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846814" w14:textId="77777777" w:rsidR="008260A6" w:rsidRDefault="008260A6" w:rsidP="008260A6">
      <w:pPr>
        <w:pStyle w:val="paragraph"/>
        <w:spacing w:before="0" w:beforeAutospacing="0" w:after="0" w:afterAutospacing="0"/>
        <w:jc w:val="center"/>
        <w:textAlignment w:val="baseline"/>
        <w:rPr>
          <w:rStyle w:val="normaltextrun"/>
          <w:rFonts w:ascii="Calibri" w:hAnsi="Calibri" w:cs="Calibri"/>
          <w:b/>
          <w:bCs/>
          <w:sz w:val="28"/>
          <w:szCs w:val="28"/>
        </w:rPr>
      </w:pPr>
      <w:r w:rsidRPr="008260A6">
        <w:rPr>
          <w:rStyle w:val="normaltextrun"/>
          <w:rFonts w:ascii="Calibri" w:hAnsi="Calibri" w:cs="Calibri"/>
          <w:b/>
          <w:bCs/>
          <w:sz w:val="28"/>
          <w:szCs w:val="28"/>
        </w:rPr>
        <w:t>Ammonia Flare Testing for the Hydrogen Production Industry</w:t>
      </w:r>
    </w:p>
    <w:p w14:paraId="07B0361D" w14:textId="0337BE19" w:rsidR="00494098" w:rsidRDefault="00494098" w:rsidP="00494098">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58984438" w14:textId="0AEC3966" w:rsidR="00FF0421" w:rsidRDefault="008C5446" w:rsidP="008C5446">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i/>
          <w:iCs/>
          <w:sz w:val="22"/>
          <w:szCs w:val="22"/>
        </w:rPr>
        <w:t>Adam Herrington</w:t>
      </w:r>
      <w:r w:rsidR="00494098">
        <w:rPr>
          <w:rStyle w:val="normaltextrun"/>
          <w:rFonts w:ascii="Calibri" w:hAnsi="Calibri" w:cs="Calibri"/>
          <w:sz w:val="22"/>
          <w:szCs w:val="22"/>
        </w:rPr>
        <w:t xml:space="preserve">, </w:t>
      </w:r>
      <w:r w:rsidR="00355685">
        <w:rPr>
          <w:rStyle w:val="normaltextrun"/>
          <w:rFonts w:ascii="Calibri" w:hAnsi="Calibri" w:cs="Calibri"/>
          <w:sz w:val="22"/>
          <w:szCs w:val="22"/>
        </w:rPr>
        <w:t xml:space="preserve">Sr. </w:t>
      </w:r>
      <w:r>
        <w:rPr>
          <w:rStyle w:val="normaltextrun"/>
          <w:rFonts w:ascii="Calibri" w:hAnsi="Calibri" w:cs="Calibri"/>
          <w:sz w:val="22"/>
          <w:szCs w:val="22"/>
        </w:rPr>
        <w:t xml:space="preserve">Manager of Flare Process Design, </w:t>
      </w:r>
      <w:proofErr w:type="spellStart"/>
      <w:r>
        <w:rPr>
          <w:rStyle w:val="normaltextrun"/>
          <w:rFonts w:ascii="Calibri" w:hAnsi="Calibri" w:cs="Calibri"/>
          <w:sz w:val="22"/>
          <w:szCs w:val="22"/>
        </w:rPr>
        <w:t>Zeeco</w:t>
      </w:r>
      <w:proofErr w:type="spellEnd"/>
      <w:r>
        <w:rPr>
          <w:rStyle w:val="normaltextrun"/>
          <w:rFonts w:ascii="Calibri" w:hAnsi="Calibri" w:cs="Calibri"/>
          <w:sz w:val="22"/>
          <w:szCs w:val="22"/>
        </w:rPr>
        <w:t>, Inc.</w:t>
      </w:r>
      <w:r>
        <w:rPr>
          <w:rStyle w:val="eop"/>
          <w:rFonts w:ascii="Calibri" w:hAnsi="Calibri" w:cs="Calibri"/>
          <w:sz w:val="22"/>
          <w:szCs w:val="22"/>
        </w:rPr>
        <w:t> </w:t>
      </w:r>
    </w:p>
    <w:p w14:paraId="003671C1" w14:textId="5F8E26D3" w:rsidR="008A3BFB" w:rsidRDefault="008A3BFB" w:rsidP="008C5446">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i/>
          <w:iCs/>
          <w:sz w:val="22"/>
          <w:szCs w:val="22"/>
        </w:rPr>
        <w:t>Chris Foster</w:t>
      </w:r>
      <w:r>
        <w:rPr>
          <w:rStyle w:val="normaltextrun"/>
          <w:rFonts w:ascii="Calibri" w:hAnsi="Calibri" w:cs="Calibri"/>
          <w:sz w:val="22"/>
          <w:szCs w:val="22"/>
        </w:rPr>
        <w:t xml:space="preserve">, </w:t>
      </w:r>
      <w:r w:rsidR="00BC0BB6">
        <w:rPr>
          <w:rStyle w:val="normaltextrun"/>
          <w:rFonts w:ascii="Calibri" w:hAnsi="Calibri" w:cs="Calibri"/>
          <w:sz w:val="22"/>
          <w:szCs w:val="22"/>
        </w:rPr>
        <w:t xml:space="preserve">Global Product </w:t>
      </w:r>
      <w:r>
        <w:rPr>
          <w:rStyle w:val="normaltextrun"/>
          <w:rFonts w:ascii="Calibri" w:hAnsi="Calibri" w:cs="Calibri"/>
          <w:sz w:val="22"/>
          <w:szCs w:val="22"/>
        </w:rPr>
        <w:t xml:space="preserve">Manager of </w:t>
      </w:r>
      <w:r w:rsidR="00836DAE">
        <w:rPr>
          <w:rStyle w:val="normaltextrun"/>
          <w:rFonts w:ascii="Calibri" w:hAnsi="Calibri" w:cs="Calibri"/>
          <w:sz w:val="22"/>
          <w:szCs w:val="22"/>
        </w:rPr>
        <w:t>Ground Flares</w:t>
      </w:r>
      <w:r>
        <w:rPr>
          <w:rStyle w:val="normaltextrun"/>
          <w:rFonts w:ascii="Calibri" w:hAnsi="Calibri" w:cs="Calibri"/>
          <w:sz w:val="22"/>
          <w:szCs w:val="22"/>
        </w:rPr>
        <w:t xml:space="preserve">, </w:t>
      </w:r>
      <w:proofErr w:type="spellStart"/>
      <w:r>
        <w:rPr>
          <w:rStyle w:val="normaltextrun"/>
          <w:rFonts w:ascii="Calibri" w:hAnsi="Calibri" w:cs="Calibri"/>
          <w:sz w:val="22"/>
          <w:szCs w:val="22"/>
        </w:rPr>
        <w:t>Zeeco</w:t>
      </w:r>
      <w:proofErr w:type="spellEnd"/>
      <w:r>
        <w:rPr>
          <w:rStyle w:val="normaltextrun"/>
          <w:rFonts w:ascii="Calibri" w:hAnsi="Calibri" w:cs="Calibri"/>
          <w:sz w:val="22"/>
          <w:szCs w:val="22"/>
        </w:rPr>
        <w:t>, Inc</w:t>
      </w:r>
    </w:p>
    <w:p w14:paraId="09B0BC51" w14:textId="77777777" w:rsidR="00494098" w:rsidRDefault="00494098" w:rsidP="00494098">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color w:val="000000"/>
          <w:sz w:val="22"/>
          <w:szCs w:val="22"/>
        </w:rPr>
        <w:t> </w:t>
      </w:r>
    </w:p>
    <w:p w14:paraId="48295D56" w14:textId="1DAF916F" w:rsidR="0023386A" w:rsidRPr="00FF0421" w:rsidRDefault="00703BD5" w:rsidP="0023386A">
      <w:pPr>
        <w:pStyle w:val="paragraph"/>
        <w:spacing w:before="0" w:beforeAutospacing="0" w:after="0" w:afterAutospacing="0"/>
        <w:textAlignment w:val="baseline"/>
        <w:rPr>
          <w:rStyle w:val="normaltextrun"/>
          <w:rFonts w:ascii="Calibri" w:hAnsi="Calibri" w:cs="Calibri"/>
          <w:b/>
          <w:bCs/>
          <w:smallCaps/>
          <w:color w:val="000000"/>
        </w:rPr>
      </w:pPr>
      <w:r w:rsidRPr="00FF0421">
        <w:rPr>
          <w:rStyle w:val="normaltextrun"/>
          <w:rFonts w:ascii="Calibri" w:hAnsi="Calibri" w:cs="Calibri"/>
          <w:b/>
          <w:bCs/>
          <w:smallCaps/>
          <w:color w:val="000000"/>
        </w:rPr>
        <w:t>Introduction</w:t>
      </w:r>
    </w:p>
    <w:p w14:paraId="36EA9257" w14:textId="77777777" w:rsidR="0023386A" w:rsidRDefault="0023386A" w:rsidP="00883A6E">
      <w:pPr>
        <w:pStyle w:val="paragraph"/>
        <w:spacing w:before="0" w:beforeAutospacing="0" w:after="0" w:afterAutospacing="0"/>
        <w:jc w:val="both"/>
        <w:textAlignment w:val="baseline"/>
        <w:rPr>
          <w:rStyle w:val="normaltextrun"/>
          <w:rFonts w:ascii="Calibri" w:hAnsi="Calibri" w:cs="Calibri"/>
          <w:color w:val="000000"/>
          <w:sz w:val="22"/>
          <w:szCs w:val="22"/>
        </w:rPr>
      </w:pPr>
    </w:p>
    <w:p w14:paraId="3A15E3F9" w14:textId="0F5403FE" w:rsidR="008C5446" w:rsidRDefault="006A1FE0" w:rsidP="00883A6E">
      <w:pPr>
        <w:pStyle w:val="paragraph"/>
        <w:spacing w:before="0" w:beforeAutospacing="0" w:after="0" w:afterAutospacing="0"/>
        <w:jc w:val="both"/>
        <w:textAlignment w:val="baseline"/>
        <w:rPr>
          <w:rStyle w:val="normaltextrun"/>
          <w:rFonts w:ascii="Calibri" w:hAnsi="Calibri" w:cs="Calibri"/>
          <w:color w:val="000000"/>
          <w:sz w:val="22"/>
          <w:szCs w:val="22"/>
        </w:rPr>
      </w:pPr>
      <w:r w:rsidRPr="006A1FE0">
        <w:rPr>
          <w:rStyle w:val="normaltextrun"/>
          <w:rFonts w:ascii="Calibri" w:hAnsi="Calibri" w:cs="Calibri"/>
          <w:color w:val="000000"/>
          <w:sz w:val="22"/>
          <w:szCs w:val="22"/>
        </w:rPr>
        <w:t>A global drive towards decarbonization for the purpose of reducing CO2 output has driven many companies to reduce carbon emissions by replacing hydrocarbons with hydrogen in their facilities. New hydrogen plants are being planned and built across the globe to support this effort. Synthesizing ammonia from N2 and energy-dense hydrogen for safer storage and transportation has resulted in 100% ammonia becoming a common gas case for industrial flare systems.  Burning ammonia is difficult due to its slow flame speed and narrow flammability range, requiring some specific design considerations that many other gases do not necessitate. Although some previous ammonia flare testing had been completed in the 1980s</w:t>
      </w:r>
      <w:r w:rsidR="00C6689B">
        <w:rPr>
          <w:rStyle w:val="normaltextrun"/>
          <w:rFonts w:ascii="Calibri" w:hAnsi="Calibri" w:cs="Calibri"/>
          <w:color w:val="000000"/>
          <w:sz w:val="22"/>
          <w:szCs w:val="22"/>
        </w:rPr>
        <w:t xml:space="preserve"> and 90s</w:t>
      </w:r>
      <w:r w:rsidRPr="006A1FE0">
        <w:rPr>
          <w:rStyle w:val="normaltextrun"/>
          <w:rFonts w:ascii="Calibri" w:hAnsi="Calibri" w:cs="Calibri"/>
          <w:color w:val="000000"/>
          <w:sz w:val="22"/>
          <w:szCs w:val="22"/>
        </w:rPr>
        <w:t xml:space="preserve">, the scope of those tests was quite limited.  This has created a need to perform further ammonia combustion testing to advance the industrial knowledge of ammonia combustion systems and provide the facilities with safe and well-designed equipment. This paper discusses some of those design considerations generated and validated at </w:t>
      </w:r>
      <w:proofErr w:type="spellStart"/>
      <w:r w:rsidRPr="006A1FE0">
        <w:rPr>
          <w:rStyle w:val="normaltextrun"/>
          <w:rFonts w:ascii="Calibri" w:hAnsi="Calibri" w:cs="Calibri"/>
          <w:color w:val="000000"/>
          <w:sz w:val="22"/>
          <w:szCs w:val="22"/>
        </w:rPr>
        <w:t>Zeeco’s</w:t>
      </w:r>
      <w:proofErr w:type="spellEnd"/>
      <w:r w:rsidRPr="006A1FE0">
        <w:rPr>
          <w:rStyle w:val="normaltextrun"/>
          <w:rFonts w:ascii="Calibri" w:hAnsi="Calibri" w:cs="Calibri"/>
          <w:color w:val="000000"/>
          <w:sz w:val="22"/>
          <w:szCs w:val="22"/>
        </w:rPr>
        <w:t xml:space="preserve"> Global Test Center, historical ammonia testing throughout the industry, and insights into future solutions for ammonia flaring. With this work, </w:t>
      </w:r>
      <w:proofErr w:type="spellStart"/>
      <w:r w:rsidRPr="006A1FE0">
        <w:rPr>
          <w:rStyle w:val="normaltextrun"/>
          <w:rFonts w:ascii="Calibri" w:hAnsi="Calibri" w:cs="Calibri"/>
          <w:color w:val="000000"/>
          <w:sz w:val="22"/>
          <w:szCs w:val="22"/>
        </w:rPr>
        <w:t>Zeeco</w:t>
      </w:r>
      <w:proofErr w:type="spellEnd"/>
      <w:r w:rsidRPr="006A1FE0">
        <w:rPr>
          <w:rStyle w:val="normaltextrun"/>
          <w:rFonts w:ascii="Calibri" w:hAnsi="Calibri" w:cs="Calibri"/>
          <w:color w:val="000000"/>
          <w:sz w:val="22"/>
          <w:szCs w:val="22"/>
        </w:rPr>
        <w:t xml:space="preserve"> hopes to advance the combustion industry’s knowledge of ammonia combustion.</w:t>
      </w:r>
    </w:p>
    <w:p w14:paraId="11205562" w14:textId="77777777" w:rsidR="006A1FE0" w:rsidRDefault="006A1FE0" w:rsidP="00883A6E">
      <w:pPr>
        <w:pStyle w:val="paragraph"/>
        <w:spacing w:before="0" w:beforeAutospacing="0" w:after="0" w:afterAutospacing="0"/>
        <w:jc w:val="both"/>
        <w:textAlignment w:val="baseline"/>
        <w:rPr>
          <w:rStyle w:val="eop"/>
          <w:rFonts w:ascii="Calibri" w:hAnsi="Calibri" w:cs="Calibri"/>
          <w:color w:val="000000"/>
          <w:sz w:val="22"/>
          <w:szCs w:val="22"/>
        </w:rPr>
      </w:pPr>
    </w:p>
    <w:p w14:paraId="6D7F9169" w14:textId="10B1F88A" w:rsidR="0023386A" w:rsidRDefault="00703BD5" w:rsidP="00883A6E">
      <w:pPr>
        <w:pStyle w:val="paragraph"/>
        <w:spacing w:before="0" w:beforeAutospacing="0" w:after="0" w:afterAutospacing="0"/>
        <w:jc w:val="both"/>
        <w:textAlignment w:val="baseline"/>
        <w:rPr>
          <w:rStyle w:val="eop"/>
          <w:rFonts w:ascii="Calibri" w:hAnsi="Calibri" w:cs="Calibri"/>
          <w:b/>
          <w:bCs/>
          <w:smallCaps/>
          <w:color w:val="000000"/>
        </w:rPr>
      </w:pPr>
      <w:r w:rsidRPr="00FF0421">
        <w:rPr>
          <w:rStyle w:val="eop"/>
          <w:rFonts w:ascii="Calibri" w:hAnsi="Calibri" w:cs="Calibri"/>
          <w:b/>
          <w:bCs/>
          <w:smallCaps/>
          <w:color w:val="000000"/>
        </w:rPr>
        <w:t>Background</w:t>
      </w:r>
    </w:p>
    <w:p w14:paraId="141E7850" w14:textId="04EAAA61" w:rsidR="009313BF" w:rsidRDefault="009313BF" w:rsidP="009313BF">
      <w:pPr>
        <w:rPr>
          <w:rFonts w:ascii="Calibri" w:hAnsi="Calibri" w:cs="Calibri"/>
          <w:b/>
          <w:bCs/>
          <w:sz w:val="22"/>
          <w:szCs w:val="22"/>
        </w:rPr>
      </w:pPr>
      <w:bookmarkStart w:id="0" w:name="_Hlk172711069"/>
    </w:p>
    <w:p w14:paraId="6FB8A298"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8017B6">
        <w:rPr>
          <w:rStyle w:val="normaltextrun"/>
          <w:rFonts w:asciiTheme="minorHAnsi" w:hAnsiTheme="minorHAnsi" w:cstheme="minorHAnsi"/>
          <w:sz w:val="22"/>
          <w:szCs w:val="22"/>
        </w:rPr>
        <w:t>Flares have</w:t>
      </w:r>
      <w:r>
        <w:rPr>
          <w:rStyle w:val="normaltextrun"/>
          <w:rFonts w:asciiTheme="minorHAnsi" w:hAnsiTheme="minorHAnsi" w:cstheme="minorHAnsi"/>
          <w:sz w:val="22"/>
          <w:szCs w:val="22"/>
        </w:rPr>
        <w:t xml:space="preserve"> been used for the disposal of Ammonia vapors generated in tanks due to loading activities or normal breathing or boil off since the early 1970’s.  The flares were usually small, 2” to 4” in size, as these generated Ammonia vapors were small design flow rates.</w:t>
      </w:r>
    </w:p>
    <w:p w14:paraId="194295BC"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2A771228"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Little was known about the efficiency or effectiveness of flares for the destruction of Ammonia vapors.  The testing that was available indicated that 100% pure Ammonia vapors could not be burned in a flare system effectively.  Several engineering design guideline documents and books on Ammonia vapor in refrigeration process also indicated that 100% Ammonia would not burn unless it was premixed with air.</w:t>
      </w:r>
    </w:p>
    <w:p w14:paraId="35005F99"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6A604CF7"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Flare vendors knew that low Btu gases, including Ammonia, were difficult to flare as entraining too much air would cause the flame to be extinguished.  Until the early 1980’s, the basic design concept for flare these low Btu gases and Ammonia was approached in the same way.</w:t>
      </w:r>
    </w:p>
    <w:p w14:paraId="55F748A8" w14:textId="77777777" w:rsidR="00C232D6" w:rsidRDefault="00C232D6"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0B759E83" w14:textId="77777777" w:rsidR="00A133CB" w:rsidRDefault="00A133CB" w:rsidP="00A133CB">
      <w:pPr>
        <w:pStyle w:val="paragraph"/>
        <w:numPr>
          <w:ilvl w:val="0"/>
          <w:numId w:val="11"/>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Design the flare tip barrel diameter and exit area for the available pressure drop and resultant exit velocity at the tip.</w:t>
      </w:r>
    </w:p>
    <w:p w14:paraId="3A4EC7F4" w14:textId="77777777" w:rsidR="00A133CB" w:rsidRDefault="00A133CB" w:rsidP="00A133CB">
      <w:pPr>
        <w:pStyle w:val="paragraph"/>
        <w:numPr>
          <w:ilvl w:val="0"/>
          <w:numId w:val="11"/>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Include in the design some type of gas assist injection ring at the flare tip exit to create a fire the vapors can pass through.</w:t>
      </w:r>
    </w:p>
    <w:p w14:paraId="7B59B69A"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3BBF1F6B"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For Ammonia vapors, this approach has been proven to be ineffective through a couple different tests in the 1980’s.  The following covers two of those tests and what we learned from this testing.</w:t>
      </w:r>
    </w:p>
    <w:p w14:paraId="2E250DE2"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5E9271EA"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 major chemical company located near Houston, Texas, USA, was expanding their facility, and needed to modify their permit for flaring to increase total allowable emissions.  The local authorities would not allow the increase in Ammonia emissions from the flare providing the chemical company with two options.  They could install an incinerator for higher destruction efficiency or prove the destruction efficiency of Ammonia in the flare was higher than shown on the current permit.</w:t>
      </w:r>
    </w:p>
    <w:p w14:paraId="3328FD8B"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469387AD"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The chemical company elected to contract with a Flare vendor to test the destruction efficiency of a 100% Ammonia flare varying different configurations.  The installed flare at the facility was a standard Ammonia flare system for the time with a gas assist ring to create turbulence and to create a good combustion zone at the flare tip exit.  For the testing, 100% Ammonia gas with varied flow rates to change exit velocity was flared in a 12” diameter utility flare with a full flame retention ring.  With the varying exit velocities, the following equipment options were fitted to the tip.</w:t>
      </w:r>
    </w:p>
    <w:p w14:paraId="411B7424" w14:textId="77777777" w:rsidR="00C232D6" w:rsidRDefault="00C232D6"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24C8CAF2"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Extended large diameter windshield assembly that enclosed the discharge of the flare tip and the pilots.</w:t>
      </w:r>
    </w:p>
    <w:p w14:paraId="461E6A40"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  Assist gas injection ring at the tip exit to produce turbulence and increased air inspiration into the combustion zone.</w:t>
      </w:r>
    </w:p>
    <w:p w14:paraId="17DEE5E8"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Multiple pilots (three maximum) were available to determine the impact of ignition flames on the combustion process.</w:t>
      </w:r>
    </w:p>
    <w:p w14:paraId="5D26A1CA"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2E19982D"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The testing found the following conclusions:</w:t>
      </w:r>
    </w:p>
    <w:p w14:paraId="154AC224" w14:textId="77777777" w:rsidR="00C232D6" w:rsidRDefault="00C232D6"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26EFCF5D"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mmonia will burn to technically complete combustion (99% or higher) if the exit velocity at the flare tip discharge point is kept very low.  The acceptable velocity is a function of the nominal tip diameter.</w:t>
      </w:r>
    </w:p>
    <w:p w14:paraId="58F2F488"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Higher flare gas exit velocities result in the inspiration of too much ambient air into the combustion zone, which dilutes the ammonia / air mixture to below the combustible limit.  Ammonia has a lower explosive / combustible limit that is 16% in air.  This is in comparison to most hydrocarbons that have LEL values that are from 1% to 3%.</w:t>
      </w:r>
    </w:p>
    <w:p w14:paraId="7B9BE5C3"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Ammonia needs to have a good source of ignition.  This is typically provided by a very reliable pilot flame.  For good destruction efficiency, </w:t>
      </w:r>
      <w:proofErr w:type="gramStart"/>
      <w:r>
        <w:rPr>
          <w:rStyle w:val="normaltextrun"/>
          <w:rFonts w:asciiTheme="minorHAnsi" w:hAnsiTheme="minorHAnsi" w:cstheme="minorHAnsi"/>
          <w:sz w:val="22"/>
          <w:szCs w:val="22"/>
        </w:rPr>
        <w:t>a sufficient number of</w:t>
      </w:r>
      <w:proofErr w:type="gramEnd"/>
      <w:r>
        <w:rPr>
          <w:rStyle w:val="normaltextrun"/>
          <w:rFonts w:asciiTheme="minorHAnsi" w:hAnsiTheme="minorHAnsi" w:cstheme="minorHAnsi"/>
          <w:sz w:val="22"/>
          <w:szCs w:val="22"/>
        </w:rPr>
        <w:t xml:space="preserve"> pilots around the perimeter of the flare tip are needed so the pilot flame can be ensured to contact the Ammonia.  During the testing, if the ignition source was removed, the Ammonia would not sustain a stable flame.</w:t>
      </w:r>
    </w:p>
    <w:p w14:paraId="26CA5A4F"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A windshield is very useful in limiting the amount of air inspirated by cross winds into the Ammonia flare gas stream to facilitate ignition of the gases. </w:t>
      </w:r>
    </w:p>
    <w:p w14:paraId="3BF754E7"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Burning of the Ammonia vapor eliminates any Ammonia smell.  </w:t>
      </w:r>
    </w:p>
    <w:p w14:paraId="1A80F158" w14:textId="77777777" w:rsidR="00A133CB" w:rsidRDefault="00A133CB" w:rsidP="00A133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The temperature of combustion in an ammonia flame is much lower than a hydrocarbon flame.  The lower temperature of combustion will also produce NOX as a mole of Ammonia will produce a mole of NOX (usually colorless NO and NO2).</w:t>
      </w:r>
    </w:p>
    <w:p w14:paraId="5FB78520"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1E7AF365"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From this testing, it was concluded that Ammonia can be burned in a flare system with very high efficiency when the flare system is designed correctly.</w:t>
      </w:r>
    </w:p>
    <w:p w14:paraId="6DD82A34" w14:textId="77777777" w:rsidR="00A133CB"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18D7F5CB" w14:textId="77777777" w:rsidR="00A133CB" w:rsidRPr="000833AD" w:rsidRDefault="00A133CB" w:rsidP="00A133CB">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During the mid-1980’s, the US EPA wanted to understand additional aspects to the destruction efficiency of Ammonia.  They wanted to how low the Btu value of flared gases, including Ammonia, could go and have good destruction efficiency in an open flame flare system.  The used CO2 and Nitrogen to dilute these gases.  The testing showed that Ammonia could be diluted to 200 Btu/</w:t>
      </w:r>
      <w:proofErr w:type="spellStart"/>
      <w:r>
        <w:rPr>
          <w:rStyle w:val="normaltextrun"/>
          <w:rFonts w:asciiTheme="minorHAnsi" w:hAnsiTheme="minorHAnsi" w:cstheme="minorHAnsi"/>
          <w:sz w:val="22"/>
          <w:szCs w:val="22"/>
        </w:rPr>
        <w:t>scf</w:t>
      </w:r>
      <w:proofErr w:type="spellEnd"/>
      <w:r>
        <w:rPr>
          <w:rStyle w:val="normaltextrun"/>
          <w:rFonts w:asciiTheme="minorHAnsi" w:hAnsiTheme="minorHAnsi" w:cstheme="minorHAnsi"/>
          <w:sz w:val="22"/>
          <w:szCs w:val="22"/>
        </w:rPr>
        <w:t xml:space="preserve"> and still be combusted to </w:t>
      </w:r>
      <w:r>
        <w:rPr>
          <w:rStyle w:val="normaltextrun"/>
          <w:rFonts w:asciiTheme="minorHAnsi" w:hAnsiTheme="minorHAnsi" w:cstheme="minorHAnsi"/>
          <w:sz w:val="22"/>
          <w:szCs w:val="22"/>
        </w:rPr>
        <w:lastRenderedPageBreak/>
        <w:t>a high efficiency.  If the gas stream was lower than 200 Btu/</w:t>
      </w:r>
      <w:proofErr w:type="spellStart"/>
      <w:r>
        <w:rPr>
          <w:rStyle w:val="normaltextrun"/>
          <w:rFonts w:asciiTheme="minorHAnsi" w:hAnsiTheme="minorHAnsi" w:cstheme="minorHAnsi"/>
          <w:sz w:val="22"/>
          <w:szCs w:val="22"/>
        </w:rPr>
        <w:t>scf</w:t>
      </w:r>
      <w:proofErr w:type="spellEnd"/>
      <w:r>
        <w:rPr>
          <w:rStyle w:val="normaltextrun"/>
          <w:rFonts w:asciiTheme="minorHAnsi" w:hAnsiTheme="minorHAnsi" w:cstheme="minorHAnsi"/>
          <w:sz w:val="22"/>
          <w:szCs w:val="22"/>
        </w:rPr>
        <w:t xml:space="preserve">, the stream had to be enriched using assist gas in the flare header.   </w:t>
      </w:r>
    </w:p>
    <w:p w14:paraId="08E15A9A" w14:textId="77777777" w:rsidR="00A133CB" w:rsidRPr="006723BF" w:rsidRDefault="00A133CB" w:rsidP="009313BF">
      <w:pPr>
        <w:rPr>
          <w:rFonts w:ascii="Calibri" w:hAnsi="Calibri" w:cs="Calibri"/>
          <w:b/>
          <w:bCs/>
          <w:sz w:val="22"/>
          <w:szCs w:val="22"/>
        </w:rPr>
      </w:pPr>
    </w:p>
    <w:bookmarkEnd w:id="0"/>
    <w:p w14:paraId="029C8556" w14:textId="77777777" w:rsidR="005250AF" w:rsidRDefault="005250AF" w:rsidP="005250AF"/>
    <w:p w14:paraId="180C35A8" w14:textId="741C6DD3" w:rsidR="005250AF" w:rsidRPr="005250AF" w:rsidRDefault="00C577EE" w:rsidP="005250AF">
      <w:r>
        <w:rPr>
          <w:rStyle w:val="eop"/>
          <w:rFonts w:ascii="Calibri" w:hAnsi="Calibri" w:cs="Calibri"/>
          <w:b/>
          <w:bCs/>
          <w:smallCaps/>
          <w:color w:val="000000"/>
        </w:rPr>
        <w:t>EPA</w:t>
      </w:r>
      <w:r w:rsidR="00864AF0">
        <w:rPr>
          <w:rStyle w:val="eop"/>
          <w:rFonts w:ascii="Calibri" w:hAnsi="Calibri" w:cs="Calibri"/>
          <w:b/>
          <w:bCs/>
          <w:smallCaps/>
          <w:color w:val="000000"/>
        </w:rPr>
        <w:t xml:space="preserve"> Emissions – </w:t>
      </w:r>
      <w:r w:rsidR="008F173F">
        <w:rPr>
          <w:rStyle w:val="eop"/>
          <w:rFonts w:ascii="Calibri" w:hAnsi="Calibri" w:cs="Calibri"/>
          <w:b/>
          <w:bCs/>
          <w:smallCaps/>
          <w:color w:val="000000"/>
        </w:rPr>
        <w:t xml:space="preserve">TCEQ NSR </w:t>
      </w:r>
      <w:r w:rsidR="009947E8">
        <w:rPr>
          <w:rStyle w:val="eop"/>
          <w:rFonts w:ascii="Calibri" w:hAnsi="Calibri" w:cs="Calibri"/>
          <w:b/>
          <w:bCs/>
          <w:smallCaps/>
          <w:color w:val="000000"/>
        </w:rPr>
        <w:t>Emissions Calculation - 2021</w:t>
      </w:r>
    </w:p>
    <w:p w14:paraId="3934D147" w14:textId="3A4D57AD" w:rsidR="0023386A" w:rsidRDefault="0023386A" w:rsidP="00883A6E">
      <w:pPr>
        <w:pStyle w:val="paragraph"/>
        <w:spacing w:before="0" w:beforeAutospacing="0" w:after="0" w:afterAutospacing="0"/>
        <w:jc w:val="both"/>
        <w:textAlignment w:val="baseline"/>
        <w:rPr>
          <w:rStyle w:val="eop"/>
          <w:rFonts w:ascii="Calibri" w:hAnsi="Calibri" w:cs="Calibri"/>
          <w:b/>
          <w:bCs/>
          <w:color w:val="000000"/>
          <w:sz w:val="22"/>
          <w:szCs w:val="22"/>
        </w:rPr>
      </w:pPr>
    </w:p>
    <w:p w14:paraId="3F51E2C2" w14:textId="1716F272" w:rsidR="008A14BF" w:rsidRPr="00315938" w:rsidRDefault="002A6530" w:rsidP="00883A6E">
      <w:pPr>
        <w:pStyle w:val="paragraph"/>
        <w:spacing w:before="0" w:beforeAutospacing="0" w:after="0" w:afterAutospacing="0"/>
        <w:jc w:val="both"/>
        <w:textAlignment w:val="baseline"/>
        <w:rPr>
          <w:rStyle w:val="eop"/>
          <w:rFonts w:ascii="Calibri" w:hAnsi="Calibri" w:cs="Calibri"/>
          <w:color w:val="000000"/>
          <w:sz w:val="22"/>
          <w:szCs w:val="22"/>
        </w:rPr>
      </w:pPr>
      <w:r w:rsidRPr="00315938">
        <w:rPr>
          <w:rStyle w:val="eop"/>
          <w:rFonts w:ascii="Calibri" w:hAnsi="Calibri" w:cs="Calibri"/>
          <w:color w:val="000000"/>
          <w:sz w:val="22"/>
          <w:szCs w:val="22"/>
        </w:rPr>
        <w:t>Ammonia can be up to 99% DRE</w:t>
      </w:r>
      <w:r w:rsidRPr="00315938">
        <w:rPr>
          <w:rStyle w:val="eop"/>
          <w:rFonts w:ascii="Calibri" w:hAnsi="Calibri" w:cs="Calibri"/>
          <w:color w:val="000000"/>
          <w:sz w:val="22"/>
          <w:szCs w:val="22"/>
          <w:vertAlign w:val="superscript"/>
        </w:rPr>
        <w:t>1</w:t>
      </w:r>
      <w:r w:rsidRPr="00315938">
        <w:rPr>
          <w:rStyle w:val="eop"/>
          <w:rFonts w:ascii="Calibri" w:hAnsi="Calibri" w:cs="Calibri"/>
          <w:color w:val="000000"/>
          <w:sz w:val="22"/>
          <w:szCs w:val="22"/>
        </w:rPr>
        <w:t xml:space="preserve"> per TCEQ.  This </w:t>
      </w:r>
      <w:r w:rsidR="008A0AE7" w:rsidRPr="00315938">
        <w:rPr>
          <w:rStyle w:val="eop"/>
          <w:rFonts w:ascii="Calibri" w:hAnsi="Calibri" w:cs="Calibri"/>
          <w:color w:val="000000"/>
          <w:sz w:val="22"/>
          <w:szCs w:val="22"/>
          <w:vertAlign w:val="superscript"/>
        </w:rPr>
        <w:t>1</w:t>
      </w:r>
      <w:r w:rsidR="008A0AE7" w:rsidRPr="00315938">
        <w:rPr>
          <w:rStyle w:val="eop"/>
          <w:rFonts w:ascii="Calibri" w:hAnsi="Calibri" w:cs="Calibri"/>
          <w:color w:val="000000"/>
          <w:sz w:val="22"/>
          <w:szCs w:val="22"/>
        </w:rPr>
        <w:t xml:space="preserve"> is </w:t>
      </w:r>
      <w:r w:rsidR="008A0AE7" w:rsidRPr="00315938">
        <w:rPr>
          <w:rStyle w:val="eop"/>
          <w:rFonts w:ascii="Calibri" w:hAnsi="Calibri" w:cs="Calibri"/>
          <w:i/>
          <w:iCs/>
          <w:color w:val="000000"/>
          <w:sz w:val="22"/>
          <w:szCs w:val="22"/>
        </w:rPr>
        <w:t xml:space="preserve">on a </w:t>
      </w:r>
      <w:r w:rsidR="004B7004" w:rsidRPr="00315938">
        <w:rPr>
          <w:rStyle w:val="eop"/>
          <w:rFonts w:ascii="Calibri" w:hAnsi="Calibri" w:cs="Calibri"/>
          <w:i/>
          <w:iCs/>
          <w:color w:val="000000"/>
          <w:sz w:val="22"/>
          <w:szCs w:val="22"/>
        </w:rPr>
        <w:t xml:space="preserve">case-by-case review. </w:t>
      </w:r>
      <w:r w:rsidR="00CB152B" w:rsidRPr="00315938">
        <w:rPr>
          <w:rStyle w:val="eop"/>
          <w:rFonts w:ascii="Calibri" w:hAnsi="Calibri" w:cs="Calibri"/>
          <w:color w:val="000000"/>
          <w:sz w:val="22"/>
          <w:szCs w:val="22"/>
        </w:rPr>
        <w:t xml:space="preserve">Ammonia being very difficult to burn, can easily </w:t>
      </w:r>
      <w:r w:rsidR="009C4A63">
        <w:rPr>
          <w:rStyle w:val="eop"/>
          <w:rFonts w:ascii="Calibri" w:hAnsi="Calibri" w:cs="Calibri"/>
          <w:color w:val="000000"/>
          <w:sz w:val="22"/>
          <w:szCs w:val="22"/>
        </w:rPr>
        <w:t>oxidize below the minimum requirement</w:t>
      </w:r>
      <w:r w:rsidR="00C20929" w:rsidRPr="00315938">
        <w:rPr>
          <w:rStyle w:val="eop"/>
          <w:rFonts w:ascii="Calibri" w:hAnsi="Calibri" w:cs="Calibri"/>
          <w:color w:val="000000"/>
          <w:sz w:val="22"/>
          <w:szCs w:val="22"/>
        </w:rPr>
        <w:t xml:space="preserve"> of the 99% DRE if not properly controlled.</w:t>
      </w:r>
      <w:r w:rsidR="002E774B" w:rsidRPr="00315938">
        <w:rPr>
          <w:rStyle w:val="eop"/>
          <w:rFonts w:ascii="Calibri" w:hAnsi="Calibri" w:cs="Calibri"/>
          <w:color w:val="000000"/>
          <w:sz w:val="22"/>
          <w:szCs w:val="22"/>
        </w:rPr>
        <w:t xml:space="preserve"> </w:t>
      </w:r>
    </w:p>
    <w:p w14:paraId="1324C927" w14:textId="77777777" w:rsidR="006723C6" w:rsidRDefault="006723C6" w:rsidP="00780537">
      <w:pPr>
        <w:pStyle w:val="paragraph"/>
        <w:spacing w:before="0" w:beforeAutospacing="0" w:after="0" w:afterAutospacing="0"/>
        <w:jc w:val="both"/>
        <w:textAlignment w:val="baseline"/>
        <w:rPr>
          <w:rStyle w:val="eop"/>
          <w:rFonts w:ascii="Calibri" w:hAnsi="Calibri" w:cs="Calibri"/>
          <w:b/>
          <w:bCs/>
          <w:smallCaps/>
          <w:color w:val="000000"/>
          <w:highlight w:val="yellow"/>
        </w:rPr>
      </w:pPr>
    </w:p>
    <w:p w14:paraId="2924341E" w14:textId="428DA719" w:rsidR="00780537" w:rsidRDefault="0083645F" w:rsidP="00780537">
      <w:pPr>
        <w:pStyle w:val="paragraph"/>
        <w:spacing w:before="0" w:beforeAutospacing="0" w:after="0" w:afterAutospacing="0"/>
        <w:jc w:val="both"/>
        <w:textAlignment w:val="baseline"/>
        <w:rPr>
          <w:rStyle w:val="eop"/>
          <w:rFonts w:ascii="Calibri" w:hAnsi="Calibri" w:cs="Calibri"/>
          <w:b/>
          <w:bCs/>
          <w:smallCaps/>
          <w:color w:val="000000"/>
        </w:rPr>
      </w:pPr>
      <w:r>
        <w:rPr>
          <w:rStyle w:val="eop"/>
          <w:rFonts w:ascii="Calibri" w:hAnsi="Calibri" w:cs="Calibri"/>
          <w:b/>
          <w:bCs/>
          <w:smallCaps/>
          <w:color w:val="000000"/>
        </w:rPr>
        <w:t xml:space="preserve">ZEECO </w:t>
      </w:r>
      <w:r w:rsidR="00000318">
        <w:rPr>
          <w:rStyle w:val="eop"/>
          <w:rFonts w:ascii="Calibri" w:hAnsi="Calibri" w:cs="Calibri"/>
          <w:b/>
          <w:bCs/>
          <w:smallCaps/>
          <w:color w:val="000000"/>
        </w:rPr>
        <w:t xml:space="preserve">2024 </w:t>
      </w:r>
      <w:r w:rsidR="008D2E10">
        <w:rPr>
          <w:rStyle w:val="eop"/>
          <w:rFonts w:ascii="Calibri" w:hAnsi="Calibri" w:cs="Calibri"/>
          <w:b/>
          <w:bCs/>
          <w:smallCaps/>
          <w:color w:val="000000"/>
        </w:rPr>
        <w:t xml:space="preserve">Enclosed Flare </w:t>
      </w:r>
      <w:r w:rsidR="00000318">
        <w:rPr>
          <w:rStyle w:val="eop"/>
          <w:rFonts w:ascii="Calibri" w:hAnsi="Calibri" w:cs="Calibri"/>
          <w:b/>
          <w:bCs/>
          <w:smallCaps/>
          <w:color w:val="000000"/>
        </w:rPr>
        <w:t>Ammonia Testing</w:t>
      </w:r>
    </w:p>
    <w:p w14:paraId="313FF441" w14:textId="77777777" w:rsidR="006723C6" w:rsidRDefault="006723C6" w:rsidP="00780537">
      <w:pPr>
        <w:pStyle w:val="paragraph"/>
        <w:spacing w:before="0" w:beforeAutospacing="0" w:after="0" w:afterAutospacing="0"/>
        <w:jc w:val="both"/>
        <w:textAlignment w:val="baseline"/>
        <w:rPr>
          <w:rStyle w:val="eop"/>
          <w:rFonts w:ascii="Calibri" w:hAnsi="Calibri" w:cs="Calibri"/>
          <w:b/>
          <w:bCs/>
          <w:smallCaps/>
          <w:color w:val="000000"/>
        </w:rPr>
      </w:pPr>
    </w:p>
    <w:p w14:paraId="09B9B0B7" w14:textId="4BE23195" w:rsidR="00F42B8E" w:rsidRDefault="00012A4C" w:rsidP="00C60D06">
      <w:pPr>
        <w:pStyle w:val="Subtitle"/>
        <w:rPr>
          <w:rStyle w:val="eop"/>
          <w:rFonts w:ascii="Calibri" w:hAnsi="Calibri" w:cs="Calibri"/>
          <w:b/>
          <w:bCs/>
          <w:smallCaps/>
          <w:color w:val="000000"/>
        </w:rPr>
      </w:pPr>
      <w:r w:rsidRPr="009B13B6">
        <w:rPr>
          <w:rStyle w:val="eop"/>
          <w:rFonts w:ascii="Calibri" w:hAnsi="Calibri" w:cs="Calibri"/>
          <w:b/>
          <w:bCs/>
          <w:smallCaps/>
          <w:color w:val="000000"/>
        </w:rPr>
        <w:t>Foreword</w:t>
      </w:r>
    </w:p>
    <w:p w14:paraId="45231099" w14:textId="5B9ADEF7" w:rsidR="00AC39F0" w:rsidRPr="009F3E2D" w:rsidRDefault="009F3E2D" w:rsidP="00EE4487">
      <w:pPr>
        <w:jc w:val="both"/>
        <w:rPr>
          <w:rFonts w:ascii="Calibri" w:hAnsi="Calibri" w:cs="Calibri"/>
          <w:sz w:val="22"/>
          <w:szCs w:val="18"/>
        </w:rPr>
      </w:pPr>
      <w:r>
        <w:rPr>
          <w:rFonts w:ascii="Calibri" w:hAnsi="Calibri" w:cs="Calibri"/>
          <w:sz w:val="22"/>
          <w:szCs w:val="18"/>
        </w:rPr>
        <w:t xml:space="preserve">Combustion testing was performed </w:t>
      </w:r>
      <w:r w:rsidR="00E020E1">
        <w:rPr>
          <w:rFonts w:ascii="Calibri" w:hAnsi="Calibri" w:cs="Calibri"/>
          <w:sz w:val="22"/>
          <w:szCs w:val="18"/>
        </w:rPr>
        <w:t xml:space="preserve">on June 25, 2024 by </w:t>
      </w:r>
      <w:proofErr w:type="spellStart"/>
      <w:r w:rsidR="00E020E1">
        <w:rPr>
          <w:rFonts w:ascii="Calibri" w:hAnsi="Calibri" w:cs="Calibri"/>
          <w:sz w:val="22"/>
          <w:szCs w:val="18"/>
        </w:rPr>
        <w:t>Zeeco</w:t>
      </w:r>
      <w:proofErr w:type="spellEnd"/>
      <w:r w:rsidR="00F365FD">
        <w:rPr>
          <w:rFonts w:ascii="Calibri" w:hAnsi="Calibri" w:cs="Calibri"/>
          <w:sz w:val="22"/>
          <w:szCs w:val="18"/>
        </w:rPr>
        <w:t xml:space="preserve">, Inc </w:t>
      </w:r>
      <w:proofErr w:type="gramStart"/>
      <w:r w:rsidR="00F365FD">
        <w:rPr>
          <w:rFonts w:ascii="Calibri" w:hAnsi="Calibri" w:cs="Calibri"/>
          <w:sz w:val="22"/>
          <w:szCs w:val="18"/>
        </w:rPr>
        <w:t xml:space="preserve">for </w:t>
      </w:r>
      <w:r w:rsidR="00B45677" w:rsidRPr="00B06391">
        <w:rPr>
          <w:rFonts w:ascii="Calibri" w:hAnsi="Calibri" w:cs="Calibri"/>
          <w:sz w:val="22"/>
          <w:szCs w:val="18"/>
        </w:rPr>
        <w:t xml:space="preserve"> a</w:t>
      </w:r>
      <w:proofErr w:type="gramEnd"/>
      <w:r w:rsidR="00B45677" w:rsidRPr="00B06391">
        <w:rPr>
          <w:rFonts w:ascii="Calibri" w:hAnsi="Calibri" w:cs="Calibri"/>
          <w:sz w:val="22"/>
          <w:szCs w:val="18"/>
        </w:rPr>
        <w:t xml:space="preserve"> client in the Asian market</w:t>
      </w:r>
      <w:r w:rsidR="00F365FD" w:rsidRPr="00B06391">
        <w:rPr>
          <w:rFonts w:ascii="Calibri" w:hAnsi="Calibri" w:cs="Calibri"/>
          <w:sz w:val="22"/>
          <w:szCs w:val="18"/>
        </w:rPr>
        <w:t>.</w:t>
      </w:r>
      <w:r w:rsidR="00F365FD" w:rsidRPr="00F365FD">
        <w:rPr>
          <w:rFonts w:ascii="Calibri" w:hAnsi="Calibri" w:cs="Calibri"/>
          <w:sz w:val="22"/>
          <w:szCs w:val="18"/>
        </w:rPr>
        <w:t xml:space="preserve"> The objectives of</w:t>
      </w:r>
      <w:r w:rsidR="00F365FD">
        <w:rPr>
          <w:rFonts w:ascii="Calibri" w:hAnsi="Calibri" w:cs="Calibri"/>
          <w:sz w:val="22"/>
          <w:szCs w:val="18"/>
        </w:rPr>
        <w:t xml:space="preserve"> </w:t>
      </w:r>
      <w:r w:rsidR="00F365FD" w:rsidRPr="00F365FD">
        <w:rPr>
          <w:rFonts w:ascii="Calibri" w:hAnsi="Calibri" w:cs="Calibri"/>
          <w:sz w:val="22"/>
          <w:szCs w:val="18"/>
        </w:rPr>
        <w:t>this performance test were to</w:t>
      </w:r>
      <w:r w:rsidR="00F365FD">
        <w:rPr>
          <w:rFonts w:ascii="Calibri" w:hAnsi="Calibri" w:cs="Calibri"/>
          <w:sz w:val="22"/>
          <w:szCs w:val="18"/>
        </w:rPr>
        <w:t xml:space="preserve"> </w:t>
      </w:r>
      <w:r w:rsidR="00F365FD" w:rsidRPr="00F365FD">
        <w:rPr>
          <w:rFonts w:ascii="Calibri" w:hAnsi="Calibri" w:cs="Calibri"/>
          <w:sz w:val="22"/>
          <w:szCs w:val="18"/>
        </w:rPr>
        <w:t>demonstrate the flare flame ignition,</w:t>
      </w:r>
      <w:r w:rsidR="00F365FD">
        <w:rPr>
          <w:rFonts w:ascii="Calibri" w:hAnsi="Calibri" w:cs="Calibri"/>
          <w:sz w:val="22"/>
          <w:szCs w:val="18"/>
        </w:rPr>
        <w:t xml:space="preserve"> </w:t>
      </w:r>
      <w:r w:rsidR="00F365FD" w:rsidRPr="00F365FD">
        <w:rPr>
          <w:rFonts w:ascii="Calibri" w:hAnsi="Calibri" w:cs="Calibri"/>
          <w:sz w:val="22"/>
          <w:szCs w:val="18"/>
        </w:rPr>
        <w:t>stability</w:t>
      </w:r>
      <w:r w:rsidR="00F2596D">
        <w:rPr>
          <w:rFonts w:ascii="Calibri" w:hAnsi="Calibri" w:cs="Calibri"/>
          <w:sz w:val="22"/>
          <w:szCs w:val="18"/>
        </w:rPr>
        <w:t xml:space="preserve">, </w:t>
      </w:r>
      <w:r w:rsidR="00F365FD" w:rsidRPr="00F365FD">
        <w:rPr>
          <w:rFonts w:ascii="Calibri" w:hAnsi="Calibri" w:cs="Calibri"/>
          <w:sz w:val="22"/>
          <w:szCs w:val="18"/>
        </w:rPr>
        <w:t>and destruction removal efficiency (DRE).</w:t>
      </w:r>
      <w:r w:rsidR="00F365FD">
        <w:rPr>
          <w:rFonts w:ascii="Calibri" w:hAnsi="Calibri" w:cs="Calibri"/>
          <w:sz w:val="22"/>
          <w:szCs w:val="18"/>
        </w:rPr>
        <w:t xml:space="preserve">  Pretesting </w:t>
      </w:r>
      <w:r w:rsidR="00F2596D">
        <w:rPr>
          <w:rFonts w:ascii="Calibri" w:hAnsi="Calibri" w:cs="Calibri"/>
          <w:sz w:val="22"/>
          <w:szCs w:val="18"/>
        </w:rPr>
        <w:t>was conducted in the months leading</w:t>
      </w:r>
      <w:r w:rsidR="00EE4487">
        <w:rPr>
          <w:rFonts w:ascii="Calibri" w:hAnsi="Calibri" w:cs="Calibri"/>
          <w:sz w:val="22"/>
          <w:szCs w:val="18"/>
        </w:rPr>
        <w:t xml:space="preserve"> up to the client testing.</w:t>
      </w:r>
      <w:r w:rsidR="007C38FF">
        <w:rPr>
          <w:rFonts w:ascii="Calibri" w:hAnsi="Calibri" w:cs="Calibri"/>
          <w:sz w:val="22"/>
          <w:szCs w:val="18"/>
        </w:rPr>
        <w:t xml:space="preserve">  </w:t>
      </w:r>
      <w:r w:rsidR="00AC39F0">
        <w:rPr>
          <w:rFonts w:ascii="Calibri" w:hAnsi="Calibri" w:cs="Calibri"/>
          <w:sz w:val="22"/>
          <w:szCs w:val="18"/>
        </w:rPr>
        <w:t xml:space="preserve">Two testing mixtures were investigated.  100% ammonia </w:t>
      </w:r>
      <w:r w:rsidR="007C38FF">
        <w:rPr>
          <w:rFonts w:ascii="Calibri" w:hAnsi="Calibri" w:cs="Calibri"/>
          <w:sz w:val="22"/>
          <w:szCs w:val="18"/>
        </w:rPr>
        <w:t xml:space="preserve">at close to ambient conditions as well as </w:t>
      </w:r>
      <w:r w:rsidR="00FE3FEF">
        <w:rPr>
          <w:rFonts w:ascii="Calibri" w:hAnsi="Calibri" w:cs="Calibri"/>
          <w:sz w:val="22"/>
          <w:szCs w:val="18"/>
        </w:rPr>
        <w:t>an ammonia-nitrogen mixture to reach 300 Btu/SCF LHV.</w:t>
      </w:r>
    </w:p>
    <w:p w14:paraId="2B67B003" w14:textId="77777777" w:rsidR="00012A4C" w:rsidRPr="00E60A03" w:rsidRDefault="00012A4C" w:rsidP="00E60A03"/>
    <w:p w14:paraId="30692857" w14:textId="59AA25AD" w:rsidR="006C45F9" w:rsidRDefault="006C45F9" w:rsidP="006723C6">
      <w:pPr>
        <w:pStyle w:val="Subtitle"/>
        <w:rPr>
          <w:rStyle w:val="eop"/>
          <w:rFonts w:ascii="Calibri" w:hAnsi="Calibri" w:cs="Calibri"/>
          <w:b/>
          <w:bCs/>
          <w:smallCaps/>
          <w:color w:val="000000"/>
        </w:rPr>
      </w:pPr>
      <w:r w:rsidRPr="009B13B6">
        <w:rPr>
          <w:rStyle w:val="eop"/>
          <w:rFonts w:ascii="Calibri" w:hAnsi="Calibri" w:cs="Calibri"/>
          <w:b/>
          <w:bCs/>
          <w:smallCaps/>
          <w:color w:val="000000"/>
        </w:rPr>
        <w:t>Setup and Safety</w:t>
      </w:r>
    </w:p>
    <w:p w14:paraId="6A3B9C00" w14:textId="2D4263E2" w:rsidR="008024BB" w:rsidRPr="008024BB" w:rsidRDefault="008024BB" w:rsidP="008024BB">
      <w:pPr>
        <w:pStyle w:val="Subtitle"/>
        <w:rPr>
          <w:rStyle w:val="eop"/>
          <w:rFonts w:ascii="Calibri" w:hAnsi="Calibri" w:cs="Calibri"/>
          <w:b/>
          <w:bCs/>
          <w:smallCaps/>
          <w:color w:val="000000"/>
          <w:sz w:val="20"/>
          <w:szCs w:val="20"/>
        </w:rPr>
      </w:pPr>
      <w:r w:rsidRPr="008024BB">
        <w:rPr>
          <w:rStyle w:val="eop"/>
          <w:rFonts w:ascii="Calibri" w:hAnsi="Calibri" w:cs="Calibri"/>
          <w:b/>
          <w:bCs/>
          <w:smallCaps/>
          <w:color w:val="000000"/>
          <w:sz w:val="20"/>
          <w:szCs w:val="20"/>
        </w:rPr>
        <w:t>Setup</w:t>
      </w:r>
    </w:p>
    <w:p w14:paraId="441CB270" w14:textId="64174706" w:rsidR="0077456F" w:rsidRDefault="0077456F" w:rsidP="000B7641">
      <w:pPr>
        <w:jc w:val="both"/>
        <w:rPr>
          <w:rFonts w:ascii="Calibri" w:hAnsi="Calibri" w:cs="Calibri"/>
          <w:sz w:val="22"/>
          <w:szCs w:val="18"/>
        </w:rPr>
      </w:pPr>
      <w:r w:rsidRPr="0077456F">
        <w:rPr>
          <w:rFonts w:ascii="Calibri" w:hAnsi="Calibri" w:cs="Calibri"/>
          <w:sz w:val="22"/>
          <w:szCs w:val="18"/>
        </w:rPr>
        <w:t xml:space="preserve">One (1) </w:t>
      </w:r>
      <w:r w:rsidR="008C10D1">
        <w:rPr>
          <w:rFonts w:ascii="Calibri" w:hAnsi="Calibri" w:cs="Calibri"/>
          <w:sz w:val="22"/>
          <w:szCs w:val="18"/>
        </w:rPr>
        <w:t xml:space="preserve">utility style </w:t>
      </w:r>
      <w:r w:rsidRPr="0077456F">
        <w:rPr>
          <w:rFonts w:ascii="Calibri" w:hAnsi="Calibri" w:cs="Calibri"/>
          <w:sz w:val="22"/>
          <w:szCs w:val="18"/>
        </w:rPr>
        <w:t xml:space="preserve">flare tip </w:t>
      </w:r>
      <w:r w:rsidR="008C10D1">
        <w:rPr>
          <w:rFonts w:ascii="Calibri" w:hAnsi="Calibri" w:cs="Calibri"/>
          <w:sz w:val="22"/>
          <w:szCs w:val="18"/>
        </w:rPr>
        <w:t>was</w:t>
      </w:r>
      <w:r w:rsidRPr="0077456F">
        <w:rPr>
          <w:rFonts w:ascii="Calibri" w:hAnsi="Calibri" w:cs="Calibri"/>
          <w:sz w:val="22"/>
          <w:szCs w:val="18"/>
        </w:rPr>
        <w:t xml:space="preserve"> fired</w:t>
      </w:r>
      <w:r w:rsidR="008C10D1">
        <w:rPr>
          <w:rFonts w:ascii="Calibri" w:hAnsi="Calibri" w:cs="Calibri"/>
          <w:sz w:val="22"/>
          <w:szCs w:val="18"/>
        </w:rPr>
        <w:t xml:space="preserve"> with special</w:t>
      </w:r>
      <w:r w:rsidR="003056CE">
        <w:rPr>
          <w:rFonts w:ascii="Calibri" w:hAnsi="Calibri" w:cs="Calibri"/>
          <w:sz w:val="22"/>
          <w:szCs w:val="18"/>
        </w:rPr>
        <w:t xml:space="preserve">ized stability mechanisms </w:t>
      </w:r>
      <w:r w:rsidR="000B7641">
        <w:rPr>
          <w:rFonts w:ascii="Calibri" w:hAnsi="Calibri" w:cs="Calibri"/>
          <w:sz w:val="22"/>
          <w:szCs w:val="18"/>
        </w:rPr>
        <w:t>within the scope of the arrangement</w:t>
      </w:r>
      <w:r w:rsidRPr="0077456F">
        <w:rPr>
          <w:rFonts w:ascii="Calibri" w:hAnsi="Calibri" w:cs="Calibri"/>
          <w:sz w:val="22"/>
          <w:szCs w:val="18"/>
        </w:rPr>
        <w:t xml:space="preserve">. The flare </w:t>
      </w:r>
      <w:r w:rsidR="000B7641">
        <w:rPr>
          <w:rFonts w:ascii="Calibri" w:hAnsi="Calibri" w:cs="Calibri"/>
          <w:sz w:val="22"/>
          <w:szCs w:val="18"/>
        </w:rPr>
        <w:t>was</w:t>
      </w:r>
      <w:r w:rsidRPr="0077456F">
        <w:rPr>
          <w:rFonts w:ascii="Calibri" w:hAnsi="Calibri" w:cs="Calibri"/>
          <w:sz w:val="22"/>
          <w:szCs w:val="18"/>
        </w:rPr>
        <w:t xml:space="preserve"> mounted vertically in the center of the test</w:t>
      </w:r>
      <w:r w:rsidR="000B7641">
        <w:rPr>
          <w:rFonts w:ascii="Calibri" w:hAnsi="Calibri" w:cs="Calibri"/>
          <w:sz w:val="22"/>
          <w:szCs w:val="18"/>
        </w:rPr>
        <w:t xml:space="preserve"> </w:t>
      </w:r>
      <w:r w:rsidRPr="0077456F">
        <w:rPr>
          <w:rFonts w:ascii="Calibri" w:hAnsi="Calibri" w:cs="Calibri"/>
          <w:sz w:val="22"/>
          <w:szCs w:val="18"/>
        </w:rPr>
        <w:t>enclosure</w:t>
      </w:r>
      <w:r w:rsidR="00CD26BF">
        <w:rPr>
          <w:rFonts w:ascii="Calibri" w:hAnsi="Calibri" w:cs="Calibri"/>
          <w:sz w:val="22"/>
          <w:szCs w:val="18"/>
        </w:rPr>
        <w:t xml:space="preserve"> as seen in Fig. 1</w:t>
      </w:r>
      <w:r w:rsidRPr="0077456F">
        <w:rPr>
          <w:rFonts w:ascii="Calibri" w:hAnsi="Calibri" w:cs="Calibri"/>
          <w:sz w:val="22"/>
          <w:szCs w:val="18"/>
        </w:rPr>
        <w:t>. The flare</w:t>
      </w:r>
      <w:r w:rsidR="00CD26BF">
        <w:rPr>
          <w:rFonts w:ascii="Calibri" w:hAnsi="Calibri" w:cs="Calibri"/>
          <w:sz w:val="22"/>
          <w:szCs w:val="18"/>
        </w:rPr>
        <w:t xml:space="preserve"> </w:t>
      </w:r>
      <w:r w:rsidRPr="0077456F">
        <w:rPr>
          <w:rFonts w:ascii="Calibri" w:hAnsi="Calibri" w:cs="Calibri"/>
          <w:sz w:val="22"/>
          <w:szCs w:val="18"/>
        </w:rPr>
        <w:t xml:space="preserve">tip </w:t>
      </w:r>
      <w:r w:rsidR="000B7641">
        <w:rPr>
          <w:rFonts w:ascii="Calibri" w:hAnsi="Calibri" w:cs="Calibri"/>
          <w:sz w:val="22"/>
          <w:szCs w:val="18"/>
        </w:rPr>
        <w:t>was</w:t>
      </w:r>
      <w:r w:rsidRPr="0077456F">
        <w:rPr>
          <w:rFonts w:ascii="Calibri" w:hAnsi="Calibri" w:cs="Calibri"/>
          <w:sz w:val="22"/>
          <w:szCs w:val="18"/>
        </w:rPr>
        <w:t xml:space="preserve"> outfitted with three (3) standard </w:t>
      </w:r>
      <w:proofErr w:type="spellStart"/>
      <w:r w:rsidRPr="0077456F">
        <w:rPr>
          <w:rFonts w:ascii="Calibri" w:hAnsi="Calibri" w:cs="Calibri"/>
          <w:sz w:val="22"/>
          <w:szCs w:val="18"/>
        </w:rPr>
        <w:t>Zeeco</w:t>
      </w:r>
      <w:proofErr w:type="spellEnd"/>
      <w:r w:rsidRPr="0077456F">
        <w:rPr>
          <w:rFonts w:ascii="Calibri" w:hAnsi="Calibri" w:cs="Calibri"/>
          <w:sz w:val="22"/>
          <w:szCs w:val="18"/>
        </w:rPr>
        <w:t xml:space="preserve"> HSLF pilot</w:t>
      </w:r>
      <w:r w:rsidR="008D66B3">
        <w:rPr>
          <w:rFonts w:ascii="Calibri" w:hAnsi="Calibri" w:cs="Calibri"/>
          <w:sz w:val="22"/>
          <w:szCs w:val="18"/>
        </w:rPr>
        <w:t>s</w:t>
      </w:r>
      <w:r w:rsidR="00C9530C">
        <w:rPr>
          <w:rFonts w:ascii="Calibri" w:hAnsi="Calibri" w:cs="Calibri"/>
          <w:sz w:val="22"/>
          <w:szCs w:val="18"/>
        </w:rPr>
        <w:t xml:space="preserve"> using propane as a fuel to match project </w:t>
      </w:r>
      <w:r w:rsidR="004039FE">
        <w:rPr>
          <w:rFonts w:ascii="Calibri" w:hAnsi="Calibri" w:cs="Calibri"/>
          <w:sz w:val="22"/>
          <w:szCs w:val="18"/>
        </w:rPr>
        <w:t>requirements</w:t>
      </w:r>
      <w:r w:rsidRPr="0077456F">
        <w:rPr>
          <w:rFonts w:ascii="Calibri" w:hAnsi="Calibri" w:cs="Calibri"/>
          <w:sz w:val="22"/>
          <w:szCs w:val="18"/>
        </w:rPr>
        <w:t xml:space="preserve">. A sample probe </w:t>
      </w:r>
      <w:r w:rsidR="000B7641">
        <w:rPr>
          <w:rFonts w:ascii="Calibri" w:hAnsi="Calibri" w:cs="Calibri"/>
          <w:sz w:val="22"/>
          <w:szCs w:val="18"/>
        </w:rPr>
        <w:t>was</w:t>
      </w:r>
      <w:r w:rsidRPr="0077456F">
        <w:rPr>
          <w:rFonts w:ascii="Calibri" w:hAnsi="Calibri" w:cs="Calibri"/>
          <w:sz w:val="22"/>
          <w:szCs w:val="18"/>
        </w:rPr>
        <w:t xml:space="preserve"> inserted near the top of the flare stack exit which </w:t>
      </w:r>
      <w:r w:rsidR="000B7641">
        <w:rPr>
          <w:rFonts w:ascii="Calibri" w:hAnsi="Calibri" w:cs="Calibri"/>
          <w:sz w:val="22"/>
          <w:szCs w:val="18"/>
        </w:rPr>
        <w:t>was</w:t>
      </w:r>
      <w:r w:rsidRPr="0077456F">
        <w:rPr>
          <w:rFonts w:ascii="Calibri" w:hAnsi="Calibri" w:cs="Calibri"/>
          <w:sz w:val="22"/>
          <w:szCs w:val="18"/>
        </w:rPr>
        <w:t xml:space="preserve"> used to collect</w:t>
      </w:r>
      <w:r w:rsidR="004039FE">
        <w:rPr>
          <w:rFonts w:ascii="Calibri" w:hAnsi="Calibri" w:cs="Calibri"/>
          <w:sz w:val="22"/>
          <w:szCs w:val="18"/>
        </w:rPr>
        <w:t xml:space="preserve"> </w:t>
      </w:r>
      <w:r w:rsidRPr="0077456F">
        <w:rPr>
          <w:rFonts w:ascii="Calibri" w:hAnsi="Calibri" w:cs="Calibri"/>
          <w:sz w:val="22"/>
          <w:szCs w:val="18"/>
        </w:rPr>
        <w:t xml:space="preserve">the flue gas sample. The sample </w:t>
      </w:r>
      <w:r w:rsidR="000B7641">
        <w:rPr>
          <w:rFonts w:ascii="Calibri" w:hAnsi="Calibri" w:cs="Calibri"/>
          <w:sz w:val="22"/>
          <w:szCs w:val="18"/>
        </w:rPr>
        <w:t>was</w:t>
      </w:r>
      <w:r w:rsidRPr="0077456F">
        <w:rPr>
          <w:rFonts w:ascii="Calibri" w:hAnsi="Calibri" w:cs="Calibri"/>
          <w:sz w:val="22"/>
          <w:szCs w:val="18"/>
        </w:rPr>
        <w:t xml:space="preserve"> conveyed to a third-party mobile trailer where the ammonia</w:t>
      </w:r>
      <w:r w:rsidR="00FC0DAE">
        <w:rPr>
          <w:rFonts w:ascii="Calibri" w:hAnsi="Calibri" w:cs="Calibri"/>
          <w:sz w:val="22"/>
          <w:szCs w:val="18"/>
        </w:rPr>
        <w:t xml:space="preserve"> </w:t>
      </w:r>
      <w:r w:rsidRPr="0077456F">
        <w:rPr>
          <w:rFonts w:ascii="Calibri" w:hAnsi="Calibri" w:cs="Calibri"/>
          <w:sz w:val="22"/>
          <w:szCs w:val="18"/>
        </w:rPr>
        <w:t xml:space="preserve">content </w:t>
      </w:r>
      <w:r w:rsidR="000B7641">
        <w:rPr>
          <w:rFonts w:ascii="Calibri" w:hAnsi="Calibri" w:cs="Calibri"/>
          <w:sz w:val="22"/>
          <w:szCs w:val="18"/>
        </w:rPr>
        <w:t>was</w:t>
      </w:r>
      <w:r w:rsidRPr="0077456F">
        <w:rPr>
          <w:rFonts w:ascii="Calibri" w:hAnsi="Calibri" w:cs="Calibri"/>
          <w:sz w:val="22"/>
          <w:szCs w:val="18"/>
        </w:rPr>
        <w:t xml:space="preserve"> measured and recorded.</w:t>
      </w:r>
      <w:r w:rsidR="007638D8">
        <w:rPr>
          <w:rFonts w:ascii="Calibri" w:hAnsi="Calibri" w:cs="Calibri"/>
          <w:sz w:val="22"/>
          <w:szCs w:val="18"/>
        </w:rPr>
        <w:t xml:space="preserve">  </w:t>
      </w:r>
      <w:r w:rsidRPr="0077456F">
        <w:rPr>
          <w:rFonts w:ascii="Calibri" w:hAnsi="Calibri" w:cs="Calibri"/>
          <w:sz w:val="22"/>
          <w:szCs w:val="18"/>
        </w:rPr>
        <w:t xml:space="preserve">Flare ignition and flame stability </w:t>
      </w:r>
      <w:r w:rsidR="000B7641">
        <w:rPr>
          <w:rFonts w:ascii="Calibri" w:hAnsi="Calibri" w:cs="Calibri"/>
          <w:sz w:val="22"/>
          <w:szCs w:val="18"/>
        </w:rPr>
        <w:t>was</w:t>
      </w:r>
      <w:r w:rsidRPr="0077456F">
        <w:rPr>
          <w:rFonts w:ascii="Calibri" w:hAnsi="Calibri" w:cs="Calibri"/>
          <w:sz w:val="22"/>
          <w:szCs w:val="18"/>
        </w:rPr>
        <w:t xml:space="preserve"> monitored visually via video streaming from a camera</w:t>
      </w:r>
      <w:r w:rsidR="00240841">
        <w:rPr>
          <w:rFonts w:ascii="Calibri" w:hAnsi="Calibri" w:cs="Calibri"/>
          <w:sz w:val="22"/>
          <w:szCs w:val="18"/>
        </w:rPr>
        <w:t xml:space="preserve"> </w:t>
      </w:r>
      <w:r w:rsidRPr="0077456F">
        <w:rPr>
          <w:rFonts w:ascii="Calibri" w:hAnsi="Calibri" w:cs="Calibri"/>
          <w:sz w:val="22"/>
          <w:szCs w:val="18"/>
        </w:rPr>
        <w:t>mounted on the side of the flare stack near the flare tip exit elevation.</w:t>
      </w:r>
      <w:r w:rsidR="00240841">
        <w:rPr>
          <w:rFonts w:ascii="Calibri" w:hAnsi="Calibri" w:cs="Calibri"/>
          <w:sz w:val="22"/>
          <w:szCs w:val="18"/>
        </w:rPr>
        <w:t xml:space="preserve"> </w:t>
      </w:r>
      <w:r w:rsidRPr="0077456F">
        <w:rPr>
          <w:rFonts w:ascii="Calibri" w:hAnsi="Calibri" w:cs="Calibri"/>
          <w:sz w:val="22"/>
          <w:szCs w:val="18"/>
        </w:rPr>
        <w:t xml:space="preserve">An orifice flow meter </w:t>
      </w:r>
      <w:r w:rsidR="000B7641">
        <w:rPr>
          <w:rFonts w:ascii="Calibri" w:hAnsi="Calibri" w:cs="Calibri"/>
          <w:sz w:val="22"/>
          <w:szCs w:val="18"/>
        </w:rPr>
        <w:t>was</w:t>
      </w:r>
      <w:r w:rsidRPr="0077456F">
        <w:rPr>
          <w:rFonts w:ascii="Calibri" w:hAnsi="Calibri" w:cs="Calibri"/>
          <w:sz w:val="22"/>
          <w:szCs w:val="18"/>
        </w:rPr>
        <w:t xml:space="preserve"> used to meter and measure the flowrate of ammonia and another</w:t>
      </w:r>
      <w:r w:rsidR="000E358D">
        <w:rPr>
          <w:rFonts w:ascii="Calibri" w:hAnsi="Calibri" w:cs="Calibri"/>
          <w:sz w:val="22"/>
          <w:szCs w:val="18"/>
        </w:rPr>
        <w:t xml:space="preserve"> </w:t>
      </w:r>
      <w:r w:rsidRPr="0077456F">
        <w:rPr>
          <w:rFonts w:ascii="Calibri" w:hAnsi="Calibri" w:cs="Calibri"/>
          <w:sz w:val="22"/>
          <w:szCs w:val="18"/>
        </w:rPr>
        <w:t xml:space="preserve">orifice flow meter </w:t>
      </w:r>
      <w:r w:rsidR="000B7641">
        <w:rPr>
          <w:rFonts w:ascii="Calibri" w:hAnsi="Calibri" w:cs="Calibri"/>
          <w:sz w:val="22"/>
          <w:szCs w:val="18"/>
        </w:rPr>
        <w:t>was</w:t>
      </w:r>
      <w:r w:rsidRPr="0077456F">
        <w:rPr>
          <w:rFonts w:ascii="Calibri" w:hAnsi="Calibri" w:cs="Calibri"/>
          <w:sz w:val="22"/>
          <w:szCs w:val="18"/>
        </w:rPr>
        <w:t xml:space="preserve"> used for nitrogen when applicable. The orifice flow meters </w:t>
      </w:r>
      <w:r w:rsidR="00481EB1">
        <w:rPr>
          <w:rFonts w:ascii="Calibri" w:hAnsi="Calibri" w:cs="Calibri"/>
          <w:sz w:val="22"/>
          <w:szCs w:val="18"/>
        </w:rPr>
        <w:t>were</w:t>
      </w:r>
      <w:r w:rsidR="006D543B">
        <w:rPr>
          <w:rFonts w:ascii="Calibri" w:hAnsi="Calibri" w:cs="Calibri"/>
          <w:sz w:val="22"/>
          <w:szCs w:val="18"/>
        </w:rPr>
        <w:t xml:space="preserve"> </w:t>
      </w:r>
      <w:r w:rsidRPr="0077456F">
        <w:rPr>
          <w:rFonts w:ascii="Calibri" w:hAnsi="Calibri" w:cs="Calibri"/>
          <w:sz w:val="22"/>
          <w:szCs w:val="18"/>
        </w:rPr>
        <w:t>adjusted to achieve the specified test fuel mixture and flowrate.</w:t>
      </w:r>
    </w:p>
    <w:p w14:paraId="3793B5AD" w14:textId="6B19B5D4" w:rsidR="00FC0DAE" w:rsidRPr="0077456F" w:rsidRDefault="00FC0DAE" w:rsidP="000B7641">
      <w:pPr>
        <w:jc w:val="both"/>
        <w:rPr>
          <w:rFonts w:ascii="Calibri" w:hAnsi="Calibri" w:cs="Calibri"/>
          <w:sz w:val="22"/>
          <w:szCs w:val="18"/>
        </w:rPr>
      </w:pPr>
    </w:p>
    <w:p w14:paraId="447DDFF9" w14:textId="11BA569A" w:rsidR="00CF78F6" w:rsidRDefault="00903C75" w:rsidP="00CF78F6">
      <w:pPr>
        <w:pStyle w:val="Subtitle"/>
        <w:keepNext/>
      </w:pPr>
      <w:r w:rsidRPr="00903C75">
        <w:rPr>
          <w:rFonts w:ascii="Calibri" w:hAnsi="Calibri" w:cs="Calibri"/>
          <w:noProof/>
          <w:szCs w:val="18"/>
        </w:rPr>
        <w:lastRenderedPageBreak/>
        <mc:AlternateContent>
          <mc:Choice Requires="wps">
            <w:drawing>
              <wp:anchor distT="45720" distB="45720" distL="114300" distR="114300" simplePos="0" relativeHeight="251658240" behindDoc="0" locked="0" layoutInCell="1" allowOverlap="1" wp14:anchorId="26421AF3" wp14:editId="5F9FA772">
                <wp:simplePos x="0" y="0"/>
                <wp:positionH relativeFrom="column">
                  <wp:posOffset>2700067</wp:posOffset>
                </wp:positionH>
                <wp:positionV relativeFrom="paragraph">
                  <wp:posOffset>112143</wp:posOffset>
                </wp:positionV>
                <wp:extent cx="672597" cy="1017917"/>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597" cy="1017917"/>
                        </a:xfrm>
                        <a:prstGeom prst="rect">
                          <a:avLst/>
                        </a:prstGeom>
                        <a:solidFill>
                          <a:srgbClr val="FFFFFF"/>
                        </a:solidFill>
                        <a:ln w="9525">
                          <a:noFill/>
                          <a:miter lim="800000"/>
                          <a:headEnd/>
                          <a:tailEnd/>
                        </a:ln>
                      </wps:spPr>
                      <wps:txbx>
                        <w:txbxContent>
                          <w:p w14:paraId="22F3AB1B" w14:textId="46AB3421" w:rsidR="00903C75" w:rsidRDefault="00903C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421AF3" id="_x0000_t202" coordsize="21600,21600" o:spt="202" path="m,l,21600r21600,l21600,xe">
                <v:stroke joinstyle="miter"/>
                <v:path gradientshapeok="t" o:connecttype="rect"/>
              </v:shapetype>
              <v:shape id="Text Box 2" o:spid="_x0000_s1026" type="#_x0000_t202" style="position:absolute;margin-left:212.6pt;margin-top:8.85pt;width:52.95pt;height:80.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" stroked="f">
                <v:textbox>
                  <w:txbxContent>
                    <w:p w14:paraId="22F3AB1B" w14:textId="46AB3421" w:rsidR="00903C75" w:rsidRDefault="00903C75"/>
                  </w:txbxContent>
                </v:textbox>
              </v:shape>
            </w:pict>
          </mc:Fallback>
        </mc:AlternateContent>
      </w:r>
      <w:r w:rsidR="0085756A" w:rsidRPr="0085756A">
        <w:rPr>
          <w:rStyle w:val="eop"/>
          <w:rFonts w:ascii="Calibri" w:hAnsi="Calibri" w:cs="Calibri"/>
          <w:b/>
          <w:bCs/>
          <w:smallCaps/>
          <w:noProof/>
          <w:color w:val="000000"/>
        </w:rPr>
        <w:drawing>
          <wp:inline distT="0" distB="0" distL="0" distR="0" wp14:anchorId="0AA7A984" wp14:editId="58F483D4">
            <wp:extent cx="2837893" cy="3581400"/>
            <wp:effectExtent l="0" t="0" r="635" b="0"/>
            <wp:docPr id="1981395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395281" name=""/>
                    <pic:cNvPicPr/>
                  </pic:nvPicPr>
                  <pic:blipFill>
                    <a:blip r:embed="rId8"/>
                    <a:stretch>
                      <a:fillRect/>
                    </a:stretch>
                  </pic:blipFill>
                  <pic:spPr>
                    <a:xfrm>
                      <a:off x="0" y="0"/>
                      <a:ext cx="2851042" cy="3597994"/>
                    </a:xfrm>
                    <a:prstGeom prst="rect">
                      <a:avLst/>
                    </a:prstGeom>
                  </pic:spPr>
                </pic:pic>
              </a:graphicData>
            </a:graphic>
          </wp:inline>
        </w:drawing>
      </w:r>
      <w:r w:rsidR="00CF78F6" w:rsidRPr="00CF78F6">
        <w:rPr>
          <w:rStyle w:val="eop"/>
          <w:rFonts w:ascii="Calibri" w:hAnsi="Calibri" w:cs="Calibri"/>
          <w:b/>
          <w:bCs/>
          <w:smallCaps/>
          <w:noProof/>
          <w:color w:val="000000"/>
        </w:rPr>
        <w:drawing>
          <wp:inline distT="0" distB="0" distL="0" distR="0" wp14:anchorId="59A53FB4" wp14:editId="55BF4BCB">
            <wp:extent cx="3076575" cy="3764756"/>
            <wp:effectExtent l="0" t="0" r="0" b="7620"/>
            <wp:docPr id="534319397" name="Picture 1" descr="A diagram of a gas cyli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19397" name="Picture 1" descr="A diagram of a gas cylinder&#10;&#10;Description automatically generated"/>
                    <pic:cNvPicPr/>
                  </pic:nvPicPr>
                  <pic:blipFill>
                    <a:blip r:embed="rId9"/>
                    <a:stretch>
                      <a:fillRect/>
                    </a:stretch>
                  </pic:blipFill>
                  <pic:spPr>
                    <a:xfrm>
                      <a:off x="0" y="0"/>
                      <a:ext cx="3087087" cy="3777620"/>
                    </a:xfrm>
                    <a:prstGeom prst="rect">
                      <a:avLst/>
                    </a:prstGeom>
                  </pic:spPr>
                </pic:pic>
              </a:graphicData>
            </a:graphic>
          </wp:inline>
        </w:drawing>
      </w:r>
    </w:p>
    <w:p w14:paraId="43FD17E0" w14:textId="177DD725" w:rsidR="006C45F9" w:rsidRDefault="00CF78F6" w:rsidP="00CF78F6">
      <w:pPr>
        <w:pStyle w:val="Caption"/>
        <w:rPr>
          <w:rStyle w:val="eop"/>
          <w:rFonts w:ascii="Calibri" w:hAnsi="Calibri" w:cs="Calibri"/>
          <w:b/>
          <w:bCs/>
          <w:smallCaps/>
          <w:color w:val="000000"/>
        </w:rPr>
      </w:pPr>
      <w:r>
        <w:t xml:space="preserve">Figure </w:t>
      </w:r>
      <w:r>
        <w:fldChar w:fldCharType="begin"/>
      </w:r>
      <w:r>
        <w:instrText xml:space="preserve"> SEQ Figure \* ARABIC </w:instrText>
      </w:r>
      <w:r>
        <w:fldChar w:fldCharType="separate"/>
      </w:r>
      <w:r w:rsidR="00D076F3">
        <w:rPr>
          <w:noProof/>
        </w:rPr>
        <w:t>1</w:t>
      </w:r>
      <w:r>
        <w:fldChar w:fldCharType="end"/>
      </w:r>
      <w:r>
        <w:t xml:space="preserve"> - Testing Setup and P&amp;ID</w:t>
      </w:r>
    </w:p>
    <w:p w14:paraId="704D29DF" w14:textId="77777777" w:rsidR="00FC0DAE" w:rsidRDefault="00FC0DAE" w:rsidP="006723C6">
      <w:pPr>
        <w:pStyle w:val="Subtitle"/>
        <w:rPr>
          <w:rStyle w:val="eop"/>
          <w:rFonts w:ascii="Calibri" w:hAnsi="Calibri" w:cs="Calibri"/>
          <w:b/>
          <w:bCs/>
          <w:smallCaps/>
          <w:color w:val="000000"/>
          <w:sz w:val="20"/>
          <w:szCs w:val="20"/>
        </w:rPr>
      </w:pPr>
    </w:p>
    <w:p w14:paraId="4E8FBA69" w14:textId="38AD6D76" w:rsidR="00437502" w:rsidRPr="008024BB" w:rsidRDefault="00437502" w:rsidP="006723C6">
      <w:pPr>
        <w:pStyle w:val="Subtitle"/>
        <w:rPr>
          <w:rStyle w:val="eop"/>
          <w:rFonts w:ascii="Calibri" w:hAnsi="Calibri" w:cs="Calibri"/>
          <w:b/>
          <w:bCs/>
          <w:smallCaps/>
          <w:color w:val="000000"/>
          <w:sz w:val="20"/>
          <w:szCs w:val="20"/>
        </w:rPr>
      </w:pPr>
      <w:r w:rsidRPr="008024BB">
        <w:rPr>
          <w:rStyle w:val="eop"/>
          <w:rFonts w:ascii="Calibri" w:hAnsi="Calibri" w:cs="Calibri"/>
          <w:b/>
          <w:bCs/>
          <w:smallCaps/>
          <w:color w:val="000000"/>
          <w:sz w:val="20"/>
          <w:szCs w:val="20"/>
        </w:rPr>
        <w:t>Safety</w:t>
      </w:r>
    </w:p>
    <w:p w14:paraId="35680651" w14:textId="109770CE" w:rsidR="00437502" w:rsidRPr="0077456F" w:rsidRDefault="00437502" w:rsidP="00437502">
      <w:pPr>
        <w:jc w:val="both"/>
        <w:rPr>
          <w:rFonts w:ascii="Calibri" w:hAnsi="Calibri" w:cs="Calibri"/>
          <w:sz w:val="22"/>
          <w:szCs w:val="18"/>
        </w:rPr>
      </w:pPr>
      <w:r>
        <w:rPr>
          <w:rFonts w:ascii="Calibri" w:hAnsi="Calibri" w:cs="Calibri"/>
          <w:sz w:val="22"/>
          <w:szCs w:val="18"/>
        </w:rPr>
        <w:t xml:space="preserve">Safety was paramount in </w:t>
      </w:r>
      <w:r w:rsidR="00E35CA1">
        <w:rPr>
          <w:rFonts w:ascii="Calibri" w:hAnsi="Calibri" w:cs="Calibri"/>
          <w:sz w:val="22"/>
          <w:szCs w:val="18"/>
        </w:rPr>
        <w:t xml:space="preserve">the approach to testing this equipment and gas mixtures.  </w:t>
      </w:r>
      <w:r w:rsidRPr="0077456F">
        <w:rPr>
          <w:rFonts w:ascii="Calibri" w:hAnsi="Calibri" w:cs="Calibri"/>
          <w:sz w:val="22"/>
          <w:szCs w:val="18"/>
        </w:rPr>
        <w:t>A summary of the general safety related considerations is listed below:</w:t>
      </w:r>
    </w:p>
    <w:p w14:paraId="2E802266" w14:textId="5FD2EEF2" w:rsidR="00F41B39" w:rsidRDefault="00984871" w:rsidP="00E35CA1">
      <w:pPr>
        <w:pStyle w:val="ListParagraph"/>
        <w:numPr>
          <w:ilvl w:val="0"/>
          <w:numId w:val="10"/>
        </w:numPr>
        <w:jc w:val="both"/>
        <w:rPr>
          <w:rFonts w:ascii="Calibri" w:hAnsi="Calibri" w:cs="Calibri"/>
          <w:sz w:val="22"/>
          <w:szCs w:val="18"/>
        </w:rPr>
      </w:pPr>
      <w:r>
        <w:rPr>
          <w:rFonts w:ascii="Calibri" w:hAnsi="Calibri" w:cs="Calibri"/>
          <w:sz w:val="22"/>
          <w:szCs w:val="18"/>
        </w:rPr>
        <w:t xml:space="preserve">NFPA </w:t>
      </w:r>
      <w:r w:rsidR="00077161">
        <w:rPr>
          <w:rFonts w:ascii="Calibri" w:hAnsi="Calibri" w:cs="Calibri"/>
          <w:sz w:val="22"/>
          <w:szCs w:val="18"/>
        </w:rPr>
        <w:t>Hazard Diamond</w:t>
      </w:r>
      <w:r w:rsidR="00F41B39">
        <w:rPr>
          <w:rFonts w:ascii="Calibri" w:hAnsi="Calibri" w:cs="Calibri"/>
          <w:sz w:val="22"/>
          <w:szCs w:val="18"/>
        </w:rPr>
        <w:t>.</w:t>
      </w:r>
      <w:r w:rsidR="006456EA" w:rsidRPr="006456EA">
        <w:rPr>
          <w:rFonts w:ascii="Calibri" w:hAnsi="Calibri" w:cs="Calibri"/>
          <w:noProof/>
          <w:sz w:val="22"/>
          <w:szCs w:val="18"/>
        </w:rPr>
        <w:drawing>
          <wp:inline distT="0" distB="0" distL="0" distR="0" wp14:anchorId="74A3D838" wp14:editId="3531AC1F">
            <wp:extent cx="1534146" cy="1464200"/>
            <wp:effectExtent l="0" t="0" r="9525" b="3175"/>
            <wp:docPr id="526822773" name="Picture 1" descr="A colorful diamond with number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22773" name="Picture 1" descr="A colorful diamond with numbers and black text&#10;&#10;Description automatically generated"/>
                    <pic:cNvPicPr/>
                  </pic:nvPicPr>
                  <pic:blipFill>
                    <a:blip r:embed="rId10"/>
                    <a:stretch>
                      <a:fillRect/>
                    </a:stretch>
                  </pic:blipFill>
                  <pic:spPr>
                    <a:xfrm>
                      <a:off x="0" y="0"/>
                      <a:ext cx="1538601" cy="1468452"/>
                    </a:xfrm>
                    <a:prstGeom prst="rect">
                      <a:avLst/>
                    </a:prstGeom>
                  </pic:spPr>
                </pic:pic>
              </a:graphicData>
            </a:graphic>
          </wp:inline>
        </w:drawing>
      </w:r>
      <w:r w:rsidR="00011C62">
        <w:rPr>
          <w:rFonts w:ascii="Calibri" w:hAnsi="Calibri" w:cs="Calibri"/>
          <w:sz w:val="22"/>
          <w:szCs w:val="18"/>
        </w:rPr>
        <w:t xml:space="preserve"> Range </w:t>
      </w:r>
      <w:r w:rsidR="004D7EE2">
        <w:rPr>
          <w:rFonts w:ascii="Calibri" w:hAnsi="Calibri" w:cs="Calibri"/>
          <w:sz w:val="22"/>
          <w:szCs w:val="18"/>
        </w:rPr>
        <w:t>0-4</w:t>
      </w:r>
    </w:p>
    <w:p w14:paraId="61B7C82C" w14:textId="5CED01EE" w:rsidR="00984871" w:rsidRDefault="00396C7B" w:rsidP="00F41B39">
      <w:pPr>
        <w:pStyle w:val="ListParagraph"/>
        <w:numPr>
          <w:ilvl w:val="1"/>
          <w:numId w:val="10"/>
        </w:numPr>
        <w:jc w:val="both"/>
        <w:rPr>
          <w:rFonts w:ascii="Calibri" w:hAnsi="Calibri" w:cs="Calibri"/>
          <w:sz w:val="22"/>
          <w:szCs w:val="18"/>
        </w:rPr>
      </w:pPr>
      <w:r>
        <w:rPr>
          <w:rFonts w:ascii="Calibri" w:hAnsi="Calibri" w:cs="Calibri"/>
          <w:sz w:val="22"/>
          <w:szCs w:val="18"/>
        </w:rPr>
        <w:t>Blue Health Hazard</w:t>
      </w:r>
      <w:r>
        <w:rPr>
          <w:rFonts w:ascii="Calibri" w:hAnsi="Calibri" w:cs="Calibri"/>
          <w:sz w:val="22"/>
          <w:szCs w:val="18"/>
        </w:rPr>
        <w:tab/>
      </w:r>
      <w:r w:rsidR="00E47CF4">
        <w:rPr>
          <w:rFonts w:ascii="Calibri" w:hAnsi="Calibri" w:cs="Calibri"/>
          <w:sz w:val="22"/>
          <w:szCs w:val="18"/>
        </w:rPr>
        <w:tab/>
      </w:r>
      <w:r w:rsidR="00F41B39">
        <w:rPr>
          <w:rFonts w:ascii="Calibri" w:hAnsi="Calibri" w:cs="Calibri"/>
          <w:sz w:val="22"/>
          <w:szCs w:val="18"/>
        </w:rPr>
        <w:t xml:space="preserve">3: Extreme Danger </w:t>
      </w:r>
    </w:p>
    <w:p w14:paraId="4BB88D64" w14:textId="0C2E07C7" w:rsidR="004D7EE2" w:rsidRDefault="00396C7B" w:rsidP="00F41B39">
      <w:pPr>
        <w:pStyle w:val="ListParagraph"/>
        <w:numPr>
          <w:ilvl w:val="1"/>
          <w:numId w:val="10"/>
        </w:numPr>
        <w:jc w:val="both"/>
        <w:rPr>
          <w:rFonts w:ascii="Calibri" w:hAnsi="Calibri" w:cs="Calibri"/>
          <w:sz w:val="22"/>
          <w:szCs w:val="18"/>
        </w:rPr>
      </w:pPr>
      <w:r>
        <w:rPr>
          <w:rFonts w:ascii="Calibri" w:hAnsi="Calibri" w:cs="Calibri"/>
          <w:sz w:val="22"/>
          <w:szCs w:val="18"/>
        </w:rPr>
        <w:t>Red Fire Hazard</w:t>
      </w:r>
      <w:r>
        <w:rPr>
          <w:rFonts w:ascii="Calibri" w:hAnsi="Calibri" w:cs="Calibri"/>
          <w:sz w:val="22"/>
          <w:szCs w:val="18"/>
        </w:rPr>
        <w:tab/>
      </w:r>
      <w:r>
        <w:rPr>
          <w:rFonts w:ascii="Calibri" w:hAnsi="Calibri" w:cs="Calibri"/>
          <w:sz w:val="22"/>
          <w:szCs w:val="18"/>
        </w:rPr>
        <w:tab/>
      </w:r>
      <w:r w:rsidR="00E47CF4">
        <w:rPr>
          <w:rFonts w:ascii="Calibri" w:hAnsi="Calibri" w:cs="Calibri"/>
          <w:sz w:val="22"/>
          <w:szCs w:val="18"/>
        </w:rPr>
        <w:tab/>
      </w:r>
      <w:r w:rsidR="00F41B39">
        <w:rPr>
          <w:rFonts w:ascii="Calibri" w:hAnsi="Calibri" w:cs="Calibri"/>
          <w:sz w:val="22"/>
          <w:szCs w:val="18"/>
        </w:rPr>
        <w:t xml:space="preserve">1: </w:t>
      </w:r>
      <w:r w:rsidR="004D7EE2">
        <w:rPr>
          <w:rFonts w:ascii="Calibri" w:hAnsi="Calibri" w:cs="Calibri"/>
          <w:sz w:val="22"/>
          <w:szCs w:val="18"/>
        </w:rPr>
        <w:t>200</w:t>
      </w:r>
      <w:r w:rsidR="004D7EE2">
        <w:rPr>
          <w:rFonts w:ascii="Times New Roman" w:hAnsi="Times New Roman"/>
          <w:sz w:val="22"/>
          <w:szCs w:val="18"/>
        </w:rPr>
        <w:t>°</w:t>
      </w:r>
      <w:r w:rsidR="004D7EE2">
        <w:rPr>
          <w:rFonts w:ascii="Calibri" w:hAnsi="Calibri" w:cs="Calibri"/>
          <w:sz w:val="22"/>
          <w:szCs w:val="18"/>
        </w:rPr>
        <w:t>F preheat required</w:t>
      </w:r>
    </w:p>
    <w:p w14:paraId="60083E6A" w14:textId="77777777" w:rsidR="00E47CF4" w:rsidRDefault="004D7EE2" w:rsidP="00F41B39">
      <w:pPr>
        <w:pStyle w:val="ListParagraph"/>
        <w:numPr>
          <w:ilvl w:val="1"/>
          <w:numId w:val="10"/>
        </w:numPr>
        <w:jc w:val="both"/>
        <w:rPr>
          <w:rFonts w:ascii="Calibri" w:hAnsi="Calibri" w:cs="Calibri"/>
          <w:sz w:val="22"/>
          <w:szCs w:val="18"/>
        </w:rPr>
      </w:pPr>
      <w:r>
        <w:rPr>
          <w:rFonts w:ascii="Calibri" w:hAnsi="Calibri" w:cs="Calibri"/>
          <w:sz w:val="22"/>
          <w:szCs w:val="18"/>
        </w:rPr>
        <w:t xml:space="preserve">Yellow </w:t>
      </w:r>
      <w:r w:rsidR="00E47CF4">
        <w:rPr>
          <w:rFonts w:ascii="Calibri" w:hAnsi="Calibri" w:cs="Calibri"/>
          <w:sz w:val="22"/>
          <w:szCs w:val="18"/>
        </w:rPr>
        <w:t>Instability Hazard</w:t>
      </w:r>
      <w:r w:rsidR="00E47CF4">
        <w:rPr>
          <w:rFonts w:ascii="Calibri" w:hAnsi="Calibri" w:cs="Calibri"/>
          <w:sz w:val="22"/>
          <w:szCs w:val="18"/>
        </w:rPr>
        <w:tab/>
        <w:t>0: Stable</w:t>
      </w:r>
    </w:p>
    <w:p w14:paraId="6ADAB238" w14:textId="4EE7646A" w:rsidR="00777CD2" w:rsidRDefault="00E47CF4" w:rsidP="00777CD2">
      <w:pPr>
        <w:pStyle w:val="ListParagraph"/>
        <w:numPr>
          <w:ilvl w:val="1"/>
          <w:numId w:val="10"/>
        </w:numPr>
        <w:jc w:val="both"/>
        <w:rPr>
          <w:rFonts w:ascii="Calibri" w:hAnsi="Calibri" w:cs="Calibri"/>
          <w:sz w:val="22"/>
          <w:szCs w:val="18"/>
        </w:rPr>
      </w:pPr>
      <w:r>
        <w:rPr>
          <w:rFonts w:ascii="Calibri" w:hAnsi="Calibri" w:cs="Calibri"/>
          <w:sz w:val="22"/>
          <w:szCs w:val="18"/>
        </w:rPr>
        <w:t>White Specific Hazard</w:t>
      </w:r>
      <w:r>
        <w:rPr>
          <w:rFonts w:ascii="Calibri" w:hAnsi="Calibri" w:cs="Calibri"/>
          <w:sz w:val="22"/>
          <w:szCs w:val="18"/>
        </w:rPr>
        <w:tab/>
      </w:r>
      <w:r>
        <w:rPr>
          <w:rFonts w:ascii="Calibri" w:hAnsi="Calibri" w:cs="Calibri"/>
          <w:sz w:val="22"/>
          <w:szCs w:val="18"/>
        </w:rPr>
        <w:tab/>
        <w:t>None</w:t>
      </w:r>
      <w:r w:rsidR="00396C7B">
        <w:rPr>
          <w:rFonts w:ascii="Calibri" w:hAnsi="Calibri" w:cs="Calibri"/>
          <w:sz w:val="22"/>
          <w:szCs w:val="18"/>
        </w:rPr>
        <w:t xml:space="preserve"> </w:t>
      </w:r>
    </w:p>
    <w:p w14:paraId="2015F3ED" w14:textId="2E78C70D" w:rsidR="00777CD2" w:rsidRPr="00777CD2" w:rsidRDefault="00777CD2" w:rsidP="00777CD2">
      <w:pPr>
        <w:pStyle w:val="ListParagraph"/>
        <w:numPr>
          <w:ilvl w:val="0"/>
          <w:numId w:val="10"/>
        </w:numPr>
        <w:jc w:val="both"/>
        <w:rPr>
          <w:rFonts w:ascii="Calibri" w:hAnsi="Calibri" w:cs="Calibri"/>
          <w:sz w:val="22"/>
          <w:szCs w:val="18"/>
        </w:rPr>
      </w:pPr>
      <w:r>
        <w:rPr>
          <w:rFonts w:ascii="Calibri" w:hAnsi="Calibri" w:cs="Calibri"/>
          <w:sz w:val="22"/>
          <w:szCs w:val="18"/>
        </w:rPr>
        <w:t xml:space="preserve">The </w:t>
      </w:r>
      <w:r w:rsidR="00C80FFE" w:rsidRPr="00C80FFE">
        <w:rPr>
          <w:rFonts w:ascii="Calibri" w:hAnsi="Calibri" w:cs="Calibri"/>
          <w:i/>
          <w:iCs/>
          <w:sz w:val="22"/>
          <w:szCs w:val="18"/>
        </w:rPr>
        <w:t>Blue Health Hazard</w:t>
      </w:r>
      <w:r w:rsidR="00C80FFE" w:rsidRPr="00C80FFE">
        <w:rPr>
          <w:rFonts w:ascii="Calibri" w:hAnsi="Calibri" w:cs="Calibri"/>
          <w:i/>
          <w:iCs/>
          <w:sz w:val="22"/>
          <w:szCs w:val="18"/>
        </w:rPr>
        <w:tab/>
        <w:t>3: Extreme Danger</w:t>
      </w:r>
      <w:r w:rsidR="00C80FFE">
        <w:rPr>
          <w:rFonts w:ascii="Calibri" w:hAnsi="Calibri" w:cs="Calibri"/>
          <w:i/>
          <w:iCs/>
          <w:sz w:val="22"/>
          <w:szCs w:val="18"/>
        </w:rPr>
        <w:t xml:space="preserve"> </w:t>
      </w:r>
      <w:r w:rsidR="00C80FFE">
        <w:rPr>
          <w:rFonts w:ascii="Calibri" w:hAnsi="Calibri" w:cs="Calibri"/>
          <w:sz w:val="22"/>
          <w:szCs w:val="18"/>
        </w:rPr>
        <w:t>relates spec</w:t>
      </w:r>
      <w:r w:rsidR="00D01729">
        <w:rPr>
          <w:rFonts w:ascii="Calibri" w:hAnsi="Calibri" w:cs="Calibri"/>
          <w:sz w:val="22"/>
          <w:szCs w:val="18"/>
        </w:rPr>
        <w:t>ifically to poisonous gas</w:t>
      </w:r>
      <w:r w:rsidR="00E41E45">
        <w:rPr>
          <w:rFonts w:ascii="Calibri" w:hAnsi="Calibri" w:cs="Calibri"/>
          <w:sz w:val="22"/>
          <w:szCs w:val="18"/>
        </w:rPr>
        <w:t xml:space="preserve"> and great efforts were made to </w:t>
      </w:r>
      <w:r w:rsidR="00A51551">
        <w:rPr>
          <w:rFonts w:ascii="Calibri" w:hAnsi="Calibri" w:cs="Calibri"/>
          <w:sz w:val="22"/>
          <w:szCs w:val="18"/>
        </w:rPr>
        <w:t xml:space="preserve">protect the health and well-being of test participants and </w:t>
      </w:r>
      <w:r w:rsidR="00435622">
        <w:rPr>
          <w:rFonts w:ascii="Calibri" w:hAnsi="Calibri" w:cs="Calibri"/>
          <w:sz w:val="22"/>
          <w:szCs w:val="18"/>
        </w:rPr>
        <w:t>individuals in the surrounding campus and community.</w:t>
      </w:r>
    </w:p>
    <w:p w14:paraId="5B6F5CEC" w14:textId="6B4C1B14" w:rsidR="00437502" w:rsidRPr="00E35CA1" w:rsidRDefault="00437502" w:rsidP="00E35CA1">
      <w:pPr>
        <w:pStyle w:val="ListParagraph"/>
        <w:numPr>
          <w:ilvl w:val="0"/>
          <w:numId w:val="10"/>
        </w:numPr>
        <w:jc w:val="both"/>
        <w:rPr>
          <w:rFonts w:ascii="Calibri" w:hAnsi="Calibri" w:cs="Calibri"/>
          <w:sz w:val="22"/>
          <w:szCs w:val="18"/>
        </w:rPr>
      </w:pPr>
      <w:r w:rsidRPr="00E35CA1">
        <w:rPr>
          <w:rFonts w:ascii="Calibri" w:hAnsi="Calibri" w:cs="Calibri"/>
          <w:sz w:val="22"/>
          <w:szCs w:val="18"/>
        </w:rPr>
        <w:t xml:space="preserve">Emergency response personnel </w:t>
      </w:r>
      <w:r w:rsidR="0050395B">
        <w:rPr>
          <w:rFonts w:ascii="Calibri" w:hAnsi="Calibri" w:cs="Calibri"/>
          <w:sz w:val="22"/>
          <w:szCs w:val="18"/>
        </w:rPr>
        <w:t>were</w:t>
      </w:r>
      <w:r w:rsidRPr="00E35CA1">
        <w:rPr>
          <w:rFonts w:ascii="Calibri" w:hAnsi="Calibri" w:cs="Calibri"/>
          <w:sz w:val="22"/>
          <w:szCs w:val="18"/>
        </w:rPr>
        <w:t xml:space="preserve"> equipped with self-contained breathing apparatuses</w:t>
      </w:r>
      <w:r w:rsidR="00E35CA1">
        <w:rPr>
          <w:rFonts w:ascii="Calibri" w:hAnsi="Calibri" w:cs="Calibri"/>
          <w:sz w:val="22"/>
          <w:szCs w:val="18"/>
        </w:rPr>
        <w:t xml:space="preserve"> </w:t>
      </w:r>
      <w:r w:rsidRPr="00E35CA1">
        <w:rPr>
          <w:rFonts w:ascii="Calibri" w:hAnsi="Calibri" w:cs="Calibri"/>
          <w:sz w:val="22"/>
          <w:szCs w:val="18"/>
        </w:rPr>
        <w:t>(SCBAs)</w:t>
      </w:r>
      <w:r w:rsidR="0050395B">
        <w:rPr>
          <w:rFonts w:ascii="Calibri" w:hAnsi="Calibri" w:cs="Calibri"/>
          <w:sz w:val="22"/>
          <w:szCs w:val="18"/>
        </w:rPr>
        <w:t xml:space="preserve"> and were </w:t>
      </w:r>
      <w:r w:rsidR="007E2B43">
        <w:rPr>
          <w:rFonts w:ascii="Calibri" w:hAnsi="Calibri" w:cs="Calibri"/>
          <w:sz w:val="22"/>
          <w:szCs w:val="18"/>
        </w:rPr>
        <w:t>at the testing site during all testing events.</w:t>
      </w:r>
    </w:p>
    <w:p w14:paraId="5A4C9EA0" w14:textId="2A338F26" w:rsidR="00437502" w:rsidRPr="00E35CA1" w:rsidRDefault="00437502" w:rsidP="00E35CA1">
      <w:pPr>
        <w:pStyle w:val="ListParagraph"/>
        <w:numPr>
          <w:ilvl w:val="0"/>
          <w:numId w:val="10"/>
        </w:numPr>
        <w:jc w:val="both"/>
        <w:rPr>
          <w:rFonts w:ascii="Calibri" w:hAnsi="Calibri" w:cs="Calibri"/>
          <w:sz w:val="22"/>
          <w:szCs w:val="18"/>
        </w:rPr>
      </w:pPr>
      <w:r w:rsidRPr="00E35CA1">
        <w:rPr>
          <w:rFonts w:ascii="Calibri" w:hAnsi="Calibri" w:cs="Calibri"/>
          <w:sz w:val="22"/>
          <w:szCs w:val="18"/>
        </w:rPr>
        <w:t xml:space="preserve">Escape respirators </w:t>
      </w:r>
      <w:r w:rsidR="00BE1656">
        <w:rPr>
          <w:rFonts w:ascii="Calibri" w:hAnsi="Calibri" w:cs="Calibri"/>
          <w:sz w:val="22"/>
          <w:szCs w:val="18"/>
        </w:rPr>
        <w:t>were</w:t>
      </w:r>
      <w:r w:rsidRPr="00E35CA1">
        <w:rPr>
          <w:rFonts w:ascii="Calibri" w:hAnsi="Calibri" w:cs="Calibri"/>
          <w:sz w:val="22"/>
          <w:szCs w:val="18"/>
        </w:rPr>
        <w:t xml:space="preserve"> required for all personnel involved</w:t>
      </w:r>
      <w:r w:rsidR="00BE1656">
        <w:rPr>
          <w:rFonts w:ascii="Calibri" w:hAnsi="Calibri" w:cs="Calibri"/>
          <w:sz w:val="22"/>
          <w:szCs w:val="18"/>
        </w:rPr>
        <w:t>.</w:t>
      </w:r>
    </w:p>
    <w:p w14:paraId="4C4A3582" w14:textId="1AB17AB3" w:rsidR="00437502" w:rsidRPr="00685E83" w:rsidRDefault="00437502" w:rsidP="00685E83">
      <w:pPr>
        <w:pStyle w:val="ListParagraph"/>
        <w:numPr>
          <w:ilvl w:val="0"/>
          <w:numId w:val="10"/>
        </w:numPr>
        <w:jc w:val="both"/>
        <w:rPr>
          <w:rFonts w:ascii="Calibri" w:hAnsi="Calibri" w:cs="Calibri"/>
          <w:sz w:val="22"/>
          <w:szCs w:val="18"/>
        </w:rPr>
      </w:pPr>
      <w:r w:rsidRPr="00E35CA1">
        <w:rPr>
          <w:rFonts w:ascii="Calibri" w:hAnsi="Calibri" w:cs="Calibri"/>
          <w:sz w:val="22"/>
          <w:szCs w:val="18"/>
        </w:rPr>
        <w:lastRenderedPageBreak/>
        <w:t xml:space="preserve">All personnel involved </w:t>
      </w:r>
      <w:r w:rsidR="00BE1656">
        <w:rPr>
          <w:rFonts w:ascii="Calibri" w:hAnsi="Calibri" w:cs="Calibri"/>
          <w:sz w:val="22"/>
          <w:szCs w:val="18"/>
        </w:rPr>
        <w:t>were</w:t>
      </w:r>
      <w:r w:rsidRPr="00E35CA1">
        <w:rPr>
          <w:rFonts w:ascii="Calibri" w:hAnsi="Calibri" w:cs="Calibri"/>
          <w:sz w:val="22"/>
          <w:szCs w:val="18"/>
        </w:rPr>
        <w:t xml:space="preserve"> required to participate in </w:t>
      </w:r>
      <w:proofErr w:type="spellStart"/>
      <w:r w:rsidRPr="00E35CA1">
        <w:rPr>
          <w:rFonts w:ascii="Calibri" w:hAnsi="Calibri" w:cs="Calibri"/>
          <w:sz w:val="22"/>
          <w:szCs w:val="18"/>
        </w:rPr>
        <w:t>Zeeco’s</w:t>
      </w:r>
      <w:proofErr w:type="spellEnd"/>
      <w:r w:rsidR="00685E83">
        <w:rPr>
          <w:rFonts w:ascii="Calibri" w:hAnsi="Calibri" w:cs="Calibri"/>
          <w:sz w:val="22"/>
          <w:szCs w:val="18"/>
        </w:rPr>
        <w:t xml:space="preserve"> ammonia specific </w:t>
      </w:r>
      <w:r w:rsidR="0036572E">
        <w:rPr>
          <w:rFonts w:ascii="Calibri" w:hAnsi="Calibri" w:cs="Calibri"/>
          <w:sz w:val="22"/>
          <w:szCs w:val="18"/>
        </w:rPr>
        <w:t xml:space="preserve">safety </w:t>
      </w:r>
      <w:r w:rsidRPr="00E35CA1">
        <w:rPr>
          <w:rFonts w:ascii="Calibri" w:hAnsi="Calibri" w:cs="Calibri"/>
          <w:sz w:val="22"/>
          <w:szCs w:val="18"/>
        </w:rPr>
        <w:t>training</w:t>
      </w:r>
      <w:r w:rsidR="002A197C">
        <w:rPr>
          <w:rFonts w:ascii="Calibri" w:hAnsi="Calibri" w:cs="Calibri"/>
          <w:sz w:val="22"/>
          <w:szCs w:val="18"/>
        </w:rPr>
        <w:t xml:space="preserve"> created</w:t>
      </w:r>
      <w:r w:rsidR="00596ED4">
        <w:rPr>
          <w:rFonts w:ascii="Calibri" w:hAnsi="Calibri" w:cs="Calibri"/>
          <w:sz w:val="22"/>
          <w:szCs w:val="18"/>
        </w:rPr>
        <w:t xml:space="preserve"> </w:t>
      </w:r>
      <w:r w:rsidR="002A197C">
        <w:rPr>
          <w:rFonts w:ascii="Calibri" w:hAnsi="Calibri" w:cs="Calibri"/>
          <w:sz w:val="22"/>
          <w:szCs w:val="18"/>
        </w:rPr>
        <w:t xml:space="preserve">by the HSE </w:t>
      </w:r>
      <w:r w:rsidR="00596ED4">
        <w:rPr>
          <w:rFonts w:ascii="Calibri" w:hAnsi="Calibri" w:cs="Calibri"/>
          <w:sz w:val="22"/>
          <w:szCs w:val="18"/>
        </w:rPr>
        <w:t>staff</w:t>
      </w:r>
      <w:r w:rsidR="0036572E">
        <w:rPr>
          <w:rFonts w:ascii="Calibri" w:hAnsi="Calibri" w:cs="Calibri"/>
          <w:sz w:val="22"/>
          <w:szCs w:val="18"/>
        </w:rPr>
        <w:t xml:space="preserve"> for this testing</w:t>
      </w:r>
      <w:r w:rsidRPr="00E35CA1">
        <w:rPr>
          <w:rFonts w:ascii="Calibri" w:hAnsi="Calibri" w:cs="Calibri"/>
          <w:sz w:val="22"/>
          <w:szCs w:val="18"/>
        </w:rPr>
        <w:t xml:space="preserve"> or provide training</w:t>
      </w:r>
      <w:r w:rsidR="00685E83">
        <w:rPr>
          <w:rFonts w:ascii="Calibri" w:hAnsi="Calibri" w:cs="Calibri"/>
          <w:sz w:val="22"/>
          <w:szCs w:val="18"/>
        </w:rPr>
        <w:t xml:space="preserve"> </w:t>
      </w:r>
      <w:r w:rsidRPr="00685E83">
        <w:rPr>
          <w:rFonts w:ascii="Calibri" w:hAnsi="Calibri" w:cs="Calibri"/>
          <w:sz w:val="22"/>
          <w:szCs w:val="18"/>
        </w:rPr>
        <w:t>records that show they have been trained at an equivalent level</w:t>
      </w:r>
    </w:p>
    <w:p w14:paraId="55F39816" w14:textId="02B42188" w:rsidR="00437502" w:rsidRDefault="00437502" w:rsidP="00E35CA1">
      <w:pPr>
        <w:pStyle w:val="ListParagraph"/>
        <w:numPr>
          <w:ilvl w:val="0"/>
          <w:numId w:val="10"/>
        </w:numPr>
        <w:jc w:val="both"/>
        <w:rPr>
          <w:rFonts w:ascii="Calibri" w:hAnsi="Calibri" w:cs="Calibri"/>
          <w:sz w:val="22"/>
          <w:szCs w:val="18"/>
        </w:rPr>
      </w:pPr>
      <w:r w:rsidRPr="00E35CA1">
        <w:rPr>
          <w:rFonts w:ascii="Calibri" w:hAnsi="Calibri" w:cs="Calibri"/>
          <w:sz w:val="22"/>
          <w:szCs w:val="18"/>
        </w:rPr>
        <w:t>Prior to testing, emergency action plan was conveyed to all personnel involved</w:t>
      </w:r>
    </w:p>
    <w:p w14:paraId="65388615" w14:textId="706EFA39" w:rsidR="0038216B" w:rsidRPr="00E35CA1" w:rsidRDefault="0038216B" w:rsidP="00E35CA1">
      <w:pPr>
        <w:pStyle w:val="ListParagraph"/>
        <w:numPr>
          <w:ilvl w:val="0"/>
          <w:numId w:val="10"/>
        </w:numPr>
        <w:jc w:val="both"/>
        <w:rPr>
          <w:rFonts w:ascii="Calibri" w:hAnsi="Calibri" w:cs="Calibri"/>
          <w:sz w:val="22"/>
          <w:szCs w:val="18"/>
        </w:rPr>
      </w:pPr>
      <w:r>
        <w:rPr>
          <w:rFonts w:ascii="Calibri" w:hAnsi="Calibri" w:cs="Calibri"/>
          <w:sz w:val="22"/>
          <w:szCs w:val="18"/>
        </w:rPr>
        <w:t xml:space="preserve">Prior to testing, </w:t>
      </w:r>
      <w:proofErr w:type="spellStart"/>
      <w:r>
        <w:rPr>
          <w:rFonts w:ascii="Calibri" w:hAnsi="Calibri" w:cs="Calibri"/>
          <w:sz w:val="22"/>
          <w:szCs w:val="18"/>
        </w:rPr>
        <w:t>company wide</w:t>
      </w:r>
      <w:proofErr w:type="spellEnd"/>
      <w:r>
        <w:rPr>
          <w:rFonts w:ascii="Calibri" w:hAnsi="Calibri" w:cs="Calibri"/>
          <w:sz w:val="22"/>
          <w:szCs w:val="18"/>
        </w:rPr>
        <w:t xml:space="preserve"> notifications were issued detailing </w:t>
      </w:r>
      <w:r w:rsidR="008F7FC5">
        <w:rPr>
          <w:rFonts w:ascii="Calibri" w:hAnsi="Calibri" w:cs="Calibri"/>
          <w:sz w:val="22"/>
          <w:szCs w:val="18"/>
        </w:rPr>
        <w:t xml:space="preserve">large </w:t>
      </w:r>
      <w:r>
        <w:rPr>
          <w:rFonts w:ascii="Calibri" w:hAnsi="Calibri" w:cs="Calibri"/>
          <w:sz w:val="22"/>
          <w:szCs w:val="18"/>
        </w:rPr>
        <w:t>regions</w:t>
      </w:r>
      <w:r w:rsidR="009F5B35">
        <w:rPr>
          <w:rFonts w:ascii="Calibri" w:hAnsi="Calibri" w:cs="Calibri"/>
          <w:sz w:val="22"/>
          <w:szCs w:val="18"/>
        </w:rPr>
        <w:t xml:space="preserve"> of the Global Test Center</w:t>
      </w:r>
      <w:r>
        <w:rPr>
          <w:rFonts w:ascii="Calibri" w:hAnsi="Calibri" w:cs="Calibri"/>
          <w:sz w:val="22"/>
          <w:szCs w:val="18"/>
        </w:rPr>
        <w:t xml:space="preserve"> </w:t>
      </w:r>
      <w:r w:rsidR="009F5B35">
        <w:rPr>
          <w:rFonts w:ascii="Calibri" w:hAnsi="Calibri" w:cs="Calibri"/>
          <w:sz w:val="22"/>
          <w:szCs w:val="18"/>
        </w:rPr>
        <w:t>to be off-limits to personnel not involved in the testing.</w:t>
      </w:r>
    </w:p>
    <w:p w14:paraId="4AD701AC" w14:textId="77777777" w:rsidR="00437502" w:rsidRPr="00437502" w:rsidRDefault="00437502" w:rsidP="00437502"/>
    <w:p w14:paraId="45872D14" w14:textId="77777777" w:rsidR="00437502" w:rsidRDefault="00437502" w:rsidP="006723C6">
      <w:pPr>
        <w:pStyle w:val="Subtitle"/>
        <w:rPr>
          <w:rStyle w:val="eop"/>
          <w:rFonts w:ascii="Calibri" w:hAnsi="Calibri" w:cs="Calibri"/>
          <w:b/>
          <w:bCs/>
          <w:smallCaps/>
          <w:color w:val="000000"/>
        </w:rPr>
      </w:pPr>
    </w:p>
    <w:p w14:paraId="36D07416" w14:textId="0713C941" w:rsidR="006723C6" w:rsidRDefault="008C0AD4" w:rsidP="006723C6">
      <w:pPr>
        <w:pStyle w:val="Subtitle"/>
        <w:rPr>
          <w:rStyle w:val="eop"/>
          <w:rFonts w:ascii="Calibri" w:hAnsi="Calibri" w:cs="Calibri"/>
          <w:b/>
          <w:bCs/>
          <w:smallCaps/>
          <w:color w:val="000000"/>
        </w:rPr>
      </w:pPr>
      <w:r>
        <w:rPr>
          <w:rStyle w:val="eop"/>
          <w:rFonts w:ascii="Calibri" w:hAnsi="Calibri" w:cs="Calibri"/>
          <w:b/>
          <w:bCs/>
          <w:smallCaps/>
          <w:color w:val="000000"/>
        </w:rPr>
        <w:t>T</w:t>
      </w:r>
      <w:r w:rsidR="00A62087">
        <w:rPr>
          <w:rStyle w:val="eop"/>
          <w:rFonts w:ascii="Calibri" w:hAnsi="Calibri" w:cs="Calibri"/>
          <w:b/>
          <w:bCs/>
          <w:smallCaps/>
          <w:color w:val="000000"/>
        </w:rPr>
        <w:t>i</w:t>
      </w:r>
      <w:r>
        <w:rPr>
          <w:rStyle w:val="eop"/>
          <w:rFonts w:ascii="Calibri" w:hAnsi="Calibri" w:cs="Calibri"/>
          <w:b/>
          <w:bCs/>
          <w:smallCaps/>
          <w:color w:val="000000"/>
        </w:rPr>
        <w:t xml:space="preserve">me, Temperature, and </w:t>
      </w:r>
      <w:r w:rsidR="001E3982">
        <w:rPr>
          <w:rStyle w:val="eop"/>
          <w:rFonts w:ascii="Calibri" w:hAnsi="Calibri" w:cs="Calibri"/>
          <w:b/>
          <w:bCs/>
          <w:smallCaps/>
          <w:color w:val="000000"/>
        </w:rPr>
        <w:t>T</w:t>
      </w:r>
      <w:r>
        <w:rPr>
          <w:rStyle w:val="eop"/>
          <w:rFonts w:ascii="Calibri" w:hAnsi="Calibri" w:cs="Calibri"/>
          <w:b/>
          <w:bCs/>
          <w:smallCaps/>
          <w:color w:val="000000"/>
        </w:rPr>
        <w:t xml:space="preserve">urbulence? </w:t>
      </w:r>
    </w:p>
    <w:p w14:paraId="668267D6" w14:textId="668E150A" w:rsidR="005F6B2D" w:rsidRDefault="009C4A63" w:rsidP="00A83103">
      <w:pPr>
        <w:jc w:val="both"/>
        <w:rPr>
          <w:rStyle w:val="normaltextrun"/>
          <w:rFonts w:ascii="Calibri" w:hAnsi="Calibri" w:cs="Calibri"/>
          <w:color w:val="000000"/>
          <w:sz w:val="22"/>
          <w:szCs w:val="22"/>
        </w:rPr>
      </w:pPr>
      <w:r>
        <w:rPr>
          <w:rStyle w:val="normaltextrun"/>
          <w:rFonts w:ascii="Calibri" w:hAnsi="Calibri" w:cs="Calibri"/>
          <w:color w:val="000000"/>
          <w:sz w:val="22"/>
          <w:szCs w:val="22"/>
        </w:rPr>
        <w:t xml:space="preserve">Obtaining high destruction efficiencies while flaring depends on the basic principles of combustion. </w:t>
      </w:r>
      <w:r w:rsidR="00641714">
        <w:rPr>
          <w:rStyle w:val="normaltextrun"/>
          <w:rFonts w:ascii="Calibri" w:hAnsi="Calibri" w:cs="Calibri"/>
          <w:color w:val="000000"/>
          <w:sz w:val="22"/>
          <w:szCs w:val="22"/>
        </w:rPr>
        <w:t xml:space="preserve">  </w:t>
      </w:r>
      <w:r w:rsidR="00B92AF0">
        <w:rPr>
          <w:rStyle w:val="normaltextrun"/>
          <w:rFonts w:ascii="Calibri" w:hAnsi="Calibri" w:cs="Calibri"/>
          <w:color w:val="000000"/>
          <w:sz w:val="22"/>
          <w:szCs w:val="22"/>
        </w:rPr>
        <w:t>The 3 T</w:t>
      </w:r>
      <w:r w:rsidR="00481AAA">
        <w:rPr>
          <w:rStyle w:val="normaltextrun"/>
          <w:rFonts w:ascii="Calibri" w:hAnsi="Calibri" w:cs="Calibri"/>
          <w:color w:val="000000"/>
          <w:sz w:val="22"/>
          <w:szCs w:val="22"/>
        </w:rPr>
        <w:t>’</w:t>
      </w:r>
      <w:r w:rsidR="00B92AF0">
        <w:rPr>
          <w:rStyle w:val="normaltextrun"/>
          <w:rFonts w:ascii="Calibri" w:hAnsi="Calibri" w:cs="Calibri"/>
          <w:color w:val="000000"/>
          <w:sz w:val="22"/>
          <w:szCs w:val="22"/>
        </w:rPr>
        <w:t>s</w:t>
      </w:r>
      <w:r w:rsidR="00E55B9C">
        <w:rPr>
          <w:rStyle w:val="normaltextrun"/>
          <w:rFonts w:ascii="Calibri" w:hAnsi="Calibri" w:cs="Calibri"/>
          <w:color w:val="000000"/>
          <w:sz w:val="22"/>
          <w:szCs w:val="22"/>
        </w:rPr>
        <w:t xml:space="preserve">: </w:t>
      </w:r>
      <w:r w:rsidR="00641714">
        <w:rPr>
          <w:rStyle w:val="normaltextrun"/>
          <w:rFonts w:ascii="Calibri" w:hAnsi="Calibri" w:cs="Calibri"/>
          <w:color w:val="000000"/>
          <w:sz w:val="22"/>
          <w:szCs w:val="22"/>
        </w:rPr>
        <w:t xml:space="preserve">Time, Temperature, and Turbulence.  Depending on the </w:t>
      </w:r>
      <w:r w:rsidR="00B93B7E">
        <w:rPr>
          <w:rStyle w:val="normaltextrun"/>
          <w:rFonts w:ascii="Calibri" w:hAnsi="Calibri" w:cs="Calibri"/>
          <w:color w:val="000000"/>
          <w:sz w:val="22"/>
          <w:szCs w:val="22"/>
        </w:rPr>
        <w:t xml:space="preserve">type of gas </w:t>
      </w:r>
      <w:r w:rsidR="00E139EA">
        <w:rPr>
          <w:rStyle w:val="normaltextrun"/>
          <w:rFonts w:ascii="Calibri" w:hAnsi="Calibri" w:cs="Calibri"/>
          <w:color w:val="000000"/>
          <w:sz w:val="22"/>
          <w:szCs w:val="22"/>
        </w:rPr>
        <w:t xml:space="preserve">these 3 factors need to be adjusted to create the optimum </w:t>
      </w:r>
      <w:r w:rsidR="00642EC9">
        <w:rPr>
          <w:rStyle w:val="normaltextrun"/>
          <w:rFonts w:ascii="Calibri" w:hAnsi="Calibri" w:cs="Calibri"/>
          <w:color w:val="000000"/>
          <w:sz w:val="22"/>
          <w:szCs w:val="22"/>
        </w:rPr>
        <w:t xml:space="preserve">mixture for high DRE without </w:t>
      </w:r>
      <w:r w:rsidR="00EF3C42">
        <w:rPr>
          <w:rStyle w:val="normaltextrun"/>
          <w:rFonts w:ascii="Calibri" w:hAnsi="Calibri" w:cs="Calibri"/>
          <w:color w:val="000000"/>
          <w:sz w:val="22"/>
          <w:szCs w:val="22"/>
        </w:rPr>
        <w:t xml:space="preserve">undue </w:t>
      </w:r>
      <w:r w:rsidR="008B10E0">
        <w:rPr>
          <w:rStyle w:val="normaltextrun"/>
          <w:rFonts w:ascii="Calibri" w:hAnsi="Calibri" w:cs="Calibri"/>
          <w:color w:val="000000"/>
          <w:sz w:val="22"/>
          <w:szCs w:val="22"/>
        </w:rPr>
        <w:t xml:space="preserve">cost or negative performance issues.  </w:t>
      </w:r>
    </w:p>
    <w:p w14:paraId="40D0344E" w14:textId="77777777" w:rsidR="00AA1885" w:rsidRDefault="00AA1885" w:rsidP="00A83103">
      <w:pPr>
        <w:jc w:val="both"/>
        <w:rPr>
          <w:rStyle w:val="normaltextrun"/>
          <w:rFonts w:ascii="Calibri" w:hAnsi="Calibri" w:cs="Calibri"/>
          <w:color w:val="000000"/>
          <w:sz w:val="22"/>
          <w:szCs w:val="22"/>
        </w:rPr>
      </w:pPr>
    </w:p>
    <w:p w14:paraId="047B4867" w14:textId="1D1C6D53" w:rsidR="00414107" w:rsidRDefault="00C4350A" w:rsidP="00186A21">
      <w:pPr>
        <w:jc w:val="both"/>
        <w:rPr>
          <w:rStyle w:val="normaltextrun"/>
          <w:rFonts w:ascii="Calibri" w:hAnsi="Calibri" w:cs="Calibri"/>
          <w:color w:val="000000"/>
          <w:sz w:val="22"/>
          <w:szCs w:val="22"/>
        </w:rPr>
      </w:pPr>
      <w:r>
        <w:rPr>
          <w:rStyle w:val="normaltextrun"/>
          <w:rFonts w:ascii="Calibri" w:hAnsi="Calibri" w:cs="Calibri"/>
          <w:color w:val="000000"/>
          <w:sz w:val="22"/>
          <w:szCs w:val="22"/>
        </w:rPr>
        <w:t xml:space="preserve">Time is gained by reducing the velocity of the </w:t>
      </w:r>
      <w:r w:rsidR="00C83DCE">
        <w:rPr>
          <w:rStyle w:val="normaltextrun"/>
          <w:rFonts w:ascii="Calibri" w:hAnsi="Calibri" w:cs="Calibri"/>
          <w:color w:val="000000"/>
          <w:sz w:val="22"/>
          <w:szCs w:val="22"/>
        </w:rPr>
        <w:t xml:space="preserve">flared gas and combustion products.  Reducing the </w:t>
      </w:r>
      <w:r w:rsidR="008C09B3">
        <w:rPr>
          <w:rStyle w:val="normaltextrun"/>
          <w:rFonts w:ascii="Calibri" w:hAnsi="Calibri" w:cs="Calibri"/>
          <w:color w:val="000000"/>
          <w:sz w:val="22"/>
          <w:szCs w:val="22"/>
        </w:rPr>
        <w:t>air into the unit can produce poor DRE due to the lack of oxygen in the chamber.</w:t>
      </w:r>
      <w:r w:rsidR="00A21FF8">
        <w:rPr>
          <w:rStyle w:val="normaltextrun"/>
          <w:rFonts w:ascii="Calibri" w:hAnsi="Calibri" w:cs="Calibri"/>
          <w:color w:val="000000"/>
          <w:sz w:val="22"/>
          <w:szCs w:val="22"/>
        </w:rPr>
        <w:t xml:space="preserve"> </w:t>
      </w:r>
      <w:r w:rsidR="008C09B3">
        <w:rPr>
          <w:rStyle w:val="normaltextrun"/>
          <w:rFonts w:ascii="Calibri" w:hAnsi="Calibri" w:cs="Calibri"/>
          <w:color w:val="000000"/>
          <w:sz w:val="22"/>
          <w:szCs w:val="22"/>
        </w:rPr>
        <w:t>I</w:t>
      </w:r>
      <w:r w:rsidR="00737FDF">
        <w:rPr>
          <w:rStyle w:val="normaltextrun"/>
          <w:rFonts w:ascii="Calibri" w:hAnsi="Calibri" w:cs="Calibri"/>
          <w:color w:val="000000"/>
          <w:sz w:val="22"/>
          <w:szCs w:val="22"/>
        </w:rPr>
        <w:t>ncreas</w:t>
      </w:r>
      <w:r w:rsidR="008C09B3">
        <w:rPr>
          <w:rStyle w:val="normaltextrun"/>
          <w:rFonts w:ascii="Calibri" w:hAnsi="Calibri" w:cs="Calibri"/>
          <w:color w:val="000000"/>
          <w:sz w:val="22"/>
          <w:szCs w:val="22"/>
        </w:rPr>
        <w:t>ing</w:t>
      </w:r>
      <w:r w:rsidR="00737FDF">
        <w:rPr>
          <w:rStyle w:val="normaltextrun"/>
          <w:rFonts w:ascii="Calibri" w:hAnsi="Calibri" w:cs="Calibri"/>
          <w:color w:val="000000"/>
          <w:sz w:val="22"/>
          <w:szCs w:val="22"/>
        </w:rPr>
        <w:t xml:space="preserve"> </w:t>
      </w:r>
      <w:r w:rsidR="008C09B3">
        <w:rPr>
          <w:rStyle w:val="normaltextrun"/>
          <w:rFonts w:ascii="Calibri" w:hAnsi="Calibri" w:cs="Calibri"/>
          <w:color w:val="000000"/>
          <w:sz w:val="22"/>
          <w:szCs w:val="22"/>
        </w:rPr>
        <w:t>the</w:t>
      </w:r>
      <w:r w:rsidR="00737FDF">
        <w:rPr>
          <w:rStyle w:val="normaltextrun"/>
          <w:rFonts w:ascii="Calibri" w:hAnsi="Calibri" w:cs="Calibri"/>
          <w:color w:val="000000"/>
          <w:sz w:val="22"/>
          <w:szCs w:val="22"/>
        </w:rPr>
        <w:t xml:space="preserve"> volume of the unit would </w:t>
      </w:r>
      <w:r w:rsidR="001E32C3">
        <w:rPr>
          <w:rStyle w:val="normaltextrun"/>
          <w:rFonts w:ascii="Calibri" w:hAnsi="Calibri" w:cs="Calibri"/>
          <w:color w:val="000000"/>
          <w:sz w:val="22"/>
          <w:szCs w:val="22"/>
        </w:rPr>
        <w:t>result in</w:t>
      </w:r>
      <w:r w:rsidR="00FA2554">
        <w:rPr>
          <w:rStyle w:val="normaltextrun"/>
          <w:rFonts w:ascii="Calibri" w:hAnsi="Calibri" w:cs="Calibri"/>
          <w:color w:val="000000"/>
          <w:sz w:val="22"/>
          <w:szCs w:val="22"/>
        </w:rPr>
        <w:t xml:space="preserve"> a higher cost to the manufacturer and </w:t>
      </w:r>
      <w:r w:rsidR="001E5EF5">
        <w:rPr>
          <w:rStyle w:val="normaltextrun"/>
          <w:rFonts w:ascii="Calibri" w:hAnsi="Calibri" w:cs="Calibri"/>
          <w:color w:val="000000"/>
          <w:sz w:val="22"/>
          <w:szCs w:val="22"/>
        </w:rPr>
        <w:t>end user</w:t>
      </w:r>
      <w:r w:rsidR="00217DBD">
        <w:rPr>
          <w:rStyle w:val="normaltextrun"/>
          <w:rFonts w:ascii="Calibri" w:hAnsi="Calibri" w:cs="Calibri"/>
          <w:color w:val="000000"/>
          <w:sz w:val="22"/>
          <w:szCs w:val="22"/>
        </w:rPr>
        <w:t xml:space="preserve">.  </w:t>
      </w:r>
      <w:r w:rsidR="002B759F">
        <w:rPr>
          <w:rStyle w:val="normaltextrun"/>
          <w:rFonts w:ascii="Calibri" w:hAnsi="Calibri" w:cs="Calibri"/>
          <w:color w:val="000000"/>
          <w:sz w:val="22"/>
          <w:szCs w:val="22"/>
        </w:rPr>
        <w:t xml:space="preserve">If not properly designed, </w:t>
      </w:r>
      <w:r w:rsidR="009C4A63">
        <w:rPr>
          <w:rStyle w:val="normaltextrun"/>
          <w:rFonts w:ascii="Calibri" w:hAnsi="Calibri" w:cs="Calibri"/>
          <w:color w:val="000000"/>
          <w:sz w:val="22"/>
          <w:szCs w:val="22"/>
        </w:rPr>
        <w:t>an improper height to diameter ratio</w:t>
      </w:r>
      <w:r w:rsidR="002B759F">
        <w:rPr>
          <w:rStyle w:val="normaltextrun"/>
          <w:rFonts w:ascii="Calibri" w:hAnsi="Calibri" w:cs="Calibri"/>
          <w:color w:val="000000"/>
          <w:sz w:val="22"/>
          <w:szCs w:val="22"/>
        </w:rPr>
        <w:t xml:space="preserve"> can result in </w:t>
      </w:r>
      <w:r w:rsidR="00894A91">
        <w:rPr>
          <w:rStyle w:val="normaltextrun"/>
          <w:rFonts w:ascii="Calibri" w:hAnsi="Calibri" w:cs="Calibri"/>
          <w:color w:val="000000"/>
          <w:sz w:val="22"/>
          <w:szCs w:val="22"/>
        </w:rPr>
        <w:t xml:space="preserve">matching a harmonic frequency of the chamber </w:t>
      </w:r>
      <w:r w:rsidR="00E91664">
        <w:rPr>
          <w:rStyle w:val="normaltextrun"/>
          <w:rFonts w:ascii="Calibri" w:hAnsi="Calibri" w:cs="Calibri"/>
          <w:color w:val="000000"/>
          <w:sz w:val="22"/>
          <w:szCs w:val="22"/>
        </w:rPr>
        <w:t xml:space="preserve">to a node of the combustion frequency and </w:t>
      </w:r>
      <w:r w:rsidR="00263012">
        <w:rPr>
          <w:rStyle w:val="normaltextrun"/>
          <w:rFonts w:ascii="Calibri" w:hAnsi="Calibri" w:cs="Calibri"/>
          <w:color w:val="000000"/>
          <w:sz w:val="22"/>
          <w:szCs w:val="22"/>
        </w:rPr>
        <w:t xml:space="preserve">low frequency, </w:t>
      </w:r>
      <w:r w:rsidR="00E91664">
        <w:rPr>
          <w:rStyle w:val="normaltextrun"/>
          <w:rFonts w:ascii="Calibri" w:hAnsi="Calibri" w:cs="Calibri"/>
          <w:color w:val="000000"/>
          <w:sz w:val="22"/>
          <w:szCs w:val="22"/>
        </w:rPr>
        <w:t>high intensity</w:t>
      </w:r>
      <w:r w:rsidR="00263012">
        <w:rPr>
          <w:rStyle w:val="normaltextrun"/>
          <w:rFonts w:ascii="Calibri" w:hAnsi="Calibri" w:cs="Calibri"/>
          <w:color w:val="000000"/>
          <w:sz w:val="22"/>
          <w:szCs w:val="22"/>
        </w:rPr>
        <w:t xml:space="preserve">, noise will develop from the </w:t>
      </w:r>
      <w:r w:rsidR="00FE26AB">
        <w:rPr>
          <w:rStyle w:val="normaltextrun"/>
          <w:rFonts w:ascii="Calibri" w:hAnsi="Calibri" w:cs="Calibri"/>
          <w:color w:val="000000"/>
          <w:sz w:val="22"/>
          <w:szCs w:val="22"/>
        </w:rPr>
        <w:t xml:space="preserve">combustion.  This testing stayed within the typical 0.5 – 1.0 s </w:t>
      </w:r>
      <w:r w:rsidR="004115FD">
        <w:rPr>
          <w:rStyle w:val="normaltextrun"/>
          <w:rFonts w:ascii="Calibri" w:hAnsi="Calibri" w:cs="Calibri"/>
          <w:color w:val="000000"/>
          <w:sz w:val="22"/>
          <w:szCs w:val="22"/>
        </w:rPr>
        <w:t xml:space="preserve">residence time for </w:t>
      </w:r>
      <w:r w:rsidR="0023244E">
        <w:rPr>
          <w:rStyle w:val="normaltextrun"/>
          <w:rFonts w:ascii="Calibri" w:hAnsi="Calibri" w:cs="Calibri"/>
          <w:color w:val="000000"/>
          <w:sz w:val="22"/>
          <w:szCs w:val="22"/>
        </w:rPr>
        <w:t>enclosed flares.</w:t>
      </w:r>
    </w:p>
    <w:p w14:paraId="7B8A9AB5" w14:textId="77777777" w:rsidR="00AA1885" w:rsidRDefault="00AA1885" w:rsidP="00186A21">
      <w:pPr>
        <w:jc w:val="both"/>
        <w:rPr>
          <w:rStyle w:val="normaltextrun"/>
          <w:rFonts w:ascii="Calibri" w:hAnsi="Calibri" w:cs="Calibri"/>
          <w:color w:val="000000"/>
          <w:sz w:val="22"/>
          <w:szCs w:val="22"/>
        </w:rPr>
      </w:pPr>
    </w:p>
    <w:p w14:paraId="69679768" w14:textId="06C954F1" w:rsidR="00186A21" w:rsidRDefault="002968F2" w:rsidP="00186A21">
      <w:pPr>
        <w:jc w:val="both"/>
        <w:rPr>
          <w:rStyle w:val="normaltextrun"/>
          <w:rFonts w:ascii="Calibri" w:hAnsi="Calibri" w:cs="Calibri"/>
          <w:color w:val="000000"/>
          <w:sz w:val="22"/>
          <w:szCs w:val="22"/>
        </w:rPr>
      </w:pPr>
      <w:r>
        <w:rPr>
          <w:rStyle w:val="normaltextrun"/>
          <w:rFonts w:ascii="Calibri" w:hAnsi="Calibri" w:cs="Calibri"/>
          <w:color w:val="000000"/>
          <w:sz w:val="22"/>
          <w:szCs w:val="22"/>
        </w:rPr>
        <w:t xml:space="preserve">Temperature is important to </w:t>
      </w:r>
      <w:r w:rsidR="00A93AF8">
        <w:rPr>
          <w:rStyle w:val="normaltextrun"/>
          <w:rFonts w:ascii="Calibri" w:hAnsi="Calibri" w:cs="Calibri"/>
          <w:color w:val="000000"/>
          <w:sz w:val="22"/>
          <w:szCs w:val="22"/>
        </w:rPr>
        <w:t xml:space="preserve">promote the oxidation of the compounds into </w:t>
      </w:r>
      <w:r w:rsidR="00354602">
        <w:rPr>
          <w:rStyle w:val="normaltextrun"/>
          <w:rFonts w:ascii="Calibri" w:hAnsi="Calibri" w:cs="Calibri"/>
          <w:color w:val="000000"/>
          <w:sz w:val="22"/>
          <w:szCs w:val="22"/>
        </w:rPr>
        <w:t xml:space="preserve">the final products.  </w:t>
      </w:r>
      <w:r w:rsidR="0091538D">
        <w:rPr>
          <w:rStyle w:val="normaltextrun"/>
          <w:rFonts w:ascii="Calibri" w:hAnsi="Calibri" w:cs="Calibri"/>
          <w:color w:val="000000"/>
          <w:sz w:val="22"/>
          <w:szCs w:val="22"/>
        </w:rPr>
        <w:t xml:space="preserve">Higher DRE is gained from higher temperatures </w:t>
      </w:r>
      <w:r w:rsidR="00950161">
        <w:rPr>
          <w:rStyle w:val="normaltextrun"/>
          <w:rFonts w:ascii="Calibri" w:hAnsi="Calibri" w:cs="Calibri"/>
          <w:color w:val="000000"/>
          <w:sz w:val="22"/>
          <w:szCs w:val="22"/>
        </w:rPr>
        <w:t xml:space="preserve">and a relation between Time and </w:t>
      </w:r>
      <w:r w:rsidR="00274CFB">
        <w:rPr>
          <w:rStyle w:val="normaltextrun"/>
          <w:rFonts w:ascii="Calibri" w:hAnsi="Calibri" w:cs="Calibri"/>
          <w:color w:val="000000"/>
          <w:sz w:val="22"/>
          <w:szCs w:val="22"/>
        </w:rPr>
        <w:t>T</w:t>
      </w:r>
      <w:r w:rsidR="00950161">
        <w:rPr>
          <w:rStyle w:val="normaltextrun"/>
          <w:rFonts w:ascii="Calibri" w:hAnsi="Calibri" w:cs="Calibri"/>
          <w:color w:val="000000"/>
          <w:sz w:val="22"/>
          <w:szCs w:val="22"/>
        </w:rPr>
        <w:t xml:space="preserve">emperature above the auto-ignition </w:t>
      </w:r>
      <w:r w:rsidR="00274CFB">
        <w:rPr>
          <w:rStyle w:val="normaltextrun"/>
          <w:rFonts w:ascii="Calibri" w:hAnsi="Calibri" w:cs="Calibri"/>
          <w:color w:val="000000"/>
          <w:sz w:val="22"/>
          <w:szCs w:val="22"/>
        </w:rPr>
        <w:t xml:space="preserve">point </w:t>
      </w:r>
      <w:r w:rsidR="006E3B43">
        <w:rPr>
          <w:rStyle w:val="normaltextrun"/>
          <w:rFonts w:ascii="Calibri" w:hAnsi="Calibri" w:cs="Calibri"/>
          <w:color w:val="000000"/>
          <w:sz w:val="22"/>
          <w:szCs w:val="22"/>
        </w:rPr>
        <w:t xml:space="preserve">exists. Ammonia has a high </w:t>
      </w:r>
      <w:r w:rsidR="004B7364">
        <w:rPr>
          <w:rStyle w:val="normaltextrun"/>
          <w:rFonts w:ascii="Calibri" w:hAnsi="Calibri" w:cs="Calibri"/>
          <w:color w:val="000000"/>
          <w:sz w:val="22"/>
          <w:szCs w:val="22"/>
        </w:rPr>
        <w:t>auto-ignition temperature</w:t>
      </w:r>
      <w:r w:rsidR="008B3CAE">
        <w:rPr>
          <w:rStyle w:val="normaltextrun"/>
          <w:rFonts w:ascii="Calibri" w:hAnsi="Calibri" w:cs="Calibri"/>
          <w:color w:val="000000"/>
          <w:sz w:val="22"/>
          <w:szCs w:val="22"/>
        </w:rPr>
        <w:t xml:space="preserve"> (AIT)</w:t>
      </w:r>
      <w:r w:rsidR="004B7364">
        <w:rPr>
          <w:rStyle w:val="normaltextrun"/>
          <w:rFonts w:ascii="Calibri" w:hAnsi="Calibri" w:cs="Calibri"/>
          <w:color w:val="000000"/>
          <w:sz w:val="22"/>
          <w:szCs w:val="22"/>
        </w:rPr>
        <w:t xml:space="preserve"> at 1</w:t>
      </w:r>
      <w:r w:rsidR="00CA4744">
        <w:rPr>
          <w:rStyle w:val="normaltextrun"/>
          <w:rFonts w:ascii="Calibri" w:hAnsi="Calibri" w:cs="Calibri"/>
          <w:color w:val="000000"/>
          <w:sz w:val="22"/>
          <w:szCs w:val="22"/>
        </w:rPr>
        <w:t>204</w:t>
      </w:r>
      <w:r w:rsidR="00183D59">
        <w:rPr>
          <w:rStyle w:val="normaltextrun"/>
          <w:rFonts w:ascii="Times New Roman" w:hAnsi="Times New Roman"/>
          <w:color w:val="000000"/>
          <w:sz w:val="22"/>
          <w:szCs w:val="22"/>
        </w:rPr>
        <w:t>°</w:t>
      </w:r>
      <w:r w:rsidR="004B7364">
        <w:rPr>
          <w:rStyle w:val="normaltextrun"/>
          <w:rFonts w:ascii="Calibri" w:hAnsi="Calibri" w:cs="Calibri"/>
          <w:color w:val="000000"/>
          <w:sz w:val="22"/>
          <w:szCs w:val="22"/>
        </w:rPr>
        <w:t xml:space="preserve">F compared to </w:t>
      </w:r>
      <w:r w:rsidR="004C528C">
        <w:rPr>
          <w:rStyle w:val="normaltextrun"/>
          <w:rFonts w:ascii="Calibri" w:hAnsi="Calibri" w:cs="Calibri"/>
          <w:color w:val="000000"/>
          <w:sz w:val="22"/>
          <w:szCs w:val="22"/>
        </w:rPr>
        <w:t>hydrocarbons.  Higher AIT typically results in requiring higher</w:t>
      </w:r>
      <w:r w:rsidR="00952FC3">
        <w:rPr>
          <w:rStyle w:val="normaltextrun"/>
          <w:rFonts w:ascii="Calibri" w:hAnsi="Calibri" w:cs="Calibri"/>
          <w:color w:val="000000"/>
          <w:sz w:val="22"/>
          <w:szCs w:val="22"/>
        </w:rPr>
        <w:t xml:space="preserve"> temperature </w:t>
      </w:r>
      <w:r w:rsidR="00D3566A">
        <w:rPr>
          <w:rStyle w:val="normaltextrun"/>
          <w:rFonts w:ascii="Calibri" w:hAnsi="Calibri" w:cs="Calibri"/>
          <w:color w:val="000000"/>
          <w:sz w:val="22"/>
          <w:szCs w:val="22"/>
        </w:rPr>
        <w:t xml:space="preserve">or </w:t>
      </w:r>
      <w:r w:rsidR="00A74971">
        <w:rPr>
          <w:rStyle w:val="normaltextrun"/>
          <w:rFonts w:ascii="Calibri" w:hAnsi="Calibri" w:cs="Calibri"/>
          <w:color w:val="000000"/>
          <w:sz w:val="22"/>
          <w:szCs w:val="22"/>
        </w:rPr>
        <w:t xml:space="preserve">increased </w:t>
      </w:r>
      <w:r w:rsidR="00D3566A">
        <w:rPr>
          <w:rStyle w:val="normaltextrun"/>
          <w:rFonts w:ascii="Calibri" w:hAnsi="Calibri" w:cs="Calibri"/>
          <w:color w:val="000000"/>
          <w:sz w:val="22"/>
          <w:szCs w:val="22"/>
        </w:rPr>
        <w:t xml:space="preserve">residence time </w:t>
      </w:r>
      <w:r w:rsidR="00952FC3">
        <w:rPr>
          <w:rStyle w:val="normaltextrun"/>
          <w:rFonts w:ascii="Calibri" w:hAnsi="Calibri" w:cs="Calibri"/>
          <w:color w:val="000000"/>
          <w:sz w:val="22"/>
          <w:szCs w:val="22"/>
        </w:rPr>
        <w:t>for very high DRE</w:t>
      </w:r>
      <w:r w:rsidR="00E74747">
        <w:rPr>
          <w:rStyle w:val="normaltextrun"/>
          <w:rFonts w:ascii="Calibri" w:hAnsi="Calibri" w:cs="Calibri"/>
          <w:color w:val="000000"/>
          <w:sz w:val="22"/>
          <w:szCs w:val="22"/>
        </w:rPr>
        <w:t xml:space="preserve">.  This was not the case for the testing </w:t>
      </w:r>
      <w:r w:rsidR="00183D59">
        <w:rPr>
          <w:rStyle w:val="normaltextrun"/>
          <w:rFonts w:ascii="Calibri" w:hAnsi="Calibri" w:cs="Calibri"/>
          <w:color w:val="000000"/>
          <w:sz w:val="22"/>
          <w:szCs w:val="22"/>
        </w:rPr>
        <w:t xml:space="preserve">conducted by </w:t>
      </w:r>
      <w:proofErr w:type="spellStart"/>
      <w:r w:rsidR="00183D59">
        <w:rPr>
          <w:rStyle w:val="normaltextrun"/>
          <w:rFonts w:ascii="Calibri" w:hAnsi="Calibri" w:cs="Calibri"/>
          <w:color w:val="000000"/>
          <w:sz w:val="22"/>
          <w:szCs w:val="22"/>
        </w:rPr>
        <w:t>Zeeco</w:t>
      </w:r>
      <w:proofErr w:type="spellEnd"/>
      <w:r w:rsidR="00183D59">
        <w:rPr>
          <w:rStyle w:val="normaltextrun"/>
          <w:rFonts w:ascii="Calibri" w:hAnsi="Calibri" w:cs="Calibri"/>
          <w:color w:val="000000"/>
          <w:sz w:val="22"/>
          <w:szCs w:val="22"/>
        </w:rPr>
        <w:t xml:space="preserve"> </w:t>
      </w:r>
      <w:r w:rsidR="00FA5131">
        <w:rPr>
          <w:rStyle w:val="normaltextrun"/>
          <w:rFonts w:ascii="Calibri" w:hAnsi="Calibri" w:cs="Calibri"/>
          <w:color w:val="000000"/>
          <w:sz w:val="22"/>
          <w:szCs w:val="22"/>
        </w:rPr>
        <w:t xml:space="preserve">which had a unit temperature </w:t>
      </w:r>
      <w:r w:rsidR="00C046DE">
        <w:rPr>
          <w:rStyle w:val="normaltextrun"/>
          <w:rFonts w:ascii="Calibri" w:hAnsi="Calibri" w:cs="Calibri"/>
          <w:color w:val="000000"/>
          <w:sz w:val="22"/>
          <w:szCs w:val="22"/>
        </w:rPr>
        <w:t xml:space="preserve">nominally </w:t>
      </w:r>
      <w:r w:rsidR="00FF3ACE">
        <w:rPr>
          <w:rStyle w:val="normaltextrun"/>
          <w:rFonts w:ascii="Calibri" w:hAnsi="Calibri" w:cs="Calibri"/>
          <w:color w:val="000000"/>
          <w:sz w:val="22"/>
          <w:szCs w:val="22"/>
        </w:rPr>
        <w:t xml:space="preserve">characteristic of </w:t>
      </w:r>
      <w:r w:rsidR="00C046DE">
        <w:rPr>
          <w:rStyle w:val="normaltextrun"/>
          <w:rFonts w:ascii="Calibri" w:hAnsi="Calibri" w:cs="Calibri"/>
          <w:color w:val="000000"/>
          <w:sz w:val="22"/>
          <w:szCs w:val="22"/>
        </w:rPr>
        <w:t>EGFs</w:t>
      </w:r>
      <w:r w:rsidR="008A3BFB">
        <w:rPr>
          <w:rStyle w:val="normaltextrun"/>
          <w:rFonts w:ascii="Calibri" w:hAnsi="Calibri" w:cs="Calibri"/>
          <w:color w:val="000000"/>
          <w:sz w:val="22"/>
          <w:szCs w:val="22"/>
        </w:rPr>
        <w:t>.</w:t>
      </w:r>
      <w:r w:rsidR="00841FFA">
        <w:rPr>
          <w:rStyle w:val="normaltextrun"/>
          <w:rFonts w:ascii="Calibri" w:hAnsi="Calibri" w:cs="Calibri"/>
          <w:color w:val="000000"/>
          <w:sz w:val="22"/>
          <w:szCs w:val="22"/>
        </w:rPr>
        <w:t xml:space="preserve">  </w:t>
      </w:r>
      <w:r w:rsidR="009F7E5D">
        <w:rPr>
          <w:rStyle w:val="normaltextrun"/>
          <w:rFonts w:ascii="Calibri" w:hAnsi="Calibri" w:cs="Calibri"/>
          <w:color w:val="000000"/>
          <w:sz w:val="22"/>
          <w:szCs w:val="22"/>
        </w:rPr>
        <w:t>As an added anecdote</w:t>
      </w:r>
      <w:r w:rsidR="00D212A8">
        <w:rPr>
          <w:rStyle w:val="normaltextrun"/>
          <w:rFonts w:ascii="Calibri" w:hAnsi="Calibri" w:cs="Calibri"/>
          <w:color w:val="000000"/>
          <w:sz w:val="22"/>
          <w:szCs w:val="22"/>
        </w:rPr>
        <w:t xml:space="preserve">, there exists a functional limit to the allowed </w:t>
      </w:r>
      <w:r w:rsidR="00E97587">
        <w:rPr>
          <w:rStyle w:val="normaltextrun"/>
          <w:rFonts w:ascii="Calibri" w:hAnsi="Calibri" w:cs="Calibri"/>
          <w:color w:val="000000"/>
          <w:sz w:val="22"/>
          <w:szCs w:val="22"/>
        </w:rPr>
        <w:t xml:space="preserve">temperature within the enclosed flare.  Typical allowed temperatures for this type of combustion device </w:t>
      </w:r>
      <w:proofErr w:type="gramStart"/>
      <w:r w:rsidR="00E97587">
        <w:rPr>
          <w:rStyle w:val="normaltextrun"/>
          <w:rFonts w:ascii="Calibri" w:hAnsi="Calibri" w:cs="Calibri"/>
          <w:color w:val="000000"/>
          <w:sz w:val="22"/>
          <w:szCs w:val="22"/>
        </w:rPr>
        <w:t>is</w:t>
      </w:r>
      <w:proofErr w:type="gramEnd"/>
      <w:r w:rsidR="00E97587">
        <w:rPr>
          <w:rStyle w:val="normaltextrun"/>
          <w:rFonts w:ascii="Calibri" w:hAnsi="Calibri" w:cs="Calibri"/>
          <w:color w:val="000000"/>
          <w:sz w:val="22"/>
          <w:szCs w:val="22"/>
        </w:rPr>
        <w:t xml:space="preserve"> between 1600-2000</w:t>
      </w:r>
      <w:r w:rsidR="00BF7DE9">
        <w:rPr>
          <w:rStyle w:val="normaltextrun"/>
          <w:rFonts w:ascii="Times New Roman" w:hAnsi="Times New Roman"/>
          <w:color w:val="000000"/>
          <w:sz w:val="22"/>
          <w:szCs w:val="22"/>
        </w:rPr>
        <w:t>°</w:t>
      </w:r>
      <w:r w:rsidR="00BF7DE9">
        <w:rPr>
          <w:rStyle w:val="normaltextrun"/>
          <w:rFonts w:ascii="Calibri" w:hAnsi="Calibri" w:cs="Calibri"/>
          <w:color w:val="000000"/>
          <w:sz w:val="22"/>
          <w:szCs w:val="22"/>
        </w:rPr>
        <w:t xml:space="preserve">F.  The walls of the enclosed flare are protected by </w:t>
      </w:r>
      <w:r w:rsidR="000542B1">
        <w:rPr>
          <w:rStyle w:val="normaltextrun"/>
          <w:rFonts w:ascii="Calibri" w:hAnsi="Calibri" w:cs="Calibri"/>
          <w:color w:val="000000"/>
          <w:sz w:val="22"/>
          <w:szCs w:val="22"/>
        </w:rPr>
        <w:t xml:space="preserve">insulated ceramic blanket.  </w:t>
      </w:r>
      <w:r w:rsidR="009E2A29">
        <w:rPr>
          <w:rStyle w:val="normaltextrun"/>
          <w:rFonts w:ascii="Calibri" w:hAnsi="Calibri" w:cs="Calibri"/>
          <w:color w:val="000000"/>
          <w:sz w:val="22"/>
          <w:szCs w:val="22"/>
        </w:rPr>
        <w:t>Traditional blanket</w:t>
      </w:r>
      <w:r w:rsidR="000542B1">
        <w:rPr>
          <w:rStyle w:val="normaltextrun"/>
          <w:rFonts w:ascii="Calibri" w:hAnsi="Calibri" w:cs="Calibri"/>
          <w:color w:val="000000"/>
          <w:sz w:val="22"/>
          <w:szCs w:val="22"/>
        </w:rPr>
        <w:t xml:space="preserve"> </w:t>
      </w:r>
      <w:r w:rsidR="009E2A29">
        <w:rPr>
          <w:rStyle w:val="normaltextrun"/>
          <w:rFonts w:ascii="Calibri" w:hAnsi="Calibri" w:cs="Calibri"/>
          <w:color w:val="000000"/>
          <w:sz w:val="22"/>
          <w:szCs w:val="22"/>
        </w:rPr>
        <w:t xml:space="preserve">is </w:t>
      </w:r>
      <w:r w:rsidR="000542B1">
        <w:rPr>
          <w:rStyle w:val="normaltextrun"/>
          <w:rFonts w:ascii="Calibri" w:hAnsi="Calibri" w:cs="Calibri"/>
          <w:color w:val="000000"/>
          <w:sz w:val="22"/>
          <w:szCs w:val="22"/>
        </w:rPr>
        <w:t>refractory ceramic fiber (RCF)</w:t>
      </w:r>
      <w:r w:rsidR="00EF7D98">
        <w:rPr>
          <w:rStyle w:val="normaltextrun"/>
          <w:rFonts w:ascii="Calibri" w:hAnsi="Calibri" w:cs="Calibri"/>
          <w:color w:val="000000"/>
          <w:sz w:val="22"/>
          <w:szCs w:val="22"/>
        </w:rPr>
        <w:t xml:space="preserve"> </w:t>
      </w:r>
      <w:r w:rsidR="00AC31B1">
        <w:rPr>
          <w:rStyle w:val="normaltextrun"/>
          <w:rFonts w:ascii="Calibri" w:hAnsi="Calibri" w:cs="Calibri"/>
          <w:color w:val="000000"/>
          <w:sz w:val="22"/>
          <w:szCs w:val="22"/>
        </w:rPr>
        <w:t xml:space="preserve">and </w:t>
      </w:r>
      <w:r w:rsidR="00EF7D98">
        <w:rPr>
          <w:rStyle w:val="normaltextrun"/>
          <w:rFonts w:ascii="Calibri" w:hAnsi="Calibri" w:cs="Calibri"/>
          <w:color w:val="000000"/>
          <w:sz w:val="22"/>
          <w:szCs w:val="22"/>
        </w:rPr>
        <w:t>is being replace</w:t>
      </w:r>
      <w:r w:rsidR="009C4A63">
        <w:rPr>
          <w:rStyle w:val="normaltextrun"/>
          <w:rFonts w:ascii="Calibri" w:hAnsi="Calibri" w:cs="Calibri"/>
          <w:color w:val="000000"/>
          <w:sz w:val="22"/>
          <w:szCs w:val="22"/>
        </w:rPr>
        <w:t>d</w:t>
      </w:r>
      <w:r w:rsidR="00EF7D98">
        <w:rPr>
          <w:rStyle w:val="normaltextrun"/>
          <w:rFonts w:ascii="Calibri" w:hAnsi="Calibri" w:cs="Calibri"/>
          <w:color w:val="000000"/>
          <w:sz w:val="22"/>
          <w:szCs w:val="22"/>
        </w:rPr>
        <w:t xml:space="preserve"> in many markets with</w:t>
      </w:r>
      <w:r w:rsidR="000542B1">
        <w:rPr>
          <w:rStyle w:val="normaltextrun"/>
          <w:rFonts w:ascii="Calibri" w:hAnsi="Calibri" w:cs="Calibri"/>
          <w:color w:val="000000"/>
          <w:sz w:val="22"/>
          <w:szCs w:val="22"/>
        </w:rPr>
        <w:t xml:space="preserve"> </w:t>
      </w:r>
      <w:r w:rsidR="0066178B" w:rsidRPr="0066178B">
        <w:rPr>
          <w:rStyle w:val="normaltextrun"/>
          <w:rFonts w:ascii="Calibri" w:hAnsi="Calibri" w:cs="Calibri"/>
          <w:color w:val="000000"/>
          <w:sz w:val="22"/>
          <w:szCs w:val="22"/>
        </w:rPr>
        <w:t xml:space="preserve">Alkaline-Earth-Silicate </w:t>
      </w:r>
      <w:r w:rsidR="00AC31B1">
        <w:rPr>
          <w:rStyle w:val="normaltextrun"/>
          <w:rFonts w:ascii="Calibri" w:hAnsi="Calibri" w:cs="Calibri"/>
          <w:color w:val="000000"/>
          <w:sz w:val="22"/>
          <w:szCs w:val="22"/>
        </w:rPr>
        <w:t xml:space="preserve">(AES) due to </w:t>
      </w:r>
      <w:r w:rsidR="00584742">
        <w:rPr>
          <w:rStyle w:val="normaltextrun"/>
          <w:rFonts w:ascii="Calibri" w:hAnsi="Calibri" w:cs="Calibri"/>
          <w:color w:val="000000"/>
          <w:sz w:val="22"/>
          <w:szCs w:val="22"/>
        </w:rPr>
        <w:t>the</w:t>
      </w:r>
      <w:r w:rsidR="005829DA">
        <w:rPr>
          <w:rStyle w:val="normaltextrun"/>
          <w:rFonts w:ascii="Calibri" w:hAnsi="Calibri" w:cs="Calibri"/>
          <w:color w:val="000000"/>
          <w:sz w:val="22"/>
          <w:szCs w:val="22"/>
        </w:rPr>
        <w:t xml:space="preserve"> post-firing</w:t>
      </w:r>
      <w:r w:rsidR="007C4551">
        <w:rPr>
          <w:rStyle w:val="normaltextrun"/>
          <w:rFonts w:ascii="Calibri" w:hAnsi="Calibri" w:cs="Calibri"/>
          <w:color w:val="000000"/>
          <w:sz w:val="22"/>
          <w:szCs w:val="22"/>
        </w:rPr>
        <w:t xml:space="preserve"> </w:t>
      </w:r>
      <w:r w:rsidR="00584742">
        <w:rPr>
          <w:rStyle w:val="normaltextrun"/>
          <w:rFonts w:ascii="Calibri" w:hAnsi="Calibri" w:cs="Calibri"/>
          <w:color w:val="000000"/>
          <w:sz w:val="22"/>
          <w:szCs w:val="22"/>
        </w:rPr>
        <w:t xml:space="preserve">carcinogenic properties of </w:t>
      </w:r>
      <w:r w:rsidR="005829DA">
        <w:rPr>
          <w:rStyle w:val="normaltextrun"/>
          <w:rFonts w:ascii="Calibri" w:hAnsi="Calibri" w:cs="Calibri"/>
          <w:color w:val="000000"/>
          <w:sz w:val="22"/>
          <w:szCs w:val="22"/>
        </w:rPr>
        <w:t xml:space="preserve">RCF.  AES is not as durable as RCF </w:t>
      </w:r>
      <w:r w:rsidR="003B1AD2">
        <w:rPr>
          <w:rStyle w:val="normaltextrun"/>
          <w:rFonts w:ascii="Calibri" w:hAnsi="Calibri" w:cs="Calibri"/>
          <w:color w:val="000000"/>
          <w:sz w:val="22"/>
          <w:szCs w:val="22"/>
        </w:rPr>
        <w:t>which limits the allowed temperature in the unit.  In either case, RCF or AES, above 20</w:t>
      </w:r>
      <w:r w:rsidR="00545AA2">
        <w:rPr>
          <w:rStyle w:val="normaltextrun"/>
          <w:rFonts w:ascii="Calibri" w:hAnsi="Calibri" w:cs="Calibri"/>
          <w:color w:val="000000"/>
          <w:sz w:val="22"/>
          <w:szCs w:val="22"/>
        </w:rPr>
        <w:t>00</w:t>
      </w:r>
      <w:r w:rsidR="00545AA2">
        <w:rPr>
          <w:rStyle w:val="normaltextrun"/>
          <w:rFonts w:ascii="Times New Roman" w:hAnsi="Times New Roman"/>
          <w:color w:val="000000"/>
          <w:sz w:val="22"/>
          <w:szCs w:val="22"/>
        </w:rPr>
        <w:t>°</w:t>
      </w:r>
      <w:r w:rsidR="00545AA2">
        <w:rPr>
          <w:rStyle w:val="normaltextrun"/>
          <w:rFonts w:ascii="Calibri" w:hAnsi="Calibri" w:cs="Calibri"/>
          <w:color w:val="000000"/>
          <w:sz w:val="22"/>
          <w:szCs w:val="22"/>
        </w:rPr>
        <w:t>F unit temperature refractory brick would need to be used to protect the exterior of the shell</w:t>
      </w:r>
      <w:r w:rsidR="00110633">
        <w:rPr>
          <w:rStyle w:val="normaltextrun"/>
          <w:rFonts w:ascii="Calibri" w:hAnsi="Calibri" w:cs="Calibri"/>
          <w:color w:val="000000"/>
          <w:sz w:val="22"/>
          <w:szCs w:val="22"/>
        </w:rPr>
        <w:t xml:space="preserve"> in much the same </w:t>
      </w:r>
      <w:proofErr w:type="spellStart"/>
      <w:r w:rsidR="00110633">
        <w:rPr>
          <w:rStyle w:val="normaltextrun"/>
          <w:rFonts w:ascii="Calibri" w:hAnsi="Calibri" w:cs="Calibri"/>
          <w:color w:val="000000"/>
          <w:sz w:val="22"/>
          <w:szCs w:val="22"/>
        </w:rPr>
        <w:t>was</w:t>
      </w:r>
      <w:proofErr w:type="spellEnd"/>
      <w:r w:rsidR="00110633">
        <w:rPr>
          <w:rStyle w:val="normaltextrun"/>
          <w:rFonts w:ascii="Calibri" w:hAnsi="Calibri" w:cs="Calibri"/>
          <w:color w:val="000000"/>
          <w:sz w:val="22"/>
          <w:szCs w:val="22"/>
        </w:rPr>
        <w:t xml:space="preserve"> it is used in thermal oxidizer equipment.</w:t>
      </w:r>
      <w:r w:rsidR="005F56B6">
        <w:rPr>
          <w:rStyle w:val="normaltextrun"/>
          <w:rFonts w:ascii="Calibri" w:hAnsi="Calibri" w:cs="Calibri"/>
          <w:color w:val="000000"/>
          <w:sz w:val="22"/>
          <w:szCs w:val="22"/>
        </w:rPr>
        <w:t xml:space="preserve">  This is</w:t>
      </w:r>
      <w:r w:rsidR="003B0E01">
        <w:rPr>
          <w:rStyle w:val="normaltextrun"/>
          <w:rFonts w:ascii="Calibri" w:hAnsi="Calibri" w:cs="Calibri"/>
          <w:color w:val="000000"/>
          <w:sz w:val="22"/>
          <w:szCs w:val="22"/>
        </w:rPr>
        <w:t xml:space="preserve"> typically not </w:t>
      </w:r>
      <w:r w:rsidR="007351A9">
        <w:rPr>
          <w:rStyle w:val="normaltextrun"/>
          <w:rFonts w:ascii="Calibri" w:hAnsi="Calibri" w:cs="Calibri"/>
          <w:color w:val="000000"/>
          <w:sz w:val="22"/>
          <w:szCs w:val="22"/>
        </w:rPr>
        <w:t>selected due to</w:t>
      </w:r>
      <w:r w:rsidR="005F56B6">
        <w:rPr>
          <w:rStyle w:val="normaltextrun"/>
          <w:rFonts w:ascii="Calibri" w:hAnsi="Calibri" w:cs="Calibri"/>
          <w:color w:val="000000"/>
          <w:sz w:val="22"/>
          <w:szCs w:val="22"/>
        </w:rPr>
        <w:t xml:space="preserve"> expens</w:t>
      </w:r>
      <w:r w:rsidR="00C94E7F">
        <w:rPr>
          <w:rStyle w:val="normaltextrun"/>
          <w:rFonts w:ascii="Calibri" w:hAnsi="Calibri" w:cs="Calibri"/>
          <w:color w:val="000000"/>
          <w:sz w:val="22"/>
          <w:szCs w:val="22"/>
        </w:rPr>
        <w:t>e</w:t>
      </w:r>
      <w:r w:rsidR="00B2732E">
        <w:rPr>
          <w:rStyle w:val="normaltextrun"/>
          <w:rFonts w:ascii="Calibri" w:hAnsi="Calibri" w:cs="Calibri"/>
          <w:color w:val="000000"/>
          <w:sz w:val="22"/>
          <w:szCs w:val="22"/>
        </w:rPr>
        <w:t>,</w:t>
      </w:r>
      <w:r w:rsidR="00734499">
        <w:rPr>
          <w:rStyle w:val="normaltextrun"/>
          <w:rFonts w:ascii="Calibri" w:hAnsi="Calibri" w:cs="Calibri"/>
          <w:color w:val="000000"/>
          <w:sz w:val="22"/>
          <w:szCs w:val="22"/>
        </w:rPr>
        <w:t xml:space="preserve"> challenges to constructability</w:t>
      </w:r>
      <w:r w:rsidR="00B2732E">
        <w:rPr>
          <w:rStyle w:val="normaltextrun"/>
          <w:rFonts w:ascii="Calibri" w:hAnsi="Calibri" w:cs="Calibri"/>
          <w:color w:val="000000"/>
          <w:sz w:val="22"/>
          <w:szCs w:val="22"/>
        </w:rPr>
        <w:t>,</w:t>
      </w:r>
      <w:r w:rsidR="00734499">
        <w:rPr>
          <w:rStyle w:val="normaltextrun"/>
          <w:rFonts w:ascii="Calibri" w:hAnsi="Calibri" w:cs="Calibri"/>
          <w:color w:val="000000"/>
          <w:sz w:val="22"/>
          <w:szCs w:val="22"/>
        </w:rPr>
        <w:t xml:space="preserve"> and</w:t>
      </w:r>
      <w:r w:rsidR="00B2732E">
        <w:rPr>
          <w:rStyle w:val="normaltextrun"/>
          <w:rFonts w:ascii="Calibri" w:hAnsi="Calibri" w:cs="Calibri"/>
          <w:color w:val="000000"/>
          <w:sz w:val="22"/>
          <w:szCs w:val="22"/>
        </w:rPr>
        <w:t xml:space="preserve"> difficulties in</w:t>
      </w:r>
      <w:r w:rsidR="00734499">
        <w:rPr>
          <w:rStyle w:val="normaltextrun"/>
          <w:rFonts w:ascii="Calibri" w:hAnsi="Calibri" w:cs="Calibri"/>
          <w:color w:val="000000"/>
          <w:sz w:val="22"/>
          <w:szCs w:val="22"/>
        </w:rPr>
        <w:t xml:space="preserve"> </w:t>
      </w:r>
      <w:r w:rsidR="003B0E01">
        <w:rPr>
          <w:rStyle w:val="normaltextrun"/>
          <w:rFonts w:ascii="Calibri" w:hAnsi="Calibri" w:cs="Calibri"/>
          <w:color w:val="000000"/>
          <w:sz w:val="22"/>
          <w:szCs w:val="22"/>
        </w:rPr>
        <w:t xml:space="preserve">thermal growth allowance.  </w:t>
      </w:r>
    </w:p>
    <w:p w14:paraId="036BF700" w14:textId="77777777" w:rsidR="00C60136" w:rsidRDefault="00C60136" w:rsidP="00186A21">
      <w:pPr>
        <w:jc w:val="both"/>
        <w:rPr>
          <w:rStyle w:val="normaltextrun"/>
          <w:rFonts w:ascii="Calibri" w:hAnsi="Calibri" w:cs="Calibri"/>
          <w:color w:val="000000"/>
          <w:sz w:val="22"/>
          <w:szCs w:val="22"/>
        </w:rPr>
      </w:pPr>
    </w:p>
    <w:p w14:paraId="442A8E8D" w14:textId="3B0AF4F0" w:rsidR="00C83AC4" w:rsidRDefault="00C60136" w:rsidP="00B06391">
      <w:pPr>
        <w:jc w:val="both"/>
        <w:rPr>
          <w:rStyle w:val="eop"/>
          <w:rFonts w:ascii="Calibri" w:eastAsiaTheme="minorEastAsia" w:hAnsi="Calibri" w:cs="Calibri"/>
          <w:b/>
          <w:bCs/>
          <w:smallCaps/>
          <w:color w:val="000000"/>
          <w:spacing w:val="15"/>
          <w:sz w:val="22"/>
          <w:szCs w:val="22"/>
          <w:highlight w:val="yellow"/>
        </w:rPr>
      </w:pPr>
      <w:r>
        <w:rPr>
          <w:rStyle w:val="normaltextrun"/>
          <w:rFonts w:ascii="Calibri" w:hAnsi="Calibri" w:cs="Calibri"/>
          <w:color w:val="000000"/>
          <w:sz w:val="22"/>
          <w:szCs w:val="22"/>
        </w:rPr>
        <w:t>Turbulence</w:t>
      </w:r>
      <w:r w:rsidR="00592358">
        <w:rPr>
          <w:rStyle w:val="normaltextrun"/>
          <w:rFonts w:ascii="Calibri" w:hAnsi="Calibri" w:cs="Calibri"/>
          <w:color w:val="000000"/>
          <w:sz w:val="22"/>
          <w:szCs w:val="22"/>
        </w:rPr>
        <w:t xml:space="preserve"> or the rate of mixing the stoichiometric air </w:t>
      </w:r>
      <w:r w:rsidR="00B93C4F">
        <w:rPr>
          <w:rStyle w:val="normaltextrun"/>
          <w:rFonts w:ascii="Calibri" w:hAnsi="Calibri" w:cs="Calibri"/>
          <w:color w:val="000000"/>
          <w:sz w:val="22"/>
          <w:szCs w:val="22"/>
        </w:rPr>
        <w:t xml:space="preserve">with the </w:t>
      </w:r>
      <w:r w:rsidR="00B92AF0">
        <w:rPr>
          <w:rStyle w:val="normaltextrun"/>
          <w:rFonts w:ascii="Calibri" w:hAnsi="Calibri" w:cs="Calibri"/>
          <w:color w:val="000000"/>
          <w:sz w:val="22"/>
          <w:szCs w:val="22"/>
        </w:rPr>
        <w:t xml:space="preserve">flare gas was found to be the most important controlling factor of the 3 </w:t>
      </w:r>
      <w:proofErr w:type="gramStart"/>
      <w:r w:rsidR="00B92AF0">
        <w:rPr>
          <w:rStyle w:val="normaltextrun"/>
          <w:rFonts w:ascii="Calibri" w:hAnsi="Calibri" w:cs="Calibri"/>
          <w:color w:val="000000"/>
          <w:sz w:val="22"/>
          <w:szCs w:val="22"/>
        </w:rPr>
        <w:t>T</w:t>
      </w:r>
      <w:r w:rsidR="00481AAA">
        <w:rPr>
          <w:rStyle w:val="normaltextrun"/>
          <w:rFonts w:ascii="Calibri" w:hAnsi="Calibri" w:cs="Calibri"/>
          <w:color w:val="000000"/>
          <w:sz w:val="22"/>
          <w:szCs w:val="22"/>
        </w:rPr>
        <w:t>’s</w:t>
      </w:r>
      <w:proofErr w:type="gramEnd"/>
      <w:r w:rsidR="00481AAA">
        <w:rPr>
          <w:rStyle w:val="normaltextrun"/>
          <w:rFonts w:ascii="Calibri" w:hAnsi="Calibri" w:cs="Calibri"/>
          <w:color w:val="000000"/>
          <w:sz w:val="22"/>
          <w:szCs w:val="22"/>
        </w:rPr>
        <w:t xml:space="preserve"> to </w:t>
      </w:r>
      <w:r w:rsidR="004A2D55">
        <w:rPr>
          <w:rStyle w:val="normaltextrun"/>
          <w:rFonts w:ascii="Calibri" w:hAnsi="Calibri" w:cs="Calibri"/>
          <w:color w:val="000000"/>
          <w:sz w:val="22"/>
          <w:szCs w:val="22"/>
        </w:rPr>
        <w:t>achieve high DRE.  This was primarily due to the</w:t>
      </w:r>
      <w:r w:rsidR="00041196">
        <w:rPr>
          <w:rStyle w:val="normaltextrun"/>
          <w:rFonts w:ascii="Calibri" w:hAnsi="Calibri" w:cs="Calibri"/>
          <w:color w:val="000000"/>
          <w:sz w:val="22"/>
          <w:szCs w:val="22"/>
        </w:rPr>
        <w:t xml:space="preserve"> small flammability range</w:t>
      </w:r>
      <w:r w:rsidR="003D7E23">
        <w:rPr>
          <w:rStyle w:val="normaltextrun"/>
          <w:rFonts w:ascii="Calibri" w:hAnsi="Calibri" w:cs="Calibri"/>
          <w:color w:val="000000"/>
          <w:sz w:val="22"/>
          <w:szCs w:val="22"/>
        </w:rPr>
        <w:t xml:space="preserve"> of ammonia </w:t>
      </w:r>
      <w:r w:rsidR="000067AC">
        <w:rPr>
          <w:rStyle w:val="normaltextrun"/>
          <w:rFonts w:ascii="Calibri" w:hAnsi="Calibri" w:cs="Calibri"/>
          <w:color w:val="000000"/>
          <w:sz w:val="22"/>
          <w:szCs w:val="22"/>
        </w:rPr>
        <w:t>with a UEL of 27% and LEL of 15.5%</w:t>
      </w:r>
      <w:r w:rsidR="006A534A">
        <w:rPr>
          <w:rStyle w:val="normaltextrun"/>
          <w:rFonts w:ascii="Calibri" w:hAnsi="Calibri" w:cs="Calibri"/>
          <w:color w:val="000000"/>
          <w:sz w:val="22"/>
          <w:szCs w:val="22"/>
        </w:rPr>
        <w:t>.</w:t>
      </w:r>
      <w:r w:rsidR="00711567">
        <w:rPr>
          <w:rStyle w:val="normaltextrun"/>
          <w:rFonts w:ascii="Calibri" w:hAnsi="Calibri" w:cs="Calibri"/>
          <w:color w:val="000000"/>
          <w:sz w:val="22"/>
          <w:szCs w:val="22"/>
        </w:rPr>
        <w:t xml:space="preserve"> From a volumetric </w:t>
      </w:r>
      <w:r w:rsidR="00A61577">
        <w:rPr>
          <w:rStyle w:val="normaltextrun"/>
          <w:rFonts w:ascii="Calibri" w:hAnsi="Calibri" w:cs="Calibri"/>
          <w:color w:val="000000"/>
          <w:sz w:val="22"/>
          <w:szCs w:val="22"/>
        </w:rPr>
        <w:t xml:space="preserve">standpoint this is between 4-7 volumes of air per volume of ammonia.  In comparison, methane can allow between 7-20 volumes of air per volume of </w:t>
      </w:r>
      <w:r w:rsidR="00A926F0">
        <w:rPr>
          <w:rStyle w:val="normaltextrun"/>
          <w:rFonts w:ascii="Calibri" w:hAnsi="Calibri" w:cs="Calibri"/>
          <w:color w:val="000000"/>
          <w:sz w:val="22"/>
          <w:szCs w:val="22"/>
        </w:rPr>
        <w:t>methane.  The range of allowed air before over</w:t>
      </w:r>
      <w:r w:rsidR="00D7082F">
        <w:rPr>
          <w:rStyle w:val="normaltextrun"/>
          <w:rFonts w:ascii="Calibri" w:hAnsi="Calibri" w:cs="Calibri"/>
          <w:color w:val="000000"/>
          <w:sz w:val="22"/>
          <w:szCs w:val="22"/>
        </w:rPr>
        <w:t>-</w:t>
      </w:r>
      <w:r w:rsidR="00A926F0">
        <w:rPr>
          <w:rStyle w:val="normaltextrun"/>
          <w:rFonts w:ascii="Calibri" w:hAnsi="Calibri" w:cs="Calibri"/>
          <w:color w:val="000000"/>
          <w:sz w:val="22"/>
          <w:szCs w:val="22"/>
        </w:rPr>
        <w:t xml:space="preserve">aeration is </w:t>
      </w:r>
      <w:r w:rsidR="00D7082F">
        <w:rPr>
          <w:rStyle w:val="normaltextrun"/>
          <w:rFonts w:ascii="Calibri" w:hAnsi="Calibri" w:cs="Calibri"/>
          <w:color w:val="000000"/>
          <w:sz w:val="22"/>
          <w:szCs w:val="22"/>
        </w:rPr>
        <w:t xml:space="preserve">much smaller as a result </w:t>
      </w:r>
      <w:r w:rsidR="003A2AEC">
        <w:rPr>
          <w:rStyle w:val="normaltextrun"/>
          <w:rFonts w:ascii="Calibri" w:hAnsi="Calibri" w:cs="Calibri"/>
          <w:color w:val="000000"/>
          <w:sz w:val="22"/>
          <w:szCs w:val="22"/>
        </w:rPr>
        <w:t xml:space="preserve">the </w:t>
      </w:r>
      <w:r w:rsidR="00A06BB7">
        <w:rPr>
          <w:rStyle w:val="normaltextrun"/>
          <w:rFonts w:ascii="Calibri" w:hAnsi="Calibri" w:cs="Calibri"/>
          <w:color w:val="000000"/>
          <w:sz w:val="22"/>
          <w:szCs w:val="22"/>
        </w:rPr>
        <w:t xml:space="preserve">combustion zone and more importantly </w:t>
      </w:r>
      <w:r w:rsidR="00C3150A">
        <w:rPr>
          <w:rStyle w:val="normaltextrun"/>
          <w:rFonts w:ascii="Calibri" w:hAnsi="Calibri" w:cs="Calibri"/>
          <w:color w:val="000000"/>
          <w:sz w:val="22"/>
          <w:szCs w:val="22"/>
        </w:rPr>
        <w:t>the flame boundary will</w:t>
      </w:r>
      <w:r w:rsidR="004A2D55">
        <w:rPr>
          <w:rStyle w:val="normaltextrun"/>
          <w:rFonts w:ascii="Calibri" w:hAnsi="Calibri" w:cs="Calibri"/>
          <w:color w:val="000000"/>
          <w:sz w:val="22"/>
          <w:szCs w:val="22"/>
        </w:rPr>
        <w:t xml:space="preserve"> </w:t>
      </w:r>
      <w:r w:rsidR="00655C24">
        <w:rPr>
          <w:rStyle w:val="normaltextrun"/>
          <w:rFonts w:ascii="Calibri" w:hAnsi="Calibri" w:cs="Calibri"/>
          <w:color w:val="000000"/>
          <w:sz w:val="22"/>
          <w:szCs w:val="22"/>
        </w:rPr>
        <w:t>lack stability</w:t>
      </w:r>
      <w:r w:rsidR="00E6273C">
        <w:rPr>
          <w:rStyle w:val="normaltextrun"/>
          <w:rFonts w:ascii="Calibri" w:hAnsi="Calibri" w:cs="Calibri"/>
          <w:color w:val="000000"/>
          <w:sz w:val="22"/>
          <w:szCs w:val="22"/>
        </w:rPr>
        <w:t xml:space="preserve"> to anchor the flame to the flare tip</w:t>
      </w:r>
      <w:r w:rsidR="00931312">
        <w:rPr>
          <w:rStyle w:val="normaltextrun"/>
          <w:rFonts w:ascii="Calibri" w:hAnsi="Calibri" w:cs="Calibri"/>
          <w:color w:val="000000"/>
          <w:sz w:val="22"/>
          <w:szCs w:val="22"/>
        </w:rPr>
        <w:t xml:space="preserve">.  </w:t>
      </w:r>
      <w:r w:rsidR="00016654">
        <w:rPr>
          <w:rStyle w:val="normaltextrun"/>
          <w:rFonts w:ascii="Calibri" w:hAnsi="Calibri" w:cs="Calibri"/>
          <w:color w:val="000000"/>
          <w:sz w:val="22"/>
          <w:szCs w:val="22"/>
        </w:rPr>
        <w:t>Unstable flames</w:t>
      </w:r>
      <w:r w:rsidR="00992ACB">
        <w:rPr>
          <w:rStyle w:val="normaltextrun"/>
          <w:rFonts w:ascii="Calibri" w:hAnsi="Calibri" w:cs="Calibri"/>
          <w:color w:val="000000"/>
          <w:sz w:val="22"/>
          <w:szCs w:val="22"/>
        </w:rPr>
        <w:t xml:space="preserve"> that</w:t>
      </w:r>
      <w:r w:rsidR="00016654">
        <w:rPr>
          <w:rStyle w:val="normaltextrun"/>
          <w:rFonts w:ascii="Calibri" w:hAnsi="Calibri" w:cs="Calibri"/>
          <w:color w:val="000000"/>
          <w:sz w:val="22"/>
          <w:szCs w:val="22"/>
        </w:rPr>
        <w:t xml:space="preserve"> are not well anchored to the flare tip</w:t>
      </w:r>
      <w:r w:rsidR="00C355C4">
        <w:rPr>
          <w:rStyle w:val="normaltextrun"/>
          <w:rFonts w:ascii="Calibri" w:hAnsi="Calibri" w:cs="Calibri"/>
          <w:color w:val="000000"/>
          <w:sz w:val="22"/>
          <w:szCs w:val="22"/>
        </w:rPr>
        <w:t xml:space="preserve"> gain additional air </w:t>
      </w:r>
      <w:r w:rsidR="00BB1684">
        <w:rPr>
          <w:rStyle w:val="normaltextrun"/>
          <w:rFonts w:ascii="Calibri" w:hAnsi="Calibri" w:cs="Calibri"/>
          <w:color w:val="000000"/>
          <w:sz w:val="22"/>
          <w:szCs w:val="22"/>
        </w:rPr>
        <w:t xml:space="preserve">as the transient flame boundary </w:t>
      </w:r>
      <w:r w:rsidR="008D3611">
        <w:rPr>
          <w:rStyle w:val="normaltextrun"/>
          <w:rFonts w:ascii="Calibri" w:hAnsi="Calibri" w:cs="Calibri"/>
          <w:color w:val="000000"/>
          <w:sz w:val="22"/>
          <w:szCs w:val="22"/>
        </w:rPr>
        <w:t xml:space="preserve">and associated </w:t>
      </w:r>
      <w:r w:rsidR="00F754F8">
        <w:rPr>
          <w:rStyle w:val="normaltextrun"/>
          <w:rFonts w:ascii="Calibri" w:hAnsi="Calibri" w:cs="Calibri"/>
          <w:color w:val="000000"/>
          <w:sz w:val="22"/>
          <w:szCs w:val="22"/>
        </w:rPr>
        <w:t xml:space="preserve">flare gas travels farther into the chamber.  </w:t>
      </w:r>
      <w:r w:rsidR="00FA4EF4">
        <w:rPr>
          <w:rStyle w:val="normaltextrun"/>
          <w:rFonts w:ascii="Calibri" w:hAnsi="Calibri" w:cs="Calibri"/>
          <w:color w:val="000000"/>
          <w:sz w:val="22"/>
          <w:szCs w:val="22"/>
        </w:rPr>
        <w:t xml:space="preserve">The air entrained into the gas increases with the </w:t>
      </w:r>
      <w:r w:rsidR="004A1D84">
        <w:rPr>
          <w:rStyle w:val="normaltextrun"/>
          <w:rFonts w:ascii="Calibri" w:hAnsi="Calibri" w:cs="Calibri"/>
          <w:color w:val="000000"/>
          <w:sz w:val="22"/>
          <w:szCs w:val="22"/>
        </w:rPr>
        <w:t xml:space="preserve">distance traveled and can easily </w:t>
      </w:r>
      <w:r w:rsidR="00E70068">
        <w:rPr>
          <w:rStyle w:val="normaltextrun"/>
          <w:rFonts w:ascii="Calibri" w:hAnsi="Calibri" w:cs="Calibri"/>
          <w:color w:val="000000"/>
          <w:sz w:val="22"/>
          <w:szCs w:val="22"/>
        </w:rPr>
        <w:t xml:space="preserve">push the mixture past the LEL </w:t>
      </w:r>
      <w:r w:rsidR="008E783D">
        <w:rPr>
          <w:rStyle w:val="normaltextrun"/>
          <w:rFonts w:ascii="Calibri" w:hAnsi="Calibri" w:cs="Calibri"/>
          <w:color w:val="000000"/>
          <w:sz w:val="22"/>
          <w:szCs w:val="22"/>
        </w:rPr>
        <w:t xml:space="preserve">resulting in lower DRE.  </w:t>
      </w:r>
      <w:r w:rsidR="00F15436">
        <w:rPr>
          <w:rStyle w:val="normaltextrun"/>
          <w:rFonts w:ascii="Calibri" w:hAnsi="Calibri" w:cs="Calibri"/>
          <w:color w:val="000000"/>
          <w:sz w:val="22"/>
          <w:szCs w:val="22"/>
        </w:rPr>
        <w:t xml:space="preserve">Multiple past tests have </w:t>
      </w:r>
      <w:r w:rsidR="007B6087">
        <w:rPr>
          <w:rStyle w:val="normaltextrun"/>
          <w:rFonts w:ascii="Calibri" w:hAnsi="Calibri" w:cs="Calibri"/>
          <w:color w:val="000000"/>
          <w:sz w:val="22"/>
          <w:szCs w:val="22"/>
        </w:rPr>
        <w:t xml:space="preserve">also </w:t>
      </w:r>
      <w:r w:rsidR="00F15436">
        <w:rPr>
          <w:rStyle w:val="normaltextrun"/>
          <w:rFonts w:ascii="Calibri" w:hAnsi="Calibri" w:cs="Calibri"/>
          <w:color w:val="000000"/>
          <w:sz w:val="22"/>
          <w:szCs w:val="22"/>
        </w:rPr>
        <w:t xml:space="preserve">found the rate of air entrainment decreases </w:t>
      </w:r>
      <w:r w:rsidR="00770A34">
        <w:rPr>
          <w:rStyle w:val="normaltextrun"/>
          <w:rFonts w:ascii="Calibri" w:hAnsi="Calibri" w:cs="Calibri"/>
          <w:color w:val="000000"/>
          <w:sz w:val="22"/>
          <w:szCs w:val="22"/>
        </w:rPr>
        <w:t xml:space="preserve">at the point of the flame boundary </w:t>
      </w:r>
      <w:r w:rsidR="00016587">
        <w:rPr>
          <w:rStyle w:val="normaltextrun"/>
          <w:rFonts w:ascii="Calibri" w:hAnsi="Calibri" w:cs="Calibri"/>
          <w:color w:val="000000"/>
          <w:sz w:val="22"/>
          <w:szCs w:val="22"/>
        </w:rPr>
        <w:t xml:space="preserve">further giving purpose to the </w:t>
      </w:r>
      <w:r w:rsidR="001A6B49">
        <w:rPr>
          <w:rStyle w:val="normaltextrun"/>
          <w:rFonts w:ascii="Calibri" w:hAnsi="Calibri" w:cs="Calibri"/>
          <w:color w:val="000000"/>
          <w:sz w:val="22"/>
          <w:szCs w:val="22"/>
        </w:rPr>
        <w:t>need of a strong stability mechanism at the flare tip exit.</w:t>
      </w:r>
      <w:r w:rsidR="0012174E">
        <w:rPr>
          <w:rStyle w:val="normaltextrun"/>
          <w:rFonts w:ascii="Calibri" w:hAnsi="Calibri" w:cs="Calibri"/>
          <w:color w:val="000000"/>
          <w:sz w:val="22"/>
          <w:szCs w:val="22"/>
        </w:rPr>
        <w:t xml:space="preserve">  Initial </w:t>
      </w:r>
      <w:r w:rsidR="0012174E">
        <w:rPr>
          <w:rStyle w:val="normaltextrun"/>
          <w:rFonts w:ascii="Calibri" w:hAnsi="Calibri" w:cs="Calibri"/>
          <w:color w:val="000000"/>
          <w:sz w:val="22"/>
          <w:szCs w:val="22"/>
        </w:rPr>
        <w:lastRenderedPageBreak/>
        <w:t xml:space="preserve">testing </w:t>
      </w:r>
      <w:r w:rsidR="00912F3B">
        <w:rPr>
          <w:rStyle w:val="normaltextrun"/>
          <w:rFonts w:ascii="Calibri" w:hAnsi="Calibri" w:cs="Calibri"/>
          <w:color w:val="000000"/>
          <w:sz w:val="22"/>
          <w:szCs w:val="22"/>
        </w:rPr>
        <w:t xml:space="preserve">did not take these principles well into account and found the need to limit </w:t>
      </w:r>
      <w:r w:rsidR="00522358">
        <w:rPr>
          <w:rStyle w:val="normaltextrun"/>
          <w:rFonts w:ascii="Calibri" w:hAnsi="Calibri" w:cs="Calibri"/>
          <w:color w:val="000000"/>
          <w:sz w:val="22"/>
          <w:szCs w:val="22"/>
        </w:rPr>
        <w:t>flow through the flare tip much lower than the expectation</w:t>
      </w:r>
      <w:r w:rsidR="00375DCE">
        <w:rPr>
          <w:rStyle w:val="normaltextrun"/>
          <w:rFonts w:ascii="Calibri" w:hAnsi="Calibri" w:cs="Calibri"/>
          <w:color w:val="000000"/>
          <w:sz w:val="22"/>
          <w:szCs w:val="22"/>
        </w:rPr>
        <w:t xml:space="preserve">.  Once the </w:t>
      </w:r>
      <w:r w:rsidR="001A7623">
        <w:rPr>
          <w:rStyle w:val="normaltextrun"/>
          <w:rFonts w:ascii="Calibri" w:hAnsi="Calibri" w:cs="Calibri"/>
          <w:color w:val="000000"/>
          <w:sz w:val="22"/>
          <w:szCs w:val="22"/>
        </w:rPr>
        <w:t xml:space="preserve">air velocity was well controlled, </w:t>
      </w:r>
      <w:r w:rsidR="00FB5E92">
        <w:rPr>
          <w:rStyle w:val="normaltextrun"/>
          <w:rFonts w:ascii="Calibri" w:hAnsi="Calibri" w:cs="Calibri"/>
          <w:color w:val="000000"/>
          <w:sz w:val="22"/>
          <w:szCs w:val="22"/>
        </w:rPr>
        <w:t>stability at the flare tip was achieved</w:t>
      </w:r>
      <w:r w:rsidR="00A630B9">
        <w:rPr>
          <w:rStyle w:val="normaltextrun"/>
          <w:rFonts w:ascii="Calibri" w:hAnsi="Calibri" w:cs="Calibri"/>
          <w:color w:val="000000"/>
          <w:sz w:val="22"/>
          <w:szCs w:val="22"/>
        </w:rPr>
        <w:t>,</w:t>
      </w:r>
      <w:r w:rsidR="00FB5E92">
        <w:rPr>
          <w:rStyle w:val="normaltextrun"/>
          <w:rFonts w:ascii="Calibri" w:hAnsi="Calibri" w:cs="Calibri"/>
          <w:color w:val="000000"/>
          <w:sz w:val="22"/>
          <w:szCs w:val="22"/>
        </w:rPr>
        <w:t xml:space="preserve"> and </w:t>
      </w:r>
      <w:r w:rsidR="0097058A">
        <w:rPr>
          <w:rStyle w:val="normaltextrun"/>
          <w:rFonts w:ascii="Calibri" w:hAnsi="Calibri" w:cs="Calibri"/>
          <w:color w:val="000000"/>
          <w:sz w:val="22"/>
          <w:szCs w:val="22"/>
        </w:rPr>
        <w:t>high DRE</w:t>
      </w:r>
      <w:r w:rsidR="00A630B9">
        <w:rPr>
          <w:rStyle w:val="normaltextrun"/>
          <w:rFonts w:ascii="Calibri" w:hAnsi="Calibri" w:cs="Calibri"/>
          <w:color w:val="000000"/>
          <w:sz w:val="22"/>
          <w:szCs w:val="22"/>
        </w:rPr>
        <w:t xml:space="preserve"> </w:t>
      </w:r>
      <w:r w:rsidR="009D258E">
        <w:rPr>
          <w:rStyle w:val="normaltextrun"/>
          <w:rFonts w:ascii="Calibri" w:hAnsi="Calibri" w:cs="Calibri"/>
          <w:color w:val="000000"/>
          <w:sz w:val="22"/>
          <w:szCs w:val="22"/>
        </w:rPr>
        <w:t>was gained</w:t>
      </w:r>
      <w:r w:rsidR="00507480">
        <w:rPr>
          <w:rStyle w:val="normaltextrun"/>
          <w:rFonts w:ascii="Calibri" w:hAnsi="Calibri" w:cs="Calibri"/>
          <w:color w:val="000000"/>
          <w:sz w:val="22"/>
          <w:szCs w:val="22"/>
        </w:rPr>
        <w:t>.</w:t>
      </w:r>
      <w:r w:rsidR="009D258E">
        <w:rPr>
          <w:rStyle w:val="normaltextrun"/>
          <w:rFonts w:ascii="Calibri" w:hAnsi="Calibri" w:cs="Calibri"/>
          <w:color w:val="000000"/>
          <w:sz w:val="22"/>
          <w:szCs w:val="22"/>
        </w:rPr>
        <w:t xml:space="preserve">  </w:t>
      </w:r>
      <w:r w:rsidR="002A1D3F">
        <w:rPr>
          <w:rStyle w:val="normaltextrun"/>
          <w:rFonts w:ascii="Calibri" w:hAnsi="Calibri" w:cs="Calibri"/>
          <w:color w:val="000000"/>
          <w:sz w:val="22"/>
          <w:szCs w:val="22"/>
        </w:rPr>
        <w:t>Most other gas</w:t>
      </w:r>
      <w:r w:rsidR="008F5DE4">
        <w:rPr>
          <w:rStyle w:val="normaltextrun"/>
          <w:rFonts w:ascii="Calibri" w:hAnsi="Calibri" w:cs="Calibri"/>
          <w:color w:val="000000"/>
          <w:sz w:val="22"/>
          <w:szCs w:val="22"/>
        </w:rPr>
        <w:t>es</w:t>
      </w:r>
      <w:r w:rsidR="002A1D3F">
        <w:rPr>
          <w:rStyle w:val="normaltextrun"/>
          <w:rFonts w:ascii="Calibri" w:hAnsi="Calibri" w:cs="Calibri"/>
          <w:color w:val="000000"/>
          <w:sz w:val="22"/>
          <w:szCs w:val="22"/>
        </w:rPr>
        <w:t xml:space="preserve"> combustion engineer</w:t>
      </w:r>
      <w:r w:rsidR="0033741C">
        <w:rPr>
          <w:rStyle w:val="normaltextrun"/>
          <w:rFonts w:ascii="Calibri" w:hAnsi="Calibri" w:cs="Calibri"/>
          <w:color w:val="000000"/>
          <w:sz w:val="22"/>
          <w:szCs w:val="22"/>
        </w:rPr>
        <w:t>s</w:t>
      </w:r>
      <w:r w:rsidR="003B6F61">
        <w:rPr>
          <w:rStyle w:val="normaltextrun"/>
          <w:rFonts w:ascii="Calibri" w:hAnsi="Calibri" w:cs="Calibri"/>
          <w:color w:val="000000"/>
          <w:sz w:val="22"/>
          <w:szCs w:val="22"/>
        </w:rPr>
        <w:t xml:space="preserve"> design to</w:t>
      </w:r>
      <w:r w:rsidR="0033741C">
        <w:rPr>
          <w:rStyle w:val="normaltextrun"/>
          <w:rFonts w:ascii="Calibri" w:hAnsi="Calibri" w:cs="Calibri"/>
          <w:color w:val="000000"/>
          <w:sz w:val="22"/>
          <w:szCs w:val="22"/>
        </w:rPr>
        <w:t xml:space="preserve"> oxidize </w:t>
      </w:r>
      <w:r w:rsidR="00754397">
        <w:rPr>
          <w:rStyle w:val="normaltextrun"/>
          <w:rFonts w:ascii="Calibri" w:hAnsi="Calibri" w:cs="Calibri"/>
          <w:color w:val="000000"/>
          <w:sz w:val="22"/>
          <w:szCs w:val="22"/>
        </w:rPr>
        <w:t>require high</w:t>
      </w:r>
      <w:r w:rsidR="006A679B">
        <w:rPr>
          <w:rStyle w:val="normaltextrun"/>
          <w:rFonts w:ascii="Calibri" w:hAnsi="Calibri" w:cs="Calibri"/>
          <w:color w:val="000000"/>
          <w:sz w:val="22"/>
          <w:szCs w:val="22"/>
        </w:rPr>
        <w:t xml:space="preserve"> rate of mixing to </w:t>
      </w:r>
      <w:r w:rsidR="00BA7626">
        <w:rPr>
          <w:rStyle w:val="normaltextrun"/>
          <w:rFonts w:ascii="Calibri" w:hAnsi="Calibri" w:cs="Calibri"/>
          <w:color w:val="000000"/>
          <w:sz w:val="22"/>
          <w:szCs w:val="22"/>
        </w:rPr>
        <w:t>prevent smoke and limit emissions.</w:t>
      </w:r>
      <w:r w:rsidR="00754397">
        <w:rPr>
          <w:rStyle w:val="normaltextrun"/>
          <w:rFonts w:ascii="Calibri" w:hAnsi="Calibri" w:cs="Calibri"/>
          <w:color w:val="000000"/>
          <w:sz w:val="22"/>
          <w:szCs w:val="22"/>
        </w:rPr>
        <w:t xml:space="preserve"> </w:t>
      </w:r>
      <w:r w:rsidR="008F5DE4">
        <w:rPr>
          <w:rStyle w:val="normaltextrun"/>
          <w:rFonts w:ascii="Calibri" w:hAnsi="Calibri" w:cs="Calibri"/>
          <w:color w:val="000000"/>
          <w:sz w:val="22"/>
          <w:szCs w:val="22"/>
        </w:rPr>
        <w:t xml:space="preserve">Not so </w:t>
      </w:r>
      <w:r w:rsidR="003719F0">
        <w:rPr>
          <w:rStyle w:val="normaltextrun"/>
          <w:rFonts w:ascii="Calibri" w:hAnsi="Calibri" w:cs="Calibri"/>
          <w:color w:val="000000"/>
          <w:sz w:val="22"/>
          <w:szCs w:val="22"/>
        </w:rPr>
        <w:t>with ammonia.</w:t>
      </w:r>
      <w:r w:rsidR="003719F0" w:rsidRPr="003719F0">
        <w:rPr>
          <w:rStyle w:val="normaltextrun"/>
          <w:rFonts w:ascii="Calibri" w:hAnsi="Calibri" w:cs="Calibri"/>
          <w:color w:val="000000"/>
          <w:sz w:val="22"/>
          <w:szCs w:val="22"/>
        </w:rPr>
        <w:t xml:space="preserve"> </w:t>
      </w:r>
      <w:r w:rsidR="003719F0">
        <w:rPr>
          <w:rStyle w:val="normaltextrun"/>
          <w:rFonts w:ascii="Calibri" w:hAnsi="Calibri" w:cs="Calibri"/>
          <w:color w:val="000000"/>
          <w:sz w:val="22"/>
          <w:szCs w:val="22"/>
        </w:rPr>
        <w:t>Rethinking Turbulence and the need to reduce it, is a unique feature of flaring enclosed ammonia</w:t>
      </w:r>
      <w:r w:rsidR="00CC031C">
        <w:rPr>
          <w:rStyle w:val="normaltextrun"/>
          <w:rFonts w:ascii="Calibri" w:hAnsi="Calibri" w:cs="Calibri"/>
          <w:color w:val="000000"/>
          <w:sz w:val="22"/>
          <w:szCs w:val="22"/>
        </w:rPr>
        <w:t>.</w:t>
      </w:r>
    </w:p>
    <w:p w14:paraId="5D3EDAE4" w14:textId="1F100207" w:rsidR="004567B8" w:rsidRDefault="004567B8" w:rsidP="001D20EE">
      <w:pPr>
        <w:pStyle w:val="Subtitle"/>
        <w:rPr>
          <w:rStyle w:val="eop"/>
          <w:rFonts w:ascii="Calibri" w:hAnsi="Calibri" w:cs="Calibri"/>
          <w:b/>
          <w:bCs/>
          <w:smallCaps/>
          <w:color w:val="000000"/>
        </w:rPr>
      </w:pPr>
      <w:r w:rsidRPr="00FC0DAE">
        <w:rPr>
          <w:rStyle w:val="eop"/>
          <w:rFonts w:ascii="Calibri" w:hAnsi="Calibri" w:cs="Calibri"/>
          <w:b/>
          <w:bCs/>
          <w:smallCaps/>
          <w:color w:val="000000"/>
        </w:rPr>
        <w:t>Results</w:t>
      </w:r>
    </w:p>
    <w:p w14:paraId="3C8DF5F9" w14:textId="58409094" w:rsidR="00896764" w:rsidRPr="00881C27" w:rsidRDefault="00DC63A9" w:rsidP="00881C27">
      <w:pPr>
        <w:jc w:val="both"/>
        <w:rPr>
          <w:rFonts w:ascii="Calibri" w:hAnsi="Calibri" w:cs="Calibri"/>
          <w:sz w:val="22"/>
          <w:szCs w:val="22"/>
        </w:rPr>
      </w:pPr>
      <w:r>
        <w:rPr>
          <w:rFonts w:ascii="Calibri" w:hAnsi="Calibri" w:cs="Calibri"/>
          <w:sz w:val="22"/>
          <w:szCs w:val="18"/>
        </w:rPr>
        <w:t xml:space="preserve">These are the </w:t>
      </w:r>
      <w:proofErr w:type="gramStart"/>
      <w:r>
        <w:rPr>
          <w:rFonts w:ascii="Calibri" w:hAnsi="Calibri" w:cs="Calibri"/>
          <w:sz w:val="22"/>
          <w:szCs w:val="18"/>
        </w:rPr>
        <w:t>final results</w:t>
      </w:r>
      <w:proofErr w:type="gramEnd"/>
      <w:r>
        <w:rPr>
          <w:rFonts w:ascii="Calibri" w:hAnsi="Calibri" w:cs="Calibri"/>
          <w:sz w:val="22"/>
          <w:szCs w:val="18"/>
        </w:rPr>
        <w:t xml:space="preserve"> from months of testing and design iterations</w:t>
      </w:r>
      <w:r w:rsidR="000932BB">
        <w:rPr>
          <w:rFonts w:ascii="Calibri" w:hAnsi="Calibri" w:cs="Calibri"/>
          <w:sz w:val="22"/>
          <w:szCs w:val="18"/>
        </w:rPr>
        <w:t>.</w:t>
      </w:r>
      <w:r w:rsidR="000609D2">
        <w:rPr>
          <w:rFonts w:ascii="Calibri" w:hAnsi="Calibri" w:cs="Calibri"/>
          <w:sz w:val="22"/>
          <w:szCs w:val="18"/>
        </w:rPr>
        <w:t xml:space="preserve">  Hundreds of man hours </w:t>
      </w:r>
      <w:r w:rsidR="00491299">
        <w:rPr>
          <w:rFonts w:ascii="Calibri" w:hAnsi="Calibri" w:cs="Calibri"/>
          <w:sz w:val="22"/>
          <w:szCs w:val="18"/>
        </w:rPr>
        <w:t xml:space="preserve">were used </w:t>
      </w:r>
      <w:r w:rsidR="00000AAC">
        <w:rPr>
          <w:rFonts w:ascii="Calibri" w:hAnsi="Calibri" w:cs="Calibri"/>
          <w:sz w:val="22"/>
          <w:szCs w:val="18"/>
        </w:rPr>
        <w:t>in multiple round</w:t>
      </w:r>
      <w:r w:rsidR="00CD2E26">
        <w:rPr>
          <w:rFonts w:ascii="Calibri" w:hAnsi="Calibri" w:cs="Calibri"/>
          <w:sz w:val="22"/>
          <w:szCs w:val="18"/>
        </w:rPr>
        <w:t>s</w:t>
      </w:r>
      <w:r w:rsidR="00106885">
        <w:rPr>
          <w:rFonts w:ascii="Calibri" w:hAnsi="Calibri" w:cs="Calibri"/>
          <w:sz w:val="22"/>
          <w:szCs w:val="18"/>
        </w:rPr>
        <w:t xml:space="preserve"> </w:t>
      </w:r>
      <w:r w:rsidR="00CD2E26">
        <w:rPr>
          <w:rFonts w:ascii="Calibri" w:hAnsi="Calibri" w:cs="Calibri"/>
          <w:sz w:val="22"/>
          <w:szCs w:val="18"/>
        </w:rPr>
        <w:t>of</w:t>
      </w:r>
      <w:r w:rsidR="00491299">
        <w:rPr>
          <w:rFonts w:ascii="Calibri" w:hAnsi="Calibri" w:cs="Calibri"/>
          <w:sz w:val="22"/>
          <w:szCs w:val="18"/>
        </w:rPr>
        <w:t xml:space="preserve"> </w:t>
      </w:r>
      <w:r w:rsidR="00D14365">
        <w:rPr>
          <w:rFonts w:ascii="Calibri" w:hAnsi="Calibri" w:cs="Calibri"/>
          <w:sz w:val="22"/>
          <w:szCs w:val="18"/>
        </w:rPr>
        <w:t>design</w:t>
      </w:r>
      <w:r w:rsidR="0037561A">
        <w:rPr>
          <w:rFonts w:ascii="Calibri" w:hAnsi="Calibri" w:cs="Calibri"/>
          <w:sz w:val="22"/>
          <w:szCs w:val="18"/>
        </w:rPr>
        <w:t>ing</w:t>
      </w:r>
      <w:r w:rsidR="00D14365">
        <w:rPr>
          <w:rFonts w:ascii="Calibri" w:hAnsi="Calibri" w:cs="Calibri"/>
          <w:sz w:val="22"/>
          <w:szCs w:val="18"/>
        </w:rPr>
        <w:t>, build</w:t>
      </w:r>
      <w:r w:rsidR="0037561A">
        <w:rPr>
          <w:rFonts w:ascii="Calibri" w:hAnsi="Calibri" w:cs="Calibri"/>
          <w:sz w:val="22"/>
          <w:szCs w:val="18"/>
        </w:rPr>
        <w:t>ing</w:t>
      </w:r>
      <w:r w:rsidR="00D14365">
        <w:rPr>
          <w:rFonts w:ascii="Calibri" w:hAnsi="Calibri" w:cs="Calibri"/>
          <w:sz w:val="22"/>
          <w:szCs w:val="18"/>
        </w:rPr>
        <w:t xml:space="preserve">, </w:t>
      </w:r>
      <w:r w:rsidR="0037561A">
        <w:rPr>
          <w:rFonts w:ascii="Calibri" w:hAnsi="Calibri" w:cs="Calibri"/>
          <w:sz w:val="22"/>
          <w:szCs w:val="18"/>
        </w:rPr>
        <w:t xml:space="preserve">and </w:t>
      </w:r>
      <w:r w:rsidR="00D14365">
        <w:rPr>
          <w:rFonts w:ascii="Calibri" w:hAnsi="Calibri" w:cs="Calibri"/>
          <w:sz w:val="22"/>
          <w:szCs w:val="18"/>
        </w:rPr>
        <w:t>test</w:t>
      </w:r>
      <w:r w:rsidR="0037561A">
        <w:rPr>
          <w:rFonts w:ascii="Calibri" w:hAnsi="Calibri" w:cs="Calibri"/>
          <w:sz w:val="22"/>
          <w:szCs w:val="18"/>
        </w:rPr>
        <w:t>ing</w:t>
      </w:r>
      <w:r w:rsidR="00FB054D">
        <w:rPr>
          <w:rFonts w:ascii="Calibri" w:hAnsi="Calibri" w:cs="Calibri"/>
          <w:sz w:val="22"/>
          <w:szCs w:val="18"/>
        </w:rPr>
        <w:t xml:space="preserve"> </w:t>
      </w:r>
      <w:r w:rsidR="00582DCF">
        <w:rPr>
          <w:rFonts w:ascii="Calibri" w:hAnsi="Calibri" w:cs="Calibri"/>
          <w:sz w:val="22"/>
          <w:szCs w:val="18"/>
        </w:rPr>
        <w:t>flare arrangements</w:t>
      </w:r>
      <w:r w:rsidR="00FB054D">
        <w:rPr>
          <w:rFonts w:ascii="Calibri" w:hAnsi="Calibri" w:cs="Calibri"/>
          <w:sz w:val="22"/>
          <w:szCs w:val="18"/>
        </w:rPr>
        <w:t xml:space="preserve"> to </w:t>
      </w:r>
      <w:r w:rsidR="009B16E2">
        <w:rPr>
          <w:rFonts w:ascii="Calibri" w:hAnsi="Calibri" w:cs="Calibri"/>
          <w:sz w:val="22"/>
          <w:szCs w:val="18"/>
        </w:rPr>
        <w:t>understand the</w:t>
      </w:r>
      <w:r w:rsidR="00125928">
        <w:rPr>
          <w:rFonts w:ascii="Calibri" w:hAnsi="Calibri" w:cs="Calibri"/>
          <w:sz w:val="22"/>
          <w:szCs w:val="18"/>
        </w:rPr>
        <w:t xml:space="preserve"> required nuances of the </w:t>
      </w:r>
      <w:r w:rsidR="00417D14">
        <w:rPr>
          <w:rFonts w:ascii="Calibri" w:hAnsi="Calibri" w:cs="Calibri"/>
          <w:sz w:val="22"/>
          <w:szCs w:val="18"/>
        </w:rPr>
        <w:t>system.</w:t>
      </w:r>
      <w:r w:rsidR="00D14365">
        <w:rPr>
          <w:rFonts w:ascii="Calibri" w:hAnsi="Calibri" w:cs="Calibri"/>
          <w:sz w:val="22"/>
          <w:szCs w:val="18"/>
        </w:rPr>
        <w:t xml:space="preserve"> </w:t>
      </w:r>
      <w:r>
        <w:rPr>
          <w:rFonts w:ascii="Calibri" w:hAnsi="Calibri" w:cs="Calibri"/>
          <w:sz w:val="22"/>
          <w:szCs w:val="18"/>
        </w:rPr>
        <w:t xml:space="preserve"> </w:t>
      </w:r>
      <w:r w:rsidR="005902D1" w:rsidRPr="00881C27">
        <w:rPr>
          <w:rFonts w:ascii="Calibri" w:hAnsi="Calibri" w:cs="Calibri"/>
          <w:sz w:val="22"/>
          <w:szCs w:val="18"/>
        </w:rPr>
        <w:t xml:space="preserve">The ammonia </w:t>
      </w:r>
      <w:r w:rsidR="00125F7E" w:rsidRPr="00881C27">
        <w:rPr>
          <w:rFonts w:ascii="Calibri" w:hAnsi="Calibri" w:cs="Calibri"/>
          <w:sz w:val="22"/>
          <w:szCs w:val="18"/>
        </w:rPr>
        <w:t>testing</w:t>
      </w:r>
      <w:r w:rsidR="00125F7E" w:rsidRPr="00881C27">
        <w:rPr>
          <w:sz w:val="22"/>
          <w:szCs w:val="18"/>
        </w:rPr>
        <w:t xml:space="preserve"> </w:t>
      </w:r>
      <w:r w:rsidR="00125F7E" w:rsidRPr="00881C27">
        <w:rPr>
          <w:rFonts w:ascii="Calibri" w:hAnsi="Calibri" w:cs="Calibri"/>
          <w:sz w:val="22"/>
          <w:szCs w:val="22"/>
        </w:rPr>
        <w:t>conducted by Zeeco found very goo</w:t>
      </w:r>
      <w:r w:rsidR="007D134D" w:rsidRPr="00881C27">
        <w:rPr>
          <w:rFonts w:ascii="Calibri" w:hAnsi="Calibri" w:cs="Calibri"/>
          <w:sz w:val="22"/>
          <w:szCs w:val="22"/>
        </w:rPr>
        <w:t>d DRE of ammonia</w:t>
      </w:r>
      <w:r w:rsidR="003557C5" w:rsidRPr="00881C27">
        <w:rPr>
          <w:rFonts w:ascii="Calibri" w:hAnsi="Calibri" w:cs="Calibri"/>
          <w:sz w:val="22"/>
          <w:szCs w:val="22"/>
        </w:rPr>
        <w:t xml:space="preserve"> as can be seen in Figure 2</w:t>
      </w:r>
      <w:r w:rsidR="007D134D" w:rsidRPr="00881C27">
        <w:rPr>
          <w:rFonts w:ascii="Calibri" w:hAnsi="Calibri" w:cs="Calibri"/>
          <w:sz w:val="22"/>
          <w:szCs w:val="22"/>
        </w:rPr>
        <w:t xml:space="preserve">.  </w:t>
      </w:r>
      <w:r w:rsidR="00456EA4" w:rsidRPr="00881C27">
        <w:rPr>
          <w:rFonts w:ascii="Calibri" w:hAnsi="Calibri" w:cs="Calibri"/>
          <w:sz w:val="22"/>
          <w:szCs w:val="22"/>
        </w:rPr>
        <w:t xml:space="preserve">When the EGF system has </w:t>
      </w:r>
      <w:r w:rsidR="007C1FFF" w:rsidRPr="00881C27">
        <w:rPr>
          <w:rFonts w:ascii="Calibri" w:hAnsi="Calibri" w:cs="Calibri"/>
          <w:sz w:val="22"/>
          <w:szCs w:val="22"/>
        </w:rPr>
        <w:t>heated up to above 1600</w:t>
      </w:r>
      <w:r w:rsidR="00B223DA" w:rsidRPr="00881C27">
        <w:rPr>
          <w:rFonts w:ascii="Calibri" w:hAnsi="Calibri" w:cs="Calibri"/>
          <w:sz w:val="22"/>
          <w:szCs w:val="22"/>
        </w:rPr>
        <w:t>°</w:t>
      </w:r>
      <w:r w:rsidR="007C1FFF" w:rsidRPr="00881C27">
        <w:rPr>
          <w:rFonts w:ascii="Calibri" w:hAnsi="Calibri" w:cs="Calibri"/>
          <w:sz w:val="22"/>
          <w:szCs w:val="22"/>
        </w:rPr>
        <w:t>F</w:t>
      </w:r>
      <w:r w:rsidR="00711B41" w:rsidRPr="00881C27">
        <w:rPr>
          <w:rFonts w:ascii="Calibri" w:hAnsi="Calibri" w:cs="Calibri"/>
          <w:sz w:val="22"/>
          <w:szCs w:val="22"/>
        </w:rPr>
        <w:t xml:space="preserve"> under </w:t>
      </w:r>
      <w:r w:rsidR="00AB1EB4" w:rsidRPr="00881C27">
        <w:rPr>
          <w:rFonts w:ascii="Calibri" w:hAnsi="Calibri" w:cs="Calibri"/>
          <w:sz w:val="22"/>
          <w:szCs w:val="22"/>
        </w:rPr>
        <w:t>non-variable</w:t>
      </w:r>
      <w:r w:rsidR="00711B41" w:rsidRPr="00881C27">
        <w:rPr>
          <w:rFonts w:ascii="Calibri" w:hAnsi="Calibri" w:cs="Calibri"/>
          <w:sz w:val="22"/>
          <w:szCs w:val="22"/>
        </w:rPr>
        <w:t xml:space="preserve"> </w:t>
      </w:r>
      <w:r w:rsidR="00C539EB" w:rsidRPr="00881C27">
        <w:rPr>
          <w:rFonts w:ascii="Calibri" w:hAnsi="Calibri" w:cs="Calibri"/>
          <w:sz w:val="22"/>
          <w:szCs w:val="22"/>
        </w:rPr>
        <w:t xml:space="preserve">inlet flow and burner </w:t>
      </w:r>
      <w:r w:rsidR="00B53ADD" w:rsidRPr="00881C27">
        <w:rPr>
          <w:rFonts w:ascii="Calibri" w:hAnsi="Calibri" w:cs="Calibri"/>
          <w:sz w:val="22"/>
          <w:szCs w:val="22"/>
        </w:rPr>
        <w:t>flame stability</w:t>
      </w:r>
      <w:r w:rsidR="00C539EB" w:rsidRPr="00881C27">
        <w:rPr>
          <w:rFonts w:ascii="Calibri" w:hAnsi="Calibri" w:cs="Calibri"/>
          <w:sz w:val="22"/>
          <w:szCs w:val="22"/>
        </w:rPr>
        <w:t xml:space="preserve"> conditions</w:t>
      </w:r>
      <w:r w:rsidR="007C1FFF" w:rsidRPr="00881C27">
        <w:rPr>
          <w:rFonts w:ascii="Calibri" w:hAnsi="Calibri" w:cs="Calibri"/>
          <w:sz w:val="22"/>
          <w:szCs w:val="22"/>
        </w:rPr>
        <w:t xml:space="preserve">, the </w:t>
      </w:r>
      <w:r w:rsidR="00711B41" w:rsidRPr="00881C27">
        <w:rPr>
          <w:rFonts w:ascii="Calibri" w:hAnsi="Calibri" w:cs="Calibri"/>
          <w:sz w:val="22"/>
          <w:szCs w:val="22"/>
        </w:rPr>
        <w:t xml:space="preserve">combustion found </w:t>
      </w:r>
      <w:r w:rsidR="00AB1EB4" w:rsidRPr="00881C27">
        <w:rPr>
          <w:rFonts w:ascii="Calibri" w:hAnsi="Calibri" w:cs="Calibri"/>
          <w:sz w:val="22"/>
          <w:szCs w:val="22"/>
        </w:rPr>
        <w:t xml:space="preserve">99% DRE.  </w:t>
      </w:r>
      <w:r w:rsidR="0015470B" w:rsidRPr="00881C27">
        <w:rPr>
          <w:rFonts w:ascii="Calibri" w:hAnsi="Calibri" w:cs="Calibri"/>
          <w:sz w:val="22"/>
          <w:szCs w:val="22"/>
        </w:rPr>
        <w:t xml:space="preserve">Increasing the EGF temperature </w:t>
      </w:r>
      <w:r w:rsidR="007211D6">
        <w:rPr>
          <w:rFonts w:ascii="Calibri" w:hAnsi="Calibri" w:cs="Calibri"/>
          <w:sz w:val="22"/>
          <w:szCs w:val="22"/>
        </w:rPr>
        <w:t xml:space="preserve">further continued to </w:t>
      </w:r>
      <w:r w:rsidR="00C14CDD">
        <w:rPr>
          <w:rFonts w:ascii="Calibri" w:hAnsi="Calibri" w:cs="Calibri"/>
          <w:sz w:val="22"/>
          <w:szCs w:val="22"/>
        </w:rPr>
        <w:t xml:space="preserve">achieve higher and higher DRE </w:t>
      </w:r>
      <w:r w:rsidR="00684F8F">
        <w:rPr>
          <w:rFonts w:ascii="Calibri" w:hAnsi="Calibri" w:cs="Calibri"/>
          <w:sz w:val="22"/>
          <w:szCs w:val="22"/>
        </w:rPr>
        <w:t>as the temperature continued to rise.</w:t>
      </w:r>
      <w:r w:rsidR="00820C22" w:rsidRPr="00881C27">
        <w:rPr>
          <w:rFonts w:ascii="Calibri" w:hAnsi="Calibri" w:cs="Calibri"/>
          <w:sz w:val="22"/>
          <w:szCs w:val="22"/>
        </w:rPr>
        <w:t xml:space="preserve"> </w:t>
      </w:r>
      <w:r w:rsidR="00DE0139">
        <w:rPr>
          <w:rFonts w:ascii="Calibri" w:hAnsi="Calibri" w:cs="Calibri"/>
          <w:sz w:val="22"/>
          <w:szCs w:val="22"/>
        </w:rPr>
        <w:t>A</w:t>
      </w:r>
      <w:r w:rsidR="00820C22" w:rsidRPr="00881C27">
        <w:rPr>
          <w:rFonts w:ascii="Calibri" w:hAnsi="Calibri" w:cs="Calibri"/>
          <w:sz w:val="22"/>
          <w:szCs w:val="22"/>
        </w:rPr>
        <w:t xml:space="preserve">s </w:t>
      </w:r>
      <w:r w:rsidR="00991200" w:rsidRPr="00881C27">
        <w:rPr>
          <w:rFonts w:ascii="Calibri" w:hAnsi="Calibri" w:cs="Calibri"/>
          <w:sz w:val="22"/>
          <w:szCs w:val="22"/>
        </w:rPr>
        <w:t>the unit temperature stabilized, the</w:t>
      </w:r>
      <w:r w:rsidR="003557C5" w:rsidRPr="00881C27">
        <w:rPr>
          <w:rFonts w:ascii="Calibri" w:hAnsi="Calibri" w:cs="Calibri"/>
          <w:sz w:val="22"/>
          <w:szCs w:val="22"/>
        </w:rPr>
        <w:t xml:space="preserve"> DRE continued to climb</w:t>
      </w:r>
      <w:r w:rsidR="00B57253" w:rsidRPr="00881C27">
        <w:rPr>
          <w:rFonts w:ascii="Calibri" w:hAnsi="Calibri" w:cs="Calibri"/>
          <w:sz w:val="22"/>
          <w:szCs w:val="22"/>
        </w:rPr>
        <w:t xml:space="preserve"> reaching</w:t>
      </w:r>
      <w:r w:rsidR="00CC0343" w:rsidRPr="00881C27">
        <w:rPr>
          <w:rFonts w:ascii="Calibri" w:hAnsi="Calibri" w:cs="Calibri"/>
          <w:sz w:val="22"/>
          <w:szCs w:val="22"/>
        </w:rPr>
        <w:t xml:space="preserve"> above 99.99% </w:t>
      </w:r>
      <w:r w:rsidR="00407E6A" w:rsidRPr="00881C27">
        <w:rPr>
          <w:rFonts w:ascii="Calibri" w:hAnsi="Calibri" w:cs="Calibri"/>
          <w:sz w:val="22"/>
          <w:szCs w:val="22"/>
        </w:rPr>
        <w:t>before the test ended.  Testing is a short duration process on the scale order of minutes</w:t>
      </w:r>
      <w:r w:rsidR="00813565" w:rsidRPr="00881C27">
        <w:rPr>
          <w:rFonts w:ascii="Calibri" w:hAnsi="Calibri" w:cs="Calibri"/>
          <w:sz w:val="22"/>
          <w:szCs w:val="22"/>
        </w:rPr>
        <w:t>.</w:t>
      </w:r>
      <w:r w:rsidR="00BF582E" w:rsidRPr="00881C27">
        <w:rPr>
          <w:rFonts w:ascii="Calibri" w:hAnsi="Calibri" w:cs="Calibri"/>
          <w:sz w:val="22"/>
          <w:szCs w:val="22"/>
        </w:rPr>
        <w:t xml:space="preserve">  EGFs take many minutes to reach full temperature on</w:t>
      </w:r>
      <w:r w:rsidR="00215686" w:rsidRPr="00881C27">
        <w:rPr>
          <w:rFonts w:ascii="Calibri" w:hAnsi="Calibri" w:cs="Calibri"/>
          <w:sz w:val="22"/>
          <w:szCs w:val="22"/>
        </w:rPr>
        <w:t xml:space="preserve"> the interior walls of the unit which have low velocity and </w:t>
      </w:r>
      <w:r w:rsidR="00D55BA3" w:rsidRPr="00881C27">
        <w:rPr>
          <w:rFonts w:ascii="Calibri" w:hAnsi="Calibri" w:cs="Calibri"/>
          <w:sz w:val="22"/>
          <w:szCs w:val="22"/>
        </w:rPr>
        <w:t>comparatively poor</w:t>
      </w:r>
      <w:r w:rsidR="00215686" w:rsidRPr="00881C27">
        <w:rPr>
          <w:rFonts w:ascii="Calibri" w:hAnsi="Calibri" w:cs="Calibri"/>
          <w:sz w:val="22"/>
          <w:szCs w:val="22"/>
        </w:rPr>
        <w:t xml:space="preserve"> mixing </w:t>
      </w:r>
      <w:r w:rsidR="00D55BA3" w:rsidRPr="00881C27">
        <w:rPr>
          <w:rFonts w:ascii="Calibri" w:hAnsi="Calibri" w:cs="Calibri"/>
          <w:sz w:val="22"/>
          <w:szCs w:val="22"/>
        </w:rPr>
        <w:t>with the heat produced during the combustion process.</w:t>
      </w:r>
      <w:r w:rsidR="001D5082" w:rsidRPr="00881C27">
        <w:rPr>
          <w:rFonts w:ascii="Calibri" w:hAnsi="Calibri" w:cs="Calibri"/>
          <w:sz w:val="22"/>
          <w:szCs w:val="22"/>
        </w:rPr>
        <w:t xml:space="preserve">  It is very possible </w:t>
      </w:r>
      <w:r w:rsidR="00666823" w:rsidRPr="00881C27">
        <w:rPr>
          <w:rFonts w:ascii="Calibri" w:hAnsi="Calibri" w:cs="Calibri"/>
          <w:sz w:val="22"/>
          <w:szCs w:val="22"/>
        </w:rPr>
        <w:t>continued testing would have resulted in</w:t>
      </w:r>
      <w:r w:rsidR="009A3BB4" w:rsidRPr="00881C27">
        <w:rPr>
          <w:rFonts w:ascii="Calibri" w:hAnsi="Calibri" w:cs="Calibri"/>
          <w:sz w:val="22"/>
          <w:szCs w:val="22"/>
        </w:rPr>
        <w:t xml:space="preserve"> even higher DRE as illustrated in Figure </w:t>
      </w:r>
      <w:r w:rsidR="00D076F3" w:rsidRPr="00881C27">
        <w:rPr>
          <w:rFonts w:ascii="Calibri" w:hAnsi="Calibri" w:cs="Calibri"/>
          <w:sz w:val="22"/>
          <w:szCs w:val="22"/>
        </w:rPr>
        <w:t>4.</w:t>
      </w:r>
      <w:r w:rsidR="00991200" w:rsidRPr="00881C27">
        <w:rPr>
          <w:rFonts w:ascii="Calibri" w:hAnsi="Calibri" w:cs="Calibri"/>
          <w:sz w:val="22"/>
          <w:szCs w:val="22"/>
        </w:rPr>
        <w:t xml:space="preserve"> </w:t>
      </w:r>
      <w:r w:rsidR="00896764" w:rsidRPr="00881C27">
        <w:rPr>
          <w:rFonts w:ascii="Calibri" w:hAnsi="Calibri" w:cs="Calibri"/>
          <w:sz w:val="22"/>
          <w:szCs w:val="22"/>
        </w:rPr>
        <w:t xml:space="preserve"> </w:t>
      </w:r>
      <w:r w:rsidR="009C4A63">
        <w:rPr>
          <w:rFonts w:ascii="Calibri" w:hAnsi="Calibri" w:cs="Calibri"/>
          <w:sz w:val="22"/>
          <w:szCs w:val="22"/>
        </w:rPr>
        <w:t>The result is an a</w:t>
      </w:r>
      <w:r w:rsidR="009C4A63" w:rsidRPr="00881C27">
        <w:rPr>
          <w:rFonts w:ascii="Calibri" w:hAnsi="Calibri" w:cs="Calibri"/>
          <w:sz w:val="22"/>
          <w:szCs w:val="22"/>
        </w:rPr>
        <w:t xml:space="preserve">mazing </w:t>
      </w:r>
      <w:r w:rsidR="00896764" w:rsidRPr="00881C27">
        <w:rPr>
          <w:rFonts w:ascii="Calibri" w:hAnsi="Calibri" w:cs="Calibri"/>
          <w:sz w:val="22"/>
          <w:szCs w:val="22"/>
        </w:rPr>
        <w:t>DRE considering the type of equipment is not a Thermal Oxidizer</w:t>
      </w:r>
      <w:r w:rsidR="00593225" w:rsidRPr="00881C27">
        <w:rPr>
          <w:rFonts w:ascii="Calibri" w:hAnsi="Calibri" w:cs="Calibri"/>
          <w:sz w:val="22"/>
          <w:szCs w:val="22"/>
        </w:rPr>
        <w:t>,</w:t>
      </w:r>
      <w:r w:rsidR="006768CA" w:rsidRPr="00881C27">
        <w:rPr>
          <w:rFonts w:ascii="Calibri" w:hAnsi="Calibri" w:cs="Calibri"/>
          <w:sz w:val="22"/>
          <w:szCs w:val="22"/>
        </w:rPr>
        <w:t xml:space="preserve"> natural draft using no blowers,</w:t>
      </w:r>
      <w:r w:rsidR="00896764" w:rsidRPr="00881C27">
        <w:rPr>
          <w:rFonts w:ascii="Calibri" w:hAnsi="Calibri" w:cs="Calibri"/>
          <w:sz w:val="22"/>
          <w:szCs w:val="22"/>
        </w:rPr>
        <w:t xml:space="preserve"> and </w:t>
      </w:r>
      <w:r w:rsidR="006768CA" w:rsidRPr="00881C27">
        <w:rPr>
          <w:rFonts w:ascii="Calibri" w:hAnsi="Calibri" w:cs="Calibri"/>
          <w:sz w:val="22"/>
          <w:szCs w:val="22"/>
        </w:rPr>
        <w:t>used no</w:t>
      </w:r>
      <w:r w:rsidR="00881C27" w:rsidRPr="00881C27">
        <w:rPr>
          <w:rFonts w:ascii="Calibri" w:hAnsi="Calibri" w:cs="Calibri"/>
          <w:sz w:val="22"/>
          <w:szCs w:val="22"/>
        </w:rPr>
        <w:t xml:space="preserve"> </w:t>
      </w:r>
      <w:r w:rsidR="00981F85" w:rsidRPr="00881C27">
        <w:rPr>
          <w:rFonts w:ascii="Calibri" w:hAnsi="Calibri" w:cs="Calibri"/>
          <w:sz w:val="22"/>
          <w:szCs w:val="22"/>
        </w:rPr>
        <w:t>automation to control the inlet air and prevent fluctuations due to wind</w:t>
      </w:r>
      <w:r w:rsidR="00881C27" w:rsidRPr="00881C27">
        <w:rPr>
          <w:rFonts w:ascii="Calibri" w:hAnsi="Calibri" w:cs="Calibri"/>
          <w:sz w:val="22"/>
          <w:szCs w:val="22"/>
        </w:rPr>
        <w:t>.</w:t>
      </w:r>
      <w:r w:rsidR="00896764" w:rsidRPr="00881C27">
        <w:rPr>
          <w:rFonts w:ascii="Calibri" w:hAnsi="Calibri" w:cs="Calibri"/>
          <w:sz w:val="22"/>
          <w:szCs w:val="22"/>
        </w:rPr>
        <w:t xml:space="preserve"> The 99.995% DRE achieved at the end of the testing shows for each 100,000 molecules of ammonia enter</w:t>
      </w:r>
      <w:r w:rsidR="00DF59E4">
        <w:rPr>
          <w:rFonts w:ascii="Calibri" w:hAnsi="Calibri" w:cs="Calibri"/>
          <w:sz w:val="22"/>
          <w:szCs w:val="22"/>
        </w:rPr>
        <w:t>ing</w:t>
      </w:r>
      <w:r w:rsidR="00896764" w:rsidRPr="00881C27">
        <w:rPr>
          <w:rFonts w:ascii="Calibri" w:hAnsi="Calibri" w:cs="Calibri"/>
          <w:sz w:val="22"/>
          <w:szCs w:val="22"/>
        </w:rPr>
        <w:t xml:space="preserve"> the unit only 5 </w:t>
      </w:r>
      <w:proofErr w:type="gramStart"/>
      <w:r w:rsidR="00896764" w:rsidRPr="00881C27">
        <w:rPr>
          <w:rFonts w:ascii="Calibri" w:hAnsi="Calibri" w:cs="Calibri"/>
          <w:sz w:val="22"/>
          <w:szCs w:val="22"/>
        </w:rPr>
        <w:t>escape</w:t>
      </w:r>
      <w:proofErr w:type="gramEnd"/>
      <w:r w:rsidR="00896764" w:rsidRPr="00881C27">
        <w:rPr>
          <w:rFonts w:ascii="Calibri" w:hAnsi="Calibri" w:cs="Calibri"/>
          <w:sz w:val="22"/>
          <w:szCs w:val="22"/>
        </w:rPr>
        <w:t>.</w:t>
      </w:r>
    </w:p>
    <w:p w14:paraId="7019E078" w14:textId="2D222DEC" w:rsidR="005902D1" w:rsidRDefault="005902D1" w:rsidP="005902D1"/>
    <w:p w14:paraId="1B01F763" w14:textId="77777777" w:rsidR="003F0285" w:rsidRDefault="003F0285" w:rsidP="005902D1"/>
    <w:p w14:paraId="1CD20531" w14:textId="0ADE2B8D" w:rsidR="003F0285" w:rsidRDefault="0069051F" w:rsidP="00B77C90">
      <w:pPr>
        <w:keepNext/>
        <w:jc w:val="center"/>
      </w:pPr>
      <w:r>
        <w:rPr>
          <w:noProof/>
        </w:rPr>
        <w:drawing>
          <wp:inline distT="0" distB="0" distL="0" distR="0" wp14:anchorId="5684A8E2" wp14:editId="688667C8">
            <wp:extent cx="5943600" cy="3517900"/>
            <wp:effectExtent l="0" t="0" r="0" b="6350"/>
            <wp:docPr id="837633659" name="Chart 1">
              <a:extLst xmlns:a="http://schemas.openxmlformats.org/drawingml/2006/main">
                <a:ext uri="{FF2B5EF4-FFF2-40B4-BE49-F238E27FC236}">
                  <a16:creationId xmlns:a16="http://schemas.microsoft.com/office/drawing/2014/main" id="{14509526-9B69-4F11-8815-9570644A16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995ADB" w14:textId="1A1B4460" w:rsidR="003F0285" w:rsidRDefault="003F0285" w:rsidP="003F0285">
      <w:pPr>
        <w:pStyle w:val="Caption"/>
      </w:pPr>
      <w:r>
        <w:t xml:space="preserve">Figure </w:t>
      </w:r>
      <w:r>
        <w:fldChar w:fldCharType="begin"/>
      </w:r>
      <w:r>
        <w:instrText xml:space="preserve"> SEQ Figure \* ARABIC </w:instrText>
      </w:r>
      <w:r>
        <w:fldChar w:fldCharType="separate"/>
      </w:r>
      <w:r w:rsidR="00D076F3">
        <w:rPr>
          <w:noProof/>
        </w:rPr>
        <w:t>2</w:t>
      </w:r>
      <w:r>
        <w:fldChar w:fldCharType="end"/>
      </w:r>
      <w:r>
        <w:t xml:space="preserve"> - DRE vs Temperature </w:t>
      </w:r>
    </w:p>
    <w:p w14:paraId="0313286C" w14:textId="20BC18A7" w:rsidR="00F1312B" w:rsidRPr="00F1312B" w:rsidRDefault="00F1312B" w:rsidP="00F1312B"/>
    <w:p w14:paraId="5F2683B0" w14:textId="51F6F9E8" w:rsidR="00D076F3" w:rsidRDefault="005B5202" w:rsidP="00B77C90">
      <w:pPr>
        <w:keepNext/>
        <w:jc w:val="center"/>
      </w:pPr>
      <w:r>
        <w:rPr>
          <w:noProof/>
        </w:rPr>
        <w:lastRenderedPageBreak/>
        <w:drawing>
          <wp:inline distT="0" distB="0" distL="0" distR="0" wp14:anchorId="7ABA4953" wp14:editId="1EDCF713">
            <wp:extent cx="5648325" cy="3729355"/>
            <wp:effectExtent l="0" t="0" r="9525" b="4445"/>
            <wp:docPr id="1109620736" name="Chart 1">
              <a:extLst xmlns:a="http://schemas.openxmlformats.org/drawingml/2006/main">
                <a:ext uri="{FF2B5EF4-FFF2-40B4-BE49-F238E27FC236}">
                  <a16:creationId xmlns:a16="http://schemas.microsoft.com/office/drawing/2014/main" id="{5AE999AE-7008-43E0-BBD8-AD0405B341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C561AB" w14:textId="54FB234D" w:rsidR="00F1312B" w:rsidRDefault="00D076F3" w:rsidP="00D076F3">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 DRE &amp; Temperature plotted against Testing Data Point Acquisition Time</w:t>
      </w:r>
    </w:p>
    <w:p w14:paraId="2FD80BA1" w14:textId="0FD7EE3B" w:rsidR="008930C4" w:rsidRDefault="001F76BB" w:rsidP="00B77C90">
      <w:pPr>
        <w:keepNext/>
        <w:jc w:val="center"/>
      </w:pPr>
      <w:r>
        <w:rPr>
          <w:noProof/>
        </w:rPr>
        <w:drawing>
          <wp:inline distT="0" distB="0" distL="0" distR="0" wp14:anchorId="2B9B9CEC" wp14:editId="75EC87ED">
            <wp:extent cx="5657850" cy="3748405"/>
            <wp:effectExtent l="0" t="0" r="0" b="4445"/>
            <wp:docPr id="234665512" name="Chart 1">
              <a:extLst xmlns:a="http://schemas.openxmlformats.org/drawingml/2006/main">
                <a:ext uri="{FF2B5EF4-FFF2-40B4-BE49-F238E27FC236}">
                  <a16:creationId xmlns:a16="http://schemas.microsoft.com/office/drawing/2014/main" id="{AE9F8296-D1EA-4C9A-ACB1-AAFFD4C5C9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E42D956" w14:textId="2FFC7FF4" w:rsidR="008930C4" w:rsidRDefault="008930C4" w:rsidP="008930C4">
      <w:pPr>
        <w:pStyle w:val="Caption"/>
      </w:pPr>
      <w:r>
        <w:t xml:space="preserve">Figure </w:t>
      </w:r>
      <w:r>
        <w:fldChar w:fldCharType="begin"/>
      </w:r>
      <w:r>
        <w:instrText xml:space="preserve"> SEQ Figure \* ARABIC </w:instrText>
      </w:r>
      <w:r>
        <w:fldChar w:fldCharType="separate"/>
      </w:r>
      <w:r w:rsidR="00D076F3">
        <w:rPr>
          <w:noProof/>
        </w:rPr>
        <w:t>4</w:t>
      </w:r>
      <w:r>
        <w:fldChar w:fldCharType="end"/>
      </w:r>
      <w:r>
        <w:t xml:space="preserve"> - </w:t>
      </w:r>
      <w:r w:rsidR="005277C1">
        <w:t xml:space="preserve">DRE &amp; Temperature plotted against Testing Data Point Acquisition – End of Testing Period - </w:t>
      </w:r>
      <w:r>
        <w:t>Greater than (4) "9's" of Destruction Efficiency</w:t>
      </w:r>
    </w:p>
    <w:p w14:paraId="316072E3" w14:textId="4C16F4D6" w:rsidR="00C83AC4" w:rsidRDefault="00C83AC4" w:rsidP="00C83AC4"/>
    <w:p w14:paraId="2626577D" w14:textId="56BB83F9" w:rsidR="006723C6" w:rsidRDefault="004D7E2C" w:rsidP="006723C6">
      <w:pPr>
        <w:pStyle w:val="Subtitle"/>
        <w:rPr>
          <w:rStyle w:val="eop"/>
          <w:rFonts w:ascii="Calibri" w:hAnsi="Calibri" w:cs="Calibri"/>
          <w:b/>
          <w:bCs/>
          <w:smallCaps/>
          <w:color w:val="000000"/>
        </w:rPr>
      </w:pPr>
      <w:r>
        <w:rPr>
          <w:rStyle w:val="eop"/>
          <w:rFonts w:ascii="Calibri" w:hAnsi="Calibri" w:cs="Calibri"/>
          <w:b/>
          <w:bCs/>
          <w:smallCaps/>
          <w:color w:val="000000"/>
        </w:rPr>
        <w:t xml:space="preserve">Future </w:t>
      </w:r>
      <w:r w:rsidR="00F12474">
        <w:rPr>
          <w:rStyle w:val="eop"/>
          <w:rFonts w:ascii="Calibri" w:hAnsi="Calibri" w:cs="Calibri"/>
          <w:b/>
          <w:bCs/>
          <w:smallCaps/>
          <w:color w:val="000000"/>
        </w:rPr>
        <w:t>T</w:t>
      </w:r>
      <w:r>
        <w:rPr>
          <w:rStyle w:val="eop"/>
          <w:rFonts w:ascii="Calibri" w:hAnsi="Calibri" w:cs="Calibri"/>
          <w:b/>
          <w:bCs/>
          <w:smallCaps/>
          <w:color w:val="000000"/>
        </w:rPr>
        <w:t>e</w:t>
      </w:r>
      <w:r w:rsidR="004567B8">
        <w:rPr>
          <w:rStyle w:val="eop"/>
          <w:rFonts w:ascii="Calibri" w:hAnsi="Calibri" w:cs="Calibri"/>
          <w:b/>
          <w:bCs/>
          <w:smallCaps/>
          <w:color w:val="000000"/>
        </w:rPr>
        <w:t>sting</w:t>
      </w:r>
    </w:p>
    <w:p w14:paraId="7B81C224" w14:textId="5E6C51DC" w:rsidR="008B6557" w:rsidRPr="002527F3" w:rsidRDefault="00F24D28" w:rsidP="00A83103">
      <w:pPr>
        <w:jc w:val="both"/>
        <w:rPr>
          <w:rStyle w:val="normaltextrun"/>
          <w:rFonts w:ascii="Calibri" w:hAnsi="Calibri" w:cs="Calibri"/>
          <w:color w:val="000000"/>
          <w:sz w:val="22"/>
          <w:szCs w:val="22"/>
        </w:rPr>
      </w:pPr>
      <w:r>
        <w:rPr>
          <w:rStyle w:val="normaltextrun"/>
          <w:rFonts w:ascii="Calibri" w:hAnsi="Calibri" w:cs="Calibri"/>
          <w:color w:val="000000"/>
          <w:sz w:val="22"/>
          <w:szCs w:val="22"/>
        </w:rPr>
        <w:t xml:space="preserve">Increasing the </w:t>
      </w:r>
      <w:r w:rsidR="00B061AE">
        <w:rPr>
          <w:rStyle w:val="normaltextrun"/>
          <w:rFonts w:ascii="Calibri" w:hAnsi="Calibri" w:cs="Calibri"/>
          <w:color w:val="000000"/>
          <w:sz w:val="22"/>
          <w:szCs w:val="22"/>
        </w:rPr>
        <w:t xml:space="preserve">range of compositions mixed with ammonia will give greater clarity on performance.  </w:t>
      </w:r>
      <w:r w:rsidR="00FF4700">
        <w:rPr>
          <w:rStyle w:val="normaltextrun"/>
          <w:rFonts w:ascii="Calibri" w:hAnsi="Calibri" w:cs="Calibri"/>
          <w:color w:val="000000"/>
          <w:sz w:val="22"/>
          <w:szCs w:val="22"/>
        </w:rPr>
        <w:t>A</w:t>
      </w:r>
      <w:r w:rsidR="00674A2A">
        <w:rPr>
          <w:rStyle w:val="normaltextrun"/>
          <w:rFonts w:ascii="Calibri" w:hAnsi="Calibri" w:cs="Calibri"/>
          <w:color w:val="000000"/>
          <w:sz w:val="22"/>
          <w:szCs w:val="22"/>
        </w:rPr>
        <w:t xml:space="preserve">mmonia – hydrogen </w:t>
      </w:r>
      <w:r w:rsidR="00FF4700">
        <w:rPr>
          <w:rStyle w:val="normaltextrun"/>
          <w:rFonts w:ascii="Calibri" w:hAnsi="Calibri" w:cs="Calibri"/>
          <w:color w:val="000000"/>
          <w:sz w:val="22"/>
          <w:szCs w:val="22"/>
        </w:rPr>
        <w:t xml:space="preserve">– nitrogen </w:t>
      </w:r>
      <w:r w:rsidR="00674A2A">
        <w:rPr>
          <w:rStyle w:val="normaltextrun"/>
          <w:rFonts w:ascii="Calibri" w:hAnsi="Calibri" w:cs="Calibri"/>
          <w:color w:val="000000"/>
          <w:sz w:val="22"/>
          <w:szCs w:val="22"/>
        </w:rPr>
        <w:t xml:space="preserve">mixtures </w:t>
      </w:r>
      <w:r w:rsidR="003972B3">
        <w:rPr>
          <w:rStyle w:val="normaltextrun"/>
          <w:rFonts w:ascii="Calibri" w:hAnsi="Calibri" w:cs="Calibri"/>
          <w:color w:val="000000"/>
          <w:sz w:val="22"/>
          <w:szCs w:val="22"/>
        </w:rPr>
        <w:t xml:space="preserve">inside an </w:t>
      </w:r>
      <w:r w:rsidR="003A696F">
        <w:rPr>
          <w:rStyle w:val="normaltextrun"/>
          <w:rFonts w:ascii="Calibri" w:hAnsi="Calibri" w:cs="Calibri"/>
          <w:color w:val="000000"/>
          <w:sz w:val="22"/>
          <w:szCs w:val="22"/>
        </w:rPr>
        <w:t>enclosed</w:t>
      </w:r>
      <w:r w:rsidR="003972B3">
        <w:rPr>
          <w:rStyle w:val="normaltextrun"/>
          <w:rFonts w:ascii="Calibri" w:hAnsi="Calibri" w:cs="Calibri"/>
          <w:color w:val="000000"/>
          <w:sz w:val="22"/>
          <w:szCs w:val="22"/>
        </w:rPr>
        <w:t xml:space="preserve"> flare and outside on a typical elevated flare </w:t>
      </w:r>
      <w:r w:rsidR="002F38EC">
        <w:rPr>
          <w:rStyle w:val="normaltextrun"/>
          <w:rFonts w:ascii="Calibri" w:hAnsi="Calibri" w:cs="Calibri"/>
          <w:color w:val="000000"/>
          <w:sz w:val="22"/>
          <w:szCs w:val="22"/>
        </w:rPr>
        <w:t xml:space="preserve">will </w:t>
      </w:r>
      <w:r w:rsidR="004E5CF4">
        <w:rPr>
          <w:rStyle w:val="normaltextrun"/>
          <w:rFonts w:ascii="Calibri" w:hAnsi="Calibri" w:cs="Calibri"/>
          <w:color w:val="000000"/>
          <w:sz w:val="22"/>
          <w:szCs w:val="22"/>
        </w:rPr>
        <w:t xml:space="preserve">ensure </w:t>
      </w:r>
      <w:r w:rsidR="00315FE0">
        <w:rPr>
          <w:rStyle w:val="normaltextrun"/>
          <w:rFonts w:ascii="Calibri" w:hAnsi="Calibri" w:cs="Calibri"/>
          <w:color w:val="000000"/>
          <w:sz w:val="22"/>
          <w:szCs w:val="22"/>
        </w:rPr>
        <w:t>stab</w:t>
      </w:r>
      <w:r w:rsidR="00FB26AE">
        <w:rPr>
          <w:rStyle w:val="normaltextrun"/>
          <w:rFonts w:ascii="Calibri" w:hAnsi="Calibri" w:cs="Calibri"/>
          <w:color w:val="000000"/>
          <w:sz w:val="22"/>
          <w:szCs w:val="22"/>
        </w:rPr>
        <w:t>l</w:t>
      </w:r>
      <w:r w:rsidR="00315FE0">
        <w:rPr>
          <w:rStyle w:val="normaltextrun"/>
          <w:rFonts w:ascii="Calibri" w:hAnsi="Calibri" w:cs="Calibri"/>
          <w:color w:val="000000"/>
          <w:sz w:val="22"/>
          <w:szCs w:val="22"/>
        </w:rPr>
        <w:t>e performance no matter the equipment condition.</w:t>
      </w:r>
      <w:r w:rsidR="00674A2A">
        <w:rPr>
          <w:rStyle w:val="normaltextrun"/>
          <w:rFonts w:ascii="Calibri" w:hAnsi="Calibri" w:cs="Calibri"/>
          <w:color w:val="000000"/>
          <w:sz w:val="22"/>
          <w:szCs w:val="22"/>
        </w:rPr>
        <w:t xml:space="preserve"> </w:t>
      </w:r>
      <w:r w:rsidR="006B051B">
        <w:rPr>
          <w:rStyle w:val="normaltextrun"/>
          <w:rFonts w:ascii="Calibri" w:hAnsi="Calibri" w:cs="Calibri"/>
          <w:color w:val="000000"/>
          <w:sz w:val="22"/>
          <w:szCs w:val="22"/>
        </w:rPr>
        <w:t xml:space="preserve">Facilities which employ the use of ammonia as a storage and transport vector for energy will </w:t>
      </w:r>
      <w:r w:rsidR="00CD1B5F">
        <w:rPr>
          <w:rStyle w:val="normaltextrun"/>
          <w:rFonts w:ascii="Calibri" w:hAnsi="Calibri" w:cs="Calibri"/>
          <w:color w:val="000000"/>
          <w:sz w:val="22"/>
          <w:szCs w:val="22"/>
        </w:rPr>
        <w:t xml:space="preserve">need to crack the ammonia into hydrogen before use in most current combustion </w:t>
      </w:r>
      <w:r w:rsidR="009E2E16">
        <w:rPr>
          <w:rStyle w:val="normaltextrun"/>
          <w:rFonts w:ascii="Calibri" w:hAnsi="Calibri" w:cs="Calibri"/>
          <w:color w:val="000000"/>
          <w:sz w:val="22"/>
          <w:szCs w:val="22"/>
        </w:rPr>
        <w:t xml:space="preserve">equipment.  This presence of ammonia, hydrogen, and the byproduct nitrogen in a single facility necessitates the </w:t>
      </w:r>
      <w:r w:rsidR="002E6516">
        <w:rPr>
          <w:rStyle w:val="normaltextrun"/>
          <w:rFonts w:ascii="Calibri" w:hAnsi="Calibri" w:cs="Calibri"/>
          <w:color w:val="000000"/>
          <w:sz w:val="22"/>
          <w:szCs w:val="22"/>
        </w:rPr>
        <w:t xml:space="preserve">need for greater understanding of how these </w:t>
      </w:r>
      <w:r w:rsidR="00DD284E">
        <w:rPr>
          <w:rStyle w:val="normaltextrun"/>
          <w:rFonts w:ascii="Calibri" w:hAnsi="Calibri" w:cs="Calibri"/>
          <w:color w:val="000000"/>
          <w:sz w:val="22"/>
          <w:szCs w:val="22"/>
        </w:rPr>
        <w:t xml:space="preserve">mixed </w:t>
      </w:r>
      <w:r w:rsidR="00A14500">
        <w:rPr>
          <w:rStyle w:val="normaltextrun"/>
          <w:rFonts w:ascii="Calibri" w:hAnsi="Calibri" w:cs="Calibri"/>
          <w:color w:val="000000"/>
          <w:sz w:val="22"/>
          <w:szCs w:val="22"/>
        </w:rPr>
        <w:t xml:space="preserve">compounds </w:t>
      </w:r>
      <w:r w:rsidR="00DD284E">
        <w:rPr>
          <w:rStyle w:val="normaltextrun"/>
          <w:rFonts w:ascii="Calibri" w:hAnsi="Calibri" w:cs="Calibri"/>
          <w:color w:val="000000"/>
          <w:sz w:val="22"/>
          <w:szCs w:val="22"/>
        </w:rPr>
        <w:t>perform</w:t>
      </w:r>
      <w:r w:rsidR="00A14500">
        <w:rPr>
          <w:rStyle w:val="normaltextrun"/>
          <w:rFonts w:ascii="Calibri" w:hAnsi="Calibri" w:cs="Calibri"/>
          <w:color w:val="000000"/>
          <w:sz w:val="22"/>
          <w:szCs w:val="22"/>
        </w:rPr>
        <w:t xml:space="preserve"> during combustion.</w:t>
      </w:r>
    </w:p>
    <w:p w14:paraId="0ECBCC56" w14:textId="5E360C14" w:rsidR="00F12474" w:rsidRPr="00C42772" w:rsidRDefault="00F12474" w:rsidP="00C42772">
      <w:pPr>
        <w:pStyle w:val="paragraph"/>
        <w:spacing w:before="0" w:beforeAutospacing="0" w:after="0" w:afterAutospacing="0"/>
        <w:jc w:val="both"/>
        <w:textAlignment w:val="baseline"/>
        <w:rPr>
          <w:rStyle w:val="normaltextrun"/>
          <w:rFonts w:ascii="Calibri" w:hAnsi="Calibri"/>
          <w:b/>
          <w:smallCaps/>
          <w:color w:val="000000"/>
        </w:rPr>
      </w:pPr>
    </w:p>
    <w:p w14:paraId="6D2EA0C4" w14:textId="4C0CDB9F" w:rsidR="0023386A" w:rsidRPr="00C42772" w:rsidRDefault="000B07E2" w:rsidP="00C42772">
      <w:pPr>
        <w:pStyle w:val="paragraph"/>
        <w:spacing w:before="0" w:beforeAutospacing="0" w:after="0" w:afterAutospacing="0"/>
        <w:jc w:val="both"/>
        <w:textAlignment w:val="baseline"/>
        <w:rPr>
          <w:rStyle w:val="normaltextrun"/>
          <w:rFonts w:ascii="Calibri" w:hAnsi="Calibri"/>
          <w:b/>
          <w:smallCaps/>
          <w:color w:val="000000"/>
        </w:rPr>
      </w:pPr>
      <w:r w:rsidRPr="00835482">
        <w:rPr>
          <w:rStyle w:val="eop"/>
          <w:rFonts w:ascii="Calibri" w:hAnsi="Calibri"/>
          <w:b/>
          <w:smallCaps/>
          <w:color w:val="000000"/>
        </w:rPr>
        <w:t>Conclusions</w:t>
      </w:r>
    </w:p>
    <w:p w14:paraId="65DF32F8" w14:textId="6E2CC183" w:rsidR="00ED1A7B" w:rsidRDefault="00ED1A7B" w:rsidP="00883A6E">
      <w:pPr>
        <w:pStyle w:val="paragraph"/>
        <w:spacing w:before="0" w:beforeAutospacing="0" w:after="0" w:afterAutospacing="0"/>
        <w:jc w:val="both"/>
        <w:textAlignment w:val="baseline"/>
        <w:rPr>
          <w:rStyle w:val="normaltextrun"/>
          <w:rFonts w:ascii="Calibri" w:hAnsi="Calibri" w:cs="Calibri"/>
          <w:color w:val="000000"/>
          <w:sz w:val="22"/>
          <w:szCs w:val="22"/>
        </w:rPr>
      </w:pPr>
    </w:p>
    <w:p w14:paraId="3320C1A7" w14:textId="08C6A73E" w:rsidR="001D507D" w:rsidRDefault="001D507D" w:rsidP="00C8373F">
      <w:pPr>
        <w:pStyle w:val="paragraph"/>
        <w:spacing w:before="0" w:beforeAutospacing="0" w:after="0" w:afterAutospacing="0"/>
        <w:jc w:val="both"/>
        <w:textAlignment w:val="baseline"/>
        <w:rPr>
          <w:rStyle w:val="normaltextrun"/>
          <w:rFonts w:ascii="Calibri" w:hAnsi="Calibri" w:cs="Calibri"/>
          <w:color w:val="000000"/>
          <w:sz w:val="22"/>
          <w:szCs w:val="22"/>
        </w:rPr>
      </w:pPr>
      <w:r>
        <w:rPr>
          <w:rStyle w:val="normaltextrun"/>
          <w:rFonts w:ascii="Calibri" w:hAnsi="Calibri" w:cs="Calibri"/>
          <w:color w:val="000000"/>
          <w:sz w:val="22"/>
          <w:szCs w:val="22"/>
        </w:rPr>
        <w:t xml:space="preserve">The testing and growth we </w:t>
      </w:r>
      <w:r w:rsidR="009A3AA7">
        <w:rPr>
          <w:rStyle w:val="normaltextrun"/>
          <w:rFonts w:ascii="Calibri" w:hAnsi="Calibri" w:cs="Calibri"/>
          <w:color w:val="000000"/>
          <w:sz w:val="22"/>
          <w:szCs w:val="22"/>
        </w:rPr>
        <w:t xml:space="preserve">as an industry achieve builds on itself </w:t>
      </w:r>
      <w:r w:rsidR="000B50C5">
        <w:rPr>
          <w:rStyle w:val="normaltextrun"/>
          <w:rFonts w:ascii="Calibri" w:hAnsi="Calibri" w:cs="Calibri"/>
          <w:color w:val="000000"/>
          <w:sz w:val="22"/>
          <w:szCs w:val="22"/>
        </w:rPr>
        <w:t xml:space="preserve">over years and decades.  We have been supported by the testing of the 1980’s </w:t>
      </w:r>
      <w:r w:rsidR="00665A54">
        <w:rPr>
          <w:rStyle w:val="normaltextrun"/>
          <w:rFonts w:ascii="Calibri" w:hAnsi="Calibri" w:cs="Calibri"/>
          <w:color w:val="000000"/>
          <w:sz w:val="22"/>
          <w:szCs w:val="22"/>
        </w:rPr>
        <w:t xml:space="preserve">but now need to meet the challenges of a more demanding future </w:t>
      </w:r>
      <w:r w:rsidR="006F3AA9">
        <w:rPr>
          <w:rStyle w:val="normaltextrun"/>
          <w:rFonts w:ascii="Calibri" w:hAnsi="Calibri" w:cs="Calibri"/>
          <w:color w:val="000000"/>
          <w:sz w:val="22"/>
          <w:szCs w:val="22"/>
        </w:rPr>
        <w:t>and continue to explore the bounds of the combustion industry.</w:t>
      </w:r>
      <w:r w:rsidR="00C22A00">
        <w:rPr>
          <w:rStyle w:val="normaltextrun"/>
          <w:rFonts w:ascii="Calibri" w:hAnsi="Calibri" w:cs="Calibri"/>
          <w:color w:val="000000"/>
          <w:sz w:val="22"/>
          <w:szCs w:val="22"/>
        </w:rPr>
        <w:t xml:space="preserve">  </w:t>
      </w:r>
      <w:r w:rsidR="00045395">
        <w:rPr>
          <w:rStyle w:val="normaltextrun"/>
          <w:rFonts w:ascii="Calibri" w:hAnsi="Calibri" w:cs="Calibri"/>
          <w:color w:val="000000"/>
          <w:sz w:val="22"/>
          <w:szCs w:val="22"/>
        </w:rPr>
        <w:t xml:space="preserve">The growth of ammonia facilities and the need to </w:t>
      </w:r>
      <w:r w:rsidR="005361B3">
        <w:rPr>
          <w:rStyle w:val="normaltextrun"/>
          <w:rFonts w:ascii="Calibri" w:hAnsi="Calibri" w:cs="Calibri"/>
          <w:color w:val="000000"/>
          <w:sz w:val="22"/>
          <w:szCs w:val="22"/>
        </w:rPr>
        <w:t xml:space="preserve">limit emissions necessitates the expansion of the </w:t>
      </w:r>
      <w:r w:rsidR="00FE27D0">
        <w:rPr>
          <w:rStyle w:val="normaltextrun"/>
          <w:rFonts w:ascii="Calibri" w:hAnsi="Calibri" w:cs="Calibri"/>
          <w:color w:val="000000"/>
          <w:sz w:val="22"/>
          <w:szCs w:val="22"/>
        </w:rPr>
        <w:t xml:space="preserve">performance envelope of current enclosed flares to include ammonia </w:t>
      </w:r>
      <w:r w:rsidR="006073FB">
        <w:rPr>
          <w:rStyle w:val="normaltextrun"/>
          <w:rFonts w:ascii="Calibri" w:hAnsi="Calibri" w:cs="Calibri"/>
          <w:color w:val="000000"/>
          <w:sz w:val="22"/>
          <w:szCs w:val="22"/>
        </w:rPr>
        <w:t xml:space="preserve">as a common </w:t>
      </w:r>
      <w:r w:rsidR="003A696F">
        <w:rPr>
          <w:rStyle w:val="normaltextrun"/>
          <w:rFonts w:ascii="Calibri" w:hAnsi="Calibri" w:cs="Calibri"/>
          <w:color w:val="000000"/>
          <w:sz w:val="22"/>
          <w:szCs w:val="22"/>
        </w:rPr>
        <w:t xml:space="preserve">fuel.  </w:t>
      </w:r>
      <w:r w:rsidR="00C22A00">
        <w:rPr>
          <w:rStyle w:val="normaltextrun"/>
          <w:rFonts w:ascii="Calibri" w:hAnsi="Calibri" w:cs="Calibri"/>
          <w:color w:val="000000"/>
          <w:sz w:val="22"/>
          <w:szCs w:val="22"/>
        </w:rPr>
        <w:t xml:space="preserve">The recent testing </w:t>
      </w:r>
      <w:r w:rsidR="00C321E0">
        <w:rPr>
          <w:rStyle w:val="normaltextrun"/>
          <w:rFonts w:ascii="Calibri" w:hAnsi="Calibri" w:cs="Calibri"/>
          <w:color w:val="000000"/>
          <w:sz w:val="22"/>
          <w:szCs w:val="22"/>
        </w:rPr>
        <w:t>by Zeeco proves to not take the knowledge we’ve gain for granted</w:t>
      </w:r>
      <w:r w:rsidR="007B7FAF">
        <w:rPr>
          <w:rStyle w:val="normaltextrun"/>
          <w:rFonts w:ascii="Calibri" w:hAnsi="Calibri" w:cs="Calibri"/>
          <w:color w:val="000000"/>
          <w:sz w:val="22"/>
          <w:szCs w:val="22"/>
        </w:rPr>
        <w:t xml:space="preserve"> but to be grateful for the ability and </w:t>
      </w:r>
      <w:r w:rsidR="00980299">
        <w:rPr>
          <w:rStyle w:val="normaltextrun"/>
          <w:rFonts w:ascii="Calibri" w:hAnsi="Calibri" w:cs="Calibri"/>
          <w:color w:val="000000"/>
          <w:sz w:val="22"/>
          <w:szCs w:val="22"/>
        </w:rPr>
        <w:t>drive to continue testing where no one has tested before.</w:t>
      </w:r>
    </w:p>
    <w:p w14:paraId="6A6B297B" w14:textId="77777777" w:rsidR="001D507D" w:rsidRDefault="001D507D" w:rsidP="00C8373F">
      <w:pPr>
        <w:pStyle w:val="paragraph"/>
        <w:spacing w:before="0" w:beforeAutospacing="0" w:after="0" w:afterAutospacing="0"/>
        <w:jc w:val="both"/>
        <w:textAlignment w:val="baseline"/>
        <w:rPr>
          <w:rStyle w:val="normaltextrun"/>
          <w:rFonts w:ascii="Calibri" w:hAnsi="Calibri" w:cs="Calibri"/>
          <w:color w:val="000000"/>
          <w:sz w:val="22"/>
          <w:szCs w:val="22"/>
        </w:rPr>
      </w:pPr>
    </w:p>
    <w:p w14:paraId="6078D29A" w14:textId="77777777" w:rsidR="001D507D" w:rsidRDefault="001D507D" w:rsidP="00C8373F">
      <w:pPr>
        <w:pStyle w:val="paragraph"/>
        <w:spacing w:before="0" w:beforeAutospacing="0" w:after="0" w:afterAutospacing="0"/>
        <w:jc w:val="both"/>
        <w:textAlignment w:val="baseline"/>
        <w:rPr>
          <w:rStyle w:val="normaltextrun"/>
          <w:rFonts w:ascii="Calibri" w:hAnsi="Calibri" w:cs="Calibri"/>
          <w:color w:val="000000"/>
          <w:sz w:val="22"/>
          <w:szCs w:val="22"/>
        </w:rPr>
      </w:pPr>
    </w:p>
    <w:p w14:paraId="5B389773" w14:textId="46F6913A" w:rsidR="003008FE" w:rsidRDefault="003008FE" w:rsidP="00C8373F">
      <w:pPr>
        <w:pStyle w:val="paragraph"/>
        <w:spacing w:before="0" w:beforeAutospacing="0" w:after="0" w:afterAutospacing="0"/>
        <w:jc w:val="both"/>
        <w:textAlignment w:val="baseline"/>
        <w:rPr>
          <w:rStyle w:val="normaltextrun"/>
          <w:rFonts w:ascii="Calibri" w:hAnsi="Calibri" w:cs="Calibri"/>
          <w:color w:val="000000"/>
          <w:sz w:val="22"/>
          <w:szCs w:val="22"/>
        </w:rPr>
      </w:pPr>
    </w:p>
    <w:sectPr w:rsidR="003008FE" w:rsidSect="00A646A3">
      <w:headerReference w:type="default" r:id="rId14"/>
      <w:footerReference w:type="default" r:id="rId15"/>
      <w:headerReference w:type="first" r:id="rId16"/>
      <w:footerReference w:type="first" r:id="rId17"/>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E47D7C" w14:textId="77777777" w:rsidR="00D37F50" w:rsidRDefault="00D37F50">
      <w:r>
        <w:separator/>
      </w:r>
    </w:p>
  </w:endnote>
  <w:endnote w:type="continuationSeparator" w:id="0">
    <w:p w14:paraId="4B574646" w14:textId="77777777" w:rsidR="00D37F50" w:rsidRDefault="00D37F50">
      <w:r>
        <w:continuationSeparator/>
      </w:r>
    </w:p>
  </w:endnote>
  <w:endnote w:type="continuationNotice" w:id="1">
    <w:p w14:paraId="3C98383E" w14:textId="77777777" w:rsidR="00D37F50" w:rsidRDefault="00D37F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1FF65" w14:textId="77777777" w:rsidR="00835482" w:rsidRDefault="00835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562ED" w14:textId="55F02B46" w:rsidR="0020629F" w:rsidRPr="00C61C37" w:rsidRDefault="0020629F" w:rsidP="00C61C37">
    <w:pPr>
      <w:ind w:left="-1440"/>
      <w:rPr>
        <w:sz w:val="16"/>
        <w:szCs w:val="16"/>
      </w:rPr>
    </w:pPr>
    <w:r w:rsidRPr="00264878">
      <w:rPr>
        <w:sz w:val="16"/>
        <w:szCs w:val="16"/>
      </w:rPr>
      <w:tab/>
    </w:r>
    <w:r w:rsidRPr="00264878">
      <w:rPr>
        <w:sz w:val="16"/>
        <w:szCs w:val="16"/>
      </w:rPr>
      <w:tab/>
    </w:r>
    <w:r w:rsidRPr="00264878">
      <w:rPr>
        <w:sz w:val="16"/>
        <w:szCs w:val="16"/>
      </w:rPr>
      <w:tab/>
    </w:r>
    <w:r w:rsidRPr="00264878">
      <w:rPr>
        <w:sz w:val="16"/>
        <w:szCs w:val="16"/>
      </w:rPr>
      <w:tab/>
    </w:r>
    <w:r w:rsidRPr="00264878">
      <w:rPr>
        <w:sz w:val="16"/>
        <w:szCs w:val="16"/>
      </w:rPr>
      <w:tab/>
    </w:r>
    <w:r>
      <w:rPr>
        <w:noProof/>
        <w:sz w:val="16"/>
        <w:szCs w:val="16"/>
      </w:rPr>
      <w:drawing>
        <wp:inline distT="0" distB="0" distL="0" distR="0" wp14:anchorId="46ED2855" wp14:editId="623E6A47">
          <wp:extent cx="7776845" cy="45734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8009334" cy="471013"/>
                  </a:xfrm>
                  <a:prstGeom prst="rect">
                    <a:avLst/>
                  </a:prstGeom>
                </pic:spPr>
              </pic:pic>
            </a:graphicData>
          </a:graphic>
        </wp:inline>
      </w:drawing>
    </w:r>
    <w:r w:rsidRPr="00264878">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4BAC2C" w14:textId="77777777" w:rsidR="00D37F50" w:rsidRDefault="00D37F50">
      <w:r>
        <w:separator/>
      </w:r>
    </w:p>
  </w:footnote>
  <w:footnote w:type="continuationSeparator" w:id="0">
    <w:p w14:paraId="384766F5" w14:textId="77777777" w:rsidR="00D37F50" w:rsidRDefault="00D37F50">
      <w:r>
        <w:continuationSeparator/>
      </w:r>
    </w:p>
  </w:footnote>
  <w:footnote w:type="continuationNotice" w:id="1">
    <w:p w14:paraId="5692A5A9" w14:textId="77777777" w:rsidR="00D37F50" w:rsidRDefault="00D37F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A620C4" w14:textId="37DD024B" w:rsidR="0020629F" w:rsidRDefault="0020629F">
    <w:pPr>
      <w:pStyle w:val="Header"/>
    </w:pP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562EB" w14:textId="784C4FD8" w:rsidR="0020629F" w:rsidRDefault="00EC7714" w:rsidP="005833F2">
    <w:pPr>
      <w:pStyle w:val="Header"/>
      <w:ind w:left="-1440"/>
    </w:pPr>
    <w:r w:rsidRPr="00EC7714">
      <w:rPr>
        <w:noProof/>
      </w:rPr>
      <mc:AlternateContent>
        <mc:Choice Requires="wpg">
          <w:drawing>
            <wp:anchor distT="0" distB="0" distL="114300" distR="114300" simplePos="0" relativeHeight="251659264" behindDoc="0" locked="0" layoutInCell="1" allowOverlap="1" wp14:anchorId="22A0162B" wp14:editId="727F3D78">
              <wp:simplePos x="0" y="0"/>
              <wp:positionH relativeFrom="column">
                <wp:posOffset>-914400</wp:posOffset>
              </wp:positionH>
              <wp:positionV relativeFrom="paragraph">
                <wp:posOffset>0</wp:posOffset>
              </wp:positionV>
              <wp:extent cx="7776845" cy="1372235"/>
              <wp:effectExtent l="0" t="0" r="0" b="0"/>
              <wp:wrapNone/>
              <wp:docPr id="18" name="Group 18"/>
              <wp:cNvGraphicFramePr/>
              <a:graphic xmlns:a="http://schemas.openxmlformats.org/drawingml/2006/main">
                <a:graphicData uri="http://schemas.microsoft.com/office/word/2010/wordprocessingGroup">
                  <wpg:wgp>
                    <wpg:cNvGrpSpPr/>
                    <wpg:grpSpPr>
                      <a:xfrm>
                        <a:off x="0" y="0"/>
                        <a:ext cx="7776845" cy="1372235"/>
                        <a:chOff x="0" y="0"/>
                        <a:chExt cx="7776845" cy="1372235"/>
                      </a:xfrm>
                    </wpg:grpSpPr>
                    <pic:pic xmlns:pic="http://schemas.openxmlformats.org/drawingml/2006/picture">
                      <pic:nvPicPr>
                        <pic:cNvPr id="20" name="Picture 20"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6845" cy="1372235"/>
                        </a:xfrm>
                        <a:prstGeom prst="rect">
                          <a:avLst/>
                        </a:prstGeom>
                      </pic:spPr>
                    </pic:pic>
                    <wps:wsp>
                      <wps:cNvPr id="22" name="Rectangle 22"/>
                      <wps:cNvSpPr/>
                      <wps:spPr>
                        <a:xfrm>
                          <a:off x="4812983" y="1133157"/>
                          <a:ext cx="2001520" cy="1468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4" name="Picture 24"/>
                        <pic:cNvPicPr>
                          <a:picLocks noChangeAspect="1"/>
                        </pic:cNvPicPr>
                      </pic:nvPicPr>
                      <pic:blipFill>
                        <a:blip r:embed="rId2"/>
                        <a:stretch>
                          <a:fillRect/>
                        </a:stretch>
                      </pic:blipFill>
                      <pic:spPr>
                        <a:xfrm>
                          <a:off x="5894172" y="1143317"/>
                          <a:ext cx="837021" cy="146846"/>
                        </a:xfrm>
                        <a:prstGeom prst="rect">
                          <a:avLst/>
                        </a:prstGeom>
                      </pic:spPr>
                    </pic:pic>
                  </wpg:wgp>
                </a:graphicData>
              </a:graphic>
            </wp:anchor>
          </w:drawing>
        </mc:Choice>
        <mc:Fallback>
          <w:pict>
            <v:group w14:anchorId="78C978BB" id="Group 18" o:spid="_x0000_s1026" style="position:absolute;margin-left:-1in;margin-top:0;width:612.35pt;height:108.05pt;z-index:251659264" coordsize="77768,1372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UJe38OmoZZ5EjjHVnYKo&#10;+ZNBkZSERZ297ZjxyyGogk9wF/c8u1/88dD0Co+seu4p8EC8618H2j/4fNXm7Vw4v4r8o7/s+132&#10;m7A1Gf8Ah4R3yPD9n1fY+Lvz2/5z4HkTT7mbS4oPXjVhEsrGV2diFQsiFQgBNWBZqgUBrmsh2vLP&#10;MRhGgesu78e96w+xx0+GWbLxERA5DhjZIjzlZkLI5U/Qbyf5tt/O9ot7ah/RdnVeYAJ4sVJoCdtt&#10;s6l8xZP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PTzpp5/KTWptMI46fqBe5sDSio5P76AbACjHkqj7Kle754j7W9i8E/FiNuvu/wCO8vdT&#10;3vY+q8Wgef6f28/fbxjzZrPFW38c4nT4d31LR4Lp886frRlvDv0OdJkw1B7LJp6gq/nt56kttMi0&#10;u3J9a8I5gdfTUj4f9m1B7gMO+VdhaATynLLlDl/WP6h+h8g9pc3hAYxzlz9w/W+1f+cJ/wAmE0SJ&#10;byVQVtdgez3Lirt7iNTRfmp6rnu+jweFGjz5n3/s5PkmafEfufo9mc0O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41+en5WL+bGjyWiUS8iPrWkvQpMvQVHRXHwt1pUPQlRmv12lGpgY9en483L02c4ZX0/G/wfkBr&#10;HmaWaOSC6UxXcDNHNGwoVdSVNR23G47GozxfL2edPOul7fqfof2b1kdbH+kK4h+n3F5X5WuDcXDP&#10;75mauPDGn0jWQ4YgIjy5aN5+80GQgvHa0CClalDxQD5uS4+WdT2Do+ERH+efx8n5c9odX42achyB&#10;4B8Nv1l+/wB+X3lVfJWl29iKco0HqEd5G+Jz/wAETT2oM9DeIZl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85v+c1P+cf31GN/NGkofWjT/T4lH241H9+B4oNpPFAH24MW5ztTQjIOMD3/rek7F7VnockZwO4&#10;5dxH80+R/G9PzG8v3gsI5JAd0Vm+4VzgdXiMpAd5AfpH/RBj1+mlnhsYxJlE84kC/wCw9ffs+rP+&#10;cE/I/wCnNSS4kFQJTMx/yYAOB/5GtQ56J2VjoE+dfL+1+W9XLkPefnt+h+02b11z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aIrir8gP+cu/+cS5fJzTa/wCXoidPYM13bR9bev2nRR1hPVlH911/u/scxruz&#10;+H1RG3Mju8/xyd1pdZIWASCQYmj9QPQ/jf3vff8AnAjy4LHS5Lkjf0YVU/8AGQtK/wCtM3Oihw4x&#10;7r+e/wCl1+pkDI15fYAH6B5nOK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0yhhQ7g4qxXyp5KsvJSz&#10;JYx+lHNKZSg+ypKhaIP2V2qF7VIG1AABSSbZXh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81n/OHQLZ2je/gDKSrAk7EGhHTNFLt3TRJByRsbHd38ewNVIAjHKjuNlL/ldHl7/q4Q&#10;fef6ZH+X9L/qsfmz/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alt="A picture containing text&#10;&#10;Description automatically generated" style="position:absolute;width:77768;height:13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">
                <v:imagedata r:id="rId3" o:title="A picture containing text&#10;&#10;Description automatically generated"/>
              </v:shape>
              <v:rect id="Rectangle 22" o:spid="_x0000_s1028" style="position:absolute;left:48129;top:11331;width:20016;height:1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v:shape id="Picture 24" o:spid="_x0000_s1029" type="#_x0000_t75" style="position:absolute;left:58941;top:11433;width:8370;height: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">
                <v:imagedata r:id="rId4" o:title=""/>
              </v:shape>
            </v:group>
          </w:pict>
        </mc:Fallback>
      </mc:AlternateContent>
    </w:r>
    <w:r w:rsidR="0020629F">
      <w:rPr>
        <w:noProof/>
      </w:rPr>
      <w:drawing>
        <wp:inline distT="0" distB="0" distL="0" distR="0" wp14:anchorId="0FC60CB3" wp14:editId="3AACAA13">
          <wp:extent cx="7776845" cy="137258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40460" cy="13838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9" type="#_x0000_t75" style="width:121.5pt;height:97.5pt" o:bullet="t">
        <v:imagedata r:id="rId1" o:title="target"/>
      </v:shape>
    </w:pict>
  </w:numPicBullet>
  <w:abstractNum w:abstractNumId="0" w15:restartNumberingAfterBreak="0">
    <w:nsid w:val="079F0526"/>
    <w:multiLevelType w:val="hybridMultilevel"/>
    <w:tmpl w:val="73A03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783B"/>
    <w:multiLevelType w:val="hybridMultilevel"/>
    <w:tmpl w:val="1B62C9E4"/>
    <w:lvl w:ilvl="0" w:tplc="87F2DCBE">
      <w:numFmt w:val="bullet"/>
      <w:lvlText w:val="•"/>
      <w:lvlJc w:val="left"/>
      <w:pPr>
        <w:ind w:left="720" w:hanging="36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C607C"/>
    <w:multiLevelType w:val="hybridMultilevel"/>
    <w:tmpl w:val="82C2A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F7490"/>
    <w:multiLevelType w:val="hybridMultilevel"/>
    <w:tmpl w:val="2E6E9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F36CA"/>
    <w:multiLevelType w:val="hybridMultilevel"/>
    <w:tmpl w:val="695A440A"/>
    <w:lvl w:ilvl="0" w:tplc="AF12C958">
      <w:start w:val="1"/>
      <w:numFmt w:val="lowerLetter"/>
      <w:lvlText w:val="(%1)"/>
      <w:lvlJc w:val="left"/>
      <w:pPr>
        <w:ind w:left="2520" w:hanging="360"/>
      </w:pPr>
      <w:rPr>
        <w:rFonts w:hint="default"/>
        <w:i/>
        <w:i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8F5302B"/>
    <w:multiLevelType w:val="hybridMultilevel"/>
    <w:tmpl w:val="518CF9B0"/>
    <w:lvl w:ilvl="0" w:tplc="E77AD510">
      <w:start w:val="1"/>
      <w:numFmt w:val="decimal"/>
      <w:lvlText w:val="%1."/>
      <w:lvlJc w:val="left"/>
      <w:pPr>
        <w:ind w:left="720" w:hanging="360"/>
      </w:pPr>
      <w:rPr>
        <w:rFonts w:ascii="Calibri" w:hAnsi="Calibri" w:cs="Calibr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D7D69"/>
    <w:multiLevelType w:val="hybridMultilevel"/>
    <w:tmpl w:val="89D4028C"/>
    <w:lvl w:ilvl="0" w:tplc="C2688D1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51BC6"/>
    <w:multiLevelType w:val="hybridMultilevel"/>
    <w:tmpl w:val="4FD05606"/>
    <w:lvl w:ilvl="0" w:tplc="1632EC8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DC70A4"/>
    <w:multiLevelType w:val="hybridMultilevel"/>
    <w:tmpl w:val="286E5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69615C"/>
    <w:multiLevelType w:val="multilevel"/>
    <w:tmpl w:val="C9EE3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026ED9"/>
    <w:multiLevelType w:val="hybridMultilevel"/>
    <w:tmpl w:val="809C5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3C2A33"/>
    <w:multiLevelType w:val="hybridMultilevel"/>
    <w:tmpl w:val="05ACF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6361810">
    <w:abstractNumId w:val="0"/>
  </w:num>
  <w:num w:numId="2" w16cid:durableId="1452551586">
    <w:abstractNumId w:val="7"/>
  </w:num>
  <w:num w:numId="3" w16cid:durableId="368652524">
    <w:abstractNumId w:val="3"/>
  </w:num>
  <w:num w:numId="4" w16cid:durableId="1122186762">
    <w:abstractNumId w:val="1"/>
  </w:num>
  <w:num w:numId="5" w16cid:durableId="562837054">
    <w:abstractNumId w:val="9"/>
  </w:num>
  <w:num w:numId="6" w16cid:durableId="1361974684">
    <w:abstractNumId w:val="5"/>
  </w:num>
  <w:num w:numId="7" w16cid:durableId="2116048345">
    <w:abstractNumId w:val="4"/>
  </w:num>
  <w:num w:numId="8" w16cid:durableId="660542478">
    <w:abstractNumId w:val="2"/>
  </w:num>
  <w:num w:numId="9" w16cid:durableId="1895237952">
    <w:abstractNumId w:val="8"/>
  </w:num>
  <w:num w:numId="10" w16cid:durableId="531919475">
    <w:abstractNumId w:val="10"/>
  </w:num>
  <w:num w:numId="11" w16cid:durableId="470827649">
    <w:abstractNumId w:val="11"/>
  </w:num>
  <w:num w:numId="12" w16cid:durableId="14612634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N7AwM7UwsDA2MTJS0lEKTi0uzszPAykwrQUArx+NYywAAAA="/>
  </w:docVars>
  <w:rsids>
    <w:rsidRoot w:val="009750AA"/>
    <w:rsid w:val="00000318"/>
    <w:rsid w:val="00000AAC"/>
    <w:rsid w:val="00003E02"/>
    <w:rsid w:val="00003F56"/>
    <w:rsid w:val="000067AC"/>
    <w:rsid w:val="00007C46"/>
    <w:rsid w:val="00011435"/>
    <w:rsid w:val="00011C62"/>
    <w:rsid w:val="00012A4C"/>
    <w:rsid w:val="00016587"/>
    <w:rsid w:val="00016654"/>
    <w:rsid w:val="0002084E"/>
    <w:rsid w:val="000209B1"/>
    <w:rsid w:val="00023F8F"/>
    <w:rsid w:val="00030FED"/>
    <w:rsid w:val="000372DE"/>
    <w:rsid w:val="00040A2E"/>
    <w:rsid w:val="00041196"/>
    <w:rsid w:val="000446E8"/>
    <w:rsid w:val="00045395"/>
    <w:rsid w:val="00050E60"/>
    <w:rsid w:val="00053C3D"/>
    <w:rsid w:val="000542B1"/>
    <w:rsid w:val="00056C5C"/>
    <w:rsid w:val="000609D2"/>
    <w:rsid w:val="0006543C"/>
    <w:rsid w:val="0006662B"/>
    <w:rsid w:val="00066CE4"/>
    <w:rsid w:val="00077161"/>
    <w:rsid w:val="00080801"/>
    <w:rsid w:val="00083F2E"/>
    <w:rsid w:val="000932BB"/>
    <w:rsid w:val="00093EE7"/>
    <w:rsid w:val="00095650"/>
    <w:rsid w:val="000A36EF"/>
    <w:rsid w:val="000B07E2"/>
    <w:rsid w:val="000B50C5"/>
    <w:rsid w:val="000B566C"/>
    <w:rsid w:val="000B7641"/>
    <w:rsid w:val="000C3202"/>
    <w:rsid w:val="000C4E71"/>
    <w:rsid w:val="000C6BB5"/>
    <w:rsid w:val="000D09A3"/>
    <w:rsid w:val="000D4B24"/>
    <w:rsid w:val="000D5AE4"/>
    <w:rsid w:val="000D5C83"/>
    <w:rsid w:val="000E358D"/>
    <w:rsid w:val="000F4723"/>
    <w:rsid w:val="000F7247"/>
    <w:rsid w:val="001003C2"/>
    <w:rsid w:val="00106885"/>
    <w:rsid w:val="00107B28"/>
    <w:rsid w:val="00110633"/>
    <w:rsid w:val="00111F6E"/>
    <w:rsid w:val="0012174E"/>
    <w:rsid w:val="00122969"/>
    <w:rsid w:val="001247C6"/>
    <w:rsid w:val="001253D3"/>
    <w:rsid w:val="00125928"/>
    <w:rsid w:val="00125E6A"/>
    <w:rsid w:val="00125F7E"/>
    <w:rsid w:val="001276CF"/>
    <w:rsid w:val="001324FF"/>
    <w:rsid w:val="00137A06"/>
    <w:rsid w:val="001437A8"/>
    <w:rsid w:val="00143919"/>
    <w:rsid w:val="0014415A"/>
    <w:rsid w:val="001445EF"/>
    <w:rsid w:val="00151E1F"/>
    <w:rsid w:val="0015470B"/>
    <w:rsid w:val="00154A43"/>
    <w:rsid w:val="00155572"/>
    <w:rsid w:val="00160220"/>
    <w:rsid w:val="00175DB3"/>
    <w:rsid w:val="00177713"/>
    <w:rsid w:val="00177AAE"/>
    <w:rsid w:val="001817A9"/>
    <w:rsid w:val="00183D59"/>
    <w:rsid w:val="0018475A"/>
    <w:rsid w:val="00185C09"/>
    <w:rsid w:val="00186A21"/>
    <w:rsid w:val="00190352"/>
    <w:rsid w:val="00191050"/>
    <w:rsid w:val="0019198C"/>
    <w:rsid w:val="00195E13"/>
    <w:rsid w:val="001961E9"/>
    <w:rsid w:val="001A2EB0"/>
    <w:rsid w:val="001A6B49"/>
    <w:rsid w:val="001A7623"/>
    <w:rsid w:val="001B02BE"/>
    <w:rsid w:val="001B13DD"/>
    <w:rsid w:val="001B554C"/>
    <w:rsid w:val="001B65BF"/>
    <w:rsid w:val="001C14D5"/>
    <w:rsid w:val="001C1A9E"/>
    <w:rsid w:val="001C4773"/>
    <w:rsid w:val="001C4CD9"/>
    <w:rsid w:val="001D20EE"/>
    <w:rsid w:val="001D4600"/>
    <w:rsid w:val="001D507D"/>
    <w:rsid w:val="001D5082"/>
    <w:rsid w:val="001D6C66"/>
    <w:rsid w:val="001E32C3"/>
    <w:rsid w:val="001E3982"/>
    <w:rsid w:val="001E4B7F"/>
    <w:rsid w:val="001E5EF5"/>
    <w:rsid w:val="001F14ED"/>
    <w:rsid w:val="001F1A76"/>
    <w:rsid w:val="001F205F"/>
    <w:rsid w:val="001F766F"/>
    <w:rsid w:val="001F76BB"/>
    <w:rsid w:val="002016F4"/>
    <w:rsid w:val="00201F63"/>
    <w:rsid w:val="00204508"/>
    <w:rsid w:val="002048B3"/>
    <w:rsid w:val="0020629F"/>
    <w:rsid w:val="00207172"/>
    <w:rsid w:val="00215686"/>
    <w:rsid w:val="00216170"/>
    <w:rsid w:val="00217DBD"/>
    <w:rsid w:val="002223E1"/>
    <w:rsid w:val="00222AB0"/>
    <w:rsid w:val="0023244E"/>
    <w:rsid w:val="0023386A"/>
    <w:rsid w:val="0023389A"/>
    <w:rsid w:val="00233EAD"/>
    <w:rsid w:val="00234052"/>
    <w:rsid w:val="00235685"/>
    <w:rsid w:val="0024045E"/>
    <w:rsid w:val="00240841"/>
    <w:rsid w:val="00240A3B"/>
    <w:rsid w:val="00242EF8"/>
    <w:rsid w:val="0024676F"/>
    <w:rsid w:val="0025031D"/>
    <w:rsid w:val="00251D4A"/>
    <w:rsid w:val="002527F3"/>
    <w:rsid w:val="00254E01"/>
    <w:rsid w:val="00263012"/>
    <w:rsid w:val="00264878"/>
    <w:rsid w:val="002732EF"/>
    <w:rsid w:val="00274CFB"/>
    <w:rsid w:val="00275CDB"/>
    <w:rsid w:val="0027668D"/>
    <w:rsid w:val="00285CEB"/>
    <w:rsid w:val="00287591"/>
    <w:rsid w:val="0029066A"/>
    <w:rsid w:val="00294402"/>
    <w:rsid w:val="002968F2"/>
    <w:rsid w:val="002A0F8D"/>
    <w:rsid w:val="002A197C"/>
    <w:rsid w:val="002A1D3F"/>
    <w:rsid w:val="002A4A65"/>
    <w:rsid w:val="002A6530"/>
    <w:rsid w:val="002B04E6"/>
    <w:rsid w:val="002B759F"/>
    <w:rsid w:val="002C200C"/>
    <w:rsid w:val="002D7115"/>
    <w:rsid w:val="002D71EA"/>
    <w:rsid w:val="002E4D4F"/>
    <w:rsid w:val="002E6516"/>
    <w:rsid w:val="002E774B"/>
    <w:rsid w:val="002F2B3E"/>
    <w:rsid w:val="002F2D88"/>
    <w:rsid w:val="002F38EC"/>
    <w:rsid w:val="002F4D57"/>
    <w:rsid w:val="003008FE"/>
    <w:rsid w:val="003052FC"/>
    <w:rsid w:val="003056CE"/>
    <w:rsid w:val="0030689D"/>
    <w:rsid w:val="00315938"/>
    <w:rsid w:val="00315FE0"/>
    <w:rsid w:val="00332209"/>
    <w:rsid w:val="0033741C"/>
    <w:rsid w:val="00347DBE"/>
    <w:rsid w:val="003501C8"/>
    <w:rsid w:val="00351F2A"/>
    <w:rsid w:val="003526CA"/>
    <w:rsid w:val="00354602"/>
    <w:rsid w:val="00355685"/>
    <w:rsid w:val="003557C5"/>
    <w:rsid w:val="003615D1"/>
    <w:rsid w:val="0036572E"/>
    <w:rsid w:val="003719F0"/>
    <w:rsid w:val="00373BB9"/>
    <w:rsid w:val="0037561A"/>
    <w:rsid w:val="00375DCE"/>
    <w:rsid w:val="0038216B"/>
    <w:rsid w:val="00391023"/>
    <w:rsid w:val="00394BD8"/>
    <w:rsid w:val="00396C7B"/>
    <w:rsid w:val="003972B3"/>
    <w:rsid w:val="003A11E1"/>
    <w:rsid w:val="003A1611"/>
    <w:rsid w:val="003A2AEC"/>
    <w:rsid w:val="003A696F"/>
    <w:rsid w:val="003A7030"/>
    <w:rsid w:val="003B0E01"/>
    <w:rsid w:val="003B153C"/>
    <w:rsid w:val="003B182A"/>
    <w:rsid w:val="003B1AD2"/>
    <w:rsid w:val="003B6F61"/>
    <w:rsid w:val="003C5B81"/>
    <w:rsid w:val="003D7E23"/>
    <w:rsid w:val="003E4871"/>
    <w:rsid w:val="003F0285"/>
    <w:rsid w:val="003F11DE"/>
    <w:rsid w:val="003F16FC"/>
    <w:rsid w:val="003F1C5C"/>
    <w:rsid w:val="00400C8F"/>
    <w:rsid w:val="00401167"/>
    <w:rsid w:val="004039FE"/>
    <w:rsid w:val="00407E6A"/>
    <w:rsid w:val="004112CF"/>
    <w:rsid w:val="004115FD"/>
    <w:rsid w:val="00414107"/>
    <w:rsid w:val="00417D14"/>
    <w:rsid w:val="00426E01"/>
    <w:rsid w:val="0043430A"/>
    <w:rsid w:val="00435622"/>
    <w:rsid w:val="00437502"/>
    <w:rsid w:val="004409F1"/>
    <w:rsid w:val="00440A7C"/>
    <w:rsid w:val="004567B8"/>
    <w:rsid w:val="00456EA4"/>
    <w:rsid w:val="0046028E"/>
    <w:rsid w:val="00463608"/>
    <w:rsid w:val="004639E6"/>
    <w:rsid w:val="00463B85"/>
    <w:rsid w:val="00465039"/>
    <w:rsid w:val="0046586C"/>
    <w:rsid w:val="004725BD"/>
    <w:rsid w:val="00481AAA"/>
    <w:rsid w:val="00481EB1"/>
    <w:rsid w:val="00491299"/>
    <w:rsid w:val="00494098"/>
    <w:rsid w:val="00495923"/>
    <w:rsid w:val="00496F37"/>
    <w:rsid w:val="004A1D84"/>
    <w:rsid w:val="004A2D55"/>
    <w:rsid w:val="004A4BB4"/>
    <w:rsid w:val="004A5C67"/>
    <w:rsid w:val="004A6E8F"/>
    <w:rsid w:val="004B7004"/>
    <w:rsid w:val="004B7364"/>
    <w:rsid w:val="004C528C"/>
    <w:rsid w:val="004D0C75"/>
    <w:rsid w:val="004D0D33"/>
    <w:rsid w:val="004D6E39"/>
    <w:rsid w:val="004D7E2C"/>
    <w:rsid w:val="004D7EE2"/>
    <w:rsid w:val="004E1B40"/>
    <w:rsid w:val="004E5CF4"/>
    <w:rsid w:val="004E6B08"/>
    <w:rsid w:val="004E773A"/>
    <w:rsid w:val="004E7CCE"/>
    <w:rsid w:val="004F27B5"/>
    <w:rsid w:val="004F5C56"/>
    <w:rsid w:val="00502471"/>
    <w:rsid w:val="0050395B"/>
    <w:rsid w:val="00507480"/>
    <w:rsid w:val="00510434"/>
    <w:rsid w:val="00516D89"/>
    <w:rsid w:val="00522358"/>
    <w:rsid w:val="005250AF"/>
    <w:rsid w:val="0052772C"/>
    <w:rsid w:val="005277C1"/>
    <w:rsid w:val="00531C48"/>
    <w:rsid w:val="0053402D"/>
    <w:rsid w:val="00535315"/>
    <w:rsid w:val="005361B3"/>
    <w:rsid w:val="00541EFF"/>
    <w:rsid w:val="005439FC"/>
    <w:rsid w:val="00545AA2"/>
    <w:rsid w:val="005531C0"/>
    <w:rsid w:val="005538E5"/>
    <w:rsid w:val="00556324"/>
    <w:rsid w:val="005576F6"/>
    <w:rsid w:val="00562270"/>
    <w:rsid w:val="00565D15"/>
    <w:rsid w:val="00570A7D"/>
    <w:rsid w:val="00571EE8"/>
    <w:rsid w:val="00576B2B"/>
    <w:rsid w:val="00581D61"/>
    <w:rsid w:val="00582277"/>
    <w:rsid w:val="005829DA"/>
    <w:rsid w:val="00582DCF"/>
    <w:rsid w:val="005833F2"/>
    <w:rsid w:val="00584742"/>
    <w:rsid w:val="0058545F"/>
    <w:rsid w:val="005870CE"/>
    <w:rsid w:val="005876AC"/>
    <w:rsid w:val="005902D1"/>
    <w:rsid w:val="005909CE"/>
    <w:rsid w:val="00592358"/>
    <w:rsid w:val="00593225"/>
    <w:rsid w:val="00593B27"/>
    <w:rsid w:val="00596ED4"/>
    <w:rsid w:val="005A18F5"/>
    <w:rsid w:val="005B2483"/>
    <w:rsid w:val="005B5202"/>
    <w:rsid w:val="005B571F"/>
    <w:rsid w:val="005C0FF5"/>
    <w:rsid w:val="005C528A"/>
    <w:rsid w:val="005D6AA4"/>
    <w:rsid w:val="005E0FFE"/>
    <w:rsid w:val="005E2F36"/>
    <w:rsid w:val="005E3C73"/>
    <w:rsid w:val="005E3D2F"/>
    <w:rsid w:val="005F56B6"/>
    <w:rsid w:val="005F571B"/>
    <w:rsid w:val="005F66C4"/>
    <w:rsid w:val="005F6B2D"/>
    <w:rsid w:val="0060166E"/>
    <w:rsid w:val="006073FB"/>
    <w:rsid w:val="00610515"/>
    <w:rsid w:val="00612097"/>
    <w:rsid w:val="00612A2D"/>
    <w:rsid w:val="00615DE3"/>
    <w:rsid w:val="0061709A"/>
    <w:rsid w:val="006201A9"/>
    <w:rsid w:val="00621505"/>
    <w:rsid w:val="00633A9E"/>
    <w:rsid w:val="00641714"/>
    <w:rsid w:val="00642EC9"/>
    <w:rsid w:val="0064441B"/>
    <w:rsid w:val="006456EA"/>
    <w:rsid w:val="00652221"/>
    <w:rsid w:val="00655A16"/>
    <w:rsid w:val="00655C24"/>
    <w:rsid w:val="00657FE0"/>
    <w:rsid w:val="0066178B"/>
    <w:rsid w:val="00663BD6"/>
    <w:rsid w:val="00665277"/>
    <w:rsid w:val="00665A54"/>
    <w:rsid w:val="00666823"/>
    <w:rsid w:val="006700BA"/>
    <w:rsid w:val="006723BF"/>
    <w:rsid w:val="006723C6"/>
    <w:rsid w:val="00674A2A"/>
    <w:rsid w:val="006768CA"/>
    <w:rsid w:val="0067741A"/>
    <w:rsid w:val="00677A38"/>
    <w:rsid w:val="006838A6"/>
    <w:rsid w:val="00684F8F"/>
    <w:rsid w:val="00685E83"/>
    <w:rsid w:val="0069051F"/>
    <w:rsid w:val="00696CE7"/>
    <w:rsid w:val="006A1FE0"/>
    <w:rsid w:val="006A534A"/>
    <w:rsid w:val="006A679B"/>
    <w:rsid w:val="006B051B"/>
    <w:rsid w:val="006B2955"/>
    <w:rsid w:val="006B5851"/>
    <w:rsid w:val="006C18EE"/>
    <w:rsid w:val="006C45F9"/>
    <w:rsid w:val="006C5734"/>
    <w:rsid w:val="006C7BF0"/>
    <w:rsid w:val="006D17F2"/>
    <w:rsid w:val="006D1ED2"/>
    <w:rsid w:val="006D28D0"/>
    <w:rsid w:val="006D543B"/>
    <w:rsid w:val="006E0B2D"/>
    <w:rsid w:val="006E12F7"/>
    <w:rsid w:val="006E24EE"/>
    <w:rsid w:val="006E3B43"/>
    <w:rsid w:val="006F08D1"/>
    <w:rsid w:val="006F2DBA"/>
    <w:rsid w:val="006F3AA9"/>
    <w:rsid w:val="006F4610"/>
    <w:rsid w:val="006F58AA"/>
    <w:rsid w:val="00702F2F"/>
    <w:rsid w:val="00703BD5"/>
    <w:rsid w:val="00711567"/>
    <w:rsid w:val="00711AD0"/>
    <w:rsid w:val="00711B41"/>
    <w:rsid w:val="00714216"/>
    <w:rsid w:val="00715BDA"/>
    <w:rsid w:val="00717961"/>
    <w:rsid w:val="007211D6"/>
    <w:rsid w:val="00730229"/>
    <w:rsid w:val="00734499"/>
    <w:rsid w:val="007351A9"/>
    <w:rsid w:val="00735E43"/>
    <w:rsid w:val="00735F00"/>
    <w:rsid w:val="00736636"/>
    <w:rsid w:val="00737FDF"/>
    <w:rsid w:val="007422AB"/>
    <w:rsid w:val="007515D4"/>
    <w:rsid w:val="00753B65"/>
    <w:rsid w:val="00754397"/>
    <w:rsid w:val="007558C6"/>
    <w:rsid w:val="00760F96"/>
    <w:rsid w:val="00762707"/>
    <w:rsid w:val="007638D8"/>
    <w:rsid w:val="00763B68"/>
    <w:rsid w:val="00763B6A"/>
    <w:rsid w:val="00764FFF"/>
    <w:rsid w:val="007653CC"/>
    <w:rsid w:val="00765CC3"/>
    <w:rsid w:val="007669F7"/>
    <w:rsid w:val="00767B11"/>
    <w:rsid w:val="00770A34"/>
    <w:rsid w:val="0077456F"/>
    <w:rsid w:val="00777692"/>
    <w:rsid w:val="00777CD2"/>
    <w:rsid w:val="00780537"/>
    <w:rsid w:val="00786A0E"/>
    <w:rsid w:val="007A2436"/>
    <w:rsid w:val="007A70CC"/>
    <w:rsid w:val="007B1D3B"/>
    <w:rsid w:val="007B5EA5"/>
    <w:rsid w:val="007B6087"/>
    <w:rsid w:val="007B7258"/>
    <w:rsid w:val="007B7FAF"/>
    <w:rsid w:val="007C05D1"/>
    <w:rsid w:val="007C1FFF"/>
    <w:rsid w:val="007C38FF"/>
    <w:rsid w:val="007C3DA6"/>
    <w:rsid w:val="007C4551"/>
    <w:rsid w:val="007C4D81"/>
    <w:rsid w:val="007D0F2B"/>
    <w:rsid w:val="007D134D"/>
    <w:rsid w:val="007D7099"/>
    <w:rsid w:val="007D7FC2"/>
    <w:rsid w:val="007E2B43"/>
    <w:rsid w:val="007E3947"/>
    <w:rsid w:val="007E5467"/>
    <w:rsid w:val="007F1A63"/>
    <w:rsid w:val="007F2C7E"/>
    <w:rsid w:val="008002B2"/>
    <w:rsid w:val="008006D9"/>
    <w:rsid w:val="008024BB"/>
    <w:rsid w:val="0080294D"/>
    <w:rsid w:val="00802A77"/>
    <w:rsid w:val="0080367A"/>
    <w:rsid w:val="00803950"/>
    <w:rsid w:val="00806F4E"/>
    <w:rsid w:val="00813565"/>
    <w:rsid w:val="00816F1B"/>
    <w:rsid w:val="00820C22"/>
    <w:rsid w:val="00821732"/>
    <w:rsid w:val="008260A6"/>
    <w:rsid w:val="008310CF"/>
    <w:rsid w:val="00831289"/>
    <w:rsid w:val="00832122"/>
    <w:rsid w:val="00835482"/>
    <w:rsid w:val="00835911"/>
    <w:rsid w:val="0083645F"/>
    <w:rsid w:val="00836DAE"/>
    <w:rsid w:val="00837AFC"/>
    <w:rsid w:val="00841FFA"/>
    <w:rsid w:val="00844F21"/>
    <w:rsid w:val="008574AC"/>
    <w:rsid w:val="0085756A"/>
    <w:rsid w:val="00864AF0"/>
    <w:rsid w:val="00866CCC"/>
    <w:rsid w:val="00875677"/>
    <w:rsid w:val="008756EA"/>
    <w:rsid w:val="00877937"/>
    <w:rsid w:val="00881C27"/>
    <w:rsid w:val="00882CC2"/>
    <w:rsid w:val="00883A6E"/>
    <w:rsid w:val="0088590D"/>
    <w:rsid w:val="008930C4"/>
    <w:rsid w:val="008943E2"/>
    <w:rsid w:val="00894A91"/>
    <w:rsid w:val="0089561F"/>
    <w:rsid w:val="0089590F"/>
    <w:rsid w:val="00896764"/>
    <w:rsid w:val="008A0AE7"/>
    <w:rsid w:val="008A14BF"/>
    <w:rsid w:val="008A3BFB"/>
    <w:rsid w:val="008A49E0"/>
    <w:rsid w:val="008A54F4"/>
    <w:rsid w:val="008A7BB9"/>
    <w:rsid w:val="008B0FE6"/>
    <w:rsid w:val="008B10E0"/>
    <w:rsid w:val="008B3CAE"/>
    <w:rsid w:val="008B6557"/>
    <w:rsid w:val="008C09B3"/>
    <w:rsid w:val="008C0AD4"/>
    <w:rsid w:val="008C0B25"/>
    <w:rsid w:val="008C10D1"/>
    <w:rsid w:val="008C5446"/>
    <w:rsid w:val="008D2E10"/>
    <w:rsid w:val="008D3611"/>
    <w:rsid w:val="008D66B3"/>
    <w:rsid w:val="008E0EDB"/>
    <w:rsid w:val="008E18CD"/>
    <w:rsid w:val="008E6756"/>
    <w:rsid w:val="008E783D"/>
    <w:rsid w:val="008F076A"/>
    <w:rsid w:val="008F173F"/>
    <w:rsid w:val="008F5DE4"/>
    <w:rsid w:val="008F64EC"/>
    <w:rsid w:val="008F7FC5"/>
    <w:rsid w:val="00903C75"/>
    <w:rsid w:val="00905DD9"/>
    <w:rsid w:val="00911F77"/>
    <w:rsid w:val="00912F3B"/>
    <w:rsid w:val="0091538D"/>
    <w:rsid w:val="0092107D"/>
    <w:rsid w:val="00931312"/>
    <w:rsid w:val="009313BF"/>
    <w:rsid w:val="009358B8"/>
    <w:rsid w:val="00936EF0"/>
    <w:rsid w:val="009379D4"/>
    <w:rsid w:val="00943B10"/>
    <w:rsid w:val="00946954"/>
    <w:rsid w:val="009471AC"/>
    <w:rsid w:val="00947623"/>
    <w:rsid w:val="00947D8E"/>
    <w:rsid w:val="00950161"/>
    <w:rsid w:val="00952FC3"/>
    <w:rsid w:val="00955067"/>
    <w:rsid w:val="00955665"/>
    <w:rsid w:val="00960D1A"/>
    <w:rsid w:val="0096265F"/>
    <w:rsid w:val="00964D7B"/>
    <w:rsid w:val="0097058A"/>
    <w:rsid w:val="00973C95"/>
    <w:rsid w:val="00974375"/>
    <w:rsid w:val="009750AA"/>
    <w:rsid w:val="00980299"/>
    <w:rsid w:val="00980B06"/>
    <w:rsid w:val="00981F85"/>
    <w:rsid w:val="00984871"/>
    <w:rsid w:val="00991200"/>
    <w:rsid w:val="009924F7"/>
    <w:rsid w:val="00992ACB"/>
    <w:rsid w:val="009947E8"/>
    <w:rsid w:val="00995600"/>
    <w:rsid w:val="009957EA"/>
    <w:rsid w:val="009A3AA7"/>
    <w:rsid w:val="009A3BB4"/>
    <w:rsid w:val="009A467D"/>
    <w:rsid w:val="009B13B6"/>
    <w:rsid w:val="009B16E2"/>
    <w:rsid w:val="009B5A81"/>
    <w:rsid w:val="009C07EC"/>
    <w:rsid w:val="009C14BD"/>
    <w:rsid w:val="009C1EED"/>
    <w:rsid w:val="009C4A63"/>
    <w:rsid w:val="009C7CB8"/>
    <w:rsid w:val="009D0577"/>
    <w:rsid w:val="009D0B93"/>
    <w:rsid w:val="009D258E"/>
    <w:rsid w:val="009D710A"/>
    <w:rsid w:val="009D7B56"/>
    <w:rsid w:val="009E02E2"/>
    <w:rsid w:val="009E27E4"/>
    <w:rsid w:val="009E2A29"/>
    <w:rsid w:val="009E2E16"/>
    <w:rsid w:val="009E3B55"/>
    <w:rsid w:val="009E6801"/>
    <w:rsid w:val="009F3E2D"/>
    <w:rsid w:val="009F5B35"/>
    <w:rsid w:val="009F6C9C"/>
    <w:rsid w:val="009F7E5D"/>
    <w:rsid w:val="00A01037"/>
    <w:rsid w:val="00A06BB7"/>
    <w:rsid w:val="00A116F8"/>
    <w:rsid w:val="00A133CB"/>
    <w:rsid w:val="00A14444"/>
    <w:rsid w:val="00A14500"/>
    <w:rsid w:val="00A177C9"/>
    <w:rsid w:val="00A21FF8"/>
    <w:rsid w:val="00A23694"/>
    <w:rsid w:val="00A2572D"/>
    <w:rsid w:val="00A27012"/>
    <w:rsid w:val="00A27462"/>
    <w:rsid w:val="00A27CDB"/>
    <w:rsid w:val="00A3096D"/>
    <w:rsid w:val="00A35029"/>
    <w:rsid w:val="00A40654"/>
    <w:rsid w:val="00A43ED2"/>
    <w:rsid w:val="00A51551"/>
    <w:rsid w:val="00A52C52"/>
    <w:rsid w:val="00A53B99"/>
    <w:rsid w:val="00A57EAB"/>
    <w:rsid w:val="00A61577"/>
    <w:rsid w:val="00A62087"/>
    <w:rsid w:val="00A630B9"/>
    <w:rsid w:val="00A646A3"/>
    <w:rsid w:val="00A6762F"/>
    <w:rsid w:val="00A74971"/>
    <w:rsid w:val="00A7679B"/>
    <w:rsid w:val="00A779CB"/>
    <w:rsid w:val="00A80520"/>
    <w:rsid w:val="00A83103"/>
    <w:rsid w:val="00A834CD"/>
    <w:rsid w:val="00A83DC7"/>
    <w:rsid w:val="00A84750"/>
    <w:rsid w:val="00A85909"/>
    <w:rsid w:val="00A8721D"/>
    <w:rsid w:val="00A926F0"/>
    <w:rsid w:val="00A93AF8"/>
    <w:rsid w:val="00A955BC"/>
    <w:rsid w:val="00A959E1"/>
    <w:rsid w:val="00AA1885"/>
    <w:rsid w:val="00AA6608"/>
    <w:rsid w:val="00AB1EB4"/>
    <w:rsid w:val="00AB2AD6"/>
    <w:rsid w:val="00AC07FE"/>
    <w:rsid w:val="00AC150C"/>
    <w:rsid w:val="00AC25CE"/>
    <w:rsid w:val="00AC31B1"/>
    <w:rsid w:val="00AC39F0"/>
    <w:rsid w:val="00AD60AB"/>
    <w:rsid w:val="00AE3CF6"/>
    <w:rsid w:val="00AE3E06"/>
    <w:rsid w:val="00AF010A"/>
    <w:rsid w:val="00AF2155"/>
    <w:rsid w:val="00AF7168"/>
    <w:rsid w:val="00B00A19"/>
    <w:rsid w:val="00B018E5"/>
    <w:rsid w:val="00B01E8D"/>
    <w:rsid w:val="00B061AE"/>
    <w:rsid w:val="00B06391"/>
    <w:rsid w:val="00B223DA"/>
    <w:rsid w:val="00B229A0"/>
    <w:rsid w:val="00B2698A"/>
    <w:rsid w:val="00B2732E"/>
    <w:rsid w:val="00B31ABB"/>
    <w:rsid w:val="00B33B29"/>
    <w:rsid w:val="00B364D3"/>
    <w:rsid w:val="00B37AC0"/>
    <w:rsid w:val="00B45677"/>
    <w:rsid w:val="00B47E5A"/>
    <w:rsid w:val="00B501DA"/>
    <w:rsid w:val="00B51B42"/>
    <w:rsid w:val="00B5234B"/>
    <w:rsid w:val="00B528F7"/>
    <w:rsid w:val="00B52C60"/>
    <w:rsid w:val="00B53784"/>
    <w:rsid w:val="00B53ADD"/>
    <w:rsid w:val="00B57253"/>
    <w:rsid w:val="00B60592"/>
    <w:rsid w:val="00B61942"/>
    <w:rsid w:val="00B667BF"/>
    <w:rsid w:val="00B66F7E"/>
    <w:rsid w:val="00B674A0"/>
    <w:rsid w:val="00B731EA"/>
    <w:rsid w:val="00B7711A"/>
    <w:rsid w:val="00B77C90"/>
    <w:rsid w:val="00B77D2B"/>
    <w:rsid w:val="00B77D38"/>
    <w:rsid w:val="00B92AF0"/>
    <w:rsid w:val="00B93B7E"/>
    <w:rsid w:val="00B93C4F"/>
    <w:rsid w:val="00B943D2"/>
    <w:rsid w:val="00B95914"/>
    <w:rsid w:val="00B962A1"/>
    <w:rsid w:val="00BA38CD"/>
    <w:rsid w:val="00BA38DC"/>
    <w:rsid w:val="00BA46CB"/>
    <w:rsid w:val="00BA7626"/>
    <w:rsid w:val="00BB1684"/>
    <w:rsid w:val="00BB1BAE"/>
    <w:rsid w:val="00BB2CCC"/>
    <w:rsid w:val="00BB5AAB"/>
    <w:rsid w:val="00BC0BB6"/>
    <w:rsid w:val="00BC582C"/>
    <w:rsid w:val="00BC5903"/>
    <w:rsid w:val="00BC77AC"/>
    <w:rsid w:val="00BD1734"/>
    <w:rsid w:val="00BD526D"/>
    <w:rsid w:val="00BD6696"/>
    <w:rsid w:val="00BD72E7"/>
    <w:rsid w:val="00BD7B45"/>
    <w:rsid w:val="00BE1656"/>
    <w:rsid w:val="00BF2077"/>
    <w:rsid w:val="00BF332A"/>
    <w:rsid w:val="00BF582E"/>
    <w:rsid w:val="00BF65E3"/>
    <w:rsid w:val="00BF7DE9"/>
    <w:rsid w:val="00C02DCB"/>
    <w:rsid w:val="00C046DE"/>
    <w:rsid w:val="00C04C94"/>
    <w:rsid w:val="00C13010"/>
    <w:rsid w:val="00C14CDD"/>
    <w:rsid w:val="00C17A82"/>
    <w:rsid w:val="00C17FC6"/>
    <w:rsid w:val="00C20929"/>
    <w:rsid w:val="00C22A00"/>
    <w:rsid w:val="00C232D6"/>
    <w:rsid w:val="00C234DB"/>
    <w:rsid w:val="00C26B5A"/>
    <w:rsid w:val="00C3150A"/>
    <w:rsid w:val="00C31F19"/>
    <w:rsid w:val="00C321E0"/>
    <w:rsid w:val="00C32962"/>
    <w:rsid w:val="00C32C72"/>
    <w:rsid w:val="00C32D7C"/>
    <w:rsid w:val="00C33658"/>
    <w:rsid w:val="00C355C4"/>
    <w:rsid w:val="00C40B2F"/>
    <w:rsid w:val="00C40FC3"/>
    <w:rsid w:val="00C42772"/>
    <w:rsid w:val="00C4350A"/>
    <w:rsid w:val="00C43B05"/>
    <w:rsid w:val="00C44FC5"/>
    <w:rsid w:val="00C51466"/>
    <w:rsid w:val="00C52052"/>
    <w:rsid w:val="00C530E4"/>
    <w:rsid w:val="00C539EB"/>
    <w:rsid w:val="00C577EE"/>
    <w:rsid w:val="00C60136"/>
    <w:rsid w:val="00C60D06"/>
    <w:rsid w:val="00C615A2"/>
    <w:rsid w:val="00C61C37"/>
    <w:rsid w:val="00C64384"/>
    <w:rsid w:val="00C64A41"/>
    <w:rsid w:val="00C6689B"/>
    <w:rsid w:val="00C71394"/>
    <w:rsid w:val="00C71418"/>
    <w:rsid w:val="00C717D3"/>
    <w:rsid w:val="00C74343"/>
    <w:rsid w:val="00C80FFE"/>
    <w:rsid w:val="00C8373F"/>
    <w:rsid w:val="00C83AC4"/>
    <w:rsid w:val="00C83DCE"/>
    <w:rsid w:val="00C875D1"/>
    <w:rsid w:val="00C93532"/>
    <w:rsid w:val="00C94E7F"/>
    <w:rsid w:val="00C9530C"/>
    <w:rsid w:val="00C96887"/>
    <w:rsid w:val="00C97B92"/>
    <w:rsid w:val="00CA4491"/>
    <w:rsid w:val="00CA4744"/>
    <w:rsid w:val="00CB152B"/>
    <w:rsid w:val="00CC031C"/>
    <w:rsid w:val="00CC0343"/>
    <w:rsid w:val="00CC1C87"/>
    <w:rsid w:val="00CC72F9"/>
    <w:rsid w:val="00CD1B5F"/>
    <w:rsid w:val="00CD26BF"/>
    <w:rsid w:val="00CD2E26"/>
    <w:rsid w:val="00CD559C"/>
    <w:rsid w:val="00CD699E"/>
    <w:rsid w:val="00CD7DC9"/>
    <w:rsid w:val="00CE2CEB"/>
    <w:rsid w:val="00CE3E4F"/>
    <w:rsid w:val="00CE4969"/>
    <w:rsid w:val="00CE5B31"/>
    <w:rsid w:val="00CE7328"/>
    <w:rsid w:val="00CF5F86"/>
    <w:rsid w:val="00CF78F6"/>
    <w:rsid w:val="00D0158D"/>
    <w:rsid w:val="00D01729"/>
    <w:rsid w:val="00D02054"/>
    <w:rsid w:val="00D0403A"/>
    <w:rsid w:val="00D05192"/>
    <w:rsid w:val="00D076F3"/>
    <w:rsid w:val="00D14154"/>
    <w:rsid w:val="00D14365"/>
    <w:rsid w:val="00D14AA0"/>
    <w:rsid w:val="00D20E9A"/>
    <w:rsid w:val="00D212A8"/>
    <w:rsid w:val="00D2651B"/>
    <w:rsid w:val="00D3094E"/>
    <w:rsid w:val="00D32A4D"/>
    <w:rsid w:val="00D330BE"/>
    <w:rsid w:val="00D3346B"/>
    <w:rsid w:val="00D3566A"/>
    <w:rsid w:val="00D36FC9"/>
    <w:rsid w:val="00D37F50"/>
    <w:rsid w:val="00D40884"/>
    <w:rsid w:val="00D44758"/>
    <w:rsid w:val="00D472CE"/>
    <w:rsid w:val="00D51D7A"/>
    <w:rsid w:val="00D52346"/>
    <w:rsid w:val="00D5427B"/>
    <w:rsid w:val="00D55A9B"/>
    <w:rsid w:val="00D55BA3"/>
    <w:rsid w:val="00D63634"/>
    <w:rsid w:val="00D6798B"/>
    <w:rsid w:val="00D7082F"/>
    <w:rsid w:val="00D84048"/>
    <w:rsid w:val="00DA77E1"/>
    <w:rsid w:val="00DC63A9"/>
    <w:rsid w:val="00DD284E"/>
    <w:rsid w:val="00DD5BDB"/>
    <w:rsid w:val="00DE0139"/>
    <w:rsid w:val="00DE2F08"/>
    <w:rsid w:val="00DE438B"/>
    <w:rsid w:val="00DF2403"/>
    <w:rsid w:val="00DF24C5"/>
    <w:rsid w:val="00DF2EA6"/>
    <w:rsid w:val="00DF59E4"/>
    <w:rsid w:val="00E00F37"/>
    <w:rsid w:val="00E020E1"/>
    <w:rsid w:val="00E02531"/>
    <w:rsid w:val="00E026F5"/>
    <w:rsid w:val="00E049E5"/>
    <w:rsid w:val="00E07130"/>
    <w:rsid w:val="00E079AD"/>
    <w:rsid w:val="00E1086A"/>
    <w:rsid w:val="00E139EA"/>
    <w:rsid w:val="00E13D60"/>
    <w:rsid w:val="00E16707"/>
    <w:rsid w:val="00E2113C"/>
    <w:rsid w:val="00E243B7"/>
    <w:rsid w:val="00E323C1"/>
    <w:rsid w:val="00E323FD"/>
    <w:rsid w:val="00E35CA1"/>
    <w:rsid w:val="00E41E45"/>
    <w:rsid w:val="00E46273"/>
    <w:rsid w:val="00E46DBC"/>
    <w:rsid w:val="00E47CF4"/>
    <w:rsid w:val="00E50D0D"/>
    <w:rsid w:val="00E55B9C"/>
    <w:rsid w:val="00E55E7F"/>
    <w:rsid w:val="00E57E66"/>
    <w:rsid w:val="00E60A03"/>
    <w:rsid w:val="00E6273C"/>
    <w:rsid w:val="00E67A6B"/>
    <w:rsid w:val="00E70068"/>
    <w:rsid w:val="00E7195A"/>
    <w:rsid w:val="00E74747"/>
    <w:rsid w:val="00E867B5"/>
    <w:rsid w:val="00E91664"/>
    <w:rsid w:val="00E921E4"/>
    <w:rsid w:val="00E926EE"/>
    <w:rsid w:val="00E97587"/>
    <w:rsid w:val="00EA247F"/>
    <w:rsid w:val="00EB0D94"/>
    <w:rsid w:val="00EB17FB"/>
    <w:rsid w:val="00EB667D"/>
    <w:rsid w:val="00EC6641"/>
    <w:rsid w:val="00EC7714"/>
    <w:rsid w:val="00ED1A7B"/>
    <w:rsid w:val="00ED33B2"/>
    <w:rsid w:val="00EE4487"/>
    <w:rsid w:val="00EF08A5"/>
    <w:rsid w:val="00EF3C42"/>
    <w:rsid w:val="00EF426D"/>
    <w:rsid w:val="00EF4619"/>
    <w:rsid w:val="00EF7D98"/>
    <w:rsid w:val="00F06235"/>
    <w:rsid w:val="00F12109"/>
    <w:rsid w:val="00F12474"/>
    <w:rsid w:val="00F12B8B"/>
    <w:rsid w:val="00F1312B"/>
    <w:rsid w:val="00F15436"/>
    <w:rsid w:val="00F211B1"/>
    <w:rsid w:val="00F21518"/>
    <w:rsid w:val="00F2258F"/>
    <w:rsid w:val="00F225A9"/>
    <w:rsid w:val="00F23FE2"/>
    <w:rsid w:val="00F24D28"/>
    <w:rsid w:val="00F2596D"/>
    <w:rsid w:val="00F305A2"/>
    <w:rsid w:val="00F365FD"/>
    <w:rsid w:val="00F41B39"/>
    <w:rsid w:val="00F427FC"/>
    <w:rsid w:val="00F42B8E"/>
    <w:rsid w:val="00F43E35"/>
    <w:rsid w:val="00F46983"/>
    <w:rsid w:val="00F47E78"/>
    <w:rsid w:val="00F50633"/>
    <w:rsid w:val="00F60C7B"/>
    <w:rsid w:val="00F61C15"/>
    <w:rsid w:val="00F70610"/>
    <w:rsid w:val="00F754F8"/>
    <w:rsid w:val="00F80BE9"/>
    <w:rsid w:val="00F81222"/>
    <w:rsid w:val="00F83BF6"/>
    <w:rsid w:val="00F901D9"/>
    <w:rsid w:val="00F90F76"/>
    <w:rsid w:val="00F9436F"/>
    <w:rsid w:val="00F94C30"/>
    <w:rsid w:val="00F9522A"/>
    <w:rsid w:val="00FA073E"/>
    <w:rsid w:val="00FA2342"/>
    <w:rsid w:val="00FA2554"/>
    <w:rsid w:val="00FA4542"/>
    <w:rsid w:val="00FA4D98"/>
    <w:rsid w:val="00FA4EF4"/>
    <w:rsid w:val="00FA5131"/>
    <w:rsid w:val="00FA514D"/>
    <w:rsid w:val="00FB054D"/>
    <w:rsid w:val="00FB26AE"/>
    <w:rsid w:val="00FB3685"/>
    <w:rsid w:val="00FB5E92"/>
    <w:rsid w:val="00FC0DAE"/>
    <w:rsid w:val="00FD5746"/>
    <w:rsid w:val="00FD6580"/>
    <w:rsid w:val="00FE26AB"/>
    <w:rsid w:val="00FE27D0"/>
    <w:rsid w:val="00FE3FEF"/>
    <w:rsid w:val="00FE5561"/>
    <w:rsid w:val="00FF0421"/>
    <w:rsid w:val="00FF3ACE"/>
    <w:rsid w:val="00FF4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6562E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iPriority="35"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4DB"/>
    <w:rPr>
      <w:rFonts w:ascii="Arial" w:hAnsi="Arial"/>
      <w:sz w:val="24"/>
    </w:rPr>
  </w:style>
  <w:style w:type="paragraph" w:styleId="Heading1">
    <w:name w:val="heading 1"/>
    <w:basedOn w:val="Normal"/>
    <w:next w:val="Normal"/>
    <w:link w:val="Heading1Char"/>
    <w:qFormat/>
    <w:rsid w:val="00C234DB"/>
    <w:pPr>
      <w:keepNext/>
      <w:jc w:val="righ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234DB"/>
    <w:rPr>
      <w:color w:val="0000FF"/>
      <w:u w:val="single"/>
    </w:rPr>
  </w:style>
  <w:style w:type="paragraph" w:styleId="Header">
    <w:name w:val="header"/>
    <w:basedOn w:val="Normal"/>
    <w:link w:val="HeaderChar"/>
    <w:uiPriority w:val="99"/>
    <w:rsid w:val="00C234DB"/>
    <w:pPr>
      <w:tabs>
        <w:tab w:val="center" w:pos="4320"/>
        <w:tab w:val="right" w:pos="8640"/>
      </w:tabs>
    </w:pPr>
  </w:style>
  <w:style w:type="paragraph" w:styleId="Footer">
    <w:name w:val="footer"/>
    <w:basedOn w:val="Normal"/>
    <w:link w:val="FooterChar"/>
    <w:uiPriority w:val="99"/>
    <w:rsid w:val="00C234DB"/>
    <w:pPr>
      <w:tabs>
        <w:tab w:val="center" w:pos="4320"/>
        <w:tab w:val="right" w:pos="8640"/>
      </w:tabs>
    </w:pPr>
  </w:style>
  <w:style w:type="character" w:styleId="PageNumber">
    <w:name w:val="page number"/>
    <w:basedOn w:val="DefaultParagraphFont"/>
    <w:rsid w:val="00C234DB"/>
  </w:style>
  <w:style w:type="character" w:styleId="Emphasis">
    <w:name w:val="Emphasis"/>
    <w:basedOn w:val="DefaultParagraphFont"/>
    <w:qFormat/>
    <w:rsid w:val="00373BB9"/>
    <w:rPr>
      <w:i/>
      <w:iCs/>
    </w:rPr>
  </w:style>
  <w:style w:type="paragraph" w:styleId="BalloonText">
    <w:name w:val="Balloon Text"/>
    <w:basedOn w:val="Normal"/>
    <w:link w:val="BalloonTextChar"/>
    <w:rsid w:val="008F64EC"/>
    <w:rPr>
      <w:rFonts w:ascii="Tahoma" w:hAnsi="Tahoma" w:cs="Tahoma"/>
      <w:sz w:val="16"/>
      <w:szCs w:val="16"/>
    </w:rPr>
  </w:style>
  <w:style w:type="character" w:customStyle="1" w:styleId="BalloonTextChar">
    <w:name w:val="Balloon Text Char"/>
    <w:basedOn w:val="DefaultParagraphFont"/>
    <w:link w:val="BalloonText"/>
    <w:rsid w:val="008F64EC"/>
    <w:rPr>
      <w:rFonts w:ascii="Tahoma" w:hAnsi="Tahoma" w:cs="Tahoma"/>
      <w:sz w:val="16"/>
      <w:szCs w:val="16"/>
    </w:rPr>
  </w:style>
  <w:style w:type="character" w:customStyle="1" w:styleId="HeaderChar">
    <w:name w:val="Header Char"/>
    <w:basedOn w:val="DefaultParagraphFont"/>
    <w:link w:val="Header"/>
    <w:uiPriority w:val="99"/>
    <w:rsid w:val="00764FFF"/>
    <w:rPr>
      <w:rFonts w:ascii="Arial" w:hAnsi="Arial"/>
      <w:sz w:val="24"/>
    </w:rPr>
  </w:style>
  <w:style w:type="character" w:customStyle="1" w:styleId="FooterChar">
    <w:name w:val="Footer Char"/>
    <w:basedOn w:val="DefaultParagraphFont"/>
    <w:link w:val="Footer"/>
    <w:uiPriority w:val="99"/>
    <w:rsid w:val="00764FFF"/>
    <w:rPr>
      <w:rFonts w:ascii="Arial" w:hAnsi="Arial"/>
      <w:sz w:val="24"/>
    </w:rPr>
  </w:style>
  <w:style w:type="paragraph" w:styleId="NoSpacing">
    <w:name w:val="No Spacing"/>
    <w:link w:val="NoSpacingChar"/>
    <w:uiPriority w:val="1"/>
    <w:qFormat/>
    <w:rsid w:val="008310CF"/>
    <w:rPr>
      <w:rFonts w:ascii="Calibri" w:eastAsia="Calibri" w:hAnsi="Calibri"/>
      <w:sz w:val="22"/>
      <w:szCs w:val="22"/>
    </w:rPr>
  </w:style>
  <w:style w:type="character" w:styleId="CommentReference">
    <w:name w:val="annotation reference"/>
    <w:basedOn w:val="DefaultParagraphFont"/>
    <w:rsid w:val="00F94C30"/>
    <w:rPr>
      <w:sz w:val="16"/>
      <w:szCs w:val="16"/>
    </w:rPr>
  </w:style>
  <w:style w:type="paragraph" w:styleId="CommentText">
    <w:name w:val="annotation text"/>
    <w:basedOn w:val="Normal"/>
    <w:link w:val="CommentTextChar"/>
    <w:rsid w:val="00F94C30"/>
    <w:rPr>
      <w:sz w:val="20"/>
    </w:rPr>
  </w:style>
  <w:style w:type="character" w:customStyle="1" w:styleId="CommentTextChar">
    <w:name w:val="Comment Text Char"/>
    <w:basedOn w:val="DefaultParagraphFont"/>
    <w:link w:val="CommentText"/>
    <w:rsid w:val="00F94C30"/>
    <w:rPr>
      <w:rFonts w:ascii="Arial" w:hAnsi="Arial"/>
    </w:rPr>
  </w:style>
  <w:style w:type="paragraph" w:styleId="CommentSubject">
    <w:name w:val="annotation subject"/>
    <w:basedOn w:val="CommentText"/>
    <w:next w:val="CommentText"/>
    <w:link w:val="CommentSubjectChar"/>
    <w:rsid w:val="00F94C30"/>
    <w:rPr>
      <w:b/>
      <w:bCs/>
    </w:rPr>
  </w:style>
  <w:style w:type="character" w:customStyle="1" w:styleId="CommentSubjectChar">
    <w:name w:val="Comment Subject Char"/>
    <w:basedOn w:val="CommentTextChar"/>
    <w:link w:val="CommentSubject"/>
    <w:rsid w:val="00F94C30"/>
    <w:rPr>
      <w:rFonts w:ascii="Arial" w:hAnsi="Arial"/>
      <w:b/>
      <w:bCs/>
    </w:rPr>
  </w:style>
  <w:style w:type="character" w:customStyle="1" w:styleId="NoSpacingChar">
    <w:name w:val="No Spacing Char"/>
    <w:basedOn w:val="DefaultParagraphFont"/>
    <w:link w:val="NoSpacing"/>
    <w:uiPriority w:val="1"/>
    <w:rsid w:val="00A779CB"/>
    <w:rPr>
      <w:rFonts w:ascii="Calibri" w:eastAsia="Calibri" w:hAnsi="Calibri"/>
      <w:sz w:val="22"/>
      <w:szCs w:val="22"/>
      <w:lang w:val="en-US" w:eastAsia="en-US" w:bidi="ar-SA"/>
    </w:rPr>
  </w:style>
  <w:style w:type="character" w:customStyle="1" w:styleId="Heading1Char">
    <w:name w:val="Heading 1 Char"/>
    <w:basedOn w:val="DefaultParagraphFont"/>
    <w:link w:val="Heading1"/>
    <w:rsid w:val="00233EAD"/>
    <w:rPr>
      <w:rFonts w:ascii="Arial" w:hAnsi="Arial"/>
      <w:b/>
      <w:sz w:val="24"/>
    </w:rPr>
  </w:style>
  <w:style w:type="paragraph" w:customStyle="1" w:styleId="paragraph">
    <w:name w:val="paragraph"/>
    <w:basedOn w:val="Normal"/>
    <w:rsid w:val="00494098"/>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494098"/>
  </w:style>
  <w:style w:type="character" w:customStyle="1" w:styleId="eop">
    <w:name w:val="eop"/>
    <w:basedOn w:val="DefaultParagraphFont"/>
    <w:rsid w:val="00494098"/>
  </w:style>
  <w:style w:type="paragraph" w:styleId="Caption">
    <w:name w:val="caption"/>
    <w:basedOn w:val="Normal"/>
    <w:next w:val="Normal"/>
    <w:uiPriority w:val="35"/>
    <w:unhideWhenUsed/>
    <w:qFormat/>
    <w:rsid w:val="00F46983"/>
    <w:pPr>
      <w:spacing w:after="200"/>
    </w:pPr>
    <w:rPr>
      <w:i/>
      <w:iCs/>
      <w:color w:val="44546A" w:themeColor="text2"/>
      <w:sz w:val="18"/>
      <w:szCs w:val="18"/>
    </w:rPr>
  </w:style>
  <w:style w:type="table" w:styleId="TableGrid">
    <w:name w:val="Table Grid"/>
    <w:basedOn w:val="TableNormal"/>
    <w:uiPriority w:val="39"/>
    <w:rsid w:val="0078053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01DA"/>
    <w:pPr>
      <w:ind w:left="720"/>
      <w:contextualSpacing/>
    </w:pPr>
  </w:style>
  <w:style w:type="table" w:styleId="ListTable2-Accent3">
    <w:name w:val="List Table 2 Accent 3"/>
    <w:basedOn w:val="TableNormal"/>
    <w:uiPriority w:val="47"/>
    <w:rsid w:val="000B07E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0B07E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3A7030"/>
    <w:rPr>
      <w:rFonts w:ascii="Arial" w:hAnsi="Arial"/>
      <w:sz w:val="24"/>
    </w:rPr>
  </w:style>
  <w:style w:type="table" w:styleId="PlainTable4">
    <w:name w:val="Plain Table 4"/>
    <w:basedOn w:val="TableNormal"/>
    <w:uiPriority w:val="44"/>
    <w:rsid w:val="001961E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qFormat/>
    <w:rsid w:val="006723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723C6"/>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8780026">
      <w:bodyDiv w:val="1"/>
      <w:marLeft w:val="0"/>
      <w:marRight w:val="0"/>
      <w:marTop w:val="0"/>
      <w:marBottom w:val="0"/>
      <w:divBdr>
        <w:top w:val="none" w:sz="0" w:space="0" w:color="auto"/>
        <w:left w:val="none" w:sz="0" w:space="0" w:color="auto"/>
        <w:bottom w:val="none" w:sz="0" w:space="0" w:color="auto"/>
        <w:right w:val="none" w:sz="0" w:space="0" w:color="auto"/>
      </w:divBdr>
    </w:div>
    <w:div w:id="270095446">
      <w:bodyDiv w:val="1"/>
      <w:marLeft w:val="0"/>
      <w:marRight w:val="0"/>
      <w:marTop w:val="0"/>
      <w:marBottom w:val="0"/>
      <w:divBdr>
        <w:top w:val="none" w:sz="0" w:space="0" w:color="auto"/>
        <w:left w:val="none" w:sz="0" w:space="0" w:color="auto"/>
        <w:bottom w:val="none" w:sz="0" w:space="0" w:color="auto"/>
        <w:right w:val="none" w:sz="0" w:space="0" w:color="auto"/>
      </w:divBdr>
    </w:div>
    <w:div w:id="650864011">
      <w:bodyDiv w:val="1"/>
      <w:marLeft w:val="0"/>
      <w:marRight w:val="0"/>
      <w:marTop w:val="0"/>
      <w:marBottom w:val="0"/>
      <w:divBdr>
        <w:top w:val="none" w:sz="0" w:space="0" w:color="auto"/>
        <w:left w:val="none" w:sz="0" w:space="0" w:color="auto"/>
        <w:bottom w:val="none" w:sz="0" w:space="0" w:color="auto"/>
        <w:right w:val="none" w:sz="0" w:space="0" w:color="auto"/>
      </w:divBdr>
    </w:div>
    <w:div w:id="695034672">
      <w:bodyDiv w:val="1"/>
      <w:marLeft w:val="0"/>
      <w:marRight w:val="0"/>
      <w:marTop w:val="0"/>
      <w:marBottom w:val="0"/>
      <w:divBdr>
        <w:top w:val="none" w:sz="0" w:space="0" w:color="auto"/>
        <w:left w:val="none" w:sz="0" w:space="0" w:color="auto"/>
        <w:bottom w:val="none" w:sz="0" w:space="0" w:color="auto"/>
        <w:right w:val="none" w:sz="0" w:space="0" w:color="auto"/>
      </w:divBdr>
    </w:div>
    <w:div w:id="831337476">
      <w:bodyDiv w:val="1"/>
      <w:marLeft w:val="0"/>
      <w:marRight w:val="0"/>
      <w:marTop w:val="0"/>
      <w:marBottom w:val="0"/>
      <w:divBdr>
        <w:top w:val="none" w:sz="0" w:space="0" w:color="auto"/>
        <w:left w:val="none" w:sz="0" w:space="0" w:color="auto"/>
        <w:bottom w:val="none" w:sz="0" w:space="0" w:color="auto"/>
        <w:right w:val="none" w:sz="0" w:space="0" w:color="auto"/>
      </w:divBdr>
      <w:divsChild>
        <w:div w:id="1533106890">
          <w:marLeft w:val="0"/>
          <w:marRight w:val="0"/>
          <w:marTop w:val="0"/>
          <w:marBottom w:val="0"/>
          <w:divBdr>
            <w:top w:val="none" w:sz="0" w:space="0" w:color="auto"/>
            <w:left w:val="none" w:sz="0" w:space="0" w:color="auto"/>
            <w:bottom w:val="none" w:sz="0" w:space="0" w:color="auto"/>
            <w:right w:val="none" w:sz="0" w:space="0" w:color="auto"/>
          </w:divBdr>
        </w:div>
        <w:div w:id="595207958">
          <w:marLeft w:val="0"/>
          <w:marRight w:val="0"/>
          <w:marTop w:val="0"/>
          <w:marBottom w:val="0"/>
          <w:divBdr>
            <w:top w:val="none" w:sz="0" w:space="0" w:color="auto"/>
            <w:left w:val="none" w:sz="0" w:space="0" w:color="auto"/>
            <w:bottom w:val="none" w:sz="0" w:space="0" w:color="auto"/>
            <w:right w:val="none" w:sz="0" w:space="0" w:color="auto"/>
          </w:divBdr>
        </w:div>
        <w:div w:id="237247691">
          <w:marLeft w:val="0"/>
          <w:marRight w:val="0"/>
          <w:marTop w:val="0"/>
          <w:marBottom w:val="0"/>
          <w:divBdr>
            <w:top w:val="none" w:sz="0" w:space="0" w:color="auto"/>
            <w:left w:val="none" w:sz="0" w:space="0" w:color="auto"/>
            <w:bottom w:val="none" w:sz="0" w:space="0" w:color="auto"/>
            <w:right w:val="none" w:sz="0" w:space="0" w:color="auto"/>
          </w:divBdr>
        </w:div>
        <w:div w:id="663897739">
          <w:marLeft w:val="0"/>
          <w:marRight w:val="0"/>
          <w:marTop w:val="0"/>
          <w:marBottom w:val="0"/>
          <w:divBdr>
            <w:top w:val="none" w:sz="0" w:space="0" w:color="auto"/>
            <w:left w:val="none" w:sz="0" w:space="0" w:color="auto"/>
            <w:bottom w:val="none" w:sz="0" w:space="0" w:color="auto"/>
            <w:right w:val="none" w:sz="0" w:space="0" w:color="auto"/>
          </w:divBdr>
        </w:div>
        <w:div w:id="1301299215">
          <w:marLeft w:val="0"/>
          <w:marRight w:val="0"/>
          <w:marTop w:val="0"/>
          <w:marBottom w:val="0"/>
          <w:divBdr>
            <w:top w:val="none" w:sz="0" w:space="0" w:color="auto"/>
            <w:left w:val="none" w:sz="0" w:space="0" w:color="auto"/>
            <w:bottom w:val="none" w:sz="0" w:space="0" w:color="auto"/>
            <w:right w:val="none" w:sz="0" w:space="0" w:color="auto"/>
          </w:divBdr>
        </w:div>
        <w:div w:id="408964051">
          <w:marLeft w:val="0"/>
          <w:marRight w:val="0"/>
          <w:marTop w:val="0"/>
          <w:marBottom w:val="0"/>
          <w:divBdr>
            <w:top w:val="none" w:sz="0" w:space="0" w:color="auto"/>
            <w:left w:val="none" w:sz="0" w:space="0" w:color="auto"/>
            <w:bottom w:val="none" w:sz="0" w:space="0" w:color="auto"/>
            <w:right w:val="none" w:sz="0" w:space="0" w:color="auto"/>
          </w:divBdr>
        </w:div>
        <w:div w:id="1989046713">
          <w:marLeft w:val="0"/>
          <w:marRight w:val="0"/>
          <w:marTop w:val="0"/>
          <w:marBottom w:val="0"/>
          <w:divBdr>
            <w:top w:val="none" w:sz="0" w:space="0" w:color="auto"/>
            <w:left w:val="none" w:sz="0" w:space="0" w:color="auto"/>
            <w:bottom w:val="none" w:sz="0" w:space="0" w:color="auto"/>
            <w:right w:val="none" w:sz="0" w:space="0" w:color="auto"/>
          </w:divBdr>
        </w:div>
        <w:div w:id="16318905">
          <w:marLeft w:val="0"/>
          <w:marRight w:val="0"/>
          <w:marTop w:val="0"/>
          <w:marBottom w:val="0"/>
          <w:divBdr>
            <w:top w:val="none" w:sz="0" w:space="0" w:color="auto"/>
            <w:left w:val="none" w:sz="0" w:space="0" w:color="auto"/>
            <w:bottom w:val="none" w:sz="0" w:space="0" w:color="auto"/>
            <w:right w:val="none" w:sz="0" w:space="0" w:color="auto"/>
          </w:divBdr>
        </w:div>
      </w:divsChild>
    </w:div>
    <w:div w:id="1318921598">
      <w:bodyDiv w:val="1"/>
      <w:marLeft w:val="0"/>
      <w:marRight w:val="0"/>
      <w:marTop w:val="0"/>
      <w:marBottom w:val="0"/>
      <w:divBdr>
        <w:top w:val="none" w:sz="0" w:space="0" w:color="auto"/>
        <w:left w:val="none" w:sz="0" w:space="0" w:color="auto"/>
        <w:bottom w:val="none" w:sz="0" w:space="0" w:color="auto"/>
        <w:right w:val="none" w:sz="0" w:space="0" w:color="auto"/>
      </w:divBdr>
    </w:div>
    <w:div w:id="1471240177">
      <w:bodyDiv w:val="1"/>
      <w:marLeft w:val="0"/>
      <w:marRight w:val="0"/>
      <w:marTop w:val="0"/>
      <w:marBottom w:val="0"/>
      <w:divBdr>
        <w:top w:val="none" w:sz="0" w:space="0" w:color="auto"/>
        <w:left w:val="none" w:sz="0" w:space="0" w:color="auto"/>
        <w:bottom w:val="none" w:sz="0" w:space="0" w:color="auto"/>
        <w:right w:val="none" w:sz="0" w:space="0" w:color="auto"/>
      </w:divBdr>
    </w:div>
    <w:div w:id="1529374186">
      <w:bodyDiv w:val="1"/>
      <w:marLeft w:val="0"/>
      <w:marRight w:val="0"/>
      <w:marTop w:val="0"/>
      <w:marBottom w:val="0"/>
      <w:divBdr>
        <w:top w:val="none" w:sz="0" w:space="0" w:color="auto"/>
        <w:left w:val="none" w:sz="0" w:space="0" w:color="auto"/>
        <w:bottom w:val="none" w:sz="0" w:space="0" w:color="auto"/>
        <w:right w:val="none" w:sz="0" w:space="0" w:color="auto"/>
      </w:divBdr>
    </w:div>
    <w:div w:id="1699116229">
      <w:bodyDiv w:val="1"/>
      <w:marLeft w:val="0"/>
      <w:marRight w:val="0"/>
      <w:marTop w:val="0"/>
      <w:marBottom w:val="0"/>
      <w:divBdr>
        <w:top w:val="none" w:sz="0" w:space="0" w:color="auto"/>
        <w:left w:val="none" w:sz="0" w:space="0" w:color="auto"/>
        <w:bottom w:val="none" w:sz="0" w:space="0" w:color="auto"/>
        <w:right w:val="none" w:sz="0" w:space="0" w:color="auto"/>
      </w:divBdr>
    </w:div>
    <w:div w:id="1859000710">
      <w:bodyDiv w:val="1"/>
      <w:marLeft w:val="0"/>
      <w:marRight w:val="0"/>
      <w:marTop w:val="0"/>
      <w:marBottom w:val="0"/>
      <w:divBdr>
        <w:top w:val="none" w:sz="0" w:space="0" w:color="auto"/>
        <w:left w:val="none" w:sz="0" w:space="0" w:color="auto"/>
        <w:bottom w:val="none" w:sz="0" w:space="0" w:color="auto"/>
        <w:right w:val="none" w:sz="0" w:space="0" w:color="auto"/>
      </w:divBdr>
    </w:div>
    <w:div w:id="1870876571">
      <w:bodyDiv w:val="1"/>
      <w:marLeft w:val="0"/>
      <w:marRight w:val="0"/>
      <w:marTop w:val="0"/>
      <w:marBottom w:val="0"/>
      <w:divBdr>
        <w:top w:val="none" w:sz="0" w:space="0" w:color="auto"/>
        <w:left w:val="none" w:sz="0" w:space="0" w:color="auto"/>
        <w:bottom w:val="none" w:sz="0" w:space="0" w:color="auto"/>
        <w:right w:val="none" w:sz="0" w:space="0" w:color="auto"/>
      </w:divBdr>
    </w:div>
    <w:div w:id="1956716100">
      <w:bodyDiv w:val="1"/>
      <w:marLeft w:val="0"/>
      <w:marRight w:val="0"/>
      <w:marTop w:val="0"/>
      <w:marBottom w:val="0"/>
      <w:divBdr>
        <w:top w:val="none" w:sz="0" w:space="0" w:color="auto"/>
        <w:left w:val="none" w:sz="0" w:space="0" w:color="auto"/>
        <w:bottom w:val="none" w:sz="0" w:space="0" w:color="auto"/>
        <w:right w:val="none" w:sz="0" w:space="0" w:color="auto"/>
      </w:divBdr>
    </w:div>
    <w:div w:id="204894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jpg"/><Relationship Id="rId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https://zeecoo365-my.sharepoint.com/personal/adam_herrington_zeeco_com/Documents/Zeeco/Projects/AFRC%20Papers/2024/Reference%20Testing%20Docs/68020%2024in%20with%20enclosure%20TP%201%20and%202_181919_BG_AH.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zeecoo365-my.sharepoint.com/personal/adam_herrington_zeeco_com/Documents/Zeeco/Projects/AFRC%20Papers/2024/Reference%20Testing%20Docs/68020%2024in%20with%20enclosure%20TP%201%20and%202_181919_BG_AH.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zeecoo365-my.sharepoint.com/personal/adam_herrington_zeeco_com/Documents/Zeeco/Projects/AFRC%20Papers/2024/Reference%20Testing%20Docs/68020%2024in%20with%20enclosure%20TP%201%20and%202_181919_BG_AH.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monia Testing</a:t>
            </a:r>
          </a:p>
          <a:p>
            <a:pPr>
              <a:defRPr sz="1400" b="0" i="0" u="none" strike="noStrike" kern="1200" spc="0" baseline="0">
                <a:solidFill>
                  <a:schemeClr val="tx1">
                    <a:lumMod val="65000"/>
                    <a:lumOff val="35000"/>
                  </a:schemeClr>
                </a:solidFill>
                <a:latin typeface="+mn-lt"/>
                <a:ea typeface="+mn-ea"/>
                <a:cs typeface="+mn-cs"/>
              </a:defRPr>
            </a:pPr>
            <a:r>
              <a:rPr lang="en-US"/>
              <a:t>DRE</a:t>
            </a:r>
            <a:r>
              <a:rPr lang="en-US" baseline="0"/>
              <a:t> vs Temperature</a:t>
            </a:r>
            <a:endParaRPr lang="en-US"/>
          </a:p>
        </c:rich>
      </c:tx>
      <c:overlay val="0"/>
      <c:spPr>
        <a:noFill/>
        <a:ln w="25400">
          <a:noFill/>
        </a:ln>
      </c:spPr>
    </c:title>
    <c:autoTitleDeleted val="0"/>
    <c:plotArea>
      <c:layout/>
      <c:scatterChart>
        <c:scatterStyle val="smoothMarker"/>
        <c:varyColors val="0"/>
        <c:ser>
          <c:idx val="0"/>
          <c:order val="0"/>
          <c:tx>
            <c:v>Full Test Run Plot</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68020 24in with enclosure TP 1 and 2_181919_BG_AH.xls]Sheet1'!$J$158:$J$1185</c:f>
              <c:numCache>
                <c:formatCode>General</c:formatCode>
                <c:ptCount val="1028"/>
                <c:pt idx="0">
                  <c:v>122.34099999999999</c:v>
                </c:pt>
                <c:pt idx="1">
                  <c:v>122.443</c:v>
                </c:pt>
                <c:pt idx="2">
                  <c:v>122.404</c:v>
                </c:pt>
                <c:pt idx="3">
                  <c:v>122.47199999999999</c:v>
                </c:pt>
                <c:pt idx="4">
                  <c:v>122.539</c:v>
                </c:pt>
                <c:pt idx="5">
                  <c:v>122.65900000000001</c:v>
                </c:pt>
                <c:pt idx="6">
                  <c:v>122.65900000000001</c:v>
                </c:pt>
                <c:pt idx="7">
                  <c:v>122.664</c:v>
                </c:pt>
                <c:pt idx="8">
                  <c:v>122.76900000000001</c:v>
                </c:pt>
                <c:pt idx="9">
                  <c:v>122.754</c:v>
                </c:pt>
                <c:pt idx="10">
                  <c:v>122.791</c:v>
                </c:pt>
                <c:pt idx="11">
                  <c:v>122.788</c:v>
                </c:pt>
                <c:pt idx="12">
                  <c:v>122.78100000000001</c:v>
                </c:pt>
                <c:pt idx="13">
                  <c:v>122.764</c:v>
                </c:pt>
                <c:pt idx="14">
                  <c:v>122.77800000000001</c:v>
                </c:pt>
                <c:pt idx="15">
                  <c:v>122.76300000000001</c:v>
                </c:pt>
                <c:pt idx="16">
                  <c:v>122.789</c:v>
                </c:pt>
                <c:pt idx="17">
                  <c:v>122.863</c:v>
                </c:pt>
                <c:pt idx="18">
                  <c:v>123.041</c:v>
                </c:pt>
                <c:pt idx="19">
                  <c:v>123.128</c:v>
                </c:pt>
                <c:pt idx="20">
                  <c:v>123.34</c:v>
                </c:pt>
                <c:pt idx="21">
                  <c:v>123.752</c:v>
                </c:pt>
                <c:pt idx="22">
                  <c:v>123.943</c:v>
                </c:pt>
                <c:pt idx="23">
                  <c:v>124.13</c:v>
                </c:pt>
                <c:pt idx="24">
                  <c:v>124.41200000000001</c:v>
                </c:pt>
                <c:pt idx="25">
                  <c:v>125.16800000000001</c:v>
                </c:pt>
                <c:pt idx="26">
                  <c:v>125.753</c:v>
                </c:pt>
                <c:pt idx="27">
                  <c:v>126.38800000000001</c:v>
                </c:pt>
                <c:pt idx="28">
                  <c:v>128.99299999999999</c:v>
                </c:pt>
                <c:pt idx="29">
                  <c:v>131.21700000000001</c:v>
                </c:pt>
                <c:pt idx="30">
                  <c:v>133.816</c:v>
                </c:pt>
                <c:pt idx="31">
                  <c:v>136.48599999999999</c:v>
                </c:pt>
                <c:pt idx="32">
                  <c:v>141.92699999999999</c:v>
                </c:pt>
                <c:pt idx="33">
                  <c:v>144.53899999999999</c:v>
                </c:pt>
                <c:pt idx="34">
                  <c:v>147.26</c:v>
                </c:pt>
                <c:pt idx="35">
                  <c:v>152.84100000000001</c:v>
                </c:pt>
                <c:pt idx="36">
                  <c:v>155.75700000000001</c:v>
                </c:pt>
                <c:pt idx="37">
                  <c:v>158.76400000000001</c:v>
                </c:pt>
                <c:pt idx="38">
                  <c:v>165.46299999999999</c:v>
                </c:pt>
                <c:pt idx="39">
                  <c:v>168.66200000000001</c:v>
                </c:pt>
                <c:pt idx="40">
                  <c:v>171.946</c:v>
                </c:pt>
                <c:pt idx="41">
                  <c:v>175.167</c:v>
                </c:pt>
                <c:pt idx="42">
                  <c:v>180.97800000000001</c:v>
                </c:pt>
                <c:pt idx="43">
                  <c:v>183.803</c:v>
                </c:pt>
                <c:pt idx="44">
                  <c:v>186.74</c:v>
                </c:pt>
                <c:pt idx="45">
                  <c:v>192.834</c:v>
                </c:pt>
                <c:pt idx="46">
                  <c:v>195.679</c:v>
                </c:pt>
                <c:pt idx="47">
                  <c:v>198.45599999999999</c:v>
                </c:pt>
                <c:pt idx="48">
                  <c:v>203.97399999999999</c:v>
                </c:pt>
                <c:pt idx="49">
                  <c:v>206.50899999999999</c:v>
                </c:pt>
                <c:pt idx="50">
                  <c:v>209.09</c:v>
                </c:pt>
                <c:pt idx="51">
                  <c:v>211.39</c:v>
                </c:pt>
                <c:pt idx="52">
                  <c:v>216.04400000000001</c:v>
                </c:pt>
                <c:pt idx="53">
                  <c:v>218.333</c:v>
                </c:pt>
                <c:pt idx="54">
                  <c:v>220.52099999999999</c:v>
                </c:pt>
                <c:pt idx="55">
                  <c:v>224.20400000000001</c:v>
                </c:pt>
                <c:pt idx="56">
                  <c:v>226.01499999999999</c:v>
                </c:pt>
                <c:pt idx="57">
                  <c:v>227.804</c:v>
                </c:pt>
                <c:pt idx="58">
                  <c:v>229.52199999999999</c:v>
                </c:pt>
                <c:pt idx="59">
                  <c:v>233.06100000000001</c:v>
                </c:pt>
                <c:pt idx="60">
                  <c:v>234.904</c:v>
                </c:pt>
                <c:pt idx="61">
                  <c:v>236.70099999999999</c:v>
                </c:pt>
                <c:pt idx="62">
                  <c:v>240.43600000000001</c:v>
                </c:pt>
                <c:pt idx="63">
                  <c:v>242.35900000000001</c:v>
                </c:pt>
                <c:pt idx="64">
                  <c:v>244.131</c:v>
                </c:pt>
                <c:pt idx="65">
                  <c:v>247.53200000000001</c:v>
                </c:pt>
                <c:pt idx="66">
                  <c:v>249.30199999999999</c:v>
                </c:pt>
                <c:pt idx="67">
                  <c:v>251.072</c:v>
                </c:pt>
                <c:pt idx="68">
                  <c:v>252.733</c:v>
                </c:pt>
                <c:pt idx="69">
                  <c:v>255.67</c:v>
                </c:pt>
                <c:pt idx="70">
                  <c:v>257.12</c:v>
                </c:pt>
                <c:pt idx="71">
                  <c:v>258.59500000000003</c:v>
                </c:pt>
                <c:pt idx="72">
                  <c:v>262.37200000000001</c:v>
                </c:pt>
                <c:pt idx="73">
                  <c:v>264.54000000000002</c:v>
                </c:pt>
                <c:pt idx="74">
                  <c:v>266.80500000000001</c:v>
                </c:pt>
                <c:pt idx="75">
                  <c:v>269.08999999999997</c:v>
                </c:pt>
                <c:pt idx="76">
                  <c:v>273.50799999999998</c:v>
                </c:pt>
                <c:pt idx="77">
                  <c:v>275.79199999999997</c:v>
                </c:pt>
                <c:pt idx="78">
                  <c:v>278.07299999999998</c:v>
                </c:pt>
                <c:pt idx="79">
                  <c:v>283.50900000000001</c:v>
                </c:pt>
                <c:pt idx="80">
                  <c:v>286.31200000000001</c:v>
                </c:pt>
                <c:pt idx="81">
                  <c:v>288.99900000000002</c:v>
                </c:pt>
                <c:pt idx="82">
                  <c:v>294.14299999999997</c:v>
                </c:pt>
                <c:pt idx="83">
                  <c:v>296.57100000000003</c:v>
                </c:pt>
                <c:pt idx="84">
                  <c:v>298.79899999999998</c:v>
                </c:pt>
                <c:pt idx="85">
                  <c:v>300.82</c:v>
                </c:pt>
                <c:pt idx="86">
                  <c:v>304.60000000000002</c:v>
                </c:pt>
                <c:pt idx="87">
                  <c:v>306.476</c:v>
                </c:pt>
                <c:pt idx="88">
                  <c:v>308.601</c:v>
                </c:pt>
                <c:pt idx="89">
                  <c:v>313.39800000000002</c:v>
                </c:pt>
                <c:pt idx="90">
                  <c:v>315.82799999999997</c:v>
                </c:pt>
                <c:pt idx="91">
                  <c:v>318.31400000000002</c:v>
                </c:pt>
                <c:pt idx="92">
                  <c:v>320.85300000000001</c:v>
                </c:pt>
                <c:pt idx="93">
                  <c:v>327.69799999999998</c:v>
                </c:pt>
                <c:pt idx="94">
                  <c:v>328.89800000000002</c:v>
                </c:pt>
                <c:pt idx="95">
                  <c:v>331.95800000000003</c:v>
                </c:pt>
                <c:pt idx="96">
                  <c:v>337.71300000000002</c:v>
                </c:pt>
                <c:pt idx="97">
                  <c:v>340.32</c:v>
                </c:pt>
                <c:pt idx="98">
                  <c:v>342.91699999999997</c:v>
                </c:pt>
                <c:pt idx="99">
                  <c:v>348.56700000000001</c:v>
                </c:pt>
                <c:pt idx="100">
                  <c:v>351.43799999999999</c:v>
                </c:pt>
                <c:pt idx="101">
                  <c:v>354.536</c:v>
                </c:pt>
                <c:pt idx="102">
                  <c:v>357.77</c:v>
                </c:pt>
                <c:pt idx="103">
                  <c:v>364.16500000000002</c:v>
                </c:pt>
                <c:pt idx="104">
                  <c:v>367.55799999999999</c:v>
                </c:pt>
                <c:pt idx="105">
                  <c:v>370.87</c:v>
                </c:pt>
                <c:pt idx="106">
                  <c:v>377.44</c:v>
                </c:pt>
                <c:pt idx="107">
                  <c:v>380.77100000000002</c:v>
                </c:pt>
                <c:pt idx="108">
                  <c:v>384.30900000000003</c:v>
                </c:pt>
                <c:pt idx="109">
                  <c:v>392.46</c:v>
                </c:pt>
                <c:pt idx="110">
                  <c:v>396.935</c:v>
                </c:pt>
                <c:pt idx="111">
                  <c:v>401.267</c:v>
                </c:pt>
                <c:pt idx="112">
                  <c:v>405.62900000000002</c:v>
                </c:pt>
                <c:pt idx="113">
                  <c:v>414.36500000000001</c:v>
                </c:pt>
                <c:pt idx="114">
                  <c:v>418.60899999999998</c:v>
                </c:pt>
                <c:pt idx="115">
                  <c:v>422.98700000000002</c:v>
                </c:pt>
                <c:pt idx="116">
                  <c:v>431.38099999999997</c:v>
                </c:pt>
                <c:pt idx="117">
                  <c:v>435.673</c:v>
                </c:pt>
                <c:pt idx="118">
                  <c:v>440.62799999999999</c:v>
                </c:pt>
                <c:pt idx="119">
                  <c:v>445.68400000000003</c:v>
                </c:pt>
                <c:pt idx="120">
                  <c:v>456.161</c:v>
                </c:pt>
                <c:pt idx="121">
                  <c:v>460.99</c:v>
                </c:pt>
                <c:pt idx="122">
                  <c:v>465.65300000000002</c:v>
                </c:pt>
                <c:pt idx="123">
                  <c:v>474.19099999999997</c:v>
                </c:pt>
                <c:pt idx="124">
                  <c:v>478.51400000000001</c:v>
                </c:pt>
                <c:pt idx="125">
                  <c:v>482.83699999999999</c:v>
                </c:pt>
                <c:pt idx="126">
                  <c:v>491.48099999999999</c:v>
                </c:pt>
                <c:pt idx="127">
                  <c:v>495.83199999999999</c:v>
                </c:pt>
                <c:pt idx="128">
                  <c:v>500.15699999999998</c:v>
                </c:pt>
                <c:pt idx="129">
                  <c:v>504.48599999999999</c:v>
                </c:pt>
                <c:pt idx="130">
                  <c:v>513.35799999999995</c:v>
                </c:pt>
                <c:pt idx="131">
                  <c:v>517.72900000000004</c:v>
                </c:pt>
                <c:pt idx="132">
                  <c:v>522.38699999999994</c:v>
                </c:pt>
                <c:pt idx="133">
                  <c:v>532.52800000000002</c:v>
                </c:pt>
                <c:pt idx="134">
                  <c:v>537.88</c:v>
                </c:pt>
                <c:pt idx="135">
                  <c:v>543.40499999999997</c:v>
                </c:pt>
                <c:pt idx="136">
                  <c:v>549.26</c:v>
                </c:pt>
                <c:pt idx="137">
                  <c:v>562.00300000000004</c:v>
                </c:pt>
                <c:pt idx="138">
                  <c:v>568.13800000000003</c:v>
                </c:pt>
                <c:pt idx="139">
                  <c:v>574.10799999999995</c:v>
                </c:pt>
                <c:pt idx="140">
                  <c:v>586.52300000000002</c:v>
                </c:pt>
                <c:pt idx="141">
                  <c:v>593.22299999999996</c:v>
                </c:pt>
                <c:pt idx="142">
                  <c:v>600.26700000000005</c:v>
                </c:pt>
                <c:pt idx="143">
                  <c:v>614.21799999999996</c:v>
                </c:pt>
                <c:pt idx="144">
                  <c:v>621.49</c:v>
                </c:pt>
                <c:pt idx="145">
                  <c:v>629.19899999999996</c:v>
                </c:pt>
                <c:pt idx="146">
                  <c:v>636.89200000000005</c:v>
                </c:pt>
                <c:pt idx="147">
                  <c:v>652.72199999999998</c:v>
                </c:pt>
                <c:pt idx="148">
                  <c:v>660.86500000000001</c:v>
                </c:pt>
                <c:pt idx="149">
                  <c:v>669.21400000000006</c:v>
                </c:pt>
                <c:pt idx="150">
                  <c:v>686.23299999999995</c:v>
                </c:pt>
                <c:pt idx="151">
                  <c:v>694.55</c:v>
                </c:pt>
                <c:pt idx="152">
                  <c:v>702.255</c:v>
                </c:pt>
                <c:pt idx="153">
                  <c:v>716.02800000000002</c:v>
                </c:pt>
                <c:pt idx="154">
                  <c:v>721.86800000000005</c:v>
                </c:pt>
                <c:pt idx="155">
                  <c:v>727.37300000000005</c:v>
                </c:pt>
                <c:pt idx="156">
                  <c:v>732.49900000000002</c:v>
                </c:pt>
                <c:pt idx="157">
                  <c:v>741.72799999999995</c:v>
                </c:pt>
                <c:pt idx="158">
                  <c:v>746.154</c:v>
                </c:pt>
                <c:pt idx="159">
                  <c:v>750.399</c:v>
                </c:pt>
                <c:pt idx="160">
                  <c:v>757.70399999999995</c:v>
                </c:pt>
                <c:pt idx="161">
                  <c:v>761.03800000000001</c:v>
                </c:pt>
                <c:pt idx="162">
                  <c:v>764.23599999999999</c:v>
                </c:pt>
                <c:pt idx="163">
                  <c:v>767.24599999999998</c:v>
                </c:pt>
                <c:pt idx="164">
                  <c:v>772.98</c:v>
                </c:pt>
                <c:pt idx="165">
                  <c:v>775.90599999999995</c:v>
                </c:pt>
                <c:pt idx="166">
                  <c:v>778.64099999999996</c:v>
                </c:pt>
                <c:pt idx="167">
                  <c:v>783.601</c:v>
                </c:pt>
                <c:pt idx="168">
                  <c:v>786.13900000000001</c:v>
                </c:pt>
                <c:pt idx="169">
                  <c:v>788.553</c:v>
                </c:pt>
                <c:pt idx="170">
                  <c:v>793.73400000000004</c:v>
                </c:pt>
                <c:pt idx="171">
                  <c:v>796.12599999999998</c:v>
                </c:pt>
                <c:pt idx="172">
                  <c:v>798.70100000000002</c:v>
                </c:pt>
                <c:pt idx="173">
                  <c:v>801.34</c:v>
                </c:pt>
                <c:pt idx="174">
                  <c:v>807.18499999999995</c:v>
                </c:pt>
                <c:pt idx="175">
                  <c:v>810.35599999999999</c:v>
                </c:pt>
                <c:pt idx="176">
                  <c:v>813.65800000000002</c:v>
                </c:pt>
                <c:pt idx="177">
                  <c:v>820.52</c:v>
                </c:pt>
                <c:pt idx="178">
                  <c:v>824.32600000000002</c:v>
                </c:pt>
                <c:pt idx="179">
                  <c:v>828.66899999999998</c:v>
                </c:pt>
                <c:pt idx="180">
                  <c:v>833.33900000000006</c:v>
                </c:pt>
                <c:pt idx="181">
                  <c:v>842.98699999999997</c:v>
                </c:pt>
                <c:pt idx="182">
                  <c:v>847.97900000000004</c:v>
                </c:pt>
                <c:pt idx="183">
                  <c:v>853.197</c:v>
                </c:pt>
                <c:pt idx="184">
                  <c:v>864.15800000000002</c:v>
                </c:pt>
                <c:pt idx="185">
                  <c:v>869.20299999999997</c:v>
                </c:pt>
                <c:pt idx="186">
                  <c:v>873.81799999999998</c:v>
                </c:pt>
                <c:pt idx="187">
                  <c:v>882.21400000000006</c:v>
                </c:pt>
                <c:pt idx="188">
                  <c:v>886.2</c:v>
                </c:pt>
                <c:pt idx="189">
                  <c:v>890.17600000000004</c:v>
                </c:pt>
                <c:pt idx="190">
                  <c:v>894.25199999999995</c:v>
                </c:pt>
                <c:pt idx="191">
                  <c:v>902.56700000000001</c:v>
                </c:pt>
                <c:pt idx="192">
                  <c:v>906.61</c:v>
                </c:pt>
                <c:pt idx="193">
                  <c:v>910.57500000000005</c:v>
                </c:pt>
                <c:pt idx="194">
                  <c:v>918.79499999999996</c:v>
                </c:pt>
                <c:pt idx="195">
                  <c:v>923.41899999999998</c:v>
                </c:pt>
                <c:pt idx="196">
                  <c:v>928.69100000000003</c:v>
                </c:pt>
                <c:pt idx="197">
                  <c:v>939.42600000000004</c:v>
                </c:pt>
                <c:pt idx="198">
                  <c:v>944.32100000000003</c:v>
                </c:pt>
                <c:pt idx="199">
                  <c:v>948.92600000000004</c:v>
                </c:pt>
                <c:pt idx="200">
                  <c:v>953.46900000000005</c:v>
                </c:pt>
                <c:pt idx="201">
                  <c:v>963.21699999999998</c:v>
                </c:pt>
                <c:pt idx="202">
                  <c:v>968.25099999999998</c:v>
                </c:pt>
                <c:pt idx="203">
                  <c:v>973.59</c:v>
                </c:pt>
                <c:pt idx="204">
                  <c:v>984.29200000000003</c:v>
                </c:pt>
                <c:pt idx="205">
                  <c:v>989.23400000000004</c:v>
                </c:pt>
                <c:pt idx="206">
                  <c:v>993.97400000000005</c:v>
                </c:pt>
                <c:pt idx="207">
                  <c:v>998.64700000000005</c:v>
                </c:pt>
                <c:pt idx="208">
                  <c:v>1007.249</c:v>
                </c:pt>
                <c:pt idx="209">
                  <c:v>1011.668</c:v>
                </c:pt>
                <c:pt idx="210">
                  <c:v>1016.179</c:v>
                </c:pt>
                <c:pt idx="211">
                  <c:v>1024.827</c:v>
                </c:pt>
                <c:pt idx="212">
                  <c:v>1028.3910000000001</c:v>
                </c:pt>
                <c:pt idx="213">
                  <c:v>1031.3440000000001</c:v>
                </c:pt>
                <c:pt idx="214">
                  <c:v>1033.4880000000001</c:v>
                </c:pt>
                <c:pt idx="215">
                  <c:v>1036.845</c:v>
                </c:pt>
                <c:pt idx="216">
                  <c:v>1038.2660000000001</c:v>
                </c:pt>
                <c:pt idx="217">
                  <c:v>1039.527</c:v>
                </c:pt>
                <c:pt idx="218">
                  <c:v>1041.886</c:v>
                </c:pt>
                <c:pt idx="219">
                  <c:v>1043.0409999999999</c:v>
                </c:pt>
                <c:pt idx="220">
                  <c:v>1044.2370000000001</c:v>
                </c:pt>
                <c:pt idx="221">
                  <c:v>1046.527</c:v>
                </c:pt>
                <c:pt idx="222">
                  <c:v>1047.5930000000001</c:v>
                </c:pt>
                <c:pt idx="223">
                  <c:v>1048.7760000000001</c:v>
                </c:pt>
                <c:pt idx="224">
                  <c:v>1049.961</c:v>
                </c:pt>
                <c:pt idx="225">
                  <c:v>1052.471</c:v>
                </c:pt>
                <c:pt idx="226">
                  <c:v>1053.5930000000001</c:v>
                </c:pt>
                <c:pt idx="227">
                  <c:v>1054.817</c:v>
                </c:pt>
                <c:pt idx="228">
                  <c:v>1056.527</c:v>
                </c:pt>
                <c:pt idx="229">
                  <c:v>1057.1869999999999</c:v>
                </c:pt>
                <c:pt idx="230">
                  <c:v>1057.806</c:v>
                </c:pt>
                <c:pt idx="231">
                  <c:v>1058.6579999999999</c:v>
                </c:pt>
                <c:pt idx="232">
                  <c:v>1060.8240000000001</c:v>
                </c:pt>
                <c:pt idx="233">
                  <c:v>1061.9459999999999</c:v>
                </c:pt>
                <c:pt idx="234">
                  <c:v>1063.104</c:v>
                </c:pt>
                <c:pt idx="235">
                  <c:v>1065.107</c:v>
                </c:pt>
                <c:pt idx="236">
                  <c:v>1066.0899999999999</c:v>
                </c:pt>
                <c:pt idx="237">
                  <c:v>1066.886</c:v>
                </c:pt>
                <c:pt idx="238">
                  <c:v>1068.9680000000001</c:v>
                </c:pt>
                <c:pt idx="239">
                  <c:v>1070.5070000000001</c:v>
                </c:pt>
                <c:pt idx="240">
                  <c:v>1072.3230000000001</c:v>
                </c:pt>
                <c:pt idx="241">
                  <c:v>1074.5650000000001</c:v>
                </c:pt>
                <c:pt idx="242">
                  <c:v>1081.2729999999999</c:v>
                </c:pt>
                <c:pt idx="243">
                  <c:v>1085.306</c:v>
                </c:pt>
                <c:pt idx="244">
                  <c:v>1089.5340000000001</c:v>
                </c:pt>
                <c:pt idx="245">
                  <c:v>1098.1859999999999</c:v>
                </c:pt>
                <c:pt idx="246">
                  <c:v>1102.9580000000001</c:v>
                </c:pt>
                <c:pt idx="247">
                  <c:v>1107.9849999999999</c:v>
                </c:pt>
                <c:pt idx="248">
                  <c:v>1117.3</c:v>
                </c:pt>
                <c:pt idx="249">
                  <c:v>1121.24</c:v>
                </c:pt>
                <c:pt idx="250">
                  <c:v>1125.086</c:v>
                </c:pt>
                <c:pt idx="251">
                  <c:v>1128.94</c:v>
                </c:pt>
                <c:pt idx="252">
                  <c:v>1137.4570000000001</c:v>
                </c:pt>
                <c:pt idx="253">
                  <c:v>1142.5239999999999</c:v>
                </c:pt>
                <c:pt idx="254">
                  <c:v>1148.1890000000001</c:v>
                </c:pt>
                <c:pt idx="255">
                  <c:v>1160.357</c:v>
                </c:pt>
                <c:pt idx="256">
                  <c:v>1166.4090000000001</c:v>
                </c:pt>
                <c:pt idx="257">
                  <c:v>1172.7159999999999</c:v>
                </c:pt>
                <c:pt idx="258">
                  <c:v>1179.2239999999999</c:v>
                </c:pt>
                <c:pt idx="259">
                  <c:v>1192.684</c:v>
                </c:pt>
                <c:pt idx="260">
                  <c:v>1199.9839999999999</c:v>
                </c:pt>
                <c:pt idx="261">
                  <c:v>1207.5239999999999</c:v>
                </c:pt>
                <c:pt idx="262">
                  <c:v>1221.944</c:v>
                </c:pt>
                <c:pt idx="263">
                  <c:v>1228.5740000000001</c:v>
                </c:pt>
                <c:pt idx="264">
                  <c:v>1234.9380000000001</c:v>
                </c:pt>
                <c:pt idx="265">
                  <c:v>1246.8869999999999</c:v>
                </c:pt>
                <c:pt idx="266">
                  <c:v>1252.556</c:v>
                </c:pt>
                <c:pt idx="267">
                  <c:v>1257.9549999999999</c:v>
                </c:pt>
                <c:pt idx="268">
                  <c:v>1263.3130000000001</c:v>
                </c:pt>
                <c:pt idx="269">
                  <c:v>1273.7180000000001</c:v>
                </c:pt>
                <c:pt idx="270">
                  <c:v>1278.739</c:v>
                </c:pt>
                <c:pt idx="271">
                  <c:v>1283.4390000000001</c:v>
                </c:pt>
                <c:pt idx="272">
                  <c:v>1292.7070000000001</c:v>
                </c:pt>
                <c:pt idx="273">
                  <c:v>1297.329</c:v>
                </c:pt>
                <c:pt idx="274">
                  <c:v>1301.78</c:v>
                </c:pt>
                <c:pt idx="275">
                  <c:v>1305.941</c:v>
                </c:pt>
                <c:pt idx="276">
                  <c:v>1314.4680000000001</c:v>
                </c:pt>
                <c:pt idx="277">
                  <c:v>1319.14</c:v>
                </c:pt>
                <c:pt idx="278">
                  <c:v>1323.943</c:v>
                </c:pt>
                <c:pt idx="279">
                  <c:v>1333.8530000000001</c:v>
                </c:pt>
                <c:pt idx="280">
                  <c:v>1338.7739999999999</c:v>
                </c:pt>
                <c:pt idx="281">
                  <c:v>1343.556</c:v>
                </c:pt>
                <c:pt idx="282">
                  <c:v>1352.8710000000001</c:v>
                </c:pt>
                <c:pt idx="283">
                  <c:v>1357.944</c:v>
                </c:pt>
                <c:pt idx="284">
                  <c:v>1363.4929999999999</c:v>
                </c:pt>
                <c:pt idx="285">
                  <c:v>1368.9259999999999</c:v>
                </c:pt>
                <c:pt idx="286">
                  <c:v>1380.1949999999999</c:v>
                </c:pt>
                <c:pt idx="287">
                  <c:v>1386.5039999999999</c:v>
                </c:pt>
                <c:pt idx="288">
                  <c:v>1393.222</c:v>
                </c:pt>
                <c:pt idx="289">
                  <c:v>1406.7840000000001</c:v>
                </c:pt>
                <c:pt idx="290">
                  <c:v>1413.3810000000001</c:v>
                </c:pt>
                <c:pt idx="291">
                  <c:v>1419.85</c:v>
                </c:pt>
                <c:pt idx="292">
                  <c:v>1431.8140000000001</c:v>
                </c:pt>
                <c:pt idx="293">
                  <c:v>1437.1659999999999</c:v>
                </c:pt>
                <c:pt idx="294">
                  <c:v>1442.683</c:v>
                </c:pt>
                <c:pt idx="295">
                  <c:v>1448.615</c:v>
                </c:pt>
                <c:pt idx="296">
                  <c:v>1460.856</c:v>
                </c:pt>
                <c:pt idx="297">
                  <c:v>1467.0630000000001</c:v>
                </c:pt>
                <c:pt idx="298">
                  <c:v>1473.5150000000001</c:v>
                </c:pt>
                <c:pt idx="299">
                  <c:v>1485.5650000000001</c:v>
                </c:pt>
                <c:pt idx="300">
                  <c:v>1491.027</c:v>
                </c:pt>
                <c:pt idx="301">
                  <c:v>1496.143</c:v>
                </c:pt>
                <c:pt idx="302">
                  <c:v>1500.7439999999999</c:v>
                </c:pt>
                <c:pt idx="303">
                  <c:v>1507.77</c:v>
                </c:pt>
                <c:pt idx="304">
                  <c:v>1510.7149999999999</c:v>
                </c:pt>
                <c:pt idx="305">
                  <c:v>1513.633</c:v>
                </c:pt>
                <c:pt idx="306">
                  <c:v>1519.934</c:v>
                </c:pt>
                <c:pt idx="307">
                  <c:v>1523.1590000000001</c:v>
                </c:pt>
                <c:pt idx="308">
                  <c:v>1526.4639999999999</c:v>
                </c:pt>
                <c:pt idx="309">
                  <c:v>1533.51</c:v>
                </c:pt>
                <c:pt idx="310">
                  <c:v>1536.8520000000001</c:v>
                </c:pt>
                <c:pt idx="311">
                  <c:v>1539.893</c:v>
                </c:pt>
                <c:pt idx="312">
                  <c:v>1543.0730000000001</c:v>
                </c:pt>
                <c:pt idx="313">
                  <c:v>1549.5820000000001</c:v>
                </c:pt>
                <c:pt idx="314">
                  <c:v>1552.9739999999999</c:v>
                </c:pt>
                <c:pt idx="315">
                  <c:v>1556.5239999999999</c:v>
                </c:pt>
                <c:pt idx="316">
                  <c:v>1563.6569999999999</c:v>
                </c:pt>
                <c:pt idx="317">
                  <c:v>1567.098</c:v>
                </c:pt>
                <c:pt idx="318">
                  <c:v>1571.097</c:v>
                </c:pt>
                <c:pt idx="319">
                  <c:v>1575.5050000000001</c:v>
                </c:pt>
                <c:pt idx="320">
                  <c:v>1584.289</c:v>
                </c:pt>
                <c:pt idx="321">
                  <c:v>1588.1969999999999</c:v>
                </c:pt>
                <c:pt idx="322">
                  <c:v>1591.502</c:v>
                </c:pt>
                <c:pt idx="323">
                  <c:v>1597.7829999999999</c:v>
                </c:pt>
                <c:pt idx="324">
                  <c:v>1600.6130000000001</c:v>
                </c:pt>
                <c:pt idx="325">
                  <c:v>1603.31</c:v>
                </c:pt>
                <c:pt idx="326">
                  <c:v>1609.0070000000001</c:v>
                </c:pt>
                <c:pt idx="327">
                  <c:v>1612.2539999999999</c:v>
                </c:pt>
                <c:pt idx="328">
                  <c:v>1615.846</c:v>
                </c:pt>
                <c:pt idx="329">
                  <c:v>1619.4639999999999</c:v>
                </c:pt>
                <c:pt idx="330">
                  <c:v>1626.7729999999999</c:v>
                </c:pt>
                <c:pt idx="331">
                  <c:v>1629.6969999999999</c:v>
                </c:pt>
                <c:pt idx="332">
                  <c:v>1632.1369999999999</c:v>
                </c:pt>
                <c:pt idx="333">
                  <c:v>1636.3710000000001</c:v>
                </c:pt>
                <c:pt idx="334">
                  <c:v>1638.7070000000001</c:v>
                </c:pt>
                <c:pt idx="335">
                  <c:v>1640.896</c:v>
                </c:pt>
                <c:pt idx="336">
                  <c:v>1643.759</c:v>
                </c:pt>
                <c:pt idx="337">
                  <c:v>1644.721</c:v>
                </c:pt>
                <c:pt idx="338">
                  <c:v>1645.6959999999999</c:v>
                </c:pt>
                <c:pt idx="339">
                  <c:v>1647.0160000000001</c:v>
                </c:pt>
                <c:pt idx="340">
                  <c:v>1649.9870000000001</c:v>
                </c:pt>
                <c:pt idx="341">
                  <c:v>1651.511</c:v>
                </c:pt>
                <c:pt idx="342">
                  <c:v>1653.3879999999999</c:v>
                </c:pt>
                <c:pt idx="343">
                  <c:v>1656.894</c:v>
                </c:pt>
                <c:pt idx="344">
                  <c:v>1658.3820000000001</c:v>
                </c:pt>
                <c:pt idx="345">
                  <c:v>1659.7429999999999</c:v>
                </c:pt>
                <c:pt idx="346">
                  <c:v>1660.9649999999999</c:v>
                </c:pt>
                <c:pt idx="347">
                  <c:v>1663.9059999999999</c:v>
                </c:pt>
                <c:pt idx="348">
                  <c:v>1665.941</c:v>
                </c:pt>
                <c:pt idx="349">
                  <c:v>1668.0029999999999</c:v>
                </c:pt>
                <c:pt idx="350">
                  <c:v>1671.2529999999999</c:v>
                </c:pt>
                <c:pt idx="351">
                  <c:v>1672.184</c:v>
                </c:pt>
                <c:pt idx="352">
                  <c:v>1672.825</c:v>
                </c:pt>
                <c:pt idx="353">
                  <c:v>1673.4480000000001</c:v>
                </c:pt>
                <c:pt idx="354">
                  <c:v>1674.0630000000001</c:v>
                </c:pt>
                <c:pt idx="355">
                  <c:v>1675.037</c:v>
                </c:pt>
                <c:pt idx="356">
                  <c:v>1676.182</c:v>
                </c:pt>
                <c:pt idx="357">
                  <c:v>1679.07</c:v>
                </c:pt>
                <c:pt idx="358">
                  <c:v>1680.9670000000001</c:v>
                </c:pt>
                <c:pt idx="359">
                  <c:v>1683.0909999999999</c:v>
                </c:pt>
                <c:pt idx="360">
                  <c:v>1687.453</c:v>
                </c:pt>
                <c:pt idx="361">
                  <c:v>1689.662</c:v>
                </c:pt>
                <c:pt idx="362">
                  <c:v>1691.86</c:v>
                </c:pt>
                <c:pt idx="363">
                  <c:v>1693.9</c:v>
                </c:pt>
                <c:pt idx="364">
                  <c:v>1697.125</c:v>
                </c:pt>
                <c:pt idx="365">
                  <c:v>1698.1189999999999</c:v>
                </c:pt>
                <c:pt idx="366">
                  <c:v>1698.8879999999999</c:v>
                </c:pt>
                <c:pt idx="367">
                  <c:v>1700.7190000000001</c:v>
                </c:pt>
                <c:pt idx="368">
                  <c:v>1702.0940000000001</c:v>
                </c:pt>
                <c:pt idx="369">
                  <c:v>1703.5360000000001</c:v>
                </c:pt>
                <c:pt idx="370">
                  <c:v>1706.1590000000001</c:v>
                </c:pt>
                <c:pt idx="371">
                  <c:v>1707.345</c:v>
                </c:pt>
                <c:pt idx="372">
                  <c:v>1708.3040000000001</c:v>
                </c:pt>
                <c:pt idx="373">
                  <c:v>1709.42</c:v>
                </c:pt>
                <c:pt idx="374">
                  <c:v>1712.778</c:v>
                </c:pt>
                <c:pt idx="375">
                  <c:v>1714.5340000000001</c:v>
                </c:pt>
                <c:pt idx="376">
                  <c:v>1716.2329999999999</c:v>
                </c:pt>
                <c:pt idx="377">
                  <c:v>1720.5419999999999</c:v>
                </c:pt>
                <c:pt idx="378">
                  <c:v>1723.44</c:v>
                </c:pt>
                <c:pt idx="379">
                  <c:v>1726.6780000000001</c:v>
                </c:pt>
                <c:pt idx="380">
                  <c:v>1732.008</c:v>
                </c:pt>
                <c:pt idx="381">
                  <c:v>1733.885</c:v>
                </c:pt>
                <c:pt idx="382">
                  <c:v>1735.4770000000001</c:v>
                </c:pt>
                <c:pt idx="383">
                  <c:v>1736.7950000000001</c:v>
                </c:pt>
                <c:pt idx="384">
                  <c:v>1739.76</c:v>
                </c:pt>
                <c:pt idx="385">
                  <c:v>1741.47</c:v>
                </c:pt>
                <c:pt idx="386">
                  <c:v>1743.1859999999999</c:v>
                </c:pt>
                <c:pt idx="387">
                  <c:v>1745.9760000000001</c:v>
                </c:pt>
                <c:pt idx="388">
                  <c:v>1747.037</c:v>
                </c:pt>
                <c:pt idx="389">
                  <c:v>1747.846</c:v>
                </c:pt>
                <c:pt idx="390">
                  <c:v>1748.547</c:v>
                </c:pt>
                <c:pt idx="391">
                  <c:v>1749.722</c:v>
                </c:pt>
                <c:pt idx="392">
                  <c:v>1750.232</c:v>
                </c:pt>
                <c:pt idx="393">
                  <c:v>1751.009</c:v>
                </c:pt>
                <c:pt idx="394">
                  <c:v>1752.8420000000001</c:v>
                </c:pt>
                <c:pt idx="395">
                  <c:v>1753.867</c:v>
                </c:pt>
                <c:pt idx="396">
                  <c:v>1755.018</c:v>
                </c:pt>
                <c:pt idx="397">
                  <c:v>1757.2929999999999</c:v>
                </c:pt>
                <c:pt idx="398">
                  <c:v>1758.259</c:v>
                </c:pt>
                <c:pt idx="399">
                  <c:v>1759.2339999999999</c:v>
                </c:pt>
                <c:pt idx="400">
                  <c:v>1760.123</c:v>
                </c:pt>
                <c:pt idx="401">
                  <c:v>1761.2360000000001</c:v>
                </c:pt>
                <c:pt idx="402">
                  <c:v>1761.5820000000001</c:v>
                </c:pt>
                <c:pt idx="403">
                  <c:v>1762.077</c:v>
                </c:pt>
                <c:pt idx="404">
                  <c:v>1764.0509999999999</c:v>
                </c:pt>
                <c:pt idx="405">
                  <c:v>1765.123</c:v>
                </c:pt>
                <c:pt idx="406">
                  <c:v>1766.163</c:v>
                </c:pt>
                <c:pt idx="407">
                  <c:v>1766.9780000000001</c:v>
                </c:pt>
                <c:pt idx="408">
                  <c:v>1768.124</c:v>
                </c:pt>
                <c:pt idx="409">
                  <c:v>1768.5709999999999</c:v>
                </c:pt>
                <c:pt idx="410">
                  <c:v>1769.085</c:v>
                </c:pt>
                <c:pt idx="411">
                  <c:v>1770.5039999999999</c:v>
                </c:pt>
                <c:pt idx="412">
                  <c:v>1771.386</c:v>
                </c:pt>
                <c:pt idx="413">
                  <c:v>1772.1279999999999</c:v>
                </c:pt>
                <c:pt idx="414">
                  <c:v>1773.864</c:v>
                </c:pt>
                <c:pt idx="415">
                  <c:v>1774.8409999999999</c:v>
                </c:pt>
                <c:pt idx="416">
                  <c:v>1775.7380000000001</c:v>
                </c:pt>
                <c:pt idx="417">
                  <c:v>1776.4949999999999</c:v>
                </c:pt>
                <c:pt idx="418">
                  <c:v>1777.6790000000001</c:v>
                </c:pt>
                <c:pt idx="419">
                  <c:v>1778.433</c:v>
                </c:pt>
                <c:pt idx="420">
                  <c:v>1779.547</c:v>
                </c:pt>
                <c:pt idx="421">
                  <c:v>1782.3140000000001</c:v>
                </c:pt>
                <c:pt idx="422">
                  <c:v>1783.6849999999999</c:v>
                </c:pt>
                <c:pt idx="423">
                  <c:v>1784.8489999999999</c:v>
                </c:pt>
                <c:pt idx="424">
                  <c:v>1786.008</c:v>
                </c:pt>
                <c:pt idx="425">
                  <c:v>1788.5070000000001</c:v>
                </c:pt>
                <c:pt idx="426">
                  <c:v>1789.71</c:v>
                </c:pt>
                <c:pt idx="427">
                  <c:v>1790.7529999999999</c:v>
                </c:pt>
                <c:pt idx="428">
                  <c:v>1793.3420000000001</c:v>
                </c:pt>
                <c:pt idx="429">
                  <c:v>1794.76</c:v>
                </c:pt>
                <c:pt idx="430">
                  <c:v>1796.2449999999999</c:v>
                </c:pt>
                <c:pt idx="431">
                  <c:v>1799.18</c:v>
                </c:pt>
                <c:pt idx="432">
                  <c:v>1800.1479999999999</c:v>
                </c:pt>
                <c:pt idx="433">
                  <c:v>1800.837</c:v>
                </c:pt>
                <c:pt idx="434">
                  <c:v>1801.424</c:v>
                </c:pt>
                <c:pt idx="435">
                  <c:v>1802.0609999999999</c:v>
                </c:pt>
                <c:pt idx="436">
                  <c:v>1802.192</c:v>
                </c:pt>
                <c:pt idx="437">
                  <c:v>1802.2719999999999</c:v>
                </c:pt>
                <c:pt idx="438">
                  <c:v>1802.1869999999999</c:v>
                </c:pt>
                <c:pt idx="439">
                  <c:v>1802.4290000000001</c:v>
                </c:pt>
                <c:pt idx="440">
                  <c:v>1802.921</c:v>
                </c:pt>
                <c:pt idx="441">
                  <c:v>1805.193</c:v>
                </c:pt>
                <c:pt idx="442">
                  <c:v>1806.6769999999999</c:v>
                </c:pt>
                <c:pt idx="443">
                  <c:v>1808.2629999999999</c:v>
                </c:pt>
                <c:pt idx="444">
                  <c:v>1809.954</c:v>
                </c:pt>
                <c:pt idx="445">
                  <c:v>1813.36</c:v>
                </c:pt>
                <c:pt idx="446">
                  <c:v>1814.8040000000001</c:v>
                </c:pt>
                <c:pt idx="447">
                  <c:v>1816.15</c:v>
                </c:pt>
                <c:pt idx="448">
                  <c:v>1817.8820000000001</c:v>
                </c:pt>
                <c:pt idx="449">
                  <c:v>1818.3820000000001</c:v>
                </c:pt>
                <c:pt idx="450">
                  <c:v>1818.6780000000001</c:v>
                </c:pt>
                <c:pt idx="451">
                  <c:v>1818.8689999999999</c:v>
                </c:pt>
                <c:pt idx="452">
                  <c:v>1818.1679999999999</c:v>
                </c:pt>
                <c:pt idx="453">
                  <c:v>1817.356</c:v>
                </c:pt>
                <c:pt idx="454">
                  <c:v>1816.423</c:v>
                </c:pt>
                <c:pt idx="455">
                  <c:v>1814.413</c:v>
                </c:pt>
                <c:pt idx="456">
                  <c:v>1813.346</c:v>
                </c:pt>
                <c:pt idx="457">
                  <c:v>1812.1469999999999</c:v>
                </c:pt>
                <c:pt idx="458">
                  <c:v>1810.4829999999999</c:v>
                </c:pt>
                <c:pt idx="459">
                  <c:v>1810.625</c:v>
                </c:pt>
                <c:pt idx="460">
                  <c:v>1811.4490000000001</c:v>
                </c:pt>
                <c:pt idx="461">
                  <c:v>1812.2349999999999</c:v>
                </c:pt>
                <c:pt idx="462">
                  <c:v>1813.807</c:v>
                </c:pt>
                <c:pt idx="463">
                  <c:v>1814.93</c:v>
                </c:pt>
                <c:pt idx="464">
                  <c:v>1816.5050000000001</c:v>
                </c:pt>
                <c:pt idx="465">
                  <c:v>1820.096</c:v>
                </c:pt>
                <c:pt idx="466">
                  <c:v>1822.088</c:v>
                </c:pt>
                <c:pt idx="467">
                  <c:v>1824.54</c:v>
                </c:pt>
                <c:pt idx="468">
                  <c:v>1826.8779999999999</c:v>
                </c:pt>
                <c:pt idx="469">
                  <c:v>1830.5260000000001</c:v>
                </c:pt>
                <c:pt idx="470">
                  <c:v>1832.0029999999999</c:v>
                </c:pt>
                <c:pt idx="471">
                  <c:v>1833.1569999999999</c:v>
                </c:pt>
                <c:pt idx="472">
                  <c:v>1834.9169999999999</c:v>
                </c:pt>
                <c:pt idx="473">
                  <c:v>1835.625</c:v>
                </c:pt>
                <c:pt idx="474">
                  <c:v>1836.0809999999999</c:v>
                </c:pt>
                <c:pt idx="475">
                  <c:v>1835.864</c:v>
                </c:pt>
                <c:pt idx="476">
                  <c:v>1835.241</c:v>
                </c:pt>
                <c:pt idx="477">
                  <c:v>1834.6569999999999</c:v>
                </c:pt>
                <c:pt idx="478">
                  <c:v>1834.0709999999999</c:v>
                </c:pt>
                <c:pt idx="479">
                  <c:v>1833.38</c:v>
                </c:pt>
                <c:pt idx="480">
                  <c:v>1833.0419999999999</c:v>
                </c:pt>
                <c:pt idx="481">
                  <c:v>1832.7270000000001</c:v>
                </c:pt>
                <c:pt idx="482">
                  <c:v>1832.354</c:v>
                </c:pt>
                <c:pt idx="483">
                  <c:v>1832.2750000000001</c:v>
                </c:pt>
                <c:pt idx="484">
                  <c:v>1832.201</c:v>
                </c:pt>
                <c:pt idx="485">
                  <c:v>1831.9780000000001</c:v>
                </c:pt>
                <c:pt idx="486">
                  <c:v>1832.1079999999999</c:v>
                </c:pt>
                <c:pt idx="487">
                  <c:v>1832.62</c:v>
                </c:pt>
                <c:pt idx="488">
                  <c:v>1833.154</c:v>
                </c:pt>
                <c:pt idx="489">
                  <c:v>1834.2139999999999</c:v>
                </c:pt>
                <c:pt idx="490">
                  <c:v>1834.568</c:v>
                </c:pt>
                <c:pt idx="491">
                  <c:v>1834.847</c:v>
                </c:pt>
                <c:pt idx="492">
                  <c:v>1835.7329999999999</c:v>
                </c:pt>
                <c:pt idx="493">
                  <c:v>1836.2560000000001</c:v>
                </c:pt>
                <c:pt idx="494">
                  <c:v>1836.5229999999999</c:v>
                </c:pt>
                <c:pt idx="495">
                  <c:v>1836.799</c:v>
                </c:pt>
                <c:pt idx="496">
                  <c:v>1838.175</c:v>
                </c:pt>
                <c:pt idx="497">
                  <c:v>1839.3710000000001</c:v>
                </c:pt>
                <c:pt idx="498">
                  <c:v>1840.692</c:v>
                </c:pt>
                <c:pt idx="499">
                  <c:v>1843.335</c:v>
                </c:pt>
                <c:pt idx="500">
                  <c:v>1844.386</c:v>
                </c:pt>
                <c:pt idx="501">
                  <c:v>1845.3620000000001</c:v>
                </c:pt>
                <c:pt idx="502">
                  <c:v>1847.27</c:v>
                </c:pt>
                <c:pt idx="503">
                  <c:v>1848.18</c:v>
                </c:pt>
                <c:pt idx="504">
                  <c:v>1848.895</c:v>
                </c:pt>
                <c:pt idx="505">
                  <c:v>1849.4190000000001</c:v>
                </c:pt>
                <c:pt idx="506">
                  <c:v>1850.287</c:v>
                </c:pt>
                <c:pt idx="507">
                  <c:v>1850.9469999999999</c:v>
                </c:pt>
                <c:pt idx="508">
                  <c:v>1851.6890000000001</c:v>
                </c:pt>
                <c:pt idx="509">
                  <c:v>1853.575</c:v>
                </c:pt>
                <c:pt idx="510">
                  <c:v>1854.9259999999999</c:v>
                </c:pt>
                <c:pt idx="511">
                  <c:v>1856.19</c:v>
                </c:pt>
                <c:pt idx="512">
                  <c:v>1857.3219999999999</c:v>
                </c:pt>
                <c:pt idx="513">
                  <c:v>1859.3430000000001</c:v>
                </c:pt>
                <c:pt idx="514">
                  <c:v>1860.556</c:v>
                </c:pt>
                <c:pt idx="515">
                  <c:v>1861.86</c:v>
                </c:pt>
                <c:pt idx="516">
                  <c:v>1864.8630000000001</c:v>
                </c:pt>
                <c:pt idx="517">
                  <c:v>1866.288</c:v>
                </c:pt>
                <c:pt idx="518">
                  <c:v>1867.623</c:v>
                </c:pt>
                <c:pt idx="519">
                  <c:v>1869.6410000000001</c:v>
                </c:pt>
                <c:pt idx="520">
                  <c:v>1870.6880000000001</c:v>
                </c:pt>
                <c:pt idx="521">
                  <c:v>1871.6320000000001</c:v>
                </c:pt>
                <c:pt idx="522">
                  <c:v>1872.414</c:v>
                </c:pt>
                <c:pt idx="523">
                  <c:v>1873.123</c:v>
                </c:pt>
                <c:pt idx="524">
                  <c:v>1872.9590000000001</c:v>
                </c:pt>
                <c:pt idx="525">
                  <c:v>1872.4829999999999</c:v>
                </c:pt>
                <c:pt idx="526">
                  <c:v>1871.6030000000001</c:v>
                </c:pt>
                <c:pt idx="527">
                  <c:v>1871.1990000000001</c:v>
                </c:pt>
                <c:pt idx="528">
                  <c:v>1870.962</c:v>
                </c:pt>
                <c:pt idx="529">
                  <c:v>1870.662</c:v>
                </c:pt>
                <c:pt idx="530">
                  <c:v>1869.758</c:v>
                </c:pt>
                <c:pt idx="531">
                  <c:v>1869.2560000000001</c:v>
                </c:pt>
                <c:pt idx="532">
                  <c:v>1868.79</c:v>
                </c:pt>
                <c:pt idx="533">
                  <c:v>1868.2080000000001</c:v>
                </c:pt>
                <c:pt idx="534">
                  <c:v>1867.8140000000001</c:v>
                </c:pt>
                <c:pt idx="535">
                  <c:v>1867.4580000000001</c:v>
                </c:pt>
                <c:pt idx="536">
                  <c:v>1867.2670000000001</c:v>
                </c:pt>
                <c:pt idx="537">
                  <c:v>1867.1030000000001</c:v>
                </c:pt>
                <c:pt idx="538">
                  <c:v>1867.1</c:v>
                </c:pt>
                <c:pt idx="539">
                  <c:v>1867.3330000000001</c:v>
                </c:pt>
                <c:pt idx="540">
                  <c:v>1867.848</c:v>
                </c:pt>
                <c:pt idx="541">
                  <c:v>1867.693</c:v>
                </c:pt>
                <c:pt idx="542">
                  <c:v>1867.51</c:v>
                </c:pt>
                <c:pt idx="543">
                  <c:v>1867.146</c:v>
                </c:pt>
                <c:pt idx="544">
                  <c:v>1866.8979999999999</c:v>
                </c:pt>
                <c:pt idx="545">
                  <c:v>1866.7090000000001</c:v>
                </c:pt>
                <c:pt idx="546">
                  <c:v>1866.4290000000001</c:v>
                </c:pt>
                <c:pt idx="547">
                  <c:v>1865.6959999999999</c:v>
                </c:pt>
                <c:pt idx="548">
                  <c:v>1865.3320000000001</c:v>
                </c:pt>
                <c:pt idx="549">
                  <c:v>1864.9590000000001</c:v>
                </c:pt>
                <c:pt idx="550">
                  <c:v>1863.6320000000001</c:v>
                </c:pt>
                <c:pt idx="551">
                  <c:v>1862.92</c:v>
                </c:pt>
                <c:pt idx="552">
                  <c:v>1862.2090000000001</c:v>
                </c:pt>
                <c:pt idx="553">
                  <c:v>1861.3109999999999</c:v>
                </c:pt>
                <c:pt idx="554">
                  <c:v>1861.0609999999999</c:v>
                </c:pt>
                <c:pt idx="555">
                  <c:v>1860.81</c:v>
                </c:pt>
                <c:pt idx="556">
                  <c:v>1860.471</c:v>
                </c:pt>
                <c:pt idx="557">
                  <c:v>1859.883</c:v>
                </c:pt>
                <c:pt idx="558">
                  <c:v>1859.6610000000001</c:v>
                </c:pt>
                <c:pt idx="559">
                  <c:v>1859.3420000000001</c:v>
                </c:pt>
                <c:pt idx="560">
                  <c:v>1858.7149999999999</c:v>
                </c:pt>
                <c:pt idx="561">
                  <c:v>1858.49</c:v>
                </c:pt>
                <c:pt idx="562">
                  <c:v>1858.252</c:v>
                </c:pt>
                <c:pt idx="563">
                  <c:v>1858.0139999999999</c:v>
                </c:pt>
                <c:pt idx="564">
                  <c:v>1857.5989999999999</c:v>
                </c:pt>
                <c:pt idx="565">
                  <c:v>1857.36</c:v>
                </c:pt>
                <c:pt idx="566">
                  <c:v>1857.087</c:v>
                </c:pt>
                <c:pt idx="567">
                  <c:v>1857.1759999999999</c:v>
                </c:pt>
                <c:pt idx="568">
                  <c:v>1857.4749999999999</c:v>
                </c:pt>
                <c:pt idx="569">
                  <c:v>1857.915</c:v>
                </c:pt>
                <c:pt idx="570">
                  <c:v>1858.5409999999999</c:v>
                </c:pt>
                <c:pt idx="571">
                  <c:v>1858.586</c:v>
                </c:pt>
                <c:pt idx="572">
                  <c:v>1858.288</c:v>
                </c:pt>
                <c:pt idx="573">
                  <c:v>1857.837</c:v>
                </c:pt>
                <c:pt idx="574">
                  <c:v>1856.6420000000001</c:v>
                </c:pt>
                <c:pt idx="575">
                  <c:v>1855.953</c:v>
                </c:pt>
                <c:pt idx="576">
                  <c:v>1855.075</c:v>
                </c:pt>
                <c:pt idx="577">
                  <c:v>1854.046</c:v>
                </c:pt>
                <c:pt idx="578">
                  <c:v>1853.951</c:v>
                </c:pt>
                <c:pt idx="579">
                  <c:v>1853.7360000000001</c:v>
                </c:pt>
                <c:pt idx="580">
                  <c:v>1853.0519999999999</c:v>
                </c:pt>
                <c:pt idx="581">
                  <c:v>1852.413</c:v>
                </c:pt>
                <c:pt idx="582">
                  <c:v>1851.674</c:v>
                </c:pt>
                <c:pt idx="583">
                  <c:v>1850.8340000000001</c:v>
                </c:pt>
                <c:pt idx="584">
                  <c:v>1849.3520000000001</c:v>
                </c:pt>
                <c:pt idx="585">
                  <c:v>1848.4849999999999</c:v>
                </c:pt>
                <c:pt idx="586">
                  <c:v>1847.538</c:v>
                </c:pt>
                <c:pt idx="587">
                  <c:v>1845.1310000000001</c:v>
                </c:pt>
                <c:pt idx="588">
                  <c:v>1843.96</c:v>
                </c:pt>
                <c:pt idx="589">
                  <c:v>1842.88</c:v>
                </c:pt>
                <c:pt idx="590">
                  <c:v>1842.1659999999999</c:v>
                </c:pt>
                <c:pt idx="591">
                  <c:v>1841.204</c:v>
                </c:pt>
                <c:pt idx="592">
                  <c:v>1840.6320000000001</c:v>
                </c:pt>
                <c:pt idx="593">
                  <c:v>1839.704</c:v>
                </c:pt>
                <c:pt idx="594">
                  <c:v>1837.5740000000001</c:v>
                </c:pt>
                <c:pt idx="595">
                  <c:v>1836.7049999999999</c:v>
                </c:pt>
                <c:pt idx="596">
                  <c:v>1836.3789999999999</c:v>
                </c:pt>
                <c:pt idx="597">
                  <c:v>1835.973</c:v>
                </c:pt>
                <c:pt idx="598">
                  <c:v>1835.7719999999999</c:v>
                </c:pt>
                <c:pt idx="599">
                  <c:v>1835.414</c:v>
                </c:pt>
                <c:pt idx="600">
                  <c:v>1834.806</c:v>
                </c:pt>
                <c:pt idx="601">
                  <c:v>1832.1590000000001</c:v>
                </c:pt>
                <c:pt idx="602">
                  <c:v>1830.6859999999999</c:v>
                </c:pt>
                <c:pt idx="603">
                  <c:v>1829.2560000000001</c:v>
                </c:pt>
                <c:pt idx="604">
                  <c:v>1827.1130000000001</c:v>
                </c:pt>
                <c:pt idx="605">
                  <c:v>1826.673</c:v>
                </c:pt>
                <c:pt idx="606">
                  <c:v>1826.3710000000001</c:v>
                </c:pt>
                <c:pt idx="607">
                  <c:v>1826.1669999999999</c:v>
                </c:pt>
                <c:pt idx="608">
                  <c:v>1825.55</c:v>
                </c:pt>
                <c:pt idx="609">
                  <c:v>1825.172</c:v>
                </c:pt>
                <c:pt idx="610">
                  <c:v>1824.7739999999999</c:v>
                </c:pt>
                <c:pt idx="611">
                  <c:v>1824.1759999999999</c:v>
                </c:pt>
                <c:pt idx="612">
                  <c:v>1823.6890000000001</c:v>
                </c:pt>
                <c:pt idx="613">
                  <c:v>1823.1669999999999</c:v>
                </c:pt>
                <c:pt idx="614">
                  <c:v>1821.9449999999999</c:v>
                </c:pt>
                <c:pt idx="615">
                  <c:v>1821.4570000000001</c:v>
                </c:pt>
                <c:pt idx="616">
                  <c:v>1821.297</c:v>
                </c:pt>
                <c:pt idx="617">
                  <c:v>1821.4649999999999</c:v>
                </c:pt>
                <c:pt idx="618">
                  <c:v>1821.7460000000001</c:v>
                </c:pt>
                <c:pt idx="619">
                  <c:v>1821.913</c:v>
                </c:pt>
                <c:pt idx="620">
                  <c:v>1822.1569999999999</c:v>
                </c:pt>
                <c:pt idx="621">
                  <c:v>1822.5409999999999</c:v>
                </c:pt>
                <c:pt idx="622">
                  <c:v>1822.837</c:v>
                </c:pt>
                <c:pt idx="623">
                  <c:v>1823.106</c:v>
                </c:pt>
                <c:pt idx="624">
                  <c:v>1823.3140000000001</c:v>
                </c:pt>
                <c:pt idx="625">
                  <c:v>1822.825</c:v>
                </c:pt>
                <c:pt idx="626">
                  <c:v>1822.203</c:v>
                </c:pt>
                <c:pt idx="627">
                  <c:v>1821.5250000000001</c:v>
                </c:pt>
                <c:pt idx="628">
                  <c:v>1820.634</c:v>
                </c:pt>
                <c:pt idx="629">
                  <c:v>1820.5429999999999</c:v>
                </c:pt>
                <c:pt idx="630">
                  <c:v>1820.6479999999999</c:v>
                </c:pt>
                <c:pt idx="631">
                  <c:v>1821.463</c:v>
                </c:pt>
                <c:pt idx="632">
                  <c:v>1821.7860000000001</c:v>
                </c:pt>
                <c:pt idx="633">
                  <c:v>1822.0070000000001</c:v>
                </c:pt>
                <c:pt idx="634">
                  <c:v>1821.8510000000001</c:v>
                </c:pt>
                <c:pt idx="635">
                  <c:v>1820.174</c:v>
                </c:pt>
                <c:pt idx="636">
                  <c:v>1819.14</c:v>
                </c:pt>
                <c:pt idx="637">
                  <c:v>1818.307</c:v>
                </c:pt>
                <c:pt idx="638">
                  <c:v>1816.981</c:v>
                </c:pt>
                <c:pt idx="639">
                  <c:v>1816.4570000000001</c:v>
                </c:pt>
                <c:pt idx="640">
                  <c:v>1815.7429999999999</c:v>
                </c:pt>
                <c:pt idx="641">
                  <c:v>1814.2149999999999</c:v>
                </c:pt>
                <c:pt idx="642">
                  <c:v>1813.681</c:v>
                </c:pt>
                <c:pt idx="643">
                  <c:v>1813.742</c:v>
                </c:pt>
                <c:pt idx="644">
                  <c:v>1814.307</c:v>
                </c:pt>
                <c:pt idx="645">
                  <c:v>1815.6030000000001</c:v>
                </c:pt>
                <c:pt idx="646">
                  <c:v>1816.27</c:v>
                </c:pt>
                <c:pt idx="647">
                  <c:v>1816.855</c:v>
                </c:pt>
                <c:pt idx="648">
                  <c:v>1818.4169999999999</c:v>
                </c:pt>
                <c:pt idx="649">
                  <c:v>1819.0909999999999</c:v>
                </c:pt>
                <c:pt idx="650">
                  <c:v>1819.5350000000001</c:v>
                </c:pt>
                <c:pt idx="651">
                  <c:v>1820.0509999999999</c:v>
                </c:pt>
                <c:pt idx="652">
                  <c:v>1821.125</c:v>
                </c:pt>
                <c:pt idx="653">
                  <c:v>1821.5609999999999</c:v>
                </c:pt>
                <c:pt idx="654">
                  <c:v>1821.9349999999999</c:v>
                </c:pt>
                <c:pt idx="655">
                  <c:v>1822.7159999999999</c:v>
                </c:pt>
                <c:pt idx="656">
                  <c:v>1823.3710000000001</c:v>
                </c:pt>
                <c:pt idx="657">
                  <c:v>1824.279</c:v>
                </c:pt>
                <c:pt idx="658">
                  <c:v>1826.828</c:v>
                </c:pt>
                <c:pt idx="659">
                  <c:v>1828.3240000000001</c:v>
                </c:pt>
                <c:pt idx="660">
                  <c:v>1830.0319999999999</c:v>
                </c:pt>
                <c:pt idx="661">
                  <c:v>1831.739</c:v>
                </c:pt>
                <c:pt idx="662">
                  <c:v>1835.2190000000001</c:v>
                </c:pt>
                <c:pt idx="663">
                  <c:v>1836.925</c:v>
                </c:pt>
                <c:pt idx="664">
                  <c:v>1838.3130000000001</c:v>
                </c:pt>
                <c:pt idx="665">
                  <c:v>1840.742</c:v>
                </c:pt>
                <c:pt idx="666">
                  <c:v>1841.9280000000001</c:v>
                </c:pt>
                <c:pt idx="667">
                  <c:v>1843.1679999999999</c:v>
                </c:pt>
                <c:pt idx="668">
                  <c:v>1845.422</c:v>
                </c:pt>
                <c:pt idx="669">
                  <c:v>1846.4390000000001</c:v>
                </c:pt>
                <c:pt idx="670">
                  <c:v>1847.329</c:v>
                </c:pt>
                <c:pt idx="671">
                  <c:v>1848.1279999999999</c:v>
                </c:pt>
                <c:pt idx="672">
                  <c:v>1849.683</c:v>
                </c:pt>
                <c:pt idx="673">
                  <c:v>1850.616</c:v>
                </c:pt>
                <c:pt idx="674">
                  <c:v>1851.479</c:v>
                </c:pt>
                <c:pt idx="675">
                  <c:v>1852.6379999999999</c:v>
                </c:pt>
                <c:pt idx="676">
                  <c:v>1852.905</c:v>
                </c:pt>
                <c:pt idx="677">
                  <c:v>1853.018</c:v>
                </c:pt>
                <c:pt idx="678">
                  <c:v>1853.2819999999999</c:v>
                </c:pt>
                <c:pt idx="679">
                  <c:v>1854.1210000000001</c:v>
                </c:pt>
                <c:pt idx="680">
                  <c:v>1854.4870000000001</c:v>
                </c:pt>
                <c:pt idx="681">
                  <c:v>1854.7809999999999</c:v>
                </c:pt>
                <c:pt idx="682">
                  <c:v>1854.9259999999999</c:v>
                </c:pt>
                <c:pt idx="683">
                  <c:v>1855.153</c:v>
                </c:pt>
                <c:pt idx="684">
                  <c:v>1855.5229999999999</c:v>
                </c:pt>
                <c:pt idx="685">
                  <c:v>1855.854</c:v>
                </c:pt>
                <c:pt idx="686">
                  <c:v>1856.154</c:v>
                </c:pt>
                <c:pt idx="687">
                  <c:v>1855.9680000000001</c:v>
                </c:pt>
                <c:pt idx="688">
                  <c:v>1855.6479999999999</c:v>
                </c:pt>
                <c:pt idx="689">
                  <c:v>1854.79</c:v>
                </c:pt>
                <c:pt idx="690">
                  <c:v>1854.2550000000001</c:v>
                </c:pt>
                <c:pt idx="691">
                  <c:v>1853.537</c:v>
                </c:pt>
                <c:pt idx="692">
                  <c:v>1852.3589999999999</c:v>
                </c:pt>
                <c:pt idx="693">
                  <c:v>1851.558</c:v>
                </c:pt>
                <c:pt idx="694">
                  <c:v>1850.4690000000001</c:v>
                </c:pt>
                <c:pt idx="695">
                  <c:v>1849.5930000000001</c:v>
                </c:pt>
                <c:pt idx="696">
                  <c:v>1848.7629999999999</c:v>
                </c:pt>
                <c:pt idx="697">
                  <c:v>1848.3130000000001</c:v>
                </c:pt>
                <c:pt idx="698">
                  <c:v>1847.6210000000001</c:v>
                </c:pt>
                <c:pt idx="699">
                  <c:v>1846.674</c:v>
                </c:pt>
                <c:pt idx="700">
                  <c:v>1846.692</c:v>
                </c:pt>
                <c:pt idx="701">
                  <c:v>1847.0530000000001</c:v>
                </c:pt>
                <c:pt idx="702">
                  <c:v>1847.8920000000001</c:v>
                </c:pt>
                <c:pt idx="703">
                  <c:v>1848.4849999999999</c:v>
                </c:pt>
                <c:pt idx="704">
                  <c:v>1849.357</c:v>
                </c:pt>
                <c:pt idx="705">
                  <c:v>1850.364</c:v>
                </c:pt>
                <c:pt idx="706">
                  <c:v>1851.971</c:v>
                </c:pt>
                <c:pt idx="707">
                  <c:v>1852.5709999999999</c:v>
                </c:pt>
                <c:pt idx="708">
                  <c:v>1852.9449999999999</c:v>
                </c:pt>
                <c:pt idx="709">
                  <c:v>1853.0630000000001</c:v>
                </c:pt>
                <c:pt idx="710">
                  <c:v>1852.4559999999999</c:v>
                </c:pt>
                <c:pt idx="711">
                  <c:v>1851.498</c:v>
                </c:pt>
                <c:pt idx="712">
                  <c:v>1850.31</c:v>
                </c:pt>
                <c:pt idx="713">
                  <c:v>1848.3030000000001</c:v>
                </c:pt>
                <c:pt idx="714">
                  <c:v>1847.711</c:v>
                </c:pt>
                <c:pt idx="715">
                  <c:v>1847.1949999999999</c:v>
                </c:pt>
                <c:pt idx="716">
                  <c:v>1846.8969999999999</c:v>
                </c:pt>
                <c:pt idx="717">
                  <c:v>1847.259</c:v>
                </c:pt>
                <c:pt idx="718">
                  <c:v>1847.93</c:v>
                </c:pt>
                <c:pt idx="719">
                  <c:v>1849.3779999999999</c:v>
                </c:pt>
                <c:pt idx="720">
                  <c:v>1850.0340000000001</c:v>
                </c:pt>
                <c:pt idx="721">
                  <c:v>1850.825</c:v>
                </c:pt>
                <c:pt idx="722">
                  <c:v>1851.4659999999999</c:v>
                </c:pt>
                <c:pt idx="723">
                  <c:v>1852.549</c:v>
                </c:pt>
                <c:pt idx="724">
                  <c:v>1853.2729999999999</c:v>
                </c:pt>
                <c:pt idx="725">
                  <c:v>1853.9870000000001</c:v>
                </c:pt>
                <c:pt idx="726">
                  <c:v>1855.2550000000001</c:v>
                </c:pt>
                <c:pt idx="727">
                  <c:v>1855.9459999999999</c:v>
                </c:pt>
                <c:pt idx="728">
                  <c:v>1856.8869999999999</c:v>
                </c:pt>
                <c:pt idx="729">
                  <c:v>1858.376</c:v>
                </c:pt>
                <c:pt idx="730">
                  <c:v>1859.0709999999999</c:v>
                </c:pt>
                <c:pt idx="731">
                  <c:v>1859.6110000000001</c:v>
                </c:pt>
                <c:pt idx="732">
                  <c:v>1860.13</c:v>
                </c:pt>
                <c:pt idx="733">
                  <c:v>1860.6469999999999</c:v>
                </c:pt>
                <c:pt idx="734">
                  <c:v>1860.5329999999999</c:v>
                </c:pt>
                <c:pt idx="735">
                  <c:v>1860.4829999999999</c:v>
                </c:pt>
                <c:pt idx="736">
                  <c:v>1860.3920000000001</c:v>
                </c:pt>
                <c:pt idx="737">
                  <c:v>1860.393</c:v>
                </c:pt>
                <c:pt idx="738">
                  <c:v>1860.596</c:v>
                </c:pt>
                <c:pt idx="739">
                  <c:v>1861.2470000000001</c:v>
                </c:pt>
                <c:pt idx="740">
                  <c:v>1863.287</c:v>
                </c:pt>
                <c:pt idx="741">
                  <c:v>1864.4169999999999</c:v>
                </c:pt>
                <c:pt idx="742">
                  <c:v>1865.422</c:v>
                </c:pt>
                <c:pt idx="743">
                  <c:v>1867.5889999999999</c:v>
                </c:pt>
                <c:pt idx="744">
                  <c:v>1868.78</c:v>
                </c:pt>
                <c:pt idx="745">
                  <c:v>1869.9469999999999</c:v>
                </c:pt>
                <c:pt idx="746">
                  <c:v>1871.42</c:v>
                </c:pt>
                <c:pt idx="747">
                  <c:v>1872.09</c:v>
                </c:pt>
                <c:pt idx="748">
                  <c:v>1872.8440000000001</c:v>
                </c:pt>
                <c:pt idx="749">
                  <c:v>1873.6959999999999</c:v>
                </c:pt>
                <c:pt idx="750">
                  <c:v>1875.1389999999999</c:v>
                </c:pt>
                <c:pt idx="751">
                  <c:v>1875.3510000000001</c:v>
                </c:pt>
                <c:pt idx="752">
                  <c:v>1875.421</c:v>
                </c:pt>
                <c:pt idx="753">
                  <c:v>1875.9929999999999</c:v>
                </c:pt>
                <c:pt idx="754">
                  <c:v>1876.0450000000001</c:v>
                </c:pt>
                <c:pt idx="755">
                  <c:v>1875.694</c:v>
                </c:pt>
                <c:pt idx="756">
                  <c:v>1875.0730000000001</c:v>
                </c:pt>
                <c:pt idx="757">
                  <c:v>1873.615</c:v>
                </c:pt>
                <c:pt idx="758">
                  <c:v>1872.9580000000001</c:v>
                </c:pt>
                <c:pt idx="759">
                  <c:v>1872.2719999999999</c:v>
                </c:pt>
                <c:pt idx="760">
                  <c:v>1871.258</c:v>
                </c:pt>
                <c:pt idx="761">
                  <c:v>1871.143</c:v>
                </c:pt>
                <c:pt idx="762">
                  <c:v>1871.05</c:v>
                </c:pt>
                <c:pt idx="763">
                  <c:v>1871.395</c:v>
                </c:pt>
                <c:pt idx="764">
                  <c:v>1871.8240000000001</c:v>
                </c:pt>
                <c:pt idx="765">
                  <c:v>1872.3040000000001</c:v>
                </c:pt>
                <c:pt idx="766">
                  <c:v>1872.4749999999999</c:v>
                </c:pt>
                <c:pt idx="767">
                  <c:v>1872.7170000000001</c:v>
                </c:pt>
                <c:pt idx="768">
                  <c:v>1872.895</c:v>
                </c:pt>
                <c:pt idx="769">
                  <c:v>1873.3009999999999</c:v>
                </c:pt>
                <c:pt idx="770">
                  <c:v>1874.5550000000001</c:v>
                </c:pt>
                <c:pt idx="771">
                  <c:v>1875.4259999999999</c:v>
                </c:pt>
                <c:pt idx="772">
                  <c:v>1876.3630000000001</c:v>
                </c:pt>
                <c:pt idx="773">
                  <c:v>1877.682</c:v>
                </c:pt>
                <c:pt idx="774">
                  <c:v>1878.11</c:v>
                </c:pt>
                <c:pt idx="775">
                  <c:v>1878.558</c:v>
                </c:pt>
                <c:pt idx="776">
                  <c:v>1878.9380000000001</c:v>
                </c:pt>
                <c:pt idx="777">
                  <c:v>1878.261</c:v>
                </c:pt>
                <c:pt idx="778">
                  <c:v>1877.153</c:v>
                </c:pt>
                <c:pt idx="779">
                  <c:v>1875.903</c:v>
                </c:pt>
                <c:pt idx="780">
                  <c:v>1873.9069999999999</c:v>
                </c:pt>
                <c:pt idx="781">
                  <c:v>1873.251</c:v>
                </c:pt>
                <c:pt idx="782">
                  <c:v>1872.6469999999999</c:v>
                </c:pt>
                <c:pt idx="783">
                  <c:v>1871.991</c:v>
                </c:pt>
                <c:pt idx="784">
                  <c:v>1870.8779999999999</c:v>
                </c:pt>
                <c:pt idx="785">
                  <c:v>1870.681</c:v>
                </c:pt>
                <c:pt idx="786">
                  <c:v>1870.8810000000001</c:v>
                </c:pt>
                <c:pt idx="787">
                  <c:v>1871.299</c:v>
                </c:pt>
                <c:pt idx="788">
                  <c:v>1871.72</c:v>
                </c:pt>
                <c:pt idx="789">
                  <c:v>1872.4480000000001</c:v>
                </c:pt>
                <c:pt idx="790">
                  <c:v>1874.499</c:v>
                </c:pt>
                <c:pt idx="791">
                  <c:v>1875.4</c:v>
                </c:pt>
                <c:pt idx="792">
                  <c:v>1876.3969999999999</c:v>
                </c:pt>
                <c:pt idx="793">
                  <c:v>1877.566</c:v>
                </c:pt>
                <c:pt idx="794">
                  <c:v>1879.6949999999999</c:v>
                </c:pt>
                <c:pt idx="795">
                  <c:v>1880.63</c:v>
                </c:pt>
                <c:pt idx="796">
                  <c:v>1881.904</c:v>
                </c:pt>
                <c:pt idx="797">
                  <c:v>1884.5219999999999</c:v>
                </c:pt>
                <c:pt idx="798">
                  <c:v>1885.528</c:v>
                </c:pt>
                <c:pt idx="799">
                  <c:v>1886.4690000000001</c:v>
                </c:pt>
                <c:pt idx="800">
                  <c:v>1887.2439999999999</c:v>
                </c:pt>
                <c:pt idx="801">
                  <c:v>1888.1279999999999</c:v>
                </c:pt>
                <c:pt idx="802">
                  <c:v>1888.498</c:v>
                </c:pt>
                <c:pt idx="803">
                  <c:v>1888.922</c:v>
                </c:pt>
                <c:pt idx="804">
                  <c:v>1890.1369999999999</c:v>
                </c:pt>
                <c:pt idx="805">
                  <c:v>1890.83</c:v>
                </c:pt>
                <c:pt idx="806">
                  <c:v>1891.4390000000001</c:v>
                </c:pt>
                <c:pt idx="807">
                  <c:v>1892.5170000000001</c:v>
                </c:pt>
                <c:pt idx="808">
                  <c:v>1893.271</c:v>
                </c:pt>
                <c:pt idx="809">
                  <c:v>1894.183</c:v>
                </c:pt>
                <c:pt idx="810">
                  <c:v>1895.116</c:v>
                </c:pt>
                <c:pt idx="811">
                  <c:v>1897.7570000000001</c:v>
                </c:pt>
                <c:pt idx="812">
                  <c:v>1899.454</c:v>
                </c:pt>
                <c:pt idx="813">
                  <c:v>1901.1880000000001</c:v>
                </c:pt>
                <c:pt idx="814">
                  <c:v>1904.8040000000001</c:v>
                </c:pt>
                <c:pt idx="815">
                  <c:v>1906.7070000000001</c:v>
                </c:pt>
                <c:pt idx="816">
                  <c:v>1908.6310000000001</c:v>
                </c:pt>
                <c:pt idx="817">
                  <c:v>1910.222</c:v>
                </c:pt>
                <c:pt idx="818">
                  <c:v>1912.6089999999999</c:v>
                </c:pt>
                <c:pt idx="819">
                  <c:v>1913.5260000000001</c:v>
                </c:pt>
                <c:pt idx="820">
                  <c:v>1914.317</c:v>
                </c:pt>
                <c:pt idx="821">
                  <c:v>1915.732</c:v>
                </c:pt>
                <c:pt idx="822">
                  <c:v>1916.473</c:v>
                </c:pt>
                <c:pt idx="823">
                  <c:v>1917.3040000000001</c:v>
                </c:pt>
                <c:pt idx="824">
                  <c:v>1918.3620000000001</c:v>
                </c:pt>
                <c:pt idx="825">
                  <c:v>1918.39</c:v>
                </c:pt>
                <c:pt idx="826">
                  <c:v>1918.434</c:v>
                </c:pt>
                <c:pt idx="827">
                  <c:v>1918.6669999999999</c:v>
                </c:pt>
                <c:pt idx="828">
                  <c:v>1919.444</c:v>
                </c:pt>
                <c:pt idx="829">
                  <c:v>1919.94</c:v>
                </c:pt>
                <c:pt idx="830">
                  <c:v>1920.1079999999999</c:v>
                </c:pt>
                <c:pt idx="831">
                  <c:v>1919.174</c:v>
                </c:pt>
                <c:pt idx="832">
                  <c:v>1918.7660000000001</c:v>
                </c:pt>
                <c:pt idx="833">
                  <c:v>1918.482</c:v>
                </c:pt>
                <c:pt idx="834">
                  <c:v>1917.1590000000001</c:v>
                </c:pt>
                <c:pt idx="835">
                  <c:v>1916.5029999999999</c:v>
                </c:pt>
                <c:pt idx="836">
                  <c:v>1916.2439999999999</c:v>
                </c:pt>
                <c:pt idx="837">
                  <c:v>1916.3209999999999</c:v>
                </c:pt>
                <c:pt idx="838">
                  <c:v>1917.145</c:v>
                </c:pt>
                <c:pt idx="839">
                  <c:v>1917.538</c:v>
                </c:pt>
                <c:pt idx="840">
                  <c:v>1917.558</c:v>
                </c:pt>
                <c:pt idx="841">
                  <c:v>1916.7380000000001</c:v>
                </c:pt>
                <c:pt idx="842">
                  <c:v>1916.403</c:v>
                </c:pt>
                <c:pt idx="843">
                  <c:v>1916.13</c:v>
                </c:pt>
                <c:pt idx="844">
                  <c:v>1916.114</c:v>
                </c:pt>
                <c:pt idx="845">
                  <c:v>1916.819</c:v>
                </c:pt>
                <c:pt idx="846">
                  <c:v>1917.4770000000001</c:v>
                </c:pt>
                <c:pt idx="847">
                  <c:v>1918.1959999999999</c:v>
                </c:pt>
                <c:pt idx="848">
                  <c:v>1919.4559999999999</c:v>
                </c:pt>
                <c:pt idx="849">
                  <c:v>1919.7719999999999</c:v>
                </c:pt>
                <c:pt idx="850">
                  <c:v>1919.809</c:v>
                </c:pt>
                <c:pt idx="851">
                  <c:v>1919.3579999999999</c:v>
                </c:pt>
                <c:pt idx="852">
                  <c:v>1918.9970000000001</c:v>
                </c:pt>
                <c:pt idx="853">
                  <c:v>1918.566</c:v>
                </c:pt>
                <c:pt idx="854">
                  <c:v>1918.2739999999999</c:v>
                </c:pt>
                <c:pt idx="855">
                  <c:v>1917.444</c:v>
                </c:pt>
                <c:pt idx="856">
                  <c:v>1917.0440000000001</c:v>
                </c:pt>
                <c:pt idx="857">
                  <c:v>1916.8389999999999</c:v>
                </c:pt>
                <c:pt idx="858">
                  <c:v>1916.4459999999999</c:v>
                </c:pt>
                <c:pt idx="859">
                  <c:v>1915.9259999999999</c:v>
                </c:pt>
                <c:pt idx="860">
                  <c:v>1914.9939999999999</c:v>
                </c:pt>
                <c:pt idx="861">
                  <c:v>1914.0719999999999</c:v>
                </c:pt>
                <c:pt idx="862">
                  <c:v>1912.3420000000001</c:v>
                </c:pt>
                <c:pt idx="863">
                  <c:v>1911.317</c:v>
                </c:pt>
                <c:pt idx="864">
                  <c:v>1910.0360000000001</c:v>
                </c:pt>
                <c:pt idx="865">
                  <c:v>1907.1289999999999</c:v>
                </c:pt>
                <c:pt idx="866">
                  <c:v>1906.0709999999999</c:v>
                </c:pt>
                <c:pt idx="867">
                  <c:v>1905.37</c:v>
                </c:pt>
                <c:pt idx="868">
                  <c:v>1903.796</c:v>
                </c:pt>
                <c:pt idx="869">
                  <c:v>1902.8309999999999</c:v>
                </c:pt>
                <c:pt idx="870">
                  <c:v>1902.211</c:v>
                </c:pt>
                <c:pt idx="871">
                  <c:v>1901.8109999999999</c:v>
                </c:pt>
                <c:pt idx="872">
                  <c:v>1902.2339999999999</c:v>
                </c:pt>
                <c:pt idx="873">
                  <c:v>1902.829</c:v>
                </c:pt>
                <c:pt idx="874">
                  <c:v>1903.2739999999999</c:v>
                </c:pt>
                <c:pt idx="875">
                  <c:v>1903.4739999999999</c:v>
                </c:pt>
                <c:pt idx="876">
                  <c:v>1903.482</c:v>
                </c:pt>
                <c:pt idx="877">
                  <c:v>1903.4929999999999</c:v>
                </c:pt>
                <c:pt idx="878">
                  <c:v>1903.201</c:v>
                </c:pt>
                <c:pt idx="879">
                  <c:v>1903.0840000000001</c:v>
                </c:pt>
                <c:pt idx="880">
                  <c:v>1902.7449999999999</c:v>
                </c:pt>
                <c:pt idx="881">
                  <c:v>1902.037</c:v>
                </c:pt>
                <c:pt idx="882">
                  <c:v>1899.615</c:v>
                </c:pt>
                <c:pt idx="883">
                  <c:v>1898.7190000000001</c:v>
                </c:pt>
                <c:pt idx="884">
                  <c:v>1898.077</c:v>
                </c:pt>
                <c:pt idx="885">
                  <c:v>1896.8789999999999</c:v>
                </c:pt>
                <c:pt idx="886">
                  <c:v>1896.3209999999999</c:v>
                </c:pt>
                <c:pt idx="887">
                  <c:v>1895.78</c:v>
                </c:pt>
                <c:pt idx="888">
                  <c:v>1895.22</c:v>
                </c:pt>
                <c:pt idx="889">
                  <c:v>1892.5609999999999</c:v>
                </c:pt>
                <c:pt idx="890">
                  <c:v>1890.9829999999999</c:v>
                </c:pt>
                <c:pt idx="891">
                  <c:v>1889.2059999999999</c:v>
                </c:pt>
                <c:pt idx="892">
                  <c:v>1886.1420000000001</c:v>
                </c:pt>
                <c:pt idx="893">
                  <c:v>1885.1089999999999</c:v>
                </c:pt>
                <c:pt idx="894">
                  <c:v>1884.21</c:v>
                </c:pt>
                <c:pt idx="895">
                  <c:v>1883.0219999999999</c:v>
                </c:pt>
                <c:pt idx="896">
                  <c:v>1882.5989999999999</c:v>
                </c:pt>
                <c:pt idx="897">
                  <c:v>1882.0509999999999</c:v>
                </c:pt>
                <c:pt idx="898">
                  <c:v>1881.5989999999999</c:v>
                </c:pt>
                <c:pt idx="899">
                  <c:v>1881.2560000000001</c:v>
                </c:pt>
                <c:pt idx="900">
                  <c:v>1881.0239999999999</c:v>
                </c:pt>
                <c:pt idx="901">
                  <c:v>1880.636</c:v>
                </c:pt>
                <c:pt idx="902">
                  <c:v>1880.96</c:v>
                </c:pt>
                <c:pt idx="903">
                  <c:v>1881.7339999999999</c:v>
                </c:pt>
                <c:pt idx="904">
                  <c:v>1882.9090000000001</c:v>
                </c:pt>
                <c:pt idx="905">
                  <c:v>1884.3320000000001</c:v>
                </c:pt>
                <c:pt idx="906">
                  <c:v>1887.325</c:v>
                </c:pt>
                <c:pt idx="907">
                  <c:v>1888.702</c:v>
                </c:pt>
                <c:pt idx="908">
                  <c:v>1889.827</c:v>
                </c:pt>
                <c:pt idx="909">
                  <c:v>1891.02</c:v>
                </c:pt>
                <c:pt idx="910">
                  <c:v>1890.6890000000001</c:v>
                </c:pt>
                <c:pt idx="911">
                  <c:v>1889.48</c:v>
                </c:pt>
                <c:pt idx="912">
                  <c:v>1885.9280000000001</c:v>
                </c:pt>
                <c:pt idx="913">
                  <c:v>1884.1959999999999</c:v>
                </c:pt>
                <c:pt idx="914">
                  <c:v>1882.547</c:v>
                </c:pt>
                <c:pt idx="915">
                  <c:v>1881.2719999999999</c:v>
                </c:pt>
                <c:pt idx="916">
                  <c:v>1880.6220000000001</c:v>
                </c:pt>
                <c:pt idx="917">
                  <c:v>1880.7070000000001</c:v>
                </c:pt>
                <c:pt idx="918">
                  <c:v>1880.838</c:v>
                </c:pt>
                <c:pt idx="919">
                  <c:v>1880.819</c:v>
                </c:pt>
                <c:pt idx="920">
                  <c:v>1880.864</c:v>
                </c:pt>
                <c:pt idx="921">
                  <c:v>1880.8969999999999</c:v>
                </c:pt>
                <c:pt idx="922">
                  <c:v>1880.8230000000001</c:v>
                </c:pt>
                <c:pt idx="923">
                  <c:v>1880.0940000000001</c:v>
                </c:pt>
                <c:pt idx="924">
                  <c:v>1879.91</c:v>
                </c:pt>
                <c:pt idx="925">
                  <c:v>1879.7940000000001</c:v>
                </c:pt>
                <c:pt idx="926">
                  <c:v>1879.925</c:v>
                </c:pt>
                <c:pt idx="927">
                  <c:v>1879.8979999999999</c:v>
                </c:pt>
                <c:pt idx="928">
                  <c:v>1879.81</c:v>
                </c:pt>
                <c:pt idx="929">
                  <c:v>1878.921</c:v>
                </c:pt>
                <c:pt idx="930">
                  <c:v>1878.1489999999999</c:v>
                </c:pt>
                <c:pt idx="931">
                  <c:v>1877.229</c:v>
                </c:pt>
                <c:pt idx="932">
                  <c:v>1876.2919999999999</c:v>
                </c:pt>
                <c:pt idx="933">
                  <c:v>1875.143</c:v>
                </c:pt>
                <c:pt idx="934">
                  <c:v>1874.6</c:v>
                </c:pt>
                <c:pt idx="935">
                  <c:v>1873.886</c:v>
                </c:pt>
                <c:pt idx="936">
                  <c:v>1872.3320000000001</c:v>
                </c:pt>
                <c:pt idx="937">
                  <c:v>1871.694</c:v>
                </c:pt>
                <c:pt idx="938">
                  <c:v>1870.915</c:v>
                </c:pt>
                <c:pt idx="939">
                  <c:v>1869.4549999999999</c:v>
                </c:pt>
                <c:pt idx="940">
                  <c:v>1868.857</c:v>
                </c:pt>
                <c:pt idx="941">
                  <c:v>1868.345</c:v>
                </c:pt>
                <c:pt idx="942">
                  <c:v>1867.8030000000001</c:v>
                </c:pt>
                <c:pt idx="943">
                  <c:v>1867.354</c:v>
                </c:pt>
                <c:pt idx="944">
                  <c:v>1867.4469999999999</c:v>
                </c:pt>
                <c:pt idx="945">
                  <c:v>1867.636</c:v>
                </c:pt>
                <c:pt idx="946">
                  <c:v>1868.576</c:v>
                </c:pt>
                <c:pt idx="947">
                  <c:v>1869.3989999999999</c:v>
                </c:pt>
                <c:pt idx="948">
                  <c:v>1870.4849999999999</c:v>
                </c:pt>
                <c:pt idx="949">
                  <c:v>1871.7280000000001</c:v>
                </c:pt>
                <c:pt idx="950">
                  <c:v>1873.9449999999999</c:v>
                </c:pt>
                <c:pt idx="951">
                  <c:v>1875.1389999999999</c:v>
                </c:pt>
                <c:pt idx="952">
                  <c:v>1876.3219999999999</c:v>
                </c:pt>
                <c:pt idx="953">
                  <c:v>1877.587</c:v>
                </c:pt>
                <c:pt idx="954">
                  <c:v>1877.7470000000001</c:v>
                </c:pt>
                <c:pt idx="955">
                  <c:v>1877.771</c:v>
                </c:pt>
                <c:pt idx="956">
                  <c:v>1878.153</c:v>
                </c:pt>
                <c:pt idx="957">
                  <c:v>1878.4929999999999</c:v>
                </c:pt>
                <c:pt idx="958">
                  <c:v>1878.8989999999999</c:v>
                </c:pt>
                <c:pt idx="959">
                  <c:v>1879.0039999999999</c:v>
                </c:pt>
                <c:pt idx="960">
                  <c:v>1878.183</c:v>
                </c:pt>
                <c:pt idx="961">
                  <c:v>1877.3689999999999</c:v>
                </c:pt>
                <c:pt idx="962">
                  <c:v>1876.415</c:v>
                </c:pt>
                <c:pt idx="963">
                  <c:v>1875.127</c:v>
                </c:pt>
                <c:pt idx="964">
                  <c:v>1874.5229999999999</c:v>
                </c:pt>
                <c:pt idx="965">
                  <c:v>1874.0889999999999</c:v>
                </c:pt>
                <c:pt idx="966">
                  <c:v>1873.7850000000001</c:v>
                </c:pt>
                <c:pt idx="967">
                  <c:v>1874.538</c:v>
                </c:pt>
                <c:pt idx="968">
                  <c:v>1875.1179999999999</c:v>
                </c:pt>
                <c:pt idx="969">
                  <c:v>1875.354</c:v>
                </c:pt>
                <c:pt idx="970">
                  <c:v>1874.9549999999999</c:v>
                </c:pt>
                <c:pt idx="971">
                  <c:v>1874.75</c:v>
                </c:pt>
                <c:pt idx="972">
                  <c:v>1874.5730000000001</c:v>
                </c:pt>
                <c:pt idx="973">
                  <c:v>1873.6690000000001</c:v>
                </c:pt>
                <c:pt idx="974">
                  <c:v>1873.047</c:v>
                </c:pt>
                <c:pt idx="975">
                  <c:v>1872.212</c:v>
                </c:pt>
                <c:pt idx="976">
                  <c:v>1871.374</c:v>
                </c:pt>
                <c:pt idx="977">
                  <c:v>1870.77</c:v>
                </c:pt>
                <c:pt idx="978">
                  <c:v>1870.7619999999999</c:v>
                </c:pt>
                <c:pt idx="979">
                  <c:v>1870.749</c:v>
                </c:pt>
                <c:pt idx="980">
                  <c:v>1871.19</c:v>
                </c:pt>
                <c:pt idx="981">
                  <c:v>1871.452</c:v>
                </c:pt>
                <c:pt idx="982">
                  <c:v>1871.662</c:v>
                </c:pt>
                <c:pt idx="983">
                  <c:v>1872.1759999999999</c:v>
                </c:pt>
                <c:pt idx="984">
                  <c:v>1872.55</c:v>
                </c:pt>
                <c:pt idx="985">
                  <c:v>1873.0070000000001</c:v>
                </c:pt>
                <c:pt idx="986">
                  <c:v>1873.2729999999999</c:v>
                </c:pt>
                <c:pt idx="987">
                  <c:v>1872.9659999999999</c:v>
                </c:pt>
                <c:pt idx="988">
                  <c:v>1872.9580000000001</c:v>
                </c:pt>
                <c:pt idx="989">
                  <c:v>1873.175</c:v>
                </c:pt>
                <c:pt idx="990">
                  <c:v>1873.3710000000001</c:v>
                </c:pt>
                <c:pt idx="991">
                  <c:v>1873.1079999999999</c:v>
                </c:pt>
                <c:pt idx="992">
                  <c:v>1872.9069999999999</c:v>
                </c:pt>
                <c:pt idx="993">
                  <c:v>1872.998</c:v>
                </c:pt>
                <c:pt idx="994">
                  <c:v>1873.902</c:v>
                </c:pt>
                <c:pt idx="995">
                  <c:v>1874.5989999999999</c:v>
                </c:pt>
                <c:pt idx="996">
                  <c:v>1875.25</c:v>
                </c:pt>
                <c:pt idx="997">
                  <c:v>1876.8510000000001</c:v>
                </c:pt>
                <c:pt idx="998">
                  <c:v>1877.8720000000001</c:v>
                </c:pt>
                <c:pt idx="999">
                  <c:v>1878.9490000000001</c:v>
                </c:pt>
                <c:pt idx="1000">
                  <c:v>1881.2460000000001</c:v>
                </c:pt>
                <c:pt idx="1001">
                  <c:v>1882.296</c:v>
                </c:pt>
                <c:pt idx="1002">
                  <c:v>1883.3240000000001</c:v>
                </c:pt>
                <c:pt idx="1003">
                  <c:v>1884.383</c:v>
                </c:pt>
                <c:pt idx="1004">
                  <c:v>1886.5</c:v>
                </c:pt>
                <c:pt idx="1005">
                  <c:v>1887.134</c:v>
                </c:pt>
                <c:pt idx="1006">
                  <c:v>1887.3430000000001</c:v>
                </c:pt>
                <c:pt idx="1007">
                  <c:v>1887.423</c:v>
                </c:pt>
                <c:pt idx="1008">
                  <c:v>1887.8309999999999</c:v>
                </c:pt>
                <c:pt idx="1009">
                  <c:v>1888.4079999999999</c:v>
                </c:pt>
                <c:pt idx="1010">
                  <c:v>1890.0509999999999</c:v>
                </c:pt>
                <c:pt idx="1011">
                  <c:v>1890.807</c:v>
                </c:pt>
                <c:pt idx="1012">
                  <c:v>1891.7860000000001</c:v>
                </c:pt>
                <c:pt idx="1013">
                  <c:v>1892.704</c:v>
                </c:pt>
                <c:pt idx="1014">
                  <c:v>1894.683</c:v>
                </c:pt>
                <c:pt idx="1015">
                  <c:v>1895.492</c:v>
                </c:pt>
                <c:pt idx="1016">
                  <c:v>1896.4</c:v>
                </c:pt>
                <c:pt idx="1017">
                  <c:v>1898.2760000000001</c:v>
                </c:pt>
                <c:pt idx="1018">
                  <c:v>1899.461</c:v>
                </c:pt>
                <c:pt idx="1019">
                  <c:v>1900.7809999999999</c:v>
                </c:pt>
                <c:pt idx="1020">
                  <c:v>1902.4929999999999</c:v>
                </c:pt>
                <c:pt idx="1021">
                  <c:v>1906.893</c:v>
                </c:pt>
                <c:pt idx="1022">
                  <c:v>1908.692</c:v>
                </c:pt>
                <c:pt idx="1023">
                  <c:v>1909.953</c:v>
                </c:pt>
                <c:pt idx="1024">
                  <c:v>1909.461</c:v>
                </c:pt>
                <c:pt idx="1025">
                  <c:v>1906.6890000000001</c:v>
                </c:pt>
                <c:pt idx="1026">
                  <c:v>1902.1110000000001</c:v>
                </c:pt>
                <c:pt idx="1027">
                  <c:v>1887.2860000000001</c:v>
                </c:pt>
              </c:numCache>
            </c:numRef>
          </c:xVal>
          <c:yVal>
            <c:numRef>
              <c:f>'[68020 24in with enclosure TP 1 and 2_181919_BG_AH.xls]Sheet1'!$AY$158:$AY$1185</c:f>
              <c:numCache>
                <c:formatCode>General</c:formatCode>
                <c:ptCount val="1028"/>
                <c:pt idx="2" formatCode="0.00">
                  <c:v>99.992357636713919</c:v>
                </c:pt>
                <c:pt idx="5" formatCode="0.00">
                  <c:v>99.991624912427909</c:v>
                </c:pt>
                <c:pt idx="8" formatCode="0.00">
                  <c:v>99.992423848611068</c:v>
                </c:pt>
                <c:pt idx="11" formatCode="0.00">
                  <c:v>99.992745135761552</c:v>
                </c:pt>
                <c:pt idx="14" formatCode="0.00">
                  <c:v>99.992788712864183</c:v>
                </c:pt>
                <c:pt idx="17" formatCode="0.00">
                  <c:v>99.990543000216718</c:v>
                </c:pt>
                <c:pt idx="20" formatCode="0.00">
                  <c:v>99.99292759443982</c:v>
                </c:pt>
                <c:pt idx="23" formatCode="0.00">
                  <c:v>99.992325329937486</c:v>
                </c:pt>
                <c:pt idx="26" formatCode="0.00">
                  <c:v>99.99283345005864</c:v>
                </c:pt>
                <c:pt idx="29" formatCode="0.00">
                  <c:v>99.991758577553469</c:v>
                </c:pt>
                <c:pt idx="32" formatCode="0.00">
                  <c:v>99.992816181573119</c:v>
                </c:pt>
                <c:pt idx="35" formatCode="0.00">
                  <c:v>99.993877473950405</c:v>
                </c:pt>
                <c:pt idx="38" formatCode="0.00">
                  <c:v>99.994143848997069</c:v>
                </c:pt>
                <c:pt idx="41" formatCode="0.00">
                  <c:v>99.994273174256875</c:v>
                </c:pt>
                <c:pt idx="44" formatCode="0.00">
                  <c:v>99.993956582056043</c:v>
                </c:pt>
                <c:pt idx="47" formatCode="0.00">
                  <c:v>99.993640770419319</c:v>
                </c:pt>
                <c:pt idx="50" formatCode="0.00">
                  <c:v>99.995279548247026</c:v>
                </c:pt>
                <c:pt idx="53" formatCode="0.00">
                  <c:v>99.995425250047134</c:v>
                </c:pt>
                <c:pt idx="56" formatCode="0.00">
                  <c:v>99.995392741612505</c:v>
                </c:pt>
                <c:pt idx="59" formatCode="0.00">
                  <c:v>99.995078022126535</c:v>
                </c:pt>
                <c:pt idx="62" formatCode="0.00">
                  <c:v>99.995346754107359</c:v>
                </c:pt>
                <c:pt idx="65" formatCode="0.00">
                  <c:v>99.995728256472006</c:v>
                </c:pt>
                <c:pt idx="68" formatCode="0.00">
                  <c:v>99.996765419791259</c:v>
                </c:pt>
                <c:pt idx="71" formatCode="0.00">
                  <c:v>99.995713276770459</c:v>
                </c:pt>
                <c:pt idx="74" formatCode="0.00">
                  <c:v>99.996842349086933</c:v>
                </c:pt>
                <c:pt idx="77" formatCode="0.00">
                  <c:v>99.996730598369012</c:v>
                </c:pt>
                <c:pt idx="80" formatCode="0.00">
                  <c:v>99.996739774066896</c:v>
                </c:pt>
                <c:pt idx="83" formatCode="0.00">
                  <c:v>99.997014583582811</c:v>
                </c:pt>
                <c:pt idx="86" formatCode="0.00">
                  <c:v>99.99719289029197</c:v>
                </c:pt>
                <c:pt idx="88" formatCode="0.00">
                  <c:v>99.997178821514467</c:v>
                </c:pt>
                <c:pt idx="90" formatCode="0.00">
                  <c:v>99.997004664016501</c:v>
                </c:pt>
                <c:pt idx="92" formatCode="0.00">
                  <c:v>99.997509460983508</c:v>
                </c:pt>
                <c:pt idx="94" formatCode="0.00">
                  <c:v>99.997715966222628</c:v>
                </c:pt>
                <c:pt idx="96" formatCode="0.00">
                  <c:v>99.99779501959128</c:v>
                </c:pt>
                <c:pt idx="98" formatCode="0.00">
                  <c:v>99.997600440774221</c:v>
                </c:pt>
                <c:pt idx="100" formatCode="0.00">
                  <c:v>99.997739060224376</c:v>
                </c:pt>
                <c:pt idx="102" formatCode="0.00">
                  <c:v>99.997492006800869</c:v>
                </c:pt>
                <c:pt idx="104" formatCode="0.00">
                  <c:v>99.997720968540136</c:v>
                </c:pt>
                <c:pt idx="106" formatCode="0.00">
                  <c:v>99.997715970433305</c:v>
                </c:pt>
                <c:pt idx="108" formatCode="0.00">
                  <c:v>99.997637431478253</c:v>
                </c:pt>
                <c:pt idx="110" formatCode="0.00">
                  <c:v>99.997817502035701</c:v>
                </c:pt>
                <c:pt idx="112" formatCode="0.00">
                  <c:v>99.998023164757427</c:v>
                </c:pt>
                <c:pt idx="114" formatCode="0.00">
                  <c:v>99.997891741554014</c:v>
                </c:pt>
                <c:pt idx="116" formatCode="0.00">
                  <c:v>99.99656840447517</c:v>
                </c:pt>
                <c:pt idx="118" formatCode="0.00">
                  <c:v>99.917087419679291</c:v>
                </c:pt>
                <c:pt idx="120" formatCode="0.00">
                  <c:v>99.632587945775924</c:v>
                </c:pt>
                <c:pt idx="122" formatCode="0.00">
                  <c:v>99.34292263959631</c:v>
                </c:pt>
                <c:pt idx="124" formatCode="0.00">
                  <c:v>99.106462971433402</c:v>
                </c:pt>
                <c:pt idx="126" formatCode="0.00">
                  <c:v>99.001551488604406</c:v>
                </c:pt>
                <c:pt idx="128" formatCode="0.00">
                  <c:v>98.874706099131132</c:v>
                </c:pt>
                <c:pt idx="130" formatCode="0.00">
                  <c:v>98.737255626430382</c:v>
                </c:pt>
                <c:pt idx="132" formatCode="0.00">
                  <c:v>98.607387659537892</c:v>
                </c:pt>
                <c:pt idx="134" formatCode="0.00">
                  <c:v>98.492296144291331</c:v>
                </c:pt>
                <c:pt idx="136" formatCode="0.00">
                  <c:v>98.452861001131637</c:v>
                </c:pt>
                <c:pt idx="138" formatCode="0.00">
                  <c:v>98.42387972356758</c:v>
                </c:pt>
                <c:pt idx="140" formatCode="0.00">
                  <c:v>98.407991536592547</c:v>
                </c:pt>
                <c:pt idx="142" formatCode="0.00">
                  <c:v>98.305186823922838</c:v>
                </c:pt>
                <c:pt idx="144" formatCode="0.00">
                  <c:v>98.186372785977511</c:v>
                </c:pt>
                <c:pt idx="146" formatCode="0.00">
                  <c:v>98.033603291361345</c:v>
                </c:pt>
                <c:pt idx="148" formatCode="0.00">
                  <c:v>97.975997472966895</c:v>
                </c:pt>
                <c:pt idx="150" formatCode="0.00">
                  <c:v>97.98611466167003</c:v>
                </c:pt>
                <c:pt idx="152" formatCode="0.00">
                  <c:v>97.975112710949048</c:v>
                </c:pt>
                <c:pt idx="154" formatCode="0.00">
                  <c:v>97.973221307891407</c:v>
                </c:pt>
                <c:pt idx="156" formatCode="0.00">
                  <c:v>98.005158073790696</c:v>
                </c:pt>
                <c:pt idx="158" formatCode="0.00">
                  <c:v>98.017658303745776</c:v>
                </c:pt>
                <c:pt idx="160" formatCode="0.00">
                  <c:v>97.997632804289381</c:v>
                </c:pt>
                <c:pt idx="162" formatCode="0.00">
                  <c:v>98.031797749312716</c:v>
                </c:pt>
                <c:pt idx="164" formatCode="0.00">
                  <c:v>97.975791455518248</c:v>
                </c:pt>
                <c:pt idx="166" formatCode="0.00">
                  <c:v>97.952408908117036</c:v>
                </c:pt>
                <c:pt idx="168" formatCode="0.00">
                  <c:v>97.871740315382155</c:v>
                </c:pt>
                <c:pt idx="170" formatCode="0.00">
                  <c:v>97.785897300398943</c:v>
                </c:pt>
                <c:pt idx="172" formatCode="0.00">
                  <c:v>97.52373991995411</c:v>
                </c:pt>
                <c:pt idx="174" formatCode="0.00">
                  <c:v>97.133313994849104</c:v>
                </c:pt>
                <c:pt idx="176" formatCode="0.00">
                  <c:v>96.718710766193112</c:v>
                </c:pt>
                <c:pt idx="178" formatCode="0.00">
                  <c:v>96.355661323526064</c:v>
                </c:pt>
                <c:pt idx="180" formatCode="0.00">
                  <c:v>96.234831996278274</c:v>
                </c:pt>
                <c:pt idx="182" formatCode="0.00">
                  <c:v>95.926547035159672</c:v>
                </c:pt>
                <c:pt idx="184" formatCode="0.00">
                  <c:v>95.724004333293294</c:v>
                </c:pt>
                <c:pt idx="186" formatCode="0.00">
                  <c:v>95.651089177802547</c:v>
                </c:pt>
                <c:pt idx="188" formatCode="0.00">
                  <c:v>95.467351452384221</c:v>
                </c:pt>
                <c:pt idx="190" formatCode="0.00">
                  <c:v>95.610356393672319</c:v>
                </c:pt>
                <c:pt idx="192" formatCode="0.00">
                  <c:v>95.605551738717921</c:v>
                </c:pt>
                <c:pt idx="194" formatCode="0.00">
                  <c:v>95.569888348678916</c:v>
                </c:pt>
                <c:pt idx="196" formatCode="0.00">
                  <c:v>95.783339374124438</c:v>
                </c:pt>
                <c:pt idx="198" formatCode="0.00">
                  <c:v>96.238342200516982</c:v>
                </c:pt>
                <c:pt idx="200" formatCode="0.00">
                  <c:v>96.392128840296124</c:v>
                </c:pt>
                <c:pt idx="202" formatCode="0.00">
                  <c:v>96.465376935049491</c:v>
                </c:pt>
                <c:pt idx="204" formatCode="0.00">
                  <c:v>96.496339231834654</c:v>
                </c:pt>
                <c:pt idx="206" formatCode="0.00">
                  <c:v>96.765543267653541</c:v>
                </c:pt>
                <c:pt idx="208" formatCode="0.00">
                  <c:v>96.994573913235058</c:v>
                </c:pt>
                <c:pt idx="210" formatCode="0.00">
                  <c:v>97.324918410820089</c:v>
                </c:pt>
                <c:pt idx="212" formatCode="0.00">
                  <c:v>97.460687245431416</c:v>
                </c:pt>
                <c:pt idx="214" formatCode="0.00">
                  <c:v>97.524674187506292</c:v>
                </c:pt>
                <c:pt idx="216" formatCode="0.00">
                  <c:v>97.489746175239858</c:v>
                </c:pt>
                <c:pt idx="218" formatCode="0.00">
                  <c:v>97.461648184493939</c:v>
                </c:pt>
                <c:pt idx="220" formatCode="0.00">
                  <c:v>97.649722683763912</c:v>
                </c:pt>
                <c:pt idx="222" formatCode="0.00">
                  <c:v>97.804960193723005</c:v>
                </c:pt>
                <c:pt idx="224" formatCode="0.00">
                  <c:v>97.95358823748829</c:v>
                </c:pt>
                <c:pt idx="226" formatCode="0.00">
                  <c:v>98.113405421114919</c:v>
                </c:pt>
                <c:pt idx="228" formatCode="0.00">
                  <c:v>98.21314665252369</c:v>
                </c:pt>
                <c:pt idx="230" formatCode="0.00">
                  <c:v>98.326950723447609</c:v>
                </c:pt>
                <c:pt idx="232" formatCode="0.00">
                  <c:v>98.40313358100336</c:v>
                </c:pt>
                <c:pt idx="234" formatCode="0.00">
                  <c:v>98.338037574883245</c:v>
                </c:pt>
                <c:pt idx="236" formatCode="0.00">
                  <c:v>98.244594731370384</c:v>
                </c:pt>
                <c:pt idx="238" formatCode="0.00">
                  <c:v>98.251854438013979</c:v>
                </c:pt>
                <c:pt idx="240" formatCode="0.00">
                  <c:v>98.210952061560604</c:v>
                </c:pt>
                <c:pt idx="242" formatCode="0.00">
                  <c:v>98.281998168241742</c:v>
                </c:pt>
                <c:pt idx="244" formatCode="0.00">
                  <c:v>98.271857698509692</c:v>
                </c:pt>
                <c:pt idx="246" formatCode="0.00">
                  <c:v>98.373252175488062</c:v>
                </c:pt>
                <c:pt idx="248" formatCode="0.00">
                  <c:v>98.325022117390247</c:v>
                </c:pt>
                <c:pt idx="250" formatCode="0.00">
                  <c:v>98.314551316613191</c:v>
                </c:pt>
                <c:pt idx="252" formatCode="0.00">
                  <c:v>98.334424349186662</c:v>
                </c:pt>
                <c:pt idx="254" formatCode="0.00">
                  <c:v>98.421092703567339</c:v>
                </c:pt>
                <c:pt idx="256" formatCode="0.00">
                  <c:v>98.466992414340183</c:v>
                </c:pt>
                <c:pt idx="258" formatCode="0.00">
                  <c:v>98.499495741883607</c:v>
                </c:pt>
                <c:pt idx="260" formatCode="0.00">
                  <c:v>98.578815292806482</c:v>
                </c:pt>
                <c:pt idx="262" formatCode="0.00">
                  <c:v>98.64489009304107</c:v>
                </c:pt>
                <c:pt idx="264" formatCode="0.00">
                  <c:v>98.69634339393788</c:v>
                </c:pt>
                <c:pt idx="266" formatCode="0.00">
                  <c:v>98.712812013391499</c:v>
                </c:pt>
                <c:pt idx="268" formatCode="0.00">
                  <c:v>98.780607712333705</c:v>
                </c:pt>
                <c:pt idx="270" formatCode="0.00">
                  <c:v>98.820848912724173</c:v>
                </c:pt>
                <c:pt idx="272" formatCode="0.00">
                  <c:v>98.825900435398268</c:v>
                </c:pt>
                <c:pt idx="274" formatCode="0.00">
                  <c:v>98.80039530333076</c:v>
                </c:pt>
                <c:pt idx="276" formatCode="0.00">
                  <c:v>98.866401438857068</c:v>
                </c:pt>
                <c:pt idx="278" formatCode="0.00">
                  <c:v>98.899795942970584</c:v>
                </c:pt>
                <c:pt idx="280" formatCode="0.00">
                  <c:v>98.948572856198041</c:v>
                </c:pt>
                <c:pt idx="282" formatCode="0.00">
                  <c:v>98.976331026789978</c:v>
                </c:pt>
                <c:pt idx="284" formatCode="0.00">
                  <c:v>98.988079328753017</c:v>
                </c:pt>
                <c:pt idx="286" formatCode="0.00">
                  <c:v>98.984590992707183</c:v>
                </c:pt>
                <c:pt idx="288" formatCode="0.00">
                  <c:v>98.972710922069425</c:v>
                </c:pt>
                <c:pt idx="290" formatCode="0.00">
                  <c:v>98.990892954787114</c:v>
                </c:pt>
                <c:pt idx="292" formatCode="0.00">
                  <c:v>98.934952196001973</c:v>
                </c:pt>
                <c:pt idx="294" formatCode="0.00">
                  <c:v>98.855049789074272</c:v>
                </c:pt>
                <c:pt idx="296" formatCode="0.00">
                  <c:v>98.811790872850708</c:v>
                </c:pt>
                <c:pt idx="298" formatCode="0.00">
                  <c:v>98.72480947666196</c:v>
                </c:pt>
                <c:pt idx="300" formatCode="0.00">
                  <c:v>98.607304982927687</c:v>
                </c:pt>
                <c:pt idx="302" formatCode="0.00">
                  <c:v>98.59992913988934</c:v>
                </c:pt>
                <c:pt idx="304" formatCode="0.00">
                  <c:v>98.629714813875992</c:v>
                </c:pt>
                <c:pt idx="306" formatCode="0.00">
                  <c:v>98.647348794025817</c:v>
                </c:pt>
                <c:pt idx="308" formatCode="0.00">
                  <c:v>98.64665191427386</c:v>
                </c:pt>
                <c:pt idx="310" formatCode="0.00">
                  <c:v>98.637413057236017</c:v>
                </c:pt>
                <c:pt idx="312" formatCode="0.00">
                  <c:v>98.685275212400157</c:v>
                </c:pt>
                <c:pt idx="314" formatCode="0.00">
                  <c:v>98.730586378963608</c:v>
                </c:pt>
                <c:pt idx="316" formatCode="0.00">
                  <c:v>98.803286820394703</c:v>
                </c:pt>
                <c:pt idx="318" formatCode="0.00">
                  <c:v>98.891425089204787</c:v>
                </c:pt>
                <c:pt idx="320" formatCode="0.00">
                  <c:v>98.913001298362161</c:v>
                </c:pt>
                <c:pt idx="322" formatCode="0.00">
                  <c:v>98.948621576404321</c:v>
                </c:pt>
                <c:pt idx="324" formatCode="0.00">
                  <c:v>99.010605628844118</c:v>
                </c:pt>
                <c:pt idx="326" formatCode="0.00">
                  <c:v>99.073405449687229</c:v>
                </c:pt>
                <c:pt idx="328" formatCode="0.00">
                  <c:v>99.078727784650397</c:v>
                </c:pt>
                <c:pt idx="330" formatCode="0.00">
                  <c:v>99.11289359073065</c:v>
                </c:pt>
                <c:pt idx="332" formatCode="0.00">
                  <c:v>99.150513772392586</c:v>
                </c:pt>
                <c:pt idx="334" formatCode="0.00">
                  <c:v>99.205363206237479</c:v>
                </c:pt>
                <c:pt idx="336" formatCode="0.00">
                  <c:v>99.190337349784301</c:v>
                </c:pt>
                <c:pt idx="338" formatCode="0.00">
                  <c:v>99.225420902523567</c:v>
                </c:pt>
                <c:pt idx="340" formatCode="0.00">
                  <c:v>99.250885269672494</c:v>
                </c:pt>
                <c:pt idx="342" formatCode="0.00">
                  <c:v>99.304658146742057</c:v>
                </c:pt>
                <c:pt idx="344" formatCode="0.00">
                  <c:v>99.33760977737623</c:v>
                </c:pt>
                <c:pt idx="346" formatCode="0.00">
                  <c:v>99.369886131273702</c:v>
                </c:pt>
                <c:pt idx="348" formatCode="0.00">
                  <c:v>99.394981214612244</c:v>
                </c:pt>
                <c:pt idx="350" formatCode="0.00">
                  <c:v>99.396202108470561</c:v>
                </c:pt>
                <c:pt idx="352" formatCode="0.00">
                  <c:v>99.416560893442494</c:v>
                </c:pt>
                <c:pt idx="354" formatCode="0.00">
                  <c:v>99.465512441604702</c:v>
                </c:pt>
                <c:pt idx="356" formatCode="0.00">
                  <c:v>99.487947618550336</c:v>
                </c:pt>
                <c:pt idx="358" formatCode="0.00">
                  <c:v>99.377628734783499</c:v>
                </c:pt>
                <c:pt idx="360" formatCode="0.00">
                  <c:v>99.313079961277552</c:v>
                </c:pt>
                <c:pt idx="362" formatCode="0.00">
                  <c:v>99.316792476558319</c:v>
                </c:pt>
                <c:pt idx="364" formatCode="0.00">
                  <c:v>99.281725510894248</c:v>
                </c:pt>
                <c:pt idx="366" formatCode="0.00">
                  <c:v>99.316434049845725</c:v>
                </c:pt>
                <c:pt idx="368" formatCode="0.00">
                  <c:v>99.379319208753074</c:v>
                </c:pt>
                <c:pt idx="370" formatCode="0.00">
                  <c:v>99.473960404942147</c:v>
                </c:pt>
                <c:pt idx="372" formatCode="0.00">
                  <c:v>99.545834302642845</c:v>
                </c:pt>
                <c:pt idx="374" formatCode="0.00">
                  <c:v>99.59218595062211</c:v>
                </c:pt>
                <c:pt idx="376" formatCode="0.00">
                  <c:v>99.629079124347015</c:v>
                </c:pt>
                <c:pt idx="378" formatCode="0.00">
                  <c:v>99.67223400725986</c:v>
                </c:pt>
                <c:pt idx="380" formatCode="0.00">
                  <c:v>99.701237311594795</c:v>
                </c:pt>
                <c:pt idx="382" formatCode="0.00">
                  <c:v>99.653808245188557</c:v>
                </c:pt>
                <c:pt idx="384" formatCode="0.00">
                  <c:v>99.548140565328026</c:v>
                </c:pt>
                <c:pt idx="386" formatCode="0.00">
                  <c:v>99.504783968244581</c:v>
                </c:pt>
                <c:pt idx="388" formatCode="0.00">
                  <c:v>99.545529764831898</c:v>
                </c:pt>
                <c:pt idx="390" formatCode="0.00">
                  <c:v>99.595323517532734</c:v>
                </c:pt>
                <c:pt idx="392" formatCode="0.00">
                  <c:v>99.628504421454636</c:v>
                </c:pt>
                <c:pt idx="394" formatCode="0.00">
                  <c:v>99.668888633879178</c:v>
                </c:pt>
                <c:pt idx="396" formatCode="0.00">
                  <c:v>99.698477245045396</c:v>
                </c:pt>
                <c:pt idx="398" formatCode="0.00">
                  <c:v>99.724435407773683</c:v>
                </c:pt>
                <c:pt idx="400" formatCode="0.00">
                  <c:v>99.749959662517412</c:v>
                </c:pt>
                <c:pt idx="402" formatCode="0.00">
                  <c:v>99.775961201835145</c:v>
                </c:pt>
                <c:pt idx="404" formatCode="0.00">
                  <c:v>99.790537575693875</c:v>
                </c:pt>
                <c:pt idx="406" formatCode="0.00">
                  <c:v>99.793777223685936</c:v>
                </c:pt>
                <c:pt idx="408" formatCode="0.00">
                  <c:v>99.801880639101654</c:v>
                </c:pt>
                <c:pt idx="410" formatCode="0.00">
                  <c:v>99.809337191627392</c:v>
                </c:pt>
                <c:pt idx="412" formatCode="0.00">
                  <c:v>99.8225651401021</c:v>
                </c:pt>
                <c:pt idx="414" formatCode="0.00">
                  <c:v>99.831976592415657</c:v>
                </c:pt>
                <c:pt idx="416" formatCode="0.00">
                  <c:v>99.844598142254299</c:v>
                </c:pt>
                <c:pt idx="418" formatCode="0.00">
                  <c:v>99.855495317001655</c:v>
                </c:pt>
                <c:pt idx="420" formatCode="0.00">
                  <c:v>99.864014249436892</c:v>
                </c:pt>
                <c:pt idx="422" formatCode="0.00">
                  <c:v>99.87337439931143</c:v>
                </c:pt>
                <c:pt idx="424" formatCode="0.00">
                  <c:v>99.8817978041195</c:v>
                </c:pt>
                <c:pt idx="426" formatCode="0.00">
                  <c:v>99.890813198931198</c:v>
                </c:pt>
                <c:pt idx="428" formatCode="0.00">
                  <c:v>99.896753034720021</c:v>
                </c:pt>
                <c:pt idx="430" formatCode="0.00">
                  <c:v>99.9040933007051</c:v>
                </c:pt>
                <c:pt idx="432" formatCode="0.00">
                  <c:v>99.909074412516716</c:v>
                </c:pt>
                <c:pt idx="434" formatCode="0.00">
                  <c:v>99.911093324584428</c:v>
                </c:pt>
                <c:pt idx="436" formatCode="0.00">
                  <c:v>99.914384089612412</c:v>
                </c:pt>
                <c:pt idx="438" formatCode="0.00">
                  <c:v>99.917249046301322</c:v>
                </c:pt>
                <c:pt idx="440" formatCode="0.00">
                  <c:v>99.919060856772006</c:v>
                </c:pt>
                <c:pt idx="442" formatCode="0.00">
                  <c:v>99.920445350351542</c:v>
                </c:pt>
                <c:pt idx="444" formatCode="0.00">
                  <c:v>99.922219521865003</c:v>
                </c:pt>
                <c:pt idx="446" formatCode="0.00">
                  <c:v>99.924392703590527</c:v>
                </c:pt>
                <c:pt idx="448" formatCode="0.00">
                  <c:v>99.927390728072979</c:v>
                </c:pt>
                <c:pt idx="450" formatCode="0.00">
                  <c:v>99.928260037059388</c:v>
                </c:pt>
                <c:pt idx="452" formatCode="0.00">
                  <c:v>99.925049631258389</c:v>
                </c:pt>
                <c:pt idx="454" formatCode="0.00">
                  <c:v>99.926021839746141</c:v>
                </c:pt>
                <c:pt idx="456" formatCode="0.00">
                  <c:v>99.928333670765909</c:v>
                </c:pt>
                <c:pt idx="458" formatCode="0.00">
                  <c:v>99.929812538993403</c:v>
                </c:pt>
                <c:pt idx="460" formatCode="0.00">
                  <c:v>99.931462694524072</c:v>
                </c:pt>
                <c:pt idx="462" formatCode="0.00">
                  <c:v>99.932551691120537</c:v>
                </c:pt>
                <c:pt idx="464" formatCode="0.00">
                  <c:v>99.934649984789829</c:v>
                </c:pt>
                <c:pt idx="466" formatCode="0.00">
                  <c:v>99.937357599032026</c:v>
                </c:pt>
                <c:pt idx="468" formatCode="0.00">
                  <c:v>99.94059778430271</c:v>
                </c:pt>
                <c:pt idx="470" formatCode="0.00">
                  <c:v>99.94140995487966</c:v>
                </c:pt>
                <c:pt idx="472" formatCode="0.00">
                  <c:v>99.943557498137466</c:v>
                </c:pt>
                <c:pt idx="474" formatCode="0.00">
                  <c:v>99.94465874404419</c:v>
                </c:pt>
                <c:pt idx="476" formatCode="0.00">
                  <c:v>99.945356865647753</c:v>
                </c:pt>
                <c:pt idx="478" formatCode="0.00">
                  <c:v>99.948552152106927</c:v>
                </c:pt>
                <c:pt idx="480" formatCode="0.00">
                  <c:v>99.950327902627805</c:v>
                </c:pt>
                <c:pt idx="482" formatCode="0.00">
                  <c:v>99.951170994865606</c:v>
                </c:pt>
                <c:pt idx="484" formatCode="0.00">
                  <c:v>99.952819452717208</c:v>
                </c:pt>
                <c:pt idx="486" formatCode="0.00">
                  <c:v>99.954775528970686</c:v>
                </c:pt>
                <c:pt idx="488" formatCode="0.00">
                  <c:v>99.956441398816764</c:v>
                </c:pt>
                <c:pt idx="490" formatCode="0.00">
                  <c:v>99.957043925070167</c:v>
                </c:pt>
                <c:pt idx="492" formatCode="0.00">
                  <c:v>99.957886949374242</c:v>
                </c:pt>
                <c:pt idx="494" formatCode="0.00">
                  <c:v>99.958815926377724</c:v>
                </c:pt>
                <c:pt idx="496" formatCode="0.00">
                  <c:v>99.959381723342574</c:v>
                </c:pt>
                <c:pt idx="498" formatCode="0.00">
                  <c:v>99.959999142734205</c:v>
                </c:pt>
                <c:pt idx="500" formatCode="0.00">
                  <c:v>99.960451525762423</c:v>
                </c:pt>
                <c:pt idx="502" formatCode="0.00">
                  <c:v>99.960041371704406</c:v>
                </c:pt>
                <c:pt idx="504" formatCode="0.00">
                  <c:v>99.960388965131671</c:v>
                </c:pt>
                <c:pt idx="506" formatCode="0.00">
                  <c:v>99.961729499802175</c:v>
                </c:pt>
                <c:pt idx="508" formatCode="0.00">
                  <c:v>99.962444853994938</c:v>
                </c:pt>
                <c:pt idx="510" formatCode="0.00">
                  <c:v>99.963867086745651</c:v>
                </c:pt>
                <c:pt idx="512" formatCode="0.00">
                  <c:v>99.964533387386311</c:v>
                </c:pt>
                <c:pt idx="514" formatCode="0.00">
                  <c:v>99.964850545891821</c:v>
                </c:pt>
                <c:pt idx="516" formatCode="0.00">
                  <c:v>99.964401228024229</c:v>
                </c:pt>
                <c:pt idx="518" formatCode="0.00">
                  <c:v>99.963311199213933</c:v>
                </c:pt>
                <c:pt idx="520" formatCode="0.00">
                  <c:v>99.963672861028087</c:v>
                </c:pt>
                <c:pt idx="522" formatCode="0.00">
                  <c:v>99.964303302032903</c:v>
                </c:pt>
                <c:pt idx="524" formatCode="0.00">
                  <c:v>99.966092625283935</c:v>
                </c:pt>
                <c:pt idx="526" formatCode="0.00">
                  <c:v>99.967416524249956</c:v>
                </c:pt>
                <c:pt idx="528" formatCode="0.00">
                  <c:v>99.96725586801827</c:v>
                </c:pt>
                <c:pt idx="530" formatCode="0.00">
                  <c:v>99.967568225043649</c:v>
                </c:pt>
                <c:pt idx="532" formatCode="0.00">
                  <c:v>99.968537292318501</c:v>
                </c:pt>
                <c:pt idx="534" formatCode="0.00">
                  <c:v>99.969355173544457</c:v>
                </c:pt>
                <c:pt idx="536" formatCode="0.00">
                  <c:v>99.969354913475556</c:v>
                </c:pt>
                <c:pt idx="538" formatCode="0.00">
                  <c:v>99.969666750968827</c:v>
                </c:pt>
                <c:pt idx="540" formatCode="0.00">
                  <c:v>99.969921666060074</c:v>
                </c:pt>
                <c:pt idx="542" formatCode="0.00">
                  <c:v>99.971211232407768</c:v>
                </c:pt>
                <c:pt idx="544" formatCode="0.00">
                  <c:v>99.970876790575076</c:v>
                </c:pt>
                <c:pt idx="546" formatCode="0.00">
                  <c:v>99.971411861417863</c:v>
                </c:pt>
                <c:pt idx="548" formatCode="0.00">
                  <c:v>99.972728307694567</c:v>
                </c:pt>
                <c:pt idx="550" formatCode="0.00">
                  <c:v>99.972754601046333</c:v>
                </c:pt>
                <c:pt idx="552" formatCode="0.00">
                  <c:v>99.973241011214228</c:v>
                </c:pt>
                <c:pt idx="554" formatCode="0.00">
                  <c:v>99.973700021242379</c:v>
                </c:pt>
                <c:pt idx="556" formatCode="0.00">
                  <c:v>99.973648311689416</c:v>
                </c:pt>
                <c:pt idx="558" formatCode="0.00">
                  <c:v>99.972753681639119</c:v>
                </c:pt>
                <c:pt idx="560" formatCode="0.00">
                  <c:v>99.973757820694161</c:v>
                </c:pt>
                <c:pt idx="562" formatCode="0.00">
                  <c:v>99.974878270841657</c:v>
                </c:pt>
                <c:pt idx="564" formatCode="0.00">
                  <c:v>99.975747113003663</c:v>
                </c:pt>
                <c:pt idx="566" formatCode="0.00">
                  <c:v>99.976237334605429</c:v>
                </c:pt>
                <c:pt idx="568" formatCode="0.00">
                  <c:v>99.976970387822348</c:v>
                </c:pt>
                <c:pt idx="570" formatCode="0.00">
                  <c:v>99.977148633885236</c:v>
                </c:pt>
                <c:pt idx="572" formatCode="0.00">
                  <c:v>99.977453288633711</c:v>
                </c:pt>
                <c:pt idx="574" formatCode="0.00">
                  <c:v>99.977757482463232</c:v>
                </c:pt>
                <c:pt idx="576" formatCode="0.00">
                  <c:v>99.977461309633156</c:v>
                </c:pt>
                <c:pt idx="578" formatCode="0.00">
                  <c:v>99.977642210095013</c:v>
                </c:pt>
                <c:pt idx="580" formatCode="0.00">
                  <c:v>99.978005040734246</c:v>
                </c:pt>
                <c:pt idx="582" formatCode="0.00">
                  <c:v>99.977990718596956</c:v>
                </c:pt>
                <c:pt idx="584" formatCode="0.00">
                  <c:v>99.977802939449234</c:v>
                </c:pt>
                <c:pt idx="586" formatCode="0.00">
                  <c:v>99.978216057042431</c:v>
                </c:pt>
                <c:pt idx="588" formatCode="0.00">
                  <c:v>99.978801980817337</c:v>
                </c:pt>
                <c:pt idx="590" formatCode="0.00">
                  <c:v>99.979153203951668</c:v>
                </c:pt>
                <c:pt idx="592" formatCode="0.00">
                  <c:v>99.97960801898536</c:v>
                </c:pt>
                <c:pt idx="594" formatCode="0.00">
                  <c:v>99.98030585228318</c:v>
                </c:pt>
                <c:pt idx="596" formatCode="0.00">
                  <c:v>99.980277213925859</c:v>
                </c:pt>
                <c:pt idx="598" formatCode="0.00">
                  <c:v>99.981054129201468</c:v>
                </c:pt>
                <c:pt idx="600" formatCode="0.00">
                  <c:v>99.981685768132337</c:v>
                </c:pt>
                <c:pt idx="602" formatCode="0.00">
                  <c:v>99.981962685435661</c:v>
                </c:pt>
                <c:pt idx="604" formatCode="0.00">
                  <c:v>99.981979565138147</c:v>
                </c:pt>
                <c:pt idx="606" formatCode="0.00">
                  <c:v>99.98220568838984</c:v>
                </c:pt>
                <c:pt idx="608" formatCode="0.00">
                  <c:v>99.982614541665356</c:v>
                </c:pt>
                <c:pt idx="610" formatCode="0.00">
                  <c:v>99.983088114040669</c:v>
                </c:pt>
                <c:pt idx="612" formatCode="0.00">
                  <c:v>99.983397902235012</c:v>
                </c:pt>
                <c:pt idx="614" formatCode="0.00">
                  <c:v>99.983391211306014</c:v>
                </c:pt>
                <c:pt idx="616" formatCode="0.00">
                  <c:v>99.983228865112352</c:v>
                </c:pt>
                <c:pt idx="618" formatCode="0.00">
                  <c:v>99.983296697813046</c:v>
                </c:pt>
                <c:pt idx="620" formatCode="0.00">
                  <c:v>99.983258707200378</c:v>
                </c:pt>
                <c:pt idx="622" formatCode="0.00">
                  <c:v>99.982936482685986</c:v>
                </c:pt>
                <c:pt idx="624" formatCode="0.00">
                  <c:v>99.983122001388097</c:v>
                </c:pt>
                <c:pt idx="626" formatCode="0.00">
                  <c:v>99.983094675297053</c:v>
                </c:pt>
                <c:pt idx="628" formatCode="0.00">
                  <c:v>99.983216421352296</c:v>
                </c:pt>
                <c:pt idx="630" formatCode="0.00">
                  <c:v>99.983253764071264</c:v>
                </c:pt>
                <c:pt idx="632" formatCode="0.00">
                  <c:v>99.98342384625434</c:v>
                </c:pt>
                <c:pt idx="634" formatCode="0.00">
                  <c:v>99.983824454674064</c:v>
                </c:pt>
                <c:pt idx="636" formatCode="0.00">
                  <c:v>99.984162326769095</c:v>
                </c:pt>
                <c:pt idx="638" formatCode="0.00">
                  <c:v>99.98419449672501</c:v>
                </c:pt>
                <c:pt idx="640" formatCode="0.00">
                  <c:v>99.984254059368823</c:v>
                </c:pt>
                <c:pt idx="642" formatCode="0.00">
                  <c:v>99.984725532815744</c:v>
                </c:pt>
                <c:pt idx="644" formatCode="0.00">
                  <c:v>99.985397701464123</c:v>
                </c:pt>
                <c:pt idx="646" formatCode="0.00">
                  <c:v>99.986051002176993</c:v>
                </c:pt>
                <c:pt idx="648" formatCode="0.00">
                  <c:v>99.985945944799965</c:v>
                </c:pt>
                <c:pt idx="650" formatCode="0.00">
                  <c:v>99.985710712964121</c:v>
                </c:pt>
                <c:pt idx="652" formatCode="0.00">
                  <c:v>99.985416815715013</c:v>
                </c:pt>
                <c:pt idx="654" formatCode="0.00">
                  <c:v>99.985232912524339</c:v>
                </c:pt>
                <c:pt idx="656" formatCode="0.00">
                  <c:v>99.985192191270414</c:v>
                </c:pt>
                <c:pt idx="658" formatCode="0.00">
                  <c:v>99.985615882980881</c:v>
                </c:pt>
                <c:pt idx="660" formatCode="0.00">
                  <c:v>99.98574159785575</c:v>
                </c:pt>
                <c:pt idx="662" formatCode="0.00">
                  <c:v>99.986194149899518</c:v>
                </c:pt>
                <c:pt idx="664" formatCode="0.00">
                  <c:v>99.985995644349074</c:v>
                </c:pt>
                <c:pt idx="666" formatCode="0.00">
                  <c:v>99.985563707881539</c:v>
                </c:pt>
                <c:pt idx="668" formatCode="0.00">
                  <c:v>99.985434642478538</c:v>
                </c:pt>
                <c:pt idx="670" formatCode="0.00">
                  <c:v>99.985535929901815</c:v>
                </c:pt>
                <c:pt idx="672" formatCode="0.00">
                  <c:v>99.985798660492065</c:v>
                </c:pt>
                <c:pt idx="674" formatCode="0.00">
                  <c:v>99.985999544829625</c:v>
                </c:pt>
                <c:pt idx="676" formatCode="0.00">
                  <c:v>99.986242895547264</c:v>
                </c:pt>
                <c:pt idx="678" formatCode="0.00">
                  <c:v>99.986456020749571</c:v>
                </c:pt>
                <c:pt idx="680" formatCode="0.00">
                  <c:v>99.986299910438973</c:v>
                </c:pt>
                <c:pt idx="682" formatCode="0.00">
                  <c:v>99.986128303881017</c:v>
                </c:pt>
                <c:pt idx="684" formatCode="0.00">
                  <c:v>99.985956959236717</c:v>
                </c:pt>
                <c:pt idx="686" formatCode="0.00">
                  <c:v>99.986121175765945</c:v>
                </c:pt>
                <c:pt idx="688" formatCode="0.00">
                  <c:v>99.986279905891351</c:v>
                </c:pt>
                <c:pt idx="690" formatCode="0.00">
                  <c:v>99.986409647551099</c:v>
                </c:pt>
                <c:pt idx="692" formatCode="0.00">
                  <c:v>99.986689984810155</c:v>
                </c:pt>
                <c:pt idx="694" formatCode="0.00">
                  <c:v>99.986506880917574</c:v>
                </c:pt>
                <c:pt idx="696" formatCode="0.00">
                  <c:v>99.985895611263516</c:v>
                </c:pt>
                <c:pt idx="698" formatCode="0.00">
                  <c:v>99.986447880597879</c:v>
                </c:pt>
                <c:pt idx="700" formatCode="0.00">
                  <c:v>99.986787425113519</c:v>
                </c:pt>
                <c:pt idx="702" formatCode="0.00">
                  <c:v>99.986607866806381</c:v>
                </c:pt>
                <c:pt idx="704" formatCode="0.00">
                  <c:v>99.985801738475388</c:v>
                </c:pt>
                <c:pt idx="706" formatCode="0.00">
                  <c:v>99.985655952615332</c:v>
                </c:pt>
                <c:pt idx="708" formatCode="0.00">
                  <c:v>99.985778020192384</c:v>
                </c:pt>
                <c:pt idx="710" formatCode="0.00">
                  <c:v>99.986498759958195</c:v>
                </c:pt>
                <c:pt idx="712" formatCode="0.00">
                  <c:v>99.986187168406246</c:v>
                </c:pt>
                <c:pt idx="714" formatCode="0.00">
                  <c:v>99.986004360104943</c:v>
                </c:pt>
                <c:pt idx="716" formatCode="0.00">
                  <c:v>99.98567677114994</c:v>
                </c:pt>
                <c:pt idx="718" formatCode="0.00">
                  <c:v>99.986382467860722</c:v>
                </c:pt>
                <c:pt idx="720" formatCode="0.00">
                  <c:v>99.986453233859237</c:v>
                </c:pt>
                <c:pt idx="722" formatCode="0.00">
                  <c:v>99.986757538700417</c:v>
                </c:pt>
                <c:pt idx="724" formatCode="0.00">
                  <c:v>99.986757296073009</c:v>
                </c:pt>
                <c:pt idx="726" formatCode="0.00">
                  <c:v>99.986593449335601</c:v>
                </c:pt>
                <c:pt idx="728" formatCode="0.00">
                  <c:v>99.986640812054787</c:v>
                </c:pt>
                <c:pt idx="730" formatCode="0.00">
                  <c:v>99.986733646517862</c:v>
                </c:pt>
                <c:pt idx="732" formatCode="0.00">
                  <c:v>99.986545165577255</c:v>
                </c:pt>
                <c:pt idx="734" formatCode="0.00">
                  <c:v>99.986723100894721</c:v>
                </c:pt>
                <c:pt idx="736" formatCode="0.00">
                  <c:v>99.985989409440961</c:v>
                </c:pt>
                <c:pt idx="738" formatCode="0.00">
                  <c:v>99.986237293216746</c:v>
                </c:pt>
                <c:pt idx="740" formatCode="0.00">
                  <c:v>99.986310710765878</c:v>
                </c:pt>
                <c:pt idx="742" formatCode="0.00">
                  <c:v>99.986599250593528</c:v>
                </c:pt>
                <c:pt idx="744" formatCode="0.00">
                  <c:v>99.98696423543204</c:v>
                </c:pt>
                <c:pt idx="746" formatCode="0.00">
                  <c:v>99.98704449542025</c:v>
                </c:pt>
                <c:pt idx="748" formatCode="0.00">
                  <c:v>99.987289625501731</c:v>
                </c:pt>
                <c:pt idx="750" formatCode="0.00">
                  <c:v>99.987424700607193</c:v>
                </c:pt>
                <c:pt idx="752" formatCode="0.00">
                  <c:v>99.987280650901596</c:v>
                </c:pt>
                <c:pt idx="754" formatCode="0.00">
                  <c:v>99.987363022966136</c:v>
                </c:pt>
                <c:pt idx="756" formatCode="0.00">
                  <c:v>99.987443546055133</c:v>
                </c:pt>
                <c:pt idx="758" formatCode="0.00">
                  <c:v>99.987700365273383</c:v>
                </c:pt>
                <c:pt idx="760" formatCode="0.00">
                  <c:v>99.987936649766283</c:v>
                </c:pt>
                <c:pt idx="762" formatCode="0.00">
                  <c:v>99.987701839256843</c:v>
                </c:pt>
                <c:pt idx="764" formatCode="0.00">
                  <c:v>99.987791325931468</c:v>
                </c:pt>
                <c:pt idx="766" formatCode="0.00">
                  <c:v>99.988239970217322</c:v>
                </c:pt>
                <c:pt idx="768" formatCode="0.00">
                  <c:v>99.98849628701943</c:v>
                </c:pt>
                <c:pt idx="770" formatCode="0.00">
                  <c:v>99.988668467986656</c:v>
                </c:pt>
                <c:pt idx="772" formatCode="0.00">
                  <c:v>99.988939731876698</c:v>
                </c:pt>
                <c:pt idx="774" formatCode="0.00">
                  <c:v>99.988963439887897</c:v>
                </c:pt>
                <c:pt idx="776" formatCode="0.00">
                  <c:v>99.989212362438082</c:v>
                </c:pt>
                <c:pt idx="778" formatCode="0.00">
                  <c:v>99.989251409627514</c:v>
                </c:pt>
                <c:pt idx="780" formatCode="0.00">
                  <c:v>99.989380403829657</c:v>
                </c:pt>
                <c:pt idx="782" formatCode="0.00">
                  <c:v>99.989327598319932</c:v>
                </c:pt>
                <c:pt idx="784" formatCode="0.00">
                  <c:v>99.989581014486134</c:v>
                </c:pt>
                <c:pt idx="786" formatCode="0.00">
                  <c:v>99.989583519171859</c:v>
                </c:pt>
                <c:pt idx="788" formatCode="0.00">
                  <c:v>99.989472371877824</c:v>
                </c:pt>
                <c:pt idx="790" formatCode="0.00">
                  <c:v>99.989503217194155</c:v>
                </c:pt>
                <c:pt idx="792" formatCode="0.00">
                  <c:v>99.989238409960137</c:v>
                </c:pt>
                <c:pt idx="794" formatCode="0.00">
                  <c:v>99.98924436772711</c:v>
                </c:pt>
                <c:pt idx="796" formatCode="0.00">
                  <c:v>99.989417184612421</c:v>
                </c:pt>
                <c:pt idx="798" formatCode="0.00">
                  <c:v>99.989599757904628</c:v>
                </c:pt>
                <c:pt idx="800" formatCode="0.00">
                  <c:v>99.989685705413706</c:v>
                </c:pt>
                <c:pt idx="802" formatCode="0.00">
                  <c:v>99.989908776814701</c:v>
                </c:pt>
                <c:pt idx="804" formatCode="0.00">
                  <c:v>99.990255303770141</c:v>
                </c:pt>
                <c:pt idx="806" formatCode="0.00">
                  <c:v>99.990334347421154</c:v>
                </c:pt>
                <c:pt idx="808" formatCode="0.00">
                  <c:v>99.99041895681313</c:v>
                </c:pt>
                <c:pt idx="810" formatCode="0.00">
                  <c:v>99.990450940093567</c:v>
                </c:pt>
                <c:pt idx="812" formatCode="0.00">
                  <c:v>99.990420955969086</c:v>
                </c:pt>
                <c:pt idx="814" formatCode="0.00">
                  <c:v>99.990602425449239</c:v>
                </c:pt>
                <c:pt idx="816" formatCode="0.00">
                  <c:v>99.990665422247488</c:v>
                </c:pt>
                <c:pt idx="818" formatCode="0.00">
                  <c:v>99.990393905811402</c:v>
                </c:pt>
                <c:pt idx="820" formatCode="0.00">
                  <c:v>99.990312337195064</c:v>
                </c:pt>
                <c:pt idx="822" formatCode="0.00">
                  <c:v>99.990325296575008</c:v>
                </c:pt>
                <c:pt idx="824" formatCode="0.00">
                  <c:v>99.990949978831679</c:v>
                </c:pt>
                <c:pt idx="826" formatCode="0.00">
                  <c:v>99.991024672997611</c:v>
                </c:pt>
                <c:pt idx="828" formatCode="0.00">
                  <c:v>99.991289038762304</c:v>
                </c:pt>
                <c:pt idx="830" formatCode="0.00">
                  <c:v>99.991480072616952</c:v>
                </c:pt>
                <c:pt idx="832" formatCode="0.00">
                  <c:v>99.991400253565914</c:v>
                </c:pt>
                <c:pt idx="834" formatCode="0.00">
                  <c:v>99.99153795506578</c:v>
                </c:pt>
                <c:pt idx="836" formatCode="0.00">
                  <c:v>99.991635045342363</c:v>
                </c:pt>
                <c:pt idx="838" formatCode="0.00">
                  <c:v>99.991438572959581</c:v>
                </c:pt>
                <c:pt idx="840" formatCode="0.00">
                  <c:v>99.991712822694495</c:v>
                </c:pt>
                <c:pt idx="842" formatCode="0.00">
                  <c:v>99.991761446582217</c:v>
                </c:pt>
                <c:pt idx="844" formatCode="0.00">
                  <c:v>99.991902906219011</c:v>
                </c:pt>
                <c:pt idx="846" formatCode="0.00">
                  <c:v>99.991786728760331</c:v>
                </c:pt>
                <c:pt idx="848" formatCode="0.00">
                  <c:v>99.991812154993994</c:v>
                </c:pt>
                <c:pt idx="850" formatCode="0.00">
                  <c:v>99.991800039020106</c:v>
                </c:pt>
                <c:pt idx="852" formatCode="0.00">
                  <c:v>99.992069951453743</c:v>
                </c:pt>
                <c:pt idx="854" formatCode="0.00">
                  <c:v>99.991987322715005</c:v>
                </c:pt>
                <c:pt idx="856" formatCode="0.00">
                  <c:v>99.991908405892644</c:v>
                </c:pt>
                <c:pt idx="858" formatCode="0.00">
                  <c:v>99.991993579944904</c:v>
                </c:pt>
                <c:pt idx="860" formatCode="0.00">
                  <c:v>99.992378496462266</c:v>
                </c:pt>
                <c:pt idx="862" formatCode="0.00">
                  <c:v>99.992841522199697</c:v>
                </c:pt>
                <c:pt idx="864" formatCode="0.00">
                  <c:v>99.992957490671657</c:v>
                </c:pt>
                <c:pt idx="866" formatCode="0.00">
                  <c:v>99.992714322975388</c:v>
                </c:pt>
                <c:pt idx="868" formatCode="0.00">
                  <c:v>99.992260445463685</c:v>
                </c:pt>
                <c:pt idx="870" formatCode="0.00">
                  <c:v>99.992222586169362</c:v>
                </c:pt>
                <c:pt idx="872" formatCode="0.00">
                  <c:v>99.9921492462652</c:v>
                </c:pt>
                <c:pt idx="874" formatCode="0.00">
                  <c:v>99.992538964893981</c:v>
                </c:pt>
                <c:pt idx="876" formatCode="0.00">
                  <c:v>99.992275059168335</c:v>
                </c:pt>
                <c:pt idx="878" formatCode="0.00">
                  <c:v>99.992536264309237</c:v>
                </c:pt>
                <c:pt idx="880" formatCode="0.00">
                  <c:v>99.992408695276595</c:v>
                </c:pt>
                <c:pt idx="882" formatCode="0.00">
                  <c:v>99.992411196031483</c:v>
                </c:pt>
                <c:pt idx="884" formatCode="0.00">
                  <c:v>99.992399665746021</c:v>
                </c:pt>
                <c:pt idx="886" formatCode="0.00">
                  <c:v>99.992289488420411</c:v>
                </c:pt>
                <c:pt idx="888" formatCode="0.00">
                  <c:v>99.992436810266909</c:v>
                </c:pt>
                <c:pt idx="890" formatCode="0.00">
                  <c:v>99.992418073884991</c:v>
                </c:pt>
                <c:pt idx="892" formatCode="0.00">
                  <c:v>99.992119286144202</c:v>
                </c:pt>
                <c:pt idx="894" formatCode="0.00">
                  <c:v>99.99225775209905</c:v>
                </c:pt>
                <c:pt idx="896" formatCode="0.00">
                  <c:v>99.99227834302728</c:v>
                </c:pt>
                <c:pt idx="898" formatCode="0.00">
                  <c:v>99.992654117903001</c:v>
                </c:pt>
                <c:pt idx="900" formatCode="0.00">
                  <c:v>99.992575017453987</c:v>
                </c:pt>
                <c:pt idx="902" formatCode="0.00">
                  <c:v>99.992757379929884</c:v>
                </c:pt>
                <c:pt idx="904" formatCode="0.00">
                  <c:v>99.993182915344818</c:v>
                </c:pt>
                <c:pt idx="906" formatCode="0.00">
                  <c:v>99.993280065607379</c:v>
                </c:pt>
                <c:pt idx="908" formatCode="0.00">
                  <c:v>99.993467846602371</c:v>
                </c:pt>
                <c:pt idx="910" formatCode="0.00">
                  <c:v>99.99328102382816</c:v>
                </c:pt>
                <c:pt idx="912" formatCode="0.00">
                  <c:v>99.993412284607857</c:v>
                </c:pt>
                <c:pt idx="914" formatCode="0.00">
                  <c:v>99.993474884786622</c:v>
                </c:pt>
                <c:pt idx="916" formatCode="0.00">
                  <c:v>99.993392215281204</c:v>
                </c:pt>
                <c:pt idx="918" formatCode="0.00">
                  <c:v>99.993587441808685</c:v>
                </c:pt>
                <c:pt idx="920" formatCode="0.00">
                  <c:v>99.993717170925237</c:v>
                </c:pt>
                <c:pt idx="922" formatCode="0.00">
                  <c:v>99.9938195767444</c:v>
                </c:pt>
                <c:pt idx="924" formatCode="0.00">
                  <c:v>99.994050578667242</c:v>
                </c:pt>
                <c:pt idx="926" formatCode="0.00">
                  <c:v>99.993750315933255</c:v>
                </c:pt>
                <c:pt idx="928" formatCode="0.00">
                  <c:v>99.993695792699299</c:v>
                </c:pt>
                <c:pt idx="930" formatCode="0.00">
                  <c:v>99.993622181888782</c:v>
                </c:pt>
                <c:pt idx="932" formatCode="0.00">
                  <c:v>99.993605097172548</c:v>
                </c:pt>
                <c:pt idx="934" formatCode="0.00">
                  <c:v>99.993643893484673</c:v>
                </c:pt>
                <c:pt idx="936" formatCode="0.00">
                  <c:v>99.993772284429994</c:v>
                </c:pt>
                <c:pt idx="938" formatCode="0.00">
                  <c:v>99.993952110496309</c:v>
                </c:pt>
                <c:pt idx="940" formatCode="0.00">
                  <c:v>99.993909645491101</c:v>
                </c:pt>
                <c:pt idx="942" formatCode="0.00">
                  <c:v>99.994012649386505</c:v>
                </c:pt>
                <c:pt idx="944" formatCode="0.00">
                  <c:v>99.994051973607228</c:v>
                </c:pt>
                <c:pt idx="946" formatCode="0.00">
                  <c:v>99.994043573487005</c:v>
                </c:pt>
                <c:pt idx="948" formatCode="0.00">
                  <c:v>99.994001367281598</c:v>
                </c:pt>
                <c:pt idx="950" formatCode="0.00">
                  <c:v>99.993940667455377</c:v>
                </c:pt>
                <c:pt idx="952" formatCode="0.00">
                  <c:v>99.993618506724218</c:v>
                </c:pt>
                <c:pt idx="954" formatCode="0.00">
                  <c:v>99.993584739564369</c:v>
                </c:pt>
                <c:pt idx="956" formatCode="0.00">
                  <c:v>99.993622782890895</c:v>
                </c:pt>
                <c:pt idx="958" formatCode="0.00">
                  <c:v>99.993750302814689</c:v>
                </c:pt>
                <c:pt idx="960" formatCode="0.00">
                  <c:v>99.993707239758905</c:v>
                </c:pt>
                <c:pt idx="962" formatCode="0.00">
                  <c:v>99.993737085861241</c:v>
                </c:pt>
                <c:pt idx="964" formatCode="0.00">
                  <c:v>99.993860384290883</c:v>
                </c:pt>
                <c:pt idx="966" formatCode="0.00">
                  <c:v>99.993923266710254</c:v>
                </c:pt>
                <c:pt idx="968" formatCode="0.00">
                  <c:v>99.993884132007054</c:v>
                </c:pt>
                <c:pt idx="970" formatCode="0.00">
                  <c:v>99.994149888865664</c:v>
                </c:pt>
                <c:pt idx="972" formatCode="0.00">
                  <c:v>99.994335614629662</c:v>
                </c:pt>
                <c:pt idx="974" formatCode="0.00">
                  <c:v>99.994394474702091</c:v>
                </c:pt>
                <c:pt idx="976" formatCode="0.00">
                  <c:v>99.994681737672877</c:v>
                </c:pt>
                <c:pt idx="978" formatCode="0.00">
                  <c:v>99.994858238747582</c:v>
                </c:pt>
                <c:pt idx="980" formatCode="0.00">
                  <c:v>99.994473698681986</c:v>
                </c:pt>
                <c:pt idx="982" formatCode="0.00">
                  <c:v>99.993387904255016</c:v>
                </c:pt>
                <c:pt idx="984" formatCode="0.00">
                  <c:v>99.991314712601692</c:v>
                </c:pt>
                <c:pt idx="986" formatCode="0.00">
                  <c:v>99.987833536714845</c:v>
                </c:pt>
                <c:pt idx="988" formatCode="0.00">
                  <c:v>99.983359676817173</c:v>
                </c:pt>
                <c:pt idx="990" formatCode="0.00">
                  <c:v>99.977674358023279</c:v>
                </c:pt>
                <c:pt idx="992" formatCode="0.00">
                  <c:v>99.971697477806089</c:v>
                </c:pt>
                <c:pt idx="994" formatCode="0.00">
                  <c:v>99.967521899578699</c:v>
                </c:pt>
                <c:pt idx="996" formatCode="0.00">
                  <c:v>99.961921664187201</c:v>
                </c:pt>
                <c:pt idx="998" formatCode="0.00">
                  <c:v>99.95802799120635</c:v>
                </c:pt>
                <c:pt idx="1000" formatCode="0.00">
                  <c:v>99.956102536836028</c:v>
                </c:pt>
                <c:pt idx="1002" formatCode="0.00">
                  <c:v>99.957776143397524</c:v>
                </c:pt>
                <c:pt idx="1004" formatCode="0.00">
                  <c:v>99.962564761483321</c:v>
                </c:pt>
                <c:pt idx="1006" formatCode="0.00">
                  <c:v>99.970975733373407</c:v>
                </c:pt>
                <c:pt idx="1008" formatCode="0.00">
                  <c:v>99.976632477170028</c:v>
                </c:pt>
                <c:pt idx="1010" formatCode="0.00">
                  <c:v>99.980405082891792</c:v>
                </c:pt>
                <c:pt idx="1012" formatCode="0.00">
                  <c:v>99.981730059316192</c:v>
                </c:pt>
                <c:pt idx="1014" formatCode="0.00">
                  <c:v>99.983011223704679</c:v>
                </c:pt>
                <c:pt idx="1016" formatCode="0.00">
                  <c:v>99.983743329567915</c:v>
                </c:pt>
                <c:pt idx="1018" formatCode="0.00">
                  <c:v>99.984136424896747</c:v>
                </c:pt>
                <c:pt idx="1020" formatCode="0.00">
                  <c:v>99.984493782720023</c:v>
                </c:pt>
                <c:pt idx="1022" formatCode="0.00">
                  <c:v>99.985313376733927</c:v>
                </c:pt>
                <c:pt idx="1024" formatCode="0.00">
                  <c:v>99.985270540946317</c:v>
                </c:pt>
                <c:pt idx="1026" formatCode="0.00">
                  <c:v>99.985435333512086</c:v>
                </c:pt>
              </c:numCache>
            </c:numRef>
          </c:yVal>
          <c:smooth val="1"/>
          <c:extLst>
            <c:ext xmlns:c16="http://schemas.microsoft.com/office/drawing/2014/chart" uri="{C3380CC4-5D6E-409C-BE32-E72D297353CC}">
              <c16:uniqueId val="{00000000-C339-4AA1-903F-3B75869C9EB6}"/>
            </c:ext>
          </c:extLst>
        </c:ser>
        <c:dLbls>
          <c:showLegendKey val="0"/>
          <c:showVal val="0"/>
          <c:showCatName val="0"/>
          <c:showSerName val="0"/>
          <c:showPercent val="0"/>
          <c:showBubbleSize val="0"/>
        </c:dLbls>
        <c:axId val="613754560"/>
        <c:axId val="1"/>
      </c:scatterChart>
      <c:valAx>
        <c:axId val="613754560"/>
        <c:scaling>
          <c:orientation val="minMax"/>
          <c:max val="1950"/>
          <c:min val="160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 </a:t>
                </a:r>
              </a:p>
            </c:rich>
          </c:tx>
          <c:overlay val="0"/>
          <c:spPr>
            <a:noFill/>
            <a:ln w="25400">
              <a:noFill/>
            </a:ln>
          </c:spPr>
        </c:title>
        <c:numFmt formatCode="General" sourceLinked="1"/>
        <c:majorTickMark val="none"/>
        <c:minorTickMark val="none"/>
        <c:tickLblPos val="none"/>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1"/>
        <c:crosses val="autoZero"/>
        <c:crossBetween val="midCat"/>
      </c:valAx>
      <c:valAx>
        <c:axId val="1"/>
        <c:scaling>
          <c:orientation val="minMax"/>
          <c:max val="100"/>
          <c:min val="9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RE</a:t>
                </a:r>
              </a:p>
            </c:rich>
          </c:tx>
          <c:overlay val="0"/>
          <c:spPr>
            <a:noFill/>
            <a:ln w="25400">
              <a:noFill/>
            </a:ln>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754560"/>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ck Temperature vs DRE vs Time</a:t>
            </a:r>
          </a:p>
        </c:rich>
      </c:tx>
      <c:overlay val="0"/>
      <c:spPr>
        <a:noFill/>
        <a:ln w="25400">
          <a:noFill/>
        </a:ln>
      </c:spPr>
    </c:title>
    <c:autoTitleDeleted val="0"/>
    <c:plotArea>
      <c:layout/>
      <c:scatterChart>
        <c:scatterStyle val="smoothMarker"/>
        <c:varyColors val="0"/>
        <c:ser>
          <c:idx val="1"/>
          <c:order val="1"/>
          <c:tx>
            <c:v>Temp vs Time</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68020 24in with enclosure TP 1 and 2_181919_BG_AH.xls]Sheet1'!$A$158:$A$1185</c:f>
              <c:numCache>
                <c:formatCode>h:mm:ss\ AM/PM</c:formatCode>
                <c:ptCount val="1028"/>
                <c:pt idx="0">
                  <c:v>0.76515046296296296</c:v>
                </c:pt>
                <c:pt idx="1">
                  <c:v>0.765162037037037</c:v>
                </c:pt>
                <c:pt idx="2">
                  <c:v>0.76517361111111104</c:v>
                </c:pt>
                <c:pt idx="3">
                  <c:v>0.76518518518518519</c:v>
                </c:pt>
                <c:pt idx="4">
                  <c:v>0.76519675925925934</c:v>
                </c:pt>
                <c:pt idx="5">
                  <c:v>0.76520833333333327</c:v>
                </c:pt>
                <c:pt idx="6">
                  <c:v>0.76521990740740742</c:v>
                </c:pt>
                <c:pt idx="7">
                  <c:v>0.76523148148148146</c:v>
                </c:pt>
                <c:pt idx="8">
                  <c:v>0.76524305555555561</c:v>
                </c:pt>
                <c:pt idx="9">
                  <c:v>0.76525462962962953</c:v>
                </c:pt>
                <c:pt idx="10">
                  <c:v>0.76526620370370368</c:v>
                </c:pt>
                <c:pt idx="11">
                  <c:v>0.76527777777777783</c:v>
                </c:pt>
                <c:pt idx="12">
                  <c:v>0.76528935185185187</c:v>
                </c:pt>
                <c:pt idx="13">
                  <c:v>0.76530092592592591</c:v>
                </c:pt>
                <c:pt idx="14">
                  <c:v>0.76531249999999995</c:v>
                </c:pt>
                <c:pt idx="15">
                  <c:v>0.7653240740740741</c:v>
                </c:pt>
                <c:pt idx="16">
                  <c:v>0.76533564814814825</c:v>
                </c:pt>
                <c:pt idx="17">
                  <c:v>0.76534722222222218</c:v>
                </c:pt>
                <c:pt idx="18">
                  <c:v>0.76535879629629633</c:v>
                </c:pt>
                <c:pt idx="19">
                  <c:v>0.76537037037037037</c:v>
                </c:pt>
                <c:pt idx="20">
                  <c:v>0.76538194444444441</c:v>
                </c:pt>
                <c:pt idx="21">
                  <c:v>0.76539351851851845</c:v>
                </c:pt>
                <c:pt idx="22">
                  <c:v>0.7654050925925926</c:v>
                </c:pt>
                <c:pt idx="23">
                  <c:v>0.76541666666666675</c:v>
                </c:pt>
                <c:pt idx="24">
                  <c:v>0.76542824074074067</c:v>
                </c:pt>
                <c:pt idx="25">
                  <c:v>0.76543981481481482</c:v>
                </c:pt>
                <c:pt idx="26">
                  <c:v>0.76545138888888886</c:v>
                </c:pt>
                <c:pt idx="27">
                  <c:v>0.76546296296296301</c:v>
                </c:pt>
                <c:pt idx="28">
                  <c:v>0.76547453703703694</c:v>
                </c:pt>
                <c:pt idx="29">
                  <c:v>0.76548611111111109</c:v>
                </c:pt>
                <c:pt idx="30">
                  <c:v>0.76549768518518524</c:v>
                </c:pt>
                <c:pt idx="31">
                  <c:v>0.76550925925925928</c:v>
                </c:pt>
                <c:pt idx="32">
                  <c:v>0.76552083333333332</c:v>
                </c:pt>
                <c:pt idx="33">
                  <c:v>0.76553240740740736</c:v>
                </c:pt>
                <c:pt idx="34">
                  <c:v>0.76554398148148151</c:v>
                </c:pt>
                <c:pt idx="35">
                  <c:v>0.76555555555555566</c:v>
                </c:pt>
                <c:pt idx="36">
                  <c:v>0.76556712962962958</c:v>
                </c:pt>
                <c:pt idx="37">
                  <c:v>0.76557870370370373</c:v>
                </c:pt>
                <c:pt idx="38">
                  <c:v>0.76559027777777777</c:v>
                </c:pt>
                <c:pt idx="39">
                  <c:v>0.76560185185185192</c:v>
                </c:pt>
                <c:pt idx="40">
                  <c:v>0.76561342592592585</c:v>
                </c:pt>
                <c:pt idx="41">
                  <c:v>0.765625</c:v>
                </c:pt>
                <c:pt idx="42">
                  <c:v>0.76563657407407415</c:v>
                </c:pt>
                <c:pt idx="43">
                  <c:v>0.76564814814814808</c:v>
                </c:pt>
                <c:pt idx="44">
                  <c:v>0.76565972222222223</c:v>
                </c:pt>
                <c:pt idx="45">
                  <c:v>0.76567129629629627</c:v>
                </c:pt>
                <c:pt idx="46">
                  <c:v>0.76568287037037042</c:v>
                </c:pt>
                <c:pt idx="47">
                  <c:v>0.76569444444444434</c:v>
                </c:pt>
                <c:pt idx="48">
                  <c:v>0.76570601851851849</c:v>
                </c:pt>
                <c:pt idx="49">
                  <c:v>0.76571759259259264</c:v>
                </c:pt>
                <c:pt idx="50">
                  <c:v>0.76572916666666668</c:v>
                </c:pt>
                <c:pt idx="51">
                  <c:v>0.76574074074074072</c:v>
                </c:pt>
                <c:pt idx="52">
                  <c:v>0.76575231481481476</c:v>
                </c:pt>
                <c:pt idx="53">
                  <c:v>0.76576388888888891</c:v>
                </c:pt>
                <c:pt idx="54">
                  <c:v>0.76577546296296306</c:v>
                </c:pt>
                <c:pt idx="55">
                  <c:v>0.76578703703703699</c:v>
                </c:pt>
                <c:pt idx="56">
                  <c:v>0.76579861111111114</c:v>
                </c:pt>
                <c:pt idx="57">
                  <c:v>0.76581018518518518</c:v>
                </c:pt>
                <c:pt idx="58">
                  <c:v>0.76582175925925933</c:v>
                </c:pt>
                <c:pt idx="59">
                  <c:v>0.76583333333333325</c:v>
                </c:pt>
                <c:pt idx="60">
                  <c:v>0.7658449074074074</c:v>
                </c:pt>
                <c:pt idx="61">
                  <c:v>0.76585648148148155</c:v>
                </c:pt>
                <c:pt idx="62">
                  <c:v>0.76586805555555559</c:v>
                </c:pt>
                <c:pt idx="63">
                  <c:v>0.76587962962962963</c:v>
                </c:pt>
                <c:pt idx="64">
                  <c:v>0.76589120370370367</c:v>
                </c:pt>
                <c:pt idx="65">
                  <c:v>0.76590277777777782</c:v>
                </c:pt>
                <c:pt idx="66">
                  <c:v>0.76591435185185175</c:v>
                </c:pt>
                <c:pt idx="67">
                  <c:v>0.7659259259259259</c:v>
                </c:pt>
                <c:pt idx="68">
                  <c:v>0.76593750000000005</c:v>
                </c:pt>
                <c:pt idx="69">
                  <c:v>0.76594907407407409</c:v>
                </c:pt>
                <c:pt idx="70">
                  <c:v>0.76596064814814813</c:v>
                </c:pt>
                <c:pt idx="71">
                  <c:v>0.76597222222222217</c:v>
                </c:pt>
                <c:pt idx="72">
                  <c:v>0.76598379629629632</c:v>
                </c:pt>
                <c:pt idx="73">
                  <c:v>0.76599537037037047</c:v>
                </c:pt>
                <c:pt idx="74">
                  <c:v>0.76600694444444439</c:v>
                </c:pt>
                <c:pt idx="75">
                  <c:v>0.76601851851851854</c:v>
                </c:pt>
                <c:pt idx="76">
                  <c:v>0.76603009259259258</c:v>
                </c:pt>
                <c:pt idx="77">
                  <c:v>0.76604166666666673</c:v>
                </c:pt>
                <c:pt idx="78">
                  <c:v>0.76605324074074066</c:v>
                </c:pt>
                <c:pt idx="79">
                  <c:v>0.76606481481481481</c:v>
                </c:pt>
                <c:pt idx="80">
                  <c:v>0.76607638888888896</c:v>
                </c:pt>
                <c:pt idx="81">
                  <c:v>0.766087962962963</c:v>
                </c:pt>
                <c:pt idx="82">
                  <c:v>0.76609953703703704</c:v>
                </c:pt>
                <c:pt idx="83">
                  <c:v>0.76611111111111108</c:v>
                </c:pt>
                <c:pt idx="84">
                  <c:v>0.76612268518518523</c:v>
                </c:pt>
                <c:pt idx="85">
                  <c:v>0.76613425925925915</c:v>
                </c:pt>
                <c:pt idx="86">
                  <c:v>0.7661458333333333</c:v>
                </c:pt>
                <c:pt idx="87">
                  <c:v>0.76615740740740745</c:v>
                </c:pt>
                <c:pt idx="88">
                  <c:v>0.76616898148148149</c:v>
                </c:pt>
                <c:pt idx="89">
                  <c:v>0.76618055555555553</c:v>
                </c:pt>
                <c:pt idx="90">
                  <c:v>0.76619212962962957</c:v>
                </c:pt>
                <c:pt idx="91">
                  <c:v>0.76620370370370372</c:v>
                </c:pt>
                <c:pt idx="92">
                  <c:v>0.76621527777777787</c:v>
                </c:pt>
                <c:pt idx="93">
                  <c:v>0.7662268518518518</c:v>
                </c:pt>
                <c:pt idx="94">
                  <c:v>0.76623842592592595</c:v>
                </c:pt>
                <c:pt idx="95">
                  <c:v>0.76624999999999999</c:v>
                </c:pt>
                <c:pt idx="96">
                  <c:v>0.76626157407407414</c:v>
                </c:pt>
                <c:pt idx="97">
                  <c:v>0.76627314814814806</c:v>
                </c:pt>
                <c:pt idx="98">
                  <c:v>0.76628472222222221</c:v>
                </c:pt>
                <c:pt idx="99">
                  <c:v>0.76629629629629636</c:v>
                </c:pt>
                <c:pt idx="100">
                  <c:v>0.7663078703703704</c:v>
                </c:pt>
                <c:pt idx="101">
                  <c:v>0.76631944444444444</c:v>
                </c:pt>
                <c:pt idx="102">
                  <c:v>0.76633101851851848</c:v>
                </c:pt>
                <c:pt idx="103">
                  <c:v>0.76634259259259263</c:v>
                </c:pt>
                <c:pt idx="104">
                  <c:v>0.76635416666666656</c:v>
                </c:pt>
                <c:pt idx="105">
                  <c:v>0.76636574074074071</c:v>
                </c:pt>
                <c:pt idx="106">
                  <c:v>0.76637731481481486</c:v>
                </c:pt>
                <c:pt idx="107">
                  <c:v>0.7663888888888889</c:v>
                </c:pt>
                <c:pt idx="108">
                  <c:v>0.76640046296296294</c:v>
                </c:pt>
                <c:pt idx="109">
                  <c:v>0.76641203703703698</c:v>
                </c:pt>
                <c:pt idx="110">
                  <c:v>0.76642361111111112</c:v>
                </c:pt>
                <c:pt idx="111">
                  <c:v>0.76643518518518527</c:v>
                </c:pt>
                <c:pt idx="112">
                  <c:v>0.7664467592592592</c:v>
                </c:pt>
                <c:pt idx="113">
                  <c:v>0.76645833333333335</c:v>
                </c:pt>
                <c:pt idx="114">
                  <c:v>0.76646990740740739</c:v>
                </c:pt>
                <c:pt idx="115">
                  <c:v>0.76648148148148154</c:v>
                </c:pt>
                <c:pt idx="116">
                  <c:v>0.76649305555555547</c:v>
                </c:pt>
                <c:pt idx="117">
                  <c:v>0.76650462962962962</c:v>
                </c:pt>
                <c:pt idx="118">
                  <c:v>0.76651620370370377</c:v>
                </c:pt>
                <c:pt idx="119">
                  <c:v>0.76652777777777781</c:v>
                </c:pt>
                <c:pt idx="120">
                  <c:v>0.76653935185185185</c:v>
                </c:pt>
                <c:pt idx="121">
                  <c:v>0.76655092592592589</c:v>
                </c:pt>
                <c:pt idx="122">
                  <c:v>0.76656250000000004</c:v>
                </c:pt>
                <c:pt idx="123">
                  <c:v>0.76657407407407396</c:v>
                </c:pt>
                <c:pt idx="124">
                  <c:v>0.76658564814814811</c:v>
                </c:pt>
                <c:pt idx="125">
                  <c:v>0.76659722222222226</c:v>
                </c:pt>
                <c:pt idx="126">
                  <c:v>0.7666087962962963</c:v>
                </c:pt>
                <c:pt idx="127">
                  <c:v>0.76662037037037034</c:v>
                </c:pt>
                <c:pt idx="128">
                  <c:v>0.76663194444444438</c:v>
                </c:pt>
                <c:pt idx="129">
                  <c:v>0.76664351851851853</c:v>
                </c:pt>
                <c:pt idx="130">
                  <c:v>0.76665509259259268</c:v>
                </c:pt>
                <c:pt idx="131">
                  <c:v>0.76666666666666661</c:v>
                </c:pt>
                <c:pt idx="132">
                  <c:v>0.76667824074074076</c:v>
                </c:pt>
                <c:pt idx="133">
                  <c:v>0.7666898148148148</c:v>
                </c:pt>
                <c:pt idx="134">
                  <c:v>0.76670138888888895</c:v>
                </c:pt>
                <c:pt idx="135">
                  <c:v>0.76671296296296287</c:v>
                </c:pt>
                <c:pt idx="136">
                  <c:v>0.76672453703703702</c:v>
                </c:pt>
                <c:pt idx="137">
                  <c:v>0.76673611111111117</c:v>
                </c:pt>
                <c:pt idx="138">
                  <c:v>0.76674768518518521</c:v>
                </c:pt>
                <c:pt idx="139">
                  <c:v>0.76675925925925925</c:v>
                </c:pt>
                <c:pt idx="140">
                  <c:v>0.76677083333333329</c:v>
                </c:pt>
                <c:pt idx="141">
                  <c:v>0.76678240740740744</c:v>
                </c:pt>
                <c:pt idx="142">
                  <c:v>0.76679398148148159</c:v>
                </c:pt>
                <c:pt idx="143">
                  <c:v>0.76680555555555552</c:v>
                </c:pt>
                <c:pt idx="144">
                  <c:v>0.76681712962962967</c:v>
                </c:pt>
                <c:pt idx="145">
                  <c:v>0.76682870370370371</c:v>
                </c:pt>
                <c:pt idx="146">
                  <c:v>0.76684027777777775</c:v>
                </c:pt>
                <c:pt idx="147">
                  <c:v>0.76685185185185178</c:v>
                </c:pt>
                <c:pt idx="148">
                  <c:v>0.76686342592592593</c:v>
                </c:pt>
                <c:pt idx="149">
                  <c:v>0.76687500000000008</c:v>
                </c:pt>
                <c:pt idx="150">
                  <c:v>0.76688657407407401</c:v>
                </c:pt>
                <c:pt idx="151">
                  <c:v>0.76689814814814816</c:v>
                </c:pt>
                <c:pt idx="152">
                  <c:v>0.7669097222222222</c:v>
                </c:pt>
                <c:pt idx="153">
                  <c:v>0.76692129629629635</c:v>
                </c:pt>
                <c:pt idx="154">
                  <c:v>0.76693287037037028</c:v>
                </c:pt>
                <c:pt idx="155">
                  <c:v>0.76694444444444443</c:v>
                </c:pt>
                <c:pt idx="156">
                  <c:v>0.76695601851851858</c:v>
                </c:pt>
                <c:pt idx="157">
                  <c:v>0.76696759259259262</c:v>
                </c:pt>
                <c:pt idx="158">
                  <c:v>0.76697916666666666</c:v>
                </c:pt>
                <c:pt idx="159">
                  <c:v>0.7669907407407407</c:v>
                </c:pt>
                <c:pt idx="160">
                  <c:v>0.76700231481481485</c:v>
                </c:pt>
                <c:pt idx="161">
                  <c:v>0.76701388888888899</c:v>
                </c:pt>
                <c:pt idx="162">
                  <c:v>0.76702546296296292</c:v>
                </c:pt>
                <c:pt idx="163">
                  <c:v>0.76703703703703707</c:v>
                </c:pt>
                <c:pt idx="164">
                  <c:v>0.76704861111111111</c:v>
                </c:pt>
                <c:pt idx="165">
                  <c:v>0.76706018518518515</c:v>
                </c:pt>
                <c:pt idx="166">
                  <c:v>0.76707175925925919</c:v>
                </c:pt>
                <c:pt idx="167">
                  <c:v>0.76708333333333334</c:v>
                </c:pt>
                <c:pt idx="168">
                  <c:v>0.76709490740740749</c:v>
                </c:pt>
                <c:pt idx="169">
                  <c:v>0.76710648148148142</c:v>
                </c:pt>
                <c:pt idx="170">
                  <c:v>0.76711805555555557</c:v>
                </c:pt>
                <c:pt idx="171">
                  <c:v>0.76712962962962961</c:v>
                </c:pt>
                <c:pt idx="172">
                  <c:v>0.76714120370370376</c:v>
                </c:pt>
                <c:pt idx="173">
                  <c:v>0.76715277777777768</c:v>
                </c:pt>
                <c:pt idx="174">
                  <c:v>0.76716435185185183</c:v>
                </c:pt>
                <c:pt idx="175">
                  <c:v>0.76717592592592598</c:v>
                </c:pt>
                <c:pt idx="176">
                  <c:v>0.76718750000000002</c:v>
                </c:pt>
                <c:pt idx="177">
                  <c:v>0.76719907407407406</c:v>
                </c:pt>
                <c:pt idx="178">
                  <c:v>0.7672106481481481</c:v>
                </c:pt>
                <c:pt idx="179">
                  <c:v>0.76722222222222225</c:v>
                </c:pt>
                <c:pt idx="180">
                  <c:v>0.7672337962962964</c:v>
                </c:pt>
                <c:pt idx="181">
                  <c:v>0.76724537037037033</c:v>
                </c:pt>
                <c:pt idx="182">
                  <c:v>0.76725694444444448</c:v>
                </c:pt>
                <c:pt idx="183">
                  <c:v>0.76726851851851852</c:v>
                </c:pt>
                <c:pt idx="184">
                  <c:v>0.76728009259259267</c:v>
                </c:pt>
                <c:pt idx="185">
                  <c:v>0.76729166666666659</c:v>
                </c:pt>
                <c:pt idx="186">
                  <c:v>0.76730324074074074</c:v>
                </c:pt>
                <c:pt idx="187">
                  <c:v>0.76731481481481489</c:v>
                </c:pt>
                <c:pt idx="188">
                  <c:v>0.76732638888888882</c:v>
                </c:pt>
                <c:pt idx="189">
                  <c:v>0.76733796296296297</c:v>
                </c:pt>
                <c:pt idx="190">
                  <c:v>0.76734953703703701</c:v>
                </c:pt>
                <c:pt idx="191">
                  <c:v>0.76736111111111116</c:v>
                </c:pt>
                <c:pt idx="192">
                  <c:v>0.76737268518518509</c:v>
                </c:pt>
                <c:pt idx="193">
                  <c:v>0.76738425925925924</c:v>
                </c:pt>
                <c:pt idx="194">
                  <c:v>0.76739583333333339</c:v>
                </c:pt>
                <c:pt idx="195">
                  <c:v>0.76740740740740743</c:v>
                </c:pt>
                <c:pt idx="196">
                  <c:v>0.76741898148148147</c:v>
                </c:pt>
                <c:pt idx="197">
                  <c:v>0.7674305555555555</c:v>
                </c:pt>
                <c:pt idx="198">
                  <c:v>0.76744212962962965</c:v>
                </c:pt>
                <c:pt idx="199">
                  <c:v>0.7674537037037038</c:v>
                </c:pt>
                <c:pt idx="200">
                  <c:v>0.76746527777777773</c:v>
                </c:pt>
                <c:pt idx="201">
                  <c:v>0.76747685185185188</c:v>
                </c:pt>
                <c:pt idx="202">
                  <c:v>0.76748842592592592</c:v>
                </c:pt>
                <c:pt idx="203">
                  <c:v>0.76750000000000007</c:v>
                </c:pt>
                <c:pt idx="204">
                  <c:v>0.767511574074074</c:v>
                </c:pt>
                <c:pt idx="205">
                  <c:v>0.76752314814814815</c:v>
                </c:pt>
                <c:pt idx="206">
                  <c:v>0.7675347222222223</c:v>
                </c:pt>
                <c:pt idx="207">
                  <c:v>0.76754629629629623</c:v>
                </c:pt>
                <c:pt idx="208">
                  <c:v>0.76755787037037038</c:v>
                </c:pt>
                <c:pt idx="209">
                  <c:v>0.76756944444444442</c:v>
                </c:pt>
                <c:pt idx="210">
                  <c:v>0.76758101851851857</c:v>
                </c:pt>
                <c:pt idx="211">
                  <c:v>0.76759259259259249</c:v>
                </c:pt>
                <c:pt idx="212">
                  <c:v>0.76760416666666664</c:v>
                </c:pt>
                <c:pt idx="213">
                  <c:v>0.76761574074074079</c:v>
                </c:pt>
                <c:pt idx="214">
                  <c:v>0.76762731481481483</c:v>
                </c:pt>
                <c:pt idx="215">
                  <c:v>0.76763888888888887</c:v>
                </c:pt>
                <c:pt idx="216">
                  <c:v>0.76765046296296291</c:v>
                </c:pt>
                <c:pt idx="217">
                  <c:v>0.76766203703703706</c:v>
                </c:pt>
                <c:pt idx="218">
                  <c:v>0.76767361111111121</c:v>
                </c:pt>
                <c:pt idx="219">
                  <c:v>0.76768518518518514</c:v>
                </c:pt>
                <c:pt idx="220">
                  <c:v>0.76769675925925929</c:v>
                </c:pt>
                <c:pt idx="221">
                  <c:v>0.76770833333333333</c:v>
                </c:pt>
                <c:pt idx="222">
                  <c:v>0.76771990740740748</c:v>
                </c:pt>
                <c:pt idx="223">
                  <c:v>0.7677314814814814</c:v>
                </c:pt>
                <c:pt idx="224">
                  <c:v>0.76774305555555555</c:v>
                </c:pt>
                <c:pt idx="225">
                  <c:v>0.7677546296296297</c:v>
                </c:pt>
                <c:pt idx="226">
                  <c:v>0.76776620370370363</c:v>
                </c:pt>
                <c:pt idx="227">
                  <c:v>0.76777777777777778</c:v>
                </c:pt>
                <c:pt idx="228">
                  <c:v>0.76778935185185182</c:v>
                </c:pt>
                <c:pt idx="229">
                  <c:v>0.76780092592592597</c:v>
                </c:pt>
                <c:pt idx="230">
                  <c:v>0.7678124999999999</c:v>
                </c:pt>
                <c:pt idx="231">
                  <c:v>0.76782407407407405</c:v>
                </c:pt>
                <c:pt idx="232">
                  <c:v>0.7678356481481482</c:v>
                </c:pt>
                <c:pt idx="233">
                  <c:v>0.76784722222222224</c:v>
                </c:pt>
                <c:pt idx="234">
                  <c:v>0.76785879629629628</c:v>
                </c:pt>
                <c:pt idx="235">
                  <c:v>0.76787037037037031</c:v>
                </c:pt>
                <c:pt idx="236">
                  <c:v>0.76788194444444446</c:v>
                </c:pt>
                <c:pt idx="237">
                  <c:v>0.76789351851851861</c:v>
                </c:pt>
                <c:pt idx="238">
                  <c:v>0.76790509259259254</c:v>
                </c:pt>
                <c:pt idx="239">
                  <c:v>0.76791666666666669</c:v>
                </c:pt>
                <c:pt idx="240">
                  <c:v>0.76792824074074073</c:v>
                </c:pt>
                <c:pt idx="241">
                  <c:v>0.76793981481481488</c:v>
                </c:pt>
                <c:pt idx="242">
                  <c:v>0.76795138888888881</c:v>
                </c:pt>
                <c:pt idx="243">
                  <c:v>0.76796296296296296</c:v>
                </c:pt>
                <c:pt idx="244">
                  <c:v>0.76797453703703711</c:v>
                </c:pt>
                <c:pt idx="245">
                  <c:v>0.76798611111111104</c:v>
                </c:pt>
                <c:pt idx="246">
                  <c:v>0.76799768518518519</c:v>
                </c:pt>
                <c:pt idx="247">
                  <c:v>0.76800925925925922</c:v>
                </c:pt>
                <c:pt idx="248">
                  <c:v>0.76802083333333337</c:v>
                </c:pt>
                <c:pt idx="249">
                  <c:v>0.7680324074074073</c:v>
                </c:pt>
                <c:pt idx="250">
                  <c:v>0.76804398148148145</c:v>
                </c:pt>
                <c:pt idx="251">
                  <c:v>0.7680555555555556</c:v>
                </c:pt>
                <c:pt idx="252">
                  <c:v>0.76806712962962964</c:v>
                </c:pt>
                <c:pt idx="253">
                  <c:v>0.76807870370370368</c:v>
                </c:pt>
                <c:pt idx="254">
                  <c:v>0.76809027777777772</c:v>
                </c:pt>
                <c:pt idx="255">
                  <c:v>0.76810185185185187</c:v>
                </c:pt>
                <c:pt idx="256">
                  <c:v>0.76811342592592602</c:v>
                </c:pt>
                <c:pt idx="257">
                  <c:v>0.76812499999999995</c:v>
                </c:pt>
                <c:pt idx="258">
                  <c:v>0.7681365740740741</c:v>
                </c:pt>
                <c:pt idx="259">
                  <c:v>0.76814814814814814</c:v>
                </c:pt>
                <c:pt idx="260">
                  <c:v>0.76815972222222229</c:v>
                </c:pt>
                <c:pt idx="261">
                  <c:v>0.76817129629629621</c:v>
                </c:pt>
                <c:pt idx="262">
                  <c:v>0.76818287037037036</c:v>
                </c:pt>
                <c:pt idx="263">
                  <c:v>0.76819444444444451</c:v>
                </c:pt>
                <c:pt idx="264">
                  <c:v>0.76820601851851855</c:v>
                </c:pt>
                <c:pt idx="265">
                  <c:v>0.76821759259259259</c:v>
                </c:pt>
                <c:pt idx="266">
                  <c:v>0.76822916666666663</c:v>
                </c:pt>
                <c:pt idx="267">
                  <c:v>0.76824074074074078</c:v>
                </c:pt>
                <c:pt idx="268">
                  <c:v>0.76825231481481471</c:v>
                </c:pt>
                <c:pt idx="269">
                  <c:v>0.76826388888888886</c:v>
                </c:pt>
                <c:pt idx="270">
                  <c:v>0.76827546296296301</c:v>
                </c:pt>
                <c:pt idx="271">
                  <c:v>0.76828703703703705</c:v>
                </c:pt>
                <c:pt idx="272">
                  <c:v>0.76829861111111108</c:v>
                </c:pt>
                <c:pt idx="273">
                  <c:v>0.76831018518518512</c:v>
                </c:pt>
                <c:pt idx="274">
                  <c:v>0.76832175925925927</c:v>
                </c:pt>
                <c:pt idx="275">
                  <c:v>0.76833333333333342</c:v>
                </c:pt>
                <c:pt idx="276">
                  <c:v>0.76834490740740735</c:v>
                </c:pt>
                <c:pt idx="277">
                  <c:v>0.7683564814814815</c:v>
                </c:pt>
                <c:pt idx="278">
                  <c:v>0.76836805555555554</c:v>
                </c:pt>
                <c:pt idx="279">
                  <c:v>0.76837962962962969</c:v>
                </c:pt>
                <c:pt idx="280">
                  <c:v>0.76839120370370362</c:v>
                </c:pt>
                <c:pt idx="281">
                  <c:v>0.76840277777777777</c:v>
                </c:pt>
                <c:pt idx="282">
                  <c:v>0.76841435185185192</c:v>
                </c:pt>
                <c:pt idx="283">
                  <c:v>0.76842592592592596</c:v>
                </c:pt>
                <c:pt idx="284">
                  <c:v>0.7684375</c:v>
                </c:pt>
                <c:pt idx="285">
                  <c:v>0.76844907407407403</c:v>
                </c:pt>
                <c:pt idx="286">
                  <c:v>0.76846064814814818</c:v>
                </c:pt>
                <c:pt idx="287">
                  <c:v>0.76847222222222233</c:v>
                </c:pt>
                <c:pt idx="288">
                  <c:v>0.76848379629629626</c:v>
                </c:pt>
                <c:pt idx="289">
                  <c:v>0.76849537037037041</c:v>
                </c:pt>
                <c:pt idx="290">
                  <c:v>0.76850694444444445</c:v>
                </c:pt>
                <c:pt idx="291">
                  <c:v>0.76851851851851849</c:v>
                </c:pt>
                <c:pt idx="292">
                  <c:v>0.76853009259259253</c:v>
                </c:pt>
                <c:pt idx="293">
                  <c:v>0.76854166666666668</c:v>
                </c:pt>
                <c:pt idx="294">
                  <c:v>0.76855324074074083</c:v>
                </c:pt>
                <c:pt idx="295">
                  <c:v>0.76856481481481476</c:v>
                </c:pt>
                <c:pt idx="296">
                  <c:v>0.76857638888888891</c:v>
                </c:pt>
                <c:pt idx="297">
                  <c:v>0.76858796296296295</c:v>
                </c:pt>
                <c:pt idx="298">
                  <c:v>0.76859953703703709</c:v>
                </c:pt>
                <c:pt idx="299">
                  <c:v>0.76861111111111102</c:v>
                </c:pt>
                <c:pt idx="300">
                  <c:v>0.76862268518518517</c:v>
                </c:pt>
                <c:pt idx="301">
                  <c:v>0.76863425925925932</c:v>
                </c:pt>
                <c:pt idx="302">
                  <c:v>0.76864583333333336</c:v>
                </c:pt>
                <c:pt idx="303">
                  <c:v>0.7686574074074074</c:v>
                </c:pt>
                <c:pt idx="304">
                  <c:v>0.76866898148148144</c:v>
                </c:pt>
                <c:pt idx="305">
                  <c:v>0.76868055555555559</c:v>
                </c:pt>
                <c:pt idx="306">
                  <c:v>0.76869212962962974</c:v>
                </c:pt>
                <c:pt idx="307">
                  <c:v>0.76870370370370367</c:v>
                </c:pt>
                <c:pt idx="308">
                  <c:v>0.76871527777777782</c:v>
                </c:pt>
                <c:pt idx="309">
                  <c:v>0.76872685185185186</c:v>
                </c:pt>
                <c:pt idx="310">
                  <c:v>0.76873842592592589</c:v>
                </c:pt>
                <c:pt idx="311">
                  <c:v>0.76874999999999993</c:v>
                </c:pt>
                <c:pt idx="312">
                  <c:v>0.76876157407407408</c:v>
                </c:pt>
                <c:pt idx="313">
                  <c:v>0.76877314814814823</c:v>
                </c:pt>
                <c:pt idx="314">
                  <c:v>0.76878472222222216</c:v>
                </c:pt>
                <c:pt idx="315">
                  <c:v>0.76879629629629631</c:v>
                </c:pt>
                <c:pt idx="316">
                  <c:v>0.76880787037037035</c:v>
                </c:pt>
                <c:pt idx="317">
                  <c:v>0.7688194444444445</c:v>
                </c:pt>
                <c:pt idx="318">
                  <c:v>0.76883101851851843</c:v>
                </c:pt>
                <c:pt idx="319">
                  <c:v>0.76884259259259258</c:v>
                </c:pt>
                <c:pt idx="320">
                  <c:v>0.76885416666666673</c:v>
                </c:pt>
                <c:pt idx="321">
                  <c:v>0.76886574074074077</c:v>
                </c:pt>
                <c:pt idx="322">
                  <c:v>0.76887731481481481</c:v>
                </c:pt>
                <c:pt idx="323">
                  <c:v>0.76888888888888884</c:v>
                </c:pt>
                <c:pt idx="324">
                  <c:v>0.76890046296296299</c:v>
                </c:pt>
                <c:pt idx="325">
                  <c:v>0.76891203703703714</c:v>
                </c:pt>
                <c:pt idx="326">
                  <c:v>0.76892361111111107</c:v>
                </c:pt>
                <c:pt idx="327">
                  <c:v>0.76893518518518522</c:v>
                </c:pt>
                <c:pt idx="328">
                  <c:v>0.76894675925925926</c:v>
                </c:pt>
                <c:pt idx="329">
                  <c:v>0.7689583333333333</c:v>
                </c:pt>
                <c:pt idx="330">
                  <c:v>0.76896990740740734</c:v>
                </c:pt>
                <c:pt idx="331">
                  <c:v>0.76898148148148149</c:v>
                </c:pt>
                <c:pt idx="332">
                  <c:v>0.76899305555555564</c:v>
                </c:pt>
                <c:pt idx="333">
                  <c:v>0.76900462962962957</c:v>
                </c:pt>
                <c:pt idx="334">
                  <c:v>0.76901620370370372</c:v>
                </c:pt>
                <c:pt idx="335">
                  <c:v>0.76902777777777775</c:v>
                </c:pt>
                <c:pt idx="336">
                  <c:v>0.7690393518518519</c:v>
                </c:pt>
                <c:pt idx="337">
                  <c:v>0.76905092592592583</c:v>
                </c:pt>
                <c:pt idx="338">
                  <c:v>0.76906249999999998</c:v>
                </c:pt>
                <c:pt idx="339">
                  <c:v>0.76907407407407413</c:v>
                </c:pt>
                <c:pt idx="340">
                  <c:v>0.76908564814814817</c:v>
                </c:pt>
                <c:pt idx="341">
                  <c:v>0.76909722222222221</c:v>
                </c:pt>
                <c:pt idx="342">
                  <c:v>0.76910879629629625</c:v>
                </c:pt>
                <c:pt idx="343">
                  <c:v>0.7691203703703704</c:v>
                </c:pt>
                <c:pt idx="344">
                  <c:v>0.76913194444444455</c:v>
                </c:pt>
                <c:pt idx="345">
                  <c:v>0.76914351851851848</c:v>
                </c:pt>
                <c:pt idx="346">
                  <c:v>0.76915509259259263</c:v>
                </c:pt>
                <c:pt idx="347">
                  <c:v>0.76916666666666667</c:v>
                </c:pt>
                <c:pt idx="348">
                  <c:v>0.7691782407407407</c:v>
                </c:pt>
                <c:pt idx="349">
                  <c:v>0.76918981481481474</c:v>
                </c:pt>
                <c:pt idx="350">
                  <c:v>0.76920138888888889</c:v>
                </c:pt>
                <c:pt idx="351">
                  <c:v>0.76921296296296304</c:v>
                </c:pt>
                <c:pt idx="352">
                  <c:v>0.76922453703703697</c:v>
                </c:pt>
                <c:pt idx="353">
                  <c:v>0.76923611111111112</c:v>
                </c:pt>
                <c:pt idx="354">
                  <c:v>0.76924768518518516</c:v>
                </c:pt>
                <c:pt idx="355">
                  <c:v>0.76925925925925931</c:v>
                </c:pt>
                <c:pt idx="356">
                  <c:v>0.76927083333333324</c:v>
                </c:pt>
                <c:pt idx="357">
                  <c:v>0.76928240740740739</c:v>
                </c:pt>
                <c:pt idx="358">
                  <c:v>0.76929398148148154</c:v>
                </c:pt>
                <c:pt idx="359">
                  <c:v>0.76930555555555558</c:v>
                </c:pt>
                <c:pt idx="360">
                  <c:v>0.76931712962962961</c:v>
                </c:pt>
                <c:pt idx="361">
                  <c:v>0.76932870370370365</c:v>
                </c:pt>
                <c:pt idx="362">
                  <c:v>0.7693402777777778</c:v>
                </c:pt>
                <c:pt idx="363">
                  <c:v>0.76935185185185195</c:v>
                </c:pt>
                <c:pt idx="364">
                  <c:v>0.76936342592592588</c:v>
                </c:pt>
                <c:pt idx="365">
                  <c:v>0.76937500000000003</c:v>
                </c:pt>
                <c:pt idx="366">
                  <c:v>0.76938657407407407</c:v>
                </c:pt>
                <c:pt idx="367">
                  <c:v>0.76939814814814822</c:v>
                </c:pt>
                <c:pt idx="368">
                  <c:v>0.76940972222222215</c:v>
                </c:pt>
                <c:pt idx="369">
                  <c:v>0.7694212962962963</c:v>
                </c:pt>
                <c:pt idx="370">
                  <c:v>0.76943287037037045</c:v>
                </c:pt>
                <c:pt idx="371">
                  <c:v>0.76944444444444438</c:v>
                </c:pt>
                <c:pt idx="372">
                  <c:v>0.76945601851851853</c:v>
                </c:pt>
                <c:pt idx="373">
                  <c:v>0.76946759259259256</c:v>
                </c:pt>
                <c:pt idx="374">
                  <c:v>0.76947916666666671</c:v>
                </c:pt>
                <c:pt idx="375">
                  <c:v>0.76949074074074064</c:v>
                </c:pt>
                <c:pt idx="376">
                  <c:v>0.76950231481481479</c:v>
                </c:pt>
                <c:pt idx="377">
                  <c:v>0.76951388888888894</c:v>
                </c:pt>
                <c:pt idx="378">
                  <c:v>0.76952546296296298</c:v>
                </c:pt>
                <c:pt idx="379">
                  <c:v>0.76953703703703702</c:v>
                </c:pt>
                <c:pt idx="380">
                  <c:v>0.76954861111111106</c:v>
                </c:pt>
                <c:pt idx="381">
                  <c:v>0.76956018518518521</c:v>
                </c:pt>
                <c:pt idx="382">
                  <c:v>0.76957175925925936</c:v>
                </c:pt>
                <c:pt idx="383">
                  <c:v>0.76958333333333329</c:v>
                </c:pt>
                <c:pt idx="384">
                  <c:v>0.76959490740740744</c:v>
                </c:pt>
                <c:pt idx="385">
                  <c:v>0.76960648148148147</c:v>
                </c:pt>
                <c:pt idx="386">
                  <c:v>0.76961805555555562</c:v>
                </c:pt>
                <c:pt idx="387">
                  <c:v>0.76962962962962955</c:v>
                </c:pt>
                <c:pt idx="388">
                  <c:v>0.7696412037037037</c:v>
                </c:pt>
                <c:pt idx="389">
                  <c:v>0.76965277777777785</c:v>
                </c:pt>
                <c:pt idx="390">
                  <c:v>0.76966435185185178</c:v>
                </c:pt>
                <c:pt idx="391">
                  <c:v>0.76967592592592593</c:v>
                </c:pt>
                <c:pt idx="392">
                  <c:v>0.76968749999999997</c:v>
                </c:pt>
                <c:pt idx="393">
                  <c:v>0.76969907407407412</c:v>
                </c:pt>
                <c:pt idx="394">
                  <c:v>0.76971064814814805</c:v>
                </c:pt>
                <c:pt idx="395">
                  <c:v>0.7697222222222222</c:v>
                </c:pt>
                <c:pt idx="396">
                  <c:v>0.76973379629629635</c:v>
                </c:pt>
                <c:pt idx="397">
                  <c:v>0.76974537037037039</c:v>
                </c:pt>
                <c:pt idx="398">
                  <c:v>0.76975694444444442</c:v>
                </c:pt>
                <c:pt idx="399">
                  <c:v>0.76976851851851846</c:v>
                </c:pt>
                <c:pt idx="400">
                  <c:v>0.76978009259259261</c:v>
                </c:pt>
                <c:pt idx="401">
                  <c:v>0.76979166666666676</c:v>
                </c:pt>
                <c:pt idx="402">
                  <c:v>0.76980324074074069</c:v>
                </c:pt>
                <c:pt idx="403">
                  <c:v>0.76981481481481484</c:v>
                </c:pt>
                <c:pt idx="404">
                  <c:v>0.76982638888888888</c:v>
                </c:pt>
                <c:pt idx="405">
                  <c:v>0.76983796296296303</c:v>
                </c:pt>
                <c:pt idx="406">
                  <c:v>0.76984953703703696</c:v>
                </c:pt>
                <c:pt idx="407">
                  <c:v>0.76986111111111111</c:v>
                </c:pt>
                <c:pt idx="408">
                  <c:v>0.76987268518518526</c:v>
                </c:pt>
                <c:pt idx="409">
                  <c:v>0.7698842592592593</c:v>
                </c:pt>
                <c:pt idx="410">
                  <c:v>0.76989583333333333</c:v>
                </c:pt>
                <c:pt idx="411">
                  <c:v>0.76990740740740737</c:v>
                </c:pt>
                <c:pt idx="412">
                  <c:v>0.76991898148148152</c:v>
                </c:pt>
                <c:pt idx="413">
                  <c:v>0.76993055555555545</c:v>
                </c:pt>
                <c:pt idx="414">
                  <c:v>0.7699421296296296</c:v>
                </c:pt>
                <c:pt idx="415">
                  <c:v>0.76995370370370375</c:v>
                </c:pt>
                <c:pt idx="416">
                  <c:v>0.76996527777777779</c:v>
                </c:pt>
                <c:pt idx="417">
                  <c:v>0.76997685185185183</c:v>
                </c:pt>
                <c:pt idx="418">
                  <c:v>0.76998842592592587</c:v>
                </c:pt>
                <c:pt idx="419">
                  <c:v>0.77</c:v>
                </c:pt>
                <c:pt idx="420">
                  <c:v>0.77001157407407417</c:v>
                </c:pt>
                <c:pt idx="421">
                  <c:v>0.7700231481481481</c:v>
                </c:pt>
                <c:pt idx="422">
                  <c:v>0.77003472222222225</c:v>
                </c:pt>
                <c:pt idx="423">
                  <c:v>0.77004629629629628</c:v>
                </c:pt>
                <c:pt idx="424">
                  <c:v>0.77005787037037043</c:v>
                </c:pt>
                <c:pt idx="425">
                  <c:v>0.77006944444444436</c:v>
                </c:pt>
                <c:pt idx="426">
                  <c:v>0.77008101851851851</c:v>
                </c:pt>
                <c:pt idx="427">
                  <c:v>0.77009259259259266</c:v>
                </c:pt>
                <c:pt idx="428">
                  <c:v>0.7701041666666667</c:v>
                </c:pt>
                <c:pt idx="429">
                  <c:v>0.77011574074074074</c:v>
                </c:pt>
                <c:pt idx="430">
                  <c:v>0.77012731481481478</c:v>
                </c:pt>
                <c:pt idx="431">
                  <c:v>0.77013888888888893</c:v>
                </c:pt>
                <c:pt idx="432">
                  <c:v>0.77015046296296286</c:v>
                </c:pt>
                <c:pt idx="433">
                  <c:v>0.77016203703703701</c:v>
                </c:pt>
                <c:pt idx="434">
                  <c:v>0.77017361111111116</c:v>
                </c:pt>
                <c:pt idx="435">
                  <c:v>0.77018518518518519</c:v>
                </c:pt>
                <c:pt idx="436">
                  <c:v>0.77019675925925923</c:v>
                </c:pt>
                <c:pt idx="437">
                  <c:v>0.77020833333333327</c:v>
                </c:pt>
                <c:pt idx="438">
                  <c:v>0.77021990740740742</c:v>
                </c:pt>
                <c:pt idx="439">
                  <c:v>0.77023148148148157</c:v>
                </c:pt>
                <c:pt idx="440">
                  <c:v>0.7702430555555555</c:v>
                </c:pt>
                <c:pt idx="441">
                  <c:v>0.77025462962962965</c:v>
                </c:pt>
                <c:pt idx="442">
                  <c:v>0.77026620370370369</c:v>
                </c:pt>
                <c:pt idx="443">
                  <c:v>0.77027777777777784</c:v>
                </c:pt>
                <c:pt idx="444">
                  <c:v>0.77028935185185177</c:v>
                </c:pt>
                <c:pt idx="445">
                  <c:v>0.77030092592592592</c:v>
                </c:pt>
                <c:pt idx="446">
                  <c:v>0.77031250000000007</c:v>
                </c:pt>
                <c:pt idx="447">
                  <c:v>0.77032407407407411</c:v>
                </c:pt>
                <c:pt idx="448">
                  <c:v>0.77033564814814814</c:v>
                </c:pt>
                <c:pt idx="449">
                  <c:v>0.77034722222222218</c:v>
                </c:pt>
                <c:pt idx="450">
                  <c:v>0.77035879629629633</c:v>
                </c:pt>
                <c:pt idx="451">
                  <c:v>0.77037037037037026</c:v>
                </c:pt>
                <c:pt idx="452">
                  <c:v>0.77038194444444441</c:v>
                </c:pt>
                <c:pt idx="453">
                  <c:v>0.77039351851851856</c:v>
                </c:pt>
                <c:pt idx="454">
                  <c:v>0.7704050925925926</c:v>
                </c:pt>
                <c:pt idx="455">
                  <c:v>0.77041666666666664</c:v>
                </c:pt>
                <c:pt idx="456">
                  <c:v>0.77042824074074068</c:v>
                </c:pt>
                <c:pt idx="457">
                  <c:v>0.77043981481481483</c:v>
                </c:pt>
                <c:pt idx="458">
                  <c:v>0.77045138888888898</c:v>
                </c:pt>
                <c:pt idx="459">
                  <c:v>0.77046296296296291</c:v>
                </c:pt>
                <c:pt idx="460">
                  <c:v>0.77047453703703705</c:v>
                </c:pt>
                <c:pt idx="461">
                  <c:v>0.77048611111111109</c:v>
                </c:pt>
                <c:pt idx="462">
                  <c:v>0.77049768518518524</c:v>
                </c:pt>
                <c:pt idx="463">
                  <c:v>0.77050925925925917</c:v>
                </c:pt>
                <c:pt idx="464">
                  <c:v>0.77052083333333332</c:v>
                </c:pt>
                <c:pt idx="465">
                  <c:v>0.77053240740740747</c:v>
                </c:pt>
                <c:pt idx="466">
                  <c:v>0.77054398148148151</c:v>
                </c:pt>
                <c:pt idx="467">
                  <c:v>0.77055555555555555</c:v>
                </c:pt>
                <c:pt idx="468">
                  <c:v>0.77056712962962959</c:v>
                </c:pt>
                <c:pt idx="469">
                  <c:v>0.77057870370370374</c:v>
                </c:pt>
                <c:pt idx="470">
                  <c:v>0.77059027777777767</c:v>
                </c:pt>
                <c:pt idx="471">
                  <c:v>0.77060185185185182</c:v>
                </c:pt>
                <c:pt idx="472">
                  <c:v>0.77061342592592597</c:v>
                </c:pt>
                <c:pt idx="473">
                  <c:v>0.770625</c:v>
                </c:pt>
                <c:pt idx="474">
                  <c:v>0.77063657407407404</c:v>
                </c:pt>
                <c:pt idx="475">
                  <c:v>0.77064814814814808</c:v>
                </c:pt>
                <c:pt idx="476">
                  <c:v>0.77065972222222223</c:v>
                </c:pt>
                <c:pt idx="477">
                  <c:v>0.77067129629629638</c:v>
                </c:pt>
                <c:pt idx="478">
                  <c:v>0.77068287037037031</c:v>
                </c:pt>
                <c:pt idx="479">
                  <c:v>0.77069444444444446</c:v>
                </c:pt>
                <c:pt idx="480">
                  <c:v>0.7707060185185185</c:v>
                </c:pt>
                <c:pt idx="481">
                  <c:v>0.77071759259259265</c:v>
                </c:pt>
                <c:pt idx="482">
                  <c:v>0.77072916666666658</c:v>
                </c:pt>
                <c:pt idx="483">
                  <c:v>0.77074074074074073</c:v>
                </c:pt>
                <c:pt idx="484">
                  <c:v>0.77075231481481488</c:v>
                </c:pt>
                <c:pt idx="485">
                  <c:v>0.77076388888888892</c:v>
                </c:pt>
                <c:pt idx="486">
                  <c:v>0.77077546296296295</c:v>
                </c:pt>
                <c:pt idx="487">
                  <c:v>0.77078703703703699</c:v>
                </c:pt>
                <c:pt idx="488">
                  <c:v>0.77079861111111114</c:v>
                </c:pt>
                <c:pt idx="489">
                  <c:v>0.77081018518518529</c:v>
                </c:pt>
                <c:pt idx="490">
                  <c:v>0.77082175925925922</c:v>
                </c:pt>
                <c:pt idx="491">
                  <c:v>0.77083333333333337</c:v>
                </c:pt>
                <c:pt idx="492">
                  <c:v>0.77084490740740741</c:v>
                </c:pt>
                <c:pt idx="493">
                  <c:v>0.77085648148148145</c:v>
                </c:pt>
                <c:pt idx="494">
                  <c:v>0.77086805555555549</c:v>
                </c:pt>
                <c:pt idx="495">
                  <c:v>0.77087962962962964</c:v>
                </c:pt>
                <c:pt idx="496">
                  <c:v>0.77089120370370379</c:v>
                </c:pt>
                <c:pt idx="497">
                  <c:v>0.77090277777777771</c:v>
                </c:pt>
                <c:pt idx="498">
                  <c:v>0.77091435185185186</c:v>
                </c:pt>
                <c:pt idx="499">
                  <c:v>0.7709259259259259</c:v>
                </c:pt>
                <c:pt idx="500">
                  <c:v>0.77093750000000005</c:v>
                </c:pt>
                <c:pt idx="501">
                  <c:v>0.77094907407407398</c:v>
                </c:pt>
                <c:pt idx="502">
                  <c:v>0.77096064814814813</c:v>
                </c:pt>
                <c:pt idx="503">
                  <c:v>0.77097222222222228</c:v>
                </c:pt>
                <c:pt idx="504">
                  <c:v>0.77098379629629632</c:v>
                </c:pt>
                <c:pt idx="505">
                  <c:v>0.77099537037037036</c:v>
                </c:pt>
                <c:pt idx="506">
                  <c:v>0.7710069444444444</c:v>
                </c:pt>
                <c:pt idx="507">
                  <c:v>0.77101851851851855</c:v>
                </c:pt>
                <c:pt idx="508">
                  <c:v>0.7710300925925927</c:v>
                </c:pt>
                <c:pt idx="509">
                  <c:v>0.77104166666666663</c:v>
                </c:pt>
                <c:pt idx="510">
                  <c:v>0.77105324074074078</c:v>
                </c:pt>
                <c:pt idx="511">
                  <c:v>0.77106481481481481</c:v>
                </c:pt>
                <c:pt idx="512">
                  <c:v>0.77107638888888896</c:v>
                </c:pt>
                <c:pt idx="513">
                  <c:v>0.77108796296296289</c:v>
                </c:pt>
                <c:pt idx="514">
                  <c:v>0.77109953703703704</c:v>
                </c:pt>
                <c:pt idx="515">
                  <c:v>0.77111111111111119</c:v>
                </c:pt>
                <c:pt idx="516">
                  <c:v>0.77112268518518512</c:v>
                </c:pt>
                <c:pt idx="517">
                  <c:v>0.77113425925925927</c:v>
                </c:pt>
                <c:pt idx="518">
                  <c:v>0.77114583333333331</c:v>
                </c:pt>
                <c:pt idx="519">
                  <c:v>0.77115740740740746</c:v>
                </c:pt>
                <c:pt idx="520">
                  <c:v>0.77116898148148139</c:v>
                </c:pt>
                <c:pt idx="521">
                  <c:v>0.77118055555555554</c:v>
                </c:pt>
                <c:pt idx="522">
                  <c:v>0.77119212962962969</c:v>
                </c:pt>
                <c:pt idx="523">
                  <c:v>0.77120370370370372</c:v>
                </c:pt>
                <c:pt idx="524">
                  <c:v>0.77121527777777776</c:v>
                </c:pt>
                <c:pt idx="525">
                  <c:v>0.7712268518518518</c:v>
                </c:pt>
                <c:pt idx="526">
                  <c:v>0.77123842592592595</c:v>
                </c:pt>
                <c:pt idx="527">
                  <c:v>0.7712500000000001</c:v>
                </c:pt>
                <c:pt idx="528">
                  <c:v>0.77126157407407403</c:v>
                </c:pt>
                <c:pt idx="529">
                  <c:v>0.77127314814814818</c:v>
                </c:pt>
                <c:pt idx="530">
                  <c:v>0.77128472222222222</c:v>
                </c:pt>
                <c:pt idx="531">
                  <c:v>0.77129629629629637</c:v>
                </c:pt>
                <c:pt idx="532">
                  <c:v>0.7713078703703703</c:v>
                </c:pt>
                <c:pt idx="533">
                  <c:v>0.77131944444444445</c:v>
                </c:pt>
                <c:pt idx="534">
                  <c:v>0.7713310185185186</c:v>
                </c:pt>
                <c:pt idx="535">
                  <c:v>0.77134259259259252</c:v>
                </c:pt>
                <c:pt idx="536">
                  <c:v>0.77135416666666667</c:v>
                </c:pt>
                <c:pt idx="537">
                  <c:v>0.77136574074074071</c:v>
                </c:pt>
                <c:pt idx="538">
                  <c:v>0.77137731481481486</c:v>
                </c:pt>
                <c:pt idx="539">
                  <c:v>0.77138888888888879</c:v>
                </c:pt>
                <c:pt idx="540">
                  <c:v>0.77140046296296294</c:v>
                </c:pt>
                <c:pt idx="541">
                  <c:v>0.77141203703703709</c:v>
                </c:pt>
                <c:pt idx="542">
                  <c:v>0.77142361111111113</c:v>
                </c:pt>
                <c:pt idx="543">
                  <c:v>0.77143518518518517</c:v>
                </c:pt>
                <c:pt idx="544">
                  <c:v>0.77144675925925921</c:v>
                </c:pt>
                <c:pt idx="545">
                  <c:v>0.77145833333333336</c:v>
                </c:pt>
                <c:pt idx="546">
                  <c:v>0.77146990740740751</c:v>
                </c:pt>
                <c:pt idx="547">
                  <c:v>0.77148148148148143</c:v>
                </c:pt>
                <c:pt idx="548">
                  <c:v>0.77149305555555558</c:v>
                </c:pt>
                <c:pt idx="549">
                  <c:v>0.77150462962962962</c:v>
                </c:pt>
                <c:pt idx="550">
                  <c:v>0.77151620370370377</c:v>
                </c:pt>
                <c:pt idx="551">
                  <c:v>0.7715277777777777</c:v>
                </c:pt>
                <c:pt idx="552">
                  <c:v>0.77153935185185185</c:v>
                </c:pt>
                <c:pt idx="553">
                  <c:v>0.771550925925926</c:v>
                </c:pt>
                <c:pt idx="554">
                  <c:v>0.77156249999999993</c:v>
                </c:pt>
                <c:pt idx="555">
                  <c:v>0.77157407407407408</c:v>
                </c:pt>
                <c:pt idx="556">
                  <c:v>0.77158564814814812</c:v>
                </c:pt>
                <c:pt idx="557">
                  <c:v>0.77159722222222227</c:v>
                </c:pt>
                <c:pt idx="558">
                  <c:v>0.7716087962962962</c:v>
                </c:pt>
                <c:pt idx="559">
                  <c:v>0.77162037037037035</c:v>
                </c:pt>
                <c:pt idx="560">
                  <c:v>0.7716319444444445</c:v>
                </c:pt>
                <c:pt idx="561">
                  <c:v>0.77164351851851853</c:v>
                </c:pt>
                <c:pt idx="562">
                  <c:v>0.77165509259259257</c:v>
                </c:pt>
                <c:pt idx="563">
                  <c:v>0.77166666666666661</c:v>
                </c:pt>
                <c:pt idx="564">
                  <c:v>0.77167824074074076</c:v>
                </c:pt>
                <c:pt idx="565">
                  <c:v>0.77168981481481491</c:v>
                </c:pt>
                <c:pt idx="566">
                  <c:v>0.77170138888888884</c:v>
                </c:pt>
                <c:pt idx="567">
                  <c:v>0.77171296296296299</c:v>
                </c:pt>
                <c:pt idx="568">
                  <c:v>0.77172453703703703</c:v>
                </c:pt>
                <c:pt idx="569">
                  <c:v>0.77173611111111118</c:v>
                </c:pt>
                <c:pt idx="570">
                  <c:v>0.77174768518518511</c:v>
                </c:pt>
                <c:pt idx="571">
                  <c:v>0.77175925925925926</c:v>
                </c:pt>
                <c:pt idx="572">
                  <c:v>0.77177083333333341</c:v>
                </c:pt>
                <c:pt idx="573">
                  <c:v>0.77178240740740733</c:v>
                </c:pt>
                <c:pt idx="574">
                  <c:v>0.77179398148148148</c:v>
                </c:pt>
                <c:pt idx="575">
                  <c:v>0.77180555555555552</c:v>
                </c:pt>
                <c:pt idx="576">
                  <c:v>0.77181712962962967</c:v>
                </c:pt>
                <c:pt idx="577">
                  <c:v>0.7718287037037036</c:v>
                </c:pt>
                <c:pt idx="578">
                  <c:v>0.77184027777777775</c:v>
                </c:pt>
                <c:pt idx="579">
                  <c:v>0.7718518518518519</c:v>
                </c:pt>
                <c:pt idx="580">
                  <c:v>0.77186342592592594</c:v>
                </c:pt>
                <c:pt idx="581">
                  <c:v>0.77187499999999998</c:v>
                </c:pt>
                <c:pt idx="582">
                  <c:v>0.77188657407407402</c:v>
                </c:pt>
                <c:pt idx="583">
                  <c:v>0.77189814814814817</c:v>
                </c:pt>
                <c:pt idx="584">
                  <c:v>0.77190972222222232</c:v>
                </c:pt>
                <c:pt idx="585">
                  <c:v>0.77192129629629624</c:v>
                </c:pt>
                <c:pt idx="586">
                  <c:v>0.77193287037037039</c:v>
                </c:pt>
                <c:pt idx="587">
                  <c:v>0.77194444444444443</c:v>
                </c:pt>
                <c:pt idx="588">
                  <c:v>0.77195601851851858</c:v>
                </c:pt>
                <c:pt idx="589">
                  <c:v>0.77196759259259251</c:v>
                </c:pt>
                <c:pt idx="590">
                  <c:v>0.77197916666666666</c:v>
                </c:pt>
                <c:pt idx="591">
                  <c:v>0.77199074074074081</c:v>
                </c:pt>
                <c:pt idx="592">
                  <c:v>0.77200231481481485</c:v>
                </c:pt>
                <c:pt idx="593">
                  <c:v>0.77201388888888889</c:v>
                </c:pt>
                <c:pt idx="594">
                  <c:v>0.77202546296296293</c:v>
                </c:pt>
                <c:pt idx="595">
                  <c:v>0.77203703703703708</c:v>
                </c:pt>
                <c:pt idx="596">
                  <c:v>0.77204861111111101</c:v>
                </c:pt>
                <c:pt idx="597">
                  <c:v>0.77206018518518515</c:v>
                </c:pt>
                <c:pt idx="598">
                  <c:v>0.7720717592592593</c:v>
                </c:pt>
                <c:pt idx="599">
                  <c:v>0.77208333333333334</c:v>
                </c:pt>
                <c:pt idx="600">
                  <c:v>0.77209490740740738</c:v>
                </c:pt>
                <c:pt idx="601">
                  <c:v>0.77210648148148142</c:v>
                </c:pt>
                <c:pt idx="602">
                  <c:v>0.77211805555555557</c:v>
                </c:pt>
                <c:pt idx="603">
                  <c:v>0.77212962962962972</c:v>
                </c:pt>
                <c:pt idx="604">
                  <c:v>0.77214120370370365</c:v>
                </c:pt>
                <c:pt idx="605">
                  <c:v>0.7721527777777778</c:v>
                </c:pt>
                <c:pt idx="606">
                  <c:v>0.77216435185185184</c:v>
                </c:pt>
                <c:pt idx="607">
                  <c:v>0.77217592592592599</c:v>
                </c:pt>
                <c:pt idx="608">
                  <c:v>0.77218749999999992</c:v>
                </c:pt>
                <c:pt idx="609">
                  <c:v>0.77219907407407407</c:v>
                </c:pt>
                <c:pt idx="610">
                  <c:v>0.77221064814814822</c:v>
                </c:pt>
                <c:pt idx="611">
                  <c:v>0.77222222222222225</c:v>
                </c:pt>
                <c:pt idx="612">
                  <c:v>0.77223379629629629</c:v>
                </c:pt>
                <c:pt idx="613">
                  <c:v>0.77224537037037033</c:v>
                </c:pt>
                <c:pt idx="614">
                  <c:v>0.77225694444444448</c:v>
                </c:pt>
                <c:pt idx="615">
                  <c:v>0.77226851851851863</c:v>
                </c:pt>
                <c:pt idx="616">
                  <c:v>0.77228009259259256</c:v>
                </c:pt>
                <c:pt idx="617">
                  <c:v>0.77229166666666671</c:v>
                </c:pt>
                <c:pt idx="618">
                  <c:v>0.77230324074074075</c:v>
                </c:pt>
                <c:pt idx="619">
                  <c:v>0.77231481481481479</c:v>
                </c:pt>
                <c:pt idx="620">
                  <c:v>0.77232638888888883</c:v>
                </c:pt>
                <c:pt idx="621">
                  <c:v>0.77233796296296298</c:v>
                </c:pt>
                <c:pt idx="622">
                  <c:v>0.77234953703703713</c:v>
                </c:pt>
                <c:pt idx="623">
                  <c:v>0.77236111111111105</c:v>
                </c:pt>
                <c:pt idx="624">
                  <c:v>0.7723726851851852</c:v>
                </c:pt>
                <c:pt idx="625">
                  <c:v>0.77238425925925924</c:v>
                </c:pt>
                <c:pt idx="626">
                  <c:v>0.77239583333333339</c:v>
                </c:pt>
                <c:pt idx="627">
                  <c:v>0.77240740740740732</c:v>
                </c:pt>
                <c:pt idx="628">
                  <c:v>0.77241898148148147</c:v>
                </c:pt>
                <c:pt idx="629">
                  <c:v>0.77243055555555562</c:v>
                </c:pt>
                <c:pt idx="630">
                  <c:v>0.77244212962962966</c:v>
                </c:pt>
                <c:pt idx="631">
                  <c:v>0.7724537037037037</c:v>
                </c:pt>
                <c:pt idx="632">
                  <c:v>0.77246527777777774</c:v>
                </c:pt>
                <c:pt idx="633">
                  <c:v>0.77247685185185189</c:v>
                </c:pt>
                <c:pt idx="634">
                  <c:v>0.77248842592592604</c:v>
                </c:pt>
                <c:pt idx="635">
                  <c:v>0.77249999999999996</c:v>
                </c:pt>
                <c:pt idx="636">
                  <c:v>0.77251157407407411</c:v>
                </c:pt>
                <c:pt idx="637">
                  <c:v>0.77252314814814815</c:v>
                </c:pt>
                <c:pt idx="638">
                  <c:v>0.77253472222222219</c:v>
                </c:pt>
                <c:pt idx="639">
                  <c:v>0.77254629629629623</c:v>
                </c:pt>
                <c:pt idx="640">
                  <c:v>0.77255787037037038</c:v>
                </c:pt>
                <c:pt idx="641">
                  <c:v>0.77256944444444453</c:v>
                </c:pt>
                <c:pt idx="642">
                  <c:v>0.77258101851851846</c:v>
                </c:pt>
                <c:pt idx="643">
                  <c:v>0.77259259259259261</c:v>
                </c:pt>
                <c:pt idx="644">
                  <c:v>0.77260416666666665</c:v>
                </c:pt>
                <c:pt idx="645">
                  <c:v>0.7726157407407408</c:v>
                </c:pt>
                <c:pt idx="646">
                  <c:v>0.77262731481481473</c:v>
                </c:pt>
                <c:pt idx="647">
                  <c:v>0.77263888888888888</c:v>
                </c:pt>
                <c:pt idx="648">
                  <c:v>0.77265046296296302</c:v>
                </c:pt>
                <c:pt idx="649">
                  <c:v>0.77266203703703706</c:v>
                </c:pt>
                <c:pt idx="650">
                  <c:v>0.7726736111111111</c:v>
                </c:pt>
                <c:pt idx="651">
                  <c:v>0.77268518518518514</c:v>
                </c:pt>
                <c:pt idx="652">
                  <c:v>0.77269675925925929</c:v>
                </c:pt>
                <c:pt idx="653">
                  <c:v>0.77270833333333344</c:v>
                </c:pt>
                <c:pt idx="654">
                  <c:v>0.77271990740740737</c:v>
                </c:pt>
                <c:pt idx="655">
                  <c:v>0.77273148148148152</c:v>
                </c:pt>
                <c:pt idx="656">
                  <c:v>0.77274305555555556</c:v>
                </c:pt>
                <c:pt idx="657">
                  <c:v>0.7727546296296296</c:v>
                </c:pt>
                <c:pt idx="658">
                  <c:v>0.77276620370370364</c:v>
                </c:pt>
                <c:pt idx="659">
                  <c:v>0.77277777777777779</c:v>
                </c:pt>
                <c:pt idx="660">
                  <c:v>0.77278935185185194</c:v>
                </c:pt>
                <c:pt idx="661">
                  <c:v>0.77280092592592586</c:v>
                </c:pt>
                <c:pt idx="662">
                  <c:v>0.77281250000000001</c:v>
                </c:pt>
                <c:pt idx="663">
                  <c:v>0.77282407407407405</c:v>
                </c:pt>
                <c:pt idx="664">
                  <c:v>0.7728356481481482</c:v>
                </c:pt>
                <c:pt idx="665">
                  <c:v>0.77284722222222213</c:v>
                </c:pt>
                <c:pt idx="666">
                  <c:v>0.77285879629629628</c:v>
                </c:pt>
                <c:pt idx="667">
                  <c:v>0.77287037037037043</c:v>
                </c:pt>
                <c:pt idx="668">
                  <c:v>0.77288194444444447</c:v>
                </c:pt>
                <c:pt idx="669">
                  <c:v>0.77289351851851851</c:v>
                </c:pt>
                <c:pt idx="670">
                  <c:v>0.77290509259259255</c:v>
                </c:pt>
                <c:pt idx="671">
                  <c:v>0.7729166666666667</c:v>
                </c:pt>
                <c:pt idx="672">
                  <c:v>0.77292824074074085</c:v>
                </c:pt>
                <c:pt idx="673">
                  <c:v>0.77293981481481477</c:v>
                </c:pt>
                <c:pt idx="674">
                  <c:v>0.77295138888888892</c:v>
                </c:pt>
                <c:pt idx="675">
                  <c:v>0.77296296296296296</c:v>
                </c:pt>
                <c:pt idx="676">
                  <c:v>0.772974537037037</c:v>
                </c:pt>
                <c:pt idx="677">
                  <c:v>0.77298611111111104</c:v>
                </c:pt>
                <c:pt idx="678">
                  <c:v>0.77299768518518519</c:v>
                </c:pt>
                <c:pt idx="679">
                  <c:v>0.77300925925925934</c:v>
                </c:pt>
                <c:pt idx="680">
                  <c:v>0.77302083333333327</c:v>
                </c:pt>
                <c:pt idx="681">
                  <c:v>0.77303240740740742</c:v>
                </c:pt>
                <c:pt idx="682">
                  <c:v>0.77304398148148146</c:v>
                </c:pt>
                <c:pt idx="683">
                  <c:v>0.77305555555555561</c:v>
                </c:pt>
                <c:pt idx="684">
                  <c:v>0.77306712962962953</c:v>
                </c:pt>
                <c:pt idx="685">
                  <c:v>0.77307870370370368</c:v>
                </c:pt>
                <c:pt idx="686">
                  <c:v>0.77309027777777783</c:v>
                </c:pt>
                <c:pt idx="687">
                  <c:v>0.77310185185185187</c:v>
                </c:pt>
                <c:pt idx="688">
                  <c:v>0.77311342592592591</c:v>
                </c:pt>
                <c:pt idx="689">
                  <c:v>0.77312499999999995</c:v>
                </c:pt>
                <c:pt idx="690">
                  <c:v>0.7731365740740741</c:v>
                </c:pt>
                <c:pt idx="691">
                  <c:v>0.77314814814814825</c:v>
                </c:pt>
                <c:pt idx="692">
                  <c:v>0.77315972222222218</c:v>
                </c:pt>
                <c:pt idx="693">
                  <c:v>0.77317129629629633</c:v>
                </c:pt>
                <c:pt idx="694">
                  <c:v>0.77318287037037037</c:v>
                </c:pt>
                <c:pt idx="695">
                  <c:v>0.77319444444444441</c:v>
                </c:pt>
                <c:pt idx="696">
                  <c:v>0.77320601851851845</c:v>
                </c:pt>
                <c:pt idx="697">
                  <c:v>0.7732175925925926</c:v>
                </c:pt>
                <c:pt idx="698">
                  <c:v>0.77322916666666675</c:v>
                </c:pt>
                <c:pt idx="699">
                  <c:v>0.77324074074074067</c:v>
                </c:pt>
                <c:pt idx="700">
                  <c:v>0.77325231481481482</c:v>
                </c:pt>
                <c:pt idx="701">
                  <c:v>0.77326388888888886</c:v>
                </c:pt>
                <c:pt idx="702">
                  <c:v>0.77327546296296301</c:v>
                </c:pt>
                <c:pt idx="703">
                  <c:v>0.77328703703703694</c:v>
                </c:pt>
                <c:pt idx="704">
                  <c:v>0.77329861111111109</c:v>
                </c:pt>
                <c:pt idx="705">
                  <c:v>0.77331018518518524</c:v>
                </c:pt>
                <c:pt idx="706">
                  <c:v>0.77332175925925928</c:v>
                </c:pt>
                <c:pt idx="707">
                  <c:v>0.77333333333333332</c:v>
                </c:pt>
                <c:pt idx="708">
                  <c:v>0.77334490740740736</c:v>
                </c:pt>
                <c:pt idx="709">
                  <c:v>0.77335648148148151</c:v>
                </c:pt>
                <c:pt idx="710">
                  <c:v>0.77336805555555566</c:v>
                </c:pt>
                <c:pt idx="711">
                  <c:v>0.77337962962962958</c:v>
                </c:pt>
                <c:pt idx="712">
                  <c:v>0.77339120370370373</c:v>
                </c:pt>
                <c:pt idx="713">
                  <c:v>0.77340277777777777</c:v>
                </c:pt>
                <c:pt idx="714">
                  <c:v>0.77341435185185192</c:v>
                </c:pt>
                <c:pt idx="715">
                  <c:v>0.77342592592592585</c:v>
                </c:pt>
                <c:pt idx="716">
                  <c:v>0.7734375</c:v>
                </c:pt>
                <c:pt idx="717">
                  <c:v>0.77344907407407415</c:v>
                </c:pt>
                <c:pt idx="718">
                  <c:v>0.77346064814814808</c:v>
                </c:pt>
                <c:pt idx="719">
                  <c:v>0.77347222222222223</c:v>
                </c:pt>
                <c:pt idx="720">
                  <c:v>0.77348379629629627</c:v>
                </c:pt>
                <c:pt idx="721">
                  <c:v>0.77349537037037042</c:v>
                </c:pt>
                <c:pt idx="722">
                  <c:v>0.77350694444444434</c:v>
                </c:pt>
                <c:pt idx="723">
                  <c:v>0.77351851851851849</c:v>
                </c:pt>
                <c:pt idx="724">
                  <c:v>0.77353009259259264</c:v>
                </c:pt>
                <c:pt idx="725">
                  <c:v>0.77354166666666668</c:v>
                </c:pt>
                <c:pt idx="726">
                  <c:v>0.77355324074074072</c:v>
                </c:pt>
                <c:pt idx="727">
                  <c:v>0.77356481481481476</c:v>
                </c:pt>
                <c:pt idx="728">
                  <c:v>0.77357638888888891</c:v>
                </c:pt>
                <c:pt idx="729">
                  <c:v>0.77358796296296306</c:v>
                </c:pt>
                <c:pt idx="730">
                  <c:v>0.77359953703703699</c:v>
                </c:pt>
                <c:pt idx="731">
                  <c:v>0.77361111111111114</c:v>
                </c:pt>
                <c:pt idx="732">
                  <c:v>0.77362268518518518</c:v>
                </c:pt>
                <c:pt idx="733">
                  <c:v>0.77363425925925933</c:v>
                </c:pt>
                <c:pt idx="734">
                  <c:v>0.77364583333333325</c:v>
                </c:pt>
                <c:pt idx="735">
                  <c:v>0.7736574074074074</c:v>
                </c:pt>
                <c:pt idx="736">
                  <c:v>0.77366898148148155</c:v>
                </c:pt>
                <c:pt idx="737">
                  <c:v>0.77368055555555559</c:v>
                </c:pt>
                <c:pt idx="738">
                  <c:v>0.77369212962962963</c:v>
                </c:pt>
                <c:pt idx="739">
                  <c:v>0.77370370370370367</c:v>
                </c:pt>
                <c:pt idx="740">
                  <c:v>0.77371527777777782</c:v>
                </c:pt>
                <c:pt idx="741">
                  <c:v>0.77372685185185175</c:v>
                </c:pt>
                <c:pt idx="742">
                  <c:v>0.7737384259259259</c:v>
                </c:pt>
                <c:pt idx="743">
                  <c:v>0.77375000000000005</c:v>
                </c:pt>
                <c:pt idx="744">
                  <c:v>0.77376157407407409</c:v>
                </c:pt>
                <c:pt idx="745">
                  <c:v>0.77377314814814813</c:v>
                </c:pt>
                <c:pt idx="746">
                  <c:v>0.77378472222222217</c:v>
                </c:pt>
                <c:pt idx="747">
                  <c:v>0.77379629629629632</c:v>
                </c:pt>
                <c:pt idx="748">
                  <c:v>0.77380787037037047</c:v>
                </c:pt>
                <c:pt idx="749">
                  <c:v>0.77381944444444439</c:v>
                </c:pt>
                <c:pt idx="750">
                  <c:v>0.77383101851851854</c:v>
                </c:pt>
                <c:pt idx="751">
                  <c:v>0.77384259259259258</c:v>
                </c:pt>
                <c:pt idx="752">
                  <c:v>0.77385416666666673</c:v>
                </c:pt>
                <c:pt idx="753">
                  <c:v>0.77386574074074066</c:v>
                </c:pt>
                <c:pt idx="754">
                  <c:v>0.77387731481481481</c:v>
                </c:pt>
                <c:pt idx="755">
                  <c:v>0.77388888888888896</c:v>
                </c:pt>
                <c:pt idx="756">
                  <c:v>0.773900462962963</c:v>
                </c:pt>
                <c:pt idx="757">
                  <c:v>0.77391203703703704</c:v>
                </c:pt>
                <c:pt idx="758">
                  <c:v>0.77392361111111108</c:v>
                </c:pt>
                <c:pt idx="759">
                  <c:v>0.77393518518518523</c:v>
                </c:pt>
                <c:pt idx="760">
                  <c:v>0.77394675925925915</c:v>
                </c:pt>
                <c:pt idx="761">
                  <c:v>0.7739583333333333</c:v>
                </c:pt>
                <c:pt idx="762">
                  <c:v>0.77396990740740745</c:v>
                </c:pt>
                <c:pt idx="763">
                  <c:v>0.77398148148148149</c:v>
                </c:pt>
                <c:pt idx="764">
                  <c:v>0.77399305555555553</c:v>
                </c:pt>
                <c:pt idx="765">
                  <c:v>0.77400462962962957</c:v>
                </c:pt>
                <c:pt idx="766">
                  <c:v>0.77401620370370372</c:v>
                </c:pt>
                <c:pt idx="767">
                  <c:v>0.77402777777777787</c:v>
                </c:pt>
                <c:pt idx="768">
                  <c:v>0.7740393518518518</c:v>
                </c:pt>
                <c:pt idx="769">
                  <c:v>0.77405092592592595</c:v>
                </c:pt>
                <c:pt idx="770">
                  <c:v>0.77406249999999999</c:v>
                </c:pt>
                <c:pt idx="771">
                  <c:v>0.77407407407407414</c:v>
                </c:pt>
                <c:pt idx="772">
                  <c:v>0.77408564814814806</c:v>
                </c:pt>
                <c:pt idx="773">
                  <c:v>0.77409722222222221</c:v>
                </c:pt>
                <c:pt idx="774">
                  <c:v>0.77410879629629636</c:v>
                </c:pt>
                <c:pt idx="775">
                  <c:v>0.7741203703703704</c:v>
                </c:pt>
                <c:pt idx="776">
                  <c:v>0.77413194444444444</c:v>
                </c:pt>
                <c:pt idx="777">
                  <c:v>0.77414351851851848</c:v>
                </c:pt>
                <c:pt idx="778">
                  <c:v>0.77415509259259263</c:v>
                </c:pt>
                <c:pt idx="779">
                  <c:v>0.77416666666666656</c:v>
                </c:pt>
                <c:pt idx="780">
                  <c:v>0.77417824074074071</c:v>
                </c:pt>
                <c:pt idx="781">
                  <c:v>0.77418981481481486</c:v>
                </c:pt>
                <c:pt idx="782">
                  <c:v>0.7742013888888889</c:v>
                </c:pt>
                <c:pt idx="783">
                  <c:v>0.77421296296296294</c:v>
                </c:pt>
                <c:pt idx="784">
                  <c:v>0.77422453703703698</c:v>
                </c:pt>
                <c:pt idx="785">
                  <c:v>0.77423611111111112</c:v>
                </c:pt>
                <c:pt idx="786">
                  <c:v>0.77424768518518527</c:v>
                </c:pt>
                <c:pt idx="787">
                  <c:v>0.7742592592592592</c:v>
                </c:pt>
                <c:pt idx="788">
                  <c:v>0.77427083333333335</c:v>
                </c:pt>
                <c:pt idx="789">
                  <c:v>0.77428240740740739</c:v>
                </c:pt>
                <c:pt idx="790">
                  <c:v>0.77429398148148154</c:v>
                </c:pt>
                <c:pt idx="791">
                  <c:v>0.77430555555555547</c:v>
                </c:pt>
                <c:pt idx="792">
                  <c:v>0.77431712962962962</c:v>
                </c:pt>
                <c:pt idx="793">
                  <c:v>0.77432870370370377</c:v>
                </c:pt>
                <c:pt idx="794">
                  <c:v>0.77434027777777781</c:v>
                </c:pt>
                <c:pt idx="795">
                  <c:v>0.77435185185185185</c:v>
                </c:pt>
                <c:pt idx="796">
                  <c:v>0.77436342592592589</c:v>
                </c:pt>
                <c:pt idx="797">
                  <c:v>0.77437500000000004</c:v>
                </c:pt>
                <c:pt idx="798">
                  <c:v>0.77438657407407396</c:v>
                </c:pt>
                <c:pt idx="799">
                  <c:v>0.77439814814814811</c:v>
                </c:pt>
                <c:pt idx="800">
                  <c:v>0.77440972222222226</c:v>
                </c:pt>
                <c:pt idx="801">
                  <c:v>0.7744212962962963</c:v>
                </c:pt>
                <c:pt idx="802">
                  <c:v>0.77443287037037034</c:v>
                </c:pt>
                <c:pt idx="803">
                  <c:v>0.77444444444444438</c:v>
                </c:pt>
                <c:pt idx="804">
                  <c:v>0.77445601851851853</c:v>
                </c:pt>
                <c:pt idx="805">
                  <c:v>0.77446759259259268</c:v>
                </c:pt>
                <c:pt idx="806">
                  <c:v>0.77447916666666661</c:v>
                </c:pt>
                <c:pt idx="807">
                  <c:v>0.77449074074074076</c:v>
                </c:pt>
                <c:pt idx="808">
                  <c:v>0.7745023148148148</c:v>
                </c:pt>
                <c:pt idx="809">
                  <c:v>0.77451388888888895</c:v>
                </c:pt>
                <c:pt idx="810">
                  <c:v>0.77452546296296287</c:v>
                </c:pt>
                <c:pt idx="811">
                  <c:v>0.77453703703703702</c:v>
                </c:pt>
                <c:pt idx="812">
                  <c:v>0.77454861111111117</c:v>
                </c:pt>
                <c:pt idx="813">
                  <c:v>0.77456018518518521</c:v>
                </c:pt>
                <c:pt idx="814">
                  <c:v>0.77457175925925925</c:v>
                </c:pt>
                <c:pt idx="815">
                  <c:v>0.77458333333333329</c:v>
                </c:pt>
                <c:pt idx="816">
                  <c:v>0.77459490740740744</c:v>
                </c:pt>
                <c:pt idx="817">
                  <c:v>0.77460648148148137</c:v>
                </c:pt>
                <c:pt idx="818">
                  <c:v>0.77461805555555552</c:v>
                </c:pt>
                <c:pt idx="819">
                  <c:v>0.77462962962962967</c:v>
                </c:pt>
                <c:pt idx="820">
                  <c:v>0.77464120370370371</c:v>
                </c:pt>
                <c:pt idx="821">
                  <c:v>0.77465277777777775</c:v>
                </c:pt>
                <c:pt idx="822">
                  <c:v>0.77466435185185178</c:v>
                </c:pt>
                <c:pt idx="823">
                  <c:v>0.77467592592592593</c:v>
                </c:pt>
                <c:pt idx="824">
                  <c:v>0.77468750000000008</c:v>
                </c:pt>
                <c:pt idx="825">
                  <c:v>0.77469907407407401</c:v>
                </c:pt>
                <c:pt idx="826">
                  <c:v>0.77471064814814816</c:v>
                </c:pt>
                <c:pt idx="827">
                  <c:v>0.7747222222222222</c:v>
                </c:pt>
                <c:pt idx="828">
                  <c:v>0.77473379629629635</c:v>
                </c:pt>
                <c:pt idx="829">
                  <c:v>0.77474537037037028</c:v>
                </c:pt>
                <c:pt idx="830">
                  <c:v>0.77475694444444443</c:v>
                </c:pt>
                <c:pt idx="831">
                  <c:v>0.77476851851851858</c:v>
                </c:pt>
                <c:pt idx="832">
                  <c:v>0.77478009259259262</c:v>
                </c:pt>
                <c:pt idx="833">
                  <c:v>0.77479166666666666</c:v>
                </c:pt>
                <c:pt idx="834">
                  <c:v>0.7748032407407407</c:v>
                </c:pt>
                <c:pt idx="835">
                  <c:v>0.77481481481481485</c:v>
                </c:pt>
                <c:pt idx="836">
                  <c:v>0.77482638888888899</c:v>
                </c:pt>
                <c:pt idx="837">
                  <c:v>0.77483796296296292</c:v>
                </c:pt>
                <c:pt idx="838">
                  <c:v>0.77484953703703707</c:v>
                </c:pt>
                <c:pt idx="839">
                  <c:v>0.77486111111111111</c:v>
                </c:pt>
                <c:pt idx="840">
                  <c:v>0.77487268518518526</c:v>
                </c:pt>
                <c:pt idx="841">
                  <c:v>0.77488425925925919</c:v>
                </c:pt>
                <c:pt idx="842">
                  <c:v>0.77489583333333334</c:v>
                </c:pt>
                <c:pt idx="843">
                  <c:v>0.77490740740740749</c:v>
                </c:pt>
                <c:pt idx="844">
                  <c:v>0.77491898148148142</c:v>
                </c:pt>
                <c:pt idx="845">
                  <c:v>0.77493055555555557</c:v>
                </c:pt>
                <c:pt idx="846">
                  <c:v>0.77494212962962961</c:v>
                </c:pt>
                <c:pt idx="847">
                  <c:v>0.77495370370370376</c:v>
                </c:pt>
                <c:pt idx="848">
                  <c:v>0.77496527777777768</c:v>
                </c:pt>
                <c:pt idx="849">
                  <c:v>0.77497685185185183</c:v>
                </c:pt>
                <c:pt idx="850">
                  <c:v>0.77498842592592598</c:v>
                </c:pt>
                <c:pt idx="851">
                  <c:v>0.77500000000000002</c:v>
                </c:pt>
                <c:pt idx="852">
                  <c:v>0.77501157407407406</c:v>
                </c:pt>
                <c:pt idx="853">
                  <c:v>0.7750231481481481</c:v>
                </c:pt>
                <c:pt idx="854">
                  <c:v>0.77503472222222225</c:v>
                </c:pt>
                <c:pt idx="855">
                  <c:v>0.7750462962962964</c:v>
                </c:pt>
                <c:pt idx="856">
                  <c:v>0.77505787037037033</c:v>
                </c:pt>
                <c:pt idx="857">
                  <c:v>0.77506944444444448</c:v>
                </c:pt>
                <c:pt idx="858">
                  <c:v>0.77508101851851852</c:v>
                </c:pt>
                <c:pt idx="859">
                  <c:v>0.77509259259259267</c:v>
                </c:pt>
                <c:pt idx="860">
                  <c:v>0.77510416666666659</c:v>
                </c:pt>
                <c:pt idx="861">
                  <c:v>0.77511574074074074</c:v>
                </c:pt>
                <c:pt idx="862">
                  <c:v>0.77512731481481489</c:v>
                </c:pt>
                <c:pt idx="863">
                  <c:v>0.77513888888888882</c:v>
                </c:pt>
                <c:pt idx="864">
                  <c:v>0.77515046296296297</c:v>
                </c:pt>
                <c:pt idx="865">
                  <c:v>0.77516203703703701</c:v>
                </c:pt>
                <c:pt idx="866">
                  <c:v>0.77517361111111116</c:v>
                </c:pt>
                <c:pt idx="867">
                  <c:v>0.77518518518518509</c:v>
                </c:pt>
                <c:pt idx="868">
                  <c:v>0.77519675925925924</c:v>
                </c:pt>
                <c:pt idx="869">
                  <c:v>0.77520833333333339</c:v>
                </c:pt>
                <c:pt idx="870">
                  <c:v>0.77521990740740743</c:v>
                </c:pt>
                <c:pt idx="871">
                  <c:v>0.77523148148148147</c:v>
                </c:pt>
                <c:pt idx="872">
                  <c:v>0.7752430555555555</c:v>
                </c:pt>
                <c:pt idx="873">
                  <c:v>0.77525462962962965</c:v>
                </c:pt>
                <c:pt idx="874">
                  <c:v>0.7752662037037038</c:v>
                </c:pt>
                <c:pt idx="875">
                  <c:v>0.77527777777777773</c:v>
                </c:pt>
                <c:pt idx="876">
                  <c:v>0.77528935185185188</c:v>
                </c:pt>
                <c:pt idx="877">
                  <c:v>0.77530092592592592</c:v>
                </c:pt>
                <c:pt idx="878">
                  <c:v>0.77531250000000007</c:v>
                </c:pt>
                <c:pt idx="879">
                  <c:v>0.775324074074074</c:v>
                </c:pt>
                <c:pt idx="880">
                  <c:v>0.77533564814814815</c:v>
                </c:pt>
                <c:pt idx="881">
                  <c:v>0.7753472222222223</c:v>
                </c:pt>
                <c:pt idx="882">
                  <c:v>0.77535879629629623</c:v>
                </c:pt>
                <c:pt idx="883">
                  <c:v>0.77537037037037038</c:v>
                </c:pt>
                <c:pt idx="884">
                  <c:v>0.77538194444444442</c:v>
                </c:pt>
                <c:pt idx="885">
                  <c:v>0.77539351851851857</c:v>
                </c:pt>
                <c:pt idx="886">
                  <c:v>0.77540509259259249</c:v>
                </c:pt>
                <c:pt idx="887">
                  <c:v>0.77541666666666664</c:v>
                </c:pt>
                <c:pt idx="888">
                  <c:v>0.77542824074074079</c:v>
                </c:pt>
                <c:pt idx="889">
                  <c:v>0.77543981481481483</c:v>
                </c:pt>
                <c:pt idx="890">
                  <c:v>0.77545138888888887</c:v>
                </c:pt>
                <c:pt idx="891">
                  <c:v>0.77546296296296291</c:v>
                </c:pt>
                <c:pt idx="892">
                  <c:v>0.77547453703703706</c:v>
                </c:pt>
                <c:pt idx="893">
                  <c:v>0.77548611111111121</c:v>
                </c:pt>
                <c:pt idx="894">
                  <c:v>0.77549768518518514</c:v>
                </c:pt>
                <c:pt idx="895">
                  <c:v>0.77550925925925929</c:v>
                </c:pt>
                <c:pt idx="896">
                  <c:v>0.77552083333333333</c:v>
                </c:pt>
                <c:pt idx="897">
                  <c:v>0.77553240740740748</c:v>
                </c:pt>
                <c:pt idx="898">
                  <c:v>0.7755439814814814</c:v>
                </c:pt>
                <c:pt idx="899">
                  <c:v>0.77555555555555555</c:v>
                </c:pt>
                <c:pt idx="900">
                  <c:v>0.7755671296296297</c:v>
                </c:pt>
                <c:pt idx="901">
                  <c:v>0.77557870370370363</c:v>
                </c:pt>
                <c:pt idx="902">
                  <c:v>0.77559027777777778</c:v>
                </c:pt>
                <c:pt idx="903">
                  <c:v>0.77560185185185182</c:v>
                </c:pt>
                <c:pt idx="904">
                  <c:v>0.77561342592592597</c:v>
                </c:pt>
                <c:pt idx="905">
                  <c:v>0.7756249999999999</c:v>
                </c:pt>
                <c:pt idx="906">
                  <c:v>0.77563657407407405</c:v>
                </c:pt>
                <c:pt idx="907">
                  <c:v>0.7756481481481482</c:v>
                </c:pt>
                <c:pt idx="908">
                  <c:v>0.77565972222222224</c:v>
                </c:pt>
                <c:pt idx="909">
                  <c:v>0.77567129629629628</c:v>
                </c:pt>
                <c:pt idx="910">
                  <c:v>0.77568287037037031</c:v>
                </c:pt>
                <c:pt idx="911">
                  <c:v>0.77569444444444446</c:v>
                </c:pt>
                <c:pt idx="912">
                  <c:v>0.77570601851851861</c:v>
                </c:pt>
                <c:pt idx="913">
                  <c:v>0.77571759259259254</c:v>
                </c:pt>
                <c:pt idx="914">
                  <c:v>0.77572916666666669</c:v>
                </c:pt>
                <c:pt idx="915">
                  <c:v>0.77574074074074073</c:v>
                </c:pt>
                <c:pt idx="916">
                  <c:v>0.77575231481481488</c:v>
                </c:pt>
                <c:pt idx="917">
                  <c:v>0.77576388888888881</c:v>
                </c:pt>
                <c:pt idx="918">
                  <c:v>0.77577546296296296</c:v>
                </c:pt>
                <c:pt idx="919">
                  <c:v>0.77578703703703711</c:v>
                </c:pt>
                <c:pt idx="920">
                  <c:v>0.77579861111111104</c:v>
                </c:pt>
                <c:pt idx="921">
                  <c:v>0.77581018518518519</c:v>
                </c:pt>
                <c:pt idx="922">
                  <c:v>0.77582175925925922</c:v>
                </c:pt>
                <c:pt idx="923">
                  <c:v>0.77583333333333337</c:v>
                </c:pt>
                <c:pt idx="924">
                  <c:v>0.7758449074074073</c:v>
                </c:pt>
                <c:pt idx="925">
                  <c:v>0.77585648148148145</c:v>
                </c:pt>
                <c:pt idx="926">
                  <c:v>0.7758680555555556</c:v>
                </c:pt>
                <c:pt idx="927">
                  <c:v>0.77587962962962964</c:v>
                </c:pt>
                <c:pt idx="928">
                  <c:v>0.77589120370370368</c:v>
                </c:pt>
                <c:pt idx="929">
                  <c:v>0.77590277777777772</c:v>
                </c:pt>
                <c:pt idx="930">
                  <c:v>0.77591435185185187</c:v>
                </c:pt>
                <c:pt idx="931">
                  <c:v>0.77592592592592602</c:v>
                </c:pt>
                <c:pt idx="932">
                  <c:v>0.77593749999999995</c:v>
                </c:pt>
                <c:pt idx="933">
                  <c:v>0.7759490740740741</c:v>
                </c:pt>
                <c:pt idx="934">
                  <c:v>0.77596064814814814</c:v>
                </c:pt>
                <c:pt idx="935">
                  <c:v>0.77597222222222229</c:v>
                </c:pt>
                <c:pt idx="936">
                  <c:v>0.77598379629629621</c:v>
                </c:pt>
                <c:pt idx="937">
                  <c:v>0.77599537037037036</c:v>
                </c:pt>
                <c:pt idx="938">
                  <c:v>0.77600694444444451</c:v>
                </c:pt>
                <c:pt idx="939">
                  <c:v>0.77601851851851855</c:v>
                </c:pt>
                <c:pt idx="940">
                  <c:v>0.77603009259259259</c:v>
                </c:pt>
                <c:pt idx="941">
                  <c:v>0.77604166666666663</c:v>
                </c:pt>
                <c:pt idx="942">
                  <c:v>0.77605324074074078</c:v>
                </c:pt>
                <c:pt idx="943">
                  <c:v>0.77606481481481471</c:v>
                </c:pt>
                <c:pt idx="944">
                  <c:v>0.77607638888888886</c:v>
                </c:pt>
                <c:pt idx="945">
                  <c:v>0.77608796296296301</c:v>
                </c:pt>
                <c:pt idx="946">
                  <c:v>0.77609953703703705</c:v>
                </c:pt>
                <c:pt idx="947">
                  <c:v>0.77611111111111108</c:v>
                </c:pt>
                <c:pt idx="948">
                  <c:v>0.77612268518518512</c:v>
                </c:pt>
                <c:pt idx="949">
                  <c:v>0.77613425925925927</c:v>
                </c:pt>
                <c:pt idx="950">
                  <c:v>0.77614583333333342</c:v>
                </c:pt>
                <c:pt idx="951">
                  <c:v>0.77615740740740735</c:v>
                </c:pt>
                <c:pt idx="952">
                  <c:v>0.7761689814814815</c:v>
                </c:pt>
                <c:pt idx="953">
                  <c:v>0.77618055555555554</c:v>
                </c:pt>
                <c:pt idx="954">
                  <c:v>0.77619212962962969</c:v>
                </c:pt>
                <c:pt idx="955">
                  <c:v>0.77620370370370362</c:v>
                </c:pt>
                <c:pt idx="956">
                  <c:v>0.77621527777777777</c:v>
                </c:pt>
                <c:pt idx="957">
                  <c:v>0.77622685185185192</c:v>
                </c:pt>
                <c:pt idx="958">
                  <c:v>0.77623842592592596</c:v>
                </c:pt>
                <c:pt idx="959">
                  <c:v>0.77625</c:v>
                </c:pt>
                <c:pt idx="960">
                  <c:v>0.77626157407407403</c:v>
                </c:pt>
                <c:pt idx="961">
                  <c:v>0.77627314814814818</c:v>
                </c:pt>
                <c:pt idx="962">
                  <c:v>0.77628472222222233</c:v>
                </c:pt>
                <c:pt idx="963">
                  <c:v>0.77629629629629626</c:v>
                </c:pt>
                <c:pt idx="964">
                  <c:v>0.77630787037037041</c:v>
                </c:pt>
                <c:pt idx="965">
                  <c:v>0.77631944444444445</c:v>
                </c:pt>
                <c:pt idx="966">
                  <c:v>0.77633101851851849</c:v>
                </c:pt>
                <c:pt idx="967">
                  <c:v>0.77634259259259253</c:v>
                </c:pt>
                <c:pt idx="968">
                  <c:v>0.77635416666666668</c:v>
                </c:pt>
                <c:pt idx="969">
                  <c:v>0.77636574074074083</c:v>
                </c:pt>
                <c:pt idx="970">
                  <c:v>0.77637731481481476</c:v>
                </c:pt>
                <c:pt idx="971">
                  <c:v>0.77638888888888891</c:v>
                </c:pt>
                <c:pt idx="972">
                  <c:v>0.77640046296296295</c:v>
                </c:pt>
                <c:pt idx="973">
                  <c:v>0.77641203703703709</c:v>
                </c:pt>
                <c:pt idx="974">
                  <c:v>0.77642361111111102</c:v>
                </c:pt>
                <c:pt idx="975">
                  <c:v>0.77643518518518517</c:v>
                </c:pt>
                <c:pt idx="976">
                  <c:v>0.77644675925925932</c:v>
                </c:pt>
                <c:pt idx="977">
                  <c:v>0.77645833333333336</c:v>
                </c:pt>
                <c:pt idx="978">
                  <c:v>0.7764699074074074</c:v>
                </c:pt>
                <c:pt idx="979">
                  <c:v>0.77648148148148144</c:v>
                </c:pt>
                <c:pt idx="980">
                  <c:v>0.77649305555555559</c:v>
                </c:pt>
                <c:pt idx="981">
                  <c:v>0.77650462962962974</c:v>
                </c:pt>
                <c:pt idx="982">
                  <c:v>0.77651620370370367</c:v>
                </c:pt>
                <c:pt idx="983">
                  <c:v>0.77652777777777782</c:v>
                </c:pt>
                <c:pt idx="984">
                  <c:v>0.77653935185185186</c:v>
                </c:pt>
                <c:pt idx="985">
                  <c:v>0.77655092592592589</c:v>
                </c:pt>
                <c:pt idx="986">
                  <c:v>0.77656249999999993</c:v>
                </c:pt>
                <c:pt idx="987">
                  <c:v>0.77657407407407408</c:v>
                </c:pt>
                <c:pt idx="988">
                  <c:v>0.77658564814814823</c:v>
                </c:pt>
                <c:pt idx="989">
                  <c:v>0.77659722222222216</c:v>
                </c:pt>
                <c:pt idx="990">
                  <c:v>0.77660879629629631</c:v>
                </c:pt>
                <c:pt idx="991">
                  <c:v>0.77662037037037035</c:v>
                </c:pt>
                <c:pt idx="992">
                  <c:v>0.7766319444444445</c:v>
                </c:pt>
                <c:pt idx="993">
                  <c:v>0.77664351851851843</c:v>
                </c:pt>
                <c:pt idx="994">
                  <c:v>0.77665509259259258</c:v>
                </c:pt>
                <c:pt idx="995">
                  <c:v>0.77666666666666673</c:v>
                </c:pt>
                <c:pt idx="996">
                  <c:v>0.77667824074074077</c:v>
                </c:pt>
                <c:pt idx="997">
                  <c:v>0.77668981481481481</c:v>
                </c:pt>
                <c:pt idx="998">
                  <c:v>0.77670138888888884</c:v>
                </c:pt>
                <c:pt idx="999">
                  <c:v>0.77671296296296299</c:v>
                </c:pt>
                <c:pt idx="1000">
                  <c:v>0.77672453703703714</c:v>
                </c:pt>
                <c:pt idx="1001">
                  <c:v>0.77673611111111107</c:v>
                </c:pt>
                <c:pt idx="1002">
                  <c:v>0.77674768518518522</c:v>
                </c:pt>
                <c:pt idx="1003">
                  <c:v>0.77675925925925926</c:v>
                </c:pt>
                <c:pt idx="1004">
                  <c:v>0.7767708333333333</c:v>
                </c:pt>
                <c:pt idx="1005">
                  <c:v>0.77678240740740734</c:v>
                </c:pt>
                <c:pt idx="1006">
                  <c:v>0.77679398148148149</c:v>
                </c:pt>
                <c:pt idx="1007">
                  <c:v>0.77680555555555564</c:v>
                </c:pt>
                <c:pt idx="1008">
                  <c:v>0.77681712962962957</c:v>
                </c:pt>
                <c:pt idx="1009">
                  <c:v>0.77682870370370372</c:v>
                </c:pt>
                <c:pt idx="1010">
                  <c:v>0.77684027777777775</c:v>
                </c:pt>
                <c:pt idx="1011">
                  <c:v>0.7768518518518519</c:v>
                </c:pt>
                <c:pt idx="1012">
                  <c:v>0.77686342592592583</c:v>
                </c:pt>
                <c:pt idx="1013">
                  <c:v>0.77687499999999998</c:v>
                </c:pt>
                <c:pt idx="1014">
                  <c:v>0.77688657407407413</c:v>
                </c:pt>
                <c:pt idx="1015">
                  <c:v>0.77689814814814817</c:v>
                </c:pt>
                <c:pt idx="1016">
                  <c:v>0.77690972222222221</c:v>
                </c:pt>
                <c:pt idx="1017">
                  <c:v>0.77692129629629625</c:v>
                </c:pt>
                <c:pt idx="1018">
                  <c:v>0.7769328703703704</c:v>
                </c:pt>
                <c:pt idx="1019">
                  <c:v>0.77694444444444455</c:v>
                </c:pt>
                <c:pt idx="1020">
                  <c:v>0.77695601851851848</c:v>
                </c:pt>
                <c:pt idx="1021">
                  <c:v>0.77696759259259263</c:v>
                </c:pt>
                <c:pt idx="1022">
                  <c:v>0.77697916666666667</c:v>
                </c:pt>
                <c:pt idx="1023">
                  <c:v>0.7769907407407407</c:v>
                </c:pt>
                <c:pt idx="1024">
                  <c:v>0.77700231481481474</c:v>
                </c:pt>
                <c:pt idx="1025">
                  <c:v>0.77701388888888889</c:v>
                </c:pt>
                <c:pt idx="1026">
                  <c:v>0.77702546296296304</c:v>
                </c:pt>
                <c:pt idx="1027">
                  <c:v>0.77703703703703697</c:v>
                </c:pt>
              </c:numCache>
            </c:numRef>
          </c:xVal>
          <c:yVal>
            <c:numRef>
              <c:f>'[68020 24in with enclosure TP 1 and 2_181919_BG_AH.xls]Sheet1'!$J$158:$J$1185</c:f>
              <c:numCache>
                <c:formatCode>General</c:formatCode>
                <c:ptCount val="1028"/>
                <c:pt idx="0">
                  <c:v>122.34099999999999</c:v>
                </c:pt>
                <c:pt idx="1">
                  <c:v>122.443</c:v>
                </c:pt>
                <c:pt idx="2">
                  <c:v>122.404</c:v>
                </c:pt>
                <c:pt idx="3">
                  <c:v>122.47199999999999</c:v>
                </c:pt>
                <c:pt idx="4">
                  <c:v>122.539</c:v>
                </c:pt>
                <c:pt idx="5">
                  <c:v>122.65900000000001</c:v>
                </c:pt>
                <c:pt idx="6">
                  <c:v>122.65900000000001</c:v>
                </c:pt>
                <c:pt idx="7">
                  <c:v>122.664</c:v>
                </c:pt>
                <c:pt idx="8">
                  <c:v>122.76900000000001</c:v>
                </c:pt>
                <c:pt idx="9">
                  <c:v>122.754</c:v>
                </c:pt>
                <c:pt idx="10">
                  <c:v>122.791</c:v>
                </c:pt>
                <c:pt idx="11">
                  <c:v>122.788</c:v>
                </c:pt>
                <c:pt idx="12">
                  <c:v>122.78100000000001</c:v>
                </c:pt>
                <c:pt idx="13">
                  <c:v>122.764</c:v>
                </c:pt>
                <c:pt idx="14">
                  <c:v>122.77800000000001</c:v>
                </c:pt>
                <c:pt idx="15">
                  <c:v>122.76300000000001</c:v>
                </c:pt>
                <c:pt idx="16">
                  <c:v>122.789</c:v>
                </c:pt>
                <c:pt idx="17">
                  <c:v>122.863</c:v>
                </c:pt>
                <c:pt idx="18">
                  <c:v>123.041</c:v>
                </c:pt>
                <c:pt idx="19">
                  <c:v>123.128</c:v>
                </c:pt>
                <c:pt idx="20">
                  <c:v>123.34</c:v>
                </c:pt>
                <c:pt idx="21">
                  <c:v>123.752</c:v>
                </c:pt>
                <c:pt idx="22">
                  <c:v>123.943</c:v>
                </c:pt>
                <c:pt idx="23">
                  <c:v>124.13</c:v>
                </c:pt>
                <c:pt idx="24">
                  <c:v>124.41200000000001</c:v>
                </c:pt>
                <c:pt idx="25">
                  <c:v>125.16800000000001</c:v>
                </c:pt>
                <c:pt idx="26">
                  <c:v>125.753</c:v>
                </c:pt>
                <c:pt idx="27">
                  <c:v>126.38800000000001</c:v>
                </c:pt>
                <c:pt idx="28">
                  <c:v>128.99299999999999</c:v>
                </c:pt>
                <c:pt idx="29">
                  <c:v>131.21700000000001</c:v>
                </c:pt>
                <c:pt idx="30">
                  <c:v>133.816</c:v>
                </c:pt>
                <c:pt idx="31">
                  <c:v>136.48599999999999</c:v>
                </c:pt>
                <c:pt idx="32">
                  <c:v>141.92699999999999</c:v>
                </c:pt>
                <c:pt idx="33">
                  <c:v>144.53899999999999</c:v>
                </c:pt>
                <c:pt idx="34">
                  <c:v>147.26</c:v>
                </c:pt>
                <c:pt idx="35">
                  <c:v>152.84100000000001</c:v>
                </c:pt>
                <c:pt idx="36">
                  <c:v>155.75700000000001</c:v>
                </c:pt>
                <c:pt idx="37">
                  <c:v>158.76400000000001</c:v>
                </c:pt>
                <c:pt idx="38">
                  <c:v>165.46299999999999</c:v>
                </c:pt>
                <c:pt idx="39">
                  <c:v>168.66200000000001</c:v>
                </c:pt>
                <c:pt idx="40">
                  <c:v>171.946</c:v>
                </c:pt>
                <c:pt idx="41">
                  <c:v>175.167</c:v>
                </c:pt>
                <c:pt idx="42">
                  <c:v>180.97800000000001</c:v>
                </c:pt>
                <c:pt idx="43">
                  <c:v>183.803</c:v>
                </c:pt>
                <c:pt idx="44">
                  <c:v>186.74</c:v>
                </c:pt>
                <c:pt idx="45">
                  <c:v>192.834</c:v>
                </c:pt>
                <c:pt idx="46">
                  <c:v>195.679</c:v>
                </c:pt>
                <c:pt idx="47">
                  <c:v>198.45599999999999</c:v>
                </c:pt>
                <c:pt idx="48">
                  <c:v>203.97399999999999</c:v>
                </c:pt>
                <c:pt idx="49">
                  <c:v>206.50899999999999</c:v>
                </c:pt>
                <c:pt idx="50">
                  <c:v>209.09</c:v>
                </c:pt>
                <c:pt idx="51">
                  <c:v>211.39</c:v>
                </c:pt>
                <c:pt idx="52">
                  <c:v>216.04400000000001</c:v>
                </c:pt>
                <c:pt idx="53">
                  <c:v>218.333</c:v>
                </c:pt>
                <c:pt idx="54">
                  <c:v>220.52099999999999</c:v>
                </c:pt>
                <c:pt idx="55">
                  <c:v>224.20400000000001</c:v>
                </c:pt>
                <c:pt idx="56">
                  <c:v>226.01499999999999</c:v>
                </c:pt>
                <c:pt idx="57">
                  <c:v>227.804</c:v>
                </c:pt>
                <c:pt idx="58">
                  <c:v>229.52199999999999</c:v>
                </c:pt>
                <c:pt idx="59">
                  <c:v>233.06100000000001</c:v>
                </c:pt>
                <c:pt idx="60">
                  <c:v>234.904</c:v>
                </c:pt>
                <c:pt idx="61">
                  <c:v>236.70099999999999</c:v>
                </c:pt>
                <c:pt idx="62">
                  <c:v>240.43600000000001</c:v>
                </c:pt>
                <c:pt idx="63">
                  <c:v>242.35900000000001</c:v>
                </c:pt>
                <c:pt idx="64">
                  <c:v>244.131</c:v>
                </c:pt>
                <c:pt idx="65">
                  <c:v>247.53200000000001</c:v>
                </c:pt>
                <c:pt idx="66">
                  <c:v>249.30199999999999</c:v>
                </c:pt>
                <c:pt idx="67">
                  <c:v>251.072</c:v>
                </c:pt>
                <c:pt idx="68">
                  <c:v>252.733</c:v>
                </c:pt>
                <c:pt idx="69">
                  <c:v>255.67</c:v>
                </c:pt>
                <c:pt idx="70">
                  <c:v>257.12</c:v>
                </c:pt>
                <c:pt idx="71">
                  <c:v>258.59500000000003</c:v>
                </c:pt>
                <c:pt idx="72">
                  <c:v>262.37200000000001</c:v>
                </c:pt>
                <c:pt idx="73">
                  <c:v>264.54000000000002</c:v>
                </c:pt>
                <c:pt idx="74">
                  <c:v>266.80500000000001</c:v>
                </c:pt>
                <c:pt idx="75">
                  <c:v>269.08999999999997</c:v>
                </c:pt>
                <c:pt idx="76">
                  <c:v>273.50799999999998</c:v>
                </c:pt>
                <c:pt idx="77">
                  <c:v>275.79199999999997</c:v>
                </c:pt>
                <c:pt idx="78">
                  <c:v>278.07299999999998</c:v>
                </c:pt>
                <c:pt idx="79">
                  <c:v>283.50900000000001</c:v>
                </c:pt>
                <c:pt idx="80">
                  <c:v>286.31200000000001</c:v>
                </c:pt>
                <c:pt idx="81">
                  <c:v>288.99900000000002</c:v>
                </c:pt>
                <c:pt idx="82">
                  <c:v>294.14299999999997</c:v>
                </c:pt>
                <c:pt idx="83">
                  <c:v>296.57100000000003</c:v>
                </c:pt>
                <c:pt idx="84">
                  <c:v>298.79899999999998</c:v>
                </c:pt>
                <c:pt idx="85">
                  <c:v>300.82</c:v>
                </c:pt>
                <c:pt idx="86">
                  <c:v>304.60000000000002</c:v>
                </c:pt>
                <c:pt idx="87">
                  <c:v>306.476</c:v>
                </c:pt>
                <c:pt idx="88">
                  <c:v>308.601</c:v>
                </c:pt>
                <c:pt idx="89">
                  <c:v>313.39800000000002</c:v>
                </c:pt>
                <c:pt idx="90">
                  <c:v>315.82799999999997</c:v>
                </c:pt>
                <c:pt idx="91">
                  <c:v>318.31400000000002</c:v>
                </c:pt>
                <c:pt idx="92">
                  <c:v>320.85300000000001</c:v>
                </c:pt>
                <c:pt idx="93">
                  <c:v>327.69799999999998</c:v>
                </c:pt>
                <c:pt idx="94">
                  <c:v>328.89800000000002</c:v>
                </c:pt>
                <c:pt idx="95">
                  <c:v>331.95800000000003</c:v>
                </c:pt>
                <c:pt idx="96">
                  <c:v>337.71300000000002</c:v>
                </c:pt>
                <c:pt idx="97">
                  <c:v>340.32</c:v>
                </c:pt>
                <c:pt idx="98">
                  <c:v>342.91699999999997</c:v>
                </c:pt>
                <c:pt idx="99">
                  <c:v>348.56700000000001</c:v>
                </c:pt>
                <c:pt idx="100">
                  <c:v>351.43799999999999</c:v>
                </c:pt>
                <c:pt idx="101">
                  <c:v>354.536</c:v>
                </c:pt>
                <c:pt idx="102">
                  <c:v>357.77</c:v>
                </c:pt>
                <c:pt idx="103">
                  <c:v>364.16500000000002</c:v>
                </c:pt>
                <c:pt idx="104">
                  <c:v>367.55799999999999</c:v>
                </c:pt>
                <c:pt idx="105">
                  <c:v>370.87</c:v>
                </c:pt>
                <c:pt idx="106">
                  <c:v>377.44</c:v>
                </c:pt>
                <c:pt idx="107">
                  <c:v>380.77100000000002</c:v>
                </c:pt>
                <c:pt idx="108">
                  <c:v>384.30900000000003</c:v>
                </c:pt>
                <c:pt idx="109">
                  <c:v>392.46</c:v>
                </c:pt>
                <c:pt idx="110">
                  <c:v>396.935</c:v>
                </c:pt>
                <c:pt idx="111">
                  <c:v>401.267</c:v>
                </c:pt>
                <c:pt idx="112">
                  <c:v>405.62900000000002</c:v>
                </c:pt>
                <c:pt idx="113">
                  <c:v>414.36500000000001</c:v>
                </c:pt>
                <c:pt idx="114">
                  <c:v>418.60899999999998</c:v>
                </c:pt>
                <c:pt idx="115">
                  <c:v>422.98700000000002</c:v>
                </c:pt>
                <c:pt idx="116">
                  <c:v>431.38099999999997</c:v>
                </c:pt>
                <c:pt idx="117">
                  <c:v>435.673</c:v>
                </c:pt>
                <c:pt idx="118">
                  <c:v>440.62799999999999</c:v>
                </c:pt>
                <c:pt idx="119">
                  <c:v>445.68400000000003</c:v>
                </c:pt>
                <c:pt idx="120">
                  <c:v>456.161</c:v>
                </c:pt>
                <c:pt idx="121">
                  <c:v>460.99</c:v>
                </c:pt>
                <c:pt idx="122">
                  <c:v>465.65300000000002</c:v>
                </c:pt>
                <c:pt idx="123">
                  <c:v>474.19099999999997</c:v>
                </c:pt>
                <c:pt idx="124">
                  <c:v>478.51400000000001</c:v>
                </c:pt>
                <c:pt idx="125">
                  <c:v>482.83699999999999</c:v>
                </c:pt>
                <c:pt idx="126">
                  <c:v>491.48099999999999</c:v>
                </c:pt>
                <c:pt idx="127">
                  <c:v>495.83199999999999</c:v>
                </c:pt>
                <c:pt idx="128">
                  <c:v>500.15699999999998</c:v>
                </c:pt>
                <c:pt idx="129">
                  <c:v>504.48599999999999</c:v>
                </c:pt>
                <c:pt idx="130">
                  <c:v>513.35799999999995</c:v>
                </c:pt>
                <c:pt idx="131">
                  <c:v>517.72900000000004</c:v>
                </c:pt>
                <c:pt idx="132">
                  <c:v>522.38699999999994</c:v>
                </c:pt>
                <c:pt idx="133">
                  <c:v>532.52800000000002</c:v>
                </c:pt>
                <c:pt idx="134">
                  <c:v>537.88</c:v>
                </c:pt>
                <c:pt idx="135">
                  <c:v>543.40499999999997</c:v>
                </c:pt>
                <c:pt idx="136">
                  <c:v>549.26</c:v>
                </c:pt>
                <c:pt idx="137">
                  <c:v>562.00300000000004</c:v>
                </c:pt>
                <c:pt idx="138">
                  <c:v>568.13800000000003</c:v>
                </c:pt>
                <c:pt idx="139">
                  <c:v>574.10799999999995</c:v>
                </c:pt>
                <c:pt idx="140">
                  <c:v>586.52300000000002</c:v>
                </c:pt>
                <c:pt idx="141">
                  <c:v>593.22299999999996</c:v>
                </c:pt>
                <c:pt idx="142">
                  <c:v>600.26700000000005</c:v>
                </c:pt>
                <c:pt idx="143">
                  <c:v>614.21799999999996</c:v>
                </c:pt>
                <c:pt idx="144">
                  <c:v>621.49</c:v>
                </c:pt>
                <c:pt idx="145">
                  <c:v>629.19899999999996</c:v>
                </c:pt>
                <c:pt idx="146">
                  <c:v>636.89200000000005</c:v>
                </c:pt>
                <c:pt idx="147">
                  <c:v>652.72199999999998</c:v>
                </c:pt>
                <c:pt idx="148">
                  <c:v>660.86500000000001</c:v>
                </c:pt>
                <c:pt idx="149">
                  <c:v>669.21400000000006</c:v>
                </c:pt>
                <c:pt idx="150">
                  <c:v>686.23299999999995</c:v>
                </c:pt>
                <c:pt idx="151">
                  <c:v>694.55</c:v>
                </c:pt>
                <c:pt idx="152">
                  <c:v>702.255</c:v>
                </c:pt>
                <c:pt idx="153">
                  <c:v>716.02800000000002</c:v>
                </c:pt>
                <c:pt idx="154">
                  <c:v>721.86800000000005</c:v>
                </c:pt>
                <c:pt idx="155">
                  <c:v>727.37300000000005</c:v>
                </c:pt>
                <c:pt idx="156">
                  <c:v>732.49900000000002</c:v>
                </c:pt>
                <c:pt idx="157">
                  <c:v>741.72799999999995</c:v>
                </c:pt>
                <c:pt idx="158">
                  <c:v>746.154</c:v>
                </c:pt>
                <c:pt idx="159">
                  <c:v>750.399</c:v>
                </c:pt>
                <c:pt idx="160">
                  <c:v>757.70399999999995</c:v>
                </c:pt>
                <c:pt idx="161">
                  <c:v>761.03800000000001</c:v>
                </c:pt>
                <c:pt idx="162">
                  <c:v>764.23599999999999</c:v>
                </c:pt>
                <c:pt idx="163">
                  <c:v>767.24599999999998</c:v>
                </c:pt>
                <c:pt idx="164">
                  <c:v>772.98</c:v>
                </c:pt>
                <c:pt idx="165">
                  <c:v>775.90599999999995</c:v>
                </c:pt>
                <c:pt idx="166">
                  <c:v>778.64099999999996</c:v>
                </c:pt>
                <c:pt idx="167">
                  <c:v>783.601</c:v>
                </c:pt>
                <c:pt idx="168">
                  <c:v>786.13900000000001</c:v>
                </c:pt>
                <c:pt idx="169">
                  <c:v>788.553</c:v>
                </c:pt>
                <c:pt idx="170">
                  <c:v>793.73400000000004</c:v>
                </c:pt>
                <c:pt idx="171">
                  <c:v>796.12599999999998</c:v>
                </c:pt>
                <c:pt idx="172">
                  <c:v>798.70100000000002</c:v>
                </c:pt>
                <c:pt idx="173">
                  <c:v>801.34</c:v>
                </c:pt>
                <c:pt idx="174">
                  <c:v>807.18499999999995</c:v>
                </c:pt>
                <c:pt idx="175">
                  <c:v>810.35599999999999</c:v>
                </c:pt>
                <c:pt idx="176">
                  <c:v>813.65800000000002</c:v>
                </c:pt>
                <c:pt idx="177">
                  <c:v>820.52</c:v>
                </c:pt>
                <c:pt idx="178">
                  <c:v>824.32600000000002</c:v>
                </c:pt>
                <c:pt idx="179">
                  <c:v>828.66899999999998</c:v>
                </c:pt>
                <c:pt idx="180">
                  <c:v>833.33900000000006</c:v>
                </c:pt>
                <c:pt idx="181">
                  <c:v>842.98699999999997</c:v>
                </c:pt>
                <c:pt idx="182">
                  <c:v>847.97900000000004</c:v>
                </c:pt>
                <c:pt idx="183">
                  <c:v>853.197</c:v>
                </c:pt>
                <c:pt idx="184">
                  <c:v>864.15800000000002</c:v>
                </c:pt>
                <c:pt idx="185">
                  <c:v>869.20299999999997</c:v>
                </c:pt>
                <c:pt idx="186">
                  <c:v>873.81799999999998</c:v>
                </c:pt>
                <c:pt idx="187">
                  <c:v>882.21400000000006</c:v>
                </c:pt>
                <c:pt idx="188">
                  <c:v>886.2</c:v>
                </c:pt>
                <c:pt idx="189">
                  <c:v>890.17600000000004</c:v>
                </c:pt>
                <c:pt idx="190">
                  <c:v>894.25199999999995</c:v>
                </c:pt>
                <c:pt idx="191">
                  <c:v>902.56700000000001</c:v>
                </c:pt>
                <c:pt idx="192">
                  <c:v>906.61</c:v>
                </c:pt>
                <c:pt idx="193">
                  <c:v>910.57500000000005</c:v>
                </c:pt>
                <c:pt idx="194">
                  <c:v>918.79499999999996</c:v>
                </c:pt>
                <c:pt idx="195">
                  <c:v>923.41899999999998</c:v>
                </c:pt>
                <c:pt idx="196">
                  <c:v>928.69100000000003</c:v>
                </c:pt>
                <c:pt idx="197">
                  <c:v>939.42600000000004</c:v>
                </c:pt>
                <c:pt idx="198">
                  <c:v>944.32100000000003</c:v>
                </c:pt>
                <c:pt idx="199">
                  <c:v>948.92600000000004</c:v>
                </c:pt>
                <c:pt idx="200">
                  <c:v>953.46900000000005</c:v>
                </c:pt>
                <c:pt idx="201">
                  <c:v>963.21699999999998</c:v>
                </c:pt>
                <c:pt idx="202">
                  <c:v>968.25099999999998</c:v>
                </c:pt>
                <c:pt idx="203">
                  <c:v>973.59</c:v>
                </c:pt>
                <c:pt idx="204">
                  <c:v>984.29200000000003</c:v>
                </c:pt>
                <c:pt idx="205">
                  <c:v>989.23400000000004</c:v>
                </c:pt>
                <c:pt idx="206">
                  <c:v>993.97400000000005</c:v>
                </c:pt>
                <c:pt idx="207">
                  <c:v>998.64700000000005</c:v>
                </c:pt>
                <c:pt idx="208">
                  <c:v>1007.249</c:v>
                </c:pt>
                <c:pt idx="209">
                  <c:v>1011.668</c:v>
                </c:pt>
                <c:pt idx="210">
                  <c:v>1016.179</c:v>
                </c:pt>
                <c:pt idx="211">
                  <c:v>1024.827</c:v>
                </c:pt>
                <c:pt idx="212">
                  <c:v>1028.3910000000001</c:v>
                </c:pt>
                <c:pt idx="213">
                  <c:v>1031.3440000000001</c:v>
                </c:pt>
                <c:pt idx="214">
                  <c:v>1033.4880000000001</c:v>
                </c:pt>
                <c:pt idx="215">
                  <c:v>1036.845</c:v>
                </c:pt>
                <c:pt idx="216">
                  <c:v>1038.2660000000001</c:v>
                </c:pt>
                <c:pt idx="217">
                  <c:v>1039.527</c:v>
                </c:pt>
                <c:pt idx="218">
                  <c:v>1041.886</c:v>
                </c:pt>
                <c:pt idx="219">
                  <c:v>1043.0409999999999</c:v>
                </c:pt>
                <c:pt idx="220">
                  <c:v>1044.2370000000001</c:v>
                </c:pt>
                <c:pt idx="221">
                  <c:v>1046.527</c:v>
                </c:pt>
                <c:pt idx="222">
                  <c:v>1047.5930000000001</c:v>
                </c:pt>
                <c:pt idx="223">
                  <c:v>1048.7760000000001</c:v>
                </c:pt>
                <c:pt idx="224">
                  <c:v>1049.961</c:v>
                </c:pt>
                <c:pt idx="225">
                  <c:v>1052.471</c:v>
                </c:pt>
                <c:pt idx="226">
                  <c:v>1053.5930000000001</c:v>
                </c:pt>
                <c:pt idx="227">
                  <c:v>1054.817</c:v>
                </c:pt>
                <c:pt idx="228">
                  <c:v>1056.527</c:v>
                </c:pt>
                <c:pt idx="229">
                  <c:v>1057.1869999999999</c:v>
                </c:pt>
                <c:pt idx="230">
                  <c:v>1057.806</c:v>
                </c:pt>
                <c:pt idx="231">
                  <c:v>1058.6579999999999</c:v>
                </c:pt>
                <c:pt idx="232">
                  <c:v>1060.8240000000001</c:v>
                </c:pt>
                <c:pt idx="233">
                  <c:v>1061.9459999999999</c:v>
                </c:pt>
                <c:pt idx="234">
                  <c:v>1063.104</c:v>
                </c:pt>
                <c:pt idx="235">
                  <c:v>1065.107</c:v>
                </c:pt>
                <c:pt idx="236">
                  <c:v>1066.0899999999999</c:v>
                </c:pt>
                <c:pt idx="237">
                  <c:v>1066.886</c:v>
                </c:pt>
                <c:pt idx="238">
                  <c:v>1068.9680000000001</c:v>
                </c:pt>
                <c:pt idx="239">
                  <c:v>1070.5070000000001</c:v>
                </c:pt>
                <c:pt idx="240">
                  <c:v>1072.3230000000001</c:v>
                </c:pt>
                <c:pt idx="241">
                  <c:v>1074.5650000000001</c:v>
                </c:pt>
                <c:pt idx="242">
                  <c:v>1081.2729999999999</c:v>
                </c:pt>
                <c:pt idx="243">
                  <c:v>1085.306</c:v>
                </c:pt>
                <c:pt idx="244">
                  <c:v>1089.5340000000001</c:v>
                </c:pt>
                <c:pt idx="245">
                  <c:v>1098.1859999999999</c:v>
                </c:pt>
                <c:pt idx="246">
                  <c:v>1102.9580000000001</c:v>
                </c:pt>
                <c:pt idx="247">
                  <c:v>1107.9849999999999</c:v>
                </c:pt>
                <c:pt idx="248">
                  <c:v>1117.3</c:v>
                </c:pt>
                <c:pt idx="249">
                  <c:v>1121.24</c:v>
                </c:pt>
                <c:pt idx="250">
                  <c:v>1125.086</c:v>
                </c:pt>
                <c:pt idx="251">
                  <c:v>1128.94</c:v>
                </c:pt>
                <c:pt idx="252">
                  <c:v>1137.4570000000001</c:v>
                </c:pt>
                <c:pt idx="253">
                  <c:v>1142.5239999999999</c:v>
                </c:pt>
                <c:pt idx="254">
                  <c:v>1148.1890000000001</c:v>
                </c:pt>
                <c:pt idx="255">
                  <c:v>1160.357</c:v>
                </c:pt>
                <c:pt idx="256">
                  <c:v>1166.4090000000001</c:v>
                </c:pt>
                <c:pt idx="257">
                  <c:v>1172.7159999999999</c:v>
                </c:pt>
                <c:pt idx="258">
                  <c:v>1179.2239999999999</c:v>
                </c:pt>
                <c:pt idx="259">
                  <c:v>1192.684</c:v>
                </c:pt>
                <c:pt idx="260">
                  <c:v>1199.9839999999999</c:v>
                </c:pt>
                <c:pt idx="261">
                  <c:v>1207.5239999999999</c:v>
                </c:pt>
                <c:pt idx="262">
                  <c:v>1221.944</c:v>
                </c:pt>
                <c:pt idx="263">
                  <c:v>1228.5740000000001</c:v>
                </c:pt>
                <c:pt idx="264">
                  <c:v>1234.9380000000001</c:v>
                </c:pt>
                <c:pt idx="265">
                  <c:v>1246.8869999999999</c:v>
                </c:pt>
                <c:pt idx="266">
                  <c:v>1252.556</c:v>
                </c:pt>
                <c:pt idx="267">
                  <c:v>1257.9549999999999</c:v>
                </c:pt>
                <c:pt idx="268">
                  <c:v>1263.3130000000001</c:v>
                </c:pt>
                <c:pt idx="269">
                  <c:v>1273.7180000000001</c:v>
                </c:pt>
                <c:pt idx="270">
                  <c:v>1278.739</c:v>
                </c:pt>
                <c:pt idx="271">
                  <c:v>1283.4390000000001</c:v>
                </c:pt>
                <c:pt idx="272">
                  <c:v>1292.7070000000001</c:v>
                </c:pt>
                <c:pt idx="273">
                  <c:v>1297.329</c:v>
                </c:pt>
                <c:pt idx="274">
                  <c:v>1301.78</c:v>
                </c:pt>
                <c:pt idx="275">
                  <c:v>1305.941</c:v>
                </c:pt>
                <c:pt idx="276">
                  <c:v>1314.4680000000001</c:v>
                </c:pt>
                <c:pt idx="277">
                  <c:v>1319.14</c:v>
                </c:pt>
                <c:pt idx="278">
                  <c:v>1323.943</c:v>
                </c:pt>
                <c:pt idx="279">
                  <c:v>1333.8530000000001</c:v>
                </c:pt>
                <c:pt idx="280">
                  <c:v>1338.7739999999999</c:v>
                </c:pt>
                <c:pt idx="281">
                  <c:v>1343.556</c:v>
                </c:pt>
                <c:pt idx="282">
                  <c:v>1352.8710000000001</c:v>
                </c:pt>
                <c:pt idx="283">
                  <c:v>1357.944</c:v>
                </c:pt>
                <c:pt idx="284">
                  <c:v>1363.4929999999999</c:v>
                </c:pt>
                <c:pt idx="285">
                  <c:v>1368.9259999999999</c:v>
                </c:pt>
                <c:pt idx="286">
                  <c:v>1380.1949999999999</c:v>
                </c:pt>
                <c:pt idx="287">
                  <c:v>1386.5039999999999</c:v>
                </c:pt>
                <c:pt idx="288">
                  <c:v>1393.222</c:v>
                </c:pt>
                <c:pt idx="289">
                  <c:v>1406.7840000000001</c:v>
                </c:pt>
                <c:pt idx="290">
                  <c:v>1413.3810000000001</c:v>
                </c:pt>
                <c:pt idx="291">
                  <c:v>1419.85</c:v>
                </c:pt>
                <c:pt idx="292">
                  <c:v>1431.8140000000001</c:v>
                </c:pt>
                <c:pt idx="293">
                  <c:v>1437.1659999999999</c:v>
                </c:pt>
                <c:pt idx="294">
                  <c:v>1442.683</c:v>
                </c:pt>
                <c:pt idx="295">
                  <c:v>1448.615</c:v>
                </c:pt>
                <c:pt idx="296">
                  <c:v>1460.856</c:v>
                </c:pt>
                <c:pt idx="297">
                  <c:v>1467.0630000000001</c:v>
                </c:pt>
                <c:pt idx="298">
                  <c:v>1473.5150000000001</c:v>
                </c:pt>
                <c:pt idx="299">
                  <c:v>1485.5650000000001</c:v>
                </c:pt>
                <c:pt idx="300">
                  <c:v>1491.027</c:v>
                </c:pt>
                <c:pt idx="301">
                  <c:v>1496.143</c:v>
                </c:pt>
                <c:pt idx="302">
                  <c:v>1500.7439999999999</c:v>
                </c:pt>
                <c:pt idx="303">
                  <c:v>1507.77</c:v>
                </c:pt>
                <c:pt idx="304">
                  <c:v>1510.7149999999999</c:v>
                </c:pt>
                <c:pt idx="305">
                  <c:v>1513.633</c:v>
                </c:pt>
                <c:pt idx="306">
                  <c:v>1519.934</c:v>
                </c:pt>
                <c:pt idx="307">
                  <c:v>1523.1590000000001</c:v>
                </c:pt>
                <c:pt idx="308">
                  <c:v>1526.4639999999999</c:v>
                </c:pt>
                <c:pt idx="309">
                  <c:v>1533.51</c:v>
                </c:pt>
                <c:pt idx="310">
                  <c:v>1536.8520000000001</c:v>
                </c:pt>
                <c:pt idx="311">
                  <c:v>1539.893</c:v>
                </c:pt>
                <c:pt idx="312">
                  <c:v>1543.0730000000001</c:v>
                </c:pt>
                <c:pt idx="313">
                  <c:v>1549.5820000000001</c:v>
                </c:pt>
                <c:pt idx="314">
                  <c:v>1552.9739999999999</c:v>
                </c:pt>
                <c:pt idx="315">
                  <c:v>1556.5239999999999</c:v>
                </c:pt>
                <c:pt idx="316">
                  <c:v>1563.6569999999999</c:v>
                </c:pt>
                <c:pt idx="317">
                  <c:v>1567.098</c:v>
                </c:pt>
                <c:pt idx="318">
                  <c:v>1571.097</c:v>
                </c:pt>
                <c:pt idx="319">
                  <c:v>1575.5050000000001</c:v>
                </c:pt>
                <c:pt idx="320">
                  <c:v>1584.289</c:v>
                </c:pt>
                <c:pt idx="321">
                  <c:v>1588.1969999999999</c:v>
                </c:pt>
                <c:pt idx="322">
                  <c:v>1591.502</c:v>
                </c:pt>
                <c:pt idx="323">
                  <c:v>1597.7829999999999</c:v>
                </c:pt>
                <c:pt idx="324">
                  <c:v>1600.6130000000001</c:v>
                </c:pt>
                <c:pt idx="325">
                  <c:v>1603.31</c:v>
                </c:pt>
                <c:pt idx="326">
                  <c:v>1609.0070000000001</c:v>
                </c:pt>
                <c:pt idx="327">
                  <c:v>1612.2539999999999</c:v>
                </c:pt>
                <c:pt idx="328">
                  <c:v>1615.846</c:v>
                </c:pt>
                <c:pt idx="329">
                  <c:v>1619.4639999999999</c:v>
                </c:pt>
                <c:pt idx="330">
                  <c:v>1626.7729999999999</c:v>
                </c:pt>
                <c:pt idx="331">
                  <c:v>1629.6969999999999</c:v>
                </c:pt>
                <c:pt idx="332">
                  <c:v>1632.1369999999999</c:v>
                </c:pt>
                <c:pt idx="333">
                  <c:v>1636.3710000000001</c:v>
                </c:pt>
                <c:pt idx="334">
                  <c:v>1638.7070000000001</c:v>
                </c:pt>
                <c:pt idx="335">
                  <c:v>1640.896</c:v>
                </c:pt>
                <c:pt idx="336">
                  <c:v>1643.759</c:v>
                </c:pt>
                <c:pt idx="337">
                  <c:v>1644.721</c:v>
                </c:pt>
                <c:pt idx="338">
                  <c:v>1645.6959999999999</c:v>
                </c:pt>
                <c:pt idx="339">
                  <c:v>1647.0160000000001</c:v>
                </c:pt>
                <c:pt idx="340">
                  <c:v>1649.9870000000001</c:v>
                </c:pt>
                <c:pt idx="341">
                  <c:v>1651.511</c:v>
                </c:pt>
                <c:pt idx="342">
                  <c:v>1653.3879999999999</c:v>
                </c:pt>
                <c:pt idx="343">
                  <c:v>1656.894</c:v>
                </c:pt>
                <c:pt idx="344">
                  <c:v>1658.3820000000001</c:v>
                </c:pt>
                <c:pt idx="345">
                  <c:v>1659.7429999999999</c:v>
                </c:pt>
                <c:pt idx="346">
                  <c:v>1660.9649999999999</c:v>
                </c:pt>
                <c:pt idx="347">
                  <c:v>1663.9059999999999</c:v>
                </c:pt>
                <c:pt idx="348">
                  <c:v>1665.941</c:v>
                </c:pt>
                <c:pt idx="349">
                  <c:v>1668.0029999999999</c:v>
                </c:pt>
                <c:pt idx="350">
                  <c:v>1671.2529999999999</c:v>
                </c:pt>
                <c:pt idx="351">
                  <c:v>1672.184</c:v>
                </c:pt>
                <c:pt idx="352">
                  <c:v>1672.825</c:v>
                </c:pt>
                <c:pt idx="353">
                  <c:v>1673.4480000000001</c:v>
                </c:pt>
                <c:pt idx="354">
                  <c:v>1674.0630000000001</c:v>
                </c:pt>
                <c:pt idx="355">
                  <c:v>1675.037</c:v>
                </c:pt>
                <c:pt idx="356">
                  <c:v>1676.182</c:v>
                </c:pt>
                <c:pt idx="357">
                  <c:v>1679.07</c:v>
                </c:pt>
                <c:pt idx="358">
                  <c:v>1680.9670000000001</c:v>
                </c:pt>
                <c:pt idx="359">
                  <c:v>1683.0909999999999</c:v>
                </c:pt>
                <c:pt idx="360">
                  <c:v>1687.453</c:v>
                </c:pt>
                <c:pt idx="361">
                  <c:v>1689.662</c:v>
                </c:pt>
                <c:pt idx="362">
                  <c:v>1691.86</c:v>
                </c:pt>
                <c:pt idx="363">
                  <c:v>1693.9</c:v>
                </c:pt>
                <c:pt idx="364">
                  <c:v>1697.125</c:v>
                </c:pt>
                <c:pt idx="365">
                  <c:v>1698.1189999999999</c:v>
                </c:pt>
                <c:pt idx="366">
                  <c:v>1698.8879999999999</c:v>
                </c:pt>
                <c:pt idx="367">
                  <c:v>1700.7190000000001</c:v>
                </c:pt>
                <c:pt idx="368">
                  <c:v>1702.0940000000001</c:v>
                </c:pt>
                <c:pt idx="369">
                  <c:v>1703.5360000000001</c:v>
                </c:pt>
                <c:pt idx="370">
                  <c:v>1706.1590000000001</c:v>
                </c:pt>
                <c:pt idx="371">
                  <c:v>1707.345</c:v>
                </c:pt>
                <c:pt idx="372">
                  <c:v>1708.3040000000001</c:v>
                </c:pt>
                <c:pt idx="373">
                  <c:v>1709.42</c:v>
                </c:pt>
                <c:pt idx="374">
                  <c:v>1712.778</c:v>
                </c:pt>
                <c:pt idx="375">
                  <c:v>1714.5340000000001</c:v>
                </c:pt>
                <c:pt idx="376">
                  <c:v>1716.2329999999999</c:v>
                </c:pt>
                <c:pt idx="377">
                  <c:v>1720.5419999999999</c:v>
                </c:pt>
                <c:pt idx="378">
                  <c:v>1723.44</c:v>
                </c:pt>
                <c:pt idx="379">
                  <c:v>1726.6780000000001</c:v>
                </c:pt>
                <c:pt idx="380">
                  <c:v>1732.008</c:v>
                </c:pt>
                <c:pt idx="381">
                  <c:v>1733.885</c:v>
                </c:pt>
                <c:pt idx="382">
                  <c:v>1735.4770000000001</c:v>
                </c:pt>
                <c:pt idx="383">
                  <c:v>1736.7950000000001</c:v>
                </c:pt>
                <c:pt idx="384">
                  <c:v>1739.76</c:v>
                </c:pt>
                <c:pt idx="385">
                  <c:v>1741.47</c:v>
                </c:pt>
                <c:pt idx="386">
                  <c:v>1743.1859999999999</c:v>
                </c:pt>
                <c:pt idx="387">
                  <c:v>1745.9760000000001</c:v>
                </c:pt>
                <c:pt idx="388">
                  <c:v>1747.037</c:v>
                </c:pt>
                <c:pt idx="389">
                  <c:v>1747.846</c:v>
                </c:pt>
                <c:pt idx="390">
                  <c:v>1748.547</c:v>
                </c:pt>
                <c:pt idx="391">
                  <c:v>1749.722</c:v>
                </c:pt>
                <c:pt idx="392">
                  <c:v>1750.232</c:v>
                </c:pt>
                <c:pt idx="393">
                  <c:v>1751.009</c:v>
                </c:pt>
                <c:pt idx="394">
                  <c:v>1752.8420000000001</c:v>
                </c:pt>
                <c:pt idx="395">
                  <c:v>1753.867</c:v>
                </c:pt>
                <c:pt idx="396">
                  <c:v>1755.018</c:v>
                </c:pt>
                <c:pt idx="397">
                  <c:v>1757.2929999999999</c:v>
                </c:pt>
                <c:pt idx="398">
                  <c:v>1758.259</c:v>
                </c:pt>
                <c:pt idx="399">
                  <c:v>1759.2339999999999</c:v>
                </c:pt>
                <c:pt idx="400">
                  <c:v>1760.123</c:v>
                </c:pt>
                <c:pt idx="401">
                  <c:v>1761.2360000000001</c:v>
                </c:pt>
                <c:pt idx="402">
                  <c:v>1761.5820000000001</c:v>
                </c:pt>
                <c:pt idx="403">
                  <c:v>1762.077</c:v>
                </c:pt>
                <c:pt idx="404">
                  <c:v>1764.0509999999999</c:v>
                </c:pt>
                <c:pt idx="405">
                  <c:v>1765.123</c:v>
                </c:pt>
                <c:pt idx="406">
                  <c:v>1766.163</c:v>
                </c:pt>
                <c:pt idx="407">
                  <c:v>1766.9780000000001</c:v>
                </c:pt>
                <c:pt idx="408">
                  <c:v>1768.124</c:v>
                </c:pt>
                <c:pt idx="409">
                  <c:v>1768.5709999999999</c:v>
                </c:pt>
                <c:pt idx="410">
                  <c:v>1769.085</c:v>
                </c:pt>
                <c:pt idx="411">
                  <c:v>1770.5039999999999</c:v>
                </c:pt>
                <c:pt idx="412">
                  <c:v>1771.386</c:v>
                </c:pt>
                <c:pt idx="413">
                  <c:v>1772.1279999999999</c:v>
                </c:pt>
                <c:pt idx="414">
                  <c:v>1773.864</c:v>
                </c:pt>
                <c:pt idx="415">
                  <c:v>1774.8409999999999</c:v>
                </c:pt>
                <c:pt idx="416">
                  <c:v>1775.7380000000001</c:v>
                </c:pt>
                <c:pt idx="417">
                  <c:v>1776.4949999999999</c:v>
                </c:pt>
                <c:pt idx="418">
                  <c:v>1777.6790000000001</c:v>
                </c:pt>
                <c:pt idx="419">
                  <c:v>1778.433</c:v>
                </c:pt>
                <c:pt idx="420">
                  <c:v>1779.547</c:v>
                </c:pt>
                <c:pt idx="421">
                  <c:v>1782.3140000000001</c:v>
                </c:pt>
                <c:pt idx="422">
                  <c:v>1783.6849999999999</c:v>
                </c:pt>
                <c:pt idx="423">
                  <c:v>1784.8489999999999</c:v>
                </c:pt>
                <c:pt idx="424">
                  <c:v>1786.008</c:v>
                </c:pt>
                <c:pt idx="425">
                  <c:v>1788.5070000000001</c:v>
                </c:pt>
                <c:pt idx="426">
                  <c:v>1789.71</c:v>
                </c:pt>
                <c:pt idx="427">
                  <c:v>1790.7529999999999</c:v>
                </c:pt>
                <c:pt idx="428">
                  <c:v>1793.3420000000001</c:v>
                </c:pt>
                <c:pt idx="429">
                  <c:v>1794.76</c:v>
                </c:pt>
                <c:pt idx="430">
                  <c:v>1796.2449999999999</c:v>
                </c:pt>
                <c:pt idx="431">
                  <c:v>1799.18</c:v>
                </c:pt>
                <c:pt idx="432">
                  <c:v>1800.1479999999999</c:v>
                </c:pt>
                <c:pt idx="433">
                  <c:v>1800.837</c:v>
                </c:pt>
                <c:pt idx="434">
                  <c:v>1801.424</c:v>
                </c:pt>
                <c:pt idx="435">
                  <c:v>1802.0609999999999</c:v>
                </c:pt>
                <c:pt idx="436">
                  <c:v>1802.192</c:v>
                </c:pt>
                <c:pt idx="437">
                  <c:v>1802.2719999999999</c:v>
                </c:pt>
                <c:pt idx="438">
                  <c:v>1802.1869999999999</c:v>
                </c:pt>
                <c:pt idx="439">
                  <c:v>1802.4290000000001</c:v>
                </c:pt>
                <c:pt idx="440">
                  <c:v>1802.921</c:v>
                </c:pt>
                <c:pt idx="441">
                  <c:v>1805.193</c:v>
                </c:pt>
                <c:pt idx="442">
                  <c:v>1806.6769999999999</c:v>
                </c:pt>
                <c:pt idx="443">
                  <c:v>1808.2629999999999</c:v>
                </c:pt>
                <c:pt idx="444">
                  <c:v>1809.954</c:v>
                </c:pt>
                <c:pt idx="445">
                  <c:v>1813.36</c:v>
                </c:pt>
                <c:pt idx="446">
                  <c:v>1814.8040000000001</c:v>
                </c:pt>
                <c:pt idx="447">
                  <c:v>1816.15</c:v>
                </c:pt>
                <c:pt idx="448">
                  <c:v>1817.8820000000001</c:v>
                </c:pt>
                <c:pt idx="449">
                  <c:v>1818.3820000000001</c:v>
                </c:pt>
                <c:pt idx="450">
                  <c:v>1818.6780000000001</c:v>
                </c:pt>
                <c:pt idx="451">
                  <c:v>1818.8689999999999</c:v>
                </c:pt>
                <c:pt idx="452">
                  <c:v>1818.1679999999999</c:v>
                </c:pt>
                <c:pt idx="453">
                  <c:v>1817.356</c:v>
                </c:pt>
                <c:pt idx="454">
                  <c:v>1816.423</c:v>
                </c:pt>
                <c:pt idx="455">
                  <c:v>1814.413</c:v>
                </c:pt>
                <c:pt idx="456">
                  <c:v>1813.346</c:v>
                </c:pt>
                <c:pt idx="457">
                  <c:v>1812.1469999999999</c:v>
                </c:pt>
                <c:pt idx="458">
                  <c:v>1810.4829999999999</c:v>
                </c:pt>
                <c:pt idx="459">
                  <c:v>1810.625</c:v>
                </c:pt>
                <c:pt idx="460">
                  <c:v>1811.4490000000001</c:v>
                </c:pt>
                <c:pt idx="461">
                  <c:v>1812.2349999999999</c:v>
                </c:pt>
                <c:pt idx="462">
                  <c:v>1813.807</c:v>
                </c:pt>
                <c:pt idx="463">
                  <c:v>1814.93</c:v>
                </c:pt>
                <c:pt idx="464">
                  <c:v>1816.5050000000001</c:v>
                </c:pt>
                <c:pt idx="465">
                  <c:v>1820.096</c:v>
                </c:pt>
                <c:pt idx="466">
                  <c:v>1822.088</c:v>
                </c:pt>
                <c:pt idx="467">
                  <c:v>1824.54</c:v>
                </c:pt>
                <c:pt idx="468">
                  <c:v>1826.8779999999999</c:v>
                </c:pt>
                <c:pt idx="469">
                  <c:v>1830.5260000000001</c:v>
                </c:pt>
                <c:pt idx="470">
                  <c:v>1832.0029999999999</c:v>
                </c:pt>
                <c:pt idx="471">
                  <c:v>1833.1569999999999</c:v>
                </c:pt>
                <c:pt idx="472">
                  <c:v>1834.9169999999999</c:v>
                </c:pt>
                <c:pt idx="473">
                  <c:v>1835.625</c:v>
                </c:pt>
                <c:pt idx="474">
                  <c:v>1836.0809999999999</c:v>
                </c:pt>
                <c:pt idx="475">
                  <c:v>1835.864</c:v>
                </c:pt>
                <c:pt idx="476">
                  <c:v>1835.241</c:v>
                </c:pt>
                <c:pt idx="477">
                  <c:v>1834.6569999999999</c:v>
                </c:pt>
                <c:pt idx="478">
                  <c:v>1834.0709999999999</c:v>
                </c:pt>
                <c:pt idx="479">
                  <c:v>1833.38</c:v>
                </c:pt>
                <c:pt idx="480">
                  <c:v>1833.0419999999999</c:v>
                </c:pt>
                <c:pt idx="481">
                  <c:v>1832.7270000000001</c:v>
                </c:pt>
                <c:pt idx="482">
                  <c:v>1832.354</c:v>
                </c:pt>
                <c:pt idx="483">
                  <c:v>1832.2750000000001</c:v>
                </c:pt>
                <c:pt idx="484">
                  <c:v>1832.201</c:v>
                </c:pt>
                <c:pt idx="485">
                  <c:v>1831.9780000000001</c:v>
                </c:pt>
                <c:pt idx="486">
                  <c:v>1832.1079999999999</c:v>
                </c:pt>
                <c:pt idx="487">
                  <c:v>1832.62</c:v>
                </c:pt>
                <c:pt idx="488">
                  <c:v>1833.154</c:v>
                </c:pt>
                <c:pt idx="489">
                  <c:v>1834.2139999999999</c:v>
                </c:pt>
                <c:pt idx="490">
                  <c:v>1834.568</c:v>
                </c:pt>
                <c:pt idx="491">
                  <c:v>1834.847</c:v>
                </c:pt>
                <c:pt idx="492">
                  <c:v>1835.7329999999999</c:v>
                </c:pt>
                <c:pt idx="493">
                  <c:v>1836.2560000000001</c:v>
                </c:pt>
                <c:pt idx="494">
                  <c:v>1836.5229999999999</c:v>
                </c:pt>
                <c:pt idx="495">
                  <c:v>1836.799</c:v>
                </c:pt>
                <c:pt idx="496">
                  <c:v>1838.175</c:v>
                </c:pt>
                <c:pt idx="497">
                  <c:v>1839.3710000000001</c:v>
                </c:pt>
                <c:pt idx="498">
                  <c:v>1840.692</c:v>
                </c:pt>
                <c:pt idx="499">
                  <c:v>1843.335</c:v>
                </c:pt>
                <c:pt idx="500">
                  <c:v>1844.386</c:v>
                </c:pt>
                <c:pt idx="501">
                  <c:v>1845.3620000000001</c:v>
                </c:pt>
                <c:pt idx="502">
                  <c:v>1847.27</c:v>
                </c:pt>
                <c:pt idx="503">
                  <c:v>1848.18</c:v>
                </c:pt>
                <c:pt idx="504">
                  <c:v>1848.895</c:v>
                </c:pt>
                <c:pt idx="505">
                  <c:v>1849.4190000000001</c:v>
                </c:pt>
                <c:pt idx="506">
                  <c:v>1850.287</c:v>
                </c:pt>
                <c:pt idx="507">
                  <c:v>1850.9469999999999</c:v>
                </c:pt>
                <c:pt idx="508">
                  <c:v>1851.6890000000001</c:v>
                </c:pt>
                <c:pt idx="509">
                  <c:v>1853.575</c:v>
                </c:pt>
                <c:pt idx="510">
                  <c:v>1854.9259999999999</c:v>
                </c:pt>
                <c:pt idx="511">
                  <c:v>1856.19</c:v>
                </c:pt>
                <c:pt idx="512">
                  <c:v>1857.3219999999999</c:v>
                </c:pt>
                <c:pt idx="513">
                  <c:v>1859.3430000000001</c:v>
                </c:pt>
                <c:pt idx="514">
                  <c:v>1860.556</c:v>
                </c:pt>
                <c:pt idx="515">
                  <c:v>1861.86</c:v>
                </c:pt>
                <c:pt idx="516">
                  <c:v>1864.8630000000001</c:v>
                </c:pt>
                <c:pt idx="517">
                  <c:v>1866.288</c:v>
                </c:pt>
                <c:pt idx="518">
                  <c:v>1867.623</c:v>
                </c:pt>
                <c:pt idx="519">
                  <c:v>1869.6410000000001</c:v>
                </c:pt>
                <c:pt idx="520">
                  <c:v>1870.6880000000001</c:v>
                </c:pt>
                <c:pt idx="521">
                  <c:v>1871.6320000000001</c:v>
                </c:pt>
                <c:pt idx="522">
                  <c:v>1872.414</c:v>
                </c:pt>
                <c:pt idx="523">
                  <c:v>1873.123</c:v>
                </c:pt>
                <c:pt idx="524">
                  <c:v>1872.9590000000001</c:v>
                </c:pt>
                <c:pt idx="525">
                  <c:v>1872.4829999999999</c:v>
                </c:pt>
                <c:pt idx="526">
                  <c:v>1871.6030000000001</c:v>
                </c:pt>
                <c:pt idx="527">
                  <c:v>1871.1990000000001</c:v>
                </c:pt>
                <c:pt idx="528">
                  <c:v>1870.962</c:v>
                </c:pt>
                <c:pt idx="529">
                  <c:v>1870.662</c:v>
                </c:pt>
                <c:pt idx="530">
                  <c:v>1869.758</c:v>
                </c:pt>
                <c:pt idx="531">
                  <c:v>1869.2560000000001</c:v>
                </c:pt>
                <c:pt idx="532">
                  <c:v>1868.79</c:v>
                </c:pt>
                <c:pt idx="533">
                  <c:v>1868.2080000000001</c:v>
                </c:pt>
                <c:pt idx="534">
                  <c:v>1867.8140000000001</c:v>
                </c:pt>
                <c:pt idx="535">
                  <c:v>1867.4580000000001</c:v>
                </c:pt>
                <c:pt idx="536">
                  <c:v>1867.2670000000001</c:v>
                </c:pt>
                <c:pt idx="537">
                  <c:v>1867.1030000000001</c:v>
                </c:pt>
                <c:pt idx="538">
                  <c:v>1867.1</c:v>
                </c:pt>
                <c:pt idx="539">
                  <c:v>1867.3330000000001</c:v>
                </c:pt>
                <c:pt idx="540">
                  <c:v>1867.848</c:v>
                </c:pt>
                <c:pt idx="541">
                  <c:v>1867.693</c:v>
                </c:pt>
                <c:pt idx="542">
                  <c:v>1867.51</c:v>
                </c:pt>
                <c:pt idx="543">
                  <c:v>1867.146</c:v>
                </c:pt>
                <c:pt idx="544">
                  <c:v>1866.8979999999999</c:v>
                </c:pt>
                <c:pt idx="545">
                  <c:v>1866.7090000000001</c:v>
                </c:pt>
                <c:pt idx="546">
                  <c:v>1866.4290000000001</c:v>
                </c:pt>
                <c:pt idx="547">
                  <c:v>1865.6959999999999</c:v>
                </c:pt>
                <c:pt idx="548">
                  <c:v>1865.3320000000001</c:v>
                </c:pt>
                <c:pt idx="549">
                  <c:v>1864.9590000000001</c:v>
                </c:pt>
                <c:pt idx="550">
                  <c:v>1863.6320000000001</c:v>
                </c:pt>
                <c:pt idx="551">
                  <c:v>1862.92</c:v>
                </c:pt>
                <c:pt idx="552">
                  <c:v>1862.2090000000001</c:v>
                </c:pt>
                <c:pt idx="553">
                  <c:v>1861.3109999999999</c:v>
                </c:pt>
                <c:pt idx="554">
                  <c:v>1861.0609999999999</c:v>
                </c:pt>
                <c:pt idx="555">
                  <c:v>1860.81</c:v>
                </c:pt>
                <c:pt idx="556">
                  <c:v>1860.471</c:v>
                </c:pt>
                <c:pt idx="557">
                  <c:v>1859.883</c:v>
                </c:pt>
                <c:pt idx="558">
                  <c:v>1859.6610000000001</c:v>
                </c:pt>
                <c:pt idx="559">
                  <c:v>1859.3420000000001</c:v>
                </c:pt>
                <c:pt idx="560">
                  <c:v>1858.7149999999999</c:v>
                </c:pt>
                <c:pt idx="561">
                  <c:v>1858.49</c:v>
                </c:pt>
                <c:pt idx="562">
                  <c:v>1858.252</c:v>
                </c:pt>
                <c:pt idx="563">
                  <c:v>1858.0139999999999</c:v>
                </c:pt>
                <c:pt idx="564">
                  <c:v>1857.5989999999999</c:v>
                </c:pt>
                <c:pt idx="565">
                  <c:v>1857.36</c:v>
                </c:pt>
                <c:pt idx="566">
                  <c:v>1857.087</c:v>
                </c:pt>
                <c:pt idx="567">
                  <c:v>1857.1759999999999</c:v>
                </c:pt>
                <c:pt idx="568">
                  <c:v>1857.4749999999999</c:v>
                </c:pt>
                <c:pt idx="569">
                  <c:v>1857.915</c:v>
                </c:pt>
                <c:pt idx="570">
                  <c:v>1858.5409999999999</c:v>
                </c:pt>
                <c:pt idx="571">
                  <c:v>1858.586</c:v>
                </c:pt>
                <c:pt idx="572">
                  <c:v>1858.288</c:v>
                </c:pt>
                <c:pt idx="573">
                  <c:v>1857.837</c:v>
                </c:pt>
                <c:pt idx="574">
                  <c:v>1856.6420000000001</c:v>
                </c:pt>
                <c:pt idx="575">
                  <c:v>1855.953</c:v>
                </c:pt>
                <c:pt idx="576">
                  <c:v>1855.075</c:v>
                </c:pt>
                <c:pt idx="577">
                  <c:v>1854.046</c:v>
                </c:pt>
                <c:pt idx="578">
                  <c:v>1853.951</c:v>
                </c:pt>
                <c:pt idx="579">
                  <c:v>1853.7360000000001</c:v>
                </c:pt>
                <c:pt idx="580">
                  <c:v>1853.0519999999999</c:v>
                </c:pt>
                <c:pt idx="581">
                  <c:v>1852.413</c:v>
                </c:pt>
                <c:pt idx="582">
                  <c:v>1851.674</c:v>
                </c:pt>
                <c:pt idx="583">
                  <c:v>1850.8340000000001</c:v>
                </c:pt>
                <c:pt idx="584">
                  <c:v>1849.3520000000001</c:v>
                </c:pt>
                <c:pt idx="585">
                  <c:v>1848.4849999999999</c:v>
                </c:pt>
                <c:pt idx="586">
                  <c:v>1847.538</c:v>
                </c:pt>
                <c:pt idx="587">
                  <c:v>1845.1310000000001</c:v>
                </c:pt>
                <c:pt idx="588">
                  <c:v>1843.96</c:v>
                </c:pt>
                <c:pt idx="589">
                  <c:v>1842.88</c:v>
                </c:pt>
                <c:pt idx="590">
                  <c:v>1842.1659999999999</c:v>
                </c:pt>
                <c:pt idx="591">
                  <c:v>1841.204</c:v>
                </c:pt>
                <c:pt idx="592">
                  <c:v>1840.6320000000001</c:v>
                </c:pt>
                <c:pt idx="593">
                  <c:v>1839.704</c:v>
                </c:pt>
                <c:pt idx="594">
                  <c:v>1837.5740000000001</c:v>
                </c:pt>
                <c:pt idx="595">
                  <c:v>1836.7049999999999</c:v>
                </c:pt>
                <c:pt idx="596">
                  <c:v>1836.3789999999999</c:v>
                </c:pt>
                <c:pt idx="597">
                  <c:v>1835.973</c:v>
                </c:pt>
                <c:pt idx="598">
                  <c:v>1835.7719999999999</c:v>
                </c:pt>
                <c:pt idx="599">
                  <c:v>1835.414</c:v>
                </c:pt>
                <c:pt idx="600">
                  <c:v>1834.806</c:v>
                </c:pt>
                <c:pt idx="601">
                  <c:v>1832.1590000000001</c:v>
                </c:pt>
                <c:pt idx="602">
                  <c:v>1830.6859999999999</c:v>
                </c:pt>
                <c:pt idx="603">
                  <c:v>1829.2560000000001</c:v>
                </c:pt>
                <c:pt idx="604">
                  <c:v>1827.1130000000001</c:v>
                </c:pt>
                <c:pt idx="605">
                  <c:v>1826.673</c:v>
                </c:pt>
                <c:pt idx="606">
                  <c:v>1826.3710000000001</c:v>
                </c:pt>
                <c:pt idx="607">
                  <c:v>1826.1669999999999</c:v>
                </c:pt>
                <c:pt idx="608">
                  <c:v>1825.55</c:v>
                </c:pt>
                <c:pt idx="609">
                  <c:v>1825.172</c:v>
                </c:pt>
                <c:pt idx="610">
                  <c:v>1824.7739999999999</c:v>
                </c:pt>
                <c:pt idx="611">
                  <c:v>1824.1759999999999</c:v>
                </c:pt>
                <c:pt idx="612">
                  <c:v>1823.6890000000001</c:v>
                </c:pt>
                <c:pt idx="613">
                  <c:v>1823.1669999999999</c:v>
                </c:pt>
                <c:pt idx="614">
                  <c:v>1821.9449999999999</c:v>
                </c:pt>
                <c:pt idx="615">
                  <c:v>1821.4570000000001</c:v>
                </c:pt>
                <c:pt idx="616">
                  <c:v>1821.297</c:v>
                </c:pt>
                <c:pt idx="617">
                  <c:v>1821.4649999999999</c:v>
                </c:pt>
                <c:pt idx="618">
                  <c:v>1821.7460000000001</c:v>
                </c:pt>
                <c:pt idx="619">
                  <c:v>1821.913</c:v>
                </c:pt>
                <c:pt idx="620">
                  <c:v>1822.1569999999999</c:v>
                </c:pt>
                <c:pt idx="621">
                  <c:v>1822.5409999999999</c:v>
                </c:pt>
                <c:pt idx="622">
                  <c:v>1822.837</c:v>
                </c:pt>
                <c:pt idx="623">
                  <c:v>1823.106</c:v>
                </c:pt>
                <c:pt idx="624">
                  <c:v>1823.3140000000001</c:v>
                </c:pt>
                <c:pt idx="625">
                  <c:v>1822.825</c:v>
                </c:pt>
                <c:pt idx="626">
                  <c:v>1822.203</c:v>
                </c:pt>
                <c:pt idx="627">
                  <c:v>1821.5250000000001</c:v>
                </c:pt>
                <c:pt idx="628">
                  <c:v>1820.634</c:v>
                </c:pt>
                <c:pt idx="629">
                  <c:v>1820.5429999999999</c:v>
                </c:pt>
                <c:pt idx="630">
                  <c:v>1820.6479999999999</c:v>
                </c:pt>
                <c:pt idx="631">
                  <c:v>1821.463</c:v>
                </c:pt>
                <c:pt idx="632">
                  <c:v>1821.7860000000001</c:v>
                </c:pt>
                <c:pt idx="633">
                  <c:v>1822.0070000000001</c:v>
                </c:pt>
                <c:pt idx="634">
                  <c:v>1821.8510000000001</c:v>
                </c:pt>
                <c:pt idx="635">
                  <c:v>1820.174</c:v>
                </c:pt>
                <c:pt idx="636">
                  <c:v>1819.14</c:v>
                </c:pt>
                <c:pt idx="637">
                  <c:v>1818.307</c:v>
                </c:pt>
                <c:pt idx="638">
                  <c:v>1816.981</c:v>
                </c:pt>
                <c:pt idx="639">
                  <c:v>1816.4570000000001</c:v>
                </c:pt>
                <c:pt idx="640">
                  <c:v>1815.7429999999999</c:v>
                </c:pt>
                <c:pt idx="641">
                  <c:v>1814.2149999999999</c:v>
                </c:pt>
                <c:pt idx="642">
                  <c:v>1813.681</c:v>
                </c:pt>
                <c:pt idx="643">
                  <c:v>1813.742</c:v>
                </c:pt>
                <c:pt idx="644">
                  <c:v>1814.307</c:v>
                </c:pt>
                <c:pt idx="645">
                  <c:v>1815.6030000000001</c:v>
                </c:pt>
                <c:pt idx="646">
                  <c:v>1816.27</c:v>
                </c:pt>
                <c:pt idx="647">
                  <c:v>1816.855</c:v>
                </c:pt>
                <c:pt idx="648">
                  <c:v>1818.4169999999999</c:v>
                </c:pt>
                <c:pt idx="649">
                  <c:v>1819.0909999999999</c:v>
                </c:pt>
                <c:pt idx="650">
                  <c:v>1819.5350000000001</c:v>
                </c:pt>
                <c:pt idx="651">
                  <c:v>1820.0509999999999</c:v>
                </c:pt>
                <c:pt idx="652">
                  <c:v>1821.125</c:v>
                </c:pt>
                <c:pt idx="653">
                  <c:v>1821.5609999999999</c:v>
                </c:pt>
                <c:pt idx="654">
                  <c:v>1821.9349999999999</c:v>
                </c:pt>
                <c:pt idx="655">
                  <c:v>1822.7159999999999</c:v>
                </c:pt>
                <c:pt idx="656">
                  <c:v>1823.3710000000001</c:v>
                </c:pt>
                <c:pt idx="657">
                  <c:v>1824.279</c:v>
                </c:pt>
                <c:pt idx="658">
                  <c:v>1826.828</c:v>
                </c:pt>
                <c:pt idx="659">
                  <c:v>1828.3240000000001</c:v>
                </c:pt>
                <c:pt idx="660">
                  <c:v>1830.0319999999999</c:v>
                </c:pt>
                <c:pt idx="661">
                  <c:v>1831.739</c:v>
                </c:pt>
                <c:pt idx="662">
                  <c:v>1835.2190000000001</c:v>
                </c:pt>
                <c:pt idx="663">
                  <c:v>1836.925</c:v>
                </c:pt>
                <c:pt idx="664">
                  <c:v>1838.3130000000001</c:v>
                </c:pt>
                <c:pt idx="665">
                  <c:v>1840.742</c:v>
                </c:pt>
                <c:pt idx="666">
                  <c:v>1841.9280000000001</c:v>
                </c:pt>
                <c:pt idx="667">
                  <c:v>1843.1679999999999</c:v>
                </c:pt>
                <c:pt idx="668">
                  <c:v>1845.422</c:v>
                </c:pt>
                <c:pt idx="669">
                  <c:v>1846.4390000000001</c:v>
                </c:pt>
                <c:pt idx="670">
                  <c:v>1847.329</c:v>
                </c:pt>
                <c:pt idx="671">
                  <c:v>1848.1279999999999</c:v>
                </c:pt>
                <c:pt idx="672">
                  <c:v>1849.683</c:v>
                </c:pt>
                <c:pt idx="673">
                  <c:v>1850.616</c:v>
                </c:pt>
                <c:pt idx="674">
                  <c:v>1851.479</c:v>
                </c:pt>
                <c:pt idx="675">
                  <c:v>1852.6379999999999</c:v>
                </c:pt>
                <c:pt idx="676">
                  <c:v>1852.905</c:v>
                </c:pt>
                <c:pt idx="677">
                  <c:v>1853.018</c:v>
                </c:pt>
                <c:pt idx="678">
                  <c:v>1853.2819999999999</c:v>
                </c:pt>
                <c:pt idx="679">
                  <c:v>1854.1210000000001</c:v>
                </c:pt>
                <c:pt idx="680">
                  <c:v>1854.4870000000001</c:v>
                </c:pt>
                <c:pt idx="681">
                  <c:v>1854.7809999999999</c:v>
                </c:pt>
                <c:pt idx="682">
                  <c:v>1854.9259999999999</c:v>
                </c:pt>
                <c:pt idx="683">
                  <c:v>1855.153</c:v>
                </c:pt>
                <c:pt idx="684">
                  <c:v>1855.5229999999999</c:v>
                </c:pt>
                <c:pt idx="685">
                  <c:v>1855.854</c:v>
                </c:pt>
                <c:pt idx="686">
                  <c:v>1856.154</c:v>
                </c:pt>
                <c:pt idx="687">
                  <c:v>1855.9680000000001</c:v>
                </c:pt>
                <c:pt idx="688">
                  <c:v>1855.6479999999999</c:v>
                </c:pt>
                <c:pt idx="689">
                  <c:v>1854.79</c:v>
                </c:pt>
                <c:pt idx="690">
                  <c:v>1854.2550000000001</c:v>
                </c:pt>
                <c:pt idx="691">
                  <c:v>1853.537</c:v>
                </c:pt>
                <c:pt idx="692">
                  <c:v>1852.3589999999999</c:v>
                </c:pt>
                <c:pt idx="693">
                  <c:v>1851.558</c:v>
                </c:pt>
                <c:pt idx="694">
                  <c:v>1850.4690000000001</c:v>
                </c:pt>
                <c:pt idx="695">
                  <c:v>1849.5930000000001</c:v>
                </c:pt>
                <c:pt idx="696">
                  <c:v>1848.7629999999999</c:v>
                </c:pt>
                <c:pt idx="697">
                  <c:v>1848.3130000000001</c:v>
                </c:pt>
                <c:pt idx="698">
                  <c:v>1847.6210000000001</c:v>
                </c:pt>
                <c:pt idx="699">
                  <c:v>1846.674</c:v>
                </c:pt>
                <c:pt idx="700">
                  <c:v>1846.692</c:v>
                </c:pt>
                <c:pt idx="701">
                  <c:v>1847.0530000000001</c:v>
                </c:pt>
                <c:pt idx="702">
                  <c:v>1847.8920000000001</c:v>
                </c:pt>
                <c:pt idx="703">
                  <c:v>1848.4849999999999</c:v>
                </c:pt>
                <c:pt idx="704">
                  <c:v>1849.357</c:v>
                </c:pt>
                <c:pt idx="705">
                  <c:v>1850.364</c:v>
                </c:pt>
                <c:pt idx="706">
                  <c:v>1851.971</c:v>
                </c:pt>
                <c:pt idx="707">
                  <c:v>1852.5709999999999</c:v>
                </c:pt>
                <c:pt idx="708">
                  <c:v>1852.9449999999999</c:v>
                </c:pt>
                <c:pt idx="709">
                  <c:v>1853.0630000000001</c:v>
                </c:pt>
                <c:pt idx="710">
                  <c:v>1852.4559999999999</c:v>
                </c:pt>
                <c:pt idx="711">
                  <c:v>1851.498</c:v>
                </c:pt>
                <c:pt idx="712">
                  <c:v>1850.31</c:v>
                </c:pt>
                <c:pt idx="713">
                  <c:v>1848.3030000000001</c:v>
                </c:pt>
                <c:pt idx="714">
                  <c:v>1847.711</c:v>
                </c:pt>
                <c:pt idx="715">
                  <c:v>1847.1949999999999</c:v>
                </c:pt>
                <c:pt idx="716">
                  <c:v>1846.8969999999999</c:v>
                </c:pt>
                <c:pt idx="717">
                  <c:v>1847.259</c:v>
                </c:pt>
                <c:pt idx="718">
                  <c:v>1847.93</c:v>
                </c:pt>
                <c:pt idx="719">
                  <c:v>1849.3779999999999</c:v>
                </c:pt>
                <c:pt idx="720">
                  <c:v>1850.0340000000001</c:v>
                </c:pt>
                <c:pt idx="721">
                  <c:v>1850.825</c:v>
                </c:pt>
                <c:pt idx="722">
                  <c:v>1851.4659999999999</c:v>
                </c:pt>
                <c:pt idx="723">
                  <c:v>1852.549</c:v>
                </c:pt>
                <c:pt idx="724">
                  <c:v>1853.2729999999999</c:v>
                </c:pt>
                <c:pt idx="725">
                  <c:v>1853.9870000000001</c:v>
                </c:pt>
                <c:pt idx="726">
                  <c:v>1855.2550000000001</c:v>
                </c:pt>
                <c:pt idx="727">
                  <c:v>1855.9459999999999</c:v>
                </c:pt>
                <c:pt idx="728">
                  <c:v>1856.8869999999999</c:v>
                </c:pt>
                <c:pt idx="729">
                  <c:v>1858.376</c:v>
                </c:pt>
                <c:pt idx="730">
                  <c:v>1859.0709999999999</c:v>
                </c:pt>
                <c:pt idx="731">
                  <c:v>1859.6110000000001</c:v>
                </c:pt>
                <c:pt idx="732">
                  <c:v>1860.13</c:v>
                </c:pt>
                <c:pt idx="733">
                  <c:v>1860.6469999999999</c:v>
                </c:pt>
                <c:pt idx="734">
                  <c:v>1860.5329999999999</c:v>
                </c:pt>
                <c:pt idx="735">
                  <c:v>1860.4829999999999</c:v>
                </c:pt>
                <c:pt idx="736">
                  <c:v>1860.3920000000001</c:v>
                </c:pt>
                <c:pt idx="737">
                  <c:v>1860.393</c:v>
                </c:pt>
                <c:pt idx="738">
                  <c:v>1860.596</c:v>
                </c:pt>
                <c:pt idx="739">
                  <c:v>1861.2470000000001</c:v>
                </c:pt>
                <c:pt idx="740">
                  <c:v>1863.287</c:v>
                </c:pt>
                <c:pt idx="741">
                  <c:v>1864.4169999999999</c:v>
                </c:pt>
                <c:pt idx="742">
                  <c:v>1865.422</c:v>
                </c:pt>
                <c:pt idx="743">
                  <c:v>1867.5889999999999</c:v>
                </c:pt>
                <c:pt idx="744">
                  <c:v>1868.78</c:v>
                </c:pt>
                <c:pt idx="745">
                  <c:v>1869.9469999999999</c:v>
                </c:pt>
                <c:pt idx="746">
                  <c:v>1871.42</c:v>
                </c:pt>
                <c:pt idx="747">
                  <c:v>1872.09</c:v>
                </c:pt>
                <c:pt idx="748">
                  <c:v>1872.8440000000001</c:v>
                </c:pt>
                <c:pt idx="749">
                  <c:v>1873.6959999999999</c:v>
                </c:pt>
                <c:pt idx="750">
                  <c:v>1875.1389999999999</c:v>
                </c:pt>
                <c:pt idx="751">
                  <c:v>1875.3510000000001</c:v>
                </c:pt>
                <c:pt idx="752">
                  <c:v>1875.421</c:v>
                </c:pt>
                <c:pt idx="753">
                  <c:v>1875.9929999999999</c:v>
                </c:pt>
                <c:pt idx="754">
                  <c:v>1876.0450000000001</c:v>
                </c:pt>
                <c:pt idx="755">
                  <c:v>1875.694</c:v>
                </c:pt>
                <c:pt idx="756">
                  <c:v>1875.0730000000001</c:v>
                </c:pt>
                <c:pt idx="757">
                  <c:v>1873.615</c:v>
                </c:pt>
                <c:pt idx="758">
                  <c:v>1872.9580000000001</c:v>
                </c:pt>
                <c:pt idx="759">
                  <c:v>1872.2719999999999</c:v>
                </c:pt>
                <c:pt idx="760">
                  <c:v>1871.258</c:v>
                </c:pt>
                <c:pt idx="761">
                  <c:v>1871.143</c:v>
                </c:pt>
                <c:pt idx="762">
                  <c:v>1871.05</c:v>
                </c:pt>
                <c:pt idx="763">
                  <c:v>1871.395</c:v>
                </c:pt>
                <c:pt idx="764">
                  <c:v>1871.8240000000001</c:v>
                </c:pt>
                <c:pt idx="765">
                  <c:v>1872.3040000000001</c:v>
                </c:pt>
                <c:pt idx="766">
                  <c:v>1872.4749999999999</c:v>
                </c:pt>
                <c:pt idx="767">
                  <c:v>1872.7170000000001</c:v>
                </c:pt>
                <c:pt idx="768">
                  <c:v>1872.895</c:v>
                </c:pt>
                <c:pt idx="769">
                  <c:v>1873.3009999999999</c:v>
                </c:pt>
                <c:pt idx="770">
                  <c:v>1874.5550000000001</c:v>
                </c:pt>
                <c:pt idx="771">
                  <c:v>1875.4259999999999</c:v>
                </c:pt>
                <c:pt idx="772">
                  <c:v>1876.3630000000001</c:v>
                </c:pt>
                <c:pt idx="773">
                  <c:v>1877.682</c:v>
                </c:pt>
                <c:pt idx="774">
                  <c:v>1878.11</c:v>
                </c:pt>
                <c:pt idx="775">
                  <c:v>1878.558</c:v>
                </c:pt>
                <c:pt idx="776">
                  <c:v>1878.9380000000001</c:v>
                </c:pt>
                <c:pt idx="777">
                  <c:v>1878.261</c:v>
                </c:pt>
                <c:pt idx="778">
                  <c:v>1877.153</c:v>
                </c:pt>
                <c:pt idx="779">
                  <c:v>1875.903</c:v>
                </c:pt>
                <c:pt idx="780">
                  <c:v>1873.9069999999999</c:v>
                </c:pt>
                <c:pt idx="781">
                  <c:v>1873.251</c:v>
                </c:pt>
                <c:pt idx="782">
                  <c:v>1872.6469999999999</c:v>
                </c:pt>
                <c:pt idx="783">
                  <c:v>1871.991</c:v>
                </c:pt>
                <c:pt idx="784">
                  <c:v>1870.8779999999999</c:v>
                </c:pt>
                <c:pt idx="785">
                  <c:v>1870.681</c:v>
                </c:pt>
                <c:pt idx="786">
                  <c:v>1870.8810000000001</c:v>
                </c:pt>
                <c:pt idx="787">
                  <c:v>1871.299</c:v>
                </c:pt>
                <c:pt idx="788">
                  <c:v>1871.72</c:v>
                </c:pt>
                <c:pt idx="789">
                  <c:v>1872.4480000000001</c:v>
                </c:pt>
                <c:pt idx="790">
                  <c:v>1874.499</c:v>
                </c:pt>
                <c:pt idx="791">
                  <c:v>1875.4</c:v>
                </c:pt>
                <c:pt idx="792">
                  <c:v>1876.3969999999999</c:v>
                </c:pt>
                <c:pt idx="793">
                  <c:v>1877.566</c:v>
                </c:pt>
                <c:pt idx="794">
                  <c:v>1879.6949999999999</c:v>
                </c:pt>
                <c:pt idx="795">
                  <c:v>1880.63</c:v>
                </c:pt>
                <c:pt idx="796">
                  <c:v>1881.904</c:v>
                </c:pt>
                <c:pt idx="797">
                  <c:v>1884.5219999999999</c:v>
                </c:pt>
                <c:pt idx="798">
                  <c:v>1885.528</c:v>
                </c:pt>
                <c:pt idx="799">
                  <c:v>1886.4690000000001</c:v>
                </c:pt>
                <c:pt idx="800">
                  <c:v>1887.2439999999999</c:v>
                </c:pt>
                <c:pt idx="801">
                  <c:v>1888.1279999999999</c:v>
                </c:pt>
                <c:pt idx="802">
                  <c:v>1888.498</c:v>
                </c:pt>
                <c:pt idx="803">
                  <c:v>1888.922</c:v>
                </c:pt>
                <c:pt idx="804">
                  <c:v>1890.1369999999999</c:v>
                </c:pt>
                <c:pt idx="805">
                  <c:v>1890.83</c:v>
                </c:pt>
                <c:pt idx="806">
                  <c:v>1891.4390000000001</c:v>
                </c:pt>
                <c:pt idx="807">
                  <c:v>1892.5170000000001</c:v>
                </c:pt>
                <c:pt idx="808">
                  <c:v>1893.271</c:v>
                </c:pt>
                <c:pt idx="809">
                  <c:v>1894.183</c:v>
                </c:pt>
                <c:pt idx="810">
                  <c:v>1895.116</c:v>
                </c:pt>
                <c:pt idx="811">
                  <c:v>1897.7570000000001</c:v>
                </c:pt>
                <c:pt idx="812">
                  <c:v>1899.454</c:v>
                </c:pt>
                <c:pt idx="813">
                  <c:v>1901.1880000000001</c:v>
                </c:pt>
                <c:pt idx="814">
                  <c:v>1904.8040000000001</c:v>
                </c:pt>
                <c:pt idx="815">
                  <c:v>1906.7070000000001</c:v>
                </c:pt>
                <c:pt idx="816">
                  <c:v>1908.6310000000001</c:v>
                </c:pt>
                <c:pt idx="817">
                  <c:v>1910.222</c:v>
                </c:pt>
                <c:pt idx="818">
                  <c:v>1912.6089999999999</c:v>
                </c:pt>
                <c:pt idx="819">
                  <c:v>1913.5260000000001</c:v>
                </c:pt>
                <c:pt idx="820">
                  <c:v>1914.317</c:v>
                </c:pt>
                <c:pt idx="821">
                  <c:v>1915.732</c:v>
                </c:pt>
                <c:pt idx="822">
                  <c:v>1916.473</c:v>
                </c:pt>
                <c:pt idx="823">
                  <c:v>1917.3040000000001</c:v>
                </c:pt>
                <c:pt idx="824">
                  <c:v>1918.3620000000001</c:v>
                </c:pt>
                <c:pt idx="825">
                  <c:v>1918.39</c:v>
                </c:pt>
                <c:pt idx="826">
                  <c:v>1918.434</c:v>
                </c:pt>
                <c:pt idx="827">
                  <c:v>1918.6669999999999</c:v>
                </c:pt>
                <c:pt idx="828">
                  <c:v>1919.444</c:v>
                </c:pt>
                <c:pt idx="829">
                  <c:v>1919.94</c:v>
                </c:pt>
                <c:pt idx="830">
                  <c:v>1920.1079999999999</c:v>
                </c:pt>
                <c:pt idx="831">
                  <c:v>1919.174</c:v>
                </c:pt>
                <c:pt idx="832">
                  <c:v>1918.7660000000001</c:v>
                </c:pt>
                <c:pt idx="833">
                  <c:v>1918.482</c:v>
                </c:pt>
                <c:pt idx="834">
                  <c:v>1917.1590000000001</c:v>
                </c:pt>
                <c:pt idx="835">
                  <c:v>1916.5029999999999</c:v>
                </c:pt>
                <c:pt idx="836">
                  <c:v>1916.2439999999999</c:v>
                </c:pt>
                <c:pt idx="837">
                  <c:v>1916.3209999999999</c:v>
                </c:pt>
                <c:pt idx="838">
                  <c:v>1917.145</c:v>
                </c:pt>
                <c:pt idx="839">
                  <c:v>1917.538</c:v>
                </c:pt>
                <c:pt idx="840">
                  <c:v>1917.558</c:v>
                </c:pt>
                <c:pt idx="841">
                  <c:v>1916.7380000000001</c:v>
                </c:pt>
                <c:pt idx="842">
                  <c:v>1916.403</c:v>
                </c:pt>
                <c:pt idx="843">
                  <c:v>1916.13</c:v>
                </c:pt>
                <c:pt idx="844">
                  <c:v>1916.114</c:v>
                </c:pt>
                <c:pt idx="845">
                  <c:v>1916.819</c:v>
                </c:pt>
                <c:pt idx="846">
                  <c:v>1917.4770000000001</c:v>
                </c:pt>
                <c:pt idx="847">
                  <c:v>1918.1959999999999</c:v>
                </c:pt>
                <c:pt idx="848">
                  <c:v>1919.4559999999999</c:v>
                </c:pt>
                <c:pt idx="849">
                  <c:v>1919.7719999999999</c:v>
                </c:pt>
                <c:pt idx="850">
                  <c:v>1919.809</c:v>
                </c:pt>
                <c:pt idx="851">
                  <c:v>1919.3579999999999</c:v>
                </c:pt>
                <c:pt idx="852">
                  <c:v>1918.9970000000001</c:v>
                </c:pt>
                <c:pt idx="853">
                  <c:v>1918.566</c:v>
                </c:pt>
                <c:pt idx="854">
                  <c:v>1918.2739999999999</c:v>
                </c:pt>
                <c:pt idx="855">
                  <c:v>1917.444</c:v>
                </c:pt>
                <c:pt idx="856">
                  <c:v>1917.0440000000001</c:v>
                </c:pt>
                <c:pt idx="857">
                  <c:v>1916.8389999999999</c:v>
                </c:pt>
                <c:pt idx="858">
                  <c:v>1916.4459999999999</c:v>
                </c:pt>
                <c:pt idx="859">
                  <c:v>1915.9259999999999</c:v>
                </c:pt>
                <c:pt idx="860">
                  <c:v>1914.9939999999999</c:v>
                </c:pt>
                <c:pt idx="861">
                  <c:v>1914.0719999999999</c:v>
                </c:pt>
                <c:pt idx="862">
                  <c:v>1912.3420000000001</c:v>
                </c:pt>
                <c:pt idx="863">
                  <c:v>1911.317</c:v>
                </c:pt>
                <c:pt idx="864">
                  <c:v>1910.0360000000001</c:v>
                </c:pt>
                <c:pt idx="865">
                  <c:v>1907.1289999999999</c:v>
                </c:pt>
                <c:pt idx="866">
                  <c:v>1906.0709999999999</c:v>
                </c:pt>
                <c:pt idx="867">
                  <c:v>1905.37</c:v>
                </c:pt>
                <c:pt idx="868">
                  <c:v>1903.796</c:v>
                </c:pt>
                <c:pt idx="869">
                  <c:v>1902.8309999999999</c:v>
                </c:pt>
                <c:pt idx="870">
                  <c:v>1902.211</c:v>
                </c:pt>
                <c:pt idx="871">
                  <c:v>1901.8109999999999</c:v>
                </c:pt>
                <c:pt idx="872">
                  <c:v>1902.2339999999999</c:v>
                </c:pt>
                <c:pt idx="873">
                  <c:v>1902.829</c:v>
                </c:pt>
                <c:pt idx="874">
                  <c:v>1903.2739999999999</c:v>
                </c:pt>
                <c:pt idx="875">
                  <c:v>1903.4739999999999</c:v>
                </c:pt>
                <c:pt idx="876">
                  <c:v>1903.482</c:v>
                </c:pt>
                <c:pt idx="877">
                  <c:v>1903.4929999999999</c:v>
                </c:pt>
                <c:pt idx="878">
                  <c:v>1903.201</c:v>
                </c:pt>
                <c:pt idx="879">
                  <c:v>1903.0840000000001</c:v>
                </c:pt>
                <c:pt idx="880">
                  <c:v>1902.7449999999999</c:v>
                </c:pt>
                <c:pt idx="881">
                  <c:v>1902.037</c:v>
                </c:pt>
                <c:pt idx="882">
                  <c:v>1899.615</c:v>
                </c:pt>
                <c:pt idx="883">
                  <c:v>1898.7190000000001</c:v>
                </c:pt>
                <c:pt idx="884">
                  <c:v>1898.077</c:v>
                </c:pt>
                <c:pt idx="885">
                  <c:v>1896.8789999999999</c:v>
                </c:pt>
                <c:pt idx="886">
                  <c:v>1896.3209999999999</c:v>
                </c:pt>
                <c:pt idx="887">
                  <c:v>1895.78</c:v>
                </c:pt>
                <c:pt idx="888">
                  <c:v>1895.22</c:v>
                </c:pt>
                <c:pt idx="889">
                  <c:v>1892.5609999999999</c:v>
                </c:pt>
                <c:pt idx="890">
                  <c:v>1890.9829999999999</c:v>
                </c:pt>
                <c:pt idx="891">
                  <c:v>1889.2059999999999</c:v>
                </c:pt>
                <c:pt idx="892">
                  <c:v>1886.1420000000001</c:v>
                </c:pt>
                <c:pt idx="893">
                  <c:v>1885.1089999999999</c:v>
                </c:pt>
                <c:pt idx="894">
                  <c:v>1884.21</c:v>
                </c:pt>
                <c:pt idx="895">
                  <c:v>1883.0219999999999</c:v>
                </c:pt>
                <c:pt idx="896">
                  <c:v>1882.5989999999999</c:v>
                </c:pt>
                <c:pt idx="897">
                  <c:v>1882.0509999999999</c:v>
                </c:pt>
                <c:pt idx="898">
                  <c:v>1881.5989999999999</c:v>
                </c:pt>
                <c:pt idx="899">
                  <c:v>1881.2560000000001</c:v>
                </c:pt>
                <c:pt idx="900">
                  <c:v>1881.0239999999999</c:v>
                </c:pt>
                <c:pt idx="901">
                  <c:v>1880.636</c:v>
                </c:pt>
                <c:pt idx="902">
                  <c:v>1880.96</c:v>
                </c:pt>
                <c:pt idx="903">
                  <c:v>1881.7339999999999</c:v>
                </c:pt>
                <c:pt idx="904">
                  <c:v>1882.9090000000001</c:v>
                </c:pt>
                <c:pt idx="905">
                  <c:v>1884.3320000000001</c:v>
                </c:pt>
                <c:pt idx="906">
                  <c:v>1887.325</c:v>
                </c:pt>
                <c:pt idx="907">
                  <c:v>1888.702</c:v>
                </c:pt>
                <c:pt idx="908">
                  <c:v>1889.827</c:v>
                </c:pt>
                <c:pt idx="909">
                  <c:v>1891.02</c:v>
                </c:pt>
                <c:pt idx="910">
                  <c:v>1890.6890000000001</c:v>
                </c:pt>
                <c:pt idx="911">
                  <c:v>1889.48</c:v>
                </c:pt>
                <c:pt idx="912">
                  <c:v>1885.9280000000001</c:v>
                </c:pt>
                <c:pt idx="913">
                  <c:v>1884.1959999999999</c:v>
                </c:pt>
                <c:pt idx="914">
                  <c:v>1882.547</c:v>
                </c:pt>
                <c:pt idx="915">
                  <c:v>1881.2719999999999</c:v>
                </c:pt>
                <c:pt idx="916">
                  <c:v>1880.6220000000001</c:v>
                </c:pt>
                <c:pt idx="917">
                  <c:v>1880.7070000000001</c:v>
                </c:pt>
                <c:pt idx="918">
                  <c:v>1880.838</c:v>
                </c:pt>
                <c:pt idx="919">
                  <c:v>1880.819</c:v>
                </c:pt>
                <c:pt idx="920">
                  <c:v>1880.864</c:v>
                </c:pt>
                <c:pt idx="921">
                  <c:v>1880.8969999999999</c:v>
                </c:pt>
                <c:pt idx="922">
                  <c:v>1880.8230000000001</c:v>
                </c:pt>
                <c:pt idx="923">
                  <c:v>1880.0940000000001</c:v>
                </c:pt>
                <c:pt idx="924">
                  <c:v>1879.91</c:v>
                </c:pt>
                <c:pt idx="925">
                  <c:v>1879.7940000000001</c:v>
                </c:pt>
                <c:pt idx="926">
                  <c:v>1879.925</c:v>
                </c:pt>
                <c:pt idx="927">
                  <c:v>1879.8979999999999</c:v>
                </c:pt>
                <c:pt idx="928">
                  <c:v>1879.81</c:v>
                </c:pt>
                <c:pt idx="929">
                  <c:v>1878.921</c:v>
                </c:pt>
                <c:pt idx="930">
                  <c:v>1878.1489999999999</c:v>
                </c:pt>
                <c:pt idx="931">
                  <c:v>1877.229</c:v>
                </c:pt>
                <c:pt idx="932">
                  <c:v>1876.2919999999999</c:v>
                </c:pt>
                <c:pt idx="933">
                  <c:v>1875.143</c:v>
                </c:pt>
                <c:pt idx="934">
                  <c:v>1874.6</c:v>
                </c:pt>
                <c:pt idx="935">
                  <c:v>1873.886</c:v>
                </c:pt>
                <c:pt idx="936">
                  <c:v>1872.3320000000001</c:v>
                </c:pt>
                <c:pt idx="937">
                  <c:v>1871.694</c:v>
                </c:pt>
                <c:pt idx="938">
                  <c:v>1870.915</c:v>
                </c:pt>
                <c:pt idx="939">
                  <c:v>1869.4549999999999</c:v>
                </c:pt>
                <c:pt idx="940">
                  <c:v>1868.857</c:v>
                </c:pt>
                <c:pt idx="941">
                  <c:v>1868.345</c:v>
                </c:pt>
                <c:pt idx="942">
                  <c:v>1867.8030000000001</c:v>
                </c:pt>
                <c:pt idx="943">
                  <c:v>1867.354</c:v>
                </c:pt>
                <c:pt idx="944">
                  <c:v>1867.4469999999999</c:v>
                </c:pt>
                <c:pt idx="945">
                  <c:v>1867.636</c:v>
                </c:pt>
                <c:pt idx="946">
                  <c:v>1868.576</c:v>
                </c:pt>
                <c:pt idx="947">
                  <c:v>1869.3989999999999</c:v>
                </c:pt>
                <c:pt idx="948">
                  <c:v>1870.4849999999999</c:v>
                </c:pt>
                <c:pt idx="949">
                  <c:v>1871.7280000000001</c:v>
                </c:pt>
                <c:pt idx="950">
                  <c:v>1873.9449999999999</c:v>
                </c:pt>
                <c:pt idx="951">
                  <c:v>1875.1389999999999</c:v>
                </c:pt>
                <c:pt idx="952">
                  <c:v>1876.3219999999999</c:v>
                </c:pt>
                <c:pt idx="953">
                  <c:v>1877.587</c:v>
                </c:pt>
                <c:pt idx="954">
                  <c:v>1877.7470000000001</c:v>
                </c:pt>
                <c:pt idx="955">
                  <c:v>1877.771</c:v>
                </c:pt>
                <c:pt idx="956">
                  <c:v>1878.153</c:v>
                </c:pt>
                <c:pt idx="957">
                  <c:v>1878.4929999999999</c:v>
                </c:pt>
                <c:pt idx="958">
                  <c:v>1878.8989999999999</c:v>
                </c:pt>
                <c:pt idx="959">
                  <c:v>1879.0039999999999</c:v>
                </c:pt>
                <c:pt idx="960">
                  <c:v>1878.183</c:v>
                </c:pt>
                <c:pt idx="961">
                  <c:v>1877.3689999999999</c:v>
                </c:pt>
                <c:pt idx="962">
                  <c:v>1876.415</c:v>
                </c:pt>
                <c:pt idx="963">
                  <c:v>1875.127</c:v>
                </c:pt>
                <c:pt idx="964">
                  <c:v>1874.5229999999999</c:v>
                </c:pt>
                <c:pt idx="965">
                  <c:v>1874.0889999999999</c:v>
                </c:pt>
                <c:pt idx="966">
                  <c:v>1873.7850000000001</c:v>
                </c:pt>
                <c:pt idx="967">
                  <c:v>1874.538</c:v>
                </c:pt>
                <c:pt idx="968">
                  <c:v>1875.1179999999999</c:v>
                </c:pt>
                <c:pt idx="969">
                  <c:v>1875.354</c:v>
                </c:pt>
                <c:pt idx="970">
                  <c:v>1874.9549999999999</c:v>
                </c:pt>
                <c:pt idx="971">
                  <c:v>1874.75</c:v>
                </c:pt>
                <c:pt idx="972">
                  <c:v>1874.5730000000001</c:v>
                </c:pt>
                <c:pt idx="973">
                  <c:v>1873.6690000000001</c:v>
                </c:pt>
                <c:pt idx="974">
                  <c:v>1873.047</c:v>
                </c:pt>
                <c:pt idx="975">
                  <c:v>1872.212</c:v>
                </c:pt>
                <c:pt idx="976">
                  <c:v>1871.374</c:v>
                </c:pt>
                <c:pt idx="977">
                  <c:v>1870.77</c:v>
                </c:pt>
                <c:pt idx="978">
                  <c:v>1870.7619999999999</c:v>
                </c:pt>
                <c:pt idx="979">
                  <c:v>1870.749</c:v>
                </c:pt>
                <c:pt idx="980">
                  <c:v>1871.19</c:v>
                </c:pt>
                <c:pt idx="981">
                  <c:v>1871.452</c:v>
                </c:pt>
                <c:pt idx="982">
                  <c:v>1871.662</c:v>
                </c:pt>
                <c:pt idx="983">
                  <c:v>1872.1759999999999</c:v>
                </c:pt>
                <c:pt idx="984">
                  <c:v>1872.55</c:v>
                </c:pt>
                <c:pt idx="985">
                  <c:v>1873.0070000000001</c:v>
                </c:pt>
                <c:pt idx="986">
                  <c:v>1873.2729999999999</c:v>
                </c:pt>
                <c:pt idx="987">
                  <c:v>1872.9659999999999</c:v>
                </c:pt>
                <c:pt idx="988">
                  <c:v>1872.9580000000001</c:v>
                </c:pt>
                <c:pt idx="989">
                  <c:v>1873.175</c:v>
                </c:pt>
                <c:pt idx="990">
                  <c:v>1873.3710000000001</c:v>
                </c:pt>
                <c:pt idx="991">
                  <c:v>1873.1079999999999</c:v>
                </c:pt>
                <c:pt idx="992">
                  <c:v>1872.9069999999999</c:v>
                </c:pt>
                <c:pt idx="993">
                  <c:v>1872.998</c:v>
                </c:pt>
                <c:pt idx="994">
                  <c:v>1873.902</c:v>
                </c:pt>
                <c:pt idx="995">
                  <c:v>1874.5989999999999</c:v>
                </c:pt>
                <c:pt idx="996">
                  <c:v>1875.25</c:v>
                </c:pt>
                <c:pt idx="997">
                  <c:v>1876.8510000000001</c:v>
                </c:pt>
                <c:pt idx="998">
                  <c:v>1877.8720000000001</c:v>
                </c:pt>
                <c:pt idx="999">
                  <c:v>1878.9490000000001</c:v>
                </c:pt>
                <c:pt idx="1000">
                  <c:v>1881.2460000000001</c:v>
                </c:pt>
                <c:pt idx="1001">
                  <c:v>1882.296</c:v>
                </c:pt>
                <c:pt idx="1002">
                  <c:v>1883.3240000000001</c:v>
                </c:pt>
                <c:pt idx="1003">
                  <c:v>1884.383</c:v>
                </c:pt>
                <c:pt idx="1004">
                  <c:v>1886.5</c:v>
                </c:pt>
                <c:pt idx="1005">
                  <c:v>1887.134</c:v>
                </c:pt>
                <c:pt idx="1006">
                  <c:v>1887.3430000000001</c:v>
                </c:pt>
                <c:pt idx="1007">
                  <c:v>1887.423</c:v>
                </c:pt>
                <c:pt idx="1008">
                  <c:v>1887.8309999999999</c:v>
                </c:pt>
                <c:pt idx="1009">
                  <c:v>1888.4079999999999</c:v>
                </c:pt>
                <c:pt idx="1010">
                  <c:v>1890.0509999999999</c:v>
                </c:pt>
                <c:pt idx="1011">
                  <c:v>1890.807</c:v>
                </c:pt>
                <c:pt idx="1012">
                  <c:v>1891.7860000000001</c:v>
                </c:pt>
                <c:pt idx="1013">
                  <c:v>1892.704</c:v>
                </c:pt>
                <c:pt idx="1014">
                  <c:v>1894.683</c:v>
                </c:pt>
                <c:pt idx="1015">
                  <c:v>1895.492</c:v>
                </c:pt>
                <c:pt idx="1016">
                  <c:v>1896.4</c:v>
                </c:pt>
                <c:pt idx="1017">
                  <c:v>1898.2760000000001</c:v>
                </c:pt>
                <c:pt idx="1018">
                  <c:v>1899.461</c:v>
                </c:pt>
                <c:pt idx="1019">
                  <c:v>1900.7809999999999</c:v>
                </c:pt>
                <c:pt idx="1020">
                  <c:v>1902.4929999999999</c:v>
                </c:pt>
                <c:pt idx="1021">
                  <c:v>1906.893</c:v>
                </c:pt>
                <c:pt idx="1022">
                  <c:v>1908.692</c:v>
                </c:pt>
                <c:pt idx="1023">
                  <c:v>1909.953</c:v>
                </c:pt>
                <c:pt idx="1024">
                  <c:v>1909.461</c:v>
                </c:pt>
                <c:pt idx="1025">
                  <c:v>1906.6890000000001</c:v>
                </c:pt>
                <c:pt idx="1026">
                  <c:v>1902.1110000000001</c:v>
                </c:pt>
                <c:pt idx="1027">
                  <c:v>1887.2860000000001</c:v>
                </c:pt>
              </c:numCache>
            </c:numRef>
          </c:yVal>
          <c:smooth val="1"/>
          <c:extLst>
            <c:ext xmlns:c16="http://schemas.microsoft.com/office/drawing/2014/chart" uri="{C3380CC4-5D6E-409C-BE32-E72D297353CC}">
              <c16:uniqueId val="{00000000-E825-4435-A6D1-AA4ADE0FEA5F}"/>
            </c:ext>
          </c:extLst>
        </c:ser>
        <c:dLbls>
          <c:showLegendKey val="0"/>
          <c:showVal val="0"/>
          <c:showCatName val="0"/>
          <c:showSerName val="0"/>
          <c:showPercent val="0"/>
          <c:showBubbleSize val="0"/>
        </c:dLbls>
        <c:axId val="613764280"/>
        <c:axId val="1"/>
      </c:scatterChart>
      <c:scatterChart>
        <c:scatterStyle val="smoothMarker"/>
        <c:varyColors val="0"/>
        <c:ser>
          <c:idx val="0"/>
          <c:order val="0"/>
          <c:tx>
            <c:v>DRE vs Tim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68020 24in with enclosure TP 1 and 2_181919_BG_AH.xls]Sheet1'!$A$158:$A$1185</c:f>
              <c:numCache>
                <c:formatCode>h:mm:ss\ AM/PM</c:formatCode>
                <c:ptCount val="1028"/>
                <c:pt idx="0">
                  <c:v>0.76515046296296296</c:v>
                </c:pt>
                <c:pt idx="1">
                  <c:v>0.765162037037037</c:v>
                </c:pt>
                <c:pt idx="2">
                  <c:v>0.76517361111111104</c:v>
                </c:pt>
                <c:pt idx="3">
                  <c:v>0.76518518518518519</c:v>
                </c:pt>
                <c:pt idx="4">
                  <c:v>0.76519675925925934</c:v>
                </c:pt>
                <c:pt idx="5">
                  <c:v>0.76520833333333327</c:v>
                </c:pt>
                <c:pt idx="6">
                  <c:v>0.76521990740740742</c:v>
                </c:pt>
                <c:pt idx="7">
                  <c:v>0.76523148148148146</c:v>
                </c:pt>
                <c:pt idx="8">
                  <c:v>0.76524305555555561</c:v>
                </c:pt>
                <c:pt idx="9">
                  <c:v>0.76525462962962953</c:v>
                </c:pt>
                <c:pt idx="10">
                  <c:v>0.76526620370370368</c:v>
                </c:pt>
                <c:pt idx="11">
                  <c:v>0.76527777777777783</c:v>
                </c:pt>
                <c:pt idx="12">
                  <c:v>0.76528935185185187</c:v>
                </c:pt>
                <c:pt idx="13">
                  <c:v>0.76530092592592591</c:v>
                </c:pt>
                <c:pt idx="14">
                  <c:v>0.76531249999999995</c:v>
                </c:pt>
                <c:pt idx="15">
                  <c:v>0.7653240740740741</c:v>
                </c:pt>
                <c:pt idx="16">
                  <c:v>0.76533564814814825</c:v>
                </c:pt>
                <c:pt idx="17">
                  <c:v>0.76534722222222218</c:v>
                </c:pt>
                <c:pt idx="18">
                  <c:v>0.76535879629629633</c:v>
                </c:pt>
                <c:pt idx="19">
                  <c:v>0.76537037037037037</c:v>
                </c:pt>
                <c:pt idx="20">
                  <c:v>0.76538194444444441</c:v>
                </c:pt>
                <c:pt idx="21">
                  <c:v>0.76539351851851845</c:v>
                </c:pt>
                <c:pt idx="22">
                  <c:v>0.7654050925925926</c:v>
                </c:pt>
                <c:pt idx="23">
                  <c:v>0.76541666666666675</c:v>
                </c:pt>
                <c:pt idx="24">
                  <c:v>0.76542824074074067</c:v>
                </c:pt>
                <c:pt idx="25">
                  <c:v>0.76543981481481482</c:v>
                </c:pt>
                <c:pt idx="26">
                  <c:v>0.76545138888888886</c:v>
                </c:pt>
                <c:pt idx="27">
                  <c:v>0.76546296296296301</c:v>
                </c:pt>
                <c:pt idx="28">
                  <c:v>0.76547453703703694</c:v>
                </c:pt>
                <c:pt idx="29">
                  <c:v>0.76548611111111109</c:v>
                </c:pt>
                <c:pt idx="30">
                  <c:v>0.76549768518518524</c:v>
                </c:pt>
                <c:pt idx="31">
                  <c:v>0.76550925925925928</c:v>
                </c:pt>
                <c:pt idx="32">
                  <c:v>0.76552083333333332</c:v>
                </c:pt>
                <c:pt idx="33">
                  <c:v>0.76553240740740736</c:v>
                </c:pt>
                <c:pt idx="34">
                  <c:v>0.76554398148148151</c:v>
                </c:pt>
                <c:pt idx="35">
                  <c:v>0.76555555555555566</c:v>
                </c:pt>
                <c:pt idx="36">
                  <c:v>0.76556712962962958</c:v>
                </c:pt>
                <c:pt idx="37">
                  <c:v>0.76557870370370373</c:v>
                </c:pt>
                <c:pt idx="38">
                  <c:v>0.76559027777777777</c:v>
                </c:pt>
                <c:pt idx="39">
                  <c:v>0.76560185185185192</c:v>
                </c:pt>
                <c:pt idx="40">
                  <c:v>0.76561342592592585</c:v>
                </c:pt>
                <c:pt idx="41">
                  <c:v>0.765625</c:v>
                </c:pt>
                <c:pt idx="42">
                  <c:v>0.76563657407407415</c:v>
                </c:pt>
                <c:pt idx="43">
                  <c:v>0.76564814814814808</c:v>
                </c:pt>
                <c:pt idx="44">
                  <c:v>0.76565972222222223</c:v>
                </c:pt>
                <c:pt idx="45">
                  <c:v>0.76567129629629627</c:v>
                </c:pt>
                <c:pt idx="46">
                  <c:v>0.76568287037037042</c:v>
                </c:pt>
                <c:pt idx="47">
                  <c:v>0.76569444444444434</c:v>
                </c:pt>
                <c:pt idx="48">
                  <c:v>0.76570601851851849</c:v>
                </c:pt>
                <c:pt idx="49">
                  <c:v>0.76571759259259264</c:v>
                </c:pt>
                <c:pt idx="50">
                  <c:v>0.76572916666666668</c:v>
                </c:pt>
                <c:pt idx="51">
                  <c:v>0.76574074074074072</c:v>
                </c:pt>
                <c:pt idx="52">
                  <c:v>0.76575231481481476</c:v>
                </c:pt>
                <c:pt idx="53">
                  <c:v>0.76576388888888891</c:v>
                </c:pt>
                <c:pt idx="54">
                  <c:v>0.76577546296296306</c:v>
                </c:pt>
                <c:pt idx="55">
                  <c:v>0.76578703703703699</c:v>
                </c:pt>
                <c:pt idx="56">
                  <c:v>0.76579861111111114</c:v>
                </c:pt>
                <c:pt idx="57">
                  <c:v>0.76581018518518518</c:v>
                </c:pt>
                <c:pt idx="58">
                  <c:v>0.76582175925925933</c:v>
                </c:pt>
                <c:pt idx="59">
                  <c:v>0.76583333333333325</c:v>
                </c:pt>
                <c:pt idx="60">
                  <c:v>0.7658449074074074</c:v>
                </c:pt>
                <c:pt idx="61">
                  <c:v>0.76585648148148155</c:v>
                </c:pt>
                <c:pt idx="62">
                  <c:v>0.76586805555555559</c:v>
                </c:pt>
                <c:pt idx="63">
                  <c:v>0.76587962962962963</c:v>
                </c:pt>
                <c:pt idx="64">
                  <c:v>0.76589120370370367</c:v>
                </c:pt>
                <c:pt idx="65">
                  <c:v>0.76590277777777782</c:v>
                </c:pt>
                <c:pt idx="66">
                  <c:v>0.76591435185185175</c:v>
                </c:pt>
                <c:pt idx="67">
                  <c:v>0.7659259259259259</c:v>
                </c:pt>
                <c:pt idx="68">
                  <c:v>0.76593750000000005</c:v>
                </c:pt>
                <c:pt idx="69">
                  <c:v>0.76594907407407409</c:v>
                </c:pt>
                <c:pt idx="70">
                  <c:v>0.76596064814814813</c:v>
                </c:pt>
                <c:pt idx="71">
                  <c:v>0.76597222222222217</c:v>
                </c:pt>
                <c:pt idx="72">
                  <c:v>0.76598379629629632</c:v>
                </c:pt>
                <c:pt idx="73">
                  <c:v>0.76599537037037047</c:v>
                </c:pt>
                <c:pt idx="74">
                  <c:v>0.76600694444444439</c:v>
                </c:pt>
                <c:pt idx="75">
                  <c:v>0.76601851851851854</c:v>
                </c:pt>
                <c:pt idx="76">
                  <c:v>0.76603009259259258</c:v>
                </c:pt>
                <c:pt idx="77">
                  <c:v>0.76604166666666673</c:v>
                </c:pt>
                <c:pt idx="78">
                  <c:v>0.76605324074074066</c:v>
                </c:pt>
                <c:pt idx="79">
                  <c:v>0.76606481481481481</c:v>
                </c:pt>
                <c:pt idx="80">
                  <c:v>0.76607638888888896</c:v>
                </c:pt>
                <c:pt idx="81">
                  <c:v>0.766087962962963</c:v>
                </c:pt>
                <c:pt idx="82">
                  <c:v>0.76609953703703704</c:v>
                </c:pt>
                <c:pt idx="83">
                  <c:v>0.76611111111111108</c:v>
                </c:pt>
                <c:pt idx="84">
                  <c:v>0.76612268518518523</c:v>
                </c:pt>
                <c:pt idx="85">
                  <c:v>0.76613425925925915</c:v>
                </c:pt>
                <c:pt idx="86">
                  <c:v>0.7661458333333333</c:v>
                </c:pt>
                <c:pt idx="87">
                  <c:v>0.76615740740740745</c:v>
                </c:pt>
                <c:pt idx="88">
                  <c:v>0.76616898148148149</c:v>
                </c:pt>
                <c:pt idx="89">
                  <c:v>0.76618055555555553</c:v>
                </c:pt>
                <c:pt idx="90">
                  <c:v>0.76619212962962957</c:v>
                </c:pt>
                <c:pt idx="91">
                  <c:v>0.76620370370370372</c:v>
                </c:pt>
                <c:pt idx="92">
                  <c:v>0.76621527777777787</c:v>
                </c:pt>
                <c:pt idx="93">
                  <c:v>0.7662268518518518</c:v>
                </c:pt>
                <c:pt idx="94">
                  <c:v>0.76623842592592595</c:v>
                </c:pt>
                <c:pt idx="95">
                  <c:v>0.76624999999999999</c:v>
                </c:pt>
                <c:pt idx="96">
                  <c:v>0.76626157407407414</c:v>
                </c:pt>
                <c:pt idx="97">
                  <c:v>0.76627314814814806</c:v>
                </c:pt>
                <c:pt idx="98">
                  <c:v>0.76628472222222221</c:v>
                </c:pt>
                <c:pt idx="99">
                  <c:v>0.76629629629629636</c:v>
                </c:pt>
                <c:pt idx="100">
                  <c:v>0.7663078703703704</c:v>
                </c:pt>
                <c:pt idx="101">
                  <c:v>0.76631944444444444</c:v>
                </c:pt>
                <c:pt idx="102">
                  <c:v>0.76633101851851848</c:v>
                </c:pt>
                <c:pt idx="103">
                  <c:v>0.76634259259259263</c:v>
                </c:pt>
                <c:pt idx="104">
                  <c:v>0.76635416666666656</c:v>
                </c:pt>
                <c:pt idx="105">
                  <c:v>0.76636574074074071</c:v>
                </c:pt>
                <c:pt idx="106">
                  <c:v>0.76637731481481486</c:v>
                </c:pt>
                <c:pt idx="107">
                  <c:v>0.7663888888888889</c:v>
                </c:pt>
                <c:pt idx="108">
                  <c:v>0.76640046296296294</c:v>
                </c:pt>
                <c:pt idx="109">
                  <c:v>0.76641203703703698</c:v>
                </c:pt>
                <c:pt idx="110">
                  <c:v>0.76642361111111112</c:v>
                </c:pt>
                <c:pt idx="111">
                  <c:v>0.76643518518518527</c:v>
                </c:pt>
                <c:pt idx="112">
                  <c:v>0.7664467592592592</c:v>
                </c:pt>
                <c:pt idx="113">
                  <c:v>0.76645833333333335</c:v>
                </c:pt>
                <c:pt idx="114">
                  <c:v>0.76646990740740739</c:v>
                </c:pt>
                <c:pt idx="115">
                  <c:v>0.76648148148148154</c:v>
                </c:pt>
                <c:pt idx="116">
                  <c:v>0.76649305555555547</c:v>
                </c:pt>
                <c:pt idx="117">
                  <c:v>0.76650462962962962</c:v>
                </c:pt>
                <c:pt idx="118">
                  <c:v>0.76651620370370377</c:v>
                </c:pt>
                <c:pt idx="119">
                  <c:v>0.76652777777777781</c:v>
                </c:pt>
                <c:pt idx="120">
                  <c:v>0.76653935185185185</c:v>
                </c:pt>
                <c:pt idx="121">
                  <c:v>0.76655092592592589</c:v>
                </c:pt>
                <c:pt idx="122">
                  <c:v>0.76656250000000004</c:v>
                </c:pt>
                <c:pt idx="123">
                  <c:v>0.76657407407407396</c:v>
                </c:pt>
                <c:pt idx="124">
                  <c:v>0.76658564814814811</c:v>
                </c:pt>
                <c:pt idx="125">
                  <c:v>0.76659722222222226</c:v>
                </c:pt>
                <c:pt idx="126">
                  <c:v>0.7666087962962963</c:v>
                </c:pt>
                <c:pt idx="127">
                  <c:v>0.76662037037037034</c:v>
                </c:pt>
                <c:pt idx="128">
                  <c:v>0.76663194444444438</c:v>
                </c:pt>
                <c:pt idx="129">
                  <c:v>0.76664351851851853</c:v>
                </c:pt>
                <c:pt idx="130">
                  <c:v>0.76665509259259268</c:v>
                </c:pt>
                <c:pt idx="131">
                  <c:v>0.76666666666666661</c:v>
                </c:pt>
                <c:pt idx="132">
                  <c:v>0.76667824074074076</c:v>
                </c:pt>
                <c:pt idx="133">
                  <c:v>0.7666898148148148</c:v>
                </c:pt>
                <c:pt idx="134">
                  <c:v>0.76670138888888895</c:v>
                </c:pt>
                <c:pt idx="135">
                  <c:v>0.76671296296296287</c:v>
                </c:pt>
                <c:pt idx="136">
                  <c:v>0.76672453703703702</c:v>
                </c:pt>
                <c:pt idx="137">
                  <c:v>0.76673611111111117</c:v>
                </c:pt>
                <c:pt idx="138">
                  <c:v>0.76674768518518521</c:v>
                </c:pt>
                <c:pt idx="139">
                  <c:v>0.76675925925925925</c:v>
                </c:pt>
                <c:pt idx="140">
                  <c:v>0.76677083333333329</c:v>
                </c:pt>
                <c:pt idx="141">
                  <c:v>0.76678240740740744</c:v>
                </c:pt>
                <c:pt idx="142">
                  <c:v>0.76679398148148159</c:v>
                </c:pt>
                <c:pt idx="143">
                  <c:v>0.76680555555555552</c:v>
                </c:pt>
                <c:pt idx="144">
                  <c:v>0.76681712962962967</c:v>
                </c:pt>
                <c:pt idx="145">
                  <c:v>0.76682870370370371</c:v>
                </c:pt>
                <c:pt idx="146">
                  <c:v>0.76684027777777775</c:v>
                </c:pt>
                <c:pt idx="147">
                  <c:v>0.76685185185185178</c:v>
                </c:pt>
                <c:pt idx="148">
                  <c:v>0.76686342592592593</c:v>
                </c:pt>
                <c:pt idx="149">
                  <c:v>0.76687500000000008</c:v>
                </c:pt>
                <c:pt idx="150">
                  <c:v>0.76688657407407401</c:v>
                </c:pt>
                <c:pt idx="151">
                  <c:v>0.76689814814814816</c:v>
                </c:pt>
                <c:pt idx="152">
                  <c:v>0.7669097222222222</c:v>
                </c:pt>
                <c:pt idx="153">
                  <c:v>0.76692129629629635</c:v>
                </c:pt>
                <c:pt idx="154">
                  <c:v>0.76693287037037028</c:v>
                </c:pt>
                <c:pt idx="155">
                  <c:v>0.76694444444444443</c:v>
                </c:pt>
                <c:pt idx="156">
                  <c:v>0.76695601851851858</c:v>
                </c:pt>
                <c:pt idx="157">
                  <c:v>0.76696759259259262</c:v>
                </c:pt>
                <c:pt idx="158">
                  <c:v>0.76697916666666666</c:v>
                </c:pt>
                <c:pt idx="159">
                  <c:v>0.7669907407407407</c:v>
                </c:pt>
                <c:pt idx="160">
                  <c:v>0.76700231481481485</c:v>
                </c:pt>
                <c:pt idx="161">
                  <c:v>0.76701388888888899</c:v>
                </c:pt>
                <c:pt idx="162">
                  <c:v>0.76702546296296292</c:v>
                </c:pt>
                <c:pt idx="163">
                  <c:v>0.76703703703703707</c:v>
                </c:pt>
                <c:pt idx="164">
                  <c:v>0.76704861111111111</c:v>
                </c:pt>
                <c:pt idx="165">
                  <c:v>0.76706018518518515</c:v>
                </c:pt>
                <c:pt idx="166">
                  <c:v>0.76707175925925919</c:v>
                </c:pt>
                <c:pt idx="167">
                  <c:v>0.76708333333333334</c:v>
                </c:pt>
                <c:pt idx="168">
                  <c:v>0.76709490740740749</c:v>
                </c:pt>
                <c:pt idx="169">
                  <c:v>0.76710648148148142</c:v>
                </c:pt>
                <c:pt idx="170">
                  <c:v>0.76711805555555557</c:v>
                </c:pt>
                <c:pt idx="171">
                  <c:v>0.76712962962962961</c:v>
                </c:pt>
                <c:pt idx="172">
                  <c:v>0.76714120370370376</c:v>
                </c:pt>
                <c:pt idx="173">
                  <c:v>0.76715277777777768</c:v>
                </c:pt>
                <c:pt idx="174">
                  <c:v>0.76716435185185183</c:v>
                </c:pt>
                <c:pt idx="175">
                  <c:v>0.76717592592592598</c:v>
                </c:pt>
                <c:pt idx="176">
                  <c:v>0.76718750000000002</c:v>
                </c:pt>
                <c:pt idx="177">
                  <c:v>0.76719907407407406</c:v>
                </c:pt>
                <c:pt idx="178">
                  <c:v>0.7672106481481481</c:v>
                </c:pt>
                <c:pt idx="179">
                  <c:v>0.76722222222222225</c:v>
                </c:pt>
                <c:pt idx="180">
                  <c:v>0.7672337962962964</c:v>
                </c:pt>
                <c:pt idx="181">
                  <c:v>0.76724537037037033</c:v>
                </c:pt>
                <c:pt idx="182">
                  <c:v>0.76725694444444448</c:v>
                </c:pt>
                <c:pt idx="183">
                  <c:v>0.76726851851851852</c:v>
                </c:pt>
                <c:pt idx="184">
                  <c:v>0.76728009259259267</c:v>
                </c:pt>
                <c:pt idx="185">
                  <c:v>0.76729166666666659</c:v>
                </c:pt>
                <c:pt idx="186">
                  <c:v>0.76730324074074074</c:v>
                </c:pt>
                <c:pt idx="187">
                  <c:v>0.76731481481481489</c:v>
                </c:pt>
                <c:pt idx="188">
                  <c:v>0.76732638888888882</c:v>
                </c:pt>
                <c:pt idx="189">
                  <c:v>0.76733796296296297</c:v>
                </c:pt>
                <c:pt idx="190">
                  <c:v>0.76734953703703701</c:v>
                </c:pt>
                <c:pt idx="191">
                  <c:v>0.76736111111111116</c:v>
                </c:pt>
                <c:pt idx="192">
                  <c:v>0.76737268518518509</c:v>
                </c:pt>
                <c:pt idx="193">
                  <c:v>0.76738425925925924</c:v>
                </c:pt>
                <c:pt idx="194">
                  <c:v>0.76739583333333339</c:v>
                </c:pt>
                <c:pt idx="195">
                  <c:v>0.76740740740740743</c:v>
                </c:pt>
                <c:pt idx="196">
                  <c:v>0.76741898148148147</c:v>
                </c:pt>
                <c:pt idx="197">
                  <c:v>0.7674305555555555</c:v>
                </c:pt>
                <c:pt idx="198">
                  <c:v>0.76744212962962965</c:v>
                </c:pt>
                <c:pt idx="199">
                  <c:v>0.7674537037037038</c:v>
                </c:pt>
                <c:pt idx="200">
                  <c:v>0.76746527777777773</c:v>
                </c:pt>
                <c:pt idx="201">
                  <c:v>0.76747685185185188</c:v>
                </c:pt>
                <c:pt idx="202">
                  <c:v>0.76748842592592592</c:v>
                </c:pt>
                <c:pt idx="203">
                  <c:v>0.76750000000000007</c:v>
                </c:pt>
                <c:pt idx="204">
                  <c:v>0.767511574074074</c:v>
                </c:pt>
                <c:pt idx="205">
                  <c:v>0.76752314814814815</c:v>
                </c:pt>
                <c:pt idx="206">
                  <c:v>0.7675347222222223</c:v>
                </c:pt>
                <c:pt idx="207">
                  <c:v>0.76754629629629623</c:v>
                </c:pt>
                <c:pt idx="208">
                  <c:v>0.76755787037037038</c:v>
                </c:pt>
                <c:pt idx="209">
                  <c:v>0.76756944444444442</c:v>
                </c:pt>
                <c:pt idx="210">
                  <c:v>0.76758101851851857</c:v>
                </c:pt>
                <c:pt idx="211">
                  <c:v>0.76759259259259249</c:v>
                </c:pt>
                <c:pt idx="212">
                  <c:v>0.76760416666666664</c:v>
                </c:pt>
                <c:pt idx="213">
                  <c:v>0.76761574074074079</c:v>
                </c:pt>
                <c:pt idx="214">
                  <c:v>0.76762731481481483</c:v>
                </c:pt>
                <c:pt idx="215">
                  <c:v>0.76763888888888887</c:v>
                </c:pt>
                <c:pt idx="216">
                  <c:v>0.76765046296296291</c:v>
                </c:pt>
                <c:pt idx="217">
                  <c:v>0.76766203703703706</c:v>
                </c:pt>
                <c:pt idx="218">
                  <c:v>0.76767361111111121</c:v>
                </c:pt>
                <c:pt idx="219">
                  <c:v>0.76768518518518514</c:v>
                </c:pt>
                <c:pt idx="220">
                  <c:v>0.76769675925925929</c:v>
                </c:pt>
                <c:pt idx="221">
                  <c:v>0.76770833333333333</c:v>
                </c:pt>
                <c:pt idx="222">
                  <c:v>0.76771990740740748</c:v>
                </c:pt>
                <c:pt idx="223">
                  <c:v>0.7677314814814814</c:v>
                </c:pt>
                <c:pt idx="224">
                  <c:v>0.76774305555555555</c:v>
                </c:pt>
                <c:pt idx="225">
                  <c:v>0.7677546296296297</c:v>
                </c:pt>
                <c:pt idx="226">
                  <c:v>0.76776620370370363</c:v>
                </c:pt>
                <c:pt idx="227">
                  <c:v>0.76777777777777778</c:v>
                </c:pt>
                <c:pt idx="228">
                  <c:v>0.76778935185185182</c:v>
                </c:pt>
                <c:pt idx="229">
                  <c:v>0.76780092592592597</c:v>
                </c:pt>
                <c:pt idx="230">
                  <c:v>0.7678124999999999</c:v>
                </c:pt>
                <c:pt idx="231">
                  <c:v>0.76782407407407405</c:v>
                </c:pt>
                <c:pt idx="232">
                  <c:v>0.7678356481481482</c:v>
                </c:pt>
                <c:pt idx="233">
                  <c:v>0.76784722222222224</c:v>
                </c:pt>
                <c:pt idx="234">
                  <c:v>0.76785879629629628</c:v>
                </c:pt>
                <c:pt idx="235">
                  <c:v>0.76787037037037031</c:v>
                </c:pt>
                <c:pt idx="236">
                  <c:v>0.76788194444444446</c:v>
                </c:pt>
                <c:pt idx="237">
                  <c:v>0.76789351851851861</c:v>
                </c:pt>
                <c:pt idx="238">
                  <c:v>0.76790509259259254</c:v>
                </c:pt>
                <c:pt idx="239">
                  <c:v>0.76791666666666669</c:v>
                </c:pt>
                <c:pt idx="240">
                  <c:v>0.76792824074074073</c:v>
                </c:pt>
                <c:pt idx="241">
                  <c:v>0.76793981481481488</c:v>
                </c:pt>
                <c:pt idx="242">
                  <c:v>0.76795138888888881</c:v>
                </c:pt>
                <c:pt idx="243">
                  <c:v>0.76796296296296296</c:v>
                </c:pt>
                <c:pt idx="244">
                  <c:v>0.76797453703703711</c:v>
                </c:pt>
                <c:pt idx="245">
                  <c:v>0.76798611111111104</c:v>
                </c:pt>
                <c:pt idx="246">
                  <c:v>0.76799768518518519</c:v>
                </c:pt>
                <c:pt idx="247">
                  <c:v>0.76800925925925922</c:v>
                </c:pt>
                <c:pt idx="248">
                  <c:v>0.76802083333333337</c:v>
                </c:pt>
                <c:pt idx="249">
                  <c:v>0.7680324074074073</c:v>
                </c:pt>
                <c:pt idx="250">
                  <c:v>0.76804398148148145</c:v>
                </c:pt>
                <c:pt idx="251">
                  <c:v>0.7680555555555556</c:v>
                </c:pt>
                <c:pt idx="252">
                  <c:v>0.76806712962962964</c:v>
                </c:pt>
                <c:pt idx="253">
                  <c:v>0.76807870370370368</c:v>
                </c:pt>
                <c:pt idx="254">
                  <c:v>0.76809027777777772</c:v>
                </c:pt>
                <c:pt idx="255">
                  <c:v>0.76810185185185187</c:v>
                </c:pt>
                <c:pt idx="256">
                  <c:v>0.76811342592592602</c:v>
                </c:pt>
                <c:pt idx="257">
                  <c:v>0.76812499999999995</c:v>
                </c:pt>
                <c:pt idx="258">
                  <c:v>0.7681365740740741</c:v>
                </c:pt>
                <c:pt idx="259">
                  <c:v>0.76814814814814814</c:v>
                </c:pt>
                <c:pt idx="260">
                  <c:v>0.76815972222222229</c:v>
                </c:pt>
                <c:pt idx="261">
                  <c:v>0.76817129629629621</c:v>
                </c:pt>
                <c:pt idx="262">
                  <c:v>0.76818287037037036</c:v>
                </c:pt>
                <c:pt idx="263">
                  <c:v>0.76819444444444451</c:v>
                </c:pt>
                <c:pt idx="264">
                  <c:v>0.76820601851851855</c:v>
                </c:pt>
                <c:pt idx="265">
                  <c:v>0.76821759259259259</c:v>
                </c:pt>
                <c:pt idx="266">
                  <c:v>0.76822916666666663</c:v>
                </c:pt>
                <c:pt idx="267">
                  <c:v>0.76824074074074078</c:v>
                </c:pt>
                <c:pt idx="268">
                  <c:v>0.76825231481481471</c:v>
                </c:pt>
                <c:pt idx="269">
                  <c:v>0.76826388888888886</c:v>
                </c:pt>
                <c:pt idx="270">
                  <c:v>0.76827546296296301</c:v>
                </c:pt>
                <c:pt idx="271">
                  <c:v>0.76828703703703705</c:v>
                </c:pt>
                <c:pt idx="272">
                  <c:v>0.76829861111111108</c:v>
                </c:pt>
                <c:pt idx="273">
                  <c:v>0.76831018518518512</c:v>
                </c:pt>
                <c:pt idx="274">
                  <c:v>0.76832175925925927</c:v>
                </c:pt>
                <c:pt idx="275">
                  <c:v>0.76833333333333342</c:v>
                </c:pt>
                <c:pt idx="276">
                  <c:v>0.76834490740740735</c:v>
                </c:pt>
                <c:pt idx="277">
                  <c:v>0.7683564814814815</c:v>
                </c:pt>
                <c:pt idx="278">
                  <c:v>0.76836805555555554</c:v>
                </c:pt>
                <c:pt idx="279">
                  <c:v>0.76837962962962969</c:v>
                </c:pt>
                <c:pt idx="280">
                  <c:v>0.76839120370370362</c:v>
                </c:pt>
                <c:pt idx="281">
                  <c:v>0.76840277777777777</c:v>
                </c:pt>
                <c:pt idx="282">
                  <c:v>0.76841435185185192</c:v>
                </c:pt>
                <c:pt idx="283">
                  <c:v>0.76842592592592596</c:v>
                </c:pt>
                <c:pt idx="284">
                  <c:v>0.7684375</c:v>
                </c:pt>
                <c:pt idx="285">
                  <c:v>0.76844907407407403</c:v>
                </c:pt>
                <c:pt idx="286">
                  <c:v>0.76846064814814818</c:v>
                </c:pt>
                <c:pt idx="287">
                  <c:v>0.76847222222222233</c:v>
                </c:pt>
                <c:pt idx="288">
                  <c:v>0.76848379629629626</c:v>
                </c:pt>
                <c:pt idx="289">
                  <c:v>0.76849537037037041</c:v>
                </c:pt>
                <c:pt idx="290">
                  <c:v>0.76850694444444445</c:v>
                </c:pt>
                <c:pt idx="291">
                  <c:v>0.76851851851851849</c:v>
                </c:pt>
                <c:pt idx="292">
                  <c:v>0.76853009259259253</c:v>
                </c:pt>
                <c:pt idx="293">
                  <c:v>0.76854166666666668</c:v>
                </c:pt>
                <c:pt idx="294">
                  <c:v>0.76855324074074083</c:v>
                </c:pt>
                <c:pt idx="295">
                  <c:v>0.76856481481481476</c:v>
                </c:pt>
                <c:pt idx="296">
                  <c:v>0.76857638888888891</c:v>
                </c:pt>
                <c:pt idx="297">
                  <c:v>0.76858796296296295</c:v>
                </c:pt>
                <c:pt idx="298">
                  <c:v>0.76859953703703709</c:v>
                </c:pt>
                <c:pt idx="299">
                  <c:v>0.76861111111111102</c:v>
                </c:pt>
                <c:pt idx="300">
                  <c:v>0.76862268518518517</c:v>
                </c:pt>
                <c:pt idx="301">
                  <c:v>0.76863425925925932</c:v>
                </c:pt>
                <c:pt idx="302">
                  <c:v>0.76864583333333336</c:v>
                </c:pt>
                <c:pt idx="303">
                  <c:v>0.7686574074074074</c:v>
                </c:pt>
                <c:pt idx="304">
                  <c:v>0.76866898148148144</c:v>
                </c:pt>
                <c:pt idx="305">
                  <c:v>0.76868055555555559</c:v>
                </c:pt>
                <c:pt idx="306">
                  <c:v>0.76869212962962974</c:v>
                </c:pt>
                <c:pt idx="307">
                  <c:v>0.76870370370370367</c:v>
                </c:pt>
                <c:pt idx="308">
                  <c:v>0.76871527777777782</c:v>
                </c:pt>
                <c:pt idx="309">
                  <c:v>0.76872685185185186</c:v>
                </c:pt>
                <c:pt idx="310">
                  <c:v>0.76873842592592589</c:v>
                </c:pt>
                <c:pt idx="311">
                  <c:v>0.76874999999999993</c:v>
                </c:pt>
                <c:pt idx="312">
                  <c:v>0.76876157407407408</c:v>
                </c:pt>
                <c:pt idx="313">
                  <c:v>0.76877314814814823</c:v>
                </c:pt>
                <c:pt idx="314">
                  <c:v>0.76878472222222216</c:v>
                </c:pt>
                <c:pt idx="315">
                  <c:v>0.76879629629629631</c:v>
                </c:pt>
                <c:pt idx="316">
                  <c:v>0.76880787037037035</c:v>
                </c:pt>
                <c:pt idx="317">
                  <c:v>0.7688194444444445</c:v>
                </c:pt>
                <c:pt idx="318">
                  <c:v>0.76883101851851843</c:v>
                </c:pt>
                <c:pt idx="319">
                  <c:v>0.76884259259259258</c:v>
                </c:pt>
                <c:pt idx="320">
                  <c:v>0.76885416666666673</c:v>
                </c:pt>
                <c:pt idx="321">
                  <c:v>0.76886574074074077</c:v>
                </c:pt>
                <c:pt idx="322">
                  <c:v>0.76887731481481481</c:v>
                </c:pt>
                <c:pt idx="323">
                  <c:v>0.76888888888888884</c:v>
                </c:pt>
                <c:pt idx="324">
                  <c:v>0.76890046296296299</c:v>
                </c:pt>
                <c:pt idx="325">
                  <c:v>0.76891203703703714</c:v>
                </c:pt>
                <c:pt idx="326">
                  <c:v>0.76892361111111107</c:v>
                </c:pt>
                <c:pt idx="327">
                  <c:v>0.76893518518518522</c:v>
                </c:pt>
                <c:pt idx="328">
                  <c:v>0.76894675925925926</c:v>
                </c:pt>
                <c:pt idx="329">
                  <c:v>0.7689583333333333</c:v>
                </c:pt>
                <c:pt idx="330">
                  <c:v>0.76896990740740734</c:v>
                </c:pt>
                <c:pt idx="331">
                  <c:v>0.76898148148148149</c:v>
                </c:pt>
                <c:pt idx="332">
                  <c:v>0.76899305555555564</c:v>
                </c:pt>
                <c:pt idx="333">
                  <c:v>0.76900462962962957</c:v>
                </c:pt>
                <c:pt idx="334">
                  <c:v>0.76901620370370372</c:v>
                </c:pt>
                <c:pt idx="335">
                  <c:v>0.76902777777777775</c:v>
                </c:pt>
                <c:pt idx="336">
                  <c:v>0.7690393518518519</c:v>
                </c:pt>
                <c:pt idx="337">
                  <c:v>0.76905092592592583</c:v>
                </c:pt>
                <c:pt idx="338">
                  <c:v>0.76906249999999998</c:v>
                </c:pt>
                <c:pt idx="339">
                  <c:v>0.76907407407407413</c:v>
                </c:pt>
                <c:pt idx="340">
                  <c:v>0.76908564814814817</c:v>
                </c:pt>
                <c:pt idx="341">
                  <c:v>0.76909722222222221</c:v>
                </c:pt>
                <c:pt idx="342">
                  <c:v>0.76910879629629625</c:v>
                </c:pt>
                <c:pt idx="343">
                  <c:v>0.7691203703703704</c:v>
                </c:pt>
                <c:pt idx="344">
                  <c:v>0.76913194444444455</c:v>
                </c:pt>
                <c:pt idx="345">
                  <c:v>0.76914351851851848</c:v>
                </c:pt>
                <c:pt idx="346">
                  <c:v>0.76915509259259263</c:v>
                </c:pt>
                <c:pt idx="347">
                  <c:v>0.76916666666666667</c:v>
                </c:pt>
                <c:pt idx="348">
                  <c:v>0.7691782407407407</c:v>
                </c:pt>
                <c:pt idx="349">
                  <c:v>0.76918981481481474</c:v>
                </c:pt>
                <c:pt idx="350">
                  <c:v>0.76920138888888889</c:v>
                </c:pt>
                <c:pt idx="351">
                  <c:v>0.76921296296296304</c:v>
                </c:pt>
                <c:pt idx="352">
                  <c:v>0.76922453703703697</c:v>
                </c:pt>
                <c:pt idx="353">
                  <c:v>0.76923611111111112</c:v>
                </c:pt>
                <c:pt idx="354">
                  <c:v>0.76924768518518516</c:v>
                </c:pt>
                <c:pt idx="355">
                  <c:v>0.76925925925925931</c:v>
                </c:pt>
                <c:pt idx="356">
                  <c:v>0.76927083333333324</c:v>
                </c:pt>
                <c:pt idx="357">
                  <c:v>0.76928240740740739</c:v>
                </c:pt>
                <c:pt idx="358">
                  <c:v>0.76929398148148154</c:v>
                </c:pt>
                <c:pt idx="359">
                  <c:v>0.76930555555555558</c:v>
                </c:pt>
                <c:pt idx="360">
                  <c:v>0.76931712962962961</c:v>
                </c:pt>
                <c:pt idx="361">
                  <c:v>0.76932870370370365</c:v>
                </c:pt>
                <c:pt idx="362">
                  <c:v>0.7693402777777778</c:v>
                </c:pt>
                <c:pt idx="363">
                  <c:v>0.76935185185185195</c:v>
                </c:pt>
                <c:pt idx="364">
                  <c:v>0.76936342592592588</c:v>
                </c:pt>
                <c:pt idx="365">
                  <c:v>0.76937500000000003</c:v>
                </c:pt>
                <c:pt idx="366">
                  <c:v>0.76938657407407407</c:v>
                </c:pt>
                <c:pt idx="367">
                  <c:v>0.76939814814814822</c:v>
                </c:pt>
                <c:pt idx="368">
                  <c:v>0.76940972222222215</c:v>
                </c:pt>
                <c:pt idx="369">
                  <c:v>0.7694212962962963</c:v>
                </c:pt>
                <c:pt idx="370">
                  <c:v>0.76943287037037045</c:v>
                </c:pt>
                <c:pt idx="371">
                  <c:v>0.76944444444444438</c:v>
                </c:pt>
                <c:pt idx="372">
                  <c:v>0.76945601851851853</c:v>
                </c:pt>
                <c:pt idx="373">
                  <c:v>0.76946759259259256</c:v>
                </c:pt>
                <c:pt idx="374">
                  <c:v>0.76947916666666671</c:v>
                </c:pt>
                <c:pt idx="375">
                  <c:v>0.76949074074074064</c:v>
                </c:pt>
                <c:pt idx="376">
                  <c:v>0.76950231481481479</c:v>
                </c:pt>
                <c:pt idx="377">
                  <c:v>0.76951388888888894</c:v>
                </c:pt>
                <c:pt idx="378">
                  <c:v>0.76952546296296298</c:v>
                </c:pt>
                <c:pt idx="379">
                  <c:v>0.76953703703703702</c:v>
                </c:pt>
                <c:pt idx="380">
                  <c:v>0.76954861111111106</c:v>
                </c:pt>
                <c:pt idx="381">
                  <c:v>0.76956018518518521</c:v>
                </c:pt>
                <c:pt idx="382">
                  <c:v>0.76957175925925936</c:v>
                </c:pt>
                <c:pt idx="383">
                  <c:v>0.76958333333333329</c:v>
                </c:pt>
                <c:pt idx="384">
                  <c:v>0.76959490740740744</c:v>
                </c:pt>
                <c:pt idx="385">
                  <c:v>0.76960648148148147</c:v>
                </c:pt>
                <c:pt idx="386">
                  <c:v>0.76961805555555562</c:v>
                </c:pt>
                <c:pt idx="387">
                  <c:v>0.76962962962962955</c:v>
                </c:pt>
                <c:pt idx="388">
                  <c:v>0.7696412037037037</c:v>
                </c:pt>
                <c:pt idx="389">
                  <c:v>0.76965277777777785</c:v>
                </c:pt>
                <c:pt idx="390">
                  <c:v>0.76966435185185178</c:v>
                </c:pt>
                <c:pt idx="391">
                  <c:v>0.76967592592592593</c:v>
                </c:pt>
                <c:pt idx="392">
                  <c:v>0.76968749999999997</c:v>
                </c:pt>
                <c:pt idx="393">
                  <c:v>0.76969907407407412</c:v>
                </c:pt>
                <c:pt idx="394">
                  <c:v>0.76971064814814805</c:v>
                </c:pt>
                <c:pt idx="395">
                  <c:v>0.7697222222222222</c:v>
                </c:pt>
                <c:pt idx="396">
                  <c:v>0.76973379629629635</c:v>
                </c:pt>
                <c:pt idx="397">
                  <c:v>0.76974537037037039</c:v>
                </c:pt>
                <c:pt idx="398">
                  <c:v>0.76975694444444442</c:v>
                </c:pt>
                <c:pt idx="399">
                  <c:v>0.76976851851851846</c:v>
                </c:pt>
                <c:pt idx="400">
                  <c:v>0.76978009259259261</c:v>
                </c:pt>
                <c:pt idx="401">
                  <c:v>0.76979166666666676</c:v>
                </c:pt>
                <c:pt idx="402">
                  <c:v>0.76980324074074069</c:v>
                </c:pt>
                <c:pt idx="403">
                  <c:v>0.76981481481481484</c:v>
                </c:pt>
                <c:pt idx="404">
                  <c:v>0.76982638888888888</c:v>
                </c:pt>
                <c:pt idx="405">
                  <c:v>0.76983796296296303</c:v>
                </c:pt>
                <c:pt idx="406">
                  <c:v>0.76984953703703696</c:v>
                </c:pt>
                <c:pt idx="407">
                  <c:v>0.76986111111111111</c:v>
                </c:pt>
                <c:pt idx="408">
                  <c:v>0.76987268518518526</c:v>
                </c:pt>
                <c:pt idx="409">
                  <c:v>0.7698842592592593</c:v>
                </c:pt>
                <c:pt idx="410">
                  <c:v>0.76989583333333333</c:v>
                </c:pt>
                <c:pt idx="411">
                  <c:v>0.76990740740740737</c:v>
                </c:pt>
                <c:pt idx="412">
                  <c:v>0.76991898148148152</c:v>
                </c:pt>
                <c:pt idx="413">
                  <c:v>0.76993055555555545</c:v>
                </c:pt>
                <c:pt idx="414">
                  <c:v>0.7699421296296296</c:v>
                </c:pt>
                <c:pt idx="415">
                  <c:v>0.76995370370370375</c:v>
                </c:pt>
                <c:pt idx="416">
                  <c:v>0.76996527777777779</c:v>
                </c:pt>
                <c:pt idx="417">
                  <c:v>0.76997685185185183</c:v>
                </c:pt>
                <c:pt idx="418">
                  <c:v>0.76998842592592587</c:v>
                </c:pt>
                <c:pt idx="419">
                  <c:v>0.77</c:v>
                </c:pt>
                <c:pt idx="420">
                  <c:v>0.77001157407407417</c:v>
                </c:pt>
                <c:pt idx="421">
                  <c:v>0.7700231481481481</c:v>
                </c:pt>
                <c:pt idx="422">
                  <c:v>0.77003472222222225</c:v>
                </c:pt>
                <c:pt idx="423">
                  <c:v>0.77004629629629628</c:v>
                </c:pt>
                <c:pt idx="424">
                  <c:v>0.77005787037037043</c:v>
                </c:pt>
                <c:pt idx="425">
                  <c:v>0.77006944444444436</c:v>
                </c:pt>
                <c:pt idx="426">
                  <c:v>0.77008101851851851</c:v>
                </c:pt>
                <c:pt idx="427">
                  <c:v>0.77009259259259266</c:v>
                </c:pt>
                <c:pt idx="428">
                  <c:v>0.7701041666666667</c:v>
                </c:pt>
                <c:pt idx="429">
                  <c:v>0.77011574074074074</c:v>
                </c:pt>
                <c:pt idx="430">
                  <c:v>0.77012731481481478</c:v>
                </c:pt>
                <c:pt idx="431">
                  <c:v>0.77013888888888893</c:v>
                </c:pt>
                <c:pt idx="432">
                  <c:v>0.77015046296296286</c:v>
                </c:pt>
                <c:pt idx="433">
                  <c:v>0.77016203703703701</c:v>
                </c:pt>
                <c:pt idx="434">
                  <c:v>0.77017361111111116</c:v>
                </c:pt>
                <c:pt idx="435">
                  <c:v>0.77018518518518519</c:v>
                </c:pt>
                <c:pt idx="436">
                  <c:v>0.77019675925925923</c:v>
                </c:pt>
                <c:pt idx="437">
                  <c:v>0.77020833333333327</c:v>
                </c:pt>
                <c:pt idx="438">
                  <c:v>0.77021990740740742</c:v>
                </c:pt>
                <c:pt idx="439">
                  <c:v>0.77023148148148157</c:v>
                </c:pt>
                <c:pt idx="440">
                  <c:v>0.7702430555555555</c:v>
                </c:pt>
                <c:pt idx="441">
                  <c:v>0.77025462962962965</c:v>
                </c:pt>
                <c:pt idx="442">
                  <c:v>0.77026620370370369</c:v>
                </c:pt>
                <c:pt idx="443">
                  <c:v>0.77027777777777784</c:v>
                </c:pt>
                <c:pt idx="444">
                  <c:v>0.77028935185185177</c:v>
                </c:pt>
                <c:pt idx="445">
                  <c:v>0.77030092592592592</c:v>
                </c:pt>
                <c:pt idx="446">
                  <c:v>0.77031250000000007</c:v>
                </c:pt>
                <c:pt idx="447">
                  <c:v>0.77032407407407411</c:v>
                </c:pt>
                <c:pt idx="448">
                  <c:v>0.77033564814814814</c:v>
                </c:pt>
                <c:pt idx="449">
                  <c:v>0.77034722222222218</c:v>
                </c:pt>
                <c:pt idx="450">
                  <c:v>0.77035879629629633</c:v>
                </c:pt>
                <c:pt idx="451">
                  <c:v>0.77037037037037026</c:v>
                </c:pt>
                <c:pt idx="452">
                  <c:v>0.77038194444444441</c:v>
                </c:pt>
                <c:pt idx="453">
                  <c:v>0.77039351851851856</c:v>
                </c:pt>
                <c:pt idx="454">
                  <c:v>0.7704050925925926</c:v>
                </c:pt>
                <c:pt idx="455">
                  <c:v>0.77041666666666664</c:v>
                </c:pt>
                <c:pt idx="456">
                  <c:v>0.77042824074074068</c:v>
                </c:pt>
                <c:pt idx="457">
                  <c:v>0.77043981481481483</c:v>
                </c:pt>
                <c:pt idx="458">
                  <c:v>0.77045138888888898</c:v>
                </c:pt>
                <c:pt idx="459">
                  <c:v>0.77046296296296291</c:v>
                </c:pt>
                <c:pt idx="460">
                  <c:v>0.77047453703703705</c:v>
                </c:pt>
                <c:pt idx="461">
                  <c:v>0.77048611111111109</c:v>
                </c:pt>
                <c:pt idx="462">
                  <c:v>0.77049768518518524</c:v>
                </c:pt>
                <c:pt idx="463">
                  <c:v>0.77050925925925917</c:v>
                </c:pt>
                <c:pt idx="464">
                  <c:v>0.77052083333333332</c:v>
                </c:pt>
                <c:pt idx="465">
                  <c:v>0.77053240740740747</c:v>
                </c:pt>
                <c:pt idx="466">
                  <c:v>0.77054398148148151</c:v>
                </c:pt>
                <c:pt idx="467">
                  <c:v>0.77055555555555555</c:v>
                </c:pt>
                <c:pt idx="468">
                  <c:v>0.77056712962962959</c:v>
                </c:pt>
                <c:pt idx="469">
                  <c:v>0.77057870370370374</c:v>
                </c:pt>
                <c:pt idx="470">
                  <c:v>0.77059027777777767</c:v>
                </c:pt>
                <c:pt idx="471">
                  <c:v>0.77060185185185182</c:v>
                </c:pt>
                <c:pt idx="472">
                  <c:v>0.77061342592592597</c:v>
                </c:pt>
                <c:pt idx="473">
                  <c:v>0.770625</c:v>
                </c:pt>
                <c:pt idx="474">
                  <c:v>0.77063657407407404</c:v>
                </c:pt>
                <c:pt idx="475">
                  <c:v>0.77064814814814808</c:v>
                </c:pt>
                <c:pt idx="476">
                  <c:v>0.77065972222222223</c:v>
                </c:pt>
                <c:pt idx="477">
                  <c:v>0.77067129629629638</c:v>
                </c:pt>
                <c:pt idx="478">
                  <c:v>0.77068287037037031</c:v>
                </c:pt>
                <c:pt idx="479">
                  <c:v>0.77069444444444446</c:v>
                </c:pt>
                <c:pt idx="480">
                  <c:v>0.7707060185185185</c:v>
                </c:pt>
                <c:pt idx="481">
                  <c:v>0.77071759259259265</c:v>
                </c:pt>
                <c:pt idx="482">
                  <c:v>0.77072916666666658</c:v>
                </c:pt>
                <c:pt idx="483">
                  <c:v>0.77074074074074073</c:v>
                </c:pt>
                <c:pt idx="484">
                  <c:v>0.77075231481481488</c:v>
                </c:pt>
                <c:pt idx="485">
                  <c:v>0.77076388888888892</c:v>
                </c:pt>
                <c:pt idx="486">
                  <c:v>0.77077546296296295</c:v>
                </c:pt>
                <c:pt idx="487">
                  <c:v>0.77078703703703699</c:v>
                </c:pt>
                <c:pt idx="488">
                  <c:v>0.77079861111111114</c:v>
                </c:pt>
                <c:pt idx="489">
                  <c:v>0.77081018518518529</c:v>
                </c:pt>
                <c:pt idx="490">
                  <c:v>0.77082175925925922</c:v>
                </c:pt>
                <c:pt idx="491">
                  <c:v>0.77083333333333337</c:v>
                </c:pt>
                <c:pt idx="492">
                  <c:v>0.77084490740740741</c:v>
                </c:pt>
                <c:pt idx="493">
                  <c:v>0.77085648148148145</c:v>
                </c:pt>
                <c:pt idx="494">
                  <c:v>0.77086805555555549</c:v>
                </c:pt>
                <c:pt idx="495">
                  <c:v>0.77087962962962964</c:v>
                </c:pt>
                <c:pt idx="496">
                  <c:v>0.77089120370370379</c:v>
                </c:pt>
                <c:pt idx="497">
                  <c:v>0.77090277777777771</c:v>
                </c:pt>
                <c:pt idx="498">
                  <c:v>0.77091435185185186</c:v>
                </c:pt>
                <c:pt idx="499">
                  <c:v>0.7709259259259259</c:v>
                </c:pt>
                <c:pt idx="500">
                  <c:v>0.77093750000000005</c:v>
                </c:pt>
                <c:pt idx="501">
                  <c:v>0.77094907407407398</c:v>
                </c:pt>
                <c:pt idx="502">
                  <c:v>0.77096064814814813</c:v>
                </c:pt>
                <c:pt idx="503">
                  <c:v>0.77097222222222228</c:v>
                </c:pt>
                <c:pt idx="504">
                  <c:v>0.77098379629629632</c:v>
                </c:pt>
                <c:pt idx="505">
                  <c:v>0.77099537037037036</c:v>
                </c:pt>
                <c:pt idx="506">
                  <c:v>0.7710069444444444</c:v>
                </c:pt>
                <c:pt idx="507">
                  <c:v>0.77101851851851855</c:v>
                </c:pt>
                <c:pt idx="508">
                  <c:v>0.7710300925925927</c:v>
                </c:pt>
                <c:pt idx="509">
                  <c:v>0.77104166666666663</c:v>
                </c:pt>
                <c:pt idx="510">
                  <c:v>0.77105324074074078</c:v>
                </c:pt>
                <c:pt idx="511">
                  <c:v>0.77106481481481481</c:v>
                </c:pt>
                <c:pt idx="512">
                  <c:v>0.77107638888888896</c:v>
                </c:pt>
                <c:pt idx="513">
                  <c:v>0.77108796296296289</c:v>
                </c:pt>
                <c:pt idx="514">
                  <c:v>0.77109953703703704</c:v>
                </c:pt>
                <c:pt idx="515">
                  <c:v>0.77111111111111119</c:v>
                </c:pt>
                <c:pt idx="516">
                  <c:v>0.77112268518518512</c:v>
                </c:pt>
                <c:pt idx="517">
                  <c:v>0.77113425925925927</c:v>
                </c:pt>
                <c:pt idx="518">
                  <c:v>0.77114583333333331</c:v>
                </c:pt>
                <c:pt idx="519">
                  <c:v>0.77115740740740746</c:v>
                </c:pt>
                <c:pt idx="520">
                  <c:v>0.77116898148148139</c:v>
                </c:pt>
                <c:pt idx="521">
                  <c:v>0.77118055555555554</c:v>
                </c:pt>
                <c:pt idx="522">
                  <c:v>0.77119212962962969</c:v>
                </c:pt>
                <c:pt idx="523">
                  <c:v>0.77120370370370372</c:v>
                </c:pt>
                <c:pt idx="524">
                  <c:v>0.77121527777777776</c:v>
                </c:pt>
                <c:pt idx="525">
                  <c:v>0.7712268518518518</c:v>
                </c:pt>
                <c:pt idx="526">
                  <c:v>0.77123842592592595</c:v>
                </c:pt>
                <c:pt idx="527">
                  <c:v>0.7712500000000001</c:v>
                </c:pt>
                <c:pt idx="528">
                  <c:v>0.77126157407407403</c:v>
                </c:pt>
                <c:pt idx="529">
                  <c:v>0.77127314814814818</c:v>
                </c:pt>
                <c:pt idx="530">
                  <c:v>0.77128472222222222</c:v>
                </c:pt>
                <c:pt idx="531">
                  <c:v>0.77129629629629637</c:v>
                </c:pt>
                <c:pt idx="532">
                  <c:v>0.7713078703703703</c:v>
                </c:pt>
                <c:pt idx="533">
                  <c:v>0.77131944444444445</c:v>
                </c:pt>
                <c:pt idx="534">
                  <c:v>0.7713310185185186</c:v>
                </c:pt>
                <c:pt idx="535">
                  <c:v>0.77134259259259252</c:v>
                </c:pt>
                <c:pt idx="536">
                  <c:v>0.77135416666666667</c:v>
                </c:pt>
                <c:pt idx="537">
                  <c:v>0.77136574074074071</c:v>
                </c:pt>
                <c:pt idx="538">
                  <c:v>0.77137731481481486</c:v>
                </c:pt>
                <c:pt idx="539">
                  <c:v>0.77138888888888879</c:v>
                </c:pt>
                <c:pt idx="540">
                  <c:v>0.77140046296296294</c:v>
                </c:pt>
                <c:pt idx="541">
                  <c:v>0.77141203703703709</c:v>
                </c:pt>
                <c:pt idx="542">
                  <c:v>0.77142361111111113</c:v>
                </c:pt>
                <c:pt idx="543">
                  <c:v>0.77143518518518517</c:v>
                </c:pt>
                <c:pt idx="544">
                  <c:v>0.77144675925925921</c:v>
                </c:pt>
                <c:pt idx="545">
                  <c:v>0.77145833333333336</c:v>
                </c:pt>
                <c:pt idx="546">
                  <c:v>0.77146990740740751</c:v>
                </c:pt>
                <c:pt idx="547">
                  <c:v>0.77148148148148143</c:v>
                </c:pt>
                <c:pt idx="548">
                  <c:v>0.77149305555555558</c:v>
                </c:pt>
                <c:pt idx="549">
                  <c:v>0.77150462962962962</c:v>
                </c:pt>
                <c:pt idx="550">
                  <c:v>0.77151620370370377</c:v>
                </c:pt>
                <c:pt idx="551">
                  <c:v>0.7715277777777777</c:v>
                </c:pt>
                <c:pt idx="552">
                  <c:v>0.77153935185185185</c:v>
                </c:pt>
                <c:pt idx="553">
                  <c:v>0.771550925925926</c:v>
                </c:pt>
                <c:pt idx="554">
                  <c:v>0.77156249999999993</c:v>
                </c:pt>
                <c:pt idx="555">
                  <c:v>0.77157407407407408</c:v>
                </c:pt>
                <c:pt idx="556">
                  <c:v>0.77158564814814812</c:v>
                </c:pt>
                <c:pt idx="557">
                  <c:v>0.77159722222222227</c:v>
                </c:pt>
                <c:pt idx="558">
                  <c:v>0.7716087962962962</c:v>
                </c:pt>
                <c:pt idx="559">
                  <c:v>0.77162037037037035</c:v>
                </c:pt>
                <c:pt idx="560">
                  <c:v>0.7716319444444445</c:v>
                </c:pt>
                <c:pt idx="561">
                  <c:v>0.77164351851851853</c:v>
                </c:pt>
                <c:pt idx="562">
                  <c:v>0.77165509259259257</c:v>
                </c:pt>
                <c:pt idx="563">
                  <c:v>0.77166666666666661</c:v>
                </c:pt>
                <c:pt idx="564">
                  <c:v>0.77167824074074076</c:v>
                </c:pt>
                <c:pt idx="565">
                  <c:v>0.77168981481481491</c:v>
                </c:pt>
                <c:pt idx="566">
                  <c:v>0.77170138888888884</c:v>
                </c:pt>
                <c:pt idx="567">
                  <c:v>0.77171296296296299</c:v>
                </c:pt>
                <c:pt idx="568">
                  <c:v>0.77172453703703703</c:v>
                </c:pt>
                <c:pt idx="569">
                  <c:v>0.77173611111111118</c:v>
                </c:pt>
                <c:pt idx="570">
                  <c:v>0.77174768518518511</c:v>
                </c:pt>
                <c:pt idx="571">
                  <c:v>0.77175925925925926</c:v>
                </c:pt>
                <c:pt idx="572">
                  <c:v>0.77177083333333341</c:v>
                </c:pt>
                <c:pt idx="573">
                  <c:v>0.77178240740740733</c:v>
                </c:pt>
                <c:pt idx="574">
                  <c:v>0.77179398148148148</c:v>
                </c:pt>
                <c:pt idx="575">
                  <c:v>0.77180555555555552</c:v>
                </c:pt>
                <c:pt idx="576">
                  <c:v>0.77181712962962967</c:v>
                </c:pt>
                <c:pt idx="577">
                  <c:v>0.7718287037037036</c:v>
                </c:pt>
                <c:pt idx="578">
                  <c:v>0.77184027777777775</c:v>
                </c:pt>
                <c:pt idx="579">
                  <c:v>0.7718518518518519</c:v>
                </c:pt>
                <c:pt idx="580">
                  <c:v>0.77186342592592594</c:v>
                </c:pt>
                <c:pt idx="581">
                  <c:v>0.77187499999999998</c:v>
                </c:pt>
                <c:pt idx="582">
                  <c:v>0.77188657407407402</c:v>
                </c:pt>
                <c:pt idx="583">
                  <c:v>0.77189814814814817</c:v>
                </c:pt>
                <c:pt idx="584">
                  <c:v>0.77190972222222232</c:v>
                </c:pt>
                <c:pt idx="585">
                  <c:v>0.77192129629629624</c:v>
                </c:pt>
                <c:pt idx="586">
                  <c:v>0.77193287037037039</c:v>
                </c:pt>
                <c:pt idx="587">
                  <c:v>0.77194444444444443</c:v>
                </c:pt>
                <c:pt idx="588">
                  <c:v>0.77195601851851858</c:v>
                </c:pt>
                <c:pt idx="589">
                  <c:v>0.77196759259259251</c:v>
                </c:pt>
                <c:pt idx="590">
                  <c:v>0.77197916666666666</c:v>
                </c:pt>
                <c:pt idx="591">
                  <c:v>0.77199074074074081</c:v>
                </c:pt>
                <c:pt idx="592">
                  <c:v>0.77200231481481485</c:v>
                </c:pt>
                <c:pt idx="593">
                  <c:v>0.77201388888888889</c:v>
                </c:pt>
                <c:pt idx="594">
                  <c:v>0.77202546296296293</c:v>
                </c:pt>
                <c:pt idx="595">
                  <c:v>0.77203703703703708</c:v>
                </c:pt>
                <c:pt idx="596">
                  <c:v>0.77204861111111101</c:v>
                </c:pt>
                <c:pt idx="597">
                  <c:v>0.77206018518518515</c:v>
                </c:pt>
                <c:pt idx="598">
                  <c:v>0.7720717592592593</c:v>
                </c:pt>
                <c:pt idx="599">
                  <c:v>0.77208333333333334</c:v>
                </c:pt>
                <c:pt idx="600">
                  <c:v>0.77209490740740738</c:v>
                </c:pt>
                <c:pt idx="601">
                  <c:v>0.77210648148148142</c:v>
                </c:pt>
                <c:pt idx="602">
                  <c:v>0.77211805555555557</c:v>
                </c:pt>
                <c:pt idx="603">
                  <c:v>0.77212962962962972</c:v>
                </c:pt>
                <c:pt idx="604">
                  <c:v>0.77214120370370365</c:v>
                </c:pt>
                <c:pt idx="605">
                  <c:v>0.7721527777777778</c:v>
                </c:pt>
                <c:pt idx="606">
                  <c:v>0.77216435185185184</c:v>
                </c:pt>
                <c:pt idx="607">
                  <c:v>0.77217592592592599</c:v>
                </c:pt>
                <c:pt idx="608">
                  <c:v>0.77218749999999992</c:v>
                </c:pt>
                <c:pt idx="609">
                  <c:v>0.77219907407407407</c:v>
                </c:pt>
                <c:pt idx="610">
                  <c:v>0.77221064814814822</c:v>
                </c:pt>
                <c:pt idx="611">
                  <c:v>0.77222222222222225</c:v>
                </c:pt>
                <c:pt idx="612">
                  <c:v>0.77223379629629629</c:v>
                </c:pt>
                <c:pt idx="613">
                  <c:v>0.77224537037037033</c:v>
                </c:pt>
                <c:pt idx="614">
                  <c:v>0.77225694444444448</c:v>
                </c:pt>
                <c:pt idx="615">
                  <c:v>0.77226851851851863</c:v>
                </c:pt>
                <c:pt idx="616">
                  <c:v>0.77228009259259256</c:v>
                </c:pt>
                <c:pt idx="617">
                  <c:v>0.77229166666666671</c:v>
                </c:pt>
                <c:pt idx="618">
                  <c:v>0.77230324074074075</c:v>
                </c:pt>
                <c:pt idx="619">
                  <c:v>0.77231481481481479</c:v>
                </c:pt>
                <c:pt idx="620">
                  <c:v>0.77232638888888883</c:v>
                </c:pt>
                <c:pt idx="621">
                  <c:v>0.77233796296296298</c:v>
                </c:pt>
                <c:pt idx="622">
                  <c:v>0.77234953703703713</c:v>
                </c:pt>
                <c:pt idx="623">
                  <c:v>0.77236111111111105</c:v>
                </c:pt>
                <c:pt idx="624">
                  <c:v>0.7723726851851852</c:v>
                </c:pt>
                <c:pt idx="625">
                  <c:v>0.77238425925925924</c:v>
                </c:pt>
                <c:pt idx="626">
                  <c:v>0.77239583333333339</c:v>
                </c:pt>
                <c:pt idx="627">
                  <c:v>0.77240740740740732</c:v>
                </c:pt>
                <c:pt idx="628">
                  <c:v>0.77241898148148147</c:v>
                </c:pt>
                <c:pt idx="629">
                  <c:v>0.77243055555555562</c:v>
                </c:pt>
                <c:pt idx="630">
                  <c:v>0.77244212962962966</c:v>
                </c:pt>
                <c:pt idx="631">
                  <c:v>0.7724537037037037</c:v>
                </c:pt>
                <c:pt idx="632">
                  <c:v>0.77246527777777774</c:v>
                </c:pt>
                <c:pt idx="633">
                  <c:v>0.77247685185185189</c:v>
                </c:pt>
                <c:pt idx="634">
                  <c:v>0.77248842592592604</c:v>
                </c:pt>
                <c:pt idx="635">
                  <c:v>0.77249999999999996</c:v>
                </c:pt>
                <c:pt idx="636">
                  <c:v>0.77251157407407411</c:v>
                </c:pt>
                <c:pt idx="637">
                  <c:v>0.77252314814814815</c:v>
                </c:pt>
                <c:pt idx="638">
                  <c:v>0.77253472222222219</c:v>
                </c:pt>
                <c:pt idx="639">
                  <c:v>0.77254629629629623</c:v>
                </c:pt>
                <c:pt idx="640">
                  <c:v>0.77255787037037038</c:v>
                </c:pt>
                <c:pt idx="641">
                  <c:v>0.77256944444444453</c:v>
                </c:pt>
                <c:pt idx="642">
                  <c:v>0.77258101851851846</c:v>
                </c:pt>
                <c:pt idx="643">
                  <c:v>0.77259259259259261</c:v>
                </c:pt>
                <c:pt idx="644">
                  <c:v>0.77260416666666665</c:v>
                </c:pt>
                <c:pt idx="645">
                  <c:v>0.7726157407407408</c:v>
                </c:pt>
                <c:pt idx="646">
                  <c:v>0.77262731481481473</c:v>
                </c:pt>
                <c:pt idx="647">
                  <c:v>0.77263888888888888</c:v>
                </c:pt>
                <c:pt idx="648">
                  <c:v>0.77265046296296302</c:v>
                </c:pt>
                <c:pt idx="649">
                  <c:v>0.77266203703703706</c:v>
                </c:pt>
                <c:pt idx="650">
                  <c:v>0.7726736111111111</c:v>
                </c:pt>
                <c:pt idx="651">
                  <c:v>0.77268518518518514</c:v>
                </c:pt>
                <c:pt idx="652">
                  <c:v>0.77269675925925929</c:v>
                </c:pt>
                <c:pt idx="653">
                  <c:v>0.77270833333333344</c:v>
                </c:pt>
                <c:pt idx="654">
                  <c:v>0.77271990740740737</c:v>
                </c:pt>
                <c:pt idx="655">
                  <c:v>0.77273148148148152</c:v>
                </c:pt>
                <c:pt idx="656">
                  <c:v>0.77274305555555556</c:v>
                </c:pt>
                <c:pt idx="657">
                  <c:v>0.7727546296296296</c:v>
                </c:pt>
                <c:pt idx="658">
                  <c:v>0.77276620370370364</c:v>
                </c:pt>
                <c:pt idx="659">
                  <c:v>0.77277777777777779</c:v>
                </c:pt>
                <c:pt idx="660">
                  <c:v>0.77278935185185194</c:v>
                </c:pt>
                <c:pt idx="661">
                  <c:v>0.77280092592592586</c:v>
                </c:pt>
                <c:pt idx="662">
                  <c:v>0.77281250000000001</c:v>
                </c:pt>
                <c:pt idx="663">
                  <c:v>0.77282407407407405</c:v>
                </c:pt>
                <c:pt idx="664">
                  <c:v>0.7728356481481482</c:v>
                </c:pt>
                <c:pt idx="665">
                  <c:v>0.77284722222222213</c:v>
                </c:pt>
                <c:pt idx="666">
                  <c:v>0.77285879629629628</c:v>
                </c:pt>
                <c:pt idx="667">
                  <c:v>0.77287037037037043</c:v>
                </c:pt>
                <c:pt idx="668">
                  <c:v>0.77288194444444447</c:v>
                </c:pt>
                <c:pt idx="669">
                  <c:v>0.77289351851851851</c:v>
                </c:pt>
                <c:pt idx="670">
                  <c:v>0.77290509259259255</c:v>
                </c:pt>
                <c:pt idx="671">
                  <c:v>0.7729166666666667</c:v>
                </c:pt>
                <c:pt idx="672">
                  <c:v>0.77292824074074085</c:v>
                </c:pt>
                <c:pt idx="673">
                  <c:v>0.77293981481481477</c:v>
                </c:pt>
                <c:pt idx="674">
                  <c:v>0.77295138888888892</c:v>
                </c:pt>
                <c:pt idx="675">
                  <c:v>0.77296296296296296</c:v>
                </c:pt>
                <c:pt idx="676">
                  <c:v>0.772974537037037</c:v>
                </c:pt>
                <c:pt idx="677">
                  <c:v>0.77298611111111104</c:v>
                </c:pt>
                <c:pt idx="678">
                  <c:v>0.77299768518518519</c:v>
                </c:pt>
                <c:pt idx="679">
                  <c:v>0.77300925925925934</c:v>
                </c:pt>
                <c:pt idx="680">
                  <c:v>0.77302083333333327</c:v>
                </c:pt>
                <c:pt idx="681">
                  <c:v>0.77303240740740742</c:v>
                </c:pt>
                <c:pt idx="682">
                  <c:v>0.77304398148148146</c:v>
                </c:pt>
                <c:pt idx="683">
                  <c:v>0.77305555555555561</c:v>
                </c:pt>
                <c:pt idx="684">
                  <c:v>0.77306712962962953</c:v>
                </c:pt>
                <c:pt idx="685">
                  <c:v>0.77307870370370368</c:v>
                </c:pt>
                <c:pt idx="686">
                  <c:v>0.77309027777777783</c:v>
                </c:pt>
                <c:pt idx="687">
                  <c:v>0.77310185185185187</c:v>
                </c:pt>
                <c:pt idx="688">
                  <c:v>0.77311342592592591</c:v>
                </c:pt>
                <c:pt idx="689">
                  <c:v>0.77312499999999995</c:v>
                </c:pt>
                <c:pt idx="690">
                  <c:v>0.7731365740740741</c:v>
                </c:pt>
                <c:pt idx="691">
                  <c:v>0.77314814814814825</c:v>
                </c:pt>
                <c:pt idx="692">
                  <c:v>0.77315972222222218</c:v>
                </c:pt>
                <c:pt idx="693">
                  <c:v>0.77317129629629633</c:v>
                </c:pt>
                <c:pt idx="694">
                  <c:v>0.77318287037037037</c:v>
                </c:pt>
                <c:pt idx="695">
                  <c:v>0.77319444444444441</c:v>
                </c:pt>
                <c:pt idx="696">
                  <c:v>0.77320601851851845</c:v>
                </c:pt>
                <c:pt idx="697">
                  <c:v>0.7732175925925926</c:v>
                </c:pt>
                <c:pt idx="698">
                  <c:v>0.77322916666666675</c:v>
                </c:pt>
                <c:pt idx="699">
                  <c:v>0.77324074074074067</c:v>
                </c:pt>
                <c:pt idx="700">
                  <c:v>0.77325231481481482</c:v>
                </c:pt>
                <c:pt idx="701">
                  <c:v>0.77326388888888886</c:v>
                </c:pt>
                <c:pt idx="702">
                  <c:v>0.77327546296296301</c:v>
                </c:pt>
                <c:pt idx="703">
                  <c:v>0.77328703703703694</c:v>
                </c:pt>
                <c:pt idx="704">
                  <c:v>0.77329861111111109</c:v>
                </c:pt>
                <c:pt idx="705">
                  <c:v>0.77331018518518524</c:v>
                </c:pt>
                <c:pt idx="706">
                  <c:v>0.77332175925925928</c:v>
                </c:pt>
                <c:pt idx="707">
                  <c:v>0.77333333333333332</c:v>
                </c:pt>
                <c:pt idx="708">
                  <c:v>0.77334490740740736</c:v>
                </c:pt>
                <c:pt idx="709">
                  <c:v>0.77335648148148151</c:v>
                </c:pt>
                <c:pt idx="710">
                  <c:v>0.77336805555555566</c:v>
                </c:pt>
                <c:pt idx="711">
                  <c:v>0.77337962962962958</c:v>
                </c:pt>
                <c:pt idx="712">
                  <c:v>0.77339120370370373</c:v>
                </c:pt>
                <c:pt idx="713">
                  <c:v>0.77340277777777777</c:v>
                </c:pt>
                <c:pt idx="714">
                  <c:v>0.77341435185185192</c:v>
                </c:pt>
                <c:pt idx="715">
                  <c:v>0.77342592592592585</c:v>
                </c:pt>
                <c:pt idx="716">
                  <c:v>0.7734375</c:v>
                </c:pt>
                <c:pt idx="717">
                  <c:v>0.77344907407407415</c:v>
                </c:pt>
                <c:pt idx="718">
                  <c:v>0.77346064814814808</c:v>
                </c:pt>
                <c:pt idx="719">
                  <c:v>0.77347222222222223</c:v>
                </c:pt>
                <c:pt idx="720">
                  <c:v>0.77348379629629627</c:v>
                </c:pt>
                <c:pt idx="721">
                  <c:v>0.77349537037037042</c:v>
                </c:pt>
                <c:pt idx="722">
                  <c:v>0.77350694444444434</c:v>
                </c:pt>
                <c:pt idx="723">
                  <c:v>0.77351851851851849</c:v>
                </c:pt>
                <c:pt idx="724">
                  <c:v>0.77353009259259264</c:v>
                </c:pt>
                <c:pt idx="725">
                  <c:v>0.77354166666666668</c:v>
                </c:pt>
                <c:pt idx="726">
                  <c:v>0.77355324074074072</c:v>
                </c:pt>
                <c:pt idx="727">
                  <c:v>0.77356481481481476</c:v>
                </c:pt>
                <c:pt idx="728">
                  <c:v>0.77357638888888891</c:v>
                </c:pt>
                <c:pt idx="729">
                  <c:v>0.77358796296296306</c:v>
                </c:pt>
                <c:pt idx="730">
                  <c:v>0.77359953703703699</c:v>
                </c:pt>
                <c:pt idx="731">
                  <c:v>0.77361111111111114</c:v>
                </c:pt>
                <c:pt idx="732">
                  <c:v>0.77362268518518518</c:v>
                </c:pt>
                <c:pt idx="733">
                  <c:v>0.77363425925925933</c:v>
                </c:pt>
                <c:pt idx="734">
                  <c:v>0.77364583333333325</c:v>
                </c:pt>
                <c:pt idx="735">
                  <c:v>0.7736574074074074</c:v>
                </c:pt>
                <c:pt idx="736">
                  <c:v>0.77366898148148155</c:v>
                </c:pt>
                <c:pt idx="737">
                  <c:v>0.77368055555555559</c:v>
                </c:pt>
                <c:pt idx="738">
                  <c:v>0.77369212962962963</c:v>
                </c:pt>
                <c:pt idx="739">
                  <c:v>0.77370370370370367</c:v>
                </c:pt>
                <c:pt idx="740">
                  <c:v>0.77371527777777782</c:v>
                </c:pt>
                <c:pt idx="741">
                  <c:v>0.77372685185185175</c:v>
                </c:pt>
                <c:pt idx="742">
                  <c:v>0.7737384259259259</c:v>
                </c:pt>
                <c:pt idx="743">
                  <c:v>0.77375000000000005</c:v>
                </c:pt>
                <c:pt idx="744">
                  <c:v>0.77376157407407409</c:v>
                </c:pt>
                <c:pt idx="745">
                  <c:v>0.77377314814814813</c:v>
                </c:pt>
                <c:pt idx="746">
                  <c:v>0.77378472222222217</c:v>
                </c:pt>
                <c:pt idx="747">
                  <c:v>0.77379629629629632</c:v>
                </c:pt>
                <c:pt idx="748">
                  <c:v>0.77380787037037047</c:v>
                </c:pt>
                <c:pt idx="749">
                  <c:v>0.77381944444444439</c:v>
                </c:pt>
                <c:pt idx="750">
                  <c:v>0.77383101851851854</c:v>
                </c:pt>
                <c:pt idx="751">
                  <c:v>0.77384259259259258</c:v>
                </c:pt>
                <c:pt idx="752">
                  <c:v>0.77385416666666673</c:v>
                </c:pt>
                <c:pt idx="753">
                  <c:v>0.77386574074074066</c:v>
                </c:pt>
                <c:pt idx="754">
                  <c:v>0.77387731481481481</c:v>
                </c:pt>
                <c:pt idx="755">
                  <c:v>0.77388888888888896</c:v>
                </c:pt>
                <c:pt idx="756">
                  <c:v>0.773900462962963</c:v>
                </c:pt>
                <c:pt idx="757">
                  <c:v>0.77391203703703704</c:v>
                </c:pt>
                <c:pt idx="758">
                  <c:v>0.77392361111111108</c:v>
                </c:pt>
                <c:pt idx="759">
                  <c:v>0.77393518518518523</c:v>
                </c:pt>
                <c:pt idx="760">
                  <c:v>0.77394675925925915</c:v>
                </c:pt>
                <c:pt idx="761">
                  <c:v>0.7739583333333333</c:v>
                </c:pt>
                <c:pt idx="762">
                  <c:v>0.77396990740740745</c:v>
                </c:pt>
                <c:pt idx="763">
                  <c:v>0.77398148148148149</c:v>
                </c:pt>
                <c:pt idx="764">
                  <c:v>0.77399305555555553</c:v>
                </c:pt>
                <c:pt idx="765">
                  <c:v>0.77400462962962957</c:v>
                </c:pt>
                <c:pt idx="766">
                  <c:v>0.77401620370370372</c:v>
                </c:pt>
                <c:pt idx="767">
                  <c:v>0.77402777777777787</c:v>
                </c:pt>
                <c:pt idx="768">
                  <c:v>0.7740393518518518</c:v>
                </c:pt>
                <c:pt idx="769">
                  <c:v>0.77405092592592595</c:v>
                </c:pt>
                <c:pt idx="770">
                  <c:v>0.77406249999999999</c:v>
                </c:pt>
                <c:pt idx="771">
                  <c:v>0.77407407407407414</c:v>
                </c:pt>
                <c:pt idx="772">
                  <c:v>0.77408564814814806</c:v>
                </c:pt>
                <c:pt idx="773">
                  <c:v>0.77409722222222221</c:v>
                </c:pt>
                <c:pt idx="774">
                  <c:v>0.77410879629629636</c:v>
                </c:pt>
                <c:pt idx="775">
                  <c:v>0.7741203703703704</c:v>
                </c:pt>
                <c:pt idx="776">
                  <c:v>0.77413194444444444</c:v>
                </c:pt>
                <c:pt idx="777">
                  <c:v>0.77414351851851848</c:v>
                </c:pt>
                <c:pt idx="778">
                  <c:v>0.77415509259259263</c:v>
                </c:pt>
                <c:pt idx="779">
                  <c:v>0.77416666666666656</c:v>
                </c:pt>
                <c:pt idx="780">
                  <c:v>0.77417824074074071</c:v>
                </c:pt>
                <c:pt idx="781">
                  <c:v>0.77418981481481486</c:v>
                </c:pt>
                <c:pt idx="782">
                  <c:v>0.7742013888888889</c:v>
                </c:pt>
                <c:pt idx="783">
                  <c:v>0.77421296296296294</c:v>
                </c:pt>
                <c:pt idx="784">
                  <c:v>0.77422453703703698</c:v>
                </c:pt>
                <c:pt idx="785">
                  <c:v>0.77423611111111112</c:v>
                </c:pt>
                <c:pt idx="786">
                  <c:v>0.77424768518518527</c:v>
                </c:pt>
                <c:pt idx="787">
                  <c:v>0.7742592592592592</c:v>
                </c:pt>
                <c:pt idx="788">
                  <c:v>0.77427083333333335</c:v>
                </c:pt>
                <c:pt idx="789">
                  <c:v>0.77428240740740739</c:v>
                </c:pt>
                <c:pt idx="790">
                  <c:v>0.77429398148148154</c:v>
                </c:pt>
                <c:pt idx="791">
                  <c:v>0.77430555555555547</c:v>
                </c:pt>
                <c:pt idx="792">
                  <c:v>0.77431712962962962</c:v>
                </c:pt>
                <c:pt idx="793">
                  <c:v>0.77432870370370377</c:v>
                </c:pt>
                <c:pt idx="794">
                  <c:v>0.77434027777777781</c:v>
                </c:pt>
                <c:pt idx="795">
                  <c:v>0.77435185185185185</c:v>
                </c:pt>
                <c:pt idx="796">
                  <c:v>0.77436342592592589</c:v>
                </c:pt>
                <c:pt idx="797">
                  <c:v>0.77437500000000004</c:v>
                </c:pt>
                <c:pt idx="798">
                  <c:v>0.77438657407407396</c:v>
                </c:pt>
                <c:pt idx="799">
                  <c:v>0.77439814814814811</c:v>
                </c:pt>
                <c:pt idx="800">
                  <c:v>0.77440972222222226</c:v>
                </c:pt>
                <c:pt idx="801">
                  <c:v>0.7744212962962963</c:v>
                </c:pt>
                <c:pt idx="802">
                  <c:v>0.77443287037037034</c:v>
                </c:pt>
                <c:pt idx="803">
                  <c:v>0.77444444444444438</c:v>
                </c:pt>
                <c:pt idx="804">
                  <c:v>0.77445601851851853</c:v>
                </c:pt>
                <c:pt idx="805">
                  <c:v>0.77446759259259268</c:v>
                </c:pt>
                <c:pt idx="806">
                  <c:v>0.77447916666666661</c:v>
                </c:pt>
                <c:pt idx="807">
                  <c:v>0.77449074074074076</c:v>
                </c:pt>
                <c:pt idx="808">
                  <c:v>0.7745023148148148</c:v>
                </c:pt>
                <c:pt idx="809">
                  <c:v>0.77451388888888895</c:v>
                </c:pt>
                <c:pt idx="810">
                  <c:v>0.77452546296296287</c:v>
                </c:pt>
                <c:pt idx="811">
                  <c:v>0.77453703703703702</c:v>
                </c:pt>
                <c:pt idx="812">
                  <c:v>0.77454861111111117</c:v>
                </c:pt>
                <c:pt idx="813">
                  <c:v>0.77456018518518521</c:v>
                </c:pt>
                <c:pt idx="814">
                  <c:v>0.77457175925925925</c:v>
                </c:pt>
                <c:pt idx="815">
                  <c:v>0.77458333333333329</c:v>
                </c:pt>
                <c:pt idx="816">
                  <c:v>0.77459490740740744</c:v>
                </c:pt>
                <c:pt idx="817">
                  <c:v>0.77460648148148137</c:v>
                </c:pt>
                <c:pt idx="818">
                  <c:v>0.77461805555555552</c:v>
                </c:pt>
                <c:pt idx="819">
                  <c:v>0.77462962962962967</c:v>
                </c:pt>
                <c:pt idx="820">
                  <c:v>0.77464120370370371</c:v>
                </c:pt>
                <c:pt idx="821">
                  <c:v>0.77465277777777775</c:v>
                </c:pt>
                <c:pt idx="822">
                  <c:v>0.77466435185185178</c:v>
                </c:pt>
                <c:pt idx="823">
                  <c:v>0.77467592592592593</c:v>
                </c:pt>
                <c:pt idx="824">
                  <c:v>0.77468750000000008</c:v>
                </c:pt>
                <c:pt idx="825">
                  <c:v>0.77469907407407401</c:v>
                </c:pt>
                <c:pt idx="826">
                  <c:v>0.77471064814814816</c:v>
                </c:pt>
                <c:pt idx="827">
                  <c:v>0.7747222222222222</c:v>
                </c:pt>
                <c:pt idx="828">
                  <c:v>0.77473379629629635</c:v>
                </c:pt>
                <c:pt idx="829">
                  <c:v>0.77474537037037028</c:v>
                </c:pt>
                <c:pt idx="830">
                  <c:v>0.77475694444444443</c:v>
                </c:pt>
                <c:pt idx="831">
                  <c:v>0.77476851851851858</c:v>
                </c:pt>
                <c:pt idx="832">
                  <c:v>0.77478009259259262</c:v>
                </c:pt>
                <c:pt idx="833">
                  <c:v>0.77479166666666666</c:v>
                </c:pt>
                <c:pt idx="834">
                  <c:v>0.7748032407407407</c:v>
                </c:pt>
                <c:pt idx="835">
                  <c:v>0.77481481481481485</c:v>
                </c:pt>
                <c:pt idx="836">
                  <c:v>0.77482638888888899</c:v>
                </c:pt>
                <c:pt idx="837">
                  <c:v>0.77483796296296292</c:v>
                </c:pt>
                <c:pt idx="838">
                  <c:v>0.77484953703703707</c:v>
                </c:pt>
                <c:pt idx="839">
                  <c:v>0.77486111111111111</c:v>
                </c:pt>
                <c:pt idx="840">
                  <c:v>0.77487268518518526</c:v>
                </c:pt>
                <c:pt idx="841">
                  <c:v>0.77488425925925919</c:v>
                </c:pt>
                <c:pt idx="842">
                  <c:v>0.77489583333333334</c:v>
                </c:pt>
                <c:pt idx="843">
                  <c:v>0.77490740740740749</c:v>
                </c:pt>
                <c:pt idx="844">
                  <c:v>0.77491898148148142</c:v>
                </c:pt>
                <c:pt idx="845">
                  <c:v>0.77493055555555557</c:v>
                </c:pt>
                <c:pt idx="846">
                  <c:v>0.77494212962962961</c:v>
                </c:pt>
                <c:pt idx="847">
                  <c:v>0.77495370370370376</c:v>
                </c:pt>
                <c:pt idx="848">
                  <c:v>0.77496527777777768</c:v>
                </c:pt>
                <c:pt idx="849">
                  <c:v>0.77497685185185183</c:v>
                </c:pt>
                <c:pt idx="850">
                  <c:v>0.77498842592592598</c:v>
                </c:pt>
                <c:pt idx="851">
                  <c:v>0.77500000000000002</c:v>
                </c:pt>
                <c:pt idx="852">
                  <c:v>0.77501157407407406</c:v>
                </c:pt>
                <c:pt idx="853">
                  <c:v>0.7750231481481481</c:v>
                </c:pt>
                <c:pt idx="854">
                  <c:v>0.77503472222222225</c:v>
                </c:pt>
                <c:pt idx="855">
                  <c:v>0.7750462962962964</c:v>
                </c:pt>
                <c:pt idx="856">
                  <c:v>0.77505787037037033</c:v>
                </c:pt>
                <c:pt idx="857">
                  <c:v>0.77506944444444448</c:v>
                </c:pt>
                <c:pt idx="858">
                  <c:v>0.77508101851851852</c:v>
                </c:pt>
                <c:pt idx="859">
                  <c:v>0.77509259259259267</c:v>
                </c:pt>
                <c:pt idx="860">
                  <c:v>0.77510416666666659</c:v>
                </c:pt>
                <c:pt idx="861">
                  <c:v>0.77511574074074074</c:v>
                </c:pt>
                <c:pt idx="862">
                  <c:v>0.77512731481481489</c:v>
                </c:pt>
                <c:pt idx="863">
                  <c:v>0.77513888888888882</c:v>
                </c:pt>
                <c:pt idx="864">
                  <c:v>0.77515046296296297</c:v>
                </c:pt>
                <c:pt idx="865">
                  <c:v>0.77516203703703701</c:v>
                </c:pt>
                <c:pt idx="866">
                  <c:v>0.77517361111111116</c:v>
                </c:pt>
                <c:pt idx="867">
                  <c:v>0.77518518518518509</c:v>
                </c:pt>
                <c:pt idx="868">
                  <c:v>0.77519675925925924</c:v>
                </c:pt>
                <c:pt idx="869">
                  <c:v>0.77520833333333339</c:v>
                </c:pt>
                <c:pt idx="870">
                  <c:v>0.77521990740740743</c:v>
                </c:pt>
                <c:pt idx="871">
                  <c:v>0.77523148148148147</c:v>
                </c:pt>
                <c:pt idx="872">
                  <c:v>0.7752430555555555</c:v>
                </c:pt>
                <c:pt idx="873">
                  <c:v>0.77525462962962965</c:v>
                </c:pt>
                <c:pt idx="874">
                  <c:v>0.7752662037037038</c:v>
                </c:pt>
                <c:pt idx="875">
                  <c:v>0.77527777777777773</c:v>
                </c:pt>
                <c:pt idx="876">
                  <c:v>0.77528935185185188</c:v>
                </c:pt>
                <c:pt idx="877">
                  <c:v>0.77530092592592592</c:v>
                </c:pt>
                <c:pt idx="878">
                  <c:v>0.77531250000000007</c:v>
                </c:pt>
                <c:pt idx="879">
                  <c:v>0.775324074074074</c:v>
                </c:pt>
                <c:pt idx="880">
                  <c:v>0.77533564814814815</c:v>
                </c:pt>
                <c:pt idx="881">
                  <c:v>0.7753472222222223</c:v>
                </c:pt>
                <c:pt idx="882">
                  <c:v>0.77535879629629623</c:v>
                </c:pt>
                <c:pt idx="883">
                  <c:v>0.77537037037037038</c:v>
                </c:pt>
                <c:pt idx="884">
                  <c:v>0.77538194444444442</c:v>
                </c:pt>
                <c:pt idx="885">
                  <c:v>0.77539351851851857</c:v>
                </c:pt>
                <c:pt idx="886">
                  <c:v>0.77540509259259249</c:v>
                </c:pt>
                <c:pt idx="887">
                  <c:v>0.77541666666666664</c:v>
                </c:pt>
                <c:pt idx="888">
                  <c:v>0.77542824074074079</c:v>
                </c:pt>
                <c:pt idx="889">
                  <c:v>0.77543981481481483</c:v>
                </c:pt>
                <c:pt idx="890">
                  <c:v>0.77545138888888887</c:v>
                </c:pt>
                <c:pt idx="891">
                  <c:v>0.77546296296296291</c:v>
                </c:pt>
                <c:pt idx="892">
                  <c:v>0.77547453703703706</c:v>
                </c:pt>
                <c:pt idx="893">
                  <c:v>0.77548611111111121</c:v>
                </c:pt>
                <c:pt idx="894">
                  <c:v>0.77549768518518514</c:v>
                </c:pt>
                <c:pt idx="895">
                  <c:v>0.77550925925925929</c:v>
                </c:pt>
                <c:pt idx="896">
                  <c:v>0.77552083333333333</c:v>
                </c:pt>
                <c:pt idx="897">
                  <c:v>0.77553240740740748</c:v>
                </c:pt>
                <c:pt idx="898">
                  <c:v>0.7755439814814814</c:v>
                </c:pt>
                <c:pt idx="899">
                  <c:v>0.77555555555555555</c:v>
                </c:pt>
                <c:pt idx="900">
                  <c:v>0.7755671296296297</c:v>
                </c:pt>
                <c:pt idx="901">
                  <c:v>0.77557870370370363</c:v>
                </c:pt>
                <c:pt idx="902">
                  <c:v>0.77559027777777778</c:v>
                </c:pt>
                <c:pt idx="903">
                  <c:v>0.77560185185185182</c:v>
                </c:pt>
                <c:pt idx="904">
                  <c:v>0.77561342592592597</c:v>
                </c:pt>
                <c:pt idx="905">
                  <c:v>0.7756249999999999</c:v>
                </c:pt>
                <c:pt idx="906">
                  <c:v>0.77563657407407405</c:v>
                </c:pt>
                <c:pt idx="907">
                  <c:v>0.7756481481481482</c:v>
                </c:pt>
                <c:pt idx="908">
                  <c:v>0.77565972222222224</c:v>
                </c:pt>
                <c:pt idx="909">
                  <c:v>0.77567129629629628</c:v>
                </c:pt>
                <c:pt idx="910">
                  <c:v>0.77568287037037031</c:v>
                </c:pt>
                <c:pt idx="911">
                  <c:v>0.77569444444444446</c:v>
                </c:pt>
                <c:pt idx="912">
                  <c:v>0.77570601851851861</c:v>
                </c:pt>
                <c:pt idx="913">
                  <c:v>0.77571759259259254</c:v>
                </c:pt>
                <c:pt idx="914">
                  <c:v>0.77572916666666669</c:v>
                </c:pt>
                <c:pt idx="915">
                  <c:v>0.77574074074074073</c:v>
                </c:pt>
                <c:pt idx="916">
                  <c:v>0.77575231481481488</c:v>
                </c:pt>
                <c:pt idx="917">
                  <c:v>0.77576388888888881</c:v>
                </c:pt>
                <c:pt idx="918">
                  <c:v>0.77577546296296296</c:v>
                </c:pt>
                <c:pt idx="919">
                  <c:v>0.77578703703703711</c:v>
                </c:pt>
                <c:pt idx="920">
                  <c:v>0.77579861111111104</c:v>
                </c:pt>
                <c:pt idx="921">
                  <c:v>0.77581018518518519</c:v>
                </c:pt>
                <c:pt idx="922">
                  <c:v>0.77582175925925922</c:v>
                </c:pt>
                <c:pt idx="923">
                  <c:v>0.77583333333333337</c:v>
                </c:pt>
                <c:pt idx="924">
                  <c:v>0.7758449074074073</c:v>
                </c:pt>
                <c:pt idx="925">
                  <c:v>0.77585648148148145</c:v>
                </c:pt>
                <c:pt idx="926">
                  <c:v>0.7758680555555556</c:v>
                </c:pt>
                <c:pt idx="927">
                  <c:v>0.77587962962962964</c:v>
                </c:pt>
                <c:pt idx="928">
                  <c:v>0.77589120370370368</c:v>
                </c:pt>
                <c:pt idx="929">
                  <c:v>0.77590277777777772</c:v>
                </c:pt>
                <c:pt idx="930">
                  <c:v>0.77591435185185187</c:v>
                </c:pt>
                <c:pt idx="931">
                  <c:v>0.77592592592592602</c:v>
                </c:pt>
                <c:pt idx="932">
                  <c:v>0.77593749999999995</c:v>
                </c:pt>
                <c:pt idx="933">
                  <c:v>0.7759490740740741</c:v>
                </c:pt>
                <c:pt idx="934">
                  <c:v>0.77596064814814814</c:v>
                </c:pt>
                <c:pt idx="935">
                  <c:v>0.77597222222222229</c:v>
                </c:pt>
                <c:pt idx="936">
                  <c:v>0.77598379629629621</c:v>
                </c:pt>
                <c:pt idx="937">
                  <c:v>0.77599537037037036</c:v>
                </c:pt>
                <c:pt idx="938">
                  <c:v>0.77600694444444451</c:v>
                </c:pt>
                <c:pt idx="939">
                  <c:v>0.77601851851851855</c:v>
                </c:pt>
                <c:pt idx="940">
                  <c:v>0.77603009259259259</c:v>
                </c:pt>
                <c:pt idx="941">
                  <c:v>0.77604166666666663</c:v>
                </c:pt>
                <c:pt idx="942">
                  <c:v>0.77605324074074078</c:v>
                </c:pt>
                <c:pt idx="943">
                  <c:v>0.77606481481481471</c:v>
                </c:pt>
                <c:pt idx="944">
                  <c:v>0.77607638888888886</c:v>
                </c:pt>
                <c:pt idx="945">
                  <c:v>0.77608796296296301</c:v>
                </c:pt>
                <c:pt idx="946">
                  <c:v>0.77609953703703705</c:v>
                </c:pt>
                <c:pt idx="947">
                  <c:v>0.77611111111111108</c:v>
                </c:pt>
                <c:pt idx="948">
                  <c:v>0.77612268518518512</c:v>
                </c:pt>
                <c:pt idx="949">
                  <c:v>0.77613425925925927</c:v>
                </c:pt>
                <c:pt idx="950">
                  <c:v>0.77614583333333342</c:v>
                </c:pt>
                <c:pt idx="951">
                  <c:v>0.77615740740740735</c:v>
                </c:pt>
                <c:pt idx="952">
                  <c:v>0.7761689814814815</c:v>
                </c:pt>
                <c:pt idx="953">
                  <c:v>0.77618055555555554</c:v>
                </c:pt>
                <c:pt idx="954">
                  <c:v>0.77619212962962969</c:v>
                </c:pt>
                <c:pt idx="955">
                  <c:v>0.77620370370370362</c:v>
                </c:pt>
                <c:pt idx="956">
                  <c:v>0.77621527777777777</c:v>
                </c:pt>
                <c:pt idx="957">
                  <c:v>0.77622685185185192</c:v>
                </c:pt>
                <c:pt idx="958">
                  <c:v>0.77623842592592596</c:v>
                </c:pt>
                <c:pt idx="959">
                  <c:v>0.77625</c:v>
                </c:pt>
                <c:pt idx="960">
                  <c:v>0.77626157407407403</c:v>
                </c:pt>
                <c:pt idx="961">
                  <c:v>0.77627314814814818</c:v>
                </c:pt>
                <c:pt idx="962">
                  <c:v>0.77628472222222233</c:v>
                </c:pt>
                <c:pt idx="963">
                  <c:v>0.77629629629629626</c:v>
                </c:pt>
                <c:pt idx="964">
                  <c:v>0.77630787037037041</c:v>
                </c:pt>
                <c:pt idx="965">
                  <c:v>0.77631944444444445</c:v>
                </c:pt>
                <c:pt idx="966">
                  <c:v>0.77633101851851849</c:v>
                </c:pt>
                <c:pt idx="967">
                  <c:v>0.77634259259259253</c:v>
                </c:pt>
                <c:pt idx="968">
                  <c:v>0.77635416666666668</c:v>
                </c:pt>
                <c:pt idx="969">
                  <c:v>0.77636574074074083</c:v>
                </c:pt>
                <c:pt idx="970">
                  <c:v>0.77637731481481476</c:v>
                </c:pt>
                <c:pt idx="971">
                  <c:v>0.77638888888888891</c:v>
                </c:pt>
                <c:pt idx="972">
                  <c:v>0.77640046296296295</c:v>
                </c:pt>
                <c:pt idx="973">
                  <c:v>0.77641203703703709</c:v>
                </c:pt>
                <c:pt idx="974">
                  <c:v>0.77642361111111102</c:v>
                </c:pt>
                <c:pt idx="975">
                  <c:v>0.77643518518518517</c:v>
                </c:pt>
                <c:pt idx="976">
                  <c:v>0.77644675925925932</c:v>
                </c:pt>
                <c:pt idx="977">
                  <c:v>0.77645833333333336</c:v>
                </c:pt>
                <c:pt idx="978">
                  <c:v>0.7764699074074074</c:v>
                </c:pt>
                <c:pt idx="979">
                  <c:v>0.77648148148148144</c:v>
                </c:pt>
                <c:pt idx="980">
                  <c:v>0.77649305555555559</c:v>
                </c:pt>
                <c:pt idx="981">
                  <c:v>0.77650462962962974</c:v>
                </c:pt>
                <c:pt idx="982">
                  <c:v>0.77651620370370367</c:v>
                </c:pt>
                <c:pt idx="983">
                  <c:v>0.77652777777777782</c:v>
                </c:pt>
                <c:pt idx="984">
                  <c:v>0.77653935185185186</c:v>
                </c:pt>
                <c:pt idx="985">
                  <c:v>0.77655092592592589</c:v>
                </c:pt>
                <c:pt idx="986">
                  <c:v>0.77656249999999993</c:v>
                </c:pt>
                <c:pt idx="987">
                  <c:v>0.77657407407407408</c:v>
                </c:pt>
                <c:pt idx="988">
                  <c:v>0.77658564814814823</c:v>
                </c:pt>
                <c:pt idx="989">
                  <c:v>0.77659722222222216</c:v>
                </c:pt>
                <c:pt idx="990">
                  <c:v>0.77660879629629631</c:v>
                </c:pt>
                <c:pt idx="991">
                  <c:v>0.77662037037037035</c:v>
                </c:pt>
                <c:pt idx="992">
                  <c:v>0.7766319444444445</c:v>
                </c:pt>
                <c:pt idx="993">
                  <c:v>0.77664351851851843</c:v>
                </c:pt>
                <c:pt idx="994">
                  <c:v>0.77665509259259258</c:v>
                </c:pt>
                <c:pt idx="995">
                  <c:v>0.77666666666666673</c:v>
                </c:pt>
                <c:pt idx="996">
                  <c:v>0.77667824074074077</c:v>
                </c:pt>
                <c:pt idx="997">
                  <c:v>0.77668981481481481</c:v>
                </c:pt>
                <c:pt idx="998">
                  <c:v>0.77670138888888884</c:v>
                </c:pt>
                <c:pt idx="999">
                  <c:v>0.77671296296296299</c:v>
                </c:pt>
                <c:pt idx="1000">
                  <c:v>0.77672453703703714</c:v>
                </c:pt>
                <c:pt idx="1001">
                  <c:v>0.77673611111111107</c:v>
                </c:pt>
                <c:pt idx="1002">
                  <c:v>0.77674768518518522</c:v>
                </c:pt>
                <c:pt idx="1003">
                  <c:v>0.77675925925925926</c:v>
                </c:pt>
                <c:pt idx="1004">
                  <c:v>0.7767708333333333</c:v>
                </c:pt>
                <c:pt idx="1005">
                  <c:v>0.77678240740740734</c:v>
                </c:pt>
                <c:pt idx="1006">
                  <c:v>0.77679398148148149</c:v>
                </c:pt>
                <c:pt idx="1007">
                  <c:v>0.77680555555555564</c:v>
                </c:pt>
                <c:pt idx="1008">
                  <c:v>0.77681712962962957</c:v>
                </c:pt>
                <c:pt idx="1009">
                  <c:v>0.77682870370370372</c:v>
                </c:pt>
                <c:pt idx="1010">
                  <c:v>0.77684027777777775</c:v>
                </c:pt>
                <c:pt idx="1011">
                  <c:v>0.7768518518518519</c:v>
                </c:pt>
                <c:pt idx="1012">
                  <c:v>0.77686342592592583</c:v>
                </c:pt>
                <c:pt idx="1013">
                  <c:v>0.77687499999999998</c:v>
                </c:pt>
                <c:pt idx="1014">
                  <c:v>0.77688657407407413</c:v>
                </c:pt>
                <c:pt idx="1015">
                  <c:v>0.77689814814814817</c:v>
                </c:pt>
                <c:pt idx="1016">
                  <c:v>0.77690972222222221</c:v>
                </c:pt>
                <c:pt idx="1017">
                  <c:v>0.77692129629629625</c:v>
                </c:pt>
                <c:pt idx="1018">
                  <c:v>0.7769328703703704</c:v>
                </c:pt>
                <c:pt idx="1019">
                  <c:v>0.77694444444444455</c:v>
                </c:pt>
                <c:pt idx="1020">
                  <c:v>0.77695601851851848</c:v>
                </c:pt>
                <c:pt idx="1021">
                  <c:v>0.77696759259259263</c:v>
                </c:pt>
                <c:pt idx="1022">
                  <c:v>0.77697916666666667</c:v>
                </c:pt>
                <c:pt idx="1023">
                  <c:v>0.7769907407407407</c:v>
                </c:pt>
                <c:pt idx="1024">
                  <c:v>0.77700231481481474</c:v>
                </c:pt>
                <c:pt idx="1025">
                  <c:v>0.77701388888888889</c:v>
                </c:pt>
                <c:pt idx="1026">
                  <c:v>0.77702546296296304</c:v>
                </c:pt>
                <c:pt idx="1027">
                  <c:v>0.77703703703703697</c:v>
                </c:pt>
              </c:numCache>
            </c:numRef>
          </c:xVal>
          <c:yVal>
            <c:numRef>
              <c:f>'[68020 24in with enclosure TP 1 and 2_181919_BG_AH.xls]Sheet1'!$AY$158:$AY$1185</c:f>
              <c:numCache>
                <c:formatCode>General</c:formatCode>
                <c:ptCount val="1028"/>
                <c:pt idx="2" formatCode="0.00">
                  <c:v>99.992357636713919</c:v>
                </c:pt>
                <c:pt idx="5" formatCode="0.00">
                  <c:v>99.991624912427909</c:v>
                </c:pt>
                <c:pt idx="8" formatCode="0.00">
                  <c:v>99.992423848611068</c:v>
                </c:pt>
                <c:pt idx="11" formatCode="0.00">
                  <c:v>99.992745135761552</c:v>
                </c:pt>
                <c:pt idx="14" formatCode="0.00">
                  <c:v>99.992788712864183</c:v>
                </c:pt>
                <c:pt idx="17" formatCode="0.00">
                  <c:v>99.990543000216718</c:v>
                </c:pt>
                <c:pt idx="20" formatCode="0.00">
                  <c:v>99.99292759443982</c:v>
                </c:pt>
                <c:pt idx="23" formatCode="0.00">
                  <c:v>99.992325329937486</c:v>
                </c:pt>
                <c:pt idx="26" formatCode="0.00">
                  <c:v>99.99283345005864</c:v>
                </c:pt>
                <c:pt idx="29" formatCode="0.00">
                  <c:v>99.991758577553469</c:v>
                </c:pt>
                <c:pt idx="32" formatCode="0.00">
                  <c:v>99.992816181573119</c:v>
                </c:pt>
                <c:pt idx="35" formatCode="0.00">
                  <c:v>99.993877473950405</c:v>
                </c:pt>
                <c:pt idx="38" formatCode="0.00">
                  <c:v>99.994143848997069</c:v>
                </c:pt>
                <c:pt idx="41" formatCode="0.00">
                  <c:v>99.994273174256875</c:v>
                </c:pt>
                <c:pt idx="44" formatCode="0.00">
                  <c:v>99.993956582056043</c:v>
                </c:pt>
                <c:pt idx="47" formatCode="0.00">
                  <c:v>99.993640770419319</c:v>
                </c:pt>
                <c:pt idx="50" formatCode="0.00">
                  <c:v>99.995279548247026</c:v>
                </c:pt>
                <c:pt idx="53" formatCode="0.00">
                  <c:v>99.995425250047134</c:v>
                </c:pt>
                <c:pt idx="56" formatCode="0.00">
                  <c:v>99.995392741612505</c:v>
                </c:pt>
                <c:pt idx="59" formatCode="0.00">
                  <c:v>99.995078022126535</c:v>
                </c:pt>
                <c:pt idx="62" formatCode="0.00">
                  <c:v>99.995346754107359</c:v>
                </c:pt>
                <c:pt idx="65" formatCode="0.00">
                  <c:v>99.995728256472006</c:v>
                </c:pt>
                <c:pt idx="68" formatCode="0.00">
                  <c:v>99.996765419791259</c:v>
                </c:pt>
                <c:pt idx="71" formatCode="0.00">
                  <c:v>99.995713276770459</c:v>
                </c:pt>
                <c:pt idx="74" formatCode="0.00">
                  <c:v>99.996842349086933</c:v>
                </c:pt>
                <c:pt idx="77" formatCode="0.00">
                  <c:v>99.996730598369012</c:v>
                </c:pt>
                <c:pt idx="80" formatCode="0.00">
                  <c:v>99.996739774066896</c:v>
                </c:pt>
                <c:pt idx="83" formatCode="0.00">
                  <c:v>99.997014583582811</c:v>
                </c:pt>
                <c:pt idx="86" formatCode="0.00">
                  <c:v>99.99719289029197</c:v>
                </c:pt>
                <c:pt idx="88" formatCode="0.00">
                  <c:v>99.997178821514467</c:v>
                </c:pt>
                <c:pt idx="90" formatCode="0.00">
                  <c:v>99.997004664016501</c:v>
                </c:pt>
                <c:pt idx="92" formatCode="0.00">
                  <c:v>99.997509460983508</c:v>
                </c:pt>
                <c:pt idx="94" formatCode="0.00">
                  <c:v>99.997715966222628</c:v>
                </c:pt>
                <c:pt idx="96" formatCode="0.00">
                  <c:v>99.99779501959128</c:v>
                </c:pt>
                <c:pt idx="98" formatCode="0.00">
                  <c:v>99.997600440774221</c:v>
                </c:pt>
                <c:pt idx="100" formatCode="0.00">
                  <c:v>99.997739060224376</c:v>
                </c:pt>
                <c:pt idx="102" formatCode="0.00">
                  <c:v>99.997492006800869</c:v>
                </c:pt>
                <c:pt idx="104" formatCode="0.00">
                  <c:v>99.997720968540136</c:v>
                </c:pt>
                <c:pt idx="106" formatCode="0.00">
                  <c:v>99.997715970433305</c:v>
                </c:pt>
                <c:pt idx="108" formatCode="0.00">
                  <c:v>99.997637431478253</c:v>
                </c:pt>
                <c:pt idx="110" formatCode="0.00">
                  <c:v>99.997817502035701</c:v>
                </c:pt>
                <c:pt idx="112" formatCode="0.00">
                  <c:v>99.998023164757427</c:v>
                </c:pt>
                <c:pt idx="114" formatCode="0.00">
                  <c:v>99.997891741554014</c:v>
                </c:pt>
                <c:pt idx="116" formatCode="0.00">
                  <c:v>99.99656840447517</c:v>
                </c:pt>
                <c:pt idx="118" formatCode="0.00">
                  <c:v>99.917087419679291</c:v>
                </c:pt>
                <c:pt idx="120" formatCode="0.00">
                  <c:v>99.632587945775924</c:v>
                </c:pt>
                <c:pt idx="122" formatCode="0.00">
                  <c:v>99.34292263959631</c:v>
                </c:pt>
                <c:pt idx="124" formatCode="0.00">
                  <c:v>99.106462971433402</c:v>
                </c:pt>
                <c:pt idx="126" formatCode="0.00">
                  <c:v>99.001551488604406</c:v>
                </c:pt>
                <c:pt idx="128" formatCode="0.00">
                  <c:v>98.874706099131132</c:v>
                </c:pt>
                <c:pt idx="130" formatCode="0.00">
                  <c:v>98.737255626430382</c:v>
                </c:pt>
                <c:pt idx="132" formatCode="0.00">
                  <c:v>98.607387659537892</c:v>
                </c:pt>
                <c:pt idx="134" formatCode="0.00">
                  <c:v>98.492296144291331</c:v>
                </c:pt>
                <c:pt idx="136" formatCode="0.00">
                  <c:v>98.452861001131637</c:v>
                </c:pt>
                <c:pt idx="138" formatCode="0.00">
                  <c:v>98.42387972356758</c:v>
                </c:pt>
                <c:pt idx="140" formatCode="0.00">
                  <c:v>98.407991536592547</c:v>
                </c:pt>
                <c:pt idx="142" formatCode="0.00">
                  <c:v>98.305186823922838</c:v>
                </c:pt>
                <c:pt idx="144" formatCode="0.00">
                  <c:v>98.186372785977511</c:v>
                </c:pt>
                <c:pt idx="146" formatCode="0.00">
                  <c:v>98.033603291361345</c:v>
                </c:pt>
                <c:pt idx="148" formatCode="0.00">
                  <c:v>97.975997472966895</c:v>
                </c:pt>
                <c:pt idx="150" formatCode="0.00">
                  <c:v>97.98611466167003</c:v>
                </c:pt>
                <c:pt idx="152" formatCode="0.00">
                  <c:v>97.975112710949048</c:v>
                </c:pt>
                <c:pt idx="154" formatCode="0.00">
                  <c:v>97.973221307891407</c:v>
                </c:pt>
                <c:pt idx="156" formatCode="0.00">
                  <c:v>98.005158073790696</c:v>
                </c:pt>
                <c:pt idx="158" formatCode="0.00">
                  <c:v>98.017658303745776</c:v>
                </c:pt>
                <c:pt idx="160" formatCode="0.00">
                  <c:v>97.997632804289381</c:v>
                </c:pt>
                <c:pt idx="162" formatCode="0.00">
                  <c:v>98.031797749312716</c:v>
                </c:pt>
                <c:pt idx="164" formatCode="0.00">
                  <c:v>97.975791455518248</c:v>
                </c:pt>
                <c:pt idx="166" formatCode="0.00">
                  <c:v>97.952408908117036</c:v>
                </c:pt>
                <c:pt idx="168" formatCode="0.00">
                  <c:v>97.871740315382155</c:v>
                </c:pt>
                <c:pt idx="170" formatCode="0.00">
                  <c:v>97.785897300398943</c:v>
                </c:pt>
                <c:pt idx="172" formatCode="0.00">
                  <c:v>97.52373991995411</c:v>
                </c:pt>
                <c:pt idx="174" formatCode="0.00">
                  <c:v>97.133313994849104</c:v>
                </c:pt>
                <c:pt idx="176" formatCode="0.00">
                  <c:v>96.718710766193112</c:v>
                </c:pt>
                <c:pt idx="178" formatCode="0.00">
                  <c:v>96.355661323526064</c:v>
                </c:pt>
                <c:pt idx="180" formatCode="0.00">
                  <c:v>96.234831996278274</c:v>
                </c:pt>
                <c:pt idx="182" formatCode="0.00">
                  <c:v>95.926547035159672</c:v>
                </c:pt>
                <c:pt idx="184" formatCode="0.00">
                  <c:v>95.724004333293294</c:v>
                </c:pt>
                <c:pt idx="186" formatCode="0.00">
                  <c:v>95.651089177802547</c:v>
                </c:pt>
                <c:pt idx="188" formatCode="0.00">
                  <c:v>95.467351452384221</c:v>
                </c:pt>
                <c:pt idx="190" formatCode="0.00">
                  <c:v>95.610356393672319</c:v>
                </c:pt>
                <c:pt idx="192" formatCode="0.00">
                  <c:v>95.605551738717921</c:v>
                </c:pt>
                <c:pt idx="194" formatCode="0.00">
                  <c:v>95.569888348678916</c:v>
                </c:pt>
                <c:pt idx="196" formatCode="0.00">
                  <c:v>95.783339374124438</c:v>
                </c:pt>
                <c:pt idx="198" formatCode="0.00">
                  <c:v>96.238342200516982</c:v>
                </c:pt>
                <c:pt idx="200" formatCode="0.00">
                  <c:v>96.392128840296124</c:v>
                </c:pt>
                <c:pt idx="202" formatCode="0.00">
                  <c:v>96.465376935049491</c:v>
                </c:pt>
                <c:pt idx="204" formatCode="0.00">
                  <c:v>96.496339231834654</c:v>
                </c:pt>
                <c:pt idx="206" formatCode="0.00">
                  <c:v>96.765543267653541</c:v>
                </c:pt>
                <c:pt idx="208" formatCode="0.00">
                  <c:v>96.994573913235058</c:v>
                </c:pt>
                <c:pt idx="210" formatCode="0.00">
                  <c:v>97.324918410820089</c:v>
                </c:pt>
                <c:pt idx="212" formatCode="0.00">
                  <c:v>97.460687245431416</c:v>
                </c:pt>
                <c:pt idx="214" formatCode="0.00">
                  <c:v>97.524674187506292</c:v>
                </c:pt>
                <c:pt idx="216" formatCode="0.00">
                  <c:v>97.489746175239858</c:v>
                </c:pt>
                <c:pt idx="218" formatCode="0.00">
                  <c:v>97.461648184493939</c:v>
                </c:pt>
                <c:pt idx="220" formatCode="0.00">
                  <c:v>97.649722683763912</c:v>
                </c:pt>
                <c:pt idx="222" formatCode="0.00">
                  <c:v>97.804960193723005</c:v>
                </c:pt>
                <c:pt idx="224" formatCode="0.00">
                  <c:v>97.95358823748829</c:v>
                </c:pt>
                <c:pt idx="226" formatCode="0.00">
                  <c:v>98.113405421114919</c:v>
                </c:pt>
                <c:pt idx="228" formatCode="0.00">
                  <c:v>98.21314665252369</c:v>
                </c:pt>
                <c:pt idx="230" formatCode="0.00">
                  <c:v>98.326950723447609</c:v>
                </c:pt>
                <c:pt idx="232" formatCode="0.00">
                  <c:v>98.40313358100336</c:v>
                </c:pt>
                <c:pt idx="234" formatCode="0.00">
                  <c:v>98.338037574883245</c:v>
                </c:pt>
                <c:pt idx="236" formatCode="0.00">
                  <c:v>98.244594731370384</c:v>
                </c:pt>
                <c:pt idx="238" formatCode="0.00">
                  <c:v>98.251854438013979</c:v>
                </c:pt>
                <c:pt idx="240" formatCode="0.00">
                  <c:v>98.210952061560604</c:v>
                </c:pt>
                <c:pt idx="242" formatCode="0.00">
                  <c:v>98.281998168241742</c:v>
                </c:pt>
                <c:pt idx="244" formatCode="0.00">
                  <c:v>98.271857698509692</c:v>
                </c:pt>
                <c:pt idx="246" formatCode="0.00">
                  <c:v>98.373252175488062</c:v>
                </c:pt>
                <c:pt idx="248" formatCode="0.00">
                  <c:v>98.325022117390247</c:v>
                </c:pt>
                <c:pt idx="250" formatCode="0.00">
                  <c:v>98.314551316613191</c:v>
                </c:pt>
                <c:pt idx="252" formatCode="0.00">
                  <c:v>98.334424349186662</c:v>
                </c:pt>
                <c:pt idx="254" formatCode="0.00">
                  <c:v>98.421092703567339</c:v>
                </c:pt>
                <c:pt idx="256" formatCode="0.00">
                  <c:v>98.466992414340183</c:v>
                </c:pt>
                <c:pt idx="258" formatCode="0.00">
                  <c:v>98.499495741883607</c:v>
                </c:pt>
                <c:pt idx="260" formatCode="0.00">
                  <c:v>98.578815292806482</c:v>
                </c:pt>
                <c:pt idx="262" formatCode="0.00">
                  <c:v>98.64489009304107</c:v>
                </c:pt>
                <c:pt idx="264" formatCode="0.00">
                  <c:v>98.69634339393788</c:v>
                </c:pt>
                <c:pt idx="266" formatCode="0.00">
                  <c:v>98.712812013391499</c:v>
                </c:pt>
                <c:pt idx="268" formatCode="0.00">
                  <c:v>98.780607712333705</c:v>
                </c:pt>
                <c:pt idx="270" formatCode="0.00">
                  <c:v>98.820848912724173</c:v>
                </c:pt>
                <c:pt idx="272" formatCode="0.00">
                  <c:v>98.825900435398268</c:v>
                </c:pt>
                <c:pt idx="274" formatCode="0.00">
                  <c:v>98.80039530333076</c:v>
                </c:pt>
                <c:pt idx="276" formatCode="0.00">
                  <c:v>98.866401438857068</c:v>
                </c:pt>
                <c:pt idx="278" formatCode="0.00">
                  <c:v>98.899795942970584</c:v>
                </c:pt>
                <c:pt idx="280" formatCode="0.00">
                  <c:v>98.948572856198041</c:v>
                </c:pt>
                <c:pt idx="282" formatCode="0.00">
                  <c:v>98.976331026789978</c:v>
                </c:pt>
                <c:pt idx="284" formatCode="0.00">
                  <c:v>98.988079328753017</c:v>
                </c:pt>
                <c:pt idx="286" formatCode="0.00">
                  <c:v>98.984590992707183</c:v>
                </c:pt>
                <c:pt idx="288" formatCode="0.00">
                  <c:v>98.972710922069425</c:v>
                </c:pt>
                <c:pt idx="290" formatCode="0.00">
                  <c:v>98.990892954787114</c:v>
                </c:pt>
                <c:pt idx="292" formatCode="0.00">
                  <c:v>98.934952196001973</c:v>
                </c:pt>
                <c:pt idx="294" formatCode="0.00">
                  <c:v>98.855049789074272</c:v>
                </c:pt>
                <c:pt idx="296" formatCode="0.00">
                  <c:v>98.811790872850708</c:v>
                </c:pt>
                <c:pt idx="298" formatCode="0.00">
                  <c:v>98.72480947666196</c:v>
                </c:pt>
                <c:pt idx="300" formatCode="0.00">
                  <c:v>98.607304982927687</c:v>
                </c:pt>
                <c:pt idx="302" formatCode="0.00">
                  <c:v>98.59992913988934</c:v>
                </c:pt>
                <c:pt idx="304" formatCode="0.00">
                  <c:v>98.629714813875992</c:v>
                </c:pt>
                <c:pt idx="306" formatCode="0.00">
                  <c:v>98.647348794025817</c:v>
                </c:pt>
                <c:pt idx="308" formatCode="0.00">
                  <c:v>98.64665191427386</c:v>
                </c:pt>
                <c:pt idx="310" formatCode="0.00">
                  <c:v>98.637413057236017</c:v>
                </c:pt>
                <c:pt idx="312" formatCode="0.00">
                  <c:v>98.685275212400157</c:v>
                </c:pt>
                <c:pt idx="314" formatCode="0.00">
                  <c:v>98.730586378963608</c:v>
                </c:pt>
                <c:pt idx="316" formatCode="0.00">
                  <c:v>98.803286820394703</c:v>
                </c:pt>
                <c:pt idx="318" formatCode="0.00">
                  <c:v>98.891425089204787</c:v>
                </c:pt>
                <c:pt idx="320" formatCode="0.00">
                  <c:v>98.913001298362161</c:v>
                </c:pt>
                <c:pt idx="322" formatCode="0.00">
                  <c:v>98.948621576404321</c:v>
                </c:pt>
                <c:pt idx="324" formatCode="0.00">
                  <c:v>99.010605628844118</c:v>
                </c:pt>
                <c:pt idx="326" formatCode="0.00">
                  <c:v>99.073405449687229</c:v>
                </c:pt>
                <c:pt idx="328" formatCode="0.00">
                  <c:v>99.078727784650397</c:v>
                </c:pt>
                <c:pt idx="330" formatCode="0.00">
                  <c:v>99.11289359073065</c:v>
                </c:pt>
                <c:pt idx="332" formatCode="0.00">
                  <c:v>99.150513772392586</c:v>
                </c:pt>
                <c:pt idx="334" formatCode="0.00">
                  <c:v>99.205363206237479</c:v>
                </c:pt>
                <c:pt idx="336" formatCode="0.00">
                  <c:v>99.190337349784301</c:v>
                </c:pt>
                <c:pt idx="338" formatCode="0.00">
                  <c:v>99.225420902523567</c:v>
                </c:pt>
                <c:pt idx="340" formatCode="0.00">
                  <c:v>99.250885269672494</c:v>
                </c:pt>
                <c:pt idx="342" formatCode="0.00">
                  <c:v>99.304658146742057</c:v>
                </c:pt>
                <c:pt idx="344" formatCode="0.00">
                  <c:v>99.33760977737623</c:v>
                </c:pt>
                <c:pt idx="346" formatCode="0.00">
                  <c:v>99.369886131273702</c:v>
                </c:pt>
                <c:pt idx="348" formatCode="0.00">
                  <c:v>99.394981214612244</c:v>
                </c:pt>
                <c:pt idx="350" formatCode="0.00">
                  <c:v>99.396202108470561</c:v>
                </c:pt>
                <c:pt idx="352" formatCode="0.00">
                  <c:v>99.416560893442494</c:v>
                </c:pt>
                <c:pt idx="354" formatCode="0.00">
                  <c:v>99.465512441604702</c:v>
                </c:pt>
                <c:pt idx="356" formatCode="0.00">
                  <c:v>99.487947618550336</c:v>
                </c:pt>
                <c:pt idx="358" formatCode="0.00">
                  <c:v>99.377628734783499</c:v>
                </c:pt>
                <c:pt idx="360" formatCode="0.00">
                  <c:v>99.313079961277552</c:v>
                </c:pt>
                <c:pt idx="362" formatCode="0.00">
                  <c:v>99.316792476558319</c:v>
                </c:pt>
                <c:pt idx="364" formatCode="0.00">
                  <c:v>99.281725510894248</c:v>
                </c:pt>
                <c:pt idx="366" formatCode="0.00">
                  <c:v>99.316434049845725</c:v>
                </c:pt>
                <c:pt idx="368" formatCode="0.00">
                  <c:v>99.379319208753074</c:v>
                </c:pt>
                <c:pt idx="370" formatCode="0.00">
                  <c:v>99.473960404942147</c:v>
                </c:pt>
                <c:pt idx="372" formatCode="0.00">
                  <c:v>99.545834302642845</c:v>
                </c:pt>
                <c:pt idx="374" formatCode="0.00">
                  <c:v>99.59218595062211</c:v>
                </c:pt>
                <c:pt idx="376" formatCode="0.00">
                  <c:v>99.629079124347015</c:v>
                </c:pt>
                <c:pt idx="378" formatCode="0.00">
                  <c:v>99.67223400725986</c:v>
                </c:pt>
                <c:pt idx="380" formatCode="0.00">
                  <c:v>99.701237311594795</c:v>
                </c:pt>
                <c:pt idx="382" formatCode="0.00">
                  <c:v>99.653808245188557</c:v>
                </c:pt>
                <c:pt idx="384" formatCode="0.00">
                  <c:v>99.548140565328026</c:v>
                </c:pt>
                <c:pt idx="386" formatCode="0.00">
                  <c:v>99.504783968244581</c:v>
                </c:pt>
                <c:pt idx="388" formatCode="0.00">
                  <c:v>99.545529764831898</c:v>
                </c:pt>
                <c:pt idx="390" formatCode="0.00">
                  <c:v>99.595323517532734</c:v>
                </c:pt>
                <c:pt idx="392" formatCode="0.00">
                  <c:v>99.628504421454636</c:v>
                </c:pt>
                <c:pt idx="394" formatCode="0.00">
                  <c:v>99.668888633879178</c:v>
                </c:pt>
                <c:pt idx="396" formatCode="0.00">
                  <c:v>99.698477245045396</c:v>
                </c:pt>
                <c:pt idx="398" formatCode="0.00">
                  <c:v>99.724435407773683</c:v>
                </c:pt>
                <c:pt idx="400" formatCode="0.00">
                  <c:v>99.749959662517412</c:v>
                </c:pt>
                <c:pt idx="402" formatCode="0.00">
                  <c:v>99.775961201835145</c:v>
                </c:pt>
                <c:pt idx="404" formatCode="0.00">
                  <c:v>99.790537575693875</c:v>
                </c:pt>
                <c:pt idx="406" formatCode="0.00">
                  <c:v>99.793777223685936</c:v>
                </c:pt>
                <c:pt idx="408" formatCode="0.00">
                  <c:v>99.801880639101654</c:v>
                </c:pt>
                <c:pt idx="410" formatCode="0.00">
                  <c:v>99.809337191627392</c:v>
                </c:pt>
                <c:pt idx="412" formatCode="0.00">
                  <c:v>99.8225651401021</c:v>
                </c:pt>
                <c:pt idx="414" formatCode="0.00">
                  <c:v>99.831976592415657</c:v>
                </c:pt>
                <c:pt idx="416" formatCode="0.00">
                  <c:v>99.844598142254299</c:v>
                </c:pt>
                <c:pt idx="418" formatCode="0.00">
                  <c:v>99.855495317001655</c:v>
                </c:pt>
                <c:pt idx="420" formatCode="0.00">
                  <c:v>99.864014249436892</c:v>
                </c:pt>
                <c:pt idx="422" formatCode="0.00">
                  <c:v>99.87337439931143</c:v>
                </c:pt>
                <c:pt idx="424" formatCode="0.00">
                  <c:v>99.8817978041195</c:v>
                </c:pt>
                <c:pt idx="426" formatCode="0.00">
                  <c:v>99.890813198931198</c:v>
                </c:pt>
                <c:pt idx="428" formatCode="0.00">
                  <c:v>99.896753034720021</c:v>
                </c:pt>
                <c:pt idx="430" formatCode="0.00">
                  <c:v>99.9040933007051</c:v>
                </c:pt>
                <c:pt idx="432" formatCode="0.00">
                  <c:v>99.909074412516716</c:v>
                </c:pt>
                <c:pt idx="434" formatCode="0.00">
                  <c:v>99.911093324584428</c:v>
                </c:pt>
                <c:pt idx="436" formatCode="0.00">
                  <c:v>99.914384089612412</c:v>
                </c:pt>
                <c:pt idx="438" formatCode="0.00">
                  <c:v>99.917249046301322</c:v>
                </c:pt>
                <c:pt idx="440" formatCode="0.00">
                  <c:v>99.919060856772006</c:v>
                </c:pt>
                <c:pt idx="442" formatCode="0.00">
                  <c:v>99.920445350351542</c:v>
                </c:pt>
                <c:pt idx="444" formatCode="0.00">
                  <c:v>99.922219521865003</c:v>
                </c:pt>
                <c:pt idx="446" formatCode="0.00">
                  <c:v>99.924392703590527</c:v>
                </c:pt>
                <c:pt idx="448" formatCode="0.00">
                  <c:v>99.927390728072979</c:v>
                </c:pt>
                <c:pt idx="450" formatCode="0.00">
                  <c:v>99.928260037059388</c:v>
                </c:pt>
                <c:pt idx="452" formatCode="0.00">
                  <c:v>99.925049631258389</c:v>
                </c:pt>
                <c:pt idx="454" formatCode="0.00">
                  <c:v>99.926021839746141</c:v>
                </c:pt>
                <c:pt idx="456" formatCode="0.00">
                  <c:v>99.928333670765909</c:v>
                </c:pt>
                <c:pt idx="458" formatCode="0.00">
                  <c:v>99.929812538993403</c:v>
                </c:pt>
                <c:pt idx="460" formatCode="0.00">
                  <c:v>99.931462694524072</c:v>
                </c:pt>
                <c:pt idx="462" formatCode="0.00">
                  <c:v>99.932551691120537</c:v>
                </c:pt>
                <c:pt idx="464" formatCode="0.00">
                  <c:v>99.934649984789829</c:v>
                </c:pt>
                <c:pt idx="466" formatCode="0.00">
                  <c:v>99.937357599032026</c:v>
                </c:pt>
                <c:pt idx="468" formatCode="0.00">
                  <c:v>99.94059778430271</c:v>
                </c:pt>
                <c:pt idx="470" formatCode="0.00">
                  <c:v>99.94140995487966</c:v>
                </c:pt>
                <c:pt idx="472" formatCode="0.00">
                  <c:v>99.943557498137466</c:v>
                </c:pt>
                <c:pt idx="474" formatCode="0.00">
                  <c:v>99.94465874404419</c:v>
                </c:pt>
                <c:pt idx="476" formatCode="0.00">
                  <c:v>99.945356865647753</c:v>
                </c:pt>
                <c:pt idx="478" formatCode="0.00">
                  <c:v>99.948552152106927</c:v>
                </c:pt>
                <c:pt idx="480" formatCode="0.00">
                  <c:v>99.950327902627805</c:v>
                </c:pt>
                <c:pt idx="482" formatCode="0.00">
                  <c:v>99.951170994865606</c:v>
                </c:pt>
                <c:pt idx="484" formatCode="0.00">
                  <c:v>99.952819452717208</c:v>
                </c:pt>
                <c:pt idx="486" formatCode="0.00">
                  <c:v>99.954775528970686</c:v>
                </c:pt>
                <c:pt idx="488" formatCode="0.00">
                  <c:v>99.956441398816764</c:v>
                </c:pt>
                <c:pt idx="490" formatCode="0.00">
                  <c:v>99.957043925070167</c:v>
                </c:pt>
                <c:pt idx="492" formatCode="0.00">
                  <c:v>99.957886949374242</c:v>
                </c:pt>
                <c:pt idx="494" formatCode="0.00">
                  <c:v>99.958815926377724</c:v>
                </c:pt>
                <c:pt idx="496" formatCode="0.00">
                  <c:v>99.959381723342574</c:v>
                </c:pt>
                <c:pt idx="498" formatCode="0.00">
                  <c:v>99.959999142734205</c:v>
                </c:pt>
                <c:pt idx="500" formatCode="0.00">
                  <c:v>99.960451525762423</c:v>
                </c:pt>
                <c:pt idx="502" formatCode="0.00">
                  <c:v>99.960041371704406</c:v>
                </c:pt>
                <c:pt idx="504" formatCode="0.00">
                  <c:v>99.960388965131671</c:v>
                </c:pt>
                <c:pt idx="506" formatCode="0.00">
                  <c:v>99.961729499802175</c:v>
                </c:pt>
                <c:pt idx="508" formatCode="0.00">
                  <c:v>99.962444853994938</c:v>
                </c:pt>
                <c:pt idx="510" formatCode="0.00">
                  <c:v>99.963867086745651</c:v>
                </c:pt>
                <c:pt idx="512" formatCode="0.00">
                  <c:v>99.964533387386311</c:v>
                </c:pt>
                <c:pt idx="514" formatCode="0.00">
                  <c:v>99.964850545891821</c:v>
                </c:pt>
                <c:pt idx="516" formatCode="0.00">
                  <c:v>99.964401228024229</c:v>
                </c:pt>
                <c:pt idx="518" formatCode="0.00">
                  <c:v>99.963311199213933</c:v>
                </c:pt>
                <c:pt idx="520" formatCode="0.00">
                  <c:v>99.963672861028087</c:v>
                </c:pt>
                <c:pt idx="522" formatCode="0.00">
                  <c:v>99.964303302032903</c:v>
                </c:pt>
                <c:pt idx="524" formatCode="0.00">
                  <c:v>99.966092625283935</c:v>
                </c:pt>
                <c:pt idx="526" formatCode="0.00">
                  <c:v>99.967416524249956</c:v>
                </c:pt>
                <c:pt idx="528" formatCode="0.00">
                  <c:v>99.96725586801827</c:v>
                </c:pt>
                <c:pt idx="530" formatCode="0.00">
                  <c:v>99.967568225043649</c:v>
                </c:pt>
                <c:pt idx="532" formatCode="0.00">
                  <c:v>99.968537292318501</c:v>
                </c:pt>
                <c:pt idx="534" formatCode="0.00">
                  <c:v>99.969355173544457</c:v>
                </c:pt>
                <c:pt idx="536" formatCode="0.00">
                  <c:v>99.969354913475556</c:v>
                </c:pt>
                <c:pt idx="538" formatCode="0.00">
                  <c:v>99.969666750968827</c:v>
                </c:pt>
                <c:pt idx="540" formatCode="0.00">
                  <c:v>99.969921666060074</c:v>
                </c:pt>
                <c:pt idx="542" formatCode="0.00">
                  <c:v>99.971211232407768</c:v>
                </c:pt>
                <c:pt idx="544" formatCode="0.00">
                  <c:v>99.970876790575076</c:v>
                </c:pt>
                <c:pt idx="546" formatCode="0.00">
                  <c:v>99.971411861417863</c:v>
                </c:pt>
                <c:pt idx="548" formatCode="0.00">
                  <c:v>99.972728307694567</c:v>
                </c:pt>
                <c:pt idx="550" formatCode="0.00">
                  <c:v>99.972754601046333</c:v>
                </c:pt>
                <c:pt idx="552" formatCode="0.00">
                  <c:v>99.973241011214228</c:v>
                </c:pt>
                <c:pt idx="554" formatCode="0.00">
                  <c:v>99.973700021242379</c:v>
                </c:pt>
                <c:pt idx="556" formatCode="0.00">
                  <c:v>99.973648311689416</c:v>
                </c:pt>
                <c:pt idx="558" formatCode="0.00">
                  <c:v>99.972753681639119</c:v>
                </c:pt>
                <c:pt idx="560" formatCode="0.00">
                  <c:v>99.973757820694161</c:v>
                </c:pt>
                <c:pt idx="562" formatCode="0.00">
                  <c:v>99.974878270841657</c:v>
                </c:pt>
                <c:pt idx="564" formatCode="0.00">
                  <c:v>99.975747113003663</c:v>
                </c:pt>
                <c:pt idx="566" formatCode="0.00">
                  <c:v>99.976237334605429</c:v>
                </c:pt>
                <c:pt idx="568" formatCode="0.00">
                  <c:v>99.976970387822348</c:v>
                </c:pt>
                <c:pt idx="570" formatCode="0.00">
                  <c:v>99.977148633885236</c:v>
                </c:pt>
                <c:pt idx="572" formatCode="0.00">
                  <c:v>99.977453288633711</c:v>
                </c:pt>
                <c:pt idx="574" formatCode="0.00">
                  <c:v>99.977757482463232</c:v>
                </c:pt>
                <c:pt idx="576" formatCode="0.00">
                  <c:v>99.977461309633156</c:v>
                </c:pt>
                <c:pt idx="578" formatCode="0.00">
                  <c:v>99.977642210095013</c:v>
                </c:pt>
                <c:pt idx="580" formatCode="0.00">
                  <c:v>99.978005040734246</c:v>
                </c:pt>
                <c:pt idx="582" formatCode="0.00">
                  <c:v>99.977990718596956</c:v>
                </c:pt>
                <c:pt idx="584" formatCode="0.00">
                  <c:v>99.977802939449234</c:v>
                </c:pt>
                <c:pt idx="586" formatCode="0.00">
                  <c:v>99.978216057042431</c:v>
                </c:pt>
                <c:pt idx="588" formatCode="0.00">
                  <c:v>99.978801980817337</c:v>
                </c:pt>
                <c:pt idx="590" formatCode="0.00">
                  <c:v>99.979153203951668</c:v>
                </c:pt>
                <c:pt idx="592" formatCode="0.00">
                  <c:v>99.97960801898536</c:v>
                </c:pt>
                <c:pt idx="594" formatCode="0.00">
                  <c:v>99.98030585228318</c:v>
                </c:pt>
                <c:pt idx="596" formatCode="0.00">
                  <c:v>99.980277213925859</c:v>
                </c:pt>
                <c:pt idx="598" formatCode="0.00">
                  <c:v>99.981054129201468</c:v>
                </c:pt>
                <c:pt idx="600" formatCode="0.00">
                  <c:v>99.981685768132337</c:v>
                </c:pt>
                <c:pt idx="602" formatCode="0.00">
                  <c:v>99.981962685435661</c:v>
                </c:pt>
                <c:pt idx="604" formatCode="0.00">
                  <c:v>99.981979565138147</c:v>
                </c:pt>
                <c:pt idx="606" formatCode="0.00">
                  <c:v>99.98220568838984</c:v>
                </c:pt>
                <c:pt idx="608" formatCode="0.00">
                  <c:v>99.982614541665356</c:v>
                </c:pt>
                <c:pt idx="610" formatCode="0.00">
                  <c:v>99.983088114040669</c:v>
                </c:pt>
                <c:pt idx="612" formatCode="0.00">
                  <c:v>99.983397902235012</c:v>
                </c:pt>
                <c:pt idx="614" formatCode="0.00">
                  <c:v>99.983391211306014</c:v>
                </c:pt>
                <c:pt idx="616" formatCode="0.00">
                  <c:v>99.983228865112352</c:v>
                </c:pt>
                <c:pt idx="618" formatCode="0.00">
                  <c:v>99.983296697813046</c:v>
                </c:pt>
                <c:pt idx="620" formatCode="0.00">
                  <c:v>99.983258707200378</c:v>
                </c:pt>
                <c:pt idx="622" formatCode="0.00">
                  <c:v>99.982936482685986</c:v>
                </c:pt>
                <c:pt idx="624" formatCode="0.00">
                  <c:v>99.983122001388097</c:v>
                </c:pt>
                <c:pt idx="626" formatCode="0.00">
                  <c:v>99.983094675297053</c:v>
                </c:pt>
                <c:pt idx="628" formatCode="0.00">
                  <c:v>99.983216421352296</c:v>
                </c:pt>
                <c:pt idx="630" formatCode="0.00">
                  <c:v>99.983253764071264</c:v>
                </c:pt>
                <c:pt idx="632" formatCode="0.00">
                  <c:v>99.98342384625434</c:v>
                </c:pt>
                <c:pt idx="634" formatCode="0.00">
                  <c:v>99.983824454674064</c:v>
                </c:pt>
                <c:pt idx="636" formatCode="0.00">
                  <c:v>99.984162326769095</c:v>
                </c:pt>
                <c:pt idx="638" formatCode="0.00">
                  <c:v>99.98419449672501</c:v>
                </c:pt>
                <c:pt idx="640" formatCode="0.00">
                  <c:v>99.984254059368823</c:v>
                </c:pt>
                <c:pt idx="642" formatCode="0.00">
                  <c:v>99.984725532815744</c:v>
                </c:pt>
                <c:pt idx="644" formatCode="0.00">
                  <c:v>99.985397701464123</c:v>
                </c:pt>
                <c:pt idx="646" formatCode="0.00">
                  <c:v>99.986051002176993</c:v>
                </c:pt>
                <c:pt idx="648" formatCode="0.00">
                  <c:v>99.985945944799965</c:v>
                </c:pt>
                <c:pt idx="650" formatCode="0.00">
                  <c:v>99.985710712964121</c:v>
                </c:pt>
                <c:pt idx="652" formatCode="0.00">
                  <c:v>99.985416815715013</c:v>
                </c:pt>
                <c:pt idx="654" formatCode="0.00">
                  <c:v>99.985232912524339</c:v>
                </c:pt>
                <c:pt idx="656" formatCode="0.00">
                  <c:v>99.985192191270414</c:v>
                </c:pt>
                <c:pt idx="658" formatCode="0.00">
                  <c:v>99.985615882980881</c:v>
                </c:pt>
                <c:pt idx="660" formatCode="0.00">
                  <c:v>99.98574159785575</c:v>
                </c:pt>
                <c:pt idx="662" formatCode="0.00">
                  <c:v>99.986194149899518</c:v>
                </c:pt>
                <c:pt idx="664" formatCode="0.00">
                  <c:v>99.985995644349074</c:v>
                </c:pt>
                <c:pt idx="666" formatCode="0.00">
                  <c:v>99.985563707881539</c:v>
                </c:pt>
                <c:pt idx="668" formatCode="0.00">
                  <c:v>99.985434642478538</c:v>
                </c:pt>
                <c:pt idx="670" formatCode="0.00">
                  <c:v>99.985535929901815</c:v>
                </c:pt>
                <c:pt idx="672" formatCode="0.00">
                  <c:v>99.985798660492065</c:v>
                </c:pt>
                <c:pt idx="674" formatCode="0.00">
                  <c:v>99.985999544829625</c:v>
                </c:pt>
                <c:pt idx="676" formatCode="0.00">
                  <c:v>99.986242895547264</c:v>
                </c:pt>
                <c:pt idx="678" formatCode="0.00">
                  <c:v>99.986456020749571</c:v>
                </c:pt>
                <c:pt idx="680" formatCode="0.00">
                  <c:v>99.986299910438973</c:v>
                </c:pt>
                <c:pt idx="682" formatCode="0.00">
                  <c:v>99.986128303881017</c:v>
                </c:pt>
                <c:pt idx="684" formatCode="0.00">
                  <c:v>99.985956959236717</c:v>
                </c:pt>
                <c:pt idx="686" formatCode="0.00">
                  <c:v>99.986121175765945</c:v>
                </c:pt>
                <c:pt idx="688" formatCode="0.00">
                  <c:v>99.986279905891351</c:v>
                </c:pt>
                <c:pt idx="690" formatCode="0.00">
                  <c:v>99.986409647551099</c:v>
                </c:pt>
                <c:pt idx="692" formatCode="0.00">
                  <c:v>99.986689984810155</c:v>
                </c:pt>
                <c:pt idx="694" formatCode="0.00">
                  <c:v>99.986506880917574</c:v>
                </c:pt>
                <c:pt idx="696" formatCode="0.00">
                  <c:v>99.985895611263516</c:v>
                </c:pt>
                <c:pt idx="698" formatCode="0.00">
                  <c:v>99.986447880597879</c:v>
                </c:pt>
                <c:pt idx="700" formatCode="0.00">
                  <c:v>99.986787425113519</c:v>
                </c:pt>
                <c:pt idx="702" formatCode="0.00">
                  <c:v>99.986607866806381</c:v>
                </c:pt>
                <c:pt idx="704" formatCode="0.00">
                  <c:v>99.985801738475388</c:v>
                </c:pt>
                <c:pt idx="706" formatCode="0.00">
                  <c:v>99.985655952615332</c:v>
                </c:pt>
                <c:pt idx="708" formatCode="0.00">
                  <c:v>99.985778020192384</c:v>
                </c:pt>
                <c:pt idx="710" formatCode="0.00">
                  <c:v>99.986498759958195</c:v>
                </c:pt>
                <c:pt idx="712" formatCode="0.00">
                  <c:v>99.986187168406246</c:v>
                </c:pt>
                <c:pt idx="714" formatCode="0.00">
                  <c:v>99.986004360104943</c:v>
                </c:pt>
                <c:pt idx="716" formatCode="0.00">
                  <c:v>99.98567677114994</c:v>
                </c:pt>
                <c:pt idx="718" formatCode="0.00">
                  <c:v>99.986382467860722</c:v>
                </c:pt>
                <c:pt idx="720" formatCode="0.00">
                  <c:v>99.986453233859237</c:v>
                </c:pt>
                <c:pt idx="722" formatCode="0.00">
                  <c:v>99.986757538700417</c:v>
                </c:pt>
                <c:pt idx="724" formatCode="0.00">
                  <c:v>99.986757296073009</c:v>
                </c:pt>
                <c:pt idx="726" formatCode="0.00">
                  <c:v>99.986593449335601</c:v>
                </c:pt>
                <c:pt idx="728" formatCode="0.00">
                  <c:v>99.986640812054787</c:v>
                </c:pt>
                <c:pt idx="730" formatCode="0.00">
                  <c:v>99.986733646517862</c:v>
                </c:pt>
                <c:pt idx="732" formatCode="0.00">
                  <c:v>99.986545165577255</c:v>
                </c:pt>
                <c:pt idx="734" formatCode="0.00">
                  <c:v>99.986723100894721</c:v>
                </c:pt>
                <c:pt idx="736" formatCode="0.00">
                  <c:v>99.985989409440961</c:v>
                </c:pt>
                <c:pt idx="738" formatCode="0.00">
                  <c:v>99.986237293216746</c:v>
                </c:pt>
                <c:pt idx="740" formatCode="0.00">
                  <c:v>99.986310710765878</c:v>
                </c:pt>
                <c:pt idx="742" formatCode="0.00">
                  <c:v>99.986599250593528</c:v>
                </c:pt>
                <c:pt idx="744" formatCode="0.00">
                  <c:v>99.98696423543204</c:v>
                </c:pt>
                <c:pt idx="746" formatCode="0.00">
                  <c:v>99.98704449542025</c:v>
                </c:pt>
                <c:pt idx="748" formatCode="0.00">
                  <c:v>99.987289625501731</c:v>
                </c:pt>
                <c:pt idx="750" formatCode="0.00">
                  <c:v>99.987424700607193</c:v>
                </c:pt>
                <c:pt idx="752" formatCode="0.00">
                  <c:v>99.987280650901596</c:v>
                </c:pt>
                <c:pt idx="754" formatCode="0.00">
                  <c:v>99.987363022966136</c:v>
                </c:pt>
                <c:pt idx="756" formatCode="0.00">
                  <c:v>99.987443546055133</c:v>
                </c:pt>
                <c:pt idx="758" formatCode="0.00">
                  <c:v>99.987700365273383</c:v>
                </c:pt>
                <c:pt idx="760" formatCode="0.00">
                  <c:v>99.987936649766283</c:v>
                </c:pt>
                <c:pt idx="762" formatCode="0.00">
                  <c:v>99.987701839256843</c:v>
                </c:pt>
                <c:pt idx="764" formatCode="0.00">
                  <c:v>99.987791325931468</c:v>
                </c:pt>
                <c:pt idx="766" formatCode="0.00">
                  <c:v>99.988239970217322</c:v>
                </c:pt>
                <c:pt idx="768" formatCode="0.00">
                  <c:v>99.98849628701943</c:v>
                </c:pt>
                <c:pt idx="770" formatCode="0.00">
                  <c:v>99.988668467986656</c:v>
                </c:pt>
                <c:pt idx="772" formatCode="0.00">
                  <c:v>99.988939731876698</c:v>
                </c:pt>
                <c:pt idx="774" formatCode="0.00">
                  <c:v>99.988963439887897</c:v>
                </c:pt>
                <c:pt idx="776" formatCode="0.00">
                  <c:v>99.989212362438082</c:v>
                </c:pt>
                <c:pt idx="778" formatCode="0.00">
                  <c:v>99.989251409627514</c:v>
                </c:pt>
                <c:pt idx="780" formatCode="0.00">
                  <c:v>99.989380403829657</c:v>
                </c:pt>
                <c:pt idx="782" formatCode="0.00">
                  <c:v>99.989327598319932</c:v>
                </c:pt>
                <c:pt idx="784" formatCode="0.00">
                  <c:v>99.989581014486134</c:v>
                </c:pt>
                <c:pt idx="786" formatCode="0.00">
                  <c:v>99.989583519171859</c:v>
                </c:pt>
                <c:pt idx="788" formatCode="0.00">
                  <c:v>99.989472371877824</c:v>
                </c:pt>
                <c:pt idx="790" formatCode="0.00">
                  <c:v>99.989503217194155</c:v>
                </c:pt>
                <c:pt idx="792" formatCode="0.00">
                  <c:v>99.989238409960137</c:v>
                </c:pt>
                <c:pt idx="794" formatCode="0.00">
                  <c:v>99.98924436772711</c:v>
                </c:pt>
                <c:pt idx="796" formatCode="0.00">
                  <c:v>99.989417184612421</c:v>
                </c:pt>
                <c:pt idx="798" formatCode="0.00">
                  <c:v>99.989599757904628</c:v>
                </c:pt>
                <c:pt idx="800" formatCode="0.00">
                  <c:v>99.989685705413706</c:v>
                </c:pt>
                <c:pt idx="802" formatCode="0.00">
                  <c:v>99.989908776814701</c:v>
                </c:pt>
                <c:pt idx="804" formatCode="0.00">
                  <c:v>99.990255303770141</c:v>
                </c:pt>
                <c:pt idx="806" formatCode="0.00">
                  <c:v>99.990334347421154</c:v>
                </c:pt>
                <c:pt idx="808" formatCode="0.00">
                  <c:v>99.99041895681313</c:v>
                </c:pt>
                <c:pt idx="810" formatCode="0.00">
                  <c:v>99.990450940093567</c:v>
                </c:pt>
                <c:pt idx="812" formatCode="0.00">
                  <c:v>99.990420955969086</c:v>
                </c:pt>
                <c:pt idx="814" formatCode="0.00">
                  <c:v>99.990602425449239</c:v>
                </c:pt>
                <c:pt idx="816" formatCode="0.00">
                  <c:v>99.990665422247488</c:v>
                </c:pt>
                <c:pt idx="818" formatCode="0.00">
                  <c:v>99.990393905811402</c:v>
                </c:pt>
                <c:pt idx="820" formatCode="0.00">
                  <c:v>99.990312337195064</c:v>
                </c:pt>
                <c:pt idx="822" formatCode="0.00">
                  <c:v>99.990325296575008</c:v>
                </c:pt>
                <c:pt idx="824" formatCode="0.00">
                  <c:v>99.990949978831679</c:v>
                </c:pt>
                <c:pt idx="826" formatCode="0.00">
                  <c:v>99.991024672997611</c:v>
                </c:pt>
                <c:pt idx="828" formatCode="0.00">
                  <c:v>99.991289038762304</c:v>
                </c:pt>
                <c:pt idx="830" formatCode="0.00">
                  <c:v>99.991480072616952</c:v>
                </c:pt>
                <c:pt idx="832" formatCode="0.00">
                  <c:v>99.991400253565914</c:v>
                </c:pt>
                <c:pt idx="834" formatCode="0.00">
                  <c:v>99.99153795506578</c:v>
                </c:pt>
                <c:pt idx="836" formatCode="0.00">
                  <c:v>99.991635045342363</c:v>
                </c:pt>
                <c:pt idx="838" formatCode="0.00">
                  <c:v>99.991438572959581</c:v>
                </c:pt>
                <c:pt idx="840" formatCode="0.00">
                  <c:v>99.991712822694495</c:v>
                </c:pt>
                <c:pt idx="842" formatCode="0.00">
                  <c:v>99.991761446582217</c:v>
                </c:pt>
                <c:pt idx="844" formatCode="0.00">
                  <c:v>99.991902906219011</c:v>
                </c:pt>
                <c:pt idx="846" formatCode="0.00">
                  <c:v>99.991786728760331</c:v>
                </c:pt>
                <c:pt idx="848" formatCode="0.00">
                  <c:v>99.991812154993994</c:v>
                </c:pt>
                <c:pt idx="850" formatCode="0.00">
                  <c:v>99.991800039020106</c:v>
                </c:pt>
                <c:pt idx="852" formatCode="0.00">
                  <c:v>99.992069951453743</c:v>
                </c:pt>
                <c:pt idx="854" formatCode="0.00">
                  <c:v>99.991987322715005</c:v>
                </c:pt>
                <c:pt idx="856" formatCode="0.00">
                  <c:v>99.991908405892644</c:v>
                </c:pt>
                <c:pt idx="858" formatCode="0.00">
                  <c:v>99.991993579944904</c:v>
                </c:pt>
                <c:pt idx="860" formatCode="0.00">
                  <c:v>99.992378496462266</c:v>
                </c:pt>
                <c:pt idx="862" formatCode="0.00">
                  <c:v>99.992841522199697</c:v>
                </c:pt>
                <c:pt idx="864" formatCode="0.00">
                  <c:v>99.992957490671657</c:v>
                </c:pt>
                <c:pt idx="866" formatCode="0.00">
                  <c:v>99.992714322975388</c:v>
                </c:pt>
                <c:pt idx="868" formatCode="0.00">
                  <c:v>99.992260445463685</c:v>
                </c:pt>
                <c:pt idx="870" formatCode="0.00">
                  <c:v>99.992222586169362</c:v>
                </c:pt>
                <c:pt idx="872" formatCode="0.00">
                  <c:v>99.9921492462652</c:v>
                </c:pt>
                <c:pt idx="874" formatCode="0.00">
                  <c:v>99.992538964893981</c:v>
                </c:pt>
                <c:pt idx="876" formatCode="0.00">
                  <c:v>99.992275059168335</c:v>
                </c:pt>
                <c:pt idx="878" formatCode="0.00">
                  <c:v>99.992536264309237</c:v>
                </c:pt>
                <c:pt idx="880" formatCode="0.00">
                  <c:v>99.992408695276595</c:v>
                </c:pt>
                <c:pt idx="882" formatCode="0.00">
                  <c:v>99.992411196031483</c:v>
                </c:pt>
                <c:pt idx="884" formatCode="0.00">
                  <c:v>99.992399665746021</c:v>
                </c:pt>
                <c:pt idx="886" formatCode="0.00">
                  <c:v>99.992289488420411</c:v>
                </c:pt>
                <c:pt idx="888" formatCode="0.00">
                  <c:v>99.992436810266909</c:v>
                </c:pt>
                <c:pt idx="890" formatCode="0.00">
                  <c:v>99.992418073884991</c:v>
                </c:pt>
                <c:pt idx="892" formatCode="0.00">
                  <c:v>99.992119286144202</c:v>
                </c:pt>
                <c:pt idx="894" formatCode="0.00">
                  <c:v>99.99225775209905</c:v>
                </c:pt>
                <c:pt idx="896" formatCode="0.00">
                  <c:v>99.99227834302728</c:v>
                </c:pt>
                <c:pt idx="898" formatCode="0.00">
                  <c:v>99.992654117903001</c:v>
                </c:pt>
                <c:pt idx="900" formatCode="0.00">
                  <c:v>99.992575017453987</c:v>
                </c:pt>
                <c:pt idx="902" formatCode="0.00">
                  <c:v>99.992757379929884</c:v>
                </c:pt>
                <c:pt idx="904" formatCode="0.00">
                  <c:v>99.993182915344818</c:v>
                </c:pt>
                <c:pt idx="906" formatCode="0.00">
                  <c:v>99.993280065607379</c:v>
                </c:pt>
                <c:pt idx="908" formatCode="0.00">
                  <c:v>99.993467846602371</c:v>
                </c:pt>
                <c:pt idx="910" formatCode="0.00">
                  <c:v>99.99328102382816</c:v>
                </c:pt>
                <c:pt idx="912" formatCode="0.00">
                  <c:v>99.993412284607857</c:v>
                </c:pt>
                <c:pt idx="914" formatCode="0.00">
                  <c:v>99.993474884786622</c:v>
                </c:pt>
                <c:pt idx="916" formatCode="0.00">
                  <c:v>99.993392215281204</c:v>
                </c:pt>
                <c:pt idx="918" formatCode="0.00">
                  <c:v>99.993587441808685</c:v>
                </c:pt>
                <c:pt idx="920" formatCode="0.00">
                  <c:v>99.993717170925237</c:v>
                </c:pt>
                <c:pt idx="922" formatCode="0.00">
                  <c:v>99.9938195767444</c:v>
                </c:pt>
                <c:pt idx="924" formatCode="0.00">
                  <c:v>99.994050578667242</c:v>
                </c:pt>
                <c:pt idx="926" formatCode="0.00">
                  <c:v>99.993750315933255</c:v>
                </c:pt>
                <c:pt idx="928" formatCode="0.00">
                  <c:v>99.993695792699299</c:v>
                </c:pt>
                <c:pt idx="930" formatCode="0.00">
                  <c:v>99.993622181888782</c:v>
                </c:pt>
                <c:pt idx="932" formatCode="0.00">
                  <c:v>99.993605097172548</c:v>
                </c:pt>
                <c:pt idx="934" formatCode="0.00">
                  <c:v>99.993643893484673</c:v>
                </c:pt>
                <c:pt idx="936" formatCode="0.00">
                  <c:v>99.993772284429994</c:v>
                </c:pt>
                <c:pt idx="938" formatCode="0.00">
                  <c:v>99.993952110496309</c:v>
                </c:pt>
                <c:pt idx="940" formatCode="0.00">
                  <c:v>99.993909645491101</c:v>
                </c:pt>
                <c:pt idx="942" formatCode="0.00">
                  <c:v>99.994012649386505</c:v>
                </c:pt>
                <c:pt idx="944" formatCode="0.00">
                  <c:v>99.994051973607228</c:v>
                </c:pt>
                <c:pt idx="946" formatCode="0.00">
                  <c:v>99.994043573487005</c:v>
                </c:pt>
                <c:pt idx="948" formatCode="0.00">
                  <c:v>99.994001367281598</c:v>
                </c:pt>
                <c:pt idx="950" formatCode="0.00">
                  <c:v>99.993940667455377</c:v>
                </c:pt>
                <c:pt idx="952" formatCode="0.00">
                  <c:v>99.993618506724218</c:v>
                </c:pt>
                <c:pt idx="954" formatCode="0.00">
                  <c:v>99.993584739564369</c:v>
                </c:pt>
                <c:pt idx="956" formatCode="0.00">
                  <c:v>99.993622782890895</c:v>
                </c:pt>
                <c:pt idx="958" formatCode="0.00">
                  <c:v>99.993750302814689</c:v>
                </c:pt>
                <c:pt idx="960" formatCode="0.00">
                  <c:v>99.993707239758905</c:v>
                </c:pt>
                <c:pt idx="962" formatCode="0.00">
                  <c:v>99.993737085861241</c:v>
                </c:pt>
                <c:pt idx="964" formatCode="0.00">
                  <c:v>99.993860384290883</c:v>
                </c:pt>
                <c:pt idx="966" formatCode="0.00">
                  <c:v>99.993923266710254</c:v>
                </c:pt>
                <c:pt idx="968" formatCode="0.00">
                  <c:v>99.993884132007054</c:v>
                </c:pt>
                <c:pt idx="970" formatCode="0.00">
                  <c:v>99.994149888865664</c:v>
                </c:pt>
                <c:pt idx="972" formatCode="0.00">
                  <c:v>99.994335614629662</c:v>
                </c:pt>
                <c:pt idx="974" formatCode="0.00">
                  <c:v>99.994394474702091</c:v>
                </c:pt>
                <c:pt idx="976" formatCode="0.00">
                  <c:v>99.994681737672877</c:v>
                </c:pt>
                <c:pt idx="978" formatCode="0.00">
                  <c:v>99.994858238747582</c:v>
                </c:pt>
                <c:pt idx="980" formatCode="0.00">
                  <c:v>99.994473698681986</c:v>
                </c:pt>
                <c:pt idx="982" formatCode="0.00">
                  <c:v>99.993387904255016</c:v>
                </c:pt>
                <c:pt idx="984" formatCode="0.00">
                  <c:v>99.991314712601692</c:v>
                </c:pt>
                <c:pt idx="986" formatCode="0.00">
                  <c:v>99.987833536714845</c:v>
                </c:pt>
                <c:pt idx="988" formatCode="0.00">
                  <c:v>99.983359676817173</c:v>
                </c:pt>
                <c:pt idx="990" formatCode="0.00">
                  <c:v>99.977674358023279</c:v>
                </c:pt>
                <c:pt idx="992" formatCode="0.00">
                  <c:v>99.971697477806089</c:v>
                </c:pt>
                <c:pt idx="994" formatCode="0.00">
                  <c:v>99.967521899578699</c:v>
                </c:pt>
                <c:pt idx="996" formatCode="0.00">
                  <c:v>99.961921664187201</c:v>
                </c:pt>
                <c:pt idx="998" formatCode="0.00">
                  <c:v>99.95802799120635</c:v>
                </c:pt>
                <c:pt idx="1000" formatCode="0.00">
                  <c:v>99.956102536836028</c:v>
                </c:pt>
                <c:pt idx="1002" formatCode="0.00">
                  <c:v>99.957776143397524</c:v>
                </c:pt>
                <c:pt idx="1004" formatCode="0.00">
                  <c:v>99.962564761483321</c:v>
                </c:pt>
                <c:pt idx="1006" formatCode="0.00">
                  <c:v>99.970975733373407</c:v>
                </c:pt>
                <c:pt idx="1008" formatCode="0.00">
                  <c:v>99.976632477170028</c:v>
                </c:pt>
                <c:pt idx="1010" formatCode="0.00">
                  <c:v>99.980405082891792</c:v>
                </c:pt>
                <c:pt idx="1012" formatCode="0.00">
                  <c:v>99.981730059316192</c:v>
                </c:pt>
                <c:pt idx="1014" formatCode="0.00">
                  <c:v>99.983011223704679</c:v>
                </c:pt>
                <c:pt idx="1016" formatCode="0.00">
                  <c:v>99.983743329567915</c:v>
                </c:pt>
                <c:pt idx="1018" formatCode="0.00">
                  <c:v>99.984136424896747</c:v>
                </c:pt>
                <c:pt idx="1020" formatCode="0.00">
                  <c:v>99.984493782720023</c:v>
                </c:pt>
                <c:pt idx="1022" formatCode="0.00">
                  <c:v>99.985313376733927</c:v>
                </c:pt>
                <c:pt idx="1024" formatCode="0.00">
                  <c:v>99.985270540946317</c:v>
                </c:pt>
                <c:pt idx="1026" formatCode="0.00">
                  <c:v>99.985435333512086</c:v>
                </c:pt>
              </c:numCache>
            </c:numRef>
          </c:yVal>
          <c:smooth val="1"/>
          <c:extLst>
            <c:ext xmlns:c16="http://schemas.microsoft.com/office/drawing/2014/chart" uri="{C3380CC4-5D6E-409C-BE32-E72D297353CC}">
              <c16:uniqueId val="{00000001-E825-4435-A6D1-AA4ADE0FEA5F}"/>
            </c:ext>
          </c:extLst>
        </c:ser>
        <c:dLbls>
          <c:showLegendKey val="0"/>
          <c:showVal val="0"/>
          <c:showCatName val="0"/>
          <c:showSerName val="0"/>
          <c:showPercent val="0"/>
          <c:showBubbleSize val="0"/>
        </c:dLbls>
        <c:axId val="3"/>
        <c:axId val="4"/>
      </c:scatterChart>
      <c:valAx>
        <c:axId val="613764280"/>
        <c:scaling>
          <c:orientation val="minMax"/>
          <c:max val="0.77600000000000002"/>
          <c:min val="0.76900000000000013"/>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w="25400">
              <a:noFill/>
            </a:ln>
          </c:spPr>
        </c:title>
        <c:numFmt formatCode="h:mm:ss\ AM/PM" sourceLinked="1"/>
        <c:majorTickMark val="none"/>
        <c:minorTickMark val="none"/>
        <c:tickLblPos val="none"/>
        <c:spPr>
          <a:noFill/>
          <a:ln w="9525" cap="flat" cmpd="sng" algn="ctr">
            <a:solidFill>
              <a:schemeClr val="tx1">
                <a:lumMod val="25000"/>
                <a:lumOff val="75000"/>
              </a:schemeClr>
            </a:solidFill>
            <a:round/>
          </a:ln>
          <a:effectLst/>
        </c:spPr>
        <c:crossAx val="1"/>
        <c:crosses val="autoZero"/>
        <c:crossBetween val="midCat"/>
      </c:valAx>
      <c:valAx>
        <c:axId val="1"/>
        <c:scaling>
          <c:orientation val="minMax"/>
          <c:max val="1950"/>
          <c:min val="17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 </a:t>
                </a:r>
              </a:p>
            </c:rich>
          </c:tx>
          <c:overlay val="0"/>
          <c:spPr>
            <a:noFill/>
            <a:ln w="25400">
              <a:noFill/>
            </a:ln>
          </c:spPr>
        </c:title>
        <c:numFmt formatCode="General" sourceLinked="1"/>
        <c:majorTickMark val="none"/>
        <c:minorTickMark val="none"/>
        <c:tickLblPos val="none"/>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764280"/>
        <c:crosses val="autoZero"/>
        <c:crossBetween val="midCat"/>
      </c:valAx>
      <c:valAx>
        <c:axId val="3"/>
        <c:scaling>
          <c:orientation val="minMax"/>
        </c:scaling>
        <c:delete val="1"/>
        <c:axPos val="b"/>
        <c:numFmt formatCode="h:mm:ss\ AM/PM" sourceLinked="1"/>
        <c:majorTickMark val="out"/>
        <c:minorTickMark val="none"/>
        <c:tickLblPos val="nextTo"/>
        <c:crossAx val="4"/>
        <c:crosses val="autoZero"/>
        <c:crossBetween val="midCat"/>
      </c:valAx>
      <c:valAx>
        <c:axId val="4"/>
        <c:scaling>
          <c:orientation val="minMax"/>
          <c:max val="100"/>
          <c:min val="99.9"/>
        </c:scaling>
        <c:delete val="0"/>
        <c:axPos val="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RE</a:t>
                </a:r>
              </a:p>
            </c:rich>
          </c:tx>
          <c:overlay val="0"/>
          <c:spPr>
            <a:noFill/>
            <a:ln w="25400">
              <a:noFill/>
            </a:ln>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
        <c:crosses val="max"/>
        <c:crossBetween val="midCat"/>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ck Temperature vs DRE vs Time</a:t>
            </a:r>
          </a:p>
        </c:rich>
      </c:tx>
      <c:overlay val="0"/>
      <c:spPr>
        <a:noFill/>
        <a:ln w="25400">
          <a:noFill/>
        </a:ln>
      </c:spPr>
    </c:title>
    <c:autoTitleDeleted val="0"/>
    <c:plotArea>
      <c:layout/>
      <c:scatterChart>
        <c:scatterStyle val="smoothMarker"/>
        <c:varyColors val="0"/>
        <c:ser>
          <c:idx val="1"/>
          <c:order val="1"/>
          <c:tx>
            <c:v>Temp vs Time</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68020 24in with enclosure TP 1 and 2_181919_BG_AH.xls]Sheet1'!$A$158:$A$1185</c:f>
              <c:numCache>
                <c:formatCode>h:mm:ss\ AM/PM</c:formatCode>
                <c:ptCount val="1028"/>
                <c:pt idx="0">
                  <c:v>0.76515046296296296</c:v>
                </c:pt>
                <c:pt idx="1">
                  <c:v>0.765162037037037</c:v>
                </c:pt>
                <c:pt idx="2">
                  <c:v>0.76517361111111104</c:v>
                </c:pt>
                <c:pt idx="3">
                  <c:v>0.76518518518518519</c:v>
                </c:pt>
                <c:pt idx="4">
                  <c:v>0.76519675925925934</c:v>
                </c:pt>
                <c:pt idx="5">
                  <c:v>0.76520833333333327</c:v>
                </c:pt>
                <c:pt idx="6">
                  <c:v>0.76521990740740742</c:v>
                </c:pt>
                <c:pt idx="7">
                  <c:v>0.76523148148148146</c:v>
                </c:pt>
                <c:pt idx="8">
                  <c:v>0.76524305555555561</c:v>
                </c:pt>
                <c:pt idx="9">
                  <c:v>0.76525462962962953</c:v>
                </c:pt>
                <c:pt idx="10">
                  <c:v>0.76526620370370368</c:v>
                </c:pt>
                <c:pt idx="11">
                  <c:v>0.76527777777777783</c:v>
                </c:pt>
                <c:pt idx="12">
                  <c:v>0.76528935185185187</c:v>
                </c:pt>
                <c:pt idx="13">
                  <c:v>0.76530092592592591</c:v>
                </c:pt>
                <c:pt idx="14">
                  <c:v>0.76531249999999995</c:v>
                </c:pt>
                <c:pt idx="15">
                  <c:v>0.7653240740740741</c:v>
                </c:pt>
                <c:pt idx="16">
                  <c:v>0.76533564814814825</c:v>
                </c:pt>
                <c:pt idx="17">
                  <c:v>0.76534722222222218</c:v>
                </c:pt>
                <c:pt idx="18">
                  <c:v>0.76535879629629633</c:v>
                </c:pt>
                <c:pt idx="19">
                  <c:v>0.76537037037037037</c:v>
                </c:pt>
                <c:pt idx="20">
                  <c:v>0.76538194444444441</c:v>
                </c:pt>
                <c:pt idx="21">
                  <c:v>0.76539351851851845</c:v>
                </c:pt>
                <c:pt idx="22">
                  <c:v>0.7654050925925926</c:v>
                </c:pt>
                <c:pt idx="23">
                  <c:v>0.76541666666666675</c:v>
                </c:pt>
                <c:pt idx="24">
                  <c:v>0.76542824074074067</c:v>
                </c:pt>
                <c:pt idx="25">
                  <c:v>0.76543981481481482</c:v>
                </c:pt>
                <c:pt idx="26">
                  <c:v>0.76545138888888886</c:v>
                </c:pt>
                <c:pt idx="27">
                  <c:v>0.76546296296296301</c:v>
                </c:pt>
                <c:pt idx="28">
                  <c:v>0.76547453703703694</c:v>
                </c:pt>
                <c:pt idx="29">
                  <c:v>0.76548611111111109</c:v>
                </c:pt>
                <c:pt idx="30">
                  <c:v>0.76549768518518524</c:v>
                </c:pt>
                <c:pt idx="31">
                  <c:v>0.76550925925925928</c:v>
                </c:pt>
                <c:pt idx="32">
                  <c:v>0.76552083333333332</c:v>
                </c:pt>
                <c:pt idx="33">
                  <c:v>0.76553240740740736</c:v>
                </c:pt>
                <c:pt idx="34">
                  <c:v>0.76554398148148151</c:v>
                </c:pt>
                <c:pt idx="35">
                  <c:v>0.76555555555555566</c:v>
                </c:pt>
                <c:pt idx="36">
                  <c:v>0.76556712962962958</c:v>
                </c:pt>
                <c:pt idx="37">
                  <c:v>0.76557870370370373</c:v>
                </c:pt>
                <c:pt idx="38">
                  <c:v>0.76559027777777777</c:v>
                </c:pt>
                <c:pt idx="39">
                  <c:v>0.76560185185185192</c:v>
                </c:pt>
                <c:pt idx="40">
                  <c:v>0.76561342592592585</c:v>
                </c:pt>
                <c:pt idx="41">
                  <c:v>0.765625</c:v>
                </c:pt>
                <c:pt idx="42">
                  <c:v>0.76563657407407415</c:v>
                </c:pt>
                <c:pt idx="43">
                  <c:v>0.76564814814814808</c:v>
                </c:pt>
                <c:pt idx="44">
                  <c:v>0.76565972222222223</c:v>
                </c:pt>
                <c:pt idx="45">
                  <c:v>0.76567129629629627</c:v>
                </c:pt>
                <c:pt idx="46">
                  <c:v>0.76568287037037042</c:v>
                </c:pt>
                <c:pt idx="47">
                  <c:v>0.76569444444444434</c:v>
                </c:pt>
                <c:pt idx="48">
                  <c:v>0.76570601851851849</c:v>
                </c:pt>
                <c:pt idx="49">
                  <c:v>0.76571759259259264</c:v>
                </c:pt>
                <c:pt idx="50">
                  <c:v>0.76572916666666668</c:v>
                </c:pt>
                <c:pt idx="51">
                  <c:v>0.76574074074074072</c:v>
                </c:pt>
                <c:pt idx="52">
                  <c:v>0.76575231481481476</c:v>
                </c:pt>
                <c:pt idx="53">
                  <c:v>0.76576388888888891</c:v>
                </c:pt>
                <c:pt idx="54">
                  <c:v>0.76577546296296306</c:v>
                </c:pt>
                <c:pt idx="55">
                  <c:v>0.76578703703703699</c:v>
                </c:pt>
                <c:pt idx="56">
                  <c:v>0.76579861111111114</c:v>
                </c:pt>
                <c:pt idx="57">
                  <c:v>0.76581018518518518</c:v>
                </c:pt>
                <c:pt idx="58">
                  <c:v>0.76582175925925933</c:v>
                </c:pt>
                <c:pt idx="59">
                  <c:v>0.76583333333333325</c:v>
                </c:pt>
                <c:pt idx="60">
                  <c:v>0.7658449074074074</c:v>
                </c:pt>
                <c:pt idx="61">
                  <c:v>0.76585648148148155</c:v>
                </c:pt>
                <c:pt idx="62">
                  <c:v>0.76586805555555559</c:v>
                </c:pt>
                <c:pt idx="63">
                  <c:v>0.76587962962962963</c:v>
                </c:pt>
                <c:pt idx="64">
                  <c:v>0.76589120370370367</c:v>
                </c:pt>
                <c:pt idx="65">
                  <c:v>0.76590277777777782</c:v>
                </c:pt>
                <c:pt idx="66">
                  <c:v>0.76591435185185175</c:v>
                </c:pt>
                <c:pt idx="67">
                  <c:v>0.7659259259259259</c:v>
                </c:pt>
                <c:pt idx="68">
                  <c:v>0.76593750000000005</c:v>
                </c:pt>
                <c:pt idx="69">
                  <c:v>0.76594907407407409</c:v>
                </c:pt>
                <c:pt idx="70">
                  <c:v>0.76596064814814813</c:v>
                </c:pt>
                <c:pt idx="71">
                  <c:v>0.76597222222222217</c:v>
                </c:pt>
                <c:pt idx="72">
                  <c:v>0.76598379629629632</c:v>
                </c:pt>
                <c:pt idx="73">
                  <c:v>0.76599537037037047</c:v>
                </c:pt>
                <c:pt idx="74">
                  <c:v>0.76600694444444439</c:v>
                </c:pt>
                <c:pt idx="75">
                  <c:v>0.76601851851851854</c:v>
                </c:pt>
                <c:pt idx="76">
                  <c:v>0.76603009259259258</c:v>
                </c:pt>
                <c:pt idx="77">
                  <c:v>0.76604166666666673</c:v>
                </c:pt>
                <c:pt idx="78">
                  <c:v>0.76605324074074066</c:v>
                </c:pt>
                <c:pt idx="79">
                  <c:v>0.76606481481481481</c:v>
                </c:pt>
                <c:pt idx="80">
                  <c:v>0.76607638888888896</c:v>
                </c:pt>
                <c:pt idx="81">
                  <c:v>0.766087962962963</c:v>
                </c:pt>
                <c:pt idx="82">
                  <c:v>0.76609953703703704</c:v>
                </c:pt>
                <c:pt idx="83">
                  <c:v>0.76611111111111108</c:v>
                </c:pt>
                <c:pt idx="84">
                  <c:v>0.76612268518518523</c:v>
                </c:pt>
                <c:pt idx="85">
                  <c:v>0.76613425925925915</c:v>
                </c:pt>
                <c:pt idx="86">
                  <c:v>0.7661458333333333</c:v>
                </c:pt>
                <c:pt idx="87">
                  <c:v>0.76615740740740745</c:v>
                </c:pt>
                <c:pt idx="88">
                  <c:v>0.76616898148148149</c:v>
                </c:pt>
                <c:pt idx="89">
                  <c:v>0.76618055555555553</c:v>
                </c:pt>
                <c:pt idx="90">
                  <c:v>0.76619212962962957</c:v>
                </c:pt>
                <c:pt idx="91">
                  <c:v>0.76620370370370372</c:v>
                </c:pt>
                <c:pt idx="92">
                  <c:v>0.76621527777777787</c:v>
                </c:pt>
                <c:pt idx="93">
                  <c:v>0.7662268518518518</c:v>
                </c:pt>
                <c:pt idx="94">
                  <c:v>0.76623842592592595</c:v>
                </c:pt>
                <c:pt idx="95">
                  <c:v>0.76624999999999999</c:v>
                </c:pt>
                <c:pt idx="96">
                  <c:v>0.76626157407407414</c:v>
                </c:pt>
                <c:pt idx="97">
                  <c:v>0.76627314814814806</c:v>
                </c:pt>
                <c:pt idx="98">
                  <c:v>0.76628472222222221</c:v>
                </c:pt>
                <c:pt idx="99">
                  <c:v>0.76629629629629636</c:v>
                </c:pt>
                <c:pt idx="100">
                  <c:v>0.7663078703703704</c:v>
                </c:pt>
                <c:pt idx="101">
                  <c:v>0.76631944444444444</c:v>
                </c:pt>
                <c:pt idx="102">
                  <c:v>0.76633101851851848</c:v>
                </c:pt>
                <c:pt idx="103">
                  <c:v>0.76634259259259263</c:v>
                </c:pt>
                <c:pt idx="104">
                  <c:v>0.76635416666666656</c:v>
                </c:pt>
                <c:pt idx="105">
                  <c:v>0.76636574074074071</c:v>
                </c:pt>
                <c:pt idx="106">
                  <c:v>0.76637731481481486</c:v>
                </c:pt>
                <c:pt idx="107">
                  <c:v>0.7663888888888889</c:v>
                </c:pt>
                <c:pt idx="108">
                  <c:v>0.76640046296296294</c:v>
                </c:pt>
                <c:pt idx="109">
                  <c:v>0.76641203703703698</c:v>
                </c:pt>
                <c:pt idx="110">
                  <c:v>0.76642361111111112</c:v>
                </c:pt>
                <c:pt idx="111">
                  <c:v>0.76643518518518527</c:v>
                </c:pt>
                <c:pt idx="112">
                  <c:v>0.7664467592592592</c:v>
                </c:pt>
                <c:pt idx="113">
                  <c:v>0.76645833333333335</c:v>
                </c:pt>
                <c:pt idx="114">
                  <c:v>0.76646990740740739</c:v>
                </c:pt>
                <c:pt idx="115">
                  <c:v>0.76648148148148154</c:v>
                </c:pt>
                <c:pt idx="116">
                  <c:v>0.76649305555555547</c:v>
                </c:pt>
                <c:pt idx="117">
                  <c:v>0.76650462962962962</c:v>
                </c:pt>
                <c:pt idx="118">
                  <c:v>0.76651620370370377</c:v>
                </c:pt>
                <c:pt idx="119">
                  <c:v>0.76652777777777781</c:v>
                </c:pt>
                <c:pt idx="120">
                  <c:v>0.76653935185185185</c:v>
                </c:pt>
                <c:pt idx="121">
                  <c:v>0.76655092592592589</c:v>
                </c:pt>
                <c:pt idx="122">
                  <c:v>0.76656250000000004</c:v>
                </c:pt>
                <c:pt idx="123">
                  <c:v>0.76657407407407396</c:v>
                </c:pt>
                <c:pt idx="124">
                  <c:v>0.76658564814814811</c:v>
                </c:pt>
                <c:pt idx="125">
                  <c:v>0.76659722222222226</c:v>
                </c:pt>
                <c:pt idx="126">
                  <c:v>0.7666087962962963</c:v>
                </c:pt>
                <c:pt idx="127">
                  <c:v>0.76662037037037034</c:v>
                </c:pt>
                <c:pt idx="128">
                  <c:v>0.76663194444444438</c:v>
                </c:pt>
                <c:pt idx="129">
                  <c:v>0.76664351851851853</c:v>
                </c:pt>
                <c:pt idx="130">
                  <c:v>0.76665509259259268</c:v>
                </c:pt>
                <c:pt idx="131">
                  <c:v>0.76666666666666661</c:v>
                </c:pt>
                <c:pt idx="132">
                  <c:v>0.76667824074074076</c:v>
                </c:pt>
                <c:pt idx="133">
                  <c:v>0.7666898148148148</c:v>
                </c:pt>
                <c:pt idx="134">
                  <c:v>0.76670138888888895</c:v>
                </c:pt>
                <c:pt idx="135">
                  <c:v>0.76671296296296287</c:v>
                </c:pt>
                <c:pt idx="136">
                  <c:v>0.76672453703703702</c:v>
                </c:pt>
                <c:pt idx="137">
                  <c:v>0.76673611111111117</c:v>
                </c:pt>
                <c:pt idx="138">
                  <c:v>0.76674768518518521</c:v>
                </c:pt>
                <c:pt idx="139">
                  <c:v>0.76675925925925925</c:v>
                </c:pt>
                <c:pt idx="140">
                  <c:v>0.76677083333333329</c:v>
                </c:pt>
                <c:pt idx="141">
                  <c:v>0.76678240740740744</c:v>
                </c:pt>
                <c:pt idx="142">
                  <c:v>0.76679398148148159</c:v>
                </c:pt>
                <c:pt idx="143">
                  <c:v>0.76680555555555552</c:v>
                </c:pt>
                <c:pt idx="144">
                  <c:v>0.76681712962962967</c:v>
                </c:pt>
                <c:pt idx="145">
                  <c:v>0.76682870370370371</c:v>
                </c:pt>
                <c:pt idx="146">
                  <c:v>0.76684027777777775</c:v>
                </c:pt>
                <c:pt idx="147">
                  <c:v>0.76685185185185178</c:v>
                </c:pt>
                <c:pt idx="148">
                  <c:v>0.76686342592592593</c:v>
                </c:pt>
                <c:pt idx="149">
                  <c:v>0.76687500000000008</c:v>
                </c:pt>
                <c:pt idx="150">
                  <c:v>0.76688657407407401</c:v>
                </c:pt>
                <c:pt idx="151">
                  <c:v>0.76689814814814816</c:v>
                </c:pt>
                <c:pt idx="152">
                  <c:v>0.7669097222222222</c:v>
                </c:pt>
                <c:pt idx="153">
                  <c:v>0.76692129629629635</c:v>
                </c:pt>
                <c:pt idx="154">
                  <c:v>0.76693287037037028</c:v>
                </c:pt>
                <c:pt idx="155">
                  <c:v>0.76694444444444443</c:v>
                </c:pt>
                <c:pt idx="156">
                  <c:v>0.76695601851851858</c:v>
                </c:pt>
                <c:pt idx="157">
                  <c:v>0.76696759259259262</c:v>
                </c:pt>
                <c:pt idx="158">
                  <c:v>0.76697916666666666</c:v>
                </c:pt>
                <c:pt idx="159">
                  <c:v>0.7669907407407407</c:v>
                </c:pt>
                <c:pt idx="160">
                  <c:v>0.76700231481481485</c:v>
                </c:pt>
                <c:pt idx="161">
                  <c:v>0.76701388888888899</c:v>
                </c:pt>
                <c:pt idx="162">
                  <c:v>0.76702546296296292</c:v>
                </c:pt>
                <c:pt idx="163">
                  <c:v>0.76703703703703707</c:v>
                </c:pt>
                <c:pt idx="164">
                  <c:v>0.76704861111111111</c:v>
                </c:pt>
                <c:pt idx="165">
                  <c:v>0.76706018518518515</c:v>
                </c:pt>
                <c:pt idx="166">
                  <c:v>0.76707175925925919</c:v>
                </c:pt>
                <c:pt idx="167">
                  <c:v>0.76708333333333334</c:v>
                </c:pt>
                <c:pt idx="168">
                  <c:v>0.76709490740740749</c:v>
                </c:pt>
                <c:pt idx="169">
                  <c:v>0.76710648148148142</c:v>
                </c:pt>
                <c:pt idx="170">
                  <c:v>0.76711805555555557</c:v>
                </c:pt>
                <c:pt idx="171">
                  <c:v>0.76712962962962961</c:v>
                </c:pt>
                <c:pt idx="172">
                  <c:v>0.76714120370370376</c:v>
                </c:pt>
                <c:pt idx="173">
                  <c:v>0.76715277777777768</c:v>
                </c:pt>
                <c:pt idx="174">
                  <c:v>0.76716435185185183</c:v>
                </c:pt>
                <c:pt idx="175">
                  <c:v>0.76717592592592598</c:v>
                </c:pt>
                <c:pt idx="176">
                  <c:v>0.76718750000000002</c:v>
                </c:pt>
                <c:pt idx="177">
                  <c:v>0.76719907407407406</c:v>
                </c:pt>
                <c:pt idx="178">
                  <c:v>0.7672106481481481</c:v>
                </c:pt>
                <c:pt idx="179">
                  <c:v>0.76722222222222225</c:v>
                </c:pt>
                <c:pt idx="180">
                  <c:v>0.7672337962962964</c:v>
                </c:pt>
                <c:pt idx="181">
                  <c:v>0.76724537037037033</c:v>
                </c:pt>
                <c:pt idx="182">
                  <c:v>0.76725694444444448</c:v>
                </c:pt>
                <c:pt idx="183">
                  <c:v>0.76726851851851852</c:v>
                </c:pt>
                <c:pt idx="184">
                  <c:v>0.76728009259259267</c:v>
                </c:pt>
                <c:pt idx="185">
                  <c:v>0.76729166666666659</c:v>
                </c:pt>
                <c:pt idx="186">
                  <c:v>0.76730324074074074</c:v>
                </c:pt>
                <c:pt idx="187">
                  <c:v>0.76731481481481489</c:v>
                </c:pt>
                <c:pt idx="188">
                  <c:v>0.76732638888888882</c:v>
                </c:pt>
                <c:pt idx="189">
                  <c:v>0.76733796296296297</c:v>
                </c:pt>
                <c:pt idx="190">
                  <c:v>0.76734953703703701</c:v>
                </c:pt>
                <c:pt idx="191">
                  <c:v>0.76736111111111116</c:v>
                </c:pt>
                <c:pt idx="192">
                  <c:v>0.76737268518518509</c:v>
                </c:pt>
                <c:pt idx="193">
                  <c:v>0.76738425925925924</c:v>
                </c:pt>
                <c:pt idx="194">
                  <c:v>0.76739583333333339</c:v>
                </c:pt>
                <c:pt idx="195">
                  <c:v>0.76740740740740743</c:v>
                </c:pt>
                <c:pt idx="196">
                  <c:v>0.76741898148148147</c:v>
                </c:pt>
                <c:pt idx="197">
                  <c:v>0.7674305555555555</c:v>
                </c:pt>
                <c:pt idx="198">
                  <c:v>0.76744212962962965</c:v>
                </c:pt>
                <c:pt idx="199">
                  <c:v>0.7674537037037038</c:v>
                </c:pt>
                <c:pt idx="200">
                  <c:v>0.76746527777777773</c:v>
                </c:pt>
                <c:pt idx="201">
                  <c:v>0.76747685185185188</c:v>
                </c:pt>
                <c:pt idx="202">
                  <c:v>0.76748842592592592</c:v>
                </c:pt>
                <c:pt idx="203">
                  <c:v>0.76750000000000007</c:v>
                </c:pt>
                <c:pt idx="204">
                  <c:v>0.767511574074074</c:v>
                </c:pt>
                <c:pt idx="205">
                  <c:v>0.76752314814814815</c:v>
                </c:pt>
                <c:pt idx="206">
                  <c:v>0.7675347222222223</c:v>
                </c:pt>
                <c:pt idx="207">
                  <c:v>0.76754629629629623</c:v>
                </c:pt>
                <c:pt idx="208">
                  <c:v>0.76755787037037038</c:v>
                </c:pt>
                <c:pt idx="209">
                  <c:v>0.76756944444444442</c:v>
                </c:pt>
                <c:pt idx="210">
                  <c:v>0.76758101851851857</c:v>
                </c:pt>
                <c:pt idx="211">
                  <c:v>0.76759259259259249</c:v>
                </c:pt>
                <c:pt idx="212">
                  <c:v>0.76760416666666664</c:v>
                </c:pt>
                <c:pt idx="213">
                  <c:v>0.76761574074074079</c:v>
                </c:pt>
                <c:pt idx="214">
                  <c:v>0.76762731481481483</c:v>
                </c:pt>
                <c:pt idx="215">
                  <c:v>0.76763888888888887</c:v>
                </c:pt>
                <c:pt idx="216">
                  <c:v>0.76765046296296291</c:v>
                </c:pt>
                <c:pt idx="217">
                  <c:v>0.76766203703703706</c:v>
                </c:pt>
                <c:pt idx="218">
                  <c:v>0.76767361111111121</c:v>
                </c:pt>
                <c:pt idx="219">
                  <c:v>0.76768518518518514</c:v>
                </c:pt>
                <c:pt idx="220">
                  <c:v>0.76769675925925929</c:v>
                </c:pt>
                <c:pt idx="221">
                  <c:v>0.76770833333333333</c:v>
                </c:pt>
                <c:pt idx="222">
                  <c:v>0.76771990740740748</c:v>
                </c:pt>
                <c:pt idx="223">
                  <c:v>0.7677314814814814</c:v>
                </c:pt>
                <c:pt idx="224">
                  <c:v>0.76774305555555555</c:v>
                </c:pt>
                <c:pt idx="225">
                  <c:v>0.7677546296296297</c:v>
                </c:pt>
                <c:pt idx="226">
                  <c:v>0.76776620370370363</c:v>
                </c:pt>
                <c:pt idx="227">
                  <c:v>0.76777777777777778</c:v>
                </c:pt>
                <c:pt idx="228">
                  <c:v>0.76778935185185182</c:v>
                </c:pt>
                <c:pt idx="229">
                  <c:v>0.76780092592592597</c:v>
                </c:pt>
                <c:pt idx="230">
                  <c:v>0.7678124999999999</c:v>
                </c:pt>
                <c:pt idx="231">
                  <c:v>0.76782407407407405</c:v>
                </c:pt>
                <c:pt idx="232">
                  <c:v>0.7678356481481482</c:v>
                </c:pt>
                <c:pt idx="233">
                  <c:v>0.76784722222222224</c:v>
                </c:pt>
                <c:pt idx="234">
                  <c:v>0.76785879629629628</c:v>
                </c:pt>
                <c:pt idx="235">
                  <c:v>0.76787037037037031</c:v>
                </c:pt>
                <c:pt idx="236">
                  <c:v>0.76788194444444446</c:v>
                </c:pt>
                <c:pt idx="237">
                  <c:v>0.76789351851851861</c:v>
                </c:pt>
                <c:pt idx="238">
                  <c:v>0.76790509259259254</c:v>
                </c:pt>
                <c:pt idx="239">
                  <c:v>0.76791666666666669</c:v>
                </c:pt>
                <c:pt idx="240">
                  <c:v>0.76792824074074073</c:v>
                </c:pt>
                <c:pt idx="241">
                  <c:v>0.76793981481481488</c:v>
                </c:pt>
                <c:pt idx="242">
                  <c:v>0.76795138888888881</c:v>
                </c:pt>
                <c:pt idx="243">
                  <c:v>0.76796296296296296</c:v>
                </c:pt>
                <c:pt idx="244">
                  <c:v>0.76797453703703711</c:v>
                </c:pt>
                <c:pt idx="245">
                  <c:v>0.76798611111111104</c:v>
                </c:pt>
                <c:pt idx="246">
                  <c:v>0.76799768518518519</c:v>
                </c:pt>
                <c:pt idx="247">
                  <c:v>0.76800925925925922</c:v>
                </c:pt>
                <c:pt idx="248">
                  <c:v>0.76802083333333337</c:v>
                </c:pt>
                <c:pt idx="249">
                  <c:v>0.7680324074074073</c:v>
                </c:pt>
                <c:pt idx="250">
                  <c:v>0.76804398148148145</c:v>
                </c:pt>
                <c:pt idx="251">
                  <c:v>0.7680555555555556</c:v>
                </c:pt>
                <c:pt idx="252">
                  <c:v>0.76806712962962964</c:v>
                </c:pt>
                <c:pt idx="253">
                  <c:v>0.76807870370370368</c:v>
                </c:pt>
                <c:pt idx="254">
                  <c:v>0.76809027777777772</c:v>
                </c:pt>
                <c:pt idx="255">
                  <c:v>0.76810185185185187</c:v>
                </c:pt>
                <c:pt idx="256">
                  <c:v>0.76811342592592602</c:v>
                </c:pt>
                <c:pt idx="257">
                  <c:v>0.76812499999999995</c:v>
                </c:pt>
                <c:pt idx="258">
                  <c:v>0.7681365740740741</c:v>
                </c:pt>
                <c:pt idx="259">
                  <c:v>0.76814814814814814</c:v>
                </c:pt>
                <c:pt idx="260">
                  <c:v>0.76815972222222229</c:v>
                </c:pt>
                <c:pt idx="261">
                  <c:v>0.76817129629629621</c:v>
                </c:pt>
                <c:pt idx="262">
                  <c:v>0.76818287037037036</c:v>
                </c:pt>
                <c:pt idx="263">
                  <c:v>0.76819444444444451</c:v>
                </c:pt>
                <c:pt idx="264">
                  <c:v>0.76820601851851855</c:v>
                </c:pt>
                <c:pt idx="265">
                  <c:v>0.76821759259259259</c:v>
                </c:pt>
                <c:pt idx="266">
                  <c:v>0.76822916666666663</c:v>
                </c:pt>
                <c:pt idx="267">
                  <c:v>0.76824074074074078</c:v>
                </c:pt>
                <c:pt idx="268">
                  <c:v>0.76825231481481471</c:v>
                </c:pt>
                <c:pt idx="269">
                  <c:v>0.76826388888888886</c:v>
                </c:pt>
                <c:pt idx="270">
                  <c:v>0.76827546296296301</c:v>
                </c:pt>
                <c:pt idx="271">
                  <c:v>0.76828703703703705</c:v>
                </c:pt>
                <c:pt idx="272">
                  <c:v>0.76829861111111108</c:v>
                </c:pt>
                <c:pt idx="273">
                  <c:v>0.76831018518518512</c:v>
                </c:pt>
                <c:pt idx="274">
                  <c:v>0.76832175925925927</c:v>
                </c:pt>
                <c:pt idx="275">
                  <c:v>0.76833333333333342</c:v>
                </c:pt>
                <c:pt idx="276">
                  <c:v>0.76834490740740735</c:v>
                </c:pt>
                <c:pt idx="277">
                  <c:v>0.7683564814814815</c:v>
                </c:pt>
                <c:pt idx="278">
                  <c:v>0.76836805555555554</c:v>
                </c:pt>
                <c:pt idx="279">
                  <c:v>0.76837962962962969</c:v>
                </c:pt>
                <c:pt idx="280">
                  <c:v>0.76839120370370362</c:v>
                </c:pt>
                <c:pt idx="281">
                  <c:v>0.76840277777777777</c:v>
                </c:pt>
                <c:pt idx="282">
                  <c:v>0.76841435185185192</c:v>
                </c:pt>
                <c:pt idx="283">
                  <c:v>0.76842592592592596</c:v>
                </c:pt>
                <c:pt idx="284">
                  <c:v>0.7684375</c:v>
                </c:pt>
                <c:pt idx="285">
                  <c:v>0.76844907407407403</c:v>
                </c:pt>
                <c:pt idx="286">
                  <c:v>0.76846064814814818</c:v>
                </c:pt>
                <c:pt idx="287">
                  <c:v>0.76847222222222233</c:v>
                </c:pt>
                <c:pt idx="288">
                  <c:v>0.76848379629629626</c:v>
                </c:pt>
                <c:pt idx="289">
                  <c:v>0.76849537037037041</c:v>
                </c:pt>
                <c:pt idx="290">
                  <c:v>0.76850694444444445</c:v>
                </c:pt>
                <c:pt idx="291">
                  <c:v>0.76851851851851849</c:v>
                </c:pt>
                <c:pt idx="292">
                  <c:v>0.76853009259259253</c:v>
                </c:pt>
                <c:pt idx="293">
                  <c:v>0.76854166666666668</c:v>
                </c:pt>
                <c:pt idx="294">
                  <c:v>0.76855324074074083</c:v>
                </c:pt>
                <c:pt idx="295">
                  <c:v>0.76856481481481476</c:v>
                </c:pt>
                <c:pt idx="296">
                  <c:v>0.76857638888888891</c:v>
                </c:pt>
                <c:pt idx="297">
                  <c:v>0.76858796296296295</c:v>
                </c:pt>
                <c:pt idx="298">
                  <c:v>0.76859953703703709</c:v>
                </c:pt>
                <c:pt idx="299">
                  <c:v>0.76861111111111102</c:v>
                </c:pt>
                <c:pt idx="300">
                  <c:v>0.76862268518518517</c:v>
                </c:pt>
                <c:pt idx="301">
                  <c:v>0.76863425925925932</c:v>
                </c:pt>
                <c:pt idx="302">
                  <c:v>0.76864583333333336</c:v>
                </c:pt>
                <c:pt idx="303">
                  <c:v>0.7686574074074074</c:v>
                </c:pt>
                <c:pt idx="304">
                  <c:v>0.76866898148148144</c:v>
                </c:pt>
                <c:pt idx="305">
                  <c:v>0.76868055555555559</c:v>
                </c:pt>
                <c:pt idx="306">
                  <c:v>0.76869212962962974</c:v>
                </c:pt>
                <c:pt idx="307">
                  <c:v>0.76870370370370367</c:v>
                </c:pt>
                <c:pt idx="308">
                  <c:v>0.76871527777777782</c:v>
                </c:pt>
                <c:pt idx="309">
                  <c:v>0.76872685185185186</c:v>
                </c:pt>
                <c:pt idx="310">
                  <c:v>0.76873842592592589</c:v>
                </c:pt>
                <c:pt idx="311">
                  <c:v>0.76874999999999993</c:v>
                </c:pt>
                <c:pt idx="312">
                  <c:v>0.76876157407407408</c:v>
                </c:pt>
                <c:pt idx="313">
                  <c:v>0.76877314814814823</c:v>
                </c:pt>
                <c:pt idx="314">
                  <c:v>0.76878472222222216</c:v>
                </c:pt>
                <c:pt idx="315">
                  <c:v>0.76879629629629631</c:v>
                </c:pt>
                <c:pt idx="316">
                  <c:v>0.76880787037037035</c:v>
                </c:pt>
                <c:pt idx="317">
                  <c:v>0.7688194444444445</c:v>
                </c:pt>
                <c:pt idx="318">
                  <c:v>0.76883101851851843</c:v>
                </c:pt>
                <c:pt idx="319">
                  <c:v>0.76884259259259258</c:v>
                </c:pt>
                <c:pt idx="320">
                  <c:v>0.76885416666666673</c:v>
                </c:pt>
                <c:pt idx="321">
                  <c:v>0.76886574074074077</c:v>
                </c:pt>
                <c:pt idx="322">
                  <c:v>0.76887731481481481</c:v>
                </c:pt>
                <c:pt idx="323">
                  <c:v>0.76888888888888884</c:v>
                </c:pt>
                <c:pt idx="324">
                  <c:v>0.76890046296296299</c:v>
                </c:pt>
                <c:pt idx="325">
                  <c:v>0.76891203703703714</c:v>
                </c:pt>
                <c:pt idx="326">
                  <c:v>0.76892361111111107</c:v>
                </c:pt>
                <c:pt idx="327">
                  <c:v>0.76893518518518522</c:v>
                </c:pt>
                <c:pt idx="328">
                  <c:v>0.76894675925925926</c:v>
                </c:pt>
                <c:pt idx="329">
                  <c:v>0.7689583333333333</c:v>
                </c:pt>
                <c:pt idx="330">
                  <c:v>0.76896990740740734</c:v>
                </c:pt>
                <c:pt idx="331">
                  <c:v>0.76898148148148149</c:v>
                </c:pt>
                <c:pt idx="332">
                  <c:v>0.76899305555555564</c:v>
                </c:pt>
                <c:pt idx="333">
                  <c:v>0.76900462962962957</c:v>
                </c:pt>
                <c:pt idx="334">
                  <c:v>0.76901620370370372</c:v>
                </c:pt>
                <c:pt idx="335">
                  <c:v>0.76902777777777775</c:v>
                </c:pt>
                <c:pt idx="336">
                  <c:v>0.7690393518518519</c:v>
                </c:pt>
                <c:pt idx="337">
                  <c:v>0.76905092592592583</c:v>
                </c:pt>
                <c:pt idx="338">
                  <c:v>0.76906249999999998</c:v>
                </c:pt>
                <c:pt idx="339">
                  <c:v>0.76907407407407413</c:v>
                </c:pt>
                <c:pt idx="340">
                  <c:v>0.76908564814814817</c:v>
                </c:pt>
                <c:pt idx="341">
                  <c:v>0.76909722222222221</c:v>
                </c:pt>
                <c:pt idx="342">
                  <c:v>0.76910879629629625</c:v>
                </c:pt>
                <c:pt idx="343">
                  <c:v>0.7691203703703704</c:v>
                </c:pt>
                <c:pt idx="344">
                  <c:v>0.76913194444444455</c:v>
                </c:pt>
                <c:pt idx="345">
                  <c:v>0.76914351851851848</c:v>
                </c:pt>
                <c:pt idx="346">
                  <c:v>0.76915509259259263</c:v>
                </c:pt>
                <c:pt idx="347">
                  <c:v>0.76916666666666667</c:v>
                </c:pt>
                <c:pt idx="348">
                  <c:v>0.7691782407407407</c:v>
                </c:pt>
                <c:pt idx="349">
                  <c:v>0.76918981481481474</c:v>
                </c:pt>
                <c:pt idx="350">
                  <c:v>0.76920138888888889</c:v>
                </c:pt>
                <c:pt idx="351">
                  <c:v>0.76921296296296304</c:v>
                </c:pt>
                <c:pt idx="352">
                  <c:v>0.76922453703703697</c:v>
                </c:pt>
                <c:pt idx="353">
                  <c:v>0.76923611111111112</c:v>
                </c:pt>
                <c:pt idx="354">
                  <c:v>0.76924768518518516</c:v>
                </c:pt>
                <c:pt idx="355">
                  <c:v>0.76925925925925931</c:v>
                </c:pt>
                <c:pt idx="356">
                  <c:v>0.76927083333333324</c:v>
                </c:pt>
                <c:pt idx="357">
                  <c:v>0.76928240740740739</c:v>
                </c:pt>
                <c:pt idx="358">
                  <c:v>0.76929398148148154</c:v>
                </c:pt>
                <c:pt idx="359">
                  <c:v>0.76930555555555558</c:v>
                </c:pt>
                <c:pt idx="360">
                  <c:v>0.76931712962962961</c:v>
                </c:pt>
                <c:pt idx="361">
                  <c:v>0.76932870370370365</c:v>
                </c:pt>
                <c:pt idx="362">
                  <c:v>0.7693402777777778</c:v>
                </c:pt>
                <c:pt idx="363">
                  <c:v>0.76935185185185195</c:v>
                </c:pt>
                <c:pt idx="364">
                  <c:v>0.76936342592592588</c:v>
                </c:pt>
                <c:pt idx="365">
                  <c:v>0.76937500000000003</c:v>
                </c:pt>
                <c:pt idx="366">
                  <c:v>0.76938657407407407</c:v>
                </c:pt>
                <c:pt idx="367">
                  <c:v>0.76939814814814822</c:v>
                </c:pt>
                <c:pt idx="368">
                  <c:v>0.76940972222222215</c:v>
                </c:pt>
                <c:pt idx="369">
                  <c:v>0.7694212962962963</c:v>
                </c:pt>
                <c:pt idx="370">
                  <c:v>0.76943287037037045</c:v>
                </c:pt>
                <c:pt idx="371">
                  <c:v>0.76944444444444438</c:v>
                </c:pt>
                <c:pt idx="372">
                  <c:v>0.76945601851851853</c:v>
                </c:pt>
                <c:pt idx="373">
                  <c:v>0.76946759259259256</c:v>
                </c:pt>
                <c:pt idx="374">
                  <c:v>0.76947916666666671</c:v>
                </c:pt>
                <c:pt idx="375">
                  <c:v>0.76949074074074064</c:v>
                </c:pt>
                <c:pt idx="376">
                  <c:v>0.76950231481481479</c:v>
                </c:pt>
                <c:pt idx="377">
                  <c:v>0.76951388888888894</c:v>
                </c:pt>
                <c:pt idx="378">
                  <c:v>0.76952546296296298</c:v>
                </c:pt>
                <c:pt idx="379">
                  <c:v>0.76953703703703702</c:v>
                </c:pt>
                <c:pt idx="380">
                  <c:v>0.76954861111111106</c:v>
                </c:pt>
                <c:pt idx="381">
                  <c:v>0.76956018518518521</c:v>
                </c:pt>
                <c:pt idx="382">
                  <c:v>0.76957175925925936</c:v>
                </c:pt>
                <c:pt idx="383">
                  <c:v>0.76958333333333329</c:v>
                </c:pt>
                <c:pt idx="384">
                  <c:v>0.76959490740740744</c:v>
                </c:pt>
                <c:pt idx="385">
                  <c:v>0.76960648148148147</c:v>
                </c:pt>
                <c:pt idx="386">
                  <c:v>0.76961805555555562</c:v>
                </c:pt>
                <c:pt idx="387">
                  <c:v>0.76962962962962955</c:v>
                </c:pt>
                <c:pt idx="388">
                  <c:v>0.7696412037037037</c:v>
                </c:pt>
                <c:pt idx="389">
                  <c:v>0.76965277777777785</c:v>
                </c:pt>
                <c:pt idx="390">
                  <c:v>0.76966435185185178</c:v>
                </c:pt>
                <c:pt idx="391">
                  <c:v>0.76967592592592593</c:v>
                </c:pt>
                <c:pt idx="392">
                  <c:v>0.76968749999999997</c:v>
                </c:pt>
                <c:pt idx="393">
                  <c:v>0.76969907407407412</c:v>
                </c:pt>
                <c:pt idx="394">
                  <c:v>0.76971064814814805</c:v>
                </c:pt>
                <c:pt idx="395">
                  <c:v>0.7697222222222222</c:v>
                </c:pt>
                <c:pt idx="396">
                  <c:v>0.76973379629629635</c:v>
                </c:pt>
                <c:pt idx="397">
                  <c:v>0.76974537037037039</c:v>
                </c:pt>
                <c:pt idx="398">
                  <c:v>0.76975694444444442</c:v>
                </c:pt>
                <c:pt idx="399">
                  <c:v>0.76976851851851846</c:v>
                </c:pt>
                <c:pt idx="400">
                  <c:v>0.76978009259259261</c:v>
                </c:pt>
                <c:pt idx="401">
                  <c:v>0.76979166666666676</c:v>
                </c:pt>
                <c:pt idx="402">
                  <c:v>0.76980324074074069</c:v>
                </c:pt>
                <c:pt idx="403">
                  <c:v>0.76981481481481484</c:v>
                </c:pt>
                <c:pt idx="404">
                  <c:v>0.76982638888888888</c:v>
                </c:pt>
                <c:pt idx="405">
                  <c:v>0.76983796296296303</c:v>
                </c:pt>
                <c:pt idx="406">
                  <c:v>0.76984953703703696</c:v>
                </c:pt>
                <c:pt idx="407">
                  <c:v>0.76986111111111111</c:v>
                </c:pt>
                <c:pt idx="408">
                  <c:v>0.76987268518518526</c:v>
                </c:pt>
                <c:pt idx="409">
                  <c:v>0.7698842592592593</c:v>
                </c:pt>
                <c:pt idx="410">
                  <c:v>0.76989583333333333</c:v>
                </c:pt>
                <c:pt idx="411">
                  <c:v>0.76990740740740737</c:v>
                </c:pt>
                <c:pt idx="412">
                  <c:v>0.76991898148148152</c:v>
                </c:pt>
                <c:pt idx="413">
                  <c:v>0.76993055555555545</c:v>
                </c:pt>
                <c:pt idx="414">
                  <c:v>0.7699421296296296</c:v>
                </c:pt>
                <c:pt idx="415">
                  <c:v>0.76995370370370375</c:v>
                </c:pt>
                <c:pt idx="416">
                  <c:v>0.76996527777777779</c:v>
                </c:pt>
                <c:pt idx="417">
                  <c:v>0.76997685185185183</c:v>
                </c:pt>
                <c:pt idx="418">
                  <c:v>0.76998842592592587</c:v>
                </c:pt>
                <c:pt idx="419">
                  <c:v>0.77</c:v>
                </c:pt>
                <c:pt idx="420">
                  <c:v>0.77001157407407417</c:v>
                </c:pt>
                <c:pt idx="421">
                  <c:v>0.7700231481481481</c:v>
                </c:pt>
                <c:pt idx="422">
                  <c:v>0.77003472222222225</c:v>
                </c:pt>
                <c:pt idx="423">
                  <c:v>0.77004629629629628</c:v>
                </c:pt>
                <c:pt idx="424">
                  <c:v>0.77005787037037043</c:v>
                </c:pt>
                <c:pt idx="425">
                  <c:v>0.77006944444444436</c:v>
                </c:pt>
                <c:pt idx="426">
                  <c:v>0.77008101851851851</c:v>
                </c:pt>
                <c:pt idx="427">
                  <c:v>0.77009259259259266</c:v>
                </c:pt>
                <c:pt idx="428">
                  <c:v>0.7701041666666667</c:v>
                </c:pt>
                <c:pt idx="429">
                  <c:v>0.77011574074074074</c:v>
                </c:pt>
                <c:pt idx="430">
                  <c:v>0.77012731481481478</c:v>
                </c:pt>
                <c:pt idx="431">
                  <c:v>0.77013888888888893</c:v>
                </c:pt>
                <c:pt idx="432">
                  <c:v>0.77015046296296286</c:v>
                </c:pt>
                <c:pt idx="433">
                  <c:v>0.77016203703703701</c:v>
                </c:pt>
                <c:pt idx="434">
                  <c:v>0.77017361111111116</c:v>
                </c:pt>
                <c:pt idx="435">
                  <c:v>0.77018518518518519</c:v>
                </c:pt>
                <c:pt idx="436">
                  <c:v>0.77019675925925923</c:v>
                </c:pt>
                <c:pt idx="437">
                  <c:v>0.77020833333333327</c:v>
                </c:pt>
                <c:pt idx="438">
                  <c:v>0.77021990740740742</c:v>
                </c:pt>
                <c:pt idx="439">
                  <c:v>0.77023148148148157</c:v>
                </c:pt>
                <c:pt idx="440">
                  <c:v>0.7702430555555555</c:v>
                </c:pt>
                <c:pt idx="441">
                  <c:v>0.77025462962962965</c:v>
                </c:pt>
                <c:pt idx="442">
                  <c:v>0.77026620370370369</c:v>
                </c:pt>
                <c:pt idx="443">
                  <c:v>0.77027777777777784</c:v>
                </c:pt>
                <c:pt idx="444">
                  <c:v>0.77028935185185177</c:v>
                </c:pt>
                <c:pt idx="445">
                  <c:v>0.77030092592592592</c:v>
                </c:pt>
                <c:pt idx="446">
                  <c:v>0.77031250000000007</c:v>
                </c:pt>
                <c:pt idx="447">
                  <c:v>0.77032407407407411</c:v>
                </c:pt>
                <c:pt idx="448">
                  <c:v>0.77033564814814814</c:v>
                </c:pt>
                <c:pt idx="449">
                  <c:v>0.77034722222222218</c:v>
                </c:pt>
                <c:pt idx="450">
                  <c:v>0.77035879629629633</c:v>
                </c:pt>
                <c:pt idx="451">
                  <c:v>0.77037037037037026</c:v>
                </c:pt>
                <c:pt idx="452">
                  <c:v>0.77038194444444441</c:v>
                </c:pt>
                <c:pt idx="453">
                  <c:v>0.77039351851851856</c:v>
                </c:pt>
                <c:pt idx="454">
                  <c:v>0.7704050925925926</c:v>
                </c:pt>
                <c:pt idx="455">
                  <c:v>0.77041666666666664</c:v>
                </c:pt>
                <c:pt idx="456">
                  <c:v>0.77042824074074068</c:v>
                </c:pt>
                <c:pt idx="457">
                  <c:v>0.77043981481481483</c:v>
                </c:pt>
                <c:pt idx="458">
                  <c:v>0.77045138888888898</c:v>
                </c:pt>
                <c:pt idx="459">
                  <c:v>0.77046296296296291</c:v>
                </c:pt>
                <c:pt idx="460">
                  <c:v>0.77047453703703705</c:v>
                </c:pt>
                <c:pt idx="461">
                  <c:v>0.77048611111111109</c:v>
                </c:pt>
                <c:pt idx="462">
                  <c:v>0.77049768518518524</c:v>
                </c:pt>
                <c:pt idx="463">
                  <c:v>0.77050925925925917</c:v>
                </c:pt>
                <c:pt idx="464">
                  <c:v>0.77052083333333332</c:v>
                </c:pt>
                <c:pt idx="465">
                  <c:v>0.77053240740740747</c:v>
                </c:pt>
                <c:pt idx="466">
                  <c:v>0.77054398148148151</c:v>
                </c:pt>
                <c:pt idx="467">
                  <c:v>0.77055555555555555</c:v>
                </c:pt>
                <c:pt idx="468">
                  <c:v>0.77056712962962959</c:v>
                </c:pt>
                <c:pt idx="469">
                  <c:v>0.77057870370370374</c:v>
                </c:pt>
                <c:pt idx="470">
                  <c:v>0.77059027777777767</c:v>
                </c:pt>
                <c:pt idx="471">
                  <c:v>0.77060185185185182</c:v>
                </c:pt>
                <c:pt idx="472">
                  <c:v>0.77061342592592597</c:v>
                </c:pt>
                <c:pt idx="473">
                  <c:v>0.770625</c:v>
                </c:pt>
                <c:pt idx="474">
                  <c:v>0.77063657407407404</c:v>
                </c:pt>
                <c:pt idx="475">
                  <c:v>0.77064814814814808</c:v>
                </c:pt>
                <c:pt idx="476">
                  <c:v>0.77065972222222223</c:v>
                </c:pt>
                <c:pt idx="477">
                  <c:v>0.77067129629629638</c:v>
                </c:pt>
                <c:pt idx="478">
                  <c:v>0.77068287037037031</c:v>
                </c:pt>
                <c:pt idx="479">
                  <c:v>0.77069444444444446</c:v>
                </c:pt>
                <c:pt idx="480">
                  <c:v>0.7707060185185185</c:v>
                </c:pt>
                <c:pt idx="481">
                  <c:v>0.77071759259259265</c:v>
                </c:pt>
                <c:pt idx="482">
                  <c:v>0.77072916666666658</c:v>
                </c:pt>
                <c:pt idx="483">
                  <c:v>0.77074074074074073</c:v>
                </c:pt>
                <c:pt idx="484">
                  <c:v>0.77075231481481488</c:v>
                </c:pt>
                <c:pt idx="485">
                  <c:v>0.77076388888888892</c:v>
                </c:pt>
                <c:pt idx="486">
                  <c:v>0.77077546296296295</c:v>
                </c:pt>
                <c:pt idx="487">
                  <c:v>0.77078703703703699</c:v>
                </c:pt>
                <c:pt idx="488">
                  <c:v>0.77079861111111114</c:v>
                </c:pt>
                <c:pt idx="489">
                  <c:v>0.77081018518518529</c:v>
                </c:pt>
                <c:pt idx="490">
                  <c:v>0.77082175925925922</c:v>
                </c:pt>
                <c:pt idx="491">
                  <c:v>0.77083333333333337</c:v>
                </c:pt>
                <c:pt idx="492">
                  <c:v>0.77084490740740741</c:v>
                </c:pt>
                <c:pt idx="493">
                  <c:v>0.77085648148148145</c:v>
                </c:pt>
                <c:pt idx="494">
                  <c:v>0.77086805555555549</c:v>
                </c:pt>
                <c:pt idx="495">
                  <c:v>0.77087962962962964</c:v>
                </c:pt>
                <c:pt idx="496">
                  <c:v>0.77089120370370379</c:v>
                </c:pt>
                <c:pt idx="497">
                  <c:v>0.77090277777777771</c:v>
                </c:pt>
                <c:pt idx="498">
                  <c:v>0.77091435185185186</c:v>
                </c:pt>
                <c:pt idx="499">
                  <c:v>0.7709259259259259</c:v>
                </c:pt>
                <c:pt idx="500">
                  <c:v>0.77093750000000005</c:v>
                </c:pt>
                <c:pt idx="501">
                  <c:v>0.77094907407407398</c:v>
                </c:pt>
                <c:pt idx="502">
                  <c:v>0.77096064814814813</c:v>
                </c:pt>
                <c:pt idx="503">
                  <c:v>0.77097222222222228</c:v>
                </c:pt>
                <c:pt idx="504">
                  <c:v>0.77098379629629632</c:v>
                </c:pt>
                <c:pt idx="505">
                  <c:v>0.77099537037037036</c:v>
                </c:pt>
                <c:pt idx="506">
                  <c:v>0.7710069444444444</c:v>
                </c:pt>
                <c:pt idx="507">
                  <c:v>0.77101851851851855</c:v>
                </c:pt>
                <c:pt idx="508">
                  <c:v>0.7710300925925927</c:v>
                </c:pt>
                <c:pt idx="509">
                  <c:v>0.77104166666666663</c:v>
                </c:pt>
                <c:pt idx="510">
                  <c:v>0.77105324074074078</c:v>
                </c:pt>
                <c:pt idx="511">
                  <c:v>0.77106481481481481</c:v>
                </c:pt>
                <c:pt idx="512">
                  <c:v>0.77107638888888896</c:v>
                </c:pt>
                <c:pt idx="513">
                  <c:v>0.77108796296296289</c:v>
                </c:pt>
                <c:pt idx="514">
                  <c:v>0.77109953703703704</c:v>
                </c:pt>
                <c:pt idx="515">
                  <c:v>0.77111111111111119</c:v>
                </c:pt>
                <c:pt idx="516">
                  <c:v>0.77112268518518512</c:v>
                </c:pt>
                <c:pt idx="517">
                  <c:v>0.77113425925925927</c:v>
                </c:pt>
                <c:pt idx="518">
                  <c:v>0.77114583333333331</c:v>
                </c:pt>
                <c:pt idx="519">
                  <c:v>0.77115740740740746</c:v>
                </c:pt>
                <c:pt idx="520">
                  <c:v>0.77116898148148139</c:v>
                </c:pt>
                <c:pt idx="521">
                  <c:v>0.77118055555555554</c:v>
                </c:pt>
                <c:pt idx="522">
                  <c:v>0.77119212962962969</c:v>
                </c:pt>
                <c:pt idx="523">
                  <c:v>0.77120370370370372</c:v>
                </c:pt>
                <c:pt idx="524">
                  <c:v>0.77121527777777776</c:v>
                </c:pt>
                <c:pt idx="525">
                  <c:v>0.7712268518518518</c:v>
                </c:pt>
                <c:pt idx="526">
                  <c:v>0.77123842592592595</c:v>
                </c:pt>
                <c:pt idx="527">
                  <c:v>0.7712500000000001</c:v>
                </c:pt>
                <c:pt idx="528">
                  <c:v>0.77126157407407403</c:v>
                </c:pt>
                <c:pt idx="529">
                  <c:v>0.77127314814814818</c:v>
                </c:pt>
                <c:pt idx="530">
                  <c:v>0.77128472222222222</c:v>
                </c:pt>
                <c:pt idx="531">
                  <c:v>0.77129629629629637</c:v>
                </c:pt>
                <c:pt idx="532">
                  <c:v>0.7713078703703703</c:v>
                </c:pt>
                <c:pt idx="533">
                  <c:v>0.77131944444444445</c:v>
                </c:pt>
                <c:pt idx="534">
                  <c:v>0.7713310185185186</c:v>
                </c:pt>
                <c:pt idx="535">
                  <c:v>0.77134259259259252</c:v>
                </c:pt>
                <c:pt idx="536">
                  <c:v>0.77135416666666667</c:v>
                </c:pt>
                <c:pt idx="537">
                  <c:v>0.77136574074074071</c:v>
                </c:pt>
                <c:pt idx="538">
                  <c:v>0.77137731481481486</c:v>
                </c:pt>
                <c:pt idx="539">
                  <c:v>0.77138888888888879</c:v>
                </c:pt>
                <c:pt idx="540">
                  <c:v>0.77140046296296294</c:v>
                </c:pt>
                <c:pt idx="541">
                  <c:v>0.77141203703703709</c:v>
                </c:pt>
                <c:pt idx="542">
                  <c:v>0.77142361111111113</c:v>
                </c:pt>
                <c:pt idx="543">
                  <c:v>0.77143518518518517</c:v>
                </c:pt>
                <c:pt idx="544">
                  <c:v>0.77144675925925921</c:v>
                </c:pt>
                <c:pt idx="545">
                  <c:v>0.77145833333333336</c:v>
                </c:pt>
                <c:pt idx="546">
                  <c:v>0.77146990740740751</c:v>
                </c:pt>
                <c:pt idx="547">
                  <c:v>0.77148148148148143</c:v>
                </c:pt>
                <c:pt idx="548">
                  <c:v>0.77149305555555558</c:v>
                </c:pt>
                <c:pt idx="549">
                  <c:v>0.77150462962962962</c:v>
                </c:pt>
                <c:pt idx="550">
                  <c:v>0.77151620370370377</c:v>
                </c:pt>
                <c:pt idx="551">
                  <c:v>0.7715277777777777</c:v>
                </c:pt>
                <c:pt idx="552">
                  <c:v>0.77153935185185185</c:v>
                </c:pt>
                <c:pt idx="553">
                  <c:v>0.771550925925926</c:v>
                </c:pt>
                <c:pt idx="554">
                  <c:v>0.77156249999999993</c:v>
                </c:pt>
                <c:pt idx="555">
                  <c:v>0.77157407407407408</c:v>
                </c:pt>
                <c:pt idx="556">
                  <c:v>0.77158564814814812</c:v>
                </c:pt>
                <c:pt idx="557">
                  <c:v>0.77159722222222227</c:v>
                </c:pt>
                <c:pt idx="558">
                  <c:v>0.7716087962962962</c:v>
                </c:pt>
                <c:pt idx="559">
                  <c:v>0.77162037037037035</c:v>
                </c:pt>
                <c:pt idx="560">
                  <c:v>0.7716319444444445</c:v>
                </c:pt>
                <c:pt idx="561">
                  <c:v>0.77164351851851853</c:v>
                </c:pt>
                <c:pt idx="562">
                  <c:v>0.77165509259259257</c:v>
                </c:pt>
                <c:pt idx="563">
                  <c:v>0.77166666666666661</c:v>
                </c:pt>
                <c:pt idx="564">
                  <c:v>0.77167824074074076</c:v>
                </c:pt>
                <c:pt idx="565">
                  <c:v>0.77168981481481491</c:v>
                </c:pt>
                <c:pt idx="566">
                  <c:v>0.77170138888888884</c:v>
                </c:pt>
                <c:pt idx="567">
                  <c:v>0.77171296296296299</c:v>
                </c:pt>
                <c:pt idx="568">
                  <c:v>0.77172453703703703</c:v>
                </c:pt>
                <c:pt idx="569">
                  <c:v>0.77173611111111118</c:v>
                </c:pt>
                <c:pt idx="570">
                  <c:v>0.77174768518518511</c:v>
                </c:pt>
                <c:pt idx="571">
                  <c:v>0.77175925925925926</c:v>
                </c:pt>
                <c:pt idx="572">
                  <c:v>0.77177083333333341</c:v>
                </c:pt>
                <c:pt idx="573">
                  <c:v>0.77178240740740733</c:v>
                </c:pt>
                <c:pt idx="574">
                  <c:v>0.77179398148148148</c:v>
                </c:pt>
                <c:pt idx="575">
                  <c:v>0.77180555555555552</c:v>
                </c:pt>
                <c:pt idx="576">
                  <c:v>0.77181712962962967</c:v>
                </c:pt>
                <c:pt idx="577">
                  <c:v>0.7718287037037036</c:v>
                </c:pt>
                <c:pt idx="578">
                  <c:v>0.77184027777777775</c:v>
                </c:pt>
                <c:pt idx="579">
                  <c:v>0.7718518518518519</c:v>
                </c:pt>
                <c:pt idx="580">
                  <c:v>0.77186342592592594</c:v>
                </c:pt>
                <c:pt idx="581">
                  <c:v>0.77187499999999998</c:v>
                </c:pt>
                <c:pt idx="582">
                  <c:v>0.77188657407407402</c:v>
                </c:pt>
                <c:pt idx="583">
                  <c:v>0.77189814814814817</c:v>
                </c:pt>
                <c:pt idx="584">
                  <c:v>0.77190972222222232</c:v>
                </c:pt>
                <c:pt idx="585">
                  <c:v>0.77192129629629624</c:v>
                </c:pt>
                <c:pt idx="586">
                  <c:v>0.77193287037037039</c:v>
                </c:pt>
                <c:pt idx="587">
                  <c:v>0.77194444444444443</c:v>
                </c:pt>
                <c:pt idx="588">
                  <c:v>0.77195601851851858</c:v>
                </c:pt>
                <c:pt idx="589">
                  <c:v>0.77196759259259251</c:v>
                </c:pt>
                <c:pt idx="590">
                  <c:v>0.77197916666666666</c:v>
                </c:pt>
                <c:pt idx="591">
                  <c:v>0.77199074074074081</c:v>
                </c:pt>
                <c:pt idx="592">
                  <c:v>0.77200231481481485</c:v>
                </c:pt>
                <c:pt idx="593">
                  <c:v>0.77201388888888889</c:v>
                </c:pt>
                <c:pt idx="594">
                  <c:v>0.77202546296296293</c:v>
                </c:pt>
                <c:pt idx="595">
                  <c:v>0.77203703703703708</c:v>
                </c:pt>
                <c:pt idx="596">
                  <c:v>0.77204861111111101</c:v>
                </c:pt>
                <c:pt idx="597">
                  <c:v>0.77206018518518515</c:v>
                </c:pt>
                <c:pt idx="598">
                  <c:v>0.7720717592592593</c:v>
                </c:pt>
                <c:pt idx="599">
                  <c:v>0.77208333333333334</c:v>
                </c:pt>
                <c:pt idx="600">
                  <c:v>0.77209490740740738</c:v>
                </c:pt>
                <c:pt idx="601">
                  <c:v>0.77210648148148142</c:v>
                </c:pt>
                <c:pt idx="602">
                  <c:v>0.77211805555555557</c:v>
                </c:pt>
                <c:pt idx="603">
                  <c:v>0.77212962962962972</c:v>
                </c:pt>
                <c:pt idx="604">
                  <c:v>0.77214120370370365</c:v>
                </c:pt>
                <c:pt idx="605">
                  <c:v>0.7721527777777778</c:v>
                </c:pt>
                <c:pt idx="606">
                  <c:v>0.77216435185185184</c:v>
                </c:pt>
                <c:pt idx="607">
                  <c:v>0.77217592592592599</c:v>
                </c:pt>
                <c:pt idx="608">
                  <c:v>0.77218749999999992</c:v>
                </c:pt>
                <c:pt idx="609">
                  <c:v>0.77219907407407407</c:v>
                </c:pt>
                <c:pt idx="610">
                  <c:v>0.77221064814814822</c:v>
                </c:pt>
                <c:pt idx="611">
                  <c:v>0.77222222222222225</c:v>
                </c:pt>
                <c:pt idx="612">
                  <c:v>0.77223379629629629</c:v>
                </c:pt>
                <c:pt idx="613">
                  <c:v>0.77224537037037033</c:v>
                </c:pt>
                <c:pt idx="614">
                  <c:v>0.77225694444444448</c:v>
                </c:pt>
                <c:pt idx="615">
                  <c:v>0.77226851851851863</c:v>
                </c:pt>
                <c:pt idx="616">
                  <c:v>0.77228009259259256</c:v>
                </c:pt>
                <c:pt idx="617">
                  <c:v>0.77229166666666671</c:v>
                </c:pt>
                <c:pt idx="618">
                  <c:v>0.77230324074074075</c:v>
                </c:pt>
                <c:pt idx="619">
                  <c:v>0.77231481481481479</c:v>
                </c:pt>
                <c:pt idx="620">
                  <c:v>0.77232638888888883</c:v>
                </c:pt>
                <c:pt idx="621">
                  <c:v>0.77233796296296298</c:v>
                </c:pt>
                <c:pt idx="622">
                  <c:v>0.77234953703703713</c:v>
                </c:pt>
                <c:pt idx="623">
                  <c:v>0.77236111111111105</c:v>
                </c:pt>
                <c:pt idx="624">
                  <c:v>0.7723726851851852</c:v>
                </c:pt>
                <c:pt idx="625">
                  <c:v>0.77238425925925924</c:v>
                </c:pt>
                <c:pt idx="626">
                  <c:v>0.77239583333333339</c:v>
                </c:pt>
                <c:pt idx="627">
                  <c:v>0.77240740740740732</c:v>
                </c:pt>
                <c:pt idx="628">
                  <c:v>0.77241898148148147</c:v>
                </c:pt>
                <c:pt idx="629">
                  <c:v>0.77243055555555562</c:v>
                </c:pt>
                <c:pt idx="630">
                  <c:v>0.77244212962962966</c:v>
                </c:pt>
                <c:pt idx="631">
                  <c:v>0.7724537037037037</c:v>
                </c:pt>
                <c:pt idx="632">
                  <c:v>0.77246527777777774</c:v>
                </c:pt>
                <c:pt idx="633">
                  <c:v>0.77247685185185189</c:v>
                </c:pt>
                <c:pt idx="634">
                  <c:v>0.77248842592592604</c:v>
                </c:pt>
                <c:pt idx="635">
                  <c:v>0.77249999999999996</c:v>
                </c:pt>
                <c:pt idx="636">
                  <c:v>0.77251157407407411</c:v>
                </c:pt>
                <c:pt idx="637">
                  <c:v>0.77252314814814815</c:v>
                </c:pt>
                <c:pt idx="638">
                  <c:v>0.77253472222222219</c:v>
                </c:pt>
                <c:pt idx="639">
                  <c:v>0.77254629629629623</c:v>
                </c:pt>
                <c:pt idx="640">
                  <c:v>0.77255787037037038</c:v>
                </c:pt>
                <c:pt idx="641">
                  <c:v>0.77256944444444453</c:v>
                </c:pt>
                <c:pt idx="642">
                  <c:v>0.77258101851851846</c:v>
                </c:pt>
                <c:pt idx="643">
                  <c:v>0.77259259259259261</c:v>
                </c:pt>
                <c:pt idx="644">
                  <c:v>0.77260416666666665</c:v>
                </c:pt>
                <c:pt idx="645">
                  <c:v>0.7726157407407408</c:v>
                </c:pt>
                <c:pt idx="646">
                  <c:v>0.77262731481481473</c:v>
                </c:pt>
                <c:pt idx="647">
                  <c:v>0.77263888888888888</c:v>
                </c:pt>
                <c:pt idx="648">
                  <c:v>0.77265046296296302</c:v>
                </c:pt>
                <c:pt idx="649">
                  <c:v>0.77266203703703706</c:v>
                </c:pt>
                <c:pt idx="650">
                  <c:v>0.7726736111111111</c:v>
                </c:pt>
                <c:pt idx="651">
                  <c:v>0.77268518518518514</c:v>
                </c:pt>
                <c:pt idx="652">
                  <c:v>0.77269675925925929</c:v>
                </c:pt>
                <c:pt idx="653">
                  <c:v>0.77270833333333344</c:v>
                </c:pt>
                <c:pt idx="654">
                  <c:v>0.77271990740740737</c:v>
                </c:pt>
                <c:pt idx="655">
                  <c:v>0.77273148148148152</c:v>
                </c:pt>
                <c:pt idx="656">
                  <c:v>0.77274305555555556</c:v>
                </c:pt>
                <c:pt idx="657">
                  <c:v>0.7727546296296296</c:v>
                </c:pt>
                <c:pt idx="658">
                  <c:v>0.77276620370370364</c:v>
                </c:pt>
                <c:pt idx="659">
                  <c:v>0.77277777777777779</c:v>
                </c:pt>
                <c:pt idx="660">
                  <c:v>0.77278935185185194</c:v>
                </c:pt>
                <c:pt idx="661">
                  <c:v>0.77280092592592586</c:v>
                </c:pt>
                <c:pt idx="662">
                  <c:v>0.77281250000000001</c:v>
                </c:pt>
                <c:pt idx="663">
                  <c:v>0.77282407407407405</c:v>
                </c:pt>
                <c:pt idx="664">
                  <c:v>0.7728356481481482</c:v>
                </c:pt>
                <c:pt idx="665">
                  <c:v>0.77284722222222213</c:v>
                </c:pt>
                <c:pt idx="666">
                  <c:v>0.77285879629629628</c:v>
                </c:pt>
                <c:pt idx="667">
                  <c:v>0.77287037037037043</c:v>
                </c:pt>
                <c:pt idx="668">
                  <c:v>0.77288194444444447</c:v>
                </c:pt>
                <c:pt idx="669">
                  <c:v>0.77289351851851851</c:v>
                </c:pt>
                <c:pt idx="670">
                  <c:v>0.77290509259259255</c:v>
                </c:pt>
                <c:pt idx="671">
                  <c:v>0.7729166666666667</c:v>
                </c:pt>
                <c:pt idx="672">
                  <c:v>0.77292824074074085</c:v>
                </c:pt>
                <c:pt idx="673">
                  <c:v>0.77293981481481477</c:v>
                </c:pt>
                <c:pt idx="674">
                  <c:v>0.77295138888888892</c:v>
                </c:pt>
                <c:pt idx="675">
                  <c:v>0.77296296296296296</c:v>
                </c:pt>
                <c:pt idx="676">
                  <c:v>0.772974537037037</c:v>
                </c:pt>
                <c:pt idx="677">
                  <c:v>0.77298611111111104</c:v>
                </c:pt>
                <c:pt idx="678">
                  <c:v>0.77299768518518519</c:v>
                </c:pt>
                <c:pt idx="679">
                  <c:v>0.77300925925925934</c:v>
                </c:pt>
                <c:pt idx="680">
                  <c:v>0.77302083333333327</c:v>
                </c:pt>
                <c:pt idx="681">
                  <c:v>0.77303240740740742</c:v>
                </c:pt>
                <c:pt idx="682">
                  <c:v>0.77304398148148146</c:v>
                </c:pt>
                <c:pt idx="683">
                  <c:v>0.77305555555555561</c:v>
                </c:pt>
                <c:pt idx="684">
                  <c:v>0.77306712962962953</c:v>
                </c:pt>
                <c:pt idx="685">
                  <c:v>0.77307870370370368</c:v>
                </c:pt>
                <c:pt idx="686">
                  <c:v>0.77309027777777783</c:v>
                </c:pt>
                <c:pt idx="687">
                  <c:v>0.77310185185185187</c:v>
                </c:pt>
                <c:pt idx="688">
                  <c:v>0.77311342592592591</c:v>
                </c:pt>
                <c:pt idx="689">
                  <c:v>0.77312499999999995</c:v>
                </c:pt>
                <c:pt idx="690">
                  <c:v>0.7731365740740741</c:v>
                </c:pt>
                <c:pt idx="691">
                  <c:v>0.77314814814814825</c:v>
                </c:pt>
                <c:pt idx="692">
                  <c:v>0.77315972222222218</c:v>
                </c:pt>
                <c:pt idx="693">
                  <c:v>0.77317129629629633</c:v>
                </c:pt>
                <c:pt idx="694">
                  <c:v>0.77318287037037037</c:v>
                </c:pt>
                <c:pt idx="695">
                  <c:v>0.77319444444444441</c:v>
                </c:pt>
                <c:pt idx="696">
                  <c:v>0.77320601851851845</c:v>
                </c:pt>
                <c:pt idx="697">
                  <c:v>0.7732175925925926</c:v>
                </c:pt>
                <c:pt idx="698">
                  <c:v>0.77322916666666675</c:v>
                </c:pt>
                <c:pt idx="699">
                  <c:v>0.77324074074074067</c:v>
                </c:pt>
                <c:pt idx="700">
                  <c:v>0.77325231481481482</c:v>
                </c:pt>
                <c:pt idx="701">
                  <c:v>0.77326388888888886</c:v>
                </c:pt>
                <c:pt idx="702">
                  <c:v>0.77327546296296301</c:v>
                </c:pt>
                <c:pt idx="703">
                  <c:v>0.77328703703703694</c:v>
                </c:pt>
                <c:pt idx="704">
                  <c:v>0.77329861111111109</c:v>
                </c:pt>
                <c:pt idx="705">
                  <c:v>0.77331018518518524</c:v>
                </c:pt>
                <c:pt idx="706">
                  <c:v>0.77332175925925928</c:v>
                </c:pt>
                <c:pt idx="707">
                  <c:v>0.77333333333333332</c:v>
                </c:pt>
                <c:pt idx="708">
                  <c:v>0.77334490740740736</c:v>
                </c:pt>
                <c:pt idx="709">
                  <c:v>0.77335648148148151</c:v>
                </c:pt>
                <c:pt idx="710">
                  <c:v>0.77336805555555566</c:v>
                </c:pt>
                <c:pt idx="711">
                  <c:v>0.77337962962962958</c:v>
                </c:pt>
                <c:pt idx="712">
                  <c:v>0.77339120370370373</c:v>
                </c:pt>
                <c:pt idx="713">
                  <c:v>0.77340277777777777</c:v>
                </c:pt>
                <c:pt idx="714">
                  <c:v>0.77341435185185192</c:v>
                </c:pt>
                <c:pt idx="715">
                  <c:v>0.77342592592592585</c:v>
                </c:pt>
                <c:pt idx="716">
                  <c:v>0.7734375</c:v>
                </c:pt>
                <c:pt idx="717">
                  <c:v>0.77344907407407415</c:v>
                </c:pt>
                <c:pt idx="718">
                  <c:v>0.77346064814814808</c:v>
                </c:pt>
                <c:pt idx="719">
                  <c:v>0.77347222222222223</c:v>
                </c:pt>
                <c:pt idx="720">
                  <c:v>0.77348379629629627</c:v>
                </c:pt>
                <c:pt idx="721">
                  <c:v>0.77349537037037042</c:v>
                </c:pt>
                <c:pt idx="722">
                  <c:v>0.77350694444444434</c:v>
                </c:pt>
                <c:pt idx="723">
                  <c:v>0.77351851851851849</c:v>
                </c:pt>
                <c:pt idx="724">
                  <c:v>0.77353009259259264</c:v>
                </c:pt>
                <c:pt idx="725">
                  <c:v>0.77354166666666668</c:v>
                </c:pt>
                <c:pt idx="726">
                  <c:v>0.77355324074074072</c:v>
                </c:pt>
                <c:pt idx="727">
                  <c:v>0.77356481481481476</c:v>
                </c:pt>
                <c:pt idx="728">
                  <c:v>0.77357638888888891</c:v>
                </c:pt>
                <c:pt idx="729">
                  <c:v>0.77358796296296306</c:v>
                </c:pt>
                <c:pt idx="730">
                  <c:v>0.77359953703703699</c:v>
                </c:pt>
                <c:pt idx="731">
                  <c:v>0.77361111111111114</c:v>
                </c:pt>
                <c:pt idx="732">
                  <c:v>0.77362268518518518</c:v>
                </c:pt>
                <c:pt idx="733">
                  <c:v>0.77363425925925933</c:v>
                </c:pt>
                <c:pt idx="734">
                  <c:v>0.77364583333333325</c:v>
                </c:pt>
                <c:pt idx="735">
                  <c:v>0.7736574074074074</c:v>
                </c:pt>
                <c:pt idx="736">
                  <c:v>0.77366898148148155</c:v>
                </c:pt>
                <c:pt idx="737">
                  <c:v>0.77368055555555559</c:v>
                </c:pt>
                <c:pt idx="738">
                  <c:v>0.77369212962962963</c:v>
                </c:pt>
                <c:pt idx="739">
                  <c:v>0.77370370370370367</c:v>
                </c:pt>
                <c:pt idx="740">
                  <c:v>0.77371527777777782</c:v>
                </c:pt>
                <c:pt idx="741">
                  <c:v>0.77372685185185175</c:v>
                </c:pt>
                <c:pt idx="742">
                  <c:v>0.7737384259259259</c:v>
                </c:pt>
                <c:pt idx="743">
                  <c:v>0.77375000000000005</c:v>
                </c:pt>
                <c:pt idx="744">
                  <c:v>0.77376157407407409</c:v>
                </c:pt>
                <c:pt idx="745">
                  <c:v>0.77377314814814813</c:v>
                </c:pt>
                <c:pt idx="746">
                  <c:v>0.77378472222222217</c:v>
                </c:pt>
                <c:pt idx="747">
                  <c:v>0.77379629629629632</c:v>
                </c:pt>
                <c:pt idx="748">
                  <c:v>0.77380787037037047</c:v>
                </c:pt>
                <c:pt idx="749">
                  <c:v>0.77381944444444439</c:v>
                </c:pt>
                <c:pt idx="750">
                  <c:v>0.77383101851851854</c:v>
                </c:pt>
                <c:pt idx="751">
                  <c:v>0.77384259259259258</c:v>
                </c:pt>
                <c:pt idx="752">
                  <c:v>0.77385416666666673</c:v>
                </c:pt>
                <c:pt idx="753">
                  <c:v>0.77386574074074066</c:v>
                </c:pt>
                <c:pt idx="754">
                  <c:v>0.77387731481481481</c:v>
                </c:pt>
                <c:pt idx="755">
                  <c:v>0.77388888888888896</c:v>
                </c:pt>
                <c:pt idx="756">
                  <c:v>0.773900462962963</c:v>
                </c:pt>
                <c:pt idx="757">
                  <c:v>0.77391203703703704</c:v>
                </c:pt>
                <c:pt idx="758">
                  <c:v>0.77392361111111108</c:v>
                </c:pt>
                <c:pt idx="759">
                  <c:v>0.77393518518518523</c:v>
                </c:pt>
                <c:pt idx="760">
                  <c:v>0.77394675925925915</c:v>
                </c:pt>
                <c:pt idx="761">
                  <c:v>0.7739583333333333</c:v>
                </c:pt>
                <c:pt idx="762">
                  <c:v>0.77396990740740745</c:v>
                </c:pt>
                <c:pt idx="763">
                  <c:v>0.77398148148148149</c:v>
                </c:pt>
                <c:pt idx="764">
                  <c:v>0.77399305555555553</c:v>
                </c:pt>
                <c:pt idx="765">
                  <c:v>0.77400462962962957</c:v>
                </c:pt>
                <c:pt idx="766">
                  <c:v>0.77401620370370372</c:v>
                </c:pt>
                <c:pt idx="767">
                  <c:v>0.77402777777777787</c:v>
                </c:pt>
                <c:pt idx="768">
                  <c:v>0.7740393518518518</c:v>
                </c:pt>
                <c:pt idx="769">
                  <c:v>0.77405092592592595</c:v>
                </c:pt>
                <c:pt idx="770">
                  <c:v>0.77406249999999999</c:v>
                </c:pt>
                <c:pt idx="771">
                  <c:v>0.77407407407407414</c:v>
                </c:pt>
                <c:pt idx="772">
                  <c:v>0.77408564814814806</c:v>
                </c:pt>
                <c:pt idx="773">
                  <c:v>0.77409722222222221</c:v>
                </c:pt>
                <c:pt idx="774">
                  <c:v>0.77410879629629636</c:v>
                </c:pt>
                <c:pt idx="775">
                  <c:v>0.7741203703703704</c:v>
                </c:pt>
                <c:pt idx="776">
                  <c:v>0.77413194444444444</c:v>
                </c:pt>
                <c:pt idx="777">
                  <c:v>0.77414351851851848</c:v>
                </c:pt>
                <c:pt idx="778">
                  <c:v>0.77415509259259263</c:v>
                </c:pt>
                <c:pt idx="779">
                  <c:v>0.77416666666666656</c:v>
                </c:pt>
                <c:pt idx="780">
                  <c:v>0.77417824074074071</c:v>
                </c:pt>
                <c:pt idx="781">
                  <c:v>0.77418981481481486</c:v>
                </c:pt>
                <c:pt idx="782">
                  <c:v>0.7742013888888889</c:v>
                </c:pt>
                <c:pt idx="783">
                  <c:v>0.77421296296296294</c:v>
                </c:pt>
                <c:pt idx="784">
                  <c:v>0.77422453703703698</c:v>
                </c:pt>
                <c:pt idx="785">
                  <c:v>0.77423611111111112</c:v>
                </c:pt>
                <c:pt idx="786">
                  <c:v>0.77424768518518527</c:v>
                </c:pt>
                <c:pt idx="787">
                  <c:v>0.7742592592592592</c:v>
                </c:pt>
                <c:pt idx="788">
                  <c:v>0.77427083333333335</c:v>
                </c:pt>
                <c:pt idx="789">
                  <c:v>0.77428240740740739</c:v>
                </c:pt>
                <c:pt idx="790">
                  <c:v>0.77429398148148154</c:v>
                </c:pt>
                <c:pt idx="791">
                  <c:v>0.77430555555555547</c:v>
                </c:pt>
                <c:pt idx="792">
                  <c:v>0.77431712962962962</c:v>
                </c:pt>
                <c:pt idx="793">
                  <c:v>0.77432870370370377</c:v>
                </c:pt>
                <c:pt idx="794">
                  <c:v>0.77434027777777781</c:v>
                </c:pt>
                <c:pt idx="795">
                  <c:v>0.77435185185185185</c:v>
                </c:pt>
                <c:pt idx="796">
                  <c:v>0.77436342592592589</c:v>
                </c:pt>
                <c:pt idx="797">
                  <c:v>0.77437500000000004</c:v>
                </c:pt>
                <c:pt idx="798">
                  <c:v>0.77438657407407396</c:v>
                </c:pt>
                <c:pt idx="799">
                  <c:v>0.77439814814814811</c:v>
                </c:pt>
                <c:pt idx="800">
                  <c:v>0.77440972222222226</c:v>
                </c:pt>
                <c:pt idx="801">
                  <c:v>0.7744212962962963</c:v>
                </c:pt>
                <c:pt idx="802">
                  <c:v>0.77443287037037034</c:v>
                </c:pt>
                <c:pt idx="803">
                  <c:v>0.77444444444444438</c:v>
                </c:pt>
                <c:pt idx="804">
                  <c:v>0.77445601851851853</c:v>
                </c:pt>
                <c:pt idx="805">
                  <c:v>0.77446759259259268</c:v>
                </c:pt>
                <c:pt idx="806">
                  <c:v>0.77447916666666661</c:v>
                </c:pt>
                <c:pt idx="807">
                  <c:v>0.77449074074074076</c:v>
                </c:pt>
                <c:pt idx="808">
                  <c:v>0.7745023148148148</c:v>
                </c:pt>
                <c:pt idx="809">
                  <c:v>0.77451388888888895</c:v>
                </c:pt>
                <c:pt idx="810">
                  <c:v>0.77452546296296287</c:v>
                </c:pt>
                <c:pt idx="811">
                  <c:v>0.77453703703703702</c:v>
                </c:pt>
                <c:pt idx="812">
                  <c:v>0.77454861111111117</c:v>
                </c:pt>
                <c:pt idx="813">
                  <c:v>0.77456018518518521</c:v>
                </c:pt>
                <c:pt idx="814">
                  <c:v>0.77457175925925925</c:v>
                </c:pt>
                <c:pt idx="815">
                  <c:v>0.77458333333333329</c:v>
                </c:pt>
                <c:pt idx="816">
                  <c:v>0.77459490740740744</c:v>
                </c:pt>
                <c:pt idx="817">
                  <c:v>0.77460648148148137</c:v>
                </c:pt>
                <c:pt idx="818">
                  <c:v>0.77461805555555552</c:v>
                </c:pt>
                <c:pt idx="819">
                  <c:v>0.77462962962962967</c:v>
                </c:pt>
                <c:pt idx="820">
                  <c:v>0.77464120370370371</c:v>
                </c:pt>
                <c:pt idx="821">
                  <c:v>0.77465277777777775</c:v>
                </c:pt>
                <c:pt idx="822">
                  <c:v>0.77466435185185178</c:v>
                </c:pt>
                <c:pt idx="823">
                  <c:v>0.77467592592592593</c:v>
                </c:pt>
                <c:pt idx="824">
                  <c:v>0.77468750000000008</c:v>
                </c:pt>
                <c:pt idx="825">
                  <c:v>0.77469907407407401</c:v>
                </c:pt>
                <c:pt idx="826">
                  <c:v>0.77471064814814816</c:v>
                </c:pt>
                <c:pt idx="827">
                  <c:v>0.7747222222222222</c:v>
                </c:pt>
                <c:pt idx="828">
                  <c:v>0.77473379629629635</c:v>
                </c:pt>
                <c:pt idx="829">
                  <c:v>0.77474537037037028</c:v>
                </c:pt>
                <c:pt idx="830">
                  <c:v>0.77475694444444443</c:v>
                </c:pt>
                <c:pt idx="831">
                  <c:v>0.77476851851851858</c:v>
                </c:pt>
                <c:pt idx="832">
                  <c:v>0.77478009259259262</c:v>
                </c:pt>
                <c:pt idx="833">
                  <c:v>0.77479166666666666</c:v>
                </c:pt>
                <c:pt idx="834">
                  <c:v>0.7748032407407407</c:v>
                </c:pt>
                <c:pt idx="835">
                  <c:v>0.77481481481481485</c:v>
                </c:pt>
                <c:pt idx="836">
                  <c:v>0.77482638888888899</c:v>
                </c:pt>
                <c:pt idx="837">
                  <c:v>0.77483796296296292</c:v>
                </c:pt>
                <c:pt idx="838">
                  <c:v>0.77484953703703707</c:v>
                </c:pt>
                <c:pt idx="839">
                  <c:v>0.77486111111111111</c:v>
                </c:pt>
                <c:pt idx="840">
                  <c:v>0.77487268518518526</c:v>
                </c:pt>
                <c:pt idx="841">
                  <c:v>0.77488425925925919</c:v>
                </c:pt>
                <c:pt idx="842">
                  <c:v>0.77489583333333334</c:v>
                </c:pt>
                <c:pt idx="843">
                  <c:v>0.77490740740740749</c:v>
                </c:pt>
                <c:pt idx="844">
                  <c:v>0.77491898148148142</c:v>
                </c:pt>
                <c:pt idx="845">
                  <c:v>0.77493055555555557</c:v>
                </c:pt>
                <c:pt idx="846">
                  <c:v>0.77494212962962961</c:v>
                </c:pt>
                <c:pt idx="847">
                  <c:v>0.77495370370370376</c:v>
                </c:pt>
                <c:pt idx="848">
                  <c:v>0.77496527777777768</c:v>
                </c:pt>
                <c:pt idx="849">
                  <c:v>0.77497685185185183</c:v>
                </c:pt>
                <c:pt idx="850">
                  <c:v>0.77498842592592598</c:v>
                </c:pt>
                <c:pt idx="851">
                  <c:v>0.77500000000000002</c:v>
                </c:pt>
                <c:pt idx="852">
                  <c:v>0.77501157407407406</c:v>
                </c:pt>
                <c:pt idx="853">
                  <c:v>0.7750231481481481</c:v>
                </c:pt>
                <c:pt idx="854">
                  <c:v>0.77503472222222225</c:v>
                </c:pt>
                <c:pt idx="855">
                  <c:v>0.7750462962962964</c:v>
                </c:pt>
                <c:pt idx="856">
                  <c:v>0.77505787037037033</c:v>
                </c:pt>
                <c:pt idx="857">
                  <c:v>0.77506944444444448</c:v>
                </c:pt>
                <c:pt idx="858">
                  <c:v>0.77508101851851852</c:v>
                </c:pt>
                <c:pt idx="859">
                  <c:v>0.77509259259259267</c:v>
                </c:pt>
                <c:pt idx="860">
                  <c:v>0.77510416666666659</c:v>
                </c:pt>
                <c:pt idx="861">
                  <c:v>0.77511574074074074</c:v>
                </c:pt>
                <c:pt idx="862">
                  <c:v>0.77512731481481489</c:v>
                </c:pt>
                <c:pt idx="863">
                  <c:v>0.77513888888888882</c:v>
                </c:pt>
                <c:pt idx="864">
                  <c:v>0.77515046296296297</c:v>
                </c:pt>
                <c:pt idx="865">
                  <c:v>0.77516203703703701</c:v>
                </c:pt>
                <c:pt idx="866">
                  <c:v>0.77517361111111116</c:v>
                </c:pt>
                <c:pt idx="867">
                  <c:v>0.77518518518518509</c:v>
                </c:pt>
                <c:pt idx="868">
                  <c:v>0.77519675925925924</c:v>
                </c:pt>
                <c:pt idx="869">
                  <c:v>0.77520833333333339</c:v>
                </c:pt>
                <c:pt idx="870">
                  <c:v>0.77521990740740743</c:v>
                </c:pt>
                <c:pt idx="871">
                  <c:v>0.77523148148148147</c:v>
                </c:pt>
                <c:pt idx="872">
                  <c:v>0.7752430555555555</c:v>
                </c:pt>
                <c:pt idx="873">
                  <c:v>0.77525462962962965</c:v>
                </c:pt>
                <c:pt idx="874">
                  <c:v>0.7752662037037038</c:v>
                </c:pt>
                <c:pt idx="875">
                  <c:v>0.77527777777777773</c:v>
                </c:pt>
                <c:pt idx="876">
                  <c:v>0.77528935185185188</c:v>
                </c:pt>
                <c:pt idx="877">
                  <c:v>0.77530092592592592</c:v>
                </c:pt>
                <c:pt idx="878">
                  <c:v>0.77531250000000007</c:v>
                </c:pt>
                <c:pt idx="879">
                  <c:v>0.775324074074074</c:v>
                </c:pt>
                <c:pt idx="880">
                  <c:v>0.77533564814814815</c:v>
                </c:pt>
                <c:pt idx="881">
                  <c:v>0.7753472222222223</c:v>
                </c:pt>
                <c:pt idx="882">
                  <c:v>0.77535879629629623</c:v>
                </c:pt>
                <c:pt idx="883">
                  <c:v>0.77537037037037038</c:v>
                </c:pt>
                <c:pt idx="884">
                  <c:v>0.77538194444444442</c:v>
                </c:pt>
                <c:pt idx="885">
                  <c:v>0.77539351851851857</c:v>
                </c:pt>
                <c:pt idx="886">
                  <c:v>0.77540509259259249</c:v>
                </c:pt>
                <c:pt idx="887">
                  <c:v>0.77541666666666664</c:v>
                </c:pt>
                <c:pt idx="888">
                  <c:v>0.77542824074074079</c:v>
                </c:pt>
                <c:pt idx="889">
                  <c:v>0.77543981481481483</c:v>
                </c:pt>
                <c:pt idx="890">
                  <c:v>0.77545138888888887</c:v>
                </c:pt>
                <c:pt idx="891">
                  <c:v>0.77546296296296291</c:v>
                </c:pt>
                <c:pt idx="892">
                  <c:v>0.77547453703703706</c:v>
                </c:pt>
                <c:pt idx="893">
                  <c:v>0.77548611111111121</c:v>
                </c:pt>
                <c:pt idx="894">
                  <c:v>0.77549768518518514</c:v>
                </c:pt>
                <c:pt idx="895">
                  <c:v>0.77550925925925929</c:v>
                </c:pt>
                <c:pt idx="896">
                  <c:v>0.77552083333333333</c:v>
                </c:pt>
                <c:pt idx="897">
                  <c:v>0.77553240740740748</c:v>
                </c:pt>
                <c:pt idx="898">
                  <c:v>0.7755439814814814</c:v>
                </c:pt>
                <c:pt idx="899">
                  <c:v>0.77555555555555555</c:v>
                </c:pt>
                <c:pt idx="900">
                  <c:v>0.7755671296296297</c:v>
                </c:pt>
                <c:pt idx="901">
                  <c:v>0.77557870370370363</c:v>
                </c:pt>
                <c:pt idx="902">
                  <c:v>0.77559027777777778</c:v>
                </c:pt>
                <c:pt idx="903">
                  <c:v>0.77560185185185182</c:v>
                </c:pt>
                <c:pt idx="904">
                  <c:v>0.77561342592592597</c:v>
                </c:pt>
                <c:pt idx="905">
                  <c:v>0.7756249999999999</c:v>
                </c:pt>
                <c:pt idx="906">
                  <c:v>0.77563657407407405</c:v>
                </c:pt>
                <c:pt idx="907">
                  <c:v>0.7756481481481482</c:v>
                </c:pt>
                <c:pt idx="908">
                  <c:v>0.77565972222222224</c:v>
                </c:pt>
                <c:pt idx="909">
                  <c:v>0.77567129629629628</c:v>
                </c:pt>
                <c:pt idx="910">
                  <c:v>0.77568287037037031</c:v>
                </c:pt>
                <c:pt idx="911">
                  <c:v>0.77569444444444446</c:v>
                </c:pt>
                <c:pt idx="912">
                  <c:v>0.77570601851851861</c:v>
                </c:pt>
                <c:pt idx="913">
                  <c:v>0.77571759259259254</c:v>
                </c:pt>
                <c:pt idx="914">
                  <c:v>0.77572916666666669</c:v>
                </c:pt>
                <c:pt idx="915">
                  <c:v>0.77574074074074073</c:v>
                </c:pt>
                <c:pt idx="916">
                  <c:v>0.77575231481481488</c:v>
                </c:pt>
                <c:pt idx="917">
                  <c:v>0.77576388888888881</c:v>
                </c:pt>
                <c:pt idx="918">
                  <c:v>0.77577546296296296</c:v>
                </c:pt>
                <c:pt idx="919">
                  <c:v>0.77578703703703711</c:v>
                </c:pt>
                <c:pt idx="920">
                  <c:v>0.77579861111111104</c:v>
                </c:pt>
                <c:pt idx="921">
                  <c:v>0.77581018518518519</c:v>
                </c:pt>
                <c:pt idx="922">
                  <c:v>0.77582175925925922</c:v>
                </c:pt>
                <c:pt idx="923">
                  <c:v>0.77583333333333337</c:v>
                </c:pt>
                <c:pt idx="924">
                  <c:v>0.7758449074074073</c:v>
                </c:pt>
                <c:pt idx="925">
                  <c:v>0.77585648148148145</c:v>
                </c:pt>
                <c:pt idx="926">
                  <c:v>0.7758680555555556</c:v>
                </c:pt>
                <c:pt idx="927">
                  <c:v>0.77587962962962964</c:v>
                </c:pt>
                <c:pt idx="928">
                  <c:v>0.77589120370370368</c:v>
                </c:pt>
                <c:pt idx="929">
                  <c:v>0.77590277777777772</c:v>
                </c:pt>
                <c:pt idx="930">
                  <c:v>0.77591435185185187</c:v>
                </c:pt>
                <c:pt idx="931">
                  <c:v>0.77592592592592602</c:v>
                </c:pt>
                <c:pt idx="932">
                  <c:v>0.77593749999999995</c:v>
                </c:pt>
                <c:pt idx="933">
                  <c:v>0.7759490740740741</c:v>
                </c:pt>
                <c:pt idx="934">
                  <c:v>0.77596064814814814</c:v>
                </c:pt>
                <c:pt idx="935">
                  <c:v>0.77597222222222229</c:v>
                </c:pt>
                <c:pt idx="936">
                  <c:v>0.77598379629629621</c:v>
                </c:pt>
                <c:pt idx="937">
                  <c:v>0.77599537037037036</c:v>
                </c:pt>
                <c:pt idx="938">
                  <c:v>0.77600694444444451</c:v>
                </c:pt>
                <c:pt idx="939">
                  <c:v>0.77601851851851855</c:v>
                </c:pt>
                <c:pt idx="940">
                  <c:v>0.77603009259259259</c:v>
                </c:pt>
                <c:pt idx="941">
                  <c:v>0.77604166666666663</c:v>
                </c:pt>
                <c:pt idx="942">
                  <c:v>0.77605324074074078</c:v>
                </c:pt>
                <c:pt idx="943">
                  <c:v>0.77606481481481471</c:v>
                </c:pt>
                <c:pt idx="944">
                  <c:v>0.77607638888888886</c:v>
                </c:pt>
                <c:pt idx="945">
                  <c:v>0.77608796296296301</c:v>
                </c:pt>
                <c:pt idx="946">
                  <c:v>0.77609953703703705</c:v>
                </c:pt>
                <c:pt idx="947">
                  <c:v>0.77611111111111108</c:v>
                </c:pt>
                <c:pt idx="948">
                  <c:v>0.77612268518518512</c:v>
                </c:pt>
                <c:pt idx="949">
                  <c:v>0.77613425925925927</c:v>
                </c:pt>
                <c:pt idx="950">
                  <c:v>0.77614583333333342</c:v>
                </c:pt>
                <c:pt idx="951">
                  <c:v>0.77615740740740735</c:v>
                </c:pt>
                <c:pt idx="952">
                  <c:v>0.7761689814814815</c:v>
                </c:pt>
                <c:pt idx="953">
                  <c:v>0.77618055555555554</c:v>
                </c:pt>
                <c:pt idx="954">
                  <c:v>0.77619212962962969</c:v>
                </c:pt>
                <c:pt idx="955">
                  <c:v>0.77620370370370362</c:v>
                </c:pt>
                <c:pt idx="956">
                  <c:v>0.77621527777777777</c:v>
                </c:pt>
                <c:pt idx="957">
                  <c:v>0.77622685185185192</c:v>
                </c:pt>
                <c:pt idx="958">
                  <c:v>0.77623842592592596</c:v>
                </c:pt>
                <c:pt idx="959">
                  <c:v>0.77625</c:v>
                </c:pt>
                <c:pt idx="960">
                  <c:v>0.77626157407407403</c:v>
                </c:pt>
                <c:pt idx="961">
                  <c:v>0.77627314814814818</c:v>
                </c:pt>
                <c:pt idx="962">
                  <c:v>0.77628472222222233</c:v>
                </c:pt>
                <c:pt idx="963">
                  <c:v>0.77629629629629626</c:v>
                </c:pt>
                <c:pt idx="964">
                  <c:v>0.77630787037037041</c:v>
                </c:pt>
                <c:pt idx="965">
                  <c:v>0.77631944444444445</c:v>
                </c:pt>
                <c:pt idx="966">
                  <c:v>0.77633101851851849</c:v>
                </c:pt>
                <c:pt idx="967">
                  <c:v>0.77634259259259253</c:v>
                </c:pt>
                <c:pt idx="968">
                  <c:v>0.77635416666666668</c:v>
                </c:pt>
                <c:pt idx="969">
                  <c:v>0.77636574074074083</c:v>
                </c:pt>
                <c:pt idx="970">
                  <c:v>0.77637731481481476</c:v>
                </c:pt>
                <c:pt idx="971">
                  <c:v>0.77638888888888891</c:v>
                </c:pt>
                <c:pt idx="972">
                  <c:v>0.77640046296296295</c:v>
                </c:pt>
                <c:pt idx="973">
                  <c:v>0.77641203703703709</c:v>
                </c:pt>
                <c:pt idx="974">
                  <c:v>0.77642361111111102</c:v>
                </c:pt>
                <c:pt idx="975">
                  <c:v>0.77643518518518517</c:v>
                </c:pt>
                <c:pt idx="976">
                  <c:v>0.77644675925925932</c:v>
                </c:pt>
                <c:pt idx="977">
                  <c:v>0.77645833333333336</c:v>
                </c:pt>
                <c:pt idx="978">
                  <c:v>0.7764699074074074</c:v>
                </c:pt>
                <c:pt idx="979">
                  <c:v>0.77648148148148144</c:v>
                </c:pt>
                <c:pt idx="980">
                  <c:v>0.77649305555555559</c:v>
                </c:pt>
                <c:pt idx="981">
                  <c:v>0.77650462962962974</c:v>
                </c:pt>
                <c:pt idx="982">
                  <c:v>0.77651620370370367</c:v>
                </c:pt>
                <c:pt idx="983">
                  <c:v>0.77652777777777782</c:v>
                </c:pt>
                <c:pt idx="984">
                  <c:v>0.77653935185185186</c:v>
                </c:pt>
                <c:pt idx="985">
                  <c:v>0.77655092592592589</c:v>
                </c:pt>
                <c:pt idx="986">
                  <c:v>0.77656249999999993</c:v>
                </c:pt>
                <c:pt idx="987">
                  <c:v>0.77657407407407408</c:v>
                </c:pt>
                <c:pt idx="988">
                  <c:v>0.77658564814814823</c:v>
                </c:pt>
                <c:pt idx="989">
                  <c:v>0.77659722222222216</c:v>
                </c:pt>
                <c:pt idx="990">
                  <c:v>0.77660879629629631</c:v>
                </c:pt>
                <c:pt idx="991">
                  <c:v>0.77662037037037035</c:v>
                </c:pt>
                <c:pt idx="992">
                  <c:v>0.7766319444444445</c:v>
                </c:pt>
                <c:pt idx="993">
                  <c:v>0.77664351851851843</c:v>
                </c:pt>
                <c:pt idx="994">
                  <c:v>0.77665509259259258</c:v>
                </c:pt>
                <c:pt idx="995">
                  <c:v>0.77666666666666673</c:v>
                </c:pt>
                <c:pt idx="996">
                  <c:v>0.77667824074074077</c:v>
                </c:pt>
                <c:pt idx="997">
                  <c:v>0.77668981481481481</c:v>
                </c:pt>
                <c:pt idx="998">
                  <c:v>0.77670138888888884</c:v>
                </c:pt>
                <c:pt idx="999">
                  <c:v>0.77671296296296299</c:v>
                </c:pt>
                <c:pt idx="1000">
                  <c:v>0.77672453703703714</c:v>
                </c:pt>
                <c:pt idx="1001">
                  <c:v>0.77673611111111107</c:v>
                </c:pt>
                <c:pt idx="1002">
                  <c:v>0.77674768518518522</c:v>
                </c:pt>
                <c:pt idx="1003">
                  <c:v>0.77675925925925926</c:v>
                </c:pt>
                <c:pt idx="1004">
                  <c:v>0.7767708333333333</c:v>
                </c:pt>
                <c:pt idx="1005">
                  <c:v>0.77678240740740734</c:v>
                </c:pt>
                <c:pt idx="1006">
                  <c:v>0.77679398148148149</c:v>
                </c:pt>
                <c:pt idx="1007">
                  <c:v>0.77680555555555564</c:v>
                </c:pt>
                <c:pt idx="1008">
                  <c:v>0.77681712962962957</c:v>
                </c:pt>
                <c:pt idx="1009">
                  <c:v>0.77682870370370372</c:v>
                </c:pt>
                <c:pt idx="1010">
                  <c:v>0.77684027777777775</c:v>
                </c:pt>
                <c:pt idx="1011">
                  <c:v>0.7768518518518519</c:v>
                </c:pt>
                <c:pt idx="1012">
                  <c:v>0.77686342592592583</c:v>
                </c:pt>
                <c:pt idx="1013">
                  <c:v>0.77687499999999998</c:v>
                </c:pt>
                <c:pt idx="1014">
                  <c:v>0.77688657407407413</c:v>
                </c:pt>
                <c:pt idx="1015">
                  <c:v>0.77689814814814817</c:v>
                </c:pt>
                <c:pt idx="1016">
                  <c:v>0.77690972222222221</c:v>
                </c:pt>
                <c:pt idx="1017">
                  <c:v>0.77692129629629625</c:v>
                </c:pt>
                <c:pt idx="1018">
                  <c:v>0.7769328703703704</c:v>
                </c:pt>
                <c:pt idx="1019">
                  <c:v>0.77694444444444455</c:v>
                </c:pt>
                <c:pt idx="1020">
                  <c:v>0.77695601851851848</c:v>
                </c:pt>
                <c:pt idx="1021">
                  <c:v>0.77696759259259263</c:v>
                </c:pt>
                <c:pt idx="1022">
                  <c:v>0.77697916666666667</c:v>
                </c:pt>
                <c:pt idx="1023">
                  <c:v>0.7769907407407407</c:v>
                </c:pt>
                <c:pt idx="1024">
                  <c:v>0.77700231481481474</c:v>
                </c:pt>
                <c:pt idx="1025">
                  <c:v>0.77701388888888889</c:v>
                </c:pt>
                <c:pt idx="1026">
                  <c:v>0.77702546296296304</c:v>
                </c:pt>
                <c:pt idx="1027">
                  <c:v>0.77703703703703697</c:v>
                </c:pt>
              </c:numCache>
            </c:numRef>
          </c:xVal>
          <c:yVal>
            <c:numRef>
              <c:f>'[68020 24in with enclosure TP 1 and 2_181919_BG_AH.xls]Sheet1'!$J$158:$J$1185</c:f>
              <c:numCache>
                <c:formatCode>General</c:formatCode>
                <c:ptCount val="1028"/>
                <c:pt idx="0">
                  <c:v>122.34099999999999</c:v>
                </c:pt>
                <c:pt idx="1">
                  <c:v>122.443</c:v>
                </c:pt>
                <c:pt idx="2">
                  <c:v>122.404</c:v>
                </c:pt>
                <c:pt idx="3">
                  <c:v>122.47199999999999</c:v>
                </c:pt>
                <c:pt idx="4">
                  <c:v>122.539</c:v>
                </c:pt>
                <c:pt idx="5">
                  <c:v>122.65900000000001</c:v>
                </c:pt>
                <c:pt idx="6">
                  <c:v>122.65900000000001</c:v>
                </c:pt>
                <c:pt idx="7">
                  <c:v>122.664</c:v>
                </c:pt>
                <c:pt idx="8">
                  <c:v>122.76900000000001</c:v>
                </c:pt>
                <c:pt idx="9">
                  <c:v>122.754</c:v>
                </c:pt>
                <c:pt idx="10">
                  <c:v>122.791</c:v>
                </c:pt>
                <c:pt idx="11">
                  <c:v>122.788</c:v>
                </c:pt>
                <c:pt idx="12">
                  <c:v>122.78100000000001</c:v>
                </c:pt>
                <c:pt idx="13">
                  <c:v>122.764</c:v>
                </c:pt>
                <c:pt idx="14">
                  <c:v>122.77800000000001</c:v>
                </c:pt>
                <c:pt idx="15">
                  <c:v>122.76300000000001</c:v>
                </c:pt>
                <c:pt idx="16">
                  <c:v>122.789</c:v>
                </c:pt>
                <c:pt idx="17">
                  <c:v>122.863</c:v>
                </c:pt>
                <c:pt idx="18">
                  <c:v>123.041</c:v>
                </c:pt>
                <c:pt idx="19">
                  <c:v>123.128</c:v>
                </c:pt>
                <c:pt idx="20">
                  <c:v>123.34</c:v>
                </c:pt>
                <c:pt idx="21">
                  <c:v>123.752</c:v>
                </c:pt>
                <c:pt idx="22">
                  <c:v>123.943</c:v>
                </c:pt>
                <c:pt idx="23">
                  <c:v>124.13</c:v>
                </c:pt>
                <c:pt idx="24">
                  <c:v>124.41200000000001</c:v>
                </c:pt>
                <c:pt idx="25">
                  <c:v>125.16800000000001</c:v>
                </c:pt>
                <c:pt idx="26">
                  <c:v>125.753</c:v>
                </c:pt>
                <c:pt idx="27">
                  <c:v>126.38800000000001</c:v>
                </c:pt>
                <c:pt idx="28">
                  <c:v>128.99299999999999</c:v>
                </c:pt>
                <c:pt idx="29">
                  <c:v>131.21700000000001</c:v>
                </c:pt>
                <c:pt idx="30">
                  <c:v>133.816</c:v>
                </c:pt>
                <c:pt idx="31">
                  <c:v>136.48599999999999</c:v>
                </c:pt>
                <c:pt idx="32">
                  <c:v>141.92699999999999</c:v>
                </c:pt>
                <c:pt idx="33">
                  <c:v>144.53899999999999</c:v>
                </c:pt>
                <c:pt idx="34">
                  <c:v>147.26</c:v>
                </c:pt>
                <c:pt idx="35">
                  <c:v>152.84100000000001</c:v>
                </c:pt>
                <c:pt idx="36">
                  <c:v>155.75700000000001</c:v>
                </c:pt>
                <c:pt idx="37">
                  <c:v>158.76400000000001</c:v>
                </c:pt>
                <c:pt idx="38">
                  <c:v>165.46299999999999</c:v>
                </c:pt>
                <c:pt idx="39">
                  <c:v>168.66200000000001</c:v>
                </c:pt>
                <c:pt idx="40">
                  <c:v>171.946</c:v>
                </c:pt>
                <c:pt idx="41">
                  <c:v>175.167</c:v>
                </c:pt>
                <c:pt idx="42">
                  <c:v>180.97800000000001</c:v>
                </c:pt>
                <c:pt idx="43">
                  <c:v>183.803</c:v>
                </c:pt>
                <c:pt idx="44">
                  <c:v>186.74</c:v>
                </c:pt>
                <c:pt idx="45">
                  <c:v>192.834</c:v>
                </c:pt>
                <c:pt idx="46">
                  <c:v>195.679</c:v>
                </c:pt>
                <c:pt idx="47">
                  <c:v>198.45599999999999</c:v>
                </c:pt>
                <c:pt idx="48">
                  <c:v>203.97399999999999</c:v>
                </c:pt>
                <c:pt idx="49">
                  <c:v>206.50899999999999</c:v>
                </c:pt>
                <c:pt idx="50">
                  <c:v>209.09</c:v>
                </c:pt>
                <c:pt idx="51">
                  <c:v>211.39</c:v>
                </c:pt>
                <c:pt idx="52">
                  <c:v>216.04400000000001</c:v>
                </c:pt>
                <c:pt idx="53">
                  <c:v>218.333</c:v>
                </c:pt>
                <c:pt idx="54">
                  <c:v>220.52099999999999</c:v>
                </c:pt>
                <c:pt idx="55">
                  <c:v>224.20400000000001</c:v>
                </c:pt>
                <c:pt idx="56">
                  <c:v>226.01499999999999</c:v>
                </c:pt>
                <c:pt idx="57">
                  <c:v>227.804</c:v>
                </c:pt>
                <c:pt idx="58">
                  <c:v>229.52199999999999</c:v>
                </c:pt>
                <c:pt idx="59">
                  <c:v>233.06100000000001</c:v>
                </c:pt>
                <c:pt idx="60">
                  <c:v>234.904</c:v>
                </c:pt>
                <c:pt idx="61">
                  <c:v>236.70099999999999</c:v>
                </c:pt>
                <c:pt idx="62">
                  <c:v>240.43600000000001</c:v>
                </c:pt>
                <c:pt idx="63">
                  <c:v>242.35900000000001</c:v>
                </c:pt>
                <c:pt idx="64">
                  <c:v>244.131</c:v>
                </c:pt>
                <c:pt idx="65">
                  <c:v>247.53200000000001</c:v>
                </c:pt>
                <c:pt idx="66">
                  <c:v>249.30199999999999</c:v>
                </c:pt>
                <c:pt idx="67">
                  <c:v>251.072</c:v>
                </c:pt>
                <c:pt idx="68">
                  <c:v>252.733</c:v>
                </c:pt>
                <c:pt idx="69">
                  <c:v>255.67</c:v>
                </c:pt>
                <c:pt idx="70">
                  <c:v>257.12</c:v>
                </c:pt>
                <c:pt idx="71">
                  <c:v>258.59500000000003</c:v>
                </c:pt>
                <c:pt idx="72">
                  <c:v>262.37200000000001</c:v>
                </c:pt>
                <c:pt idx="73">
                  <c:v>264.54000000000002</c:v>
                </c:pt>
                <c:pt idx="74">
                  <c:v>266.80500000000001</c:v>
                </c:pt>
                <c:pt idx="75">
                  <c:v>269.08999999999997</c:v>
                </c:pt>
                <c:pt idx="76">
                  <c:v>273.50799999999998</c:v>
                </c:pt>
                <c:pt idx="77">
                  <c:v>275.79199999999997</c:v>
                </c:pt>
                <c:pt idx="78">
                  <c:v>278.07299999999998</c:v>
                </c:pt>
                <c:pt idx="79">
                  <c:v>283.50900000000001</c:v>
                </c:pt>
                <c:pt idx="80">
                  <c:v>286.31200000000001</c:v>
                </c:pt>
                <c:pt idx="81">
                  <c:v>288.99900000000002</c:v>
                </c:pt>
                <c:pt idx="82">
                  <c:v>294.14299999999997</c:v>
                </c:pt>
                <c:pt idx="83">
                  <c:v>296.57100000000003</c:v>
                </c:pt>
                <c:pt idx="84">
                  <c:v>298.79899999999998</c:v>
                </c:pt>
                <c:pt idx="85">
                  <c:v>300.82</c:v>
                </c:pt>
                <c:pt idx="86">
                  <c:v>304.60000000000002</c:v>
                </c:pt>
                <c:pt idx="87">
                  <c:v>306.476</c:v>
                </c:pt>
                <c:pt idx="88">
                  <c:v>308.601</c:v>
                </c:pt>
                <c:pt idx="89">
                  <c:v>313.39800000000002</c:v>
                </c:pt>
                <c:pt idx="90">
                  <c:v>315.82799999999997</c:v>
                </c:pt>
                <c:pt idx="91">
                  <c:v>318.31400000000002</c:v>
                </c:pt>
                <c:pt idx="92">
                  <c:v>320.85300000000001</c:v>
                </c:pt>
                <c:pt idx="93">
                  <c:v>327.69799999999998</c:v>
                </c:pt>
                <c:pt idx="94">
                  <c:v>328.89800000000002</c:v>
                </c:pt>
                <c:pt idx="95">
                  <c:v>331.95800000000003</c:v>
                </c:pt>
                <c:pt idx="96">
                  <c:v>337.71300000000002</c:v>
                </c:pt>
                <c:pt idx="97">
                  <c:v>340.32</c:v>
                </c:pt>
                <c:pt idx="98">
                  <c:v>342.91699999999997</c:v>
                </c:pt>
                <c:pt idx="99">
                  <c:v>348.56700000000001</c:v>
                </c:pt>
                <c:pt idx="100">
                  <c:v>351.43799999999999</c:v>
                </c:pt>
                <c:pt idx="101">
                  <c:v>354.536</c:v>
                </c:pt>
                <c:pt idx="102">
                  <c:v>357.77</c:v>
                </c:pt>
                <c:pt idx="103">
                  <c:v>364.16500000000002</c:v>
                </c:pt>
                <c:pt idx="104">
                  <c:v>367.55799999999999</c:v>
                </c:pt>
                <c:pt idx="105">
                  <c:v>370.87</c:v>
                </c:pt>
                <c:pt idx="106">
                  <c:v>377.44</c:v>
                </c:pt>
                <c:pt idx="107">
                  <c:v>380.77100000000002</c:v>
                </c:pt>
                <c:pt idx="108">
                  <c:v>384.30900000000003</c:v>
                </c:pt>
                <c:pt idx="109">
                  <c:v>392.46</c:v>
                </c:pt>
                <c:pt idx="110">
                  <c:v>396.935</c:v>
                </c:pt>
                <c:pt idx="111">
                  <c:v>401.267</c:v>
                </c:pt>
                <c:pt idx="112">
                  <c:v>405.62900000000002</c:v>
                </c:pt>
                <c:pt idx="113">
                  <c:v>414.36500000000001</c:v>
                </c:pt>
                <c:pt idx="114">
                  <c:v>418.60899999999998</c:v>
                </c:pt>
                <c:pt idx="115">
                  <c:v>422.98700000000002</c:v>
                </c:pt>
                <c:pt idx="116">
                  <c:v>431.38099999999997</c:v>
                </c:pt>
                <c:pt idx="117">
                  <c:v>435.673</c:v>
                </c:pt>
                <c:pt idx="118">
                  <c:v>440.62799999999999</c:v>
                </c:pt>
                <c:pt idx="119">
                  <c:v>445.68400000000003</c:v>
                </c:pt>
                <c:pt idx="120">
                  <c:v>456.161</c:v>
                </c:pt>
                <c:pt idx="121">
                  <c:v>460.99</c:v>
                </c:pt>
                <c:pt idx="122">
                  <c:v>465.65300000000002</c:v>
                </c:pt>
                <c:pt idx="123">
                  <c:v>474.19099999999997</c:v>
                </c:pt>
                <c:pt idx="124">
                  <c:v>478.51400000000001</c:v>
                </c:pt>
                <c:pt idx="125">
                  <c:v>482.83699999999999</c:v>
                </c:pt>
                <c:pt idx="126">
                  <c:v>491.48099999999999</c:v>
                </c:pt>
                <c:pt idx="127">
                  <c:v>495.83199999999999</c:v>
                </c:pt>
                <c:pt idx="128">
                  <c:v>500.15699999999998</c:v>
                </c:pt>
                <c:pt idx="129">
                  <c:v>504.48599999999999</c:v>
                </c:pt>
                <c:pt idx="130">
                  <c:v>513.35799999999995</c:v>
                </c:pt>
                <c:pt idx="131">
                  <c:v>517.72900000000004</c:v>
                </c:pt>
                <c:pt idx="132">
                  <c:v>522.38699999999994</c:v>
                </c:pt>
                <c:pt idx="133">
                  <c:v>532.52800000000002</c:v>
                </c:pt>
                <c:pt idx="134">
                  <c:v>537.88</c:v>
                </c:pt>
                <c:pt idx="135">
                  <c:v>543.40499999999997</c:v>
                </c:pt>
                <c:pt idx="136">
                  <c:v>549.26</c:v>
                </c:pt>
                <c:pt idx="137">
                  <c:v>562.00300000000004</c:v>
                </c:pt>
                <c:pt idx="138">
                  <c:v>568.13800000000003</c:v>
                </c:pt>
                <c:pt idx="139">
                  <c:v>574.10799999999995</c:v>
                </c:pt>
                <c:pt idx="140">
                  <c:v>586.52300000000002</c:v>
                </c:pt>
                <c:pt idx="141">
                  <c:v>593.22299999999996</c:v>
                </c:pt>
                <c:pt idx="142">
                  <c:v>600.26700000000005</c:v>
                </c:pt>
                <c:pt idx="143">
                  <c:v>614.21799999999996</c:v>
                </c:pt>
                <c:pt idx="144">
                  <c:v>621.49</c:v>
                </c:pt>
                <c:pt idx="145">
                  <c:v>629.19899999999996</c:v>
                </c:pt>
                <c:pt idx="146">
                  <c:v>636.89200000000005</c:v>
                </c:pt>
                <c:pt idx="147">
                  <c:v>652.72199999999998</c:v>
                </c:pt>
                <c:pt idx="148">
                  <c:v>660.86500000000001</c:v>
                </c:pt>
                <c:pt idx="149">
                  <c:v>669.21400000000006</c:v>
                </c:pt>
                <c:pt idx="150">
                  <c:v>686.23299999999995</c:v>
                </c:pt>
                <c:pt idx="151">
                  <c:v>694.55</c:v>
                </c:pt>
                <c:pt idx="152">
                  <c:v>702.255</c:v>
                </c:pt>
                <c:pt idx="153">
                  <c:v>716.02800000000002</c:v>
                </c:pt>
                <c:pt idx="154">
                  <c:v>721.86800000000005</c:v>
                </c:pt>
                <c:pt idx="155">
                  <c:v>727.37300000000005</c:v>
                </c:pt>
                <c:pt idx="156">
                  <c:v>732.49900000000002</c:v>
                </c:pt>
                <c:pt idx="157">
                  <c:v>741.72799999999995</c:v>
                </c:pt>
                <c:pt idx="158">
                  <c:v>746.154</c:v>
                </c:pt>
                <c:pt idx="159">
                  <c:v>750.399</c:v>
                </c:pt>
                <c:pt idx="160">
                  <c:v>757.70399999999995</c:v>
                </c:pt>
                <c:pt idx="161">
                  <c:v>761.03800000000001</c:v>
                </c:pt>
                <c:pt idx="162">
                  <c:v>764.23599999999999</c:v>
                </c:pt>
                <c:pt idx="163">
                  <c:v>767.24599999999998</c:v>
                </c:pt>
                <c:pt idx="164">
                  <c:v>772.98</c:v>
                </c:pt>
                <c:pt idx="165">
                  <c:v>775.90599999999995</c:v>
                </c:pt>
                <c:pt idx="166">
                  <c:v>778.64099999999996</c:v>
                </c:pt>
                <c:pt idx="167">
                  <c:v>783.601</c:v>
                </c:pt>
                <c:pt idx="168">
                  <c:v>786.13900000000001</c:v>
                </c:pt>
                <c:pt idx="169">
                  <c:v>788.553</c:v>
                </c:pt>
                <c:pt idx="170">
                  <c:v>793.73400000000004</c:v>
                </c:pt>
                <c:pt idx="171">
                  <c:v>796.12599999999998</c:v>
                </c:pt>
                <c:pt idx="172">
                  <c:v>798.70100000000002</c:v>
                </c:pt>
                <c:pt idx="173">
                  <c:v>801.34</c:v>
                </c:pt>
                <c:pt idx="174">
                  <c:v>807.18499999999995</c:v>
                </c:pt>
                <c:pt idx="175">
                  <c:v>810.35599999999999</c:v>
                </c:pt>
                <c:pt idx="176">
                  <c:v>813.65800000000002</c:v>
                </c:pt>
                <c:pt idx="177">
                  <c:v>820.52</c:v>
                </c:pt>
                <c:pt idx="178">
                  <c:v>824.32600000000002</c:v>
                </c:pt>
                <c:pt idx="179">
                  <c:v>828.66899999999998</c:v>
                </c:pt>
                <c:pt idx="180">
                  <c:v>833.33900000000006</c:v>
                </c:pt>
                <c:pt idx="181">
                  <c:v>842.98699999999997</c:v>
                </c:pt>
                <c:pt idx="182">
                  <c:v>847.97900000000004</c:v>
                </c:pt>
                <c:pt idx="183">
                  <c:v>853.197</c:v>
                </c:pt>
                <c:pt idx="184">
                  <c:v>864.15800000000002</c:v>
                </c:pt>
                <c:pt idx="185">
                  <c:v>869.20299999999997</c:v>
                </c:pt>
                <c:pt idx="186">
                  <c:v>873.81799999999998</c:v>
                </c:pt>
                <c:pt idx="187">
                  <c:v>882.21400000000006</c:v>
                </c:pt>
                <c:pt idx="188">
                  <c:v>886.2</c:v>
                </c:pt>
                <c:pt idx="189">
                  <c:v>890.17600000000004</c:v>
                </c:pt>
                <c:pt idx="190">
                  <c:v>894.25199999999995</c:v>
                </c:pt>
                <c:pt idx="191">
                  <c:v>902.56700000000001</c:v>
                </c:pt>
                <c:pt idx="192">
                  <c:v>906.61</c:v>
                </c:pt>
                <c:pt idx="193">
                  <c:v>910.57500000000005</c:v>
                </c:pt>
                <c:pt idx="194">
                  <c:v>918.79499999999996</c:v>
                </c:pt>
                <c:pt idx="195">
                  <c:v>923.41899999999998</c:v>
                </c:pt>
                <c:pt idx="196">
                  <c:v>928.69100000000003</c:v>
                </c:pt>
                <c:pt idx="197">
                  <c:v>939.42600000000004</c:v>
                </c:pt>
                <c:pt idx="198">
                  <c:v>944.32100000000003</c:v>
                </c:pt>
                <c:pt idx="199">
                  <c:v>948.92600000000004</c:v>
                </c:pt>
                <c:pt idx="200">
                  <c:v>953.46900000000005</c:v>
                </c:pt>
                <c:pt idx="201">
                  <c:v>963.21699999999998</c:v>
                </c:pt>
                <c:pt idx="202">
                  <c:v>968.25099999999998</c:v>
                </c:pt>
                <c:pt idx="203">
                  <c:v>973.59</c:v>
                </c:pt>
                <c:pt idx="204">
                  <c:v>984.29200000000003</c:v>
                </c:pt>
                <c:pt idx="205">
                  <c:v>989.23400000000004</c:v>
                </c:pt>
                <c:pt idx="206">
                  <c:v>993.97400000000005</c:v>
                </c:pt>
                <c:pt idx="207">
                  <c:v>998.64700000000005</c:v>
                </c:pt>
                <c:pt idx="208">
                  <c:v>1007.249</c:v>
                </c:pt>
                <c:pt idx="209">
                  <c:v>1011.668</c:v>
                </c:pt>
                <c:pt idx="210">
                  <c:v>1016.179</c:v>
                </c:pt>
                <c:pt idx="211">
                  <c:v>1024.827</c:v>
                </c:pt>
                <c:pt idx="212">
                  <c:v>1028.3910000000001</c:v>
                </c:pt>
                <c:pt idx="213">
                  <c:v>1031.3440000000001</c:v>
                </c:pt>
                <c:pt idx="214">
                  <c:v>1033.4880000000001</c:v>
                </c:pt>
                <c:pt idx="215">
                  <c:v>1036.845</c:v>
                </c:pt>
                <c:pt idx="216">
                  <c:v>1038.2660000000001</c:v>
                </c:pt>
                <c:pt idx="217">
                  <c:v>1039.527</c:v>
                </c:pt>
                <c:pt idx="218">
                  <c:v>1041.886</c:v>
                </c:pt>
                <c:pt idx="219">
                  <c:v>1043.0409999999999</c:v>
                </c:pt>
                <c:pt idx="220">
                  <c:v>1044.2370000000001</c:v>
                </c:pt>
                <c:pt idx="221">
                  <c:v>1046.527</c:v>
                </c:pt>
                <c:pt idx="222">
                  <c:v>1047.5930000000001</c:v>
                </c:pt>
                <c:pt idx="223">
                  <c:v>1048.7760000000001</c:v>
                </c:pt>
                <c:pt idx="224">
                  <c:v>1049.961</c:v>
                </c:pt>
                <c:pt idx="225">
                  <c:v>1052.471</c:v>
                </c:pt>
                <c:pt idx="226">
                  <c:v>1053.5930000000001</c:v>
                </c:pt>
                <c:pt idx="227">
                  <c:v>1054.817</c:v>
                </c:pt>
                <c:pt idx="228">
                  <c:v>1056.527</c:v>
                </c:pt>
                <c:pt idx="229">
                  <c:v>1057.1869999999999</c:v>
                </c:pt>
                <c:pt idx="230">
                  <c:v>1057.806</c:v>
                </c:pt>
                <c:pt idx="231">
                  <c:v>1058.6579999999999</c:v>
                </c:pt>
                <c:pt idx="232">
                  <c:v>1060.8240000000001</c:v>
                </c:pt>
                <c:pt idx="233">
                  <c:v>1061.9459999999999</c:v>
                </c:pt>
                <c:pt idx="234">
                  <c:v>1063.104</c:v>
                </c:pt>
                <c:pt idx="235">
                  <c:v>1065.107</c:v>
                </c:pt>
                <c:pt idx="236">
                  <c:v>1066.0899999999999</c:v>
                </c:pt>
                <c:pt idx="237">
                  <c:v>1066.886</c:v>
                </c:pt>
                <c:pt idx="238">
                  <c:v>1068.9680000000001</c:v>
                </c:pt>
                <c:pt idx="239">
                  <c:v>1070.5070000000001</c:v>
                </c:pt>
                <c:pt idx="240">
                  <c:v>1072.3230000000001</c:v>
                </c:pt>
                <c:pt idx="241">
                  <c:v>1074.5650000000001</c:v>
                </c:pt>
                <c:pt idx="242">
                  <c:v>1081.2729999999999</c:v>
                </c:pt>
                <c:pt idx="243">
                  <c:v>1085.306</c:v>
                </c:pt>
                <c:pt idx="244">
                  <c:v>1089.5340000000001</c:v>
                </c:pt>
                <c:pt idx="245">
                  <c:v>1098.1859999999999</c:v>
                </c:pt>
                <c:pt idx="246">
                  <c:v>1102.9580000000001</c:v>
                </c:pt>
                <c:pt idx="247">
                  <c:v>1107.9849999999999</c:v>
                </c:pt>
                <c:pt idx="248">
                  <c:v>1117.3</c:v>
                </c:pt>
                <c:pt idx="249">
                  <c:v>1121.24</c:v>
                </c:pt>
                <c:pt idx="250">
                  <c:v>1125.086</c:v>
                </c:pt>
                <c:pt idx="251">
                  <c:v>1128.94</c:v>
                </c:pt>
                <c:pt idx="252">
                  <c:v>1137.4570000000001</c:v>
                </c:pt>
                <c:pt idx="253">
                  <c:v>1142.5239999999999</c:v>
                </c:pt>
                <c:pt idx="254">
                  <c:v>1148.1890000000001</c:v>
                </c:pt>
                <c:pt idx="255">
                  <c:v>1160.357</c:v>
                </c:pt>
                <c:pt idx="256">
                  <c:v>1166.4090000000001</c:v>
                </c:pt>
                <c:pt idx="257">
                  <c:v>1172.7159999999999</c:v>
                </c:pt>
                <c:pt idx="258">
                  <c:v>1179.2239999999999</c:v>
                </c:pt>
                <c:pt idx="259">
                  <c:v>1192.684</c:v>
                </c:pt>
                <c:pt idx="260">
                  <c:v>1199.9839999999999</c:v>
                </c:pt>
                <c:pt idx="261">
                  <c:v>1207.5239999999999</c:v>
                </c:pt>
                <c:pt idx="262">
                  <c:v>1221.944</c:v>
                </c:pt>
                <c:pt idx="263">
                  <c:v>1228.5740000000001</c:v>
                </c:pt>
                <c:pt idx="264">
                  <c:v>1234.9380000000001</c:v>
                </c:pt>
                <c:pt idx="265">
                  <c:v>1246.8869999999999</c:v>
                </c:pt>
                <c:pt idx="266">
                  <c:v>1252.556</c:v>
                </c:pt>
                <c:pt idx="267">
                  <c:v>1257.9549999999999</c:v>
                </c:pt>
                <c:pt idx="268">
                  <c:v>1263.3130000000001</c:v>
                </c:pt>
                <c:pt idx="269">
                  <c:v>1273.7180000000001</c:v>
                </c:pt>
                <c:pt idx="270">
                  <c:v>1278.739</c:v>
                </c:pt>
                <c:pt idx="271">
                  <c:v>1283.4390000000001</c:v>
                </c:pt>
                <c:pt idx="272">
                  <c:v>1292.7070000000001</c:v>
                </c:pt>
                <c:pt idx="273">
                  <c:v>1297.329</c:v>
                </c:pt>
                <c:pt idx="274">
                  <c:v>1301.78</c:v>
                </c:pt>
                <c:pt idx="275">
                  <c:v>1305.941</c:v>
                </c:pt>
                <c:pt idx="276">
                  <c:v>1314.4680000000001</c:v>
                </c:pt>
                <c:pt idx="277">
                  <c:v>1319.14</c:v>
                </c:pt>
                <c:pt idx="278">
                  <c:v>1323.943</c:v>
                </c:pt>
                <c:pt idx="279">
                  <c:v>1333.8530000000001</c:v>
                </c:pt>
                <c:pt idx="280">
                  <c:v>1338.7739999999999</c:v>
                </c:pt>
                <c:pt idx="281">
                  <c:v>1343.556</c:v>
                </c:pt>
                <c:pt idx="282">
                  <c:v>1352.8710000000001</c:v>
                </c:pt>
                <c:pt idx="283">
                  <c:v>1357.944</c:v>
                </c:pt>
                <c:pt idx="284">
                  <c:v>1363.4929999999999</c:v>
                </c:pt>
                <c:pt idx="285">
                  <c:v>1368.9259999999999</c:v>
                </c:pt>
                <c:pt idx="286">
                  <c:v>1380.1949999999999</c:v>
                </c:pt>
                <c:pt idx="287">
                  <c:v>1386.5039999999999</c:v>
                </c:pt>
                <c:pt idx="288">
                  <c:v>1393.222</c:v>
                </c:pt>
                <c:pt idx="289">
                  <c:v>1406.7840000000001</c:v>
                </c:pt>
                <c:pt idx="290">
                  <c:v>1413.3810000000001</c:v>
                </c:pt>
                <c:pt idx="291">
                  <c:v>1419.85</c:v>
                </c:pt>
                <c:pt idx="292">
                  <c:v>1431.8140000000001</c:v>
                </c:pt>
                <c:pt idx="293">
                  <c:v>1437.1659999999999</c:v>
                </c:pt>
                <c:pt idx="294">
                  <c:v>1442.683</c:v>
                </c:pt>
                <c:pt idx="295">
                  <c:v>1448.615</c:v>
                </c:pt>
                <c:pt idx="296">
                  <c:v>1460.856</c:v>
                </c:pt>
                <c:pt idx="297">
                  <c:v>1467.0630000000001</c:v>
                </c:pt>
                <c:pt idx="298">
                  <c:v>1473.5150000000001</c:v>
                </c:pt>
                <c:pt idx="299">
                  <c:v>1485.5650000000001</c:v>
                </c:pt>
                <c:pt idx="300">
                  <c:v>1491.027</c:v>
                </c:pt>
                <c:pt idx="301">
                  <c:v>1496.143</c:v>
                </c:pt>
                <c:pt idx="302">
                  <c:v>1500.7439999999999</c:v>
                </c:pt>
                <c:pt idx="303">
                  <c:v>1507.77</c:v>
                </c:pt>
                <c:pt idx="304">
                  <c:v>1510.7149999999999</c:v>
                </c:pt>
                <c:pt idx="305">
                  <c:v>1513.633</c:v>
                </c:pt>
                <c:pt idx="306">
                  <c:v>1519.934</c:v>
                </c:pt>
                <c:pt idx="307">
                  <c:v>1523.1590000000001</c:v>
                </c:pt>
                <c:pt idx="308">
                  <c:v>1526.4639999999999</c:v>
                </c:pt>
                <c:pt idx="309">
                  <c:v>1533.51</c:v>
                </c:pt>
                <c:pt idx="310">
                  <c:v>1536.8520000000001</c:v>
                </c:pt>
                <c:pt idx="311">
                  <c:v>1539.893</c:v>
                </c:pt>
                <c:pt idx="312">
                  <c:v>1543.0730000000001</c:v>
                </c:pt>
                <c:pt idx="313">
                  <c:v>1549.5820000000001</c:v>
                </c:pt>
                <c:pt idx="314">
                  <c:v>1552.9739999999999</c:v>
                </c:pt>
                <c:pt idx="315">
                  <c:v>1556.5239999999999</c:v>
                </c:pt>
                <c:pt idx="316">
                  <c:v>1563.6569999999999</c:v>
                </c:pt>
                <c:pt idx="317">
                  <c:v>1567.098</c:v>
                </c:pt>
                <c:pt idx="318">
                  <c:v>1571.097</c:v>
                </c:pt>
                <c:pt idx="319">
                  <c:v>1575.5050000000001</c:v>
                </c:pt>
                <c:pt idx="320">
                  <c:v>1584.289</c:v>
                </c:pt>
                <c:pt idx="321">
                  <c:v>1588.1969999999999</c:v>
                </c:pt>
                <c:pt idx="322">
                  <c:v>1591.502</c:v>
                </c:pt>
                <c:pt idx="323">
                  <c:v>1597.7829999999999</c:v>
                </c:pt>
                <c:pt idx="324">
                  <c:v>1600.6130000000001</c:v>
                </c:pt>
                <c:pt idx="325">
                  <c:v>1603.31</c:v>
                </c:pt>
                <c:pt idx="326">
                  <c:v>1609.0070000000001</c:v>
                </c:pt>
                <c:pt idx="327">
                  <c:v>1612.2539999999999</c:v>
                </c:pt>
                <c:pt idx="328">
                  <c:v>1615.846</c:v>
                </c:pt>
                <c:pt idx="329">
                  <c:v>1619.4639999999999</c:v>
                </c:pt>
                <c:pt idx="330">
                  <c:v>1626.7729999999999</c:v>
                </c:pt>
                <c:pt idx="331">
                  <c:v>1629.6969999999999</c:v>
                </c:pt>
                <c:pt idx="332">
                  <c:v>1632.1369999999999</c:v>
                </c:pt>
                <c:pt idx="333">
                  <c:v>1636.3710000000001</c:v>
                </c:pt>
                <c:pt idx="334">
                  <c:v>1638.7070000000001</c:v>
                </c:pt>
                <c:pt idx="335">
                  <c:v>1640.896</c:v>
                </c:pt>
                <c:pt idx="336">
                  <c:v>1643.759</c:v>
                </c:pt>
                <c:pt idx="337">
                  <c:v>1644.721</c:v>
                </c:pt>
                <c:pt idx="338">
                  <c:v>1645.6959999999999</c:v>
                </c:pt>
                <c:pt idx="339">
                  <c:v>1647.0160000000001</c:v>
                </c:pt>
                <c:pt idx="340">
                  <c:v>1649.9870000000001</c:v>
                </c:pt>
                <c:pt idx="341">
                  <c:v>1651.511</c:v>
                </c:pt>
                <c:pt idx="342">
                  <c:v>1653.3879999999999</c:v>
                </c:pt>
                <c:pt idx="343">
                  <c:v>1656.894</c:v>
                </c:pt>
                <c:pt idx="344">
                  <c:v>1658.3820000000001</c:v>
                </c:pt>
                <c:pt idx="345">
                  <c:v>1659.7429999999999</c:v>
                </c:pt>
                <c:pt idx="346">
                  <c:v>1660.9649999999999</c:v>
                </c:pt>
                <c:pt idx="347">
                  <c:v>1663.9059999999999</c:v>
                </c:pt>
                <c:pt idx="348">
                  <c:v>1665.941</c:v>
                </c:pt>
                <c:pt idx="349">
                  <c:v>1668.0029999999999</c:v>
                </c:pt>
                <c:pt idx="350">
                  <c:v>1671.2529999999999</c:v>
                </c:pt>
                <c:pt idx="351">
                  <c:v>1672.184</c:v>
                </c:pt>
                <c:pt idx="352">
                  <c:v>1672.825</c:v>
                </c:pt>
                <c:pt idx="353">
                  <c:v>1673.4480000000001</c:v>
                </c:pt>
                <c:pt idx="354">
                  <c:v>1674.0630000000001</c:v>
                </c:pt>
                <c:pt idx="355">
                  <c:v>1675.037</c:v>
                </c:pt>
                <c:pt idx="356">
                  <c:v>1676.182</c:v>
                </c:pt>
                <c:pt idx="357">
                  <c:v>1679.07</c:v>
                </c:pt>
                <c:pt idx="358">
                  <c:v>1680.9670000000001</c:v>
                </c:pt>
                <c:pt idx="359">
                  <c:v>1683.0909999999999</c:v>
                </c:pt>
                <c:pt idx="360">
                  <c:v>1687.453</c:v>
                </c:pt>
                <c:pt idx="361">
                  <c:v>1689.662</c:v>
                </c:pt>
                <c:pt idx="362">
                  <c:v>1691.86</c:v>
                </c:pt>
                <c:pt idx="363">
                  <c:v>1693.9</c:v>
                </c:pt>
                <c:pt idx="364">
                  <c:v>1697.125</c:v>
                </c:pt>
                <c:pt idx="365">
                  <c:v>1698.1189999999999</c:v>
                </c:pt>
                <c:pt idx="366">
                  <c:v>1698.8879999999999</c:v>
                </c:pt>
                <c:pt idx="367">
                  <c:v>1700.7190000000001</c:v>
                </c:pt>
                <c:pt idx="368">
                  <c:v>1702.0940000000001</c:v>
                </c:pt>
                <c:pt idx="369">
                  <c:v>1703.5360000000001</c:v>
                </c:pt>
                <c:pt idx="370">
                  <c:v>1706.1590000000001</c:v>
                </c:pt>
                <c:pt idx="371">
                  <c:v>1707.345</c:v>
                </c:pt>
                <c:pt idx="372">
                  <c:v>1708.3040000000001</c:v>
                </c:pt>
                <c:pt idx="373">
                  <c:v>1709.42</c:v>
                </c:pt>
                <c:pt idx="374">
                  <c:v>1712.778</c:v>
                </c:pt>
                <c:pt idx="375">
                  <c:v>1714.5340000000001</c:v>
                </c:pt>
                <c:pt idx="376">
                  <c:v>1716.2329999999999</c:v>
                </c:pt>
                <c:pt idx="377">
                  <c:v>1720.5419999999999</c:v>
                </c:pt>
                <c:pt idx="378">
                  <c:v>1723.44</c:v>
                </c:pt>
                <c:pt idx="379">
                  <c:v>1726.6780000000001</c:v>
                </c:pt>
                <c:pt idx="380">
                  <c:v>1732.008</c:v>
                </c:pt>
                <c:pt idx="381">
                  <c:v>1733.885</c:v>
                </c:pt>
                <c:pt idx="382">
                  <c:v>1735.4770000000001</c:v>
                </c:pt>
                <c:pt idx="383">
                  <c:v>1736.7950000000001</c:v>
                </c:pt>
                <c:pt idx="384">
                  <c:v>1739.76</c:v>
                </c:pt>
                <c:pt idx="385">
                  <c:v>1741.47</c:v>
                </c:pt>
                <c:pt idx="386">
                  <c:v>1743.1859999999999</c:v>
                </c:pt>
                <c:pt idx="387">
                  <c:v>1745.9760000000001</c:v>
                </c:pt>
                <c:pt idx="388">
                  <c:v>1747.037</c:v>
                </c:pt>
                <c:pt idx="389">
                  <c:v>1747.846</c:v>
                </c:pt>
                <c:pt idx="390">
                  <c:v>1748.547</c:v>
                </c:pt>
                <c:pt idx="391">
                  <c:v>1749.722</c:v>
                </c:pt>
                <c:pt idx="392">
                  <c:v>1750.232</c:v>
                </c:pt>
                <c:pt idx="393">
                  <c:v>1751.009</c:v>
                </c:pt>
                <c:pt idx="394">
                  <c:v>1752.8420000000001</c:v>
                </c:pt>
                <c:pt idx="395">
                  <c:v>1753.867</c:v>
                </c:pt>
                <c:pt idx="396">
                  <c:v>1755.018</c:v>
                </c:pt>
                <c:pt idx="397">
                  <c:v>1757.2929999999999</c:v>
                </c:pt>
                <c:pt idx="398">
                  <c:v>1758.259</c:v>
                </c:pt>
                <c:pt idx="399">
                  <c:v>1759.2339999999999</c:v>
                </c:pt>
                <c:pt idx="400">
                  <c:v>1760.123</c:v>
                </c:pt>
                <c:pt idx="401">
                  <c:v>1761.2360000000001</c:v>
                </c:pt>
                <c:pt idx="402">
                  <c:v>1761.5820000000001</c:v>
                </c:pt>
                <c:pt idx="403">
                  <c:v>1762.077</c:v>
                </c:pt>
                <c:pt idx="404">
                  <c:v>1764.0509999999999</c:v>
                </c:pt>
                <c:pt idx="405">
                  <c:v>1765.123</c:v>
                </c:pt>
                <c:pt idx="406">
                  <c:v>1766.163</c:v>
                </c:pt>
                <c:pt idx="407">
                  <c:v>1766.9780000000001</c:v>
                </c:pt>
                <c:pt idx="408">
                  <c:v>1768.124</c:v>
                </c:pt>
                <c:pt idx="409">
                  <c:v>1768.5709999999999</c:v>
                </c:pt>
                <c:pt idx="410">
                  <c:v>1769.085</c:v>
                </c:pt>
                <c:pt idx="411">
                  <c:v>1770.5039999999999</c:v>
                </c:pt>
                <c:pt idx="412">
                  <c:v>1771.386</c:v>
                </c:pt>
                <c:pt idx="413">
                  <c:v>1772.1279999999999</c:v>
                </c:pt>
                <c:pt idx="414">
                  <c:v>1773.864</c:v>
                </c:pt>
                <c:pt idx="415">
                  <c:v>1774.8409999999999</c:v>
                </c:pt>
                <c:pt idx="416">
                  <c:v>1775.7380000000001</c:v>
                </c:pt>
                <c:pt idx="417">
                  <c:v>1776.4949999999999</c:v>
                </c:pt>
                <c:pt idx="418">
                  <c:v>1777.6790000000001</c:v>
                </c:pt>
                <c:pt idx="419">
                  <c:v>1778.433</c:v>
                </c:pt>
                <c:pt idx="420">
                  <c:v>1779.547</c:v>
                </c:pt>
                <c:pt idx="421">
                  <c:v>1782.3140000000001</c:v>
                </c:pt>
                <c:pt idx="422">
                  <c:v>1783.6849999999999</c:v>
                </c:pt>
                <c:pt idx="423">
                  <c:v>1784.8489999999999</c:v>
                </c:pt>
                <c:pt idx="424">
                  <c:v>1786.008</c:v>
                </c:pt>
                <c:pt idx="425">
                  <c:v>1788.5070000000001</c:v>
                </c:pt>
                <c:pt idx="426">
                  <c:v>1789.71</c:v>
                </c:pt>
                <c:pt idx="427">
                  <c:v>1790.7529999999999</c:v>
                </c:pt>
                <c:pt idx="428">
                  <c:v>1793.3420000000001</c:v>
                </c:pt>
                <c:pt idx="429">
                  <c:v>1794.76</c:v>
                </c:pt>
                <c:pt idx="430">
                  <c:v>1796.2449999999999</c:v>
                </c:pt>
                <c:pt idx="431">
                  <c:v>1799.18</c:v>
                </c:pt>
                <c:pt idx="432">
                  <c:v>1800.1479999999999</c:v>
                </c:pt>
                <c:pt idx="433">
                  <c:v>1800.837</c:v>
                </c:pt>
                <c:pt idx="434">
                  <c:v>1801.424</c:v>
                </c:pt>
                <c:pt idx="435">
                  <c:v>1802.0609999999999</c:v>
                </c:pt>
                <c:pt idx="436">
                  <c:v>1802.192</c:v>
                </c:pt>
                <c:pt idx="437">
                  <c:v>1802.2719999999999</c:v>
                </c:pt>
                <c:pt idx="438">
                  <c:v>1802.1869999999999</c:v>
                </c:pt>
                <c:pt idx="439">
                  <c:v>1802.4290000000001</c:v>
                </c:pt>
                <c:pt idx="440">
                  <c:v>1802.921</c:v>
                </c:pt>
                <c:pt idx="441">
                  <c:v>1805.193</c:v>
                </c:pt>
                <c:pt idx="442">
                  <c:v>1806.6769999999999</c:v>
                </c:pt>
                <c:pt idx="443">
                  <c:v>1808.2629999999999</c:v>
                </c:pt>
                <c:pt idx="444">
                  <c:v>1809.954</c:v>
                </c:pt>
                <c:pt idx="445">
                  <c:v>1813.36</c:v>
                </c:pt>
                <c:pt idx="446">
                  <c:v>1814.8040000000001</c:v>
                </c:pt>
                <c:pt idx="447">
                  <c:v>1816.15</c:v>
                </c:pt>
                <c:pt idx="448">
                  <c:v>1817.8820000000001</c:v>
                </c:pt>
                <c:pt idx="449">
                  <c:v>1818.3820000000001</c:v>
                </c:pt>
                <c:pt idx="450">
                  <c:v>1818.6780000000001</c:v>
                </c:pt>
                <c:pt idx="451">
                  <c:v>1818.8689999999999</c:v>
                </c:pt>
                <c:pt idx="452">
                  <c:v>1818.1679999999999</c:v>
                </c:pt>
                <c:pt idx="453">
                  <c:v>1817.356</c:v>
                </c:pt>
                <c:pt idx="454">
                  <c:v>1816.423</c:v>
                </c:pt>
                <c:pt idx="455">
                  <c:v>1814.413</c:v>
                </c:pt>
                <c:pt idx="456">
                  <c:v>1813.346</c:v>
                </c:pt>
                <c:pt idx="457">
                  <c:v>1812.1469999999999</c:v>
                </c:pt>
                <c:pt idx="458">
                  <c:v>1810.4829999999999</c:v>
                </c:pt>
                <c:pt idx="459">
                  <c:v>1810.625</c:v>
                </c:pt>
                <c:pt idx="460">
                  <c:v>1811.4490000000001</c:v>
                </c:pt>
                <c:pt idx="461">
                  <c:v>1812.2349999999999</c:v>
                </c:pt>
                <c:pt idx="462">
                  <c:v>1813.807</c:v>
                </c:pt>
                <c:pt idx="463">
                  <c:v>1814.93</c:v>
                </c:pt>
                <c:pt idx="464">
                  <c:v>1816.5050000000001</c:v>
                </c:pt>
                <c:pt idx="465">
                  <c:v>1820.096</c:v>
                </c:pt>
                <c:pt idx="466">
                  <c:v>1822.088</c:v>
                </c:pt>
                <c:pt idx="467">
                  <c:v>1824.54</c:v>
                </c:pt>
                <c:pt idx="468">
                  <c:v>1826.8779999999999</c:v>
                </c:pt>
                <c:pt idx="469">
                  <c:v>1830.5260000000001</c:v>
                </c:pt>
                <c:pt idx="470">
                  <c:v>1832.0029999999999</c:v>
                </c:pt>
                <c:pt idx="471">
                  <c:v>1833.1569999999999</c:v>
                </c:pt>
                <c:pt idx="472">
                  <c:v>1834.9169999999999</c:v>
                </c:pt>
                <c:pt idx="473">
                  <c:v>1835.625</c:v>
                </c:pt>
                <c:pt idx="474">
                  <c:v>1836.0809999999999</c:v>
                </c:pt>
                <c:pt idx="475">
                  <c:v>1835.864</c:v>
                </c:pt>
                <c:pt idx="476">
                  <c:v>1835.241</c:v>
                </c:pt>
                <c:pt idx="477">
                  <c:v>1834.6569999999999</c:v>
                </c:pt>
                <c:pt idx="478">
                  <c:v>1834.0709999999999</c:v>
                </c:pt>
                <c:pt idx="479">
                  <c:v>1833.38</c:v>
                </c:pt>
                <c:pt idx="480">
                  <c:v>1833.0419999999999</c:v>
                </c:pt>
                <c:pt idx="481">
                  <c:v>1832.7270000000001</c:v>
                </c:pt>
                <c:pt idx="482">
                  <c:v>1832.354</c:v>
                </c:pt>
                <c:pt idx="483">
                  <c:v>1832.2750000000001</c:v>
                </c:pt>
                <c:pt idx="484">
                  <c:v>1832.201</c:v>
                </c:pt>
                <c:pt idx="485">
                  <c:v>1831.9780000000001</c:v>
                </c:pt>
                <c:pt idx="486">
                  <c:v>1832.1079999999999</c:v>
                </c:pt>
                <c:pt idx="487">
                  <c:v>1832.62</c:v>
                </c:pt>
                <c:pt idx="488">
                  <c:v>1833.154</c:v>
                </c:pt>
                <c:pt idx="489">
                  <c:v>1834.2139999999999</c:v>
                </c:pt>
                <c:pt idx="490">
                  <c:v>1834.568</c:v>
                </c:pt>
                <c:pt idx="491">
                  <c:v>1834.847</c:v>
                </c:pt>
                <c:pt idx="492">
                  <c:v>1835.7329999999999</c:v>
                </c:pt>
                <c:pt idx="493">
                  <c:v>1836.2560000000001</c:v>
                </c:pt>
                <c:pt idx="494">
                  <c:v>1836.5229999999999</c:v>
                </c:pt>
                <c:pt idx="495">
                  <c:v>1836.799</c:v>
                </c:pt>
                <c:pt idx="496">
                  <c:v>1838.175</c:v>
                </c:pt>
                <c:pt idx="497">
                  <c:v>1839.3710000000001</c:v>
                </c:pt>
                <c:pt idx="498">
                  <c:v>1840.692</c:v>
                </c:pt>
                <c:pt idx="499">
                  <c:v>1843.335</c:v>
                </c:pt>
                <c:pt idx="500">
                  <c:v>1844.386</c:v>
                </c:pt>
                <c:pt idx="501">
                  <c:v>1845.3620000000001</c:v>
                </c:pt>
                <c:pt idx="502">
                  <c:v>1847.27</c:v>
                </c:pt>
                <c:pt idx="503">
                  <c:v>1848.18</c:v>
                </c:pt>
                <c:pt idx="504">
                  <c:v>1848.895</c:v>
                </c:pt>
                <c:pt idx="505">
                  <c:v>1849.4190000000001</c:v>
                </c:pt>
                <c:pt idx="506">
                  <c:v>1850.287</c:v>
                </c:pt>
                <c:pt idx="507">
                  <c:v>1850.9469999999999</c:v>
                </c:pt>
                <c:pt idx="508">
                  <c:v>1851.6890000000001</c:v>
                </c:pt>
                <c:pt idx="509">
                  <c:v>1853.575</c:v>
                </c:pt>
                <c:pt idx="510">
                  <c:v>1854.9259999999999</c:v>
                </c:pt>
                <c:pt idx="511">
                  <c:v>1856.19</c:v>
                </c:pt>
                <c:pt idx="512">
                  <c:v>1857.3219999999999</c:v>
                </c:pt>
                <c:pt idx="513">
                  <c:v>1859.3430000000001</c:v>
                </c:pt>
                <c:pt idx="514">
                  <c:v>1860.556</c:v>
                </c:pt>
                <c:pt idx="515">
                  <c:v>1861.86</c:v>
                </c:pt>
                <c:pt idx="516">
                  <c:v>1864.8630000000001</c:v>
                </c:pt>
                <c:pt idx="517">
                  <c:v>1866.288</c:v>
                </c:pt>
                <c:pt idx="518">
                  <c:v>1867.623</c:v>
                </c:pt>
                <c:pt idx="519">
                  <c:v>1869.6410000000001</c:v>
                </c:pt>
                <c:pt idx="520">
                  <c:v>1870.6880000000001</c:v>
                </c:pt>
                <c:pt idx="521">
                  <c:v>1871.6320000000001</c:v>
                </c:pt>
                <c:pt idx="522">
                  <c:v>1872.414</c:v>
                </c:pt>
                <c:pt idx="523">
                  <c:v>1873.123</c:v>
                </c:pt>
                <c:pt idx="524">
                  <c:v>1872.9590000000001</c:v>
                </c:pt>
                <c:pt idx="525">
                  <c:v>1872.4829999999999</c:v>
                </c:pt>
                <c:pt idx="526">
                  <c:v>1871.6030000000001</c:v>
                </c:pt>
                <c:pt idx="527">
                  <c:v>1871.1990000000001</c:v>
                </c:pt>
                <c:pt idx="528">
                  <c:v>1870.962</c:v>
                </c:pt>
                <c:pt idx="529">
                  <c:v>1870.662</c:v>
                </c:pt>
                <c:pt idx="530">
                  <c:v>1869.758</c:v>
                </c:pt>
                <c:pt idx="531">
                  <c:v>1869.2560000000001</c:v>
                </c:pt>
                <c:pt idx="532">
                  <c:v>1868.79</c:v>
                </c:pt>
                <c:pt idx="533">
                  <c:v>1868.2080000000001</c:v>
                </c:pt>
                <c:pt idx="534">
                  <c:v>1867.8140000000001</c:v>
                </c:pt>
                <c:pt idx="535">
                  <c:v>1867.4580000000001</c:v>
                </c:pt>
                <c:pt idx="536">
                  <c:v>1867.2670000000001</c:v>
                </c:pt>
                <c:pt idx="537">
                  <c:v>1867.1030000000001</c:v>
                </c:pt>
                <c:pt idx="538">
                  <c:v>1867.1</c:v>
                </c:pt>
                <c:pt idx="539">
                  <c:v>1867.3330000000001</c:v>
                </c:pt>
                <c:pt idx="540">
                  <c:v>1867.848</c:v>
                </c:pt>
                <c:pt idx="541">
                  <c:v>1867.693</c:v>
                </c:pt>
                <c:pt idx="542">
                  <c:v>1867.51</c:v>
                </c:pt>
                <c:pt idx="543">
                  <c:v>1867.146</c:v>
                </c:pt>
                <c:pt idx="544">
                  <c:v>1866.8979999999999</c:v>
                </c:pt>
                <c:pt idx="545">
                  <c:v>1866.7090000000001</c:v>
                </c:pt>
                <c:pt idx="546">
                  <c:v>1866.4290000000001</c:v>
                </c:pt>
                <c:pt idx="547">
                  <c:v>1865.6959999999999</c:v>
                </c:pt>
                <c:pt idx="548">
                  <c:v>1865.3320000000001</c:v>
                </c:pt>
                <c:pt idx="549">
                  <c:v>1864.9590000000001</c:v>
                </c:pt>
                <c:pt idx="550">
                  <c:v>1863.6320000000001</c:v>
                </c:pt>
                <c:pt idx="551">
                  <c:v>1862.92</c:v>
                </c:pt>
                <c:pt idx="552">
                  <c:v>1862.2090000000001</c:v>
                </c:pt>
                <c:pt idx="553">
                  <c:v>1861.3109999999999</c:v>
                </c:pt>
                <c:pt idx="554">
                  <c:v>1861.0609999999999</c:v>
                </c:pt>
                <c:pt idx="555">
                  <c:v>1860.81</c:v>
                </c:pt>
                <c:pt idx="556">
                  <c:v>1860.471</c:v>
                </c:pt>
                <c:pt idx="557">
                  <c:v>1859.883</c:v>
                </c:pt>
                <c:pt idx="558">
                  <c:v>1859.6610000000001</c:v>
                </c:pt>
                <c:pt idx="559">
                  <c:v>1859.3420000000001</c:v>
                </c:pt>
                <c:pt idx="560">
                  <c:v>1858.7149999999999</c:v>
                </c:pt>
                <c:pt idx="561">
                  <c:v>1858.49</c:v>
                </c:pt>
                <c:pt idx="562">
                  <c:v>1858.252</c:v>
                </c:pt>
                <c:pt idx="563">
                  <c:v>1858.0139999999999</c:v>
                </c:pt>
                <c:pt idx="564">
                  <c:v>1857.5989999999999</c:v>
                </c:pt>
                <c:pt idx="565">
                  <c:v>1857.36</c:v>
                </c:pt>
                <c:pt idx="566">
                  <c:v>1857.087</c:v>
                </c:pt>
                <c:pt idx="567">
                  <c:v>1857.1759999999999</c:v>
                </c:pt>
                <c:pt idx="568">
                  <c:v>1857.4749999999999</c:v>
                </c:pt>
                <c:pt idx="569">
                  <c:v>1857.915</c:v>
                </c:pt>
                <c:pt idx="570">
                  <c:v>1858.5409999999999</c:v>
                </c:pt>
                <c:pt idx="571">
                  <c:v>1858.586</c:v>
                </c:pt>
                <c:pt idx="572">
                  <c:v>1858.288</c:v>
                </c:pt>
                <c:pt idx="573">
                  <c:v>1857.837</c:v>
                </c:pt>
                <c:pt idx="574">
                  <c:v>1856.6420000000001</c:v>
                </c:pt>
                <c:pt idx="575">
                  <c:v>1855.953</c:v>
                </c:pt>
                <c:pt idx="576">
                  <c:v>1855.075</c:v>
                </c:pt>
                <c:pt idx="577">
                  <c:v>1854.046</c:v>
                </c:pt>
                <c:pt idx="578">
                  <c:v>1853.951</c:v>
                </c:pt>
                <c:pt idx="579">
                  <c:v>1853.7360000000001</c:v>
                </c:pt>
                <c:pt idx="580">
                  <c:v>1853.0519999999999</c:v>
                </c:pt>
                <c:pt idx="581">
                  <c:v>1852.413</c:v>
                </c:pt>
                <c:pt idx="582">
                  <c:v>1851.674</c:v>
                </c:pt>
                <c:pt idx="583">
                  <c:v>1850.8340000000001</c:v>
                </c:pt>
                <c:pt idx="584">
                  <c:v>1849.3520000000001</c:v>
                </c:pt>
                <c:pt idx="585">
                  <c:v>1848.4849999999999</c:v>
                </c:pt>
                <c:pt idx="586">
                  <c:v>1847.538</c:v>
                </c:pt>
                <c:pt idx="587">
                  <c:v>1845.1310000000001</c:v>
                </c:pt>
                <c:pt idx="588">
                  <c:v>1843.96</c:v>
                </c:pt>
                <c:pt idx="589">
                  <c:v>1842.88</c:v>
                </c:pt>
                <c:pt idx="590">
                  <c:v>1842.1659999999999</c:v>
                </c:pt>
                <c:pt idx="591">
                  <c:v>1841.204</c:v>
                </c:pt>
                <c:pt idx="592">
                  <c:v>1840.6320000000001</c:v>
                </c:pt>
                <c:pt idx="593">
                  <c:v>1839.704</c:v>
                </c:pt>
                <c:pt idx="594">
                  <c:v>1837.5740000000001</c:v>
                </c:pt>
                <c:pt idx="595">
                  <c:v>1836.7049999999999</c:v>
                </c:pt>
                <c:pt idx="596">
                  <c:v>1836.3789999999999</c:v>
                </c:pt>
                <c:pt idx="597">
                  <c:v>1835.973</c:v>
                </c:pt>
                <c:pt idx="598">
                  <c:v>1835.7719999999999</c:v>
                </c:pt>
                <c:pt idx="599">
                  <c:v>1835.414</c:v>
                </c:pt>
                <c:pt idx="600">
                  <c:v>1834.806</c:v>
                </c:pt>
                <c:pt idx="601">
                  <c:v>1832.1590000000001</c:v>
                </c:pt>
                <c:pt idx="602">
                  <c:v>1830.6859999999999</c:v>
                </c:pt>
                <c:pt idx="603">
                  <c:v>1829.2560000000001</c:v>
                </c:pt>
                <c:pt idx="604">
                  <c:v>1827.1130000000001</c:v>
                </c:pt>
                <c:pt idx="605">
                  <c:v>1826.673</c:v>
                </c:pt>
                <c:pt idx="606">
                  <c:v>1826.3710000000001</c:v>
                </c:pt>
                <c:pt idx="607">
                  <c:v>1826.1669999999999</c:v>
                </c:pt>
                <c:pt idx="608">
                  <c:v>1825.55</c:v>
                </c:pt>
                <c:pt idx="609">
                  <c:v>1825.172</c:v>
                </c:pt>
                <c:pt idx="610">
                  <c:v>1824.7739999999999</c:v>
                </c:pt>
                <c:pt idx="611">
                  <c:v>1824.1759999999999</c:v>
                </c:pt>
                <c:pt idx="612">
                  <c:v>1823.6890000000001</c:v>
                </c:pt>
                <c:pt idx="613">
                  <c:v>1823.1669999999999</c:v>
                </c:pt>
                <c:pt idx="614">
                  <c:v>1821.9449999999999</c:v>
                </c:pt>
                <c:pt idx="615">
                  <c:v>1821.4570000000001</c:v>
                </c:pt>
                <c:pt idx="616">
                  <c:v>1821.297</c:v>
                </c:pt>
                <c:pt idx="617">
                  <c:v>1821.4649999999999</c:v>
                </c:pt>
                <c:pt idx="618">
                  <c:v>1821.7460000000001</c:v>
                </c:pt>
                <c:pt idx="619">
                  <c:v>1821.913</c:v>
                </c:pt>
                <c:pt idx="620">
                  <c:v>1822.1569999999999</c:v>
                </c:pt>
                <c:pt idx="621">
                  <c:v>1822.5409999999999</c:v>
                </c:pt>
                <c:pt idx="622">
                  <c:v>1822.837</c:v>
                </c:pt>
                <c:pt idx="623">
                  <c:v>1823.106</c:v>
                </c:pt>
                <c:pt idx="624">
                  <c:v>1823.3140000000001</c:v>
                </c:pt>
                <c:pt idx="625">
                  <c:v>1822.825</c:v>
                </c:pt>
                <c:pt idx="626">
                  <c:v>1822.203</c:v>
                </c:pt>
                <c:pt idx="627">
                  <c:v>1821.5250000000001</c:v>
                </c:pt>
                <c:pt idx="628">
                  <c:v>1820.634</c:v>
                </c:pt>
                <c:pt idx="629">
                  <c:v>1820.5429999999999</c:v>
                </c:pt>
                <c:pt idx="630">
                  <c:v>1820.6479999999999</c:v>
                </c:pt>
                <c:pt idx="631">
                  <c:v>1821.463</c:v>
                </c:pt>
                <c:pt idx="632">
                  <c:v>1821.7860000000001</c:v>
                </c:pt>
                <c:pt idx="633">
                  <c:v>1822.0070000000001</c:v>
                </c:pt>
                <c:pt idx="634">
                  <c:v>1821.8510000000001</c:v>
                </c:pt>
                <c:pt idx="635">
                  <c:v>1820.174</c:v>
                </c:pt>
                <c:pt idx="636">
                  <c:v>1819.14</c:v>
                </c:pt>
                <c:pt idx="637">
                  <c:v>1818.307</c:v>
                </c:pt>
                <c:pt idx="638">
                  <c:v>1816.981</c:v>
                </c:pt>
                <c:pt idx="639">
                  <c:v>1816.4570000000001</c:v>
                </c:pt>
                <c:pt idx="640">
                  <c:v>1815.7429999999999</c:v>
                </c:pt>
                <c:pt idx="641">
                  <c:v>1814.2149999999999</c:v>
                </c:pt>
                <c:pt idx="642">
                  <c:v>1813.681</c:v>
                </c:pt>
                <c:pt idx="643">
                  <c:v>1813.742</c:v>
                </c:pt>
                <c:pt idx="644">
                  <c:v>1814.307</c:v>
                </c:pt>
                <c:pt idx="645">
                  <c:v>1815.6030000000001</c:v>
                </c:pt>
                <c:pt idx="646">
                  <c:v>1816.27</c:v>
                </c:pt>
                <c:pt idx="647">
                  <c:v>1816.855</c:v>
                </c:pt>
                <c:pt idx="648">
                  <c:v>1818.4169999999999</c:v>
                </c:pt>
                <c:pt idx="649">
                  <c:v>1819.0909999999999</c:v>
                </c:pt>
                <c:pt idx="650">
                  <c:v>1819.5350000000001</c:v>
                </c:pt>
                <c:pt idx="651">
                  <c:v>1820.0509999999999</c:v>
                </c:pt>
                <c:pt idx="652">
                  <c:v>1821.125</c:v>
                </c:pt>
                <c:pt idx="653">
                  <c:v>1821.5609999999999</c:v>
                </c:pt>
                <c:pt idx="654">
                  <c:v>1821.9349999999999</c:v>
                </c:pt>
                <c:pt idx="655">
                  <c:v>1822.7159999999999</c:v>
                </c:pt>
                <c:pt idx="656">
                  <c:v>1823.3710000000001</c:v>
                </c:pt>
                <c:pt idx="657">
                  <c:v>1824.279</c:v>
                </c:pt>
                <c:pt idx="658">
                  <c:v>1826.828</c:v>
                </c:pt>
                <c:pt idx="659">
                  <c:v>1828.3240000000001</c:v>
                </c:pt>
                <c:pt idx="660">
                  <c:v>1830.0319999999999</c:v>
                </c:pt>
                <c:pt idx="661">
                  <c:v>1831.739</c:v>
                </c:pt>
                <c:pt idx="662">
                  <c:v>1835.2190000000001</c:v>
                </c:pt>
                <c:pt idx="663">
                  <c:v>1836.925</c:v>
                </c:pt>
                <c:pt idx="664">
                  <c:v>1838.3130000000001</c:v>
                </c:pt>
                <c:pt idx="665">
                  <c:v>1840.742</c:v>
                </c:pt>
                <c:pt idx="666">
                  <c:v>1841.9280000000001</c:v>
                </c:pt>
                <c:pt idx="667">
                  <c:v>1843.1679999999999</c:v>
                </c:pt>
                <c:pt idx="668">
                  <c:v>1845.422</c:v>
                </c:pt>
                <c:pt idx="669">
                  <c:v>1846.4390000000001</c:v>
                </c:pt>
                <c:pt idx="670">
                  <c:v>1847.329</c:v>
                </c:pt>
                <c:pt idx="671">
                  <c:v>1848.1279999999999</c:v>
                </c:pt>
                <c:pt idx="672">
                  <c:v>1849.683</c:v>
                </c:pt>
                <c:pt idx="673">
                  <c:v>1850.616</c:v>
                </c:pt>
                <c:pt idx="674">
                  <c:v>1851.479</c:v>
                </c:pt>
                <c:pt idx="675">
                  <c:v>1852.6379999999999</c:v>
                </c:pt>
                <c:pt idx="676">
                  <c:v>1852.905</c:v>
                </c:pt>
                <c:pt idx="677">
                  <c:v>1853.018</c:v>
                </c:pt>
                <c:pt idx="678">
                  <c:v>1853.2819999999999</c:v>
                </c:pt>
                <c:pt idx="679">
                  <c:v>1854.1210000000001</c:v>
                </c:pt>
                <c:pt idx="680">
                  <c:v>1854.4870000000001</c:v>
                </c:pt>
                <c:pt idx="681">
                  <c:v>1854.7809999999999</c:v>
                </c:pt>
                <c:pt idx="682">
                  <c:v>1854.9259999999999</c:v>
                </c:pt>
                <c:pt idx="683">
                  <c:v>1855.153</c:v>
                </c:pt>
                <c:pt idx="684">
                  <c:v>1855.5229999999999</c:v>
                </c:pt>
                <c:pt idx="685">
                  <c:v>1855.854</c:v>
                </c:pt>
                <c:pt idx="686">
                  <c:v>1856.154</c:v>
                </c:pt>
                <c:pt idx="687">
                  <c:v>1855.9680000000001</c:v>
                </c:pt>
                <c:pt idx="688">
                  <c:v>1855.6479999999999</c:v>
                </c:pt>
                <c:pt idx="689">
                  <c:v>1854.79</c:v>
                </c:pt>
                <c:pt idx="690">
                  <c:v>1854.2550000000001</c:v>
                </c:pt>
                <c:pt idx="691">
                  <c:v>1853.537</c:v>
                </c:pt>
                <c:pt idx="692">
                  <c:v>1852.3589999999999</c:v>
                </c:pt>
                <c:pt idx="693">
                  <c:v>1851.558</c:v>
                </c:pt>
                <c:pt idx="694">
                  <c:v>1850.4690000000001</c:v>
                </c:pt>
                <c:pt idx="695">
                  <c:v>1849.5930000000001</c:v>
                </c:pt>
                <c:pt idx="696">
                  <c:v>1848.7629999999999</c:v>
                </c:pt>
                <c:pt idx="697">
                  <c:v>1848.3130000000001</c:v>
                </c:pt>
                <c:pt idx="698">
                  <c:v>1847.6210000000001</c:v>
                </c:pt>
                <c:pt idx="699">
                  <c:v>1846.674</c:v>
                </c:pt>
                <c:pt idx="700">
                  <c:v>1846.692</c:v>
                </c:pt>
                <c:pt idx="701">
                  <c:v>1847.0530000000001</c:v>
                </c:pt>
                <c:pt idx="702">
                  <c:v>1847.8920000000001</c:v>
                </c:pt>
                <c:pt idx="703">
                  <c:v>1848.4849999999999</c:v>
                </c:pt>
                <c:pt idx="704">
                  <c:v>1849.357</c:v>
                </c:pt>
                <c:pt idx="705">
                  <c:v>1850.364</c:v>
                </c:pt>
                <c:pt idx="706">
                  <c:v>1851.971</c:v>
                </c:pt>
                <c:pt idx="707">
                  <c:v>1852.5709999999999</c:v>
                </c:pt>
                <c:pt idx="708">
                  <c:v>1852.9449999999999</c:v>
                </c:pt>
                <c:pt idx="709">
                  <c:v>1853.0630000000001</c:v>
                </c:pt>
                <c:pt idx="710">
                  <c:v>1852.4559999999999</c:v>
                </c:pt>
                <c:pt idx="711">
                  <c:v>1851.498</c:v>
                </c:pt>
                <c:pt idx="712">
                  <c:v>1850.31</c:v>
                </c:pt>
                <c:pt idx="713">
                  <c:v>1848.3030000000001</c:v>
                </c:pt>
                <c:pt idx="714">
                  <c:v>1847.711</c:v>
                </c:pt>
                <c:pt idx="715">
                  <c:v>1847.1949999999999</c:v>
                </c:pt>
                <c:pt idx="716">
                  <c:v>1846.8969999999999</c:v>
                </c:pt>
                <c:pt idx="717">
                  <c:v>1847.259</c:v>
                </c:pt>
                <c:pt idx="718">
                  <c:v>1847.93</c:v>
                </c:pt>
                <c:pt idx="719">
                  <c:v>1849.3779999999999</c:v>
                </c:pt>
                <c:pt idx="720">
                  <c:v>1850.0340000000001</c:v>
                </c:pt>
                <c:pt idx="721">
                  <c:v>1850.825</c:v>
                </c:pt>
                <c:pt idx="722">
                  <c:v>1851.4659999999999</c:v>
                </c:pt>
                <c:pt idx="723">
                  <c:v>1852.549</c:v>
                </c:pt>
                <c:pt idx="724">
                  <c:v>1853.2729999999999</c:v>
                </c:pt>
                <c:pt idx="725">
                  <c:v>1853.9870000000001</c:v>
                </c:pt>
                <c:pt idx="726">
                  <c:v>1855.2550000000001</c:v>
                </c:pt>
                <c:pt idx="727">
                  <c:v>1855.9459999999999</c:v>
                </c:pt>
                <c:pt idx="728">
                  <c:v>1856.8869999999999</c:v>
                </c:pt>
                <c:pt idx="729">
                  <c:v>1858.376</c:v>
                </c:pt>
                <c:pt idx="730">
                  <c:v>1859.0709999999999</c:v>
                </c:pt>
                <c:pt idx="731">
                  <c:v>1859.6110000000001</c:v>
                </c:pt>
                <c:pt idx="732">
                  <c:v>1860.13</c:v>
                </c:pt>
                <c:pt idx="733">
                  <c:v>1860.6469999999999</c:v>
                </c:pt>
                <c:pt idx="734">
                  <c:v>1860.5329999999999</c:v>
                </c:pt>
                <c:pt idx="735">
                  <c:v>1860.4829999999999</c:v>
                </c:pt>
                <c:pt idx="736">
                  <c:v>1860.3920000000001</c:v>
                </c:pt>
                <c:pt idx="737">
                  <c:v>1860.393</c:v>
                </c:pt>
                <c:pt idx="738">
                  <c:v>1860.596</c:v>
                </c:pt>
                <c:pt idx="739">
                  <c:v>1861.2470000000001</c:v>
                </c:pt>
                <c:pt idx="740">
                  <c:v>1863.287</c:v>
                </c:pt>
                <c:pt idx="741">
                  <c:v>1864.4169999999999</c:v>
                </c:pt>
                <c:pt idx="742">
                  <c:v>1865.422</c:v>
                </c:pt>
                <c:pt idx="743">
                  <c:v>1867.5889999999999</c:v>
                </c:pt>
                <c:pt idx="744">
                  <c:v>1868.78</c:v>
                </c:pt>
                <c:pt idx="745">
                  <c:v>1869.9469999999999</c:v>
                </c:pt>
                <c:pt idx="746">
                  <c:v>1871.42</c:v>
                </c:pt>
                <c:pt idx="747">
                  <c:v>1872.09</c:v>
                </c:pt>
                <c:pt idx="748">
                  <c:v>1872.8440000000001</c:v>
                </c:pt>
                <c:pt idx="749">
                  <c:v>1873.6959999999999</c:v>
                </c:pt>
                <c:pt idx="750">
                  <c:v>1875.1389999999999</c:v>
                </c:pt>
                <c:pt idx="751">
                  <c:v>1875.3510000000001</c:v>
                </c:pt>
                <c:pt idx="752">
                  <c:v>1875.421</c:v>
                </c:pt>
                <c:pt idx="753">
                  <c:v>1875.9929999999999</c:v>
                </c:pt>
                <c:pt idx="754">
                  <c:v>1876.0450000000001</c:v>
                </c:pt>
                <c:pt idx="755">
                  <c:v>1875.694</c:v>
                </c:pt>
                <c:pt idx="756">
                  <c:v>1875.0730000000001</c:v>
                </c:pt>
                <c:pt idx="757">
                  <c:v>1873.615</c:v>
                </c:pt>
                <c:pt idx="758">
                  <c:v>1872.9580000000001</c:v>
                </c:pt>
                <c:pt idx="759">
                  <c:v>1872.2719999999999</c:v>
                </c:pt>
                <c:pt idx="760">
                  <c:v>1871.258</c:v>
                </c:pt>
                <c:pt idx="761">
                  <c:v>1871.143</c:v>
                </c:pt>
                <c:pt idx="762">
                  <c:v>1871.05</c:v>
                </c:pt>
                <c:pt idx="763">
                  <c:v>1871.395</c:v>
                </c:pt>
                <c:pt idx="764">
                  <c:v>1871.8240000000001</c:v>
                </c:pt>
                <c:pt idx="765">
                  <c:v>1872.3040000000001</c:v>
                </c:pt>
                <c:pt idx="766">
                  <c:v>1872.4749999999999</c:v>
                </c:pt>
                <c:pt idx="767">
                  <c:v>1872.7170000000001</c:v>
                </c:pt>
                <c:pt idx="768">
                  <c:v>1872.895</c:v>
                </c:pt>
                <c:pt idx="769">
                  <c:v>1873.3009999999999</c:v>
                </c:pt>
                <c:pt idx="770">
                  <c:v>1874.5550000000001</c:v>
                </c:pt>
                <c:pt idx="771">
                  <c:v>1875.4259999999999</c:v>
                </c:pt>
                <c:pt idx="772">
                  <c:v>1876.3630000000001</c:v>
                </c:pt>
                <c:pt idx="773">
                  <c:v>1877.682</c:v>
                </c:pt>
                <c:pt idx="774">
                  <c:v>1878.11</c:v>
                </c:pt>
                <c:pt idx="775">
                  <c:v>1878.558</c:v>
                </c:pt>
                <c:pt idx="776">
                  <c:v>1878.9380000000001</c:v>
                </c:pt>
                <c:pt idx="777">
                  <c:v>1878.261</c:v>
                </c:pt>
                <c:pt idx="778">
                  <c:v>1877.153</c:v>
                </c:pt>
                <c:pt idx="779">
                  <c:v>1875.903</c:v>
                </c:pt>
                <c:pt idx="780">
                  <c:v>1873.9069999999999</c:v>
                </c:pt>
                <c:pt idx="781">
                  <c:v>1873.251</c:v>
                </c:pt>
                <c:pt idx="782">
                  <c:v>1872.6469999999999</c:v>
                </c:pt>
                <c:pt idx="783">
                  <c:v>1871.991</c:v>
                </c:pt>
                <c:pt idx="784">
                  <c:v>1870.8779999999999</c:v>
                </c:pt>
                <c:pt idx="785">
                  <c:v>1870.681</c:v>
                </c:pt>
                <c:pt idx="786">
                  <c:v>1870.8810000000001</c:v>
                </c:pt>
                <c:pt idx="787">
                  <c:v>1871.299</c:v>
                </c:pt>
                <c:pt idx="788">
                  <c:v>1871.72</c:v>
                </c:pt>
                <c:pt idx="789">
                  <c:v>1872.4480000000001</c:v>
                </c:pt>
                <c:pt idx="790">
                  <c:v>1874.499</c:v>
                </c:pt>
                <c:pt idx="791">
                  <c:v>1875.4</c:v>
                </c:pt>
                <c:pt idx="792">
                  <c:v>1876.3969999999999</c:v>
                </c:pt>
                <c:pt idx="793">
                  <c:v>1877.566</c:v>
                </c:pt>
                <c:pt idx="794">
                  <c:v>1879.6949999999999</c:v>
                </c:pt>
                <c:pt idx="795">
                  <c:v>1880.63</c:v>
                </c:pt>
                <c:pt idx="796">
                  <c:v>1881.904</c:v>
                </c:pt>
                <c:pt idx="797">
                  <c:v>1884.5219999999999</c:v>
                </c:pt>
                <c:pt idx="798">
                  <c:v>1885.528</c:v>
                </c:pt>
                <c:pt idx="799">
                  <c:v>1886.4690000000001</c:v>
                </c:pt>
                <c:pt idx="800">
                  <c:v>1887.2439999999999</c:v>
                </c:pt>
                <c:pt idx="801">
                  <c:v>1888.1279999999999</c:v>
                </c:pt>
                <c:pt idx="802">
                  <c:v>1888.498</c:v>
                </c:pt>
                <c:pt idx="803">
                  <c:v>1888.922</c:v>
                </c:pt>
                <c:pt idx="804">
                  <c:v>1890.1369999999999</c:v>
                </c:pt>
                <c:pt idx="805">
                  <c:v>1890.83</c:v>
                </c:pt>
                <c:pt idx="806">
                  <c:v>1891.4390000000001</c:v>
                </c:pt>
                <c:pt idx="807">
                  <c:v>1892.5170000000001</c:v>
                </c:pt>
                <c:pt idx="808">
                  <c:v>1893.271</c:v>
                </c:pt>
                <c:pt idx="809">
                  <c:v>1894.183</c:v>
                </c:pt>
                <c:pt idx="810">
                  <c:v>1895.116</c:v>
                </c:pt>
                <c:pt idx="811">
                  <c:v>1897.7570000000001</c:v>
                </c:pt>
                <c:pt idx="812">
                  <c:v>1899.454</c:v>
                </c:pt>
                <c:pt idx="813">
                  <c:v>1901.1880000000001</c:v>
                </c:pt>
                <c:pt idx="814">
                  <c:v>1904.8040000000001</c:v>
                </c:pt>
                <c:pt idx="815">
                  <c:v>1906.7070000000001</c:v>
                </c:pt>
                <c:pt idx="816">
                  <c:v>1908.6310000000001</c:v>
                </c:pt>
                <c:pt idx="817">
                  <c:v>1910.222</c:v>
                </c:pt>
                <c:pt idx="818">
                  <c:v>1912.6089999999999</c:v>
                </c:pt>
                <c:pt idx="819">
                  <c:v>1913.5260000000001</c:v>
                </c:pt>
                <c:pt idx="820">
                  <c:v>1914.317</c:v>
                </c:pt>
                <c:pt idx="821">
                  <c:v>1915.732</c:v>
                </c:pt>
                <c:pt idx="822">
                  <c:v>1916.473</c:v>
                </c:pt>
                <c:pt idx="823">
                  <c:v>1917.3040000000001</c:v>
                </c:pt>
                <c:pt idx="824">
                  <c:v>1918.3620000000001</c:v>
                </c:pt>
                <c:pt idx="825">
                  <c:v>1918.39</c:v>
                </c:pt>
                <c:pt idx="826">
                  <c:v>1918.434</c:v>
                </c:pt>
                <c:pt idx="827">
                  <c:v>1918.6669999999999</c:v>
                </c:pt>
                <c:pt idx="828">
                  <c:v>1919.444</c:v>
                </c:pt>
                <c:pt idx="829">
                  <c:v>1919.94</c:v>
                </c:pt>
                <c:pt idx="830">
                  <c:v>1920.1079999999999</c:v>
                </c:pt>
                <c:pt idx="831">
                  <c:v>1919.174</c:v>
                </c:pt>
                <c:pt idx="832">
                  <c:v>1918.7660000000001</c:v>
                </c:pt>
                <c:pt idx="833">
                  <c:v>1918.482</c:v>
                </c:pt>
                <c:pt idx="834">
                  <c:v>1917.1590000000001</c:v>
                </c:pt>
                <c:pt idx="835">
                  <c:v>1916.5029999999999</c:v>
                </c:pt>
                <c:pt idx="836">
                  <c:v>1916.2439999999999</c:v>
                </c:pt>
                <c:pt idx="837">
                  <c:v>1916.3209999999999</c:v>
                </c:pt>
                <c:pt idx="838">
                  <c:v>1917.145</c:v>
                </c:pt>
                <c:pt idx="839">
                  <c:v>1917.538</c:v>
                </c:pt>
                <c:pt idx="840">
                  <c:v>1917.558</c:v>
                </c:pt>
                <c:pt idx="841">
                  <c:v>1916.7380000000001</c:v>
                </c:pt>
                <c:pt idx="842">
                  <c:v>1916.403</c:v>
                </c:pt>
                <c:pt idx="843">
                  <c:v>1916.13</c:v>
                </c:pt>
                <c:pt idx="844">
                  <c:v>1916.114</c:v>
                </c:pt>
                <c:pt idx="845">
                  <c:v>1916.819</c:v>
                </c:pt>
                <c:pt idx="846">
                  <c:v>1917.4770000000001</c:v>
                </c:pt>
                <c:pt idx="847">
                  <c:v>1918.1959999999999</c:v>
                </c:pt>
                <c:pt idx="848">
                  <c:v>1919.4559999999999</c:v>
                </c:pt>
                <c:pt idx="849">
                  <c:v>1919.7719999999999</c:v>
                </c:pt>
                <c:pt idx="850">
                  <c:v>1919.809</c:v>
                </c:pt>
                <c:pt idx="851">
                  <c:v>1919.3579999999999</c:v>
                </c:pt>
                <c:pt idx="852">
                  <c:v>1918.9970000000001</c:v>
                </c:pt>
                <c:pt idx="853">
                  <c:v>1918.566</c:v>
                </c:pt>
                <c:pt idx="854">
                  <c:v>1918.2739999999999</c:v>
                </c:pt>
                <c:pt idx="855">
                  <c:v>1917.444</c:v>
                </c:pt>
                <c:pt idx="856">
                  <c:v>1917.0440000000001</c:v>
                </c:pt>
                <c:pt idx="857">
                  <c:v>1916.8389999999999</c:v>
                </c:pt>
                <c:pt idx="858">
                  <c:v>1916.4459999999999</c:v>
                </c:pt>
                <c:pt idx="859">
                  <c:v>1915.9259999999999</c:v>
                </c:pt>
                <c:pt idx="860">
                  <c:v>1914.9939999999999</c:v>
                </c:pt>
                <c:pt idx="861">
                  <c:v>1914.0719999999999</c:v>
                </c:pt>
                <c:pt idx="862">
                  <c:v>1912.3420000000001</c:v>
                </c:pt>
                <c:pt idx="863">
                  <c:v>1911.317</c:v>
                </c:pt>
                <c:pt idx="864">
                  <c:v>1910.0360000000001</c:v>
                </c:pt>
                <c:pt idx="865">
                  <c:v>1907.1289999999999</c:v>
                </c:pt>
                <c:pt idx="866">
                  <c:v>1906.0709999999999</c:v>
                </c:pt>
                <c:pt idx="867">
                  <c:v>1905.37</c:v>
                </c:pt>
                <c:pt idx="868">
                  <c:v>1903.796</c:v>
                </c:pt>
                <c:pt idx="869">
                  <c:v>1902.8309999999999</c:v>
                </c:pt>
                <c:pt idx="870">
                  <c:v>1902.211</c:v>
                </c:pt>
                <c:pt idx="871">
                  <c:v>1901.8109999999999</c:v>
                </c:pt>
                <c:pt idx="872">
                  <c:v>1902.2339999999999</c:v>
                </c:pt>
                <c:pt idx="873">
                  <c:v>1902.829</c:v>
                </c:pt>
                <c:pt idx="874">
                  <c:v>1903.2739999999999</c:v>
                </c:pt>
                <c:pt idx="875">
                  <c:v>1903.4739999999999</c:v>
                </c:pt>
                <c:pt idx="876">
                  <c:v>1903.482</c:v>
                </c:pt>
                <c:pt idx="877">
                  <c:v>1903.4929999999999</c:v>
                </c:pt>
                <c:pt idx="878">
                  <c:v>1903.201</c:v>
                </c:pt>
                <c:pt idx="879">
                  <c:v>1903.0840000000001</c:v>
                </c:pt>
                <c:pt idx="880">
                  <c:v>1902.7449999999999</c:v>
                </c:pt>
                <c:pt idx="881">
                  <c:v>1902.037</c:v>
                </c:pt>
                <c:pt idx="882">
                  <c:v>1899.615</c:v>
                </c:pt>
                <c:pt idx="883">
                  <c:v>1898.7190000000001</c:v>
                </c:pt>
                <c:pt idx="884">
                  <c:v>1898.077</c:v>
                </c:pt>
                <c:pt idx="885">
                  <c:v>1896.8789999999999</c:v>
                </c:pt>
                <c:pt idx="886">
                  <c:v>1896.3209999999999</c:v>
                </c:pt>
                <c:pt idx="887">
                  <c:v>1895.78</c:v>
                </c:pt>
                <c:pt idx="888">
                  <c:v>1895.22</c:v>
                </c:pt>
                <c:pt idx="889">
                  <c:v>1892.5609999999999</c:v>
                </c:pt>
                <c:pt idx="890">
                  <c:v>1890.9829999999999</c:v>
                </c:pt>
                <c:pt idx="891">
                  <c:v>1889.2059999999999</c:v>
                </c:pt>
                <c:pt idx="892">
                  <c:v>1886.1420000000001</c:v>
                </c:pt>
                <c:pt idx="893">
                  <c:v>1885.1089999999999</c:v>
                </c:pt>
                <c:pt idx="894">
                  <c:v>1884.21</c:v>
                </c:pt>
                <c:pt idx="895">
                  <c:v>1883.0219999999999</c:v>
                </c:pt>
                <c:pt idx="896">
                  <c:v>1882.5989999999999</c:v>
                </c:pt>
                <c:pt idx="897">
                  <c:v>1882.0509999999999</c:v>
                </c:pt>
                <c:pt idx="898">
                  <c:v>1881.5989999999999</c:v>
                </c:pt>
                <c:pt idx="899">
                  <c:v>1881.2560000000001</c:v>
                </c:pt>
                <c:pt idx="900">
                  <c:v>1881.0239999999999</c:v>
                </c:pt>
                <c:pt idx="901">
                  <c:v>1880.636</c:v>
                </c:pt>
                <c:pt idx="902">
                  <c:v>1880.96</c:v>
                </c:pt>
                <c:pt idx="903">
                  <c:v>1881.7339999999999</c:v>
                </c:pt>
                <c:pt idx="904">
                  <c:v>1882.9090000000001</c:v>
                </c:pt>
                <c:pt idx="905">
                  <c:v>1884.3320000000001</c:v>
                </c:pt>
                <c:pt idx="906">
                  <c:v>1887.325</c:v>
                </c:pt>
                <c:pt idx="907">
                  <c:v>1888.702</c:v>
                </c:pt>
                <c:pt idx="908">
                  <c:v>1889.827</c:v>
                </c:pt>
                <c:pt idx="909">
                  <c:v>1891.02</c:v>
                </c:pt>
                <c:pt idx="910">
                  <c:v>1890.6890000000001</c:v>
                </c:pt>
                <c:pt idx="911">
                  <c:v>1889.48</c:v>
                </c:pt>
                <c:pt idx="912">
                  <c:v>1885.9280000000001</c:v>
                </c:pt>
                <c:pt idx="913">
                  <c:v>1884.1959999999999</c:v>
                </c:pt>
                <c:pt idx="914">
                  <c:v>1882.547</c:v>
                </c:pt>
                <c:pt idx="915">
                  <c:v>1881.2719999999999</c:v>
                </c:pt>
                <c:pt idx="916">
                  <c:v>1880.6220000000001</c:v>
                </c:pt>
                <c:pt idx="917">
                  <c:v>1880.7070000000001</c:v>
                </c:pt>
                <c:pt idx="918">
                  <c:v>1880.838</c:v>
                </c:pt>
                <c:pt idx="919">
                  <c:v>1880.819</c:v>
                </c:pt>
                <c:pt idx="920">
                  <c:v>1880.864</c:v>
                </c:pt>
                <c:pt idx="921">
                  <c:v>1880.8969999999999</c:v>
                </c:pt>
                <c:pt idx="922">
                  <c:v>1880.8230000000001</c:v>
                </c:pt>
                <c:pt idx="923">
                  <c:v>1880.0940000000001</c:v>
                </c:pt>
                <c:pt idx="924">
                  <c:v>1879.91</c:v>
                </c:pt>
                <c:pt idx="925">
                  <c:v>1879.7940000000001</c:v>
                </c:pt>
                <c:pt idx="926">
                  <c:v>1879.925</c:v>
                </c:pt>
                <c:pt idx="927">
                  <c:v>1879.8979999999999</c:v>
                </c:pt>
                <c:pt idx="928">
                  <c:v>1879.81</c:v>
                </c:pt>
                <c:pt idx="929">
                  <c:v>1878.921</c:v>
                </c:pt>
                <c:pt idx="930">
                  <c:v>1878.1489999999999</c:v>
                </c:pt>
                <c:pt idx="931">
                  <c:v>1877.229</c:v>
                </c:pt>
                <c:pt idx="932">
                  <c:v>1876.2919999999999</c:v>
                </c:pt>
                <c:pt idx="933">
                  <c:v>1875.143</c:v>
                </c:pt>
                <c:pt idx="934">
                  <c:v>1874.6</c:v>
                </c:pt>
                <c:pt idx="935">
                  <c:v>1873.886</c:v>
                </c:pt>
                <c:pt idx="936">
                  <c:v>1872.3320000000001</c:v>
                </c:pt>
                <c:pt idx="937">
                  <c:v>1871.694</c:v>
                </c:pt>
                <c:pt idx="938">
                  <c:v>1870.915</c:v>
                </c:pt>
                <c:pt idx="939">
                  <c:v>1869.4549999999999</c:v>
                </c:pt>
                <c:pt idx="940">
                  <c:v>1868.857</c:v>
                </c:pt>
                <c:pt idx="941">
                  <c:v>1868.345</c:v>
                </c:pt>
                <c:pt idx="942">
                  <c:v>1867.8030000000001</c:v>
                </c:pt>
                <c:pt idx="943">
                  <c:v>1867.354</c:v>
                </c:pt>
                <c:pt idx="944">
                  <c:v>1867.4469999999999</c:v>
                </c:pt>
                <c:pt idx="945">
                  <c:v>1867.636</c:v>
                </c:pt>
                <c:pt idx="946">
                  <c:v>1868.576</c:v>
                </c:pt>
                <c:pt idx="947">
                  <c:v>1869.3989999999999</c:v>
                </c:pt>
                <c:pt idx="948">
                  <c:v>1870.4849999999999</c:v>
                </c:pt>
                <c:pt idx="949">
                  <c:v>1871.7280000000001</c:v>
                </c:pt>
                <c:pt idx="950">
                  <c:v>1873.9449999999999</c:v>
                </c:pt>
                <c:pt idx="951">
                  <c:v>1875.1389999999999</c:v>
                </c:pt>
                <c:pt idx="952">
                  <c:v>1876.3219999999999</c:v>
                </c:pt>
                <c:pt idx="953">
                  <c:v>1877.587</c:v>
                </c:pt>
                <c:pt idx="954">
                  <c:v>1877.7470000000001</c:v>
                </c:pt>
                <c:pt idx="955">
                  <c:v>1877.771</c:v>
                </c:pt>
                <c:pt idx="956">
                  <c:v>1878.153</c:v>
                </c:pt>
                <c:pt idx="957">
                  <c:v>1878.4929999999999</c:v>
                </c:pt>
                <c:pt idx="958">
                  <c:v>1878.8989999999999</c:v>
                </c:pt>
                <c:pt idx="959">
                  <c:v>1879.0039999999999</c:v>
                </c:pt>
                <c:pt idx="960">
                  <c:v>1878.183</c:v>
                </c:pt>
                <c:pt idx="961">
                  <c:v>1877.3689999999999</c:v>
                </c:pt>
                <c:pt idx="962">
                  <c:v>1876.415</c:v>
                </c:pt>
                <c:pt idx="963">
                  <c:v>1875.127</c:v>
                </c:pt>
                <c:pt idx="964">
                  <c:v>1874.5229999999999</c:v>
                </c:pt>
                <c:pt idx="965">
                  <c:v>1874.0889999999999</c:v>
                </c:pt>
                <c:pt idx="966">
                  <c:v>1873.7850000000001</c:v>
                </c:pt>
                <c:pt idx="967">
                  <c:v>1874.538</c:v>
                </c:pt>
                <c:pt idx="968">
                  <c:v>1875.1179999999999</c:v>
                </c:pt>
                <c:pt idx="969">
                  <c:v>1875.354</c:v>
                </c:pt>
                <c:pt idx="970">
                  <c:v>1874.9549999999999</c:v>
                </c:pt>
                <c:pt idx="971">
                  <c:v>1874.75</c:v>
                </c:pt>
                <c:pt idx="972">
                  <c:v>1874.5730000000001</c:v>
                </c:pt>
                <c:pt idx="973">
                  <c:v>1873.6690000000001</c:v>
                </c:pt>
                <c:pt idx="974">
                  <c:v>1873.047</c:v>
                </c:pt>
                <c:pt idx="975">
                  <c:v>1872.212</c:v>
                </c:pt>
                <c:pt idx="976">
                  <c:v>1871.374</c:v>
                </c:pt>
                <c:pt idx="977">
                  <c:v>1870.77</c:v>
                </c:pt>
                <c:pt idx="978">
                  <c:v>1870.7619999999999</c:v>
                </c:pt>
                <c:pt idx="979">
                  <c:v>1870.749</c:v>
                </c:pt>
                <c:pt idx="980">
                  <c:v>1871.19</c:v>
                </c:pt>
                <c:pt idx="981">
                  <c:v>1871.452</c:v>
                </c:pt>
                <c:pt idx="982">
                  <c:v>1871.662</c:v>
                </c:pt>
                <c:pt idx="983">
                  <c:v>1872.1759999999999</c:v>
                </c:pt>
                <c:pt idx="984">
                  <c:v>1872.55</c:v>
                </c:pt>
                <c:pt idx="985">
                  <c:v>1873.0070000000001</c:v>
                </c:pt>
                <c:pt idx="986">
                  <c:v>1873.2729999999999</c:v>
                </c:pt>
                <c:pt idx="987">
                  <c:v>1872.9659999999999</c:v>
                </c:pt>
                <c:pt idx="988">
                  <c:v>1872.9580000000001</c:v>
                </c:pt>
                <c:pt idx="989">
                  <c:v>1873.175</c:v>
                </c:pt>
                <c:pt idx="990">
                  <c:v>1873.3710000000001</c:v>
                </c:pt>
                <c:pt idx="991">
                  <c:v>1873.1079999999999</c:v>
                </c:pt>
                <c:pt idx="992">
                  <c:v>1872.9069999999999</c:v>
                </c:pt>
                <c:pt idx="993">
                  <c:v>1872.998</c:v>
                </c:pt>
                <c:pt idx="994">
                  <c:v>1873.902</c:v>
                </c:pt>
                <c:pt idx="995">
                  <c:v>1874.5989999999999</c:v>
                </c:pt>
                <c:pt idx="996">
                  <c:v>1875.25</c:v>
                </c:pt>
                <c:pt idx="997">
                  <c:v>1876.8510000000001</c:v>
                </c:pt>
                <c:pt idx="998">
                  <c:v>1877.8720000000001</c:v>
                </c:pt>
                <c:pt idx="999">
                  <c:v>1878.9490000000001</c:v>
                </c:pt>
                <c:pt idx="1000">
                  <c:v>1881.2460000000001</c:v>
                </c:pt>
                <c:pt idx="1001">
                  <c:v>1882.296</c:v>
                </c:pt>
                <c:pt idx="1002">
                  <c:v>1883.3240000000001</c:v>
                </c:pt>
                <c:pt idx="1003">
                  <c:v>1884.383</c:v>
                </c:pt>
                <c:pt idx="1004">
                  <c:v>1886.5</c:v>
                </c:pt>
                <c:pt idx="1005">
                  <c:v>1887.134</c:v>
                </c:pt>
                <c:pt idx="1006">
                  <c:v>1887.3430000000001</c:v>
                </c:pt>
                <c:pt idx="1007">
                  <c:v>1887.423</c:v>
                </c:pt>
                <c:pt idx="1008">
                  <c:v>1887.8309999999999</c:v>
                </c:pt>
                <c:pt idx="1009">
                  <c:v>1888.4079999999999</c:v>
                </c:pt>
                <c:pt idx="1010">
                  <c:v>1890.0509999999999</c:v>
                </c:pt>
                <c:pt idx="1011">
                  <c:v>1890.807</c:v>
                </c:pt>
                <c:pt idx="1012">
                  <c:v>1891.7860000000001</c:v>
                </c:pt>
                <c:pt idx="1013">
                  <c:v>1892.704</c:v>
                </c:pt>
                <c:pt idx="1014">
                  <c:v>1894.683</c:v>
                </c:pt>
                <c:pt idx="1015">
                  <c:v>1895.492</c:v>
                </c:pt>
                <c:pt idx="1016">
                  <c:v>1896.4</c:v>
                </c:pt>
                <c:pt idx="1017">
                  <c:v>1898.2760000000001</c:v>
                </c:pt>
                <c:pt idx="1018">
                  <c:v>1899.461</c:v>
                </c:pt>
                <c:pt idx="1019">
                  <c:v>1900.7809999999999</c:v>
                </c:pt>
                <c:pt idx="1020">
                  <c:v>1902.4929999999999</c:v>
                </c:pt>
                <c:pt idx="1021">
                  <c:v>1906.893</c:v>
                </c:pt>
                <c:pt idx="1022">
                  <c:v>1908.692</c:v>
                </c:pt>
                <c:pt idx="1023">
                  <c:v>1909.953</c:v>
                </c:pt>
                <c:pt idx="1024">
                  <c:v>1909.461</c:v>
                </c:pt>
                <c:pt idx="1025">
                  <c:v>1906.6890000000001</c:v>
                </c:pt>
                <c:pt idx="1026">
                  <c:v>1902.1110000000001</c:v>
                </c:pt>
                <c:pt idx="1027">
                  <c:v>1887.2860000000001</c:v>
                </c:pt>
              </c:numCache>
            </c:numRef>
          </c:yVal>
          <c:smooth val="1"/>
          <c:extLst>
            <c:ext xmlns:c16="http://schemas.microsoft.com/office/drawing/2014/chart" uri="{C3380CC4-5D6E-409C-BE32-E72D297353CC}">
              <c16:uniqueId val="{00000000-A59D-45E4-83FA-7BCDB64E2225}"/>
            </c:ext>
          </c:extLst>
        </c:ser>
        <c:dLbls>
          <c:showLegendKey val="0"/>
          <c:showVal val="0"/>
          <c:showCatName val="0"/>
          <c:showSerName val="0"/>
          <c:showPercent val="0"/>
          <c:showBubbleSize val="0"/>
        </c:dLbls>
        <c:axId val="613764280"/>
        <c:axId val="1"/>
      </c:scatterChart>
      <c:scatterChart>
        <c:scatterStyle val="smoothMarker"/>
        <c:varyColors val="0"/>
        <c:ser>
          <c:idx val="0"/>
          <c:order val="0"/>
          <c:tx>
            <c:v>DRE vs Tim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68020 24in with enclosure TP 1 and 2_181919_BG_AH.xls]Sheet1'!$A$158:$A$1185</c:f>
              <c:numCache>
                <c:formatCode>h:mm:ss\ AM/PM</c:formatCode>
                <c:ptCount val="1028"/>
                <c:pt idx="0">
                  <c:v>0.76515046296296296</c:v>
                </c:pt>
                <c:pt idx="1">
                  <c:v>0.765162037037037</c:v>
                </c:pt>
                <c:pt idx="2">
                  <c:v>0.76517361111111104</c:v>
                </c:pt>
                <c:pt idx="3">
                  <c:v>0.76518518518518519</c:v>
                </c:pt>
                <c:pt idx="4">
                  <c:v>0.76519675925925934</c:v>
                </c:pt>
                <c:pt idx="5">
                  <c:v>0.76520833333333327</c:v>
                </c:pt>
                <c:pt idx="6">
                  <c:v>0.76521990740740742</c:v>
                </c:pt>
                <c:pt idx="7">
                  <c:v>0.76523148148148146</c:v>
                </c:pt>
                <c:pt idx="8">
                  <c:v>0.76524305555555561</c:v>
                </c:pt>
                <c:pt idx="9">
                  <c:v>0.76525462962962953</c:v>
                </c:pt>
                <c:pt idx="10">
                  <c:v>0.76526620370370368</c:v>
                </c:pt>
                <c:pt idx="11">
                  <c:v>0.76527777777777783</c:v>
                </c:pt>
                <c:pt idx="12">
                  <c:v>0.76528935185185187</c:v>
                </c:pt>
                <c:pt idx="13">
                  <c:v>0.76530092592592591</c:v>
                </c:pt>
                <c:pt idx="14">
                  <c:v>0.76531249999999995</c:v>
                </c:pt>
                <c:pt idx="15">
                  <c:v>0.7653240740740741</c:v>
                </c:pt>
                <c:pt idx="16">
                  <c:v>0.76533564814814825</c:v>
                </c:pt>
                <c:pt idx="17">
                  <c:v>0.76534722222222218</c:v>
                </c:pt>
                <c:pt idx="18">
                  <c:v>0.76535879629629633</c:v>
                </c:pt>
                <c:pt idx="19">
                  <c:v>0.76537037037037037</c:v>
                </c:pt>
                <c:pt idx="20">
                  <c:v>0.76538194444444441</c:v>
                </c:pt>
                <c:pt idx="21">
                  <c:v>0.76539351851851845</c:v>
                </c:pt>
                <c:pt idx="22">
                  <c:v>0.7654050925925926</c:v>
                </c:pt>
                <c:pt idx="23">
                  <c:v>0.76541666666666675</c:v>
                </c:pt>
                <c:pt idx="24">
                  <c:v>0.76542824074074067</c:v>
                </c:pt>
                <c:pt idx="25">
                  <c:v>0.76543981481481482</c:v>
                </c:pt>
                <c:pt idx="26">
                  <c:v>0.76545138888888886</c:v>
                </c:pt>
                <c:pt idx="27">
                  <c:v>0.76546296296296301</c:v>
                </c:pt>
                <c:pt idx="28">
                  <c:v>0.76547453703703694</c:v>
                </c:pt>
                <c:pt idx="29">
                  <c:v>0.76548611111111109</c:v>
                </c:pt>
                <c:pt idx="30">
                  <c:v>0.76549768518518524</c:v>
                </c:pt>
                <c:pt idx="31">
                  <c:v>0.76550925925925928</c:v>
                </c:pt>
                <c:pt idx="32">
                  <c:v>0.76552083333333332</c:v>
                </c:pt>
                <c:pt idx="33">
                  <c:v>0.76553240740740736</c:v>
                </c:pt>
                <c:pt idx="34">
                  <c:v>0.76554398148148151</c:v>
                </c:pt>
                <c:pt idx="35">
                  <c:v>0.76555555555555566</c:v>
                </c:pt>
                <c:pt idx="36">
                  <c:v>0.76556712962962958</c:v>
                </c:pt>
                <c:pt idx="37">
                  <c:v>0.76557870370370373</c:v>
                </c:pt>
                <c:pt idx="38">
                  <c:v>0.76559027777777777</c:v>
                </c:pt>
                <c:pt idx="39">
                  <c:v>0.76560185185185192</c:v>
                </c:pt>
                <c:pt idx="40">
                  <c:v>0.76561342592592585</c:v>
                </c:pt>
                <c:pt idx="41">
                  <c:v>0.765625</c:v>
                </c:pt>
                <c:pt idx="42">
                  <c:v>0.76563657407407415</c:v>
                </c:pt>
                <c:pt idx="43">
                  <c:v>0.76564814814814808</c:v>
                </c:pt>
                <c:pt idx="44">
                  <c:v>0.76565972222222223</c:v>
                </c:pt>
                <c:pt idx="45">
                  <c:v>0.76567129629629627</c:v>
                </c:pt>
                <c:pt idx="46">
                  <c:v>0.76568287037037042</c:v>
                </c:pt>
                <c:pt idx="47">
                  <c:v>0.76569444444444434</c:v>
                </c:pt>
                <c:pt idx="48">
                  <c:v>0.76570601851851849</c:v>
                </c:pt>
                <c:pt idx="49">
                  <c:v>0.76571759259259264</c:v>
                </c:pt>
                <c:pt idx="50">
                  <c:v>0.76572916666666668</c:v>
                </c:pt>
                <c:pt idx="51">
                  <c:v>0.76574074074074072</c:v>
                </c:pt>
                <c:pt idx="52">
                  <c:v>0.76575231481481476</c:v>
                </c:pt>
                <c:pt idx="53">
                  <c:v>0.76576388888888891</c:v>
                </c:pt>
                <c:pt idx="54">
                  <c:v>0.76577546296296306</c:v>
                </c:pt>
                <c:pt idx="55">
                  <c:v>0.76578703703703699</c:v>
                </c:pt>
                <c:pt idx="56">
                  <c:v>0.76579861111111114</c:v>
                </c:pt>
                <c:pt idx="57">
                  <c:v>0.76581018518518518</c:v>
                </c:pt>
                <c:pt idx="58">
                  <c:v>0.76582175925925933</c:v>
                </c:pt>
                <c:pt idx="59">
                  <c:v>0.76583333333333325</c:v>
                </c:pt>
                <c:pt idx="60">
                  <c:v>0.7658449074074074</c:v>
                </c:pt>
                <c:pt idx="61">
                  <c:v>0.76585648148148155</c:v>
                </c:pt>
                <c:pt idx="62">
                  <c:v>0.76586805555555559</c:v>
                </c:pt>
                <c:pt idx="63">
                  <c:v>0.76587962962962963</c:v>
                </c:pt>
                <c:pt idx="64">
                  <c:v>0.76589120370370367</c:v>
                </c:pt>
                <c:pt idx="65">
                  <c:v>0.76590277777777782</c:v>
                </c:pt>
                <c:pt idx="66">
                  <c:v>0.76591435185185175</c:v>
                </c:pt>
                <c:pt idx="67">
                  <c:v>0.7659259259259259</c:v>
                </c:pt>
                <c:pt idx="68">
                  <c:v>0.76593750000000005</c:v>
                </c:pt>
                <c:pt idx="69">
                  <c:v>0.76594907407407409</c:v>
                </c:pt>
                <c:pt idx="70">
                  <c:v>0.76596064814814813</c:v>
                </c:pt>
                <c:pt idx="71">
                  <c:v>0.76597222222222217</c:v>
                </c:pt>
                <c:pt idx="72">
                  <c:v>0.76598379629629632</c:v>
                </c:pt>
                <c:pt idx="73">
                  <c:v>0.76599537037037047</c:v>
                </c:pt>
                <c:pt idx="74">
                  <c:v>0.76600694444444439</c:v>
                </c:pt>
                <c:pt idx="75">
                  <c:v>0.76601851851851854</c:v>
                </c:pt>
                <c:pt idx="76">
                  <c:v>0.76603009259259258</c:v>
                </c:pt>
                <c:pt idx="77">
                  <c:v>0.76604166666666673</c:v>
                </c:pt>
                <c:pt idx="78">
                  <c:v>0.76605324074074066</c:v>
                </c:pt>
                <c:pt idx="79">
                  <c:v>0.76606481481481481</c:v>
                </c:pt>
                <c:pt idx="80">
                  <c:v>0.76607638888888896</c:v>
                </c:pt>
                <c:pt idx="81">
                  <c:v>0.766087962962963</c:v>
                </c:pt>
                <c:pt idx="82">
                  <c:v>0.76609953703703704</c:v>
                </c:pt>
                <c:pt idx="83">
                  <c:v>0.76611111111111108</c:v>
                </c:pt>
                <c:pt idx="84">
                  <c:v>0.76612268518518523</c:v>
                </c:pt>
                <c:pt idx="85">
                  <c:v>0.76613425925925915</c:v>
                </c:pt>
                <c:pt idx="86">
                  <c:v>0.7661458333333333</c:v>
                </c:pt>
                <c:pt idx="87">
                  <c:v>0.76615740740740745</c:v>
                </c:pt>
                <c:pt idx="88">
                  <c:v>0.76616898148148149</c:v>
                </c:pt>
                <c:pt idx="89">
                  <c:v>0.76618055555555553</c:v>
                </c:pt>
                <c:pt idx="90">
                  <c:v>0.76619212962962957</c:v>
                </c:pt>
                <c:pt idx="91">
                  <c:v>0.76620370370370372</c:v>
                </c:pt>
                <c:pt idx="92">
                  <c:v>0.76621527777777787</c:v>
                </c:pt>
                <c:pt idx="93">
                  <c:v>0.7662268518518518</c:v>
                </c:pt>
                <c:pt idx="94">
                  <c:v>0.76623842592592595</c:v>
                </c:pt>
                <c:pt idx="95">
                  <c:v>0.76624999999999999</c:v>
                </c:pt>
                <c:pt idx="96">
                  <c:v>0.76626157407407414</c:v>
                </c:pt>
                <c:pt idx="97">
                  <c:v>0.76627314814814806</c:v>
                </c:pt>
                <c:pt idx="98">
                  <c:v>0.76628472222222221</c:v>
                </c:pt>
                <c:pt idx="99">
                  <c:v>0.76629629629629636</c:v>
                </c:pt>
                <c:pt idx="100">
                  <c:v>0.7663078703703704</c:v>
                </c:pt>
                <c:pt idx="101">
                  <c:v>0.76631944444444444</c:v>
                </c:pt>
                <c:pt idx="102">
                  <c:v>0.76633101851851848</c:v>
                </c:pt>
                <c:pt idx="103">
                  <c:v>0.76634259259259263</c:v>
                </c:pt>
                <c:pt idx="104">
                  <c:v>0.76635416666666656</c:v>
                </c:pt>
                <c:pt idx="105">
                  <c:v>0.76636574074074071</c:v>
                </c:pt>
                <c:pt idx="106">
                  <c:v>0.76637731481481486</c:v>
                </c:pt>
                <c:pt idx="107">
                  <c:v>0.7663888888888889</c:v>
                </c:pt>
                <c:pt idx="108">
                  <c:v>0.76640046296296294</c:v>
                </c:pt>
                <c:pt idx="109">
                  <c:v>0.76641203703703698</c:v>
                </c:pt>
                <c:pt idx="110">
                  <c:v>0.76642361111111112</c:v>
                </c:pt>
                <c:pt idx="111">
                  <c:v>0.76643518518518527</c:v>
                </c:pt>
                <c:pt idx="112">
                  <c:v>0.7664467592592592</c:v>
                </c:pt>
                <c:pt idx="113">
                  <c:v>0.76645833333333335</c:v>
                </c:pt>
                <c:pt idx="114">
                  <c:v>0.76646990740740739</c:v>
                </c:pt>
                <c:pt idx="115">
                  <c:v>0.76648148148148154</c:v>
                </c:pt>
                <c:pt idx="116">
                  <c:v>0.76649305555555547</c:v>
                </c:pt>
                <c:pt idx="117">
                  <c:v>0.76650462962962962</c:v>
                </c:pt>
                <c:pt idx="118">
                  <c:v>0.76651620370370377</c:v>
                </c:pt>
                <c:pt idx="119">
                  <c:v>0.76652777777777781</c:v>
                </c:pt>
                <c:pt idx="120">
                  <c:v>0.76653935185185185</c:v>
                </c:pt>
                <c:pt idx="121">
                  <c:v>0.76655092592592589</c:v>
                </c:pt>
                <c:pt idx="122">
                  <c:v>0.76656250000000004</c:v>
                </c:pt>
                <c:pt idx="123">
                  <c:v>0.76657407407407396</c:v>
                </c:pt>
                <c:pt idx="124">
                  <c:v>0.76658564814814811</c:v>
                </c:pt>
                <c:pt idx="125">
                  <c:v>0.76659722222222226</c:v>
                </c:pt>
                <c:pt idx="126">
                  <c:v>0.7666087962962963</c:v>
                </c:pt>
                <c:pt idx="127">
                  <c:v>0.76662037037037034</c:v>
                </c:pt>
                <c:pt idx="128">
                  <c:v>0.76663194444444438</c:v>
                </c:pt>
                <c:pt idx="129">
                  <c:v>0.76664351851851853</c:v>
                </c:pt>
                <c:pt idx="130">
                  <c:v>0.76665509259259268</c:v>
                </c:pt>
                <c:pt idx="131">
                  <c:v>0.76666666666666661</c:v>
                </c:pt>
                <c:pt idx="132">
                  <c:v>0.76667824074074076</c:v>
                </c:pt>
                <c:pt idx="133">
                  <c:v>0.7666898148148148</c:v>
                </c:pt>
                <c:pt idx="134">
                  <c:v>0.76670138888888895</c:v>
                </c:pt>
                <c:pt idx="135">
                  <c:v>0.76671296296296287</c:v>
                </c:pt>
                <c:pt idx="136">
                  <c:v>0.76672453703703702</c:v>
                </c:pt>
                <c:pt idx="137">
                  <c:v>0.76673611111111117</c:v>
                </c:pt>
                <c:pt idx="138">
                  <c:v>0.76674768518518521</c:v>
                </c:pt>
                <c:pt idx="139">
                  <c:v>0.76675925925925925</c:v>
                </c:pt>
                <c:pt idx="140">
                  <c:v>0.76677083333333329</c:v>
                </c:pt>
                <c:pt idx="141">
                  <c:v>0.76678240740740744</c:v>
                </c:pt>
                <c:pt idx="142">
                  <c:v>0.76679398148148159</c:v>
                </c:pt>
                <c:pt idx="143">
                  <c:v>0.76680555555555552</c:v>
                </c:pt>
                <c:pt idx="144">
                  <c:v>0.76681712962962967</c:v>
                </c:pt>
                <c:pt idx="145">
                  <c:v>0.76682870370370371</c:v>
                </c:pt>
                <c:pt idx="146">
                  <c:v>0.76684027777777775</c:v>
                </c:pt>
                <c:pt idx="147">
                  <c:v>0.76685185185185178</c:v>
                </c:pt>
                <c:pt idx="148">
                  <c:v>0.76686342592592593</c:v>
                </c:pt>
                <c:pt idx="149">
                  <c:v>0.76687500000000008</c:v>
                </c:pt>
                <c:pt idx="150">
                  <c:v>0.76688657407407401</c:v>
                </c:pt>
                <c:pt idx="151">
                  <c:v>0.76689814814814816</c:v>
                </c:pt>
                <c:pt idx="152">
                  <c:v>0.7669097222222222</c:v>
                </c:pt>
                <c:pt idx="153">
                  <c:v>0.76692129629629635</c:v>
                </c:pt>
                <c:pt idx="154">
                  <c:v>0.76693287037037028</c:v>
                </c:pt>
                <c:pt idx="155">
                  <c:v>0.76694444444444443</c:v>
                </c:pt>
                <c:pt idx="156">
                  <c:v>0.76695601851851858</c:v>
                </c:pt>
                <c:pt idx="157">
                  <c:v>0.76696759259259262</c:v>
                </c:pt>
                <c:pt idx="158">
                  <c:v>0.76697916666666666</c:v>
                </c:pt>
                <c:pt idx="159">
                  <c:v>0.7669907407407407</c:v>
                </c:pt>
                <c:pt idx="160">
                  <c:v>0.76700231481481485</c:v>
                </c:pt>
                <c:pt idx="161">
                  <c:v>0.76701388888888899</c:v>
                </c:pt>
                <c:pt idx="162">
                  <c:v>0.76702546296296292</c:v>
                </c:pt>
                <c:pt idx="163">
                  <c:v>0.76703703703703707</c:v>
                </c:pt>
                <c:pt idx="164">
                  <c:v>0.76704861111111111</c:v>
                </c:pt>
                <c:pt idx="165">
                  <c:v>0.76706018518518515</c:v>
                </c:pt>
                <c:pt idx="166">
                  <c:v>0.76707175925925919</c:v>
                </c:pt>
                <c:pt idx="167">
                  <c:v>0.76708333333333334</c:v>
                </c:pt>
                <c:pt idx="168">
                  <c:v>0.76709490740740749</c:v>
                </c:pt>
                <c:pt idx="169">
                  <c:v>0.76710648148148142</c:v>
                </c:pt>
                <c:pt idx="170">
                  <c:v>0.76711805555555557</c:v>
                </c:pt>
                <c:pt idx="171">
                  <c:v>0.76712962962962961</c:v>
                </c:pt>
                <c:pt idx="172">
                  <c:v>0.76714120370370376</c:v>
                </c:pt>
                <c:pt idx="173">
                  <c:v>0.76715277777777768</c:v>
                </c:pt>
                <c:pt idx="174">
                  <c:v>0.76716435185185183</c:v>
                </c:pt>
                <c:pt idx="175">
                  <c:v>0.76717592592592598</c:v>
                </c:pt>
                <c:pt idx="176">
                  <c:v>0.76718750000000002</c:v>
                </c:pt>
                <c:pt idx="177">
                  <c:v>0.76719907407407406</c:v>
                </c:pt>
                <c:pt idx="178">
                  <c:v>0.7672106481481481</c:v>
                </c:pt>
                <c:pt idx="179">
                  <c:v>0.76722222222222225</c:v>
                </c:pt>
                <c:pt idx="180">
                  <c:v>0.7672337962962964</c:v>
                </c:pt>
                <c:pt idx="181">
                  <c:v>0.76724537037037033</c:v>
                </c:pt>
                <c:pt idx="182">
                  <c:v>0.76725694444444448</c:v>
                </c:pt>
                <c:pt idx="183">
                  <c:v>0.76726851851851852</c:v>
                </c:pt>
                <c:pt idx="184">
                  <c:v>0.76728009259259267</c:v>
                </c:pt>
                <c:pt idx="185">
                  <c:v>0.76729166666666659</c:v>
                </c:pt>
                <c:pt idx="186">
                  <c:v>0.76730324074074074</c:v>
                </c:pt>
                <c:pt idx="187">
                  <c:v>0.76731481481481489</c:v>
                </c:pt>
                <c:pt idx="188">
                  <c:v>0.76732638888888882</c:v>
                </c:pt>
                <c:pt idx="189">
                  <c:v>0.76733796296296297</c:v>
                </c:pt>
                <c:pt idx="190">
                  <c:v>0.76734953703703701</c:v>
                </c:pt>
                <c:pt idx="191">
                  <c:v>0.76736111111111116</c:v>
                </c:pt>
                <c:pt idx="192">
                  <c:v>0.76737268518518509</c:v>
                </c:pt>
                <c:pt idx="193">
                  <c:v>0.76738425925925924</c:v>
                </c:pt>
                <c:pt idx="194">
                  <c:v>0.76739583333333339</c:v>
                </c:pt>
                <c:pt idx="195">
                  <c:v>0.76740740740740743</c:v>
                </c:pt>
                <c:pt idx="196">
                  <c:v>0.76741898148148147</c:v>
                </c:pt>
                <c:pt idx="197">
                  <c:v>0.7674305555555555</c:v>
                </c:pt>
                <c:pt idx="198">
                  <c:v>0.76744212962962965</c:v>
                </c:pt>
                <c:pt idx="199">
                  <c:v>0.7674537037037038</c:v>
                </c:pt>
                <c:pt idx="200">
                  <c:v>0.76746527777777773</c:v>
                </c:pt>
                <c:pt idx="201">
                  <c:v>0.76747685185185188</c:v>
                </c:pt>
                <c:pt idx="202">
                  <c:v>0.76748842592592592</c:v>
                </c:pt>
                <c:pt idx="203">
                  <c:v>0.76750000000000007</c:v>
                </c:pt>
                <c:pt idx="204">
                  <c:v>0.767511574074074</c:v>
                </c:pt>
                <c:pt idx="205">
                  <c:v>0.76752314814814815</c:v>
                </c:pt>
                <c:pt idx="206">
                  <c:v>0.7675347222222223</c:v>
                </c:pt>
                <c:pt idx="207">
                  <c:v>0.76754629629629623</c:v>
                </c:pt>
                <c:pt idx="208">
                  <c:v>0.76755787037037038</c:v>
                </c:pt>
                <c:pt idx="209">
                  <c:v>0.76756944444444442</c:v>
                </c:pt>
                <c:pt idx="210">
                  <c:v>0.76758101851851857</c:v>
                </c:pt>
                <c:pt idx="211">
                  <c:v>0.76759259259259249</c:v>
                </c:pt>
                <c:pt idx="212">
                  <c:v>0.76760416666666664</c:v>
                </c:pt>
                <c:pt idx="213">
                  <c:v>0.76761574074074079</c:v>
                </c:pt>
                <c:pt idx="214">
                  <c:v>0.76762731481481483</c:v>
                </c:pt>
                <c:pt idx="215">
                  <c:v>0.76763888888888887</c:v>
                </c:pt>
                <c:pt idx="216">
                  <c:v>0.76765046296296291</c:v>
                </c:pt>
                <c:pt idx="217">
                  <c:v>0.76766203703703706</c:v>
                </c:pt>
                <c:pt idx="218">
                  <c:v>0.76767361111111121</c:v>
                </c:pt>
                <c:pt idx="219">
                  <c:v>0.76768518518518514</c:v>
                </c:pt>
                <c:pt idx="220">
                  <c:v>0.76769675925925929</c:v>
                </c:pt>
                <c:pt idx="221">
                  <c:v>0.76770833333333333</c:v>
                </c:pt>
                <c:pt idx="222">
                  <c:v>0.76771990740740748</c:v>
                </c:pt>
                <c:pt idx="223">
                  <c:v>0.7677314814814814</c:v>
                </c:pt>
                <c:pt idx="224">
                  <c:v>0.76774305555555555</c:v>
                </c:pt>
                <c:pt idx="225">
                  <c:v>0.7677546296296297</c:v>
                </c:pt>
                <c:pt idx="226">
                  <c:v>0.76776620370370363</c:v>
                </c:pt>
                <c:pt idx="227">
                  <c:v>0.76777777777777778</c:v>
                </c:pt>
                <c:pt idx="228">
                  <c:v>0.76778935185185182</c:v>
                </c:pt>
                <c:pt idx="229">
                  <c:v>0.76780092592592597</c:v>
                </c:pt>
                <c:pt idx="230">
                  <c:v>0.7678124999999999</c:v>
                </c:pt>
                <c:pt idx="231">
                  <c:v>0.76782407407407405</c:v>
                </c:pt>
                <c:pt idx="232">
                  <c:v>0.7678356481481482</c:v>
                </c:pt>
                <c:pt idx="233">
                  <c:v>0.76784722222222224</c:v>
                </c:pt>
                <c:pt idx="234">
                  <c:v>0.76785879629629628</c:v>
                </c:pt>
                <c:pt idx="235">
                  <c:v>0.76787037037037031</c:v>
                </c:pt>
                <c:pt idx="236">
                  <c:v>0.76788194444444446</c:v>
                </c:pt>
                <c:pt idx="237">
                  <c:v>0.76789351851851861</c:v>
                </c:pt>
                <c:pt idx="238">
                  <c:v>0.76790509259259254</c:v>
                </c:pt>
                <c:pt idx="239">
                  <c:v>0.76791666666666669</c:v>
                </c:pt>
                <c:pt idx="240">
                  <c:v>0.76792824074074073</c:v>
                </c:pt>
                <c:pt idx="241">
                  <c:v>0.76793981481481488</c:v>
                </c:pt>
                <c:pt idx="242">
                  <c:v>0.76795138888888881</c:v>
                </c:pt>
                <c:pt idx="243">
                  <c:v>0.76796296296296296</c:v>
                </c:pt>
                <c:pt idx="244">
                  <c:v>0.76797453703703711</c:v>
                </c:pt>
                <c:pt idx="245">
                  <c:v>0.76798611111111104</c:v>
                </c:pt>
                <c:pt idx="246">
                  <c:v>0.76799768518518519</c:v>
                </c:pt>
                <c:pt idx="247">
                  <c:v>0.76800925925925922</c:v>
                </c:pt>
                <c:pt idx="248">
                  <c:v>0.76802083333333337</c:v>
                </c:pt>
                <c:pt idx="249">
                  <c:v>0.7680324074074073</c:v>
                </c:pt>
                <c:pt idx="250">
                  <c:v>0.76804398148148145</c:v>
                </c:pt>
                <c:pt idx="251">
                  <c:v>0.7680555555555556</c:v>
                </c:pt>
                <c:pt idx="252">
                  <c:v>0.76806712962962964</c:v>
                </c:pt>
                <c:pt idx="253">
                  <c:v>0.76807870370370368</c:v>
                </c:pt>
                <c:pt idx="254">
                  <c:v>0.76809027777777772</c:v>
                </c:pt>
                <c:pt idx="255">
                  <c:v>0.76810185185185187</c:v>
                </c:pt>
                <c:pt idx="256">
                  <c:v>0.76811342592592602</c:v>
                </c:pt>
                <c:pt idx="257">
                  <c:v>0.76812499999999995</c:v>
                </c:pt>
                <c:pt idx="258">
                  <c:v>0.7681365740740741</c:v>
                </c:pt>
                <c:pt idx="259">
                  <c:v>0.76814814814814814</c:v>
                </c:pt>
                <c:pt idx="260">
                  <c:v>0.76815972222222229</c:v>
                </c:pt>
                <c:pt idx="261">
                  <c:v>0.76817129629629621</c:v>
                </c:pt>
                <c:pt idx="262">
                  <c:v>0.76818287037037036</c:v>
                </c:pt>
                <c:pt idx="263">
                  <c:v>0.76819444444444451</c:v>
                </c:pt>
                <c:pt idx="264">
                  <c:v>0.76820601851851855</c:v>
                </c:pt>
                <c:pt idx="265">
                  <c:v>0.76821759259259259</c:v>
                </c:pt>
                <c:pt idx="266">
                  <c:v>0.76822916666666663</c:v>
                </c:pt>
                <c:pt idx="267">
                  <c:v>0.76824074074074078</c:v>
                </c:pt>
                <c:pt idx="268">
                  <c:v>0.76825231481481471</c:v>
                </c:pt>
                <c:pt idx="269">
                  <c:v>0.76826388888888886</c:v>
                </c:pt>
                <c:pt idx="270">
                  <c:v>0.76827546296296301</c:v>
                </c:pt>
                <c:pt idx="271">
                  <c:v>0.76828703703703705</c:v>
                </c:pt>
                <c:pt idx="272">
                  <c:v>0.76829861111111108</c:v>
                </c:pt>
                <c:pt idx="273">
                  <c:v>0.76831018518518512</c:v>
                </c:pt>
                <c:pt idx="274">
                  <c:v>0.76832175925925927</c:v>
                </c:pt>
                <c:pt idx="275">
                  <c:v>0.76833333333333342</c:v>
                </c:pt>
                <c:pt idx="276">
                  <c:v>0.76834490740740735</c:v>
                </c:pt>
                <c:pt idx="277">
                  <c:v>0.7683564814814815</c:v>
                </c:pt>
                <c:pt idx="278">
                  <c:v>0.76836805555555554</c:v>
                </c:pt>
                <c:pt idx="279">
                  <c:v>0.76837962962962969</c:v>
                </c:pt>
                <c:pt idx="280">
                  <c:v>0.76839120370370362</c:v>
                </c:pt>
                <c:pt idx="281">
                  <c:v>0.76840277777777777</c:v>
                </c:pt>
                <c:pt idx="282">
                  <c:v>0.76841435185185192</c:v>
                </c:pt>
                <c:pt idx="283">
                  <c:v>0.76842592592592596</c:v>
                </c:pt>
                <c:pt idx="284">
                  <c:v>0.7684375</c:v>
                </c:pt>
                <c:pt idx="285">
                  <c:v>0.76844907407407403</c:v>
                </c:pt>
                <c:pt idx="286">
                  <c:v>0.76846064814814818</c:v>
                </c:pt>
                <c:pt idx="287">
                  <c:v>0.76847222222222233</c:v>
                </c:pt>
                <c:pt idx="288">
                  <c:v>0.76848379629629626</c:v>
                </c:pt>
                <c:pt idx="289">
                  <c:v>0.76849537037037041</c:v>
                </c:pt>
                <c:pt idx="290">
                  <c:v>0.76850694444444445</c:v>
                </c:pt>
                <c:pt idx="291">
                  <c:v>0.76851851851851849</c:v>
                </c:pt>
                <c:pt idx="292">
                  <c:v>0.76853009259259253</c:v>
                </c:pt>
                <c:pt idx="293">
                  <c:v>0.76854166666666668</c:v>
                </c:pt>
                <c:pt idx="294">
                  <c:v>0.76855324074074083</c:v>
                </c:pt>
                <c:pt idx="295">
                  <c:v>0.76856481481481476</c:v>
                </c:pt>
                <c:pt idx="296">
                  <c:v>0.76857638888888891</c:v>
                </c:pt>
                <c:pt idx="297">
                  <c:v>0.76858796296296295</c:v>
                </c:pt>
                <c:pt idx="298">
                  <c:v>0.76859953703703709</c:v>
                </c:pt>
                <c:pt idx="299">
                  <c:v>0.76861111111111102</c:v>
                </c:pt>
                <c:pt idx="300">
                  <c:v>0.76862268518518517</c:v>
                </c:pt>
                <c:pt idx="301">
                  <c:v>0.76863425925925932</c:v>
                </c:pt>
                <c:pt idx="302">
                  <c:v>0.76864583333333336</c:v>
                </c:pt>
                <c:pt idx="303">
                  <c:v>0.7686574074074074</c:v>
                </c:pt>
                <c:pt idx="304">
                  <c:v>0.76866898148148144</c:v>
                </c:pt>
                <c:pt idx="305">
                  <c:v>0.76868055555555559</c:v>
                </c:pt>
                <c:pt idx="306">
                  <c:v>0.76869212962962974</c:v>
                </c:pt>
                <c:pt idx="307">
                  <c:v>0.76870370370370367</c:v>
                </c:pt>
                <c:pt idx="308">
                  <c:v>0.76871527777777782</c:v>
                </c:pt>
                <c:pt idx="309">
                  <c:v>0.76872685185185186</c:v>
                </c:pt>
                <c:pt idx="310">
                  <c:v>0.76873842592592589</c:v>
                </c:pt>
                <c:pt idx="311">
                  <c:v>0.76874999999999993</c:v>
                </c:pt>
                <c:pt idx="312">
                  <c:v>0.76876157407407408</c:v>
                </c:pt>
                <c:pt idx="313">
                  <c:v>0.76877314814814823</c:v>
                </c:pt>
                <c:pt idx="314">
                  <c:v>0.76878472222222216</c:v>
                </c:pt>
                <c:pt idx="315">
                  <c:v>0.76879629629629631</c:v>
                </c:pt>
                <c:pt idx="316">
                  <c:v>0.76880787037037035</c:v>
                </c:pt>
                <c:pt idx="317">
                  <c:v>0.7688194444444445</c:v>
                </c:pt>
                <c:pt idx="318">
                  <c:v>0.76883101851851843</c:v>
                </c:pt>
                <c:pt idx="319">
                  <c:v>0.76884259259259258</c:v>
                </c:pt>
                <c:pt idx="320">
                  <c:v>0.76885416666666673</c:v>
                </c:pt>
                <c:pt idx="321">
                  <c:v>0.76886574074074077</c:v>
                </c:pt>
                <c:pt idx="322">
                  <c:v>0.76887731481481481</c:v>
                </c:pt>
                <c:pt idx="323">
                  <c:v>0.76888888888888884</c:v>
                </c:pt>
                <c:pt idx="324">
                  <c:v>0.76890046296296299</c:v>
                </c:pt>
                <c:pt idx="325">
                  <c:v>0.76891203703703714</c:v>
                </c:pt>
                <c:pt idx="326">
                  <c:v>0.76892361111111107</c:v>
                </c:pt>
                <c:pt idx="327">
                  <c:v>0.76893518518518522</c:v>
                </c:pt>
                <c:pt idx="328">
                  <c:v>0.76894675925925926</c:v>
                </c:pt>
                <c:pt idx="329">
                  <c:v>0.7689583333333333</c:v>
                </c:pt>
                <c:pt idx="330">
                  <c:v>0.76896990740740734</c:v>
                </c:pt>
                <c:pt idx="331">
                  <c:v>0.76898148148148149</c:v>
                </c:pt>
                <c:pt idx="332">
                  <c:v>0.76899305555555564</c:v>
                </c:pt>
                <c:pt idx="333">
                  <c:v>0.76900462962962957</c:v>
                </c:pt>
                <c:pt idx="334">
                  <c:v>0.76901620370370372</c:v>
                </c:pt>
                <c:pt idx="335">
                  <c:v>0.76902777777777775</c:v>
                </c:pt>
                <c:pt idx="336">
                  <c:v>0.7690393518518519</c:v>
                </c:pt>
                <c:pt idx="337">
                  <c:v>0.76905092592592583</c:v>
                </c:pt>
                <c:pt idx="338">
                  <c:v>0.76906249999999998</c:v>
                </c:pt>
                <c:pt idx="339">
                  <c:v>0.76907407407407413</c:v>
                </c:pt>
                <c:pt idx="340">
                  <c:v>0.76908564814814817</c:v>
                </c:pt>
                <c:pt idx="341">
                  <c:v>0.76909722222222221</c:v>
                </c:pt>
                <c:pt idx="342">
                  <c:v>0.76910879629629625</c:v>
                </c:pt>
                <c:pt idx="343">
                  <c:v>0.7691203703703704</c:v>
                </c:pt>
                <c:pt idx="344">
                  <c:v>0.76913194444444455</c:v>
                </c:pt>
                <c:pt idx="345">
                  <c:v>0.76914351851851848</c:v>
                </c:pt>
                <c:pt idx="346">
                  <c:v>0.76915509259259263</c:v>
                </c:pt>
                <c:pt idx="347">
                  <c:v>0.76916666666666667</c:v>
                </c:pt>
                <c:pt idx="348">
                  <c:v>0.7691782407407407</c:v>
                </c:pt>
                <c:pt idx="349">
                  <c:v>0.76918981481481474</c:v>
                </c:pt>
                <c:pt idx="350">
                  <c:v>0.76920138888888889</c:v>
                </c:pt>
                <c:pt idx="351">
                  <c:v>0.76921296296296304</c:v>
                </c:pt>
                <c:pt idx="352">
                  <c:v>0.76922453703703697</c:v>
                </c:pt>
                <c:pt idx="353">
                  <c:v>0.76923611111111112</c:v>
                </c:pt>
                <c:pt idx="354">
                  <c:v>0.76924768518518516</c:v>
                </c:pt>
                <c:pt idx="355">
                  <c:v>0.76925925925925931</c:v>
                </c:pt>
                <c:pt idx="356">
                  <c:v>0.76927083333333324</c:v>
                </c:pt>
                <c:pt idx="357">
                  <c:v>0.76928240740740739</c:v>
                </c:pt>
                <c:pt idx="358">
                  <c:v>0.76929398148148154</c:v>
                </c:pt>
                <c:pt idx="359">
                  <c:v>0.76930555555555558</c:v>
                </c:pt>
                <c:pt idx="360">
                  <c:v>0.76931712962962961</c:v>
                </c:pt>
                <c:pt idx="361">
                  <c:v>0.76932870370370365</c:v>
                </c:pt>
                <c:pt idx="362">
                  <c:v>0.7693402777777778</c:v>
                </c:pt>
                <c:pt idx="363">
                  <c:v>0.76935185185185195</c:v>
                </c:pt>
                <c:pt idx="364">
                  <c:v>0.76936342592592588</c:v>
                </c:pt>
                <c:pt idx="365">
                  <c:v>0.76937500000000003</c:v>
                </c:pt>
                <c:pt idx="366">
                  <c:v>0.76938657407407407</c:v>
                </c:pt>
                <c:pt idx="367">
                  <c:v>0.76939814814814822</c:v>
                </c:pt>
                <c:pt idx="368">
                  <c:v>0.76940972222222215</c:v>
                </c:pt>
                <c:pt idx="369">
                  <c:v>0.7694212962962963</c:v>
                </c:pt>
                <c:pt idx="370">
                  <c:v>0.76943287037037045</c:v>
                </c:pt>
                <c:pt idx="371">
                  <c:v>0.76944444444444438</c:v>
                </c:pt>
                <c:pt idx="372">
                  <c:v>0.76945601851851853</c:v>
                </c:pt>
                <c:pt idx="373">
                  <c:v>0.76946759259259256</c:v>
                </c:pt>
                <c:pt idx="374">
                  <c:v>0.76947916666666671</c:v>
                </c:pt>
                <c:pt idx="375">
                  <c:v>0.76949074074074064</c:v>
                </c:pt>
                <c:pt idx="376">
                  <c:v>0.76950231481481479</c:v>
                </c:pt>
                <c:pt idx="377">
                  <c:v>0.76951388888888894</c:v>
                </c:pt>
                <c:pt idx="378">
                  <c:v>0.76952546296296298</c:v>
                </c:pt>
                <c:pt idx="379">
                  <c:v>0.76953703703703702</c:v>
                </c:pt>
                <c:pt idx="380">
                  <c:v>0.76954861111111106</c:v>
                </c:pt>
                <c:pt idx="381">
                  <c:v>0.76956018518518521</c:v>
                </c:pt>
                <c:pt idx="382">
                  <c:v>0.76957175925925936</c:v>
                </c:pt>
                <c:pt idx="383">
                  <c:v>0.76958333333333329</c:v>
                </c:pt>
                <c:pt idx="384">
                  <c:v>0.76959490740740744</c:v>
                </c:pt>
                <c:pt idx="385">
                  <c:v>0.76960648148148147</c:v>
                </c:pt>
                <c:pt idx="386">
                  <c:v>0.76961805555555562</c:v>
                </c:pt>
                <c:pt idx="387">
                  <c:v>0.76962962962962955</c:v>
                </c:pt>
                <c:pt idx="388">
                  <c:v>0.7696412037037037</c:v>
                </c:pt>
                <c:pt idx="389">
                  <c:v>0.76965277777777785</c:v>
                </c:pt>
                <c:pt idx="390">
                  <c:v>0.76966435185185178</c:v>
                </c:pt>
                <c:pt idx="391">
                  <c:v>0.76967592592592593</c:v>
                </c:pt>
                <c:pt idx="392">
                  <c:v>0.76968749999999997</c:v>
                </c:pt>
                <c:pt idx="393">
                  <c:v>0.76969907407407412</c:v>
                </c:pt>
                <c:pt idx="394">
                  <c:v>0.76971064814814805</c:v>
                </c:pt>
                <c:pt idx="395">
                  <c:v>0.7697222222222222</c:v>
                </c:pt>
                <c:pt idx="396">
                  <c:v>0.76973379629629635</c:v>
                </c:pt>
                <c:pt idx="397">
                  <c:v>0.76974537037037039</c:v>
                </c:pt>
                <c:pt idx="398">
                  <c:v>0.76975694444444442</c:v>
                </c:pt>
                <c:pt idx="399">
                  <c:v>0.76976851851851846</c:v>
                </c:pt>
                <c:pt idx="400">
                  <c:v>0.76978009259259261</c:v>
                </c:pt>
                <c:pt idx="401">
                  <c:v>0.76979166666666676</c:v>
                </c:pt>
                <c:pt idx="402">
                  <c:v>0.76980324074074069</c:v>
                </c:pt>
                <c:pt idx="403">
                  <c:v>0.76981481481481484</c:v>
                </c:pt>
                <c:pt idx="404">
                  <c:v>0.76982638888888888</c:v>
                </c:pt>
                <c:pt idx="405">
                  <c:v>0.76983796296296303</c:v>
                </c:pt>
                <c:pt idx="406">
                  <c:v>0.76984953703703696</c:v>
                </c:pt>
                <c:pt idx="407">
                  <c:v>0.76986111111111111</c:v>
                </c:pt>
                <c:pt idx="408">
                  <c:v>0.76987268518518526</c:v>
                </c:pt>
                <c:pt idx="409">
                  <c:v>0.7698842592592593</c:v>
                </c:pt>
                <c:pt idx="410">
                  <c:v>0.76989583333333333</c:v>
                </c:pt>
                <c:pt idx="411">
                  <c:v>0.76990740740740737</c:v>
                </c:pt>
                <c:pt idx="412">
                  <c:v>0.76991898148148152</c:v>
                </c:pt>
                <c:pt idx="413">
                  <c:v>0.76993055555555545</c:v>
                </c:pt>
                <c:pt idx="414">
                  <c:v>0.7699421296296296</c:v>
                </c:pt>
                <c:pt idx="415">
                  <c:v>0.76995370370370375</c:v>
                </c:pt>
                <c:pt idx="416">
                  <c:v>0.76996527777777779</c:v>
                </c:pt>
                <c:pt idx="417">
                  <c:v>0.76997685185185183</c:v>
                </c:pt>
                <c:pt idx="418">
                  <c:v>0.76998842592592587</c:v>
                </c:pt>
                <c:pt idx="419">
                  <c:v>0.77</c:v>
                </c:pt>
                <c:pt idx="420">
                  <c:v>0.77001157407407417</c:v>
                </c:pt>
                <c:pt idx="421">
                  <c:v>0.7700231481481481</c:v>
                </c:pt>
                <c:pt idx="422">
                  <c:v>0.77003472222222225</c:v>
                </c:pt>
                <c:pt idx="423">
                  <c:v>0.77004629629629628</c:v>
                </c:pt>
                <c:pt idx="424">
                  <c:v>0.77005787037037043</c:v>
                </c:pt>
                <c:pt idx="425">
                  <c:v>0.77006944444444436</c:v>
                </c:pt>
                <c:pt idx="426">
                  <c:v>0.77008101851851851</c:v>
                </c:pt>
                <c:pt idx="427">
                  <c:v>0.77009259259259266</c:v>
                </c:pt>
                <c:pt idx="428">
                  <c:v>0.7701041666666667</c:v>
                </c:pt>
                <c:pt idx="429">
                  <c:v>0.77011574074074074</c:v>
                </c:pt>
                <c:pt idx="430">
                  <c:v>0.77012731481481478</c:v>
                </c:pt>
                <c:pt idx="431">
                  <c:v>0.77013888888888893</c:v>
                </c:pt>
                <c:pt idx="432">
                  <c:v>0.77015046296296286</c:v>
                </c:pt>
                <c:pt idx="433">
                  <c:v>0.77016203703703701</c:v>
                </c:pt>
                <c:pt idx="434">
                  <c:v>0.77017361111111116</c:v>
                </c:pt>
                <c:pt idx="435">
                  <c:v>0.77018518518518519</c:v>
                </c:pt>
                <c:pt idx="436">
                  <c:v>0.77019675925925923</c:v>
                </c:pt>
                <c:pt idx="437">
                  <c:v>0.77020833333333327</c:v>
                </c:pt>
                <c:pt idx="438">
                  <c:v>0.77021990740740742</c:v>
                </c:pt>
                <c:pt idx="439">
                  <c:v>0.77023148148148157</c:v>
                </c:pt>
                <c:pt idx="440">
                  <c:v>0.7702430555555555</c:v>
                </c:pt>
                <c:pt idx="441">
                  <c:v>0.77025462962962965</c:v>
                </c:pt>
                <c:pt idx="442">
                  <c:v>0.77026620370370369</c:v>
                </c:pt>
                <c:pt idx="443">
                  <c:v>0.77027777777777784</c:v>
                </c:pt>
                <c:pt idx="444">
                  <c:v>0.77028935185185177</c:v>
                </c:pt>
                <c:pt idx="445">
                  <c:v>0.77030092592592592</c:v>
                </c:pt>
                <c:pt idx="446">
                  <c:v>0.77031250000000007</c:v>
                </c:pt>
                <c:pt idx="447">
                  <c:v>0.77032407407407411</c:v>
                </c:pt>
                <c:pt idx="448">
                  <c:v>0.77033564814814814</c:v>
                </c:pt>
                <c:pt idx="449">
                  <c:v>0.77034722222222218</c:v>
                </c:pt>
                <c:pt idx="450">
                  <c:v>0.77035879629629633</c:v>
                </c:pt>
                <c:pt idx="451">
                  <c:v>0.77037037037037026</c:v>
                </c:pt>
                <c:pt idx="452">
                  <c:v>0.77038194444444441</c:v>
                </c:pt>
                <c:pt idx="453">
                  <c:v>0.77039351851851856</c:v>
                </c:pt>
                <c:pt idx="454">
                  <c:v>0.7704050925925926</c:v>
                </c:pt>
                <c:pt idx="455">
                  <c:v>0.77041666666666664</c:v>
                </c:pt>
                <c:pt idx="456">
                  <c:v>0.77042824074074068</c:v>
                </c:pt>
                <c:pt idx="457">
                  <c:v>0.77043981481481483</c:v>
                </c:pt>
                <c:pt idx="458">
                  <c:v>0.77045138888888898</c:v>
                </c:pt>
                <c:pt idx="459">
                  <c:v>0.77046296296296291</c:v>
                </c:pt>
                <c:pt idx="460">
                  <c:v>0.77047453703703705</c:v>
                </c:pt>
                <c:pt idx="461">
                  <c:v>0.77048611111111109</c:v>
                </c:pt>
                <c:pt idx="462">
                  <c:v>0.77049768518518524</c:v>
                </c:pt>
                <c:pt idx="463">
                  <c:v>0.77050925925925917</c:v>
                </c:pt>
                <c:pt idx="464">
                  <c:v>0.77052083333333332</c:v>
                </c:pt>
                <c:pt idx="465">
                  <c:v>0.77053240740740747</c:v>
                </c:pt>
                <c:pt idx="466">
                  <c:v>0.77054398148148151</c:v>
                </c:pt>
                <c:pt idx="467">
                  <c:v>0.77055555555555555</c:v>
                </c:pt>
                <c:pt idx="468">
                  <c:v>0.77056712962962959</c:v>
                </c:pt>
                <c:pt idx="469">
                  <c:v>0.77057870370370374</c:v>
                </c:pt>
                <c:pt idx="470">
                  <c:v>0.77059027777777767</c:v>
                </c:pt>
                <c:pt idx="471">
                  <c:v>0.77060185185185182</c:v>
                </c:pt>
                <c:pt idx="472">
                  <c:v>0.77061342592592597</c:v>
                </c:pt>
                <c:pt idx="473">
                  <c:v>0.770625</c:v>
                </c:pt>
                <c:pt idx="474">
                  <c:v>0.77063657407407404</c:v>
                </c:pt>
                <c:pt idx="475">
                  <c:v>0.77064814814814808</c:v>
                </c:pt>
                <c:pt idx="476">
                  <c:v>0.77065972222222223</c:v>
                </c:pt>
                <c:pt idx="477">
                  <c:v>0.77067129629629638</c:v>
                </c:pt>
                <c:pt idx="478">
                  <c:v>0.77068287037037031</c:v>
                </c:pt>
                <c:pt idx="479">
                  <c:v>0.77069444444444446</c:v>
                </c:pt>
                <c:pt idx="480">
                  <c:v>0.7707060185185185</c:v>
                </c:pt>
                <c:pt idx="481">
                  <c:v>0.77071759259259265</c:v>
                </c:pt>
                <c:pt idx="482">
                  <c:v>0.77072916666666658</c:v>
                </c:pt>
                <c:pt idx="483">
                  <c:v>0.77074074074074073</c:v>
                </c:pt>
                <c:pt idx="484">
                  <c:v>0.77075231481481488</c:v>
                </c:pt>
                <c:pt idx="485">
                  <c:v>0.77076388888888892</c:v>
                </c:pt>
                <c:pt idx="486">
                  <c:v>0.77077546296296295</c:v>
                </c:pt>
                <c:pt idx="487">
                  <c:v>0.77078703703703699</c:v>
                </c:pt>
                <c:pt idx="488">
                  <c:v>0.77079861111111114</c:v>
                </c:pt>
                <c:pt idx="489">
                  <c:v>0.77081018518518529</c:v>
                </c:pt>
                <c:pt idx="490">
                  <c:v>0.77082175925925922</c:v>
                </c:pt>
                <c:pt idx="491">
                  <c:v>0.77083333333333337</c:v>
                </c:pt>
                <c:pt idx="492">
                  <c:v>0.77084490740740741</c:v>
                </c:pt>
                <c:pt idx="493">
                  <c:v>0.77085648148148145</c:v>
                </c:pt>
                <c:pt idx="494">
                  <c:v>0.77086805555555549</c:v>
                </c:pt>
                <c:pt idx="495">
                  <c:v>0.77087962962962964</c:v>
                </c:pt>
                <c:pt idx="496">
                  <c:v>0.77089120370370379</c:v>
                </c:pt>
                <c:pt idx="497">
                  <c:v>0.77090277777777771</c:v>
                </c:pt>
                <c:pt idx="498">
                  <c:v>0.77091435185185186</c:v>
                </c:pt>
                <c:pt idx="499">
                  <c:v>0.7709259259259259</c:v>
                </c:pt>
                <c:pt idx="500">
                  <c:v>0.77093750000000005</c:v>
                </c:pt>
                <c:pt idx="501">
                  <c:v>0.77094907407407398</c:v>
                </c:pt>
                <c:pt idx="502">
                  <c:v>0.77096064814814813</c:v>
                </c:pt>
                <c:pt idx="503">
                  <c:v>0.77097222222222228</c:v>
                </c:pt>
                <c:pt idx="504">
                  <c:v>0.77098379629629632</c:v>
                </c:pt>
                <c:pt idx="505">
                  <c:v>0.77099537037037036</c:v>
                </c:pt>
                <c:pt idx="506">
                  <c:v>0.7710069444444444</c:v>
                </c:pt>
                <c:pt idx="507">
                  <c:v>0.77101851851851855</c:v>
                </c:pt>
                <c:pt idx="508">
                  <c:v>0.7710300925925927</c:v>
                </c:pt>
                <c:pt idx="509">
                  <c:v>0.77104166666666663</c:v>
                </c:pt>
                <c:pt idx="510">
                  <c:v>0.77105324074074078</c:v>
                </c:pt>
                <c:pt idx="511">
                  <c:v>0.77106481481481481</c:v>
                </c:pt>
                <c:pt idx="512">
                  <c:v>0.77107638888888896</c:v>
                </c:pt>
                <c:pt idx="513">
                  <c:v>0.77108796296296289</c:v>
                </c:pt>
                <c:pt idx="514">
                  <c:v>0.77109953703703704</c:v>
                </c:pt>
                <c:pt idx="515">
                  <c:v>0.77111111111111119</c:v>
                </c:pt>
                <c:pt idx="516">
                  <c:v>0.77112268518518512</c:v>
                </c:pt>
                <c:pt idx="517">
                  <c:v>0.77113425925925927</c:v>
                </c:pt>
                <c:pt idx="518">
                  <c:v>0.77114583333333331</c:v>
                </c:pt>
                <c:pt idx="519">
                  <c:v>0.77115740740740746</c:v>
                </c:pt>
                <c:pt idx="520">
                  <c:v>0.77116898148148139</c:v>
                </c:pt>
                <c:pt idx="521">
                  <c:v>0.77118055555555554</c:v>
                </c:pt>
                <c:pt idx="522">
                  <c:v>0.77119212962962969</c:v>
                </c:pt>
                <c:pt idx="523">
                  <c:v>0.77120370370370372</c:v>
                </c:pt>
                <c:pt idx="524">
                  <c:v>0.77121527777777776</c:v>
                </c:pt>
                <c:pt idx="525">
                  <c:v>0.7712268518518518</c:v>
                </c:pt>
                <c:pt idx="526">
                  <c:v>0.77123842592592595</c:v>
                </c:pt>
                <c:pt idx="527">
                  <c:v>0.7712500000000001</c:v>
                </c:pt>
                <c:pt idx="528">
                  <c:v>0.77126157407407403</c:v>
                </c:pt>
                <c:pt idx="529">
                  <c:v>0.77127314814814818</c:v>
                </c:pt>
                <c:pt idx="530">
                  <c:v>0.77128472222222222</c:v>
                </c:pt>
                <c:pt idx="531">
                  <c:v>0.77129629629629637</c:v>
                </c:pt>
                <c:pt idx="532">
                  <c:v>0.7713078703703703</c:v>
                </c:pt>
                <c:pt idx="533">
                  <c:v>0.77131944444444445</c:v>
                </c:pt>
                <c:pt idx="534">
                  <c:v>0.7713310185185186</c:v>
                </c:pt>
                <c:pt idx="535">
                  <c:v>0.77134259259259252</c:v>
                </c:pt>
                <c:pt idx="536">
                  <c:v>0.77135416666666667</c:v>
                </c:pt>
                <c:pt idx="537">
                  <c:v>0.77136574074074071</c:v>
                </c:pt>
                <c:pt idx="538">
                  <c:v>0.77137731481481486</c:v>
                </c:pt>
                <c:pt idx="539">
                  <c:v>0.77138888888888879</c:v>
                </c:pt>
                <c:pt idx="540">
                  <c:v>0.77140046296296294</c:v>
                </c:pt>
                <c:pt idx="541">
                  <c:v>0.77141203703703709</c:v>
                </c:pt>
                <c:pt idx="542">
                  <c:v>0.77142361111111113</c:v>
                </c:pt>
                <c:pt idx="543">
                  <c:v>0.77143518518518517</c:v>
                </c:pt>
                <c:pt idx="544">
                  <c:v>0.77144675925925921</c:v>
                </c:pt>
                <c:pt idx="545">
                  <c:v>0.77145833333333336</c:v>
                </c:pt>
                <c:pt idx="546">
                  <c:v>0.77146990740740751</c:v>
                </c:pt>
                <c:pt idx="547">
                  <c:v>0.77148148148148143</c:v>
                </c:pt>
                <c:pt idx="548">
                  <c:v>0.77149305555555558</c:v>
                </c:pt>
                <c:pt idx="549">
                  <c:v>0.77150462962962962</c:v>
                </c:pt>
                <c:pt idx="550">
                  <c:v>0.77151620370370377</c:v>
                </c:pt>
                <c:pt idx="551">
                  <c:v>0.7715277777777777</c:v>
                </c:pt>
                <c:pt idx="552">
                  <c:v>0.77153935185185185</c:v>
                </c:pt>
                <c:pt idx="553">
                  <c:v>0.771550925925926</c:v>
                </c:pt>
                <c:pt idx="554">
                  <c:v>0.77156249999999993</c:v>
                </c:pt>
                <c:pt idx="555">
                  <c:v>0.77157407407407408</c:v>
                </c:pt>
                <c:pt idx="556">
                  <c:v>0.77158564814814812</c:v>
                </c:pt>
                <c:pt idx="557">
                  <c:v>0.77159722222222227</c:v>
                </c:pt>
                <c:pt idx="558">
                  <c:v>0.7716087962962962</c:v>
                </c:pt>
                <c:pt idx="559">
                  <c:v>0.77162037037037035</c:v>
                </c:pt>
                <c:pt idx="560">
                  <c:v>0.7716319444444445</c:v>
                </c:pt>
                <c:pt idx="561">
                  <c:v>0.77164351851851853</c:v>
                </c:pt>
                <c:pt idx="562">
                  <c:v>0.77165509259259257</c:v>
                </c:pt>
                <c:pt idx="563">
                  <c:v>0.77166666666666661</c:v>
                </c:pt>
                <c:pt idx="564">
                  <c:v>0.77167824074074076</c:v>
                </c:pt>
                <c:pt idx="565">
                  <c:v>0.77168981481481491</c:v>
                </c:pt>
                <c:pt idx="566">
                  <c:v>0.77170138888888884</c:v>
                </c:pt>
                <c:pt idx="567">
                  <c:v>0.77171296296296299</c:v>
                </c:pt>
                <c:pt idx="568">
                  <c:v>0.77172453703703703</c:v>
                </c:pt>
                <c:pt idx="569">
                  <c:v>0.77173611111111118</c:v>
                </c:pt>
                <c:pt idx="570">
                  <c:v>0.77174768518518511</c:v>
                </c:pt>
                <c:pt idx="571">
                  <c:v>0.77175925925925926</c:v>
                </c:pt>
                <c:pt idx="572">
                  <c:v>0.77177083333333341</c:v>
                </c:pt>
                <c:pt idx="573">
                  <c:v>0.77178240740740733</c:v>
                </c:pt>
                <c:pt idx="574">
                  <c:v>0.77179398148148148</c:v>
                </c:pt>
                <c:pt idx="575">
                  <c:v>0.77180555555555552</c:v>
                </c:pt>
                <c:pt idx="576">
                  <c:v>0.77181712962962967</c:v>
                </c:pt>
                <c:pt idx="577">
                  <c:v>0.7718287037037036</c:v>
                </c:pt>
                <c:pt idx="578">
                  <c:v>0.77184027777777775</c:v>
                </c:pt>
                <c:pt idx="579">
                  <c:v>0.7718518518518519</c:v>
                </c:pt>
                <c:pt idx="580">
                  <c:v>0.77186342592592594</c:v>
                </c:pt>
                <c:pt idx="581">
                  <c:v>0.77187499999999998</c:v>
                </c:pt>
                <c:pt idx="582">
                  <c:v>0.77188657407407402</c:v>
                </c:pt>
                <c:pt idx="583">
                  <c:v>0.77189814814814817</c:v>
                </c:pt>
                <c:pt idx="584">
                  <c:v>0.77190972222222232</c:v>
                </c:pt>
                <c:pt idx="585">
                  <c:v>0.77192129629629624</c:v>
                </c:pt>
                <c:pt idx="586">
                  <c:v>0.77193287037037039</c:v>
                </c:pt>
                <c:pt idx="587">
                  <c:v>0.77194444444444443</c:v>
                </c:pt>
                <c:pt idx="588">
                  <c:v>0.77195601851851858</c:v>
                </c:pt>
                <c:pt idx="589">
                  <c:v>0.77196759259259251</c:v>
                </c:pt>
                <c:pt idx="590">
                  <c:v>0.77197916666666666</c:v>
                </c:pt>
                <c:pt idx="591">
                  <c:v>0.77199074074074081</c:v>
                </c:pt>
                <c:pt idx="592">
                  <c:v>0.77200231481481485</c:v>
                </c:pt>
                <c:pt idx="593">
                  <c:v>0.77201388888888889</c:v>
                </c:pt>
                <c:pt idx="594">
                  <c:v>0.77202546296296293</c:v>
                </c:pt>
                <c:pt idx="595">
                  <c:v>0.77203703703703708</c:v>
                </c:pt>
                <c:pt idx="596">
                  <c:v>0.77204861111111101</c:v>
                </c:pt>
                <c:pt idx="597">
                  <c:v>0.77206018518518515</c:v>
                </c:pt>
                <c:pt idx="598">
                  <c:v>0.7720717592592593</c:v>
                </c:pt>
                <c:pt idx="599">
                  <c:v>0.77208333333333334</c:v>
                </c:pt>
                <c:pt idx="600">
                  <c:v>0.77209490740740738</c:v>
                </c:pt>
                <c:pt idx="601">
                  <c:v>0.77210648148148142</c:v>
                </c:pt>
                <c:pt idx="602">
                  <c:v>0.77211805555555557</c:v>
                </c:pt>
                <c:pt idx="603">
                  <c:v>0.77212962962962972</c:v>
                </c:pt>
                <c:pt idx="604">
                  <c:v>0.77214120370370365</c:v>
                </c:pt>
                <c:pt idx="605">
                  <c:v>0.7721527777777778</c:v>
                </c:pt>
                <c:pt idx="606">
                  <c:v>0.77216435185185184</c:v>
                </c:pt>
                <c:pt idx="607">
                  <c:v>0.77217592592592599</c:v>
                </c:pt>
                <c:pt idx="608">
                  <c:v>0.77218749999999992</c:v>
                </c:pt>
                <c:pt idx="609">
                  <c:v>0.77219907407407407</c:v>
                </c:pt>
                <c:pt idx="610">
                  <c:v>0.77221064814814822</c:v>
                </c:pt>
                <c:pt idx="611">
                  <c:v>0.77222222222222225</c:v>
                </c:pt>
                <c:pt idx="612">
                  <c:v>0.77223379629629629</c:v>
                </c:pt>
                <c:pt idx="613">
                  <c:v>0.77224537037037033</c:v>
                </c:pt>
                <c:pt idx="614">
                  <c:v>0.77225694444444448</c:v>
                </c:pt>
                <c:pt idx="615">
                  <c:v>0.77226851851851863</c:v>
                </c:pt>
                <c:pt idx="616">
                  <c:v>0.77228009259259256</c:v>
                </c:pt>
                <c:pt idx="617">
                  <c:v>0.77229166666666671</c:v>
                </c:pt>
                <c:pt idx="618">
                  <c:v>0.77230324074074075</c:v>
                </c:pt>
                <c:pt idx="619">
                  <c:v>0.77231481481481479</c:v>
                </c:pt>
                <c:pt idx="620">
                  <c:v>0.77232638888888883</c:v>
                </c:pt>
                <c:pt idx="621">
                  <c:v>0.77233796296296298</c:v>
                </c:pt>
                <c:pt idx="622">
                  <c:v>0.77234953703703713</c:v>
                </c:pt>
                <c:pt idx="623">
                  <c:v>0.77236111111111105</c:v>
                </c:pt>
                <c:pt idx="624">
                  <c:v>0.7723726851851852</c:v>
                </c:pt>
                <c:pt idx="625">
                  <c:v>0.77238425925925924</c:v>
                </c:pt>
                <c:pt idx="626">
                  <c:v>0.77239583333333339</c:v>
                </c:pt>
                <c:pt idx="627">
                  <c:v>0.77240740740740732</c:v>
                </c:pt>
                <c:pt idx="628">
                  <c:v>0.77241898148148147</c:v>
                </c:pt>
                <c:pt idx="629">
                  <c:v>0.77243055555555562</c:v>
                </c:pt>
                <c:pt idx="630">
                  <c:v>0.77244212962962966</c:v>
                </c:pt>
                <c:pt idx="631">
                  <c:v>0.7724537037037037</c:v>
                </c:pt>
                <c:pt idx="632">
                  <c:v>0.77246527777777774</c:v>
                </c:pt>
                <c:pt idx="633">
                  <c:v>0.77247685185185189</c:v>
                </c:pt>
                <c:pt idx="634">
                  <c:v>0.77248842592592604</c:v>
                </c:pt>
                <c:pt idx="635">
                  <c:v>0.77249999999999996</c:v>
                </c:pt>
                <c:pt idx="636">
                  <c:v>0.77251157407407411</c:v>
                </c:pt>
                <c:pt idx="637">
                  <c:v>0.77252314814814815</c:v>
                </c:pt>
                <c:pt idx="638">
                  <c:v>0.77253472222222219</c:v>
                </c:pt>
                <c:pt idx="639">
                  <c:v>0.77254629629629623</c:v>
                </c:pt>
                <c:pt idx="640">
                  <c:v>0.77255787037037038</c:v>
                </c:pt>
                <c:pt idx="641">
                  <c:v>0.77256944444444453</c:v>
                </c:pt>
                <c:pt idx="642">
                  <c:v>0.77258101851851846</c:v>
                </c:pt>
                <c:pt idx="643">
                  <c:v>0.77259259259259261</c:v>
                </c:pt>
                <c:pt idx="644">
                  <c:v>0.77260416666666665</c:v>
                </c:pt>
                <c:pt idx="645">
                  <c:v>0.7726157407407408</c:v>
                </c:pt>
                <c:pt idx="646">
                  <c:v>0.77262731481481473</c:v>
                </c:pt>
                <c:pt idx="647">
                  <c:v>0.77263888888888888</c:v>
                </c:pt>
                <c:pt idx="648">
                  <c:v>0.77265046296296302</c:v>
                </c:pt>
                <c:pt idx="649">
                  <c:v>0.77266203703703706</c:v>
                </c:pt>
                <c:pt idx="650">
                  <c:v>0.7726736111111111</c:v>
                </c:pt>
                <c:pt idx="651">
                  <c:v>0.77268518518518514</c:v>
                </c:pt>
                <c:pt idx="652">
                  <c:v>0.77269675925925929</c:v>
                </c:pt>
                <c:pt idx="653">
                  <c:v>0.77270833333333344</c:v>
                </c:pt>
                <c:pt idx="654">
                  <c:v>0.77271990740740737</c:v>
                </c:pt>
                <c:pt idx="655">
                  <c:v>0.77273148148148152</c:v>
                </c:pt>
                <c:pt idx="656">
                  <c:v>0.77274305555555556</c:v>
                </c:pt>
                <c:pt idx="657">
                  <c:v>0.7727546296296296</c:v>
                </c:pt>
                <c:pt idx="658">
                  <c:v>0.77276620370370364</c:v>
                </c:pt>
                <c:pt idx="659">
                  <c:v>0.77277777777777779</c:v>
                </c:pt>
                <c:pt idx="660">
                  <c:v>0.77278935185185194</c:v>
                </c:pt>
                <c:pt idx="661">
                  <c:v>0.77280092592592586</c:v>
                </c:pt>
                <c:pt idx="662">
                  <c:v>0.77281250000000001</c:v>
                </c:pt>
                <c:pt idx="663">
                  <c:v>0.77282407407407405</c:v>
                </c:pt>
                <c:pt idx="664">
                  <c:v>0.7728356481481482</c:v>
                </c:pt>
                <c:pt idx="665">
                  <c:v>0.77284722222222213</c:v>
                </c:pt>
                <c:pt idx="666">
                  <c:v>0.77285879629629628</c:v>
                </c:pt>
                <c:pt idx="667">
                  <c:v>0.77287037037037043</c:v>
                </c:pt>
                <c:pt idx="668">
                  <c:v>0.77288194444444447</c:v>
                </c:pt>
                <c:pt idx="669">
                  <c:v>0.77289351851851851</c:v>
                </c:pt>
                <c:pt idx="670">
                  <c:v>0.77290509259259255</c:v>
                </c:pt>
                <c:pt idx="671">
                  <c:v>0.7729166666666667</c:v>
                </c:pt>
                <c:pt idx="672">
                  <c:v>0.77292824074074085</c:v>
                </c:pt>
                <c:pt idx="673">
                  <c:v>0.77293981481481477</c:v>
                </c:pt>
                <c:pt idx="674">
                  <c:v>0.77295138888888892</c:v>
                </c:pt>
                <c:pt idx="675">
                  <c:v>0.77296296296296296</c:v>
                </c:pt>
                <c:pt idx="676">
                  <c:v>0.772974537037037</c:v>
                </c:pt>
                <c:pt idx="677">
                  <c:v>0.77298611111111104</c:v>
                </c:pt>
                <c:pt idx="678">
                  <c:v>0.77299768518518519</c:v>
                </c:pt>
                <c:pt idx="679">
                  <c:v>0.77300925925925934</c:v>
                </c:pt>
                <c:pt idx="680">
                  <c:v>0.77302083333333327</c:v>
                </c:pt>
                <c:pt idx="681">
                  <c:v>0.77303240740740742</c:v>
                </c:pt>
                <c:pt idx="682">
                  <c:v>0.77304398148148146</c:v>
                </c:pt>
                <c:pt idx="683">
                  <c:v>0.77305555555555561</c:v>
                </c:pt>
                <c:pt idx="684">
                  <c:v>0.77306712962962953</c:v>
                </c:pt>
                <c:pt idx="685">
                  <c:v>0.77307870370370368</c:v>
                </c:pt>
                <c:pt idx="686">
                  <c:v>0.77309027777777783</c:v>
                </c:pt>
                <c:pt idx="687">
                  <c:v>0.77310185185185187</c:v>
                </c:pt>
                <c:pt idx="688">
                  <c:v>0.77311342592592591</c:v>
                </c:pt>
                <c:pt idx="689">
                  <c:v>0.77312499999999995</c:v>
                </c:pt>
                <c:pt idx="690">
                  <c:v>0.7731365740740741</c:v>
                </c:pt>
                <c:pt idx="691">
                  <c:v>0.77314814814814825</c:v>
                </c:pt>
                <c:pt idx="692">
                  <c:v>0.77315972222222218</c:v>
                </c:pt>
                <c:pt idx="693">
                  <c:v>0.77317129629629633</c:v>
                </c:pt>
                <c:pt idx="694">
                  <c:v>0.77318287037037037</c:v>
                </c:pt>
                <c:pt idx="695">
                  <c:v>0.77319444444444441</c:v>
                </c:pt>
                <c:pt idx="696">
                  <c:v>0.77320601851851845</c:v>
                </c:pt>
                <c:pt idx="697">
                  <c:v>0.7732175925925926</c:v>
                </c:pt>
                <c:pt idx="698">
                  <c:v>0.77322916666666675</c:v>
                </c:pt>
                <c:pt idx="699">
                  <c:v>0.77324074074074067</c:v>
                </c:pt>
                <c:pt idx="700">
                  <c:v>0.77325231481481482</c:v>
                </c:pt>
                <c:pt idx="701">
                  <c:v>0.77326388888888886</c:v>
                </c:pt>
                <c:pt idx="702">
                  <c:v>0.77327546296296301</c:v>
                </c:pt>
                <c:pt idx="703">
                  <c:v>0.77328703703703694</c:v>
                </c:pt>
                <c:pt idx="704">
                  <c:v>0.77329861111111109</c:v>
                </c:pt>
                <c:pt idx="705">
                  <c:v>0.77331018518518524</c:v>
                </c:pt>
                <c:pt idx="706">
                  <c:v>0.77332175925925928</c:v>
                </c:pt>
                <c:pt idx="707">
                  <c:v>0.77333333333333332</c:v>
                </c:pt>
                <c:pt idx="708">
                  <c:v>0.77334490740740736</c:v>
                </c:pt>
                <c:pt idx="709">
                  <c:v>0.77335648148148151</c:v>
                </c:pt>
                <c:pt idx="710">
                  <c:v>0.77336805555555566</c:v>
                </c:pt>
                <c:pt idx="711">
                  <c:v>0.77337962962962958</c:v>
                </c:pt>
                <c:pt idx="712">
                  <c:v>0.77339120370370373</c:v>
                </c:pt>
                <c:pt idx="713">
                  <c:v>0.77340277777777777</c:v>
                </c:pt>
                <c:pt idx="714">
                  <c:v>0.77341435185185192</c:v>
                </c:pt>
                <c:pt idx="715">
                  <c:v>0.77342592592592585</c:v>
                </c:pt>
                <c:pt idx="716">
                  <c:v>0.7734375</c:v>
                </c:pt>
                <c:pt idx="717">
                  <c:v>0.77344907407407415</c:v>
                </c:pt>
                <c:pt idx="718">
                  <c:v>0.77346064814814808</c:v>
                </c:pt>
                <c:pt idx="719">
                  <c:v>0.77347222222222223</c:v>
                </c:pt>
                <c:pt idx="720">
                  <c:v>0.77348379629629627</c:v>
                </c:pt>
                <c:pt idx="721">
                  <c:v>0.77349537037037042</c:v>
                </c:pt>
                <c:pt idx="722">
                  <c:v>0.77350694444444434</c:v>
                </c:pt>
                <c:pt idx="723">
                  <c:v>0.77351851851851849</c:v>
                </c:pt>
                <c:pt idx="724">
                  <c:v>0.77353009259259264</c:v>
                </c:pt>
                <c:pt idx="725">
                  <c:v>0.77354166666666668</c:v>
                </c:pt>
                <c:pt idx="726">
                  <c:v>0.77355324074074072</c:v>
                </c:pt>
                <c:pt idx="727">
                  <c:v>0.77356481481481476</c:v>
                </c:pt>
                <c:pt idx="728">
                  <c:v>0.77357638888888891</c:v>
                </c:pt>
                <c:pt idx="729">
                  <c:v>0.77358796296296306</c:v>
                </c:pt>
                <c:pt idx="730">
                  <c:v>0.77359953703703699</c:v>
                </c:pt>
                <c:pt idx="731">
                  <c:v>0.77361111111111114</c:v>
                </c:pt>
                <c:pt idx="732">
                  <c:v>0.77362268518518518</c:v>
                </c:pt>
                <c:pt idx="733">
                  <c:v>0.77363425925925933</c:v>
                </c:pt>
                <c:pt idx="734">
                  <c:v>0.77364583333333325</c:v>
                </c:pt>
                <c:pt idx="735">
                  <c:v>0.7736574074074074</c:v>
                </c:pt>
                <c:pt idx="736">
                  <c:v>0.77366898148148155</c:v>
                </c:pt>
                <c:pt idx="737">
                  <c:v>0.77368055555555559</c:v>
                </c:pt>
                <c:pt idx="738">
                  <c:v>0.77369212962962963</c:v>
                </c:pt>
                <c:pt idx="739">
                  <c:v>0.77370370370370367</c:v>
                </c:pt>
                <c:pt idx="740">
                  <c:v>0.77371527777777782</c:v>
                </c:pt>
                <c:pt idx="741">
                  <c:v>0.77372685185185175</c:v>
                </c:pt>
                <c:pt idx="742">
                  <c:v>0.7737384259259259</c:v>
                </c:pt>
                <c:pt idx="743">
                  <c:v>0.77375000000000005</c:v>
                </c:pt>
                <c:pt idx="744">
                  <c:v>0.77376157407407409</c:v>
                </c:pt>
                <c:pt idx="745">
                  <c:v>0.77377314814814813</c:v>
                </c:pt>
                <c:pt idx="746">
                  <c:v>0.77378472222222217</c:v>
                </c:pt>
                <c:pt idx="747">
                  <c:v>0.77379629629629632</c:v>
                </c:pt>
                <c:pt idx="748">
                  <c:v>0.77380787037037047</c:v>
                </c:pt>
                <c:pt idx="749">
                  <c:v>0.77381944444444439</c:v>
                </c:pt>
                <c:pt idx="750">
                  <c:v>0.77383101851851854</c:v>
                </c:pt>
                <c:pt idx="751">
                  <c:v>0.77384259259259258</c:v>
                </c:pt>
                <c:pt idx="752">
                  <c:v>0.77385416666666673</c:v>
                </c:pt>
                <c:pt idx="753">
                  <c:v>0.77386574074074066</c:v>
                </c:pt>
                <c:pt idx="754">
                  <c:v>0.77387731481481481</c:v>
                </c:pt>
                <c:pt idx="755">
                  <c:v>0.77388888888888896</c:v>
                </c:pt>
                <c:pt idx="756">
                  <c:v>0.773900462962963</c:v>
                </c:pt>
                <c:pt idx="757">
                  <c:v>0.77391203703703704</c:v>
                </c:pt>
                <c:pt idx="758">
                  <c:v>0.77392361111111108</c:v>
                </c:pt>
                <c:pt idx="759">
                  <c:v>0.77393518518518523</c:v>
                </c:pt>
                <c:pt idx="760">
                  <c:v>0.77394675925925915</c:v>
                </c:pt>
                <c:pt idx="761">
                  <c:v>0.7739583333333333</c:v>
                </c:pt>
                <c:pt idx="762">
                  <c:v>0.77396990740740745</c:v>
                </c:pt>
                <c:pt idx="763">
                  <c:v>0.77398148148148149</c:v>
                </c:pt>
                <c:pt idx="764">
                  <c:v>0.77399305555555553</c:v>
                </c:pt>
                <c:pt idx="765">
                  <c:v>0.77400462962962957</c:v>
                </c:pt>
                <c:pt idx="766">
                  <c:v>0.77401620370370372</c:v>
                </c:pt>
                <c:pt idx="767">
                  <c:v>0.77402777777777787</c:v>
                </c:pt>
                <c:pt idx="768">
                  <c:v>0.7740393518518518</c:v>
                </c:pt>
                <c:pt idx="769">
                  <c:v>0.77405092592592595</c:v>
                </c:pt>
                <c:pt idx="770">
                  <c:v>0.77406249999999999</c:v>
                </c:pt>
                <c:pt idx="771">
                  <c:v>0.77407407407407414</c:v>
                </c:pt>
                <c:pt idx="772">
                  <c:v>0.77408564814814806</c:v>
                </c:pt>
                <c:pt idx="773">
                  <c:v>0.77409722222222221</c:v>
                </c:pt>
                <c:pt idx="774">
                  <c:v>0.77410879629629636</c:v>
                </c:pt>
                <c:pt idx="775">
                  <c:v>0.7741203703703704</c:v>
                </c:pt>
                <c:pt idx="776">
                  <c:v>0.77413194444444444</c:v>
                </c:pt>
                <c:pt idx="777">
                  <c:v>0.77414351851851848</c:v>
                </c:pt>
                <c:pt idx="778">
                  <c:v>0.77415509259259263</c:v>
                </c:pt>
                <c:pt idx="779">
                  <c:v>0.77416666666666656</c:v>
                </c:pt>
                <c:pt idx="780">
                  <c:v>0.77417824074074071</c:v>
                </c:pt>
                <c:pt idx="781">
                  <c:v>0.77418981481481486</c:v>
                </c:pt>
                <c:pt idx="782">
                  <c:v>0.7742013888888889</c:v>
                </c:pt>
                <c:pt idx="783">
                  <c:v>0.77421296296296294</c:v>
                </c:pt>
                <c:pt idx="784">
                  <c:v>0.77422453703703698</c:v>
                </c:pt>
                <c:pt idx="785">
                  <c:v>0.77423611111111112</c:v>
                </c:pt>
                <c:pt idx="786">
                  <c:v>0.77424768518518527</c:v>
                </c:pt>
                <c:pt idx="787">
                  <c:v>0.7742592592592592</c:v>
                </c:pt>
                <c:pt idx="788">
                  <c:v>0.77427083333333335</c:v>
                </c:pt>
                <c:pt idx="789">
                  <c:v>0.77428240740740739</c:v>
                </c:pt>
                <c:pt idx="790">
                  <c:v>0.77429398148148154</c:v>
                </c:pt>
                <c:pt idx="791">
                  <c:v>0.77430555555555547</c:v>
                </c:pt>
                <c:pt idx="792">
                  <c:v>0.77431712962962962</c:v>
                </c:pt>
                <c:pt idx="793">
                  <c:v>0.77432870370370377</c:v>
                </c:pt>
                <c:pt idx="794">
                  <c:v>0.77434027777777781</c:v>
                </c:pt>
                <c:pt idx="795">
                  <c:v>0.77435185185185185</c:v>
                </c:pt>
                <c:pt idx="796">
                  <c:v>0.77436342592592589</c:v>
                </c:pt>
                <c:pt idx="797">
                  <c:v>0.77437500000000004</c:v>
                </c:pt>
                <c:pt idx="798">
                  <c:v>0.77438657407407396</c:v>
                </c:pt>
                <c:pt idx="799">
                  <c:v>0.77439814814814811</c:v>
                </c:pt>
                <c:pt idx="800">
                  <c:v>0.77440972222222226</c:v>
                </c:pt>
                <c:pt idx="801">
                  <c:v>0.7744212962962963</c:v>
                </c:pt>
                <c:pt idx="802">
                  <c:v>0.77443287037037034</c:v>
                </c:pt>
                <c:pt idx="803">
                  <c:v>0.77444444444444438</c:v>
                </c:pt>
                <c:pt idx="804">
                  <c:v>0.77445601851851853</c:v>
                </c:pt>
                <c:pt idx="805">
                  <c:v>0.77446759259259268</c:v>
                </c:pt>
                <c:pt idx="806">
                  <c:v>0.77447916666666661</c:v>
                </c:pt>
                <c:pt idx="807">
                  <c:v>0.77449074074074076</c:v>
                </c:pt>
                <c:pt idx="808">
                  <c:v>0.7745023148148148</c:v>
                </c:pt>
                <c:pt idx="809">
                  <c:v>0.77451388888888895</c:v>
                </c:pt>
                <c:pt idx="810">
                  <c:v>0.77452546296296287</c:v>
                </c:pt>
                <c:pt idx="811">
                  <c:v>0.77453703703703702</c:v>
                </c:pt>
                <c:pt idx="812">
                  <c:v>0.77454861111111117</c:v>
                </c:pt>
                <c:pt idx="813">
                  <c:v>0.77456018518518521</c:v>
                </c:pt>
                <c:pt idx="814">
                  <c:v>0.77457175925925925</c:v>
                </c:pt>
                <c:pt idx="815">
                  <c:v>0.77458333333333329</c:v>
                </c:pt>
                <c:pt idx="816">
                  <c:v>0.77459490740740744</c:v>
                </c:pt>
                <c:pt idx="817">
                  <c:v>0.77460648148148137</c:v>
                </c:pt>
                <c:pt idx="818">
                  <c:v>0.77461805555555552</c:v>
                </c:pt>
                <c:pt idx="819">
                  <c:v>0.77462962962962967</c:v>
                </c:pt>
                <c:pt idx="820">
                  <c:v>0.77464120370370371</c:v>
                </c:pt>
                <c:pt idx="821">
                  <c:v>0.77465277777777775</c:v>
                </c:pt>
                <c:pt idx="822">
                  <c:v>0.77466435185185178</c:v>
                </c:pt>
                <c:pt idx="823">
                  <c:v>0.77467592592592593</c:v>
                </c:pt>
                <c:pt idx="824">
                  <c:v>0.77468750000000008</c:v>
                </c:pt>
                <c:pt idx="825">
                  <c:v>0.77469907407407401</c:v>
                </c:pt>
                <c:pt idx="826">
                  <c:v>0.77471064814814816</c:v>
                </c:pt>
                <c:pt idx="827">
                  <c:v>0.7747222222222222</c:v>
                </c:pt>
                <c:pt idx="828">
                  <c:v>0.77473379629629635</c:v>
                </c:pt>
                <c:pt idx="829">
                  <c:v>0.77474537037037028</c:v>
                </c:pt>
                <c:pt idx="830">
                  <c:v>0.77475694444444443</c:v>
                </c:pt>
                <c:pt idx="831">
                  <c:v>0.77476851851851858</c:v>
                </c:pt>
                <c:pt idx="832">
                  <c:v>0.77478009259259262</c:v>
                </c:pt>
                <c:pt idx="833">
                  <c:v>0.77479166666666666</c:v>
                </c:pt>
                <c:pt idx="834">
                  <c:v>0.7748032407407407</c:v>
                </c:pt>
                <c:pt idx="835">
                  <c:v>0.77481481481481485</c:v>
                </c:pt>
                <c:pt idx="836">
                  <c:v>0.77482638888888899</c:v>
                </c:pt>
                <c:pt idx="837">
                  <c:v>0.77483796296296292</c:v>
                </c:pt>
                <c:pt idx="838">
                  <c:v>0.77484953703703707</c:v>
                </c:pt>
                <c:pt idx="839">
                  <c:v>0.77486111111111111</c:v>
                </c:pt>
                <c:pt idx="840">
                  <c:v>0.77487268518518526</c:v>
                </c:pt>
                <c:pt idx="841">
                  <c:v>0.77488425925925919</c:v>
                </c:pt>
                <c:pt idx="842">
                  <c:v>0.77489583333333334</c:v>
                </c:pt>
                <c:pt idx="843">
                  <c:v>0.77490740740740749</c:v>
                </c:pt>
                <c:pt idx="844">
                  <c:v>0.77491898148148142</c:v>
                </c:pt>
                <c:pt idx="845">
                  <c:v>0.77493055555555557</c:v>
                </c:pt>
                <c:pt idx="846">
                  <c:v>0.77494212962962961</c:v>
                </c:pt>
                <c:pt idx="847">
                  <c:v>0.77495370370370376</c:v>
                </c:pt>
                <c:pt idx="848">
                  <c:v>0.77496527777777768</c:v>
                </c:pt>
                <c:pt idx="849">
                  <c:v>0.77497685185185183</c:v>
                </c:pt>
                <c:pt idx="850">
                  <c:v>0.77498842592592598</c:v>
                </c:pt>
                <c:pt idx="851">
                  <c:v>0.77500000000000002</c:v>
                </c:pt>
                <c:pt idx="852">
                  <c:v>0.77501157407407406</c:v>
                </c:pt>
                <c:pt idx="853">
                  <c:v>0.7750231481481481</c:v>
                </c:pt>
                <c:pt idx="854">
                  <c:v>0.77503472222222225</c:v>
                </c:pt>
                <c:pt idx="855">
                  <c:v>0.7750462962962964</c:v>
                </c:pt>
                <c:pt idx="856">
                  <c:v>0.77505787037037033</c:v>
                </c:pt>
                <c:pt idx="857">
                  <c:v>0.77506944444444448</c:v>
                </c:pt>
                <c:pt idx="858">
                  <c:v>0.77508101851851852</c:v>
                </c:pt>
                <c:pt idx="859">
                  <c:v>0.77509259259259267</c:v>
                </c:pt>
                <c:pt idx="860">
                  <c:v>0.77510416666666659</c:v>
                </c:pt>
                <c:pt idx="861">
                  <c:v>0.77511574074074074</c:v>
                </c:pt>
                <c:pt idx="862">
                  <c:v>0.77512731481481489</c:v>
                </c:pt>
                <c:pt idx="863">
                  <c:v>0.77513888888888882</c:v>
                </c:pt>
                <c:pt idx="864">
                  <c:v>0.77515046296296297</c:v>
                </c:pt>
                <c:pt idx="865">
                  <c:v>0.77516203703703701</c:v>
                </c:pt>
                <c:pt idx="866">
                  <c:v>0.77517361111111116</c:v>
                </c:pt>
                <c:pt idx="867">
                  <c:v>0.77518518518518509</c:v>
                </c:pt>
                <c:pt idx="868">
                  <c:v>0.77519675925925924</c:v>
                </c:pt>
                <c:pt idx="869">
                  <c:v>0.77520833333333339</c:v>
                </c:pt>
                <c:pt idx="870">
                  <c:v>0.77521990740740743</c:v>
                </c:pt>
                <c:pt idx="871">
                  <c:v>0.77523148148148147</c:v>
                </c:pt>
                <c:pt idx="872">
                  <c:v>0.7752430555555555</c:v>
                </c:pt>
                <c:pt idx="873">
                  <c:v>0.77525462962962965</c:v>
                </c:pt>
                <c:pt idx="874">
                  <c:v>0.7752662037037038</c:v>
                </c:pt>
                <c:pt idx="875">
                  <c:v>0.77527777777777773</c:v>
                </c:pt>
                <c:pt idx="876">
                  <c:v>0.77528935185185188</c:v>
                </c:pt>
                <c:pt idx="877">
                  <c:v>0.77530092592592592</c:v>
                </c:pt>
                <c:pt idx="878">
                  <c:v>0.77531250000000007</c:v>
                </c:pt>
                <c:pt idx="879">
                  <c:v>0.775324074074074</c:v>
                </c:pt>
                <c:pt idx="880">
                  <c:v>0.77533564814814815</c:v>
                </c:pt>
                <c:pt idx="881">
                  <c:v>0.7753472222222223</c:v>
                </c:pt>
                <c:pt idx="882">
                  <c:v>0.77535879629629623</c:v>
                </c:pt>
                <c:pt idx="883">
                  <c:v>0.77537037037037038</c:v>
                </c:pt>
                <c:pt idx="884">
                  <c:v>0.77538194444444442</c:v>
                </c:pt>
                <c:pt idx="885">
                  <c:v>0.77539351851851857</c:v>
                </c:pt>
                <c:pt idx="886">
                  <c:v>0.77540509259259249</c:v>
                </c:pt>
                <c:pt idx="887">
                  <c:v>0.77541666666666664</c:v>
                </c:pt>
                <c:pt idx="888">
                  <c:v>0.77542824074074079</c:v>
                </c:pt>
                <c:pt idx="889">
                  <c:v>0.77543981481481483</c:v>
                </c:pt>
                <c:pt idx="890">
                  <c:v>0.77545138888888887</c:v>
                </c:pt>
                <c:pt idx="891">
                  <c:v>0.77546296296296291</c:v>
                </c:pt>
                <c:pt idx="892">
                  <c:v>0.77547453703703706</c:v>
                </c:pt>
                <c:pt idx="893">
                  <c:v>0.77548611111111121</c:v>
                </c:pt>
                <c:pt idx="894">
                  <c:v>0.77549768518518514</c:v>
                </c:pt>
                <c:pt idx="895">
                  <c:v>0.77550925925925929</c:v>
                </c:pt>
                <c:pt idx="896">
                  <c:v>0.77552083333333333</c:v>
                </c:pt>
                <c:pt idx="897">
                  <c:v>0.77553240740740748</c:v>
                </c:pt>
                <c:pt idx="898">
                  <c:v>0.7755439814814814</c:v>
                </c:pt>
                <c:pt idx="899">
                  <c:v>0.77555555555555555</c:v>
                </c:pt>
                <c:pt idx="900">
                  <c:v>0.7755671296296297</c:v>
                </c:pt>
                <c:pt idx="901">
                  <c:v>0.77557870370370363</c:v>
                </c:pt>
                <c:pt idx="902">
                  <c:v>0.77559027777777778</c:v>
                </c:pt>
                <c:pt idx="903">
                  <c:v>0.77560185185185182</c:v>
                </c:pt>
                <c:pt idx="904">
                  <c:v>0.77561342592592597</c:v>
                </c:pt>
                <c:pt idx="905">
                  <c:v>0.7756249999999999</c:v>
                </c:pt>
                <c:pt idx="906">
                  <c:v>0.77563657407407405</c:v>
                </c:pt>
                <c:pt idx="907">
                  <c:v>0.7756481481481482</c:v>
                </c:pt>
                <c:pt idx="908">
                  <c:v>0.77565972222222224</c:v>
                </c:pt>
                <c:pt idx="909">
                  <c:v>0.77567129629629628</c:v>
                </c:pt>
                <c:pt idx="910">
                  <c:v>0.77568287037037031</c:v>
                </c:pt>
                <c:pt idx="911">
                  <c:v>0.77569444444444446</c:v>
                </c:pt>
                <c:pt idx="912">
                  <c:v>0.77570601851851861</c:v>
                </c:pt>
                <c:pt idx="913">
                  <c:v>0.77571759259259254</c:v>
                </c:pt>
                <c:pt idx="914">
                  <c:v>0.77572916666666669</c:v>
                </c:pt>
                <c:pt idx="915">
                  <c:v>0.77574074074074073</c:v>
                </c:pt>
                <c:pt idx="916">
                  <c:v>0.77575231481481488</c:v>
                </c:pt>
                <c:pt idx="917">
                  <c:v>0.77576388888888881</c:v>
                </c:pt>
                <c:pt idx="918">
                  <c:v>0.77577546296296296</c:v>
                </c:pt>
                <c:pt idx="919">
                  <c:v>0.77578703703703711</c:v>
                </c:pt>
                <c:pt idx="920">
                  <c:v>0.77579861111111104</c:v>
                </c:pt>
                <c:pt idx="921">
                  <c:v>0.77581018518518519</c:v>
                </c:pt>
                <c:pt idx="922">
                  <c:v>0.77582175925925922</c:v>
                </c:pt>
                <c:pt idx="923">
                  <c:v>0.77583333333333337</c:v>
                </c:pt>
                <c:pt idx="924">
                  <c:v>0.7758449074074073</c:v>
                </c:pt>
                <c:pt idx="925">
                  <c:v>0.77585648148148145</c:v>
                </c:pt>
                <c:pt idx="926">
                  <c:v>0.7758680555555556</c:v>
                </c:pt>
                <c:pt idx="927">
                  <c:v>0.77587962962962964</c:v>
                </c:pt>
                <c:pt idx="928">
                  <c:v>0.77589120370370368</c:v>
                </c:pt>
                <c:pt idx="929">
                  <c:v>0.77590277777777772</c:v>
                </c:pt>
                <c:pt idx="930">
                  <c:v>0.77591435185185187</c:v>
                </c:pt>
                <c:pt idx="931">
                  <c:v>0.77592592592592602</c:v>
                </c:pt>
                <c:pt idx="932">
                  <c:v>0.77593749999999995</c:v>
                </c:pt>
                <c:pt idx="933">
                  <c:v>0.7759490740740741</c:v>
                </c:pt>
                <c:pt idx="934">
                  <c:v>0.77596064814814814</c:v>
                </c:pt>
                <c:pt idx="935">
                  <c:v>0.77597222222222229</c:v>
                </c:pt>
                <c:pt idx="936">
                  <c:v>0.77598379629629621</c:v>
                </c:pt>
                <c:pt idx="937">
                  <c:v>0.77599537037037036</c:v>
                </c:pt>
                <c:pt idx="938">
                  <c:v>0.77600694444444451</c:v>
                </c:pt>
                <c:pt idx="939">
                  <c:v>0.77601851851851855</c:v>
                </c:pt>
                <c:pt idx="940">
                  <c:v>0.77603009259259259</c:v>
                </c:pt>
                <c:pt idx="941">
                  <c:v>0.77604166666666663</c:v>
                </c:pt>
                <c:pt idx="942">
                  <c:v>0.77605324074074078</c:v>
                </c:pt>
                <c:pt idx="943">
                  <c:v>0.77606481481481471</c:v>
                </c:pt>
                <c:pt idx="944">
                  <c:v>0.77607638888888886</c:v>
                </c:pt>
                <c:pt idx="945">
                  <c:v>0.77608796296296301</c:v>
                </c:pt>
                <c:pt idx="946">
                  <c:v>0.77609953703703705</c:v>
                </c:pt>
                <c:pt idx="947">
                  <c:v>0.77611111111111108</c:v>
                </c:pt>
                <c:pt idx="948">
                  <c:v>0.77612268518518512</c:v>
                </c:pt>
                <c:pt idx="949">
                  <c:v>0.77613425925925927</c:v>
                </c:pt>
                <c:pt idx="950">
                  <c:v>0.77614583333333342</c:v>
                </c:pt>
                <c:pt idx="951">
                  <c:v>0.77615740740740735</c:v>
                </c:pt>
                <c:pt idx="952">
                  <c:v>0.7761689814814815</c:v>
                </c:pt>
                <c:pt idx="953">
                  <c:v>0.77618055555555554</c:v>
                </c:pt>
                <c:pt idx="954">
                  <c:v>0.77619212962962969</c:v>
                </c:pt>
                <c:pt idx="955">
                  <c:v>0.77620370370370362</c:v>
                </c:pt>
                <c:pt idx="956">
                  <c:v>0.77621527777777777</c:v>
                </c:pt>
                <c:pt idx="957">
                  <c:v>0.77622685185185192</c:v>
                </c:pt>
                <c:pt idx="958">
                  <c:v>0.77623842592592596</c:v>
                </c:pt>
                <c:pt idx="959">
                  <c:v>0.77625</c:v>
                </c:pt>
                <c:pt idx="960">
                  <c:v>0.77626157407407403</c:v>
                </c:pt>
                <c:pt idx="961">
                  <c:v>0.77627314814814818</c:v>
                </c:pt>
                <c:pt idx="962">
                  <c:v>0.77628472222222233</c:v>
                </c:pt>
                <c:pt idx="963">
                  <c:v>0.77629629629629626</c:v>
                </c:pt>
                <c:pt idx="964">
                  <c:v>0.77630787037037041</c:v>
                </c:pt>
                <c:pt idx="965">
                  <c:v>0.77631944444444445</c:v>
                </c:pt>
                <c:pt idx="966">
                  <c:v>0.77633101851851849</c:v>
                </c:pt>
                <c:pt idx="967">
                  <c:v>0.77634259259259253</c:v>
                </c:pt>
                <c:pt idx="968">
                  <c:v>0.77635416666666668</c:v>
                </c:pt>
                <c:pt idx="969">
                  <c:v>0.77636574074074083</c:v>
                </c:pt>
                <c:pt idx="970">
                  <c:v>0.77637731481481476</c:v>
                </c:pt>
                <c:pt idx="971">
                  <c:v>0.77638888888888891</c:v>
                </c:pt>
                <c:pt idx="972">
                  <c:v>0.77640046296296295</c:v>
                </c:pt>
                <c:pt idx="973">
                  <c:v>0.77641203703703709</c:v>
                </c:pt>
                <c:pt idx="974">
                  <c:v>0.77642361111111102</c:v>
                </c:pt>
                <c:pt idx="975">
                  <c:v>0.77643518518518517</c:v>
                </c:pt>
                <c:pt idx="976">
                  <c:v>0.77644675925925932</c:v>
                </c:pt>
                <c:pt idx="977">
                  <c:v>0.77645833333333336</c:v>
                </c:pt>
                <c:pt idx="978">
                  <c:v>0.7764699074074074</c:v>
                </c:pt>
                <c:pt idx="979">
                  <c:v>0.77648148148148144</c:v>
                </c:pt>
                <c:pt idx="980">
                  <c:v>0.77649305555555559</c:v>
                </c:pt>
                <c:pt idx="981">
                  <c:v>0.77650462962962974</c:v>
                </c:pt>
                <c:pt idx="982">
                  <c:v>0.77651620370370367</c:v>
                </c:pt>
                <c:pt idx="983">
                  <c:v>0.77652777777777782</c:v>
                </c:pt>
                <c:pt idx="984">
                  <c:v>0.77653935185185186</c:v>
                </c:pt>
                <c:pt idx="985">
                  <c:v>0.77655092592592589</c:v>
                </c:pt>
                <c:pt idx="986">
                  <c:v>0.77656249999999993</c:v>
                </c:pt>
                <c:pt idx="987">
                  <c:v>0.77657407407407408</c:v>
                </c:pt>
                <c:pt idx="988">
                  <c:v>0.77658564814814823</c:v>
                </c:pt>
                <c:pt idx="989">
                  <c:v>0.77659722222222216</c:v>
                </c:pt>
                <c:pt idx="990">
                  <c:v>0.77660879629629631</c:v>
                </c:pt>
                <c:pt idx="991">
                  <c:v>0.77662037037037035</c:v>
                </c:pt>
                <c:pt idx="992">
                  <c:v>0.7766319444444445</c:v>
                </c:pt>
                <c:pt idx="993">
                  <c:v>0.77664351851851843</c:v>
                </c:pt>
                <c:pt idx="994">
                  <c:v>0.77665509259259258</c:v>
                </c:pt>
                <c:pt idx="995">
                  <c:v>0.77666666666666673</c:v>
                </c:pt>
                <c:pt idx="996">
                  <c:v>0.77667824074074077</c:v>
                </c:pt>
                <c:pt idx="997">
                  <c:v>0.77668981481481481</c:v>
                </c:pt>
                <c:pt idx="998">
                  <c:v>0.77670138888888884</c:v>
                </c:pt>
                <c:pt idx="999">
                  <c:v>0.77671296296296299</c:v>
                </c:pt>
                <c:pt idx="1000">
                  <c:v>0.77672453703703714</c:v>
                </c:pt>
                <c:pt idx="1001">
                  <c:v>0.77673611111111107</c:v>
                </c:pt>
                <c:pt idx="1002">
                  <c:v>0.77674768518518522</c:v>
                </c:pt>
                <c:pt idx="1003">
                  <c:v>0.77675925925925926</c:v>
                </c:pt>
                <c:pt idx="1004">
                  <c:v>0.7767708333333333</c:v>
                </c:pt>
                <c:pt idx="1005">
                  <c:v>0.77678240740740734</c:v>
                </c:pt>
                <c:pt idx="1006">
                  <c:v>0.77679398148148149</c:v>
                </c:pt>
                <c:pt idx="1007">
                  <c:v>0.77680555555555564</c:v>
                </c:pt>
                <c:pt idx="1008">
                  <c:v>0.77681712962962957</c:v>
                </c:pt>
                <c:pt idx="1009">
                  <c:v>0.77682870370370372</c:v>
                </c:pt>
                <c:pt idx="1010">
                  <c:v>0.77684027777777775</c:v>
                </c:pt>
                <c:pt idx="1011">
                  <c:v>0.7768518518518519</c:v>
                </c:pt>
                <c:pt idx="1012">
                  <c:v>0.77686342592592583</c:v>
                </c:pt>
                <c:pt idx="1013">
                  <c:v>0.77687499999999998</c:v>
                </c:pt>
                <c:pt idx="1014">
                  <c:v>0.77688657407407413</c:v>
                </c:pt>
                <c:pt idx="1015">
                  <c:v>0.77689814814814817</c:v>
                </c:pt>
                <c:pt idx="1016">
                  <c:v>0.77690972222222221</c:v>
                </c:pt>
                <c:pt idx="1017">
                  <c:v>0.77692129629629625</c:v>
                </c:pt>
                <c:pt idx="1018">
                  <c:v>0.7769328703703704</c:v>
                </c:pt>
                <c:pt idx="1019">
                  <c:v>0.77694444444444455</c:v>
                </c:pt>
                <c:pt idx="1020">
                  <c:v>0.77695601851851848</c:v>
                </c:pt>
                <c:pt idx="1021">
                  <c:v>0.77696759259259263</c:v>
                </c:pt>
                <c:pt idx="1022">
                  <c:v>0.77697916666666667</c:v>
                </c:pt>
                <c:pt idx="1023">
                  <c:v>0.7769907407407407</c:v>
                </c:pt>
                <c:pt idx="1024">
                  <c:v>0.77700231481481474</c:v>
                </c:pt>
                <c:pt idx="1025">
                  <c:v>0.77701388888888889</c:v>
                </c:pt>
                <c:pt idx="1026">
                  <c:v>0.77702546296296304</c:v>
                </c:pt>
                <c:pt idx="1027">
                  <c:v>0.77703703703703697</c:v>
                </c:pt>
              </c:numCache>
            </c:numRef>
          </c:xVal>
          <c:yVal>
            <c:numRef>
              <c:f>'[68020 24in with enclosure TP 1 and 2_181919_BG_AH.xls]Sheet1'!$AY$158:$AY$1185</c:f>
              <c:numCache>
                <c:formatCode>General</c:formatCode>
                <c:ptCount val="1028"/>
                <c:pt idx="2" formatCode="0.00">
                  <c:v>99.992357636713919</c:v>
                </c:pt>
                <c:pt idx="5" formatCode="0.00">
                  <c:v>99.991624912427909</c:v>
                </c:pt>
                <c:pt idx="8" formatCode="0.00">
                  <c:v>99.992423848611068</c:v>
                </c:pt>
                <c:pt idx="11" formatCode="0.00">
                  <c:v>99.992745135761552</c:v>
                </c:pt>
                <c:pt idx="14" formatCode="0.00">
                  <c:v>99.992788712864183</c:v>
                </c:pt>
                <c:pt idx="17" formatCode="0.00">
                  <c:v>99.990543000216718</c:v>
                </c:pt>
                <c:pt idx="20" formatCode="0.00">
                  <c:v>99.99292759443982</c:v>
                </c:pt>
                <c:pt idx="23" formatCode="0.00">
                  <c:v>99.992325329937486</c:v>
                </c:pt>
                <c:pt idx="26" formatCode="0.00">
                  <c:v>99.99283345005864</c:v>
                </c:pt>
                <c:pt idx="29" formatCode="0.00">
                  <c:v>99.991758577553469</c:v>
                </c:pt>
                <c:pt idx="32" formatCode="0.00">
                  <c:v>99.992816181573119</c:v>
                </c:pt>
                <c:pt idx="35" formatCode="0.00">
                  <c:v>99.993877473950405</c:v>
                </c:pt>
                <c:pt idx="38" formatCode="0.00">
                  <c:v>99.994143848997069</c:v>
                </c:pt>
                <c:pt idx="41" formatCode="0.00">
                  <c:v>99.994273174256875</c:v>
                </c:pt>
                <c:pt idx="44" formatCode="0.00">
                  <c:v>99.993956582056043</c:v>
                </c:pt>
                <c:pt idx="47" formatCode="0.00">
                  <c:v>99.993640770419319</c:v>
                </c:pt>
                <c:pt idx="50" formatCode="0.00">
                  <c:v>99.995279548247026</c:v>
                </c:pt>
                <c:pt idx="53" formatCode="0.00">
                  <c:v>99.995425250047134</c:v>
                </c:pt>
                <c:pt idx="56" formatCode="0.00">
                  <c:v>99.995392741612505</c:v>
                </c:pt>
                <c:pt idx="59" formatCode="0.00">
                  <c:v>99.995078022126535</c:v>
                </c:pt>
                <c:pt idx="62" formatCode="0.00">
                  <c:v>99.995346754107359</c:v>
                </c:pt>
                <c:pt idx="65" formatCode="0.00">
                  <c:v>99.995728256472006</c:v>
                </c:pt>
                <c:pt idx="68" formatCode="0.00">
                  <c:v>99.996765419791259</c:v>
                </c:pt>
                <c:pt idx="71" formatCode="0.00">
                  <c:v>99.995713276770459</c:v>
                </c:pt>
                <c:pt idx="74" formatCode="0.00">
                  <c:v>99.996842349086933</c:v>
                </c:pt>
                <c:pt idx="77" formatCode="0.00">
                  <c:v>99.996730598369012</c:v>
                </c:pt>
                <c:pt idx="80" formatCode="0.00">
                  <c:v>99.996739774066896</c:v>
                </c:pt>
                <c:pt idx="83" formatCode="0.00">
                  <c:v>99.997014583582811</c:v>
                </c:pt>
                <c:pt idx="86" formatCode="0.00">
                  <c:v>99.99719289029197</c:v>
                </c:pt>
                <c:pt idx="88" formatCode="0.00">
                  <c:v>99.997178821514467</c:v>
                </c:pt>
                <c:pt idx="90" formatCode="0.00">
                  <c:v>99.997004664016501</c:v>
                </c:pt>
                <c:pt idx="92" formatCode="0.00">
                  <c:v>99.997509460983508</c:v>
                </c:pt>
                <c:pt idx="94" formatCode="0.00">
                  <c:v>99.997715966222628</c:v>
                </c:pt>
                <c:pt idx="96" formatCode="0.00">
                  <c:v>99.99779501959128</c:v>
                </c:pt>
                <c:pt idx="98" formatCode="0.00">
                  <c:v>99.997600440774221</c:v>
                </c:pt>
                <c:pt idx="100" formatCode="0.00">
                  <c:v>99.997739060224376</c:v>
                </c:pt>
                <c:pt idx="102" formatCode="0.00">
                  <c:v>99.997492006800869</c:v>
                </c:pt>
                <c:pt idx="104" formatCode="0.00">
                  <c:v>99.997720968540136</c:v>
                </c:pt>
                <c:pt idx="106" formatCode="0.00">
                  <c:v>99.997715970433305</c:v>
                </c:pt>
                <c:pt idx="108" formatCode="0.00">
                  <c:v>99.997637431478253</c:v>
                </c:pt>
                <c:pt idx="110" formatCode="0.00">
                  <c:v>99.997817502035701</c:v>
                </c:pt>
                <c:pt idx="112" formatCode="0.00">
                  <c:v>99.998023164757427</c:v>
                </c:pt>
                <c:pt idx="114" formatCode="0.00">
                  <c:v>99.997891741554014</c:v>
                </c:pt>
                <c:pt idx="116" formatCode="0.00">
                  <c:v>99.99656840447517</c:v>
                </c:pt>
                <c:pt idx="118" formatCode="0.00">
                  <c:v>99.917087419679291</c:v>
                </c:pt>
                <c:pt idx="120" formatCode="0.00">
                  <c:v>99.632587945775924</c:v>
                </c:pt>
                <c:pt idx="122" formatCode="0.00">
                  <c:v>99.34292263959631</c:v>
                </c:pt>
                <c:pt idx="124" formatCode="0.00">
                  <c:v>99.106462971433402</c:v>
                </c:pt>
                <c:pt idx="126" formatCode="0.00">
                  <c:v>99.001551488604406</c:v>
                </c:pt>
                <c:pt idx="128" formatCode="0.00">
                  <c:v>98.874706099131132</c:v>
                </c:pt>
                <c:pt idx="130" formatCode="0.00">
                  <c:v>98.737255626430382</c:v>
                </c:pt>
                <c:pt idx="132" formatCode="0.00">
                  <c:v>98.607387659537892</c:v>
                </c:pt>
                <c:pt idx="134" formatCode="0.00">
                  <c:v>98.492296144291331</c:v>
                </c:pt>
                <c:pt idx="136" formatCode="0.00">
                  <c:v>98.452861001131637</c:v>
                </c:pt>
                <c:pt idx="138" formatCode="0.00">
                  <c:v>98.42387972356758</c:v>
                </c:pt>
                <c:pt idx="140" formatCode="0.00">
                  <c:v>98.407991536592547</c:v>
                </c:pt>
                <c:pt idx="142" formatCode="0.00">
                  <c:v>98.305186823922838</c:v>
                </c:pt>
                <c:pt idx="144" formatCode="0.00">
                  <c:v>98.186372785977511</c:v>
                </c:pt>
                <c:pt idx="146" formatCode="0.00">
                  <c:v>98.033603291361345</c:v>
                </c:pt>
                <c:pt idx="148" formatCode="0.00">
                  <c:v>97.975997472966895</c:v>
                </c:pt>
                <c:pt idx="150" formatCode="0.00">
                  <c:v>97.98611466167003</c:v>
                </c:pt>
                <c:pt idx="152" formatCode="0.00">
                  <c:v>97.975112710949048</c:v>
                </c:pt>
                <c:pt idx="154" formatCode="0.00">
                  <c:v>97.973221307891407</c:v>
                </c:pt>
                <c:pt idx="156" formatCode="0.00">
                  <c:v>98.005158073790696</c:v>
                </c:pt>
                <c:pt idx="158" formatCode="0.00">
                  <c:v>98.017658303745776</c:v>
                </c:pt>
                <c:pt idx="160" formatCode="0.00">
                  <c:v>97.997632804289381</c:v>
                </c:pt>
                <c:pt idx="162" formatCode="0.00">
                  <c:v>98.031797749312716</c:v>
                </c:pt>
                <c:pt idx="164" formatCode="0.00">
                  <c:v>97.975791455518248</c:v>
                </c:pt>
                <c:pt idx="166" formatCode="0.00">
                  <c:v>97.952408908117036</c:v>
                </c:pt>
                <c:pt idx="168" formatCode="0.00">
                  <c:v>97.871740315382155</c:v>
                </c:pt>
                <c:pt idx="170" formatCode="0.00">
                  <c:v>97.785897300398943</c:v>
                </c:pt>
                <c:pt idx="172" formatCode="0.00">
                  <c:v>97.52373991995411</c:v>
                </c:pt>
                <c:pt idx="174" formatCode="0.00">
                  <c:v>97.133313994849104</c:v>
                </c:pt>
                <c:pt idx="176" formatCode="0.00">
                  <c:v>96.718710766193112</c:v>
                </c:pt>
                <c:pt idx="178" formatCode="0.00">
                  <c:v>96.355661323526064</c:v>
                </c:pt>
                <c:pt idx="180" formatCode="0.00">
                  <c:v>96.234831996278274</c:v>
                </c:pt>
                <c:pt idx="182" formatCode="0.00">
                  <c:v>95.926547035159672</c:v>
                </c:pt>
                <c:pt idx="184" formatCode="0.00">
                  <c:v>95.724004333293294</c:v>
                </c:pt>
                <c:pt idx="186" formatCode="0.00">
                  <c:v>95.651089177802547</c:v>
                </c:pt>
                <c:pt idx="188" formatCode="0.00">
                  <c:v>95.467351452384221</c:v>
                </c:pt>
                <c:pt idx="190" formatCode="0.00">
                  <c:v>95.610356393672319</c:v>
                </c:pt>
                <c:pt idx="192" formatCode="0.00">
                  <c:v>95.605551738717921</c:v>
                </c:pt>
                <c:pt idx="194" formatCode="0.00">
                  <c:v>95.569888348678916</c:v>
                </c:pt>
                <c:pt idx="196" formatCode="0.00">
                  <c:v>95.783339374124438</c:v>
                </c:pt>
                <c:pt idx="198" formatCode="0.00">
                  <c:v>96.238342200516982</c:v>
                </c:pt>
                <c:pt idx="200" formatCode="0.00">
                  <c:v>96.392128840296124</c:v>
                </c:pt>
                <c:pt idx="202" formatCode="0.00">
                  <c:v>96.465376935049491</c:v>
                </c:pt>
                <c:pt idx="204" formatCode="0.00">
                  <c:v>96.496339231834654</c:v>
                </c:pt>
                <c:pt idx="206" formatCode="0.00">
                  <c:v>96.765543267653541</c:v>
                </c:pt>
                <c:pt idx="208" formatCode="0.00">
                  <c:v>96.994573913235058</c:v>
                </c:pt>
                <c:pt idx="210" formatCode="0.00">
                  <c:v>97.324918410820089</c:v>
                </c:pt>
                <c:pt idx="212" formatCode="0.00">
                  <c:v>97.460687245431416</c:v>
                </c:pt>
                <c:pt idx="214" formatCode="0.00">
                  <c:v>97.524674187506292</c:v>
                </c:pt>
                <c:pt idx="216" formatCode="0.00">
                  <c:v>97.489746175239858</c:v>
                </c:pt>
                <c:pt idx="218" formatCode="0.00">
                  <c:v>97.461648184493939</c:v>
                </c:pt>
                <c:pt idx="220" formatCode="0.00">
                  <c:v>97.649722683763912</c:v>
                </c:pt>
                <c:pt idx="222" formatCode="0.00">
                  <c:v>97.804960193723005</c:v>
                </c:pt>
                <c:pt idx="224" formatCode="0.00">
                  <c:v>97.95358823748829</c:v>
                </c:pt>
                <c:pt idx="226" formatCode="0.00">
                  <c:v>98.113405421114919</c:v>
                </c:pt>
                <c:pt idx="228" formatCode="0.00">
                  <c:v>98.21314665252369</c:v>
                </c:pt>
                <c:pt idx="230" formatCode="0.00">
                  <c:v>98.326950723447609</c:v>
                </c:pt>
                <c:pt idx="232" formatCode="0.00">
                  <c:v>98.40313358100336</c:v>
                </c:pt>
                <c:pt idx="234" formatCode="0.00">
                  <c:v>98.338037574883245</c:v>
                </c:pt>
                <c:pt idx="236" formatCode="0.00">
                  <c:v>98.244594731370384</c:v>
                </c:pt>
                <c:pt idx="238" formatCode="0.00">
                  <c:v>98.251854438013979</c:v>
                </c:pt>
                <c:pt idx="240" formatCode="0.00">
                  <c:v>98.210952061560604</c:v>
                </c:pt>
                <c:pt idx="242" formatCode="0.00">
                  <c:v>98.281998168241742</c:v>
                </c:pt>
                <c:pt idx="244" formatCode="0.00">
                  <c:v>98.271857698509692</c:v>
                </c:pt>
                <c:pt idx="246" formatCode="0.00">
                  <c:v>98.373252175488062</c:v>
                </c:pt>
                <c:pt idx="248" formatCode="0.00">
                  <c:v>98.325022117390247</c:v>
                </c:pt>
                <c:pt idx="250" formatCode="0.00">
                  <c:v>98.314551316613191</c:v>
                </c:pt>
                <c:pt idx="252" formatCode="0.00">
                  <c:v>98.334424349186662</c:v>
                </c:pt>
                <c:pt idx="254" formatCode="0.00">
                  <c:v>98.421092703567339</c:v>
                </c:pt>
                <c:pt idx="256" formatCode="0.00">
                  <c:v>98.466992414340183</c:v>
                </c:pt>
                <c:pt idx="258" formatCode="0.00">
                  <c:v>98.499495741883607</c:v>
                </c:pt>
                <c:pt idx="260" formatCode="0.00">
                  <c:v>98.578815292806482</c:v>
                </c:pt>
                <c:pt idx="262" formatCode="0.00">
                  <c:v>98.64489009304107</c:v>
                </c:pt>
                <c:pt idx="264" formatCode="0.00">
                  <c:v>98.69634339393788</c:v>
                </c:pt>
                <c:pt idx="266" formatCode="0.00">
                  <c:v>98.712812013391499</c:v>
                </c:pt>
                <c:pt idx="268" formatCode="0.00">
                  <c:v>98.780607712333705</c:v>
                </c:pt>
                <c:pt idx="270" formatCode="0.00">
                  <c:v>98.820848912724173</c:v>
                </c:pt>
                <c:pt idx="272" formatCode="0.00">
                  <c:v>98.825900435398268</c:v>
                </c:pt>
                <c:pt idx="274" formatCode="0.00">
                  <c:v>98.80039530333076</c:v>
                </c:pt>
                <c:pt idx="276" formatCode="0.00">
                  <c:v>98.866401438857068</c:v>
                </c:pt>
                <c:pt idx="278" formatCode="0.00">
                  <c:v>98.899795942970584</c:v>
                </c:pt>
                <c:pt idx="280" formatCode="0.00">
                  <c:v>98.948572856198041</c:v>
                </c:pt>
                <c:pt idx="282" formatCode="0.00">
                  <c:v>98.976331026789978</c:v>
                </c:pt>
                <c:pt idx="284" formatCode="0.00">
                  <c:v>98.988079328753017</c:v>
                </c:pt>
                <c:pt idx="286" formatCode="0.00">
                  <c:v>98.984590992707183</c:v>
                </c:pt>
                <c:pt idx="288" formatCode="0.00">
                  <c:v>98.972710922069425</c:v>
                </c:pt>
                <c:pt idx="290" formatCode="0.00">
                  <c:v>98.990892954787114</c:v>
                </c:pt>
                <c:pt idx="292" formatCode="0.00">
                  <c:v>98.934952196001973</c:v>
                </c:pt>
                <c:pt idx="294" formatCode="0.00">
                  <c:v>98.855049789074272</c:v>
                </c:pt>
                <c:pt idx="296" formatCode="0.00">
                  <c:v>98.811790872850708</c:v>
                </c:pt>
                <c:pt idx="298" formatCode="0.00">
                  <c:v>98.72480947666196</c:v>
                </c:pt>
                <c:pt idx="300" formatCode="0.00">
                  <c:v>98.607304982927687</c:v>
                </c:pt>
                <c:pt idx="302" formatCode="0.00">
                  <c:v>98.59992913988934</c:v>
                </c:pt>
                <c:pt idx="304" formatCode="0.00">
                  <c:v>98.629714813875992</c:v>
                </c:pt>
                <c:pt idx="306" formatCode="0.00">
                  <c:v>98.647348794025817</c:v>
                </c:pt>
                <c:pt idx="308" formatCode="0.00">
                  <c:v>98.64665191427386</c:v>
                </c:pt>
                <c:pt idx="310" formatCode="0.00">
                  <c:v>98.637413057236017</c:v>
                </c:pt>
                <c:pt idx="312" formatCode="0.00">
                  <c:v>98.685275212400157</c:v>
                </c:pt>
                <c:pt idx="314" formatCode="0.00">
                  <c:v>98.730586378963608</c:v>
                </c:pt>
                <c:pt idx="316" formatCode="0.00">
                  <c:v>98.803286820394703</c:v>
                </c:pt>
                <c:pt idx="318" formatCode="0.00">
                  <c:v>98.891425089204787</c:v>
                </c:pt>
                <c:pt idx="320" formatCode="0.00">
                  <c:v>98.913001298362161</c:v>
                </c:pt>
                <c:pt idx="322" formatCode="0.00">
                  <c:v>98.948621576404321</c:v>
                </c:pt>
                <c:pt idx="324" formatCode="0.00">
                  <c:v>99.010605628844118</c:v>
                </c:pt>
                <c:pt idx="326" formatCode="0.00">
                  <c:v>99.073405449687229</c:v>
                </c:pt>
                <c:pt idx="328" formatCode="0.00">
                  <c:v>99.078727784650397</c:v>
                </c:pt>
                <c:pt idx="330" formatCode="0.00">
                  <c:v>99.11289359073065</c:v>
                </c:pt>
                <c:pt idx="332" formatCode="0.00">
                  <c:v>99.150513772392586</c:v>
                </c:pt>
                <c:pt idx="334" formatCode="0.00">
                  <c:v>99.205363206237479</c:v>
                </c:pt>
                <c:pt idx="336" formatCode="0.00">
                  <c:v>99.190337349784301</c:v>
                </c:pt>
                <c:pt idx="338" formatCode="0.00">
                  <c:v>99.225420902523567</c:v>
                </c:pt>
                <c:pt idx="340" formatCode="0.00">
                  <c:v>99.250885269672494</c:v>
                </c:pt>
                <c:pt idx="342" formatCode="0.00">
                  <c:v>99.304658146742057</c:v>
                </c:pt>
                <c:pt idx="344" formatCode="0.00">
                  <c:v>99.33760977737623</c:v>
                </c:pt>
                <c:pt idx="346" formatCode="0.00">
                  <c:v>99.369886131273702</c:v>
                </c:pt>
                <c:pt idx="348" formatCode="0.00">
                  <c:v>99.394981214612244</c:v>
                </c:pt>
                <c:pt idx="350" formatCode="0.00">
                  <c:v>99.396202108470561</c:v>
                </c:pt>
                <c:pt idx="352" formatCode="0.00">
                  <c:v>99.416560893442494</c:v>
                </c:pt>
                <c:pt idx="354" formatCode="0.00">
                  <c:v>99.465512441604702</c:v>
                </c:pt>
                <c:pt idx="356" formatCode="0.00">
                  <c:v>99.487947618550336</c:v>
                </c:pt>
                <c:pt idx="358" formatCode="0.00">
                  <c:v>99.377628734783499</c:v>
                </c:pt>
                <c:pt idx="360" formatCode="0.00">
                  <c:v>99.313079961277552</c:v>
                </c:pt>
                <c:pt idx="362" formatCode="0.00">
                  <c:v>99.316792476558319</c:v>
                </c:pt>
                <c:pt idx="364" formatCode="0.00">
                  <c:v>99.281725510894248</c:v>
                </c:pt>
                <c:pt idx="366" formatCode="0.00">
                  <c:v>99.316434049845725</c:v>
                </c:pt>
                <c:pt idx="368" formatCode="0.00">
                  <c:v>99.379319208753074</c:v>
                </c:pt>
                <c:pt idx="370" formatCode="0.00">
                  <c:v>99.473960404942147</c:v>
                </c:pt>
                <c:pt idx="372" formatCode="0.00">
                  <c:v>99.545834302642845</c:v>
                </c:pt>
                <c:pt idx="374" formatCode="0.00">
                  <c:v>99.59218595062211</c:v>
                </c:pt>
                <c:pt idx="376" formatCode="0.00">
                  <c:v>99.629079124347015</c:v>
                </c:pt>
                <c:pt idx="378" formatCode="0.00">
                  <c:v>99.67223400725986</c:v>
                </c:pt>
                <c:pt idx="380" formatCode="0.00">
                  <c:v>99.701237311594795</c:v>
                </c:pt>
                <c:pt idx="382" formatCode="0.00">
                  <c:v>99.653808245188557</c:v>
                </c:pt>
                <c:pt idx="384" formatCode="0.00">
                  <c:v>99.548140565328026</c:v>
                </c:pt>
                <c:pt idx="386" formatCode="0.00">
                  <c:v>99.504783968244581</c:v>
                </c:pt>
                <c:pt idx="388" formatCode="0.00">
                  <c:v>99.545529764831898</c:v>
                </c:pt>
                <c:pt idx="390" formatCode="0.00">
                  <c:v>99.595323517532734</c:v>
                </c:pt>
                <c:pt idx="392" formatCode="0.00">
                  <c:v>99.628504421454636</c:v>
                </c:pt>
                <c:pt idx="394" formatCode="0.00">
                  <c:v>99.668888633879178</c:v>
                </c:pt>
                <c:pt idx="396" formatCode="0.00">
                  <c:v>99.698477245045396</c:v>
                </c:pt>
                <c:pt idx="398" formatCode="0.00">
                  <c:v>99.724435407773683</c:v>
                </c:pt>
                <c:pt idx="400" formatCode="0.00">
                  <c:v>99.749959662517412</c:v>
                </c:pt>
                <c:pt idx="402" formatCode="0.00">
                  <c:v>99.775961201835145</c:v>
                </c:pt>
                <c:pt idx="404" formatCode="0.00">
                  <c:v>99.790537575693875</c:v>
                </c:pt>
                <c:pt idx="406" formatCode="0.00">
                  <c:v>99.793777223685936</c:v>
                </c:pt>
                <c:pt idx="408" formatCode="0.00">
                  <c:v>99.801880639101654</c:v>
                </c:pt>
                <c:pt idx="410" formatCode="0.00">
                  <c:v>99.809337191627392</c:v>
                </c:pt>
                <c:pt idx="412" formatCode="0.00">
                  <c:v>99.8225651401021</c:v>
                </c:pt>
                <c:pt idx="414" formatCode="0.00">
                  <c:v>99.831976592415657</c:v>
                </c:pt>
                <c:pt idx="416" formatCode="0.00">
                  <c:v>99.844598142254299</c:v>
                </c:pt>
                <c:pt idx="418" formatCode="0.00">
                  <c:v>99.855495317001655</c:v>
                </c:pt>
                <c:pt idx="420" formatCode="0.00">
                  <c:v>99.864014249436892</c:v>
                </c:pt>
                <c:pt idx="422" formatCode="0.00">
                  <c:v>99.87337439931143</c:v>
                </c:pt>
                <c:pt idx="424" formatCode="0.00">
                  <c:v>99.8817978041195</c:v>
                </c:pt>
                <c:pt idx="426" formatCode="0.00">
                  <c:v>99.890813198931198</c:v>
                </c:pt>
                <c:pt idx="428" formatCode="0.00">
                  <c:v>99.896753034720021</c:v>
                </c:pt>
                <c:pt idx="430" formatCode="0.00">
                  <c:v>99.9040933007051</c:v>
                </c:pt>
                <c:pt idx="432" formatCode="0.00">
                  <c:v>99.909074412516716</c:v>
                </c:pt>
                <c:pt idx="434" formatCode="0.00">
                  <c:v>99.911093324584428</c:v>
                </c:pt>
                <c:pt idx="436" formatCode="0.00">
                  <c:v>99.914384089612412</c:v>
                </c:pt>
                <c:pt idx="438" formatCode="0.00">
                  <c:v>99.917249046301322</c:v>
                </c:pt>
                <c:pt idx="440" formatCode="0.00">
                  <c:v>99.919060856772006</c:v>
                </c:pt>
                <c:pt idx="442" formatCode="0.00">
                  <c:v>99.920445350351542</c:v>
                </c:pt>
                <c:pt idx="444" formatCode="0.00">
                  <c:v>99.922219521865003</c:v>
                </c:pt>
                <c:pt idx="446" formatCode="0.00">
                  <c:v>99.924392703590527</c:v>
                </c:pt>
                <c:pt idx="448" formatCode="0.00">
                  <c:v>99.927390728072979</c:v>
                </c:pt>
                <c:pt idx="450" formatCode="0.00">
                  <c:v>99.928260037059388</c:v>
                </c:pt>
                <c:pt idx="452" formatCode="0.00">
                  <c:v>99.925049631258389</c:v>
                </c:pt>
                <c:pt idx="454" formatCode="0.00">
                  <c:v>99.926021839746141</c:v>
                </c:pt>
                <c:pt idx="456" formatCode="0.00">
                  <c:v>99.928333670765909</c:v>
                </c:pt>
                <c:pt idx="458" formatCode="0.00">
                  <c:v>99.929812538993403</c:v>
                </c:pt>
                <c:pt idx="460" formatCode="0.00">
                  <c:v>99.931462694524072</c:v>
                </c:pt>
                <c:pt idx="462" formatCode="0.00">
                  <c:v>99.932551691120537</c:v>
                </c:pt>
                <c:pt idx="464" formatCode="0.00">
                  <c:v>99.934649984789829</c:v>
                </c:pt>
                <c:pt idx="466" formatCode="0.00">
                  <c:v>99.937357599032026</c:v>
                </c:pt>
                <c:pt idx="468" formatCode="0.00">
                  <c:v>99.94059778430271</c:v>
                </c:pt>
                <c:pt idx="470" formatCode="0.00">
                  <c:v>99.94140995487966</c:v>
                </c:pt>
                <c:pt idx="472" formatCode="0.00">
                  <c:v>99.943557498137466</c:v>
                </c:pt>
                <c:pt idx="474" formatCode="0.00">
                  <c:v>99.94465874404419</c:v>
                </c:pt>
                <c:pt idx="476" formatCode="0.00">
                  <c:v>99.945356865647753</c:v>
                </c:pt>
                <c:pt idx="478" formatCode="0.00">
                  <c:v>99.948552152106927</c:v>
                </c:pt>
                <c:pt idx="480" formatCode="0.00">
                  <c:v>99.950327902627805</c:v>
                </c:pt>
                <c:pt idx="482" formatCode="0.00">
                  <c:v>99.951170994865606</c:v>
                </c:pt>
                <c:pt idx="484" formatCode="0.00">
                  <c:v>99.952819452717208</c:v>
                </c:pt>
                <c:pt idx="486" formatCode="0.00">
                  <c:v>99.954775528970686</c:v>
                </c:pt>
                <c:pt idx="488" formatCode="0.00">
                  <c:v>99.956441398816764</c:v>
                </c:pt>
                <c:pt idx="490" formatCode="0.00">
                  <c:v>99.957043925070167</c:v>
                </c:pt>
                <c:pt idx="492" formatCode="0.00">
                  <c:v>99.957886949374242</c:v>
                </c:pt>
                <c:pt idx="494" formatCode="0.00">
                  <c:v>99.958815926377724</c:v>
                </c:pt>
                <c:pt idx="496" formatCode="0.00">
                  <c:v>99.959381723342574</c:v>
                </c:pt>
                <c:pt idx="498" formatCode="0.00">
                  <c:v>99.959999142734205</c:v>
                </c:pt>
                <c:pt idx="500" formatCode="0.00">
                  <c:v>99.960451525762423</c:v>
                </c:pt>
                <c:pt idx="502" formatCode="0.00">
                  <c:v>99.960041371704406</c:v>
                </c:pt>
                <c:pt idx="504" formatCode="0.00">
                  <c:v>99.960388965131671</c:v>
                </c:pt>
                <c:pt idx="506" formatCode="0.00">
                  <c:v>99.961729499802175</c:v>
                </c:pt>
                <c:pt idx="508" formatCode="0.00">
                  <c:v>99.962444853994938</c:v>
                </c:pt>
                <c:pt idx="510" formatCode="0.00">
                  <c:v>99.963867086745651</c:v>
                </c:pt>
                <c:pt idx="512" formatCode="0.00">
                  <c:v>99.964533387386311</c:v>
                </c:pt>
                <c:pt idx="514" formatCode="0.00">
                  <c:v>99.964850545891821</c:v>
                </c:pt>
                <c:pt idx="516" formatCode="0.00">
                  <c:v>99.964401228024229</c:v>
                </c:pt>
                <c:pt idx="518" formatCode="0.00">
                  <c:v>99.963311199213933</c:v>
                </c:pt>
                <c:pt idx="520" formatCode="0.00">
                  <c:v>99.963672861028087</c:v>
                </c:pt>
                <c:pt idx="522" formatCode="0.00">
                  <c:v>99.964303302032903</c:v>
                </c:pt>
                <c:pt idx="524" formatCode="0.00">
                  <c:v>99.966092625283935</c:v>
                </c:pt>
                <c:pt idx="526" formatCode="0.00">
                  <c:v>99.967416524249956</c:v>
                </c:pt>
                <c:pt idx="528" formatCode="0.00">
                  <c:v>99.96725586801827</c:v>
                </c:pt>
                <c:pt idx="530" formatCode="0.00">
                  <c:v>99.967568225043649</c:v>
                </c:pt>
                <c:pt idx="532" formatCode="0.00">
                  <c:v>99.968537292318501</c:v>
                </c:pt>
                <c:pt idx="534" formatCode="0.00">
                  <c:v>99.969355173544457</c:v>
                </c:pt>
                <c:pt idx="536" formatCode="0.00">
                  <c:v>99.969354913475556</c:v>
                </c:pt>
                <c:pt idx="538" formatCode="0.00">
                  <c:v>99.969666750968827</c:v>
                </c:pt>
                <c:pt idx="540" formatCode="0.00">
                  <c:v>99.969921666060074</c:v>
                </c:pt>
                <c:pt idx="542" formatCode="0.00">
                  <c:v>99.971211232407768</c:v>
                </c:pt>
                <c:pt idx="544" formatCode="0.00">
                  <c:v>99.970876790575076</c:v>
                </c:pt>
                <c:pt idx="546" formatCode="0.00">
                  <c:v>99.971411861417863</c:v>
                </c:pt>
                <c:pt idx="548" formatCode="0.00">
                  <c:v>99.972728307694567</c:v>
                </c:pt>
                <c:pt idx="550" formatCode="0.00">
                  <c:v>99.972754601046333</c:v>
                </c:pt>
                <c:pt idx="552" formatCode="0.00">
                  <c:v>99.973241011214228</c:v>
                </c:pt>
                <c:pt idx="554" formatCode="0.00">
                  <c:v>99.973700021242379</c:v>
                </c:pt>
                <c:pt idx="556" formatCode="0.00">
                  <c:v>99.973648311689416</c:v>
                </c:pt>
                <c:pt idx="558" formatCode="0.00">
                  <c:v>99.972753681639119</c:v>
                </c:pt>
                <c:pt idx="560" formatCode="0.00">
                  <c:v>99.973757820694161</c:v>
                </c:pt>
                <c:pt idx="562" formatCode="0.00">
                  <c:v>99.974878270841657</c:v>
                </c:pt>
                <c:pt idx="564" formatCode="0.00">
                  <c:v>99.975747113003663</c:v>
                </c:pt>
                <c:pt idx="566" formatCode="0.00">
                  <c:v>99.976237334605429</c:v>
                </c:pt>
                <c:pt idx="568" formatCode="0.00">
                  <c:v>99.976970387822348</c:v>
                </c:pt>
                <c:pt idx="570" formatCode="0.00">
                  <c:v>99.977148633885236</c:v>
                </c:pt>
                <c:pt idx="572" formatCode="0.00">
                  <c:v>99.977453288633711</c:v>
                </c:pt>
                <c:pt idx="574" formatCode="0.00">
                  <c:v>99.977757482463232</c:v>
                </c:pt>
                <c:pt idx="576" formatCode="0.00">
                  <c:v>99.977461309633156</c:v>
                </c:pt>
                <c:pt idx="578" formatCode="0.00">
                  <c:v>99.977642210095013</c:v>
                </c:pt>
                <c:pt idx="580" formatCode="0.00">
                  <c:v>99.978005040734246</c:v>
                </c:pt>
                <c:pt idx="582" formatCode="0.00">
                  <c:v>99.977990718596956</c:v>
                </c:pt>
                <c:pt idx="584" formatCode="0.00">
                  <c:v>99.977802939449234</c:v>
                </c:pt>
                <c:pt idx="586" formatCode="0.00">
                  <c:v>99.978216057042431</c:v>
                </c:pt>
                <c:pt idx="588" formatCode="0.00">
                  <c:v>99.978801980817337</c:v>
                </c:pt>
                <c:pt idx="590" formatCode="0.00">
                  <c:v>99.979153203951668</c:v>
                </c:pt>
                <c:pt idx="592" formatCode="0.00">
                  <c:v>99.97960801898536</c:v>
                </c:pt>
                <c:pt idx="594" formatCode="0.00">
                  <c:v>99.98030585228318</c:v>
                </c:pt>
                <c:pt idx="596" formatCode="0.00">
                  <c:v>99.980277213925859</c:v>
                </c:pt>
                <c:pt idx="598" formatCode="0.00">
                  <c:v>99.981054129201468</c:v>
                </c:pt>
                <c:pt idx="600" formatCode="0.00">
                  <c:v>99.981685768132337</c:v>
                </c:pt>
                <c:pt idx="602" formatCode="0.00">
                  <c:v>99.981962685435661</c:v>
                </c:pt>
                <c:pt idx="604" formatCode="0.00">
                  <c:v>99.981979565138147</c:v>
                </c:pt>
                <c:pt idx="606" formatCode="0.00">
                  <c:v>99.98220568838984</c:v>
                </c:pt>
                <c:pt idx="608" formatCode="0.00">
                  <c:v>99.982614541665356</c:v>
                </c:pt>
                <c:pt idx="610" formatCode="0.00">
                  <c:v>99.983088114040669</c:v>
                </c:pt>
                <c:pt idx="612" formatCode="0.00">
                  <c:v>99.983397902235012</c:v>
                </c:pt>
                <c:pt idx="614" formatCode="0.00">
                  <c:v>99.983391211306014</c:v>
                </c:pt>
                <c:pt idx="616" formatCode="0.00">
                  <c:v>99.983228865112352</c:v>
                </c:pt>
                <c:pt idx="618" formatCode="0.00">
                  <c:v>99.983296697813046</c:v>
                </c:pt>
                <c:pt idx="620" formatCode="0.00">
                  <c:v>99.983258707200378</c:v>
                </c:pt>
                <c:pt idx="622" formatCode="0.00">
                  <c:v>99.982936482685986</c:v>
                </c:pt>
                <c:pt idx="624" formatCode="0.00">
                  <c:v>99.983122001388097</c:v>
                </c:pt>
                <c:pt idx="626" formatCode="0.00">
                  <c:v>99.983094675297053</c:v>
                </c:pt>
                <c:pt idx="628" formatCode="0.00">
                  <c:v>99.983216421352296</c:v>
                </c:pt>
                <c:pt idx="630" formatCode="0.00">
                  <c:v>99.983253764071264</c:v>
                </c:pt>
                <c:pt idx="632" formatCode="0.00">
                  <c:v>99.98342384625434</c:v>
                </c:pt>
                <c:pt idx="634" formatCode="0.00">
                  <c:v>99.983824454674064</c:v>
                </c:pt>
                <c:pt idx="636" formatCode="0.00">
                  <c:v>99.984162326769095</c:v>
                </c:pt>
                <c:pt idx="638" formatCode="0.00">
                  <c:v>99.98419449672501</c:v>
                </c:pt>
                <c:pt idx="640" formatCode="0.00">
                  <c:v>99.984254059368823</c:v>
                </c:pt>
                <c:pt idx="642" formatCode="0.00">
                  <c:v>99.984725532815744</c:v>
                </c:pt>
                <c:pt idx="644" formatCode="0.00">
                  <c:v>99.985397701464123</c:v>
                </c:pt>
                <c:pt idx="646" formatCode="0.00">
                  <c:v>99.986051002176993</c:v>
                </c:pt>
                <c:pt idx="648" formatCode="0.00">
                  <c:v>99.985945944799965</c:v>
                </c:pt>
                <c:pt idx="650" formatCode="0.00">
                  <c:v>99.985710712964121</c:v>
                </c:pt>
                <c:pt idx="652" formatCode="0.00">
                  <c:v>99.985416815715013</c:v>
                </c:pt>
                <c:pt idx="654" formatCode="0.00">
                  <c:v>99.985232912524339</c:v>
                </c:pt>
                <c:pt idx="656" formatCode="0.00">
                  <c:v>99.985192191270414</c:v>
                </c:pt>
                <c:pt idx="658" formatCode="0.00">
                  <c:v>99.985615882980881</c:v>
                </c:pt>
                <c:pt idx="660" formatCode="0.00">
                  <c:v>99.98574159785575</c:v>
                </c:pt>
                <c:pt idx="662" formatCode="0.00">
                  <c:v>99.986194149899518</c:v>
                </c:pt>
                <c:pt idx="664" formatCode="0.00">
                  <c:v>99.985995644349074</c:v>
                </c:pt>
                <c:pt idx="666" formatCode="0.00">
                  <c:v>99.985563707881539</c:v>
                </c:pt>
                <c:pt idx="668" formatCode="0.00">
                  <c:v>99.985434642478538</c:v>
                </c:pt>
                <c:pt idx="670" formatCode="0.00">
                  <c:v>99.985535929901815</c:v>
                </c:pt>
                <c:pt idx="672" formatCode="0.00">
                  <c:v>99.985798660492065</c:v>
                </c:pt>
                <c:pt idx="674" formatCode="0.00">
                  <c:v>99.985999544829625</c:v>
                </c:pt>
                <c:pt idx="676" formatCode="0.00">
                  <c:v>99.986242895547264</c:v>
                </c:pt>
                <c:pt idx="678" formatCode="0.00">
                  <c:v>99.986456020749571</c:v>
                </c:pt>
                <c:pt idx="680" formatCode="0.00">
                  <c:v>99.986299910438973</c:v>
                </c:pt>
                <c:pt idx="682" formatCode="0.00">
                  <c:v>99.986128303881017</c:v>
                </c:pt>
                <c:pt idx="684" formatCode="0.00">
                  <c:v>99.985956959236717</c:v>
                </c:pt>
                <c:pt idx="686" formatCode="0.00">
                  <c:v>99.986121175765945</c:v>
                </c:pt>
                <c:pt idx="688" formatCode="0.00">
                  <c:v>99.986279905891351</c:v>
                </c:pt>
                <c:pt idx="690" formatCode="0.00">
                  <c:v>99.986409647551099</c:v>
                </c:pt>
                <c:pt idx="692" formatCode="0.00">
                  <c:v>99.986689984810155</c:v>
                </c:pt>
                <c:pt idx="694" formatCode="0.00">
                  <c:v>99.986506880917574</c:v>
                </c:pt>
                <c:pt idx="696" formatCode="0.00">
                  <c:v>99.985895611263516</c:v>
                </c:pt>
                <c:pt idx="698" formatCode="0.00">
                  <c:v>99.986447880597879</c:v>
                </c:pt>
                <c:pt idx="700" formatCode="0.00">
                  <c:v>99.986787425113519</c:v>
                </c:pt>
                <c:pt idx="702" formatCode="0.00">
                  <c:v>99.986607866806381</c:v>
                </c:pt>
                <c:pt idx="704" formatCode="0.00">
                  <c:v>99.985801738475388</c:v>
                </c:pt>
                <c:pt idx="706" formatCode="0.00">
                  <c:v>99.985655952615332</c:v>
                </c:pt>
                <c:pt idx="708" formatCode="0.00">
                  <c:v>99.985778020192384</c:v>
                </c:pt>
                <c:pt idx="710" formatCode="0.00">
                  <c:v>99.986498759958195</c:v>
                </c:pt>
                <c:pt idx="712" formatCode="0.00">
                  <c:v>99.986187168406246</c:v>
                </c:pt>
                <c:pt idx="714" formatCode="0.00">
                  <c:v>99.986004360104943</c:v>
                </c:pt>
                <c:pt idx="716" formatCode="0.00">
                  <c:v>99.98567677114994</c:v>
                </c:pt>
                <c:pt idx="718" formatCode="0.00">
                  <c:v>99.986382467860722</c:v>
                </c:pt>
                <c:pt idx="720" formatCode="0.00">
                  <c:v>99.986453233859237</c:v>
                </c:pt>
                <c:pt idx="722" formatCode="0.00">
                  <c:v>99.986757538700417</c:v>
                </c:pt>
                <c:pt idx="724" formatCode="0.00">
                  <c:v>99.986757296073009</c:v>
                </c:pt>
                <c:pt idx="726" formatCode="0.00">
                  <c:v>99.986593449335601</c:v>
                </c:pt>
                <c:pt idx="728" formatCode="0.00">
                  <c:v>99.986640812054787</c:v>
                </c:pt>
                <c:pt idx="730" formatCode="0.00">
                  <c:v>99.986733646517862</c:v>
                </c:pt>
                <c:pt idx="732" formatCode="0.00">
                  <c:v>99.986545165577255</c:v>
                </c:pt>
                <c:pt idx="734" formatCode="0.00">
                  <c:v>99.986723100894721</c:v>
                </c:pt>
                <c:pt idx="736" formatCode="0.00">
                  <c:v>99.985989409440961</c:v>
                </c:pt>
                <c:pt idx="738" formatCode="0.00">
                  <c:v>99.986237293216746</c:v>
                </c:pt>
                <c:pt idx="740" formatCode="0.00">
                  <c:v>99.986310710765878</c:v>
                </c:pt>
                <c:pt idx="742" formatCode="0.00">
                  <c:v>99.986599250593528</c:v>
                </c:pt>
                <c:pt idx="744" formatCode="0.00">
                  <c:v>99.98696423543204</c:v>
                </c:pt>
                <c:pt idx="746" formatCode="0.00">
                  <c:v>99.98704449542025</c:v>
                </c:pt>
                <c:pt idx="748" formatCode="0.00">
                  <c:v>99.987289625501731</c:v>
                </c:pt>
                <c:pt idx="750" formatCode="0.00">
                  <c:v>99.987424700607193</c:v>
                </c:pt>
                <c:pt idx="752" formatCode="0.00">
                  <c:v>99.987280650901596</c:v>
                </c:pt>
                <c:pt idx="754" formatCode="0.00">
                  <c:v>99.987363022966136</c:v>
                </c:pt>
                <c:pt idx="756" formatCode="0.00">
                  <c:v>99.987443546055133</c:v>
                </c:pt>
                <c:pt idx="758" formatCode="0.00">
                  <c:v>99.987700365273383</c:v>
                </c:pt>
                <c:pt idx="760" formatCode="0.00">
                  <c:v>99.987936649766283</c:v>
                </c:pt>
                <c:pt idx="762" formatCode="0.00">
                  <c:v>99.987701839256843</c:v>
                </c:pt>
                <c:pt idx="764" formatCode="0.00">
                  <c:v>99.987791325931468</c:v>
                </c:pt>
                <c:pt idx="766" formatCode="0.00">
                  <c:v>99.988239970217322</c:v>
                </c:pt>
                <c:pt idx="768" formatCode="0.00">
                  <c:v>99.98849628701943</c:v>
                </c:pt>
                <c:pt idx="770" formatCode="0.00">
                  <c:v>99.988668467986656</c:v>
                </c:pt>
                <c:pt idx="772" formatCode="0.00">
                  <c:v>99.988939731876698</c:v>
                </c:pt>
                <c:pt idx="774" formatCode="0.00">
                  <c:v>99.988963439887897</c:v>
                </c:pt>
                <c:pt idx="776" formatCode="0.00">
                  <c:v>99.989212362438082</c:v>
                </c:pt>
                <c:pt idx="778" formatCode="0.00">
                  <c:v>99.989251409627514</c:v>
                </c:pt>
                <c:pt idx="780" formatCode="0.00">
                  <c:v>99.989380403829657</c:v>
                </c:pt>
                <c:pt idx="782" formatCode="0.00">
                  <c:v>99.989327598319932</c:v>
                </c:pt>
                <c:pt idx="784" formatCode="0.00">
                  <c:v>99.989581014486134</c:v>
                </c:pt>
                <c:pt idx="786" formatCode="0.00">
                  <c:v>99.989583519171859</c:v>
                </c:pt>
                <c:pt idx="788" formatCode="0.00">
                  <c:v>99.989472371877824</c:v>
                </c:pt>
                <c:pt idx="790" formatCode="0.00">
                  <c:v>99.989503217194155</c:v>
                </c:pt>
                <c:pt idx="792" formatCode="0.00">
                  <c:v>99.989238409960137</c:v>
                </c:pt>
                <c:pt idx="794" formatCode="0.00">
                  <c:v>99.98924436772711</c:v>
                </c:pt>
                <c:pt idx="796" formatCode="0.00">
                  <c:v>99.989417184612421</c:v>
                </c:pt>
                <c:pt idx="798" formatCode="0.00">
                  <c:v>99.989599757904628</c:v>
                </c:pt>
                <c:pt idx="800" formatCode="0.00">
                  <c:v>99.989685705413706</c:v>
                </c:pt>
                <c:pt idx="802" formatCode="0.00">
                  <c:v>99.989908776814701</c:v>
                </c:pt>
                <c:pt idx="804" formatCode="0.00">
                  <c:v>99.990255303770141</c:v>
                </c:pt>
                <c:pt idx="806" formatCode="0.00">
                  <c:v>99.990334347421154</c:v>
                </c:pt>
                <c:pt idx="808" formatCode="0.00">
                  <c:v>99.99041895681313</c:v>
                </c:pt>
                <c:pt idx="810" formatCode="0.00">
                  <c:v>99.990450940093567</c:v>
                </c:pt>
                <c:pt idx="812" formatCode="0.00">
                  <c:v>99.990420955969086</c:v>
                </c:pt>
                <c:pt idx="814" formatCode="0.00">
                  <c:v>99.990602425449239</c:v>
                </c:pt>
                <c:pt idx="816" formatCode="0.00">
                  <c:v>99.990665422247488</c:v>
                </c:pt>
                <c:pt idx="818" formatCode="0.00">
                  <c:v>99.990393905811402</c:v>
                </c:pt>
                <c:pt idx="820" formatCode="0.00">
                  <c:v>99.990312337195064</c:v>
                </c:pt>
                <c:pt idx="822" formatCode="0.00">
                  <c:v>99.990325296575008</c:v>
                </c:pt>
                <c:pt idx="824" formatCode="0.00">
                  <c:v>99.990949978831679</c:v>
                </c:pt>
                <c:pt idx="826" formatCode="0.00">
                  <c:v>99.991024672997611</c:v>
                </c:pt>
                <c:pt idx="828" formatCode="0.00">
                  <c:v>99.991289038762304</c:v>
                </c:pt>
                <c:pt idx="830" formatCode="0.00">
                  <c:v>99.991480072616952</c:v>
                </c:pt>
                <c:pt idx="832" formatCode="0.00">
                  <c:v>99.991400253565914</c:v>
                </c:pt>
                <c:pt idx="834" formatCode="0.00">
                  <c:v>99.99153795506578</c:v>
                </c:pt>
                <c:pt idx="836" formatCode="0.00">
                  <c:v>99.991635045342363</c:v>
                </c:pt>
                <c:pt idx="838" formatCode="0.00">
                  <c:v>99.991438572959581</c:v>
                </c:pt>
                <c:pt idx="840" formatCode="0.00">
                  <c:v>99.991712822694495</c:v>
                </c:pt>
                <c:pt idx="842" formatCode="0.00">
                  <c:v>99.991761446582217</c:v>
                </c:pt>
                <c:pt idx="844" formatCode="0.00">
                  <c:v>99.991902906219011</c:v>
                </c:pt>
                <c:pt idx="846" formatCode="0.00">
                  <c:v>99.991786728760331</c:v>
                </c:pt>
                <c:pt idx="848" formatCode="0.00">
                  <c:v>99.991812154993994</c:v>
                </c:pt>
                <c:pt idx="850" formatCode="0.00">
                  <c:v>99.991800039020106</c:v>
                </c:pt>
                <c:pt idx="852" formatCode="0.00">
                  <c:v>99.992069951453743</c:v>
                </c:pt>
                <c:pt idx="854" formatCode="0.00">
                  <c:v>99.991987322715005</c:v>
                </c:pt>
                <c:pt idx="856" formatCode="0.00">
                  <c:v>99.991908405892644</c:v>
                </c:pt>
                <c:pt idx="858" formatCode="0.00">
                  <c:v>99.991993579944904</c:v>
                </c:pt>
                <c:pt idx="860" formatCode="0.00">
                  <c:v>99.992378496462266</c:v>
                </c:pt>
                <c:pt idx="862" formatCode="0.00">
                  <c:v>99.992841522199697</c:v>
                </c:pt>
                <c:pt idx="864" formatCode="0.00">
                  <c:v>99.992957490671657</c:v>
                </c:pt>
                <c:pt idx="866" formatCode="0.00">
                  <c:v>99.992714322975388</c:v>
                </c:pt>
                <c:pt idx="868" formatCode="0.00">
                  <c:v>99.992260445463685</c:v>
                </c:pt>
                <c:pt idx="870" formatCode="0.00">
                  <c:v>99.992222586169362</c:v>
                </c:pt>
                <c:pt idx="872" formatCode="0.00">
                  <c:v>99.9921492462652</c:v>
                </c:pt>
                <c:pt idx="874" formatCode="0.00">
                  <c:v>99.992538964893981</c:v>
                </c:pt>
                <c:pt idx="876" formatCode="0.00">
                  <c:v>99.992275059168335</c:v>
                </c:pt>
                <c:pt idx="878" formatCode="0.00">
                  <c:v>99.992536264309237</c:v>
                </c:pt>
                <c:pt idx="880" formatCode="0.00">
                  <c:v>99.992408695276595</c:v>
                </c:pt>
                <c:pt idx="882" formatCode="0.00">
                  <c:v>99.992411196031483</c:v>
                </c:pt>
                <c:pt idx="884" formatCode="0.00">
                  <c:v>99.992399665746021</c:v>
                </c:pt>
                <c:pt idx="886" formatCode="0.00">
                  <c:v>99.992289488420411</c:v>
                </c:pt>
                <c:pt idx="888" formatCode="0.00">
                  <c:v>99.992436810266909</c:v>
                </c:pt>
                <c:pt idx="890" formatCode="0.00">
                  <c:v>99.992418073884991</c:v>
                </c:pt>
                <c:pt idx="892" formatCode="0.00">
                  <c:v>99.992119286144202</c:v>
                </c:pt>
                <c:pt idx="894" formatCode="0.00">
                  <c:v>99.99225775209905</c:v>
                </c:pt>
                <c:pt idx="896" formatCode="0.00">
                  <c:v>99.99227834302728</c:v>
                </c:pt>
                <c:pt idx="898" formatCode="0.00">
                  <c:v>99.992654117903001</c:v>
                </c:pt>
                <c:pt idx="900" formatCode="0.00">
                  <c:v>99.992575017453987</c:v>
                </c:pt>
                <c:pt idx="902" formatCode="0.00">
                  <c:v>99.992757379929884</c:v>
                </c:pt>
                <c:pt idx="904" formatCode="0.00">
                  <c:v>99.993182915344818</c:v>
                </c:pt>
                <c:pt idx="906" formatCode="0.00">
                  <c:v>99.993280065607379</c:v>
                </c:pt>
                <c:pt idx="908" formatCode="0.00">
                  <c:v>99.993467846602371</c:v>
                </c:pt>
                <c:pt idx="910" formatCode="0.00">
                  <c:v>99.99328102382816</c:v>
                </c:pt>
                <c:pt idx="912" formatCode="0.00">
                  <c:v>99.993412284607857</c:v>
                </c:pt>
                <c:pt idx="914" formatCode="0.00">
                  <c:v>99.993474884786622</c:v>
                </c:pt>
                <c:pt idx="916" formatCode="0.00">
                  <c:v>99.993392215281204</c:v>
                </c:pt>
                <c:pt idx="918" formatCode="0.00">
                  <c:v>99.993587441808685</c:v>
                </c:pt>
                <c:pt idx="920" formatCode="0.00">
                  <c:v>99.993717170925237</c:v>
                </c:pt>
                <c:pt idx="922" formatCode="0.00">
                  <c:v>99.9938195767444</c:v>
                </c:pt>
                <c:pt idx="924" formatCode="0.00">
                  <c:v>99.994050578667242</c:v>
                </c:pt>
                <c:pt idx="926" formatCode="0.00">
                  <c:v>99.993750315933255</c:v>
                </c:pt>
                <c:pt idx="928" formatCode="0.00">
                  <c:v>99.993695792699299</c:v>
                </c:pt>
                <c:pt idx="930" formatCode="0.00">
                  <c:v>99.993622181888782</c:v>
                </c:pt>
                <c:pt idx="932" formatCode="0.00">
                  <c:v>99.993605097172548</c:v>
                </c:pt>
                <c:pt idx="934" formatCode="0.00">
                  <c:v>99.993643893484673</c:v>
                </c:pt>
                <c:pt idx="936" formatCode="0.00">
                  <c:v>99.993772284429994</c:v>
                </c:pt>
                <c:pt idx="938" formatCode="0.00">
                  <c:v>99.993952110496309</c:v>
                </c:pt>
                <c:pt idx="940" formatCode="0.00">
                  <c:v>99.993909645491101</c:v>
                </c:pt>
                <c:pt idx="942" formatCode="0.00">
                  <c:v>99.994012649386505</c:v>
                </c:pt>
                <c:pt idx="944" formatCode="0.00">
                  <c:v>99.994051973607228</c:v>
                </c:pt>
                <c:pt idx="946" formatCode="0.00">
                  <c:v>99.994043573487005</c:v>
                </c:pt>
                <c:pt idx="948" formatCode="0.00">
                  <c:v>99.994001367281598</c:v>
                </c:pt>
                <c:pt idx="950" formatCode="0.00">
                  <c:v>99.993940667455377</c:v>
                </c:pt>
                <c:pt idx="952" formatCode="0.00">
                  <c:v>99.993618506724218</c:v>
                </c:pt>
                <c:pt idx="954" formatCode="0.00">
                  <c:v>99.993584739564369</c:v>
                </c:pt>
                <c:pt idx="956" formatCode="0.00">
                  <c:v>99.993622782890895</c:v>
                </c:pt>
                <c:pt idx="958" formatCode="0.00">
                  <c:v>99.993750302814689</c:v>
                </c:pt>
                <c:pt idx="960" formatCode="0.00">
                  <c:v>99.993707239758905</c:v>
                </c:pt>
                <c:pt idx="962" formatCode="0.00">
                  <c:v>99.993737085861241</c:v>
                </c:pt>
                <c:pt idx="964" formatCode="0.00">
                  <c:v>99.993860384290883</c:v>
                </c:pt>
                <c:pt idx="966" formatCode="0.00">
                  <c:v>99.993923266710254</c:v>
                </c:pt>
                <c:pt idx="968" formatCode="0.00">
                  <c:v>99.993884132007054</c:v>
                </c:pt>
                <c:pt idx="970" formatCode="0.00">
                  <c:v>99.994149888865664</c:v>
                </c:pt>
                <c:pt idx="972" formatCode="0.00">
                  <c:v>99.994335614629662</c:v>
                </c:pt>
                <c:pt idx="974" formatCode="0.00">
                  <c:v>99.994394474702091</c:v>
                </c:pt>
                <c:pt idx="976" formatCode="0.00">
                  <c:v>99.994681737672877</c:v>
                </c:pt>
                <c:pt idx="978" formatCode="0.00">
                  <c:v>99.994858238747582</c:v>
                </c:pt>
                <c:pt idx="980" formatCode="0.00">
                  <c:v>99.994473698681986</c:v>
                </c:pt>
                <c:pt idx="982" formatCode="0.00">
                  <c:v>99.993387904255016</c:v>
                </c:pt>
                <c:pt idx="984" formatCode="0.00">
                  <c:v>99.991314712601692</c:v>
                </c:pt>
                <c:pt idx="986" formatCode="0.00">
                  <c:v>99.987833536714845</c:v>
                </c:pt>
                <c:pt idx="988" formatCode="0.00">
                  <c:v>99.983359676817173</c:v>
                </c:pt>
                <c:pt idx="990" formatCode="0.00">
                  <c:v>99.977674358023279</c:v>
                </c:pt>
                <c:pt idx="992" formatCode="0.00">
                  <c:v>99.971697477806089</c:v>
                </c:pt>
                <c:pt idx="994" formatCode="0.00">
                  <c:v>99.967521899578699</c:v>
                </c:pt>
                <c:pt idx="996" formatCode="0.00">
                  <c:v>99.961921664187201</c:v>
                </c:pt>
                <c:pt idx="998" formatCode="0.00">
                  <c:v>99.95802799120635</c:v>
                </c:pt>
                <c:pt idx="1000" formatCode="0.00">
                  <c:v>99.956102536836028</c:v>
                </c:pt>
                <c:pt idx="1002" formatCode="0.00">
                  <c:v>99.957776143397524</c:v>
                </c:pt>
                <c:pt idx="1004" formatCode="0.00">
                  <c:v>99.962564761483321</c:v>
                </c:pt>
                <c:pt idx="1006" formatCode="0.00">
                  <c:v>99.970975733373407</c:v>
                </c:pt>
                <c:pt idx="1008" formatCode="0.00">
                  <c:v>99.976632477170028</c:v>
                </c:pt>
                <c:pt idx="1010" formatCode="0.00">
                  <c:v>99.980405082891792</c:v>
                </c:pt>
                <c:pt idx="1012" formatCode="0.00">
                  <c:v>99.981730059316192</c:v>
                </c:pt>
                <c:pt idx="1014" formatCode="0.00">
                  <c:v>99.983011223704679</c:v>
                </c:pt>
                <c:pt idx="1016" formatCode="0.00">
                  <c:v>99.983743329567915</c:v>
                </c:pt>
                <c:pt idx="1018" formatCode="0.00">
                  <c:v>99.984136424896747</c:v>
                </c:pt>
                <c:pt idx="1020" formatCode="0.00">
                  <c:v>99.984493782720023</c:v>
                </c:pt>
                <c:pt idx="1022" formatCode="0.00">
                  <c:v>99.985313376733927</c:v>
                </c:pt>
                <c:pt idx="1024" formatCode="0.00">
                  <c:v>99.985270540946317</c:v>
                </c:pt>
                <c:pt idx="1026" formatCode="0.00">
                  <c:v>99.985435333512086</c:v>
                </c:pt>
              </c:numCache>
            </c:numRef>
          </c:yVal>
          <c:smooth val="1"/>
          <c:extLst>
            <c:ext xmlns:c16="http://schemas.microsoft.com/office/drawing/2014/chart" uri="{C3380CC4-5D6E-409C-BE32-E72D297353CC}">
              <c16:uniqueId val="{00000001-A59D-45E4-83FA-7BCDB64E2225}"/>
            </c:ext>
          </c:extLst>
        </c:ser>
        <c:dLbls>
          <c:showLegendKey val="0"/>
          <c:showVal val="0"/>
          <c:showCatName val="0"/>
          <c:showSerName val="0"/>
          <c:showPercent val="0"/>
          <c:showBubbleSize val="0"/>
        </c:dLbls>
        <c:axId val="3"/>
        <c:axId val="4"/>
      </c:scatterChart>
      <c:valAx>
        <c:axId val="613764280"/>
        <c:scaling>
          <c:orientation val="minMax"/>
          <c:max val="0.77649999999999997"/>
          <c:min val="0.77200000000000002"/>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w="25400">
              <a:noFill/>
            </a:ln>
          </c:spPr>
        </c:title>
        <c:numFmt formatCode="h:mm:ss\ AM/PM" sourceLinked="1"/>
        <c:majorTickMark val="none"/>
        <c:minorTickMark val="none"/>
        <c:tickLblPos val="none"/>
        <c:spPr>
          <a:noFill/>
          <a:ln w="9525" cap="flat" cmpd="sng" algn="ctr">
            <a:solidFill>
              <a:schemeClr val="tx1">
                <a:lumMod val="25000"/>
                <a:lumOff val="75000"/>
              </a:schemeClr>
            </a:solidFill>
            <a:round/>
          </a:ln>
          <a:effectLst/>
        </c:spPr>
        <c:crossAx val="1"/>
        <c:crosses val="autoZero"/>
        <c:crossBetween val="midCat"/>
      </c:valAx>
      <c:valAx>
        <c:axId val="1"/>
        <c:scaling>
          <c:orientation val="minMax"/>
          <c:max val="1950"/>
          <c:min val="17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 </a:t>
                </a:r>
              </a:p>
            </c:rich>
          </c:tx>
          <c:overlay val="0"/>
          <c:spPr>
            <a:noFill/>
            <a:ln w="25400">
              <a:noFill/>
            </a:ln>
          </c:spPr>
        </c:title>
        <c:numFmt formatCode="General" sourceLinked="1"/>
        <c:majorTickMark val="none"/>
        <c:minorTickMark val="none"/>
        <c:tickLblPos val="none"/>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764280"/>
        <c:crosses val="autoZero"/>
        <c:crossBetween val="midCat"/>
      </c:valAx>
      <c:valAx>
        <c:axId val="3"/>
        <c:scaling>
          <c:orientation val="minMax"/>
        </c:scaling>
        <c:delete val="1"/>
        <c:axPos val="b"/>
        <c:numFmt formatCode="h:mm:ss\ AM/PM" sourceLinked="1"/>
        <c:majorTickMark val="out"/>
        <c:minorTickMark val="none"/>
        <c:tickLblPos val="nextTo"/>
        <c:crossAx val="4"/>
        <c:crosses val="autoZero"/>
        <c:crossBetween val="midCat"/>
      </c:valAx>
      <c:valAx>
        <c:axId val="4"/>
        <c:scaling>
          <c:orientation val="minMax"/>
          <c:max val="100"/>
          <c:min val="99.98"/>
        </c:scaling>
        <c:delete val="0"/>
        <c:axPos val="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RE</a:t>
                </a:r>
              </a:p>
            </c:rich>
          </c:tx>
          <c:overlay val="0"/>
          <c:spPr>
            <a:noFill/>
            <a:ln w="25400">
              <a:noFill/>
            </a:ln>
          </c:spPr>
        </c:title>
        <c:numFmt formatCode="0.0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
        <c:crosses val="max"/>
        <c:crossBetween val="midCat"/>
        <c:majorUnit val="1.0000000000000002E-3"/>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A178C32F235643B1A8232C83EA4567" ma:contentTypeVersion="18" ma:contentTypeDescription="Create a new document." ma:contentTypeScope="" ma:versionID="6952b900d4b2c9ffbac24d8b493cb204">
  <xsd:schema xmlns:xsd="http://www.w3.org/2001/XMLSchema" xmlns:xs="http://www.w3.org/2001/XMLSchema" xmlns:p="http://schemas.microsoft.com/office/2006/metadata/properties" xmlns:ns2="3ad2a74d-18f6-4282-8b66-c04fdc99546b" xmlns:ns3="00cb9c4c-8205-4780-b940-94265351b214" targetNamespace="http://schemas.microsoft.com/office/2006/metadata/properties" ma:root="true" ma:fieldsID="6d142ba13cefbdc120ef0251ba0b5301" ns2:_="" ns3:_="">
    <xsd:import namespace="3ad2a74d-18f6-4282-8b66-c04fdc99546b"/>
    <xsd:import namespace="00cb9c4c-8205-4780-b940-94265351b21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d2a74d-18f6-4282-8b66-c04fdc995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1a2f7f7-fd7a-4ebe-b2df-072734efe8ad"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b9c4c-8205-4780-b940-94265351b2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d17ea13-002e-4d4f-a178-73cc5b09cf64}" ma:internalName="TaxCatchAll" ma:showField="CatchAllData" ma:web="00cb9c4c-8205-4780-b940-94265351b2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6F2A9B-A5C3-4954-95A3-5CAEB8DE0591}">
  <ds:schemaRefs>
    <ds:schemaRef ds:uri="http://schemas.openxmlformats.org/officeDocument/2006/bibliography"/>
  </ds:schemaRefs>
</ds:datastoreItem>
</file>

<file path=customXml/itemProps2.xml><?xml version="1.0" encoding="utf-8"?>
<ds:datastoreItem xmlns:ds="http://schemas.openxmlformats.org/officeDocument/2006/customXml" ds:itemID="{7B57E3D2-ADB5-4C89-BB8A-551AB052B6E7}"/>
</file>

<file path=customXml/itemProps3.xml><?xml version="1.0" encoding="utf-8"?>
<ds:datastoreItem xmlns:ds="http://schemas.openxmlformats.org/officeDocument/2006/customXml" ds:itemID="{5F0E53E3-3701-419A-9CCD-A8658B07FA0D}"/>
</file>

<file path=docProps/app.xml><?xml version="1.0" encoding="utf-8"?>
<Properties xmlns="http://schemas.openxmlformats.org/officeDocument/2006/extended-properties" xmlns:vt="http://schemas.openxmlformats.org/officeDocument/2006/docPropsVTypes">
  <Template>Normal.dotm</Template>
  <TotalTime>0</TotalTime>
  <Pages>8</Pages>
  <Words>2479</Words>
  <Characters>1413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09T03:23:00Z</dcterms:created>
  <dcterms:modified xsi:type="dcterms:W3CDTF">2024-08-09T23:40:00Z</dcterms:modified>
</cp:coreProperties>
</file>